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90" w:type="dxa"/>
        <w:tblInd w:w="-10"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4950"/>
        <w:gridCol w:w="5840"/>
      </w:tblGrid>
      <w:tr w:rsidR="00AD72C6" w:rsidRPr="00BE2B5C" w14:paraId="3C701B63" w14:textId="77777777" w:rsidTr="005C3AA2">
        <w:trPr>
          <w:trHeight w:val="432"/>
        </w:trPr>
        <w:tc>
          <w:tcPr>
            <w:tcW w:w="10790" w:type="dxa"/>
            <w:gridSpan w:val="2"/>
            <w:tcBorders>
              <w:top w:val="single" w:sz="8" w:space="0" w:color="000000"/>
              <w:left w:val="single" w:sz="8" w:space="0" w:color="000000"/>
              <w:bottom w:val="single" w:sz="8" w:space="0" w:color="000000"/>
              <w:right w:val="single" w:sz="8" w:space="0" w:color="000000"/>
            </w:tcBorders>
            <w:shd w:val="clear" w:color="auto" w:fill="DEEAF6" w:themeFill="accent1" w:themeFillTint="33"/>
          </w:tcPr>
          <w:p w14:paraId="25A19DB3" w14:textId="77777777" w:rsidR="00D55F54" w:rsidRPr="00D542A5" w:rsidRDefault="00AD72C6" w:rsidP="00D450D0">
            <w:pPr>
              <w:widowControl w:val="0"/>
              <w:spacing w:after="0" w:line="240" w:lineRule="auto"/>
              <w:jc w:val="center"/>
              <w:rPr>
                <w:rFonts w:ascii="Arial" w:hAnsi="Arial" w:cs="Arial"/>
                <w:b/>
                <w:bCs/>
                <w:sz w:val="28"/>
                <w:szCs w:val="28"/>
              </w:rPr>
            </w:pPr>
            <w:r w:rsidRPr="00D542A5">
              <w:rPr>
                <w:rFonts w:ascii="Arial" w:hAnsi="Arial" w:cs="Arial"/>
                <w:b/>
                <w:bCs/>
                <w:sz w:val="28"/>
                <w:szCs w:val="28"/>
              </w:rPr>
              <w:t>SOUTHWEST FLORIDA WATER MANAGEMENT DISTRICT</w:t>
            </w:r>
            <w:r w:rsidR="009B4575" w:rsidRPr="00D542A5">
              <w:rPr>
                <w:rFonts w:ascii="Arial" w:hAnsi="Arial" w:cs="Arial"/>
                <w:b/>
                <w:bCs/>
                <w:sz w:val="28"/>
                <w:szCs w:val="28"/>
              </w:rPr>
              <w:t xml:space="preserve"> </w:t>
            </w:r>
          </w:p>
          <w:p w14:paraId="216791AF" w14:textId="1CA0803C" w:rsidR="00AD72C6" w:rsidRPr="00D542A5" w:rsidRDefault="007001BE" w:rsidP="00D450D0">
            <w:pPr>
              <w:widowControl w:val="0"/>
              <w:spacing w:after="0" w:line="240" w:lineRule="auto"/>
              <w:jc w:val="center"/>
              <w:rPr>
                <w:rFonts w:ascii="Arial" w:hAnsi="Arial" w:cs="Arial"/>
                <w:b/>
                <w:bCs/>
                <w:sz w:val="20"/>
                <w:szCs w:val="20"/>
              </w:rPr>
            </w:pPr>
            <w:r w:rsidRPr="00D542A5">
              <w:rPr>
                <w:rFonts w:ascii="Arial" w:hAnsi="Arial" w:cs="Arial"/>
                <w:b/>
                <w:sz w:val="20"/>
                <w:szCs w:val="20"/>
              </w:rPr>
              <w:t>2379 Broad Street, Brooksville, FL 34604-6899</w:t>
            </w:r>
          </w:p>
          <w:p w14:paraId="633FC768" w14:textId="77777777" w:rsidR="001B2124" w:rsidRPr="00D542A5" w:rsidRDefault="001B2124" w:rsidP="00D450D0">
            <w:pPr>
              <w:widowControl w:val="0"/>
              <w:spacing w:after="0" w:line="240" w:lineRule="auto"/>
              <w:jc w:val="center"/>
              <w:rPr>
                <w:rFonts w:ascii="Arial" w:hAnsi="Arial" w:cs="Arial"/>
                <w:b/>
                <w:bCs/>
                <w:color w:val="4472C4" w:themeColor="accent5"/>
                <w:sz w:val="12"/>
                <w:szCs w:val="12"/>
                <w:shd w:val="clear" w:color="auto" w:fill="DEEAF6" w:themeFill="accent1" w:themeFillTint="33"/>
              </w:rPr>
            </w:pPr>
          </w:p>
          <w:p w14:paraId="1D4CADD5" w14:textId="3FCE2A76" w:rsidR="00B66F87" w:rsidRPr="00D542A5" w:rsidRDefault="00B66F87" w:rsidP="00D450D0">
            <w:pPr>
              <w:widowControl w:val="0"/>
              <w:spacing w:after="0" w:line="240" w:lineRule="auto"/>
              <w:jc w:val="center"/>
              <w:rPr>
                <w:rFonts w:ascii="Arial" w:hAnsi="Arial" w:cs="Arial"/>
                <w:b/>
                <w:bCs/>
                <w:sz w:val="28"/>
                <w:szCs w:val="28"/>
              </w:rPr>
            </w:pPr>
            <w:r w:rsidRPr="00D542A5">
              <w:rPr>
                <w:rFonts w:ascii="Arial" w:hAnsi="Arial" w:cs="Arial"/>
                <w:b/>
                <w:bCs/>
                <w:sz w:val="28"/>
                <w:szCs w:val="28"/>
                <w:shd w:val="clear" w:color="auto" w:fill="DEEAF6" w:themeFill="accent1" w:themeFillTint="33"/>
              </w:rPr>
              <w:t>REQUEST FOR QUOTE</w:t>
            </w:r>
          </w:p>
          <w:p w14:paraId="615DB49F" w14:textId="77777777" w:rsidR="007C6D37" w:rsidRPr="00D542A5" w:rsidRDefault="007C6D37" w:rsidP="00D450D0">
            <w:pPr>
              <w:widowControl w:val="0"/>
              <w:spacing w:after="0" w:line="240" w:lineRule="auto"/>
              <w:jc w:val="center"/>
              <w:rPr>
                <w:rFonts w:ascii="Arial" w:hAnsi="Arial" w:cs="Arial"/>
                <w:bCs/>
                <w:i/>
                <w:sz w:val="20"/>
                <w:szCs w:val="20"/>
              </w:rPr>
            </w:pPr>
            <w:r w:rsidRPr="00D542A5">
              <w:rPr>
                <w:rFonts w:ascii="Arial" w:hAnsi="Arial" w:cs="Arial"/>
                <w:bCs/>
                <w:i/>
                <w:sz w:val="20"/>
                <w:szCs w:val="20"/>
              </w:rPr>
              <w:t xml:space="preserve">This is not an order, nor is the </w:t>
            </w:r>
            <w:proofErr w:type="gramStart"/>
            <w:r w:rsidRPr="00D542A5">
              <w:rPr>
                <w:rFonts w:ascii="Arial" w:hAnsi="Arial" w:cs="Arial"/>
                <w:bCs/>
                <w:i/>
                <w:sz w:val="20"/>
                <w:szCs w:val="20"/>
              </w:rPr>
              <w:t>District</w:t>
            </w:r>
            <w:proofErr w:type="gramEnd"/>
            <w:r w:rsidRPr="00D542A5">
              <w:rPr>
                <w:rFonts w:ascii="Arial" w:hAnsi="Arial" w:cs="Arial"/>
                <w:bCs/>
                <w:i/>
                <w:sz w:val="20"/>
                <w:szCs w:val="20"/>
              </w:rPr>
              <w:t xml:space="preserve"> under any obligation to purchase these items.</w:t>
            </w:r>
          </w:p>
          <w:p w14:paraId="4E054D37" w14:textId="3701F8D8" w:rsidR="00F2286A" w:rsidRPr="00D542A5" w:rsidRDefault="00F2286A" w:rsidP="00D450D0">
            <w:pPr>
              <w:widowControl w:val="0"/>
              <w:spacing w:after="0" w:line="240" w:lineRule="auto"/>
              <w:jc w:val="center"/>
              <w:rPr>
                <w:rFonts w:ascii="Arial" w:hAnsi="Arial" w:cs="Arial"/>
                <w:i/>
                <w:sz w:val="16"/>
                <w:szCs w:val="16"/>
              </w:rPr>
            </w:pPr>
            <w:r w:rsidRPr="00D542A5">
              <w:rPr>
                <w:rFonts w:ascii="Arial" w:hAnsi="Arial" w:cs="Arial"/>
                <w:bCs/>
                <w:i/>
                <w:sz w:val="20"/>
                <w:szCs w:val="20"/>
              </w:rPr>
              <w:t xml:space="preserve">The </w:t>
            </w:r>
            <w:proofErr w:type="gramStart"/>
            <w:r w:rsidRPr="00D542A5">
              <w:rPr>
                <w:rFonts w:ascii="Arial" w:hAnsi="Arial" w:cs="Arial"/>
                <w:bCs/>
                <w:i/>
                <w:sz w:val="20"/>
                <w:szCs w:val="20"/>
              </w:rPr>
              <w:t>District</w:t>
            </w:r>
            <w:proofErr w:type="gramEnd"/>
            <w:r w:rsidRPr="00D542A5">
              <w:rPr>
                <w:rFonts w:ascii="Arial" w:hAnsi="Arial" w:cs="Arial"/>
                <w:bCs/>
                <w:i/>
                <w:sz w:val="20"/>
                <w:szCs w:val="20"/>
              </w:rPr>
              <w:t xml:space="preserve"> is exempt from Florida sales and use tax, pursuant to Section 212.08, Florida Statutes (F.S.), and from federal excise tax. Certificate of Exemption No. 85-801</w:t>
            </w:r>
            <w:r w:rsidR="009B0579" w:rsidRPr="00D542A5">
              <w:rPr>
                <w:rFonts w:ascii="Arial" w:hAnsi="Arial" w:cs="Arial"/>
                <w:bCs/>
                <w:i/>
                <w:sz w:val="20"/>
                <w:szCs w:val="20"/>
              </w:rPr>
              <w:t>3700387C-6</w:t>
            </w:r>
          </w:p>
        </w:tc>
      </w:tr>
      <w:tr w:rsidR="00842753" w:rsidRPr="00BE2B5C" w14:paraId="18944064" w14:textId="77777777" w:rsidTr="005C3AA2">
        <w:trPr>
          <w:trHeight w:val="853"/>
        </w:trPr>
        <w:tc>
          <w:tcPr>
            <w:tcW w:w="10790" w:type="dxa"/>
            <w:gridSpan w:val="2"/>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529E9245" w14:textId="4A234162" w:rsidR="00842753" w:rsidRPr="00B951D6" w:rsidRDefault="00842753" w:rsidP="002B297B">
            <w:pPr>
              <w:widowControl w:val="0"/>
              <w:spacing w:after="0" w:line="360" w:lineRule="auto"/>
              <w:rPr>
                <w:rFonts w:ascii="Arial" w:hAnsi="Arial" w:cs="Arial"/>
                <w:bCs/>
              </w:rPr>
            </w:pPr>
            <w:r w:rsidRPr="00B951D6">
              <w:rPr>
                <w:rFonts w:ascii="Arial" w:hAnsi="Arial" w:cs="Arial"/>
                <w:b/>
                <w:bCs/>
              </w:rPr>
              <w:t xml:space="preserve">DIRECT INQUIRIES </w:t>
            </w:r>
            <w:r w:rsidR="00C714D6">
              <w:rPr>
                <w:rFonts w:ascii="Arial" w:hAnsi="Arial" w:cs="Arial"/>
                <w:b/>
                <w:bCs/>
              </w:rPr>
              <w:t xml:space="preserve">TO </w:t>
            </w:r>
            <w:r w:rsidRPr="00B951D6">
              <w:rPr>
                <w:rFonts w:ascii="Arial" w:hAnsi="Arial" w:cs="Arial"/>
                <w:b/>
                <w:bCs/>
              </w:rPr>
              <w:t xml:space="preserve">AND SUBMIT RESPONSES </w:t>
            </w:r>
            <w:r w:rsidR="00C714D6">
              <w:rPr>
                <w:rFonts w:ascii="Arial" w:hAnsi="Arial" w:cs="Arial"/>
                <w:b/>
                <w:bCs/>
              </w:rPr>
              <w:t xml:space="preserve">VIA DEMANDSTAR OR </w:t>
            </w:r>
            <w:r w:rsidRPr="00B951D6">
              <w:rPr>
                <w:rFonts w:ascii="Arial" w:hAnsi="Arial" w:cs="Arial"/>
                <w:b/>
                <w:bCs/>
              </w:rPr>
              <w:t>TO:</w:t>
            </w:r>
            <w:r w:rsidRPr="00B951D6">
              <w:rPr>
                <w:rFonts w:ascii="Arial" w:hAnsi="Arial" w:cs="Arial"/>
                <w:bCs/>
              </w:rPr>
              <w:t xml:space="preserve">  </w:t>
            </w:r>
            <w:sdt>
              <w:sdtPr>
                <w:rPr>
                  <w:rStyle w:val="Arial11Bold"/>
                </w:rPr>
                <w:id w:val="340752499"/>
                <w:lock w:val="sdtLocked"/>
                <w:placeholder>
                  <w:docPart w:val="D3FE40F6C619474B80BAE34B689762F7"/>
                </w:placeholder>
                <w15:color w:val="FF0000"/>
              </w:sdtPr>
              <w:sdtEndPr>
                <w:rPr>
                  <w:rStyle w:val="DefaultParagraphFont"/>
                  <w:rFonts w:asciiTheme="minorHAnsi" w:hAnsiTheme="minorHAnsi" w:cs="Arial"/>
                  <w:b w:val="0"/>
                  <w:color w:val="auto"/>
                </w:rPr>
              </w:sdtEndPr>
              <w:sdtContent>
                <w:r w:rsidR="00C714D6">
                  <w:rPr>
                    <w:rStyle w:val="Arial11Bold"/>
                  </w:rPr>
                  <w:t>Ari Horowitz</w:t>
                </w:r>
              </w:sdtContent>
            </w:sdt>
          </w:p>
          <w:p w14:paraId="67E10D99" w14:textId="77777777" w:rsidR="00842753" w:rsidRDefault="00842753" w:rsidP="00D77879">
            <w:pPr>
              <w:widowControl w:val="0"/>
              <w:spacing w:after="0" w:line="360" w:lineRule="auto"/>
              <w:rPr>
                <w:rFonts w:ascii="Arial" w:hAnsi="Arial" w:cs="Arial"/>
                <w:b/>
                <w:bCs/>
              </w:rPr>
            </w:pPr>
            <w:r w:rsidRPr="00B951D6">
              <w:rPr>
                <w:rFonts w:ascii="Arial" w:hAnsi="Arial" w:cs="Arial"/>
                <w:b/>
                <w:bCs/>
              </w:rPr>
              <w:t xml:space="preserve">Phone:  </w:t>
            </w:r>
            <w:sdt>
              <w:sdtPr>
                <w:rPr>
                  <w:rStyle w:val="Arial11Bold"/>
                </w:rPr>
                <w:id w:val="1494989458"/>
                <w:lock w:val="sdtLocked"/>
                <w:placeholder>
                  <w:docPart w:val="FEDA79182BDE432BB3DA1EA902CBF8C6"/>
                </w:placeholder>
                <w15:color w:val="FF0000"/>
              </w:sdtPr>
              <w:sdtEndPr>
                <w:rPr>
                  <w:rStyle w:val="DefaultParagraphFont"/>
                  <w:rFonts w:asciiTheme="minorHAnsi" w:hAnsiTheme="minorHAnsi" w:cs="Arial"/>
                  <w:b w:val="0"/>
                  <w:color w:val="auto"/>
                </w:rPr>
              </w:sdtEndPr>
              <w:sdtContent>
                <w:r w:rsidR="00C714D6">
                  <w:rPr>
                    <w:rStyle w:val="Arial11Bold"/>
                  </w:rPr>
                  <w:t>352-505-2970</w:t>
                </w:r>
              </w:sdtContent>
            </w:sdt>
            <w:r w:rsidR="00644EF4">
              <w:rPr>
                <w:rFonts w:cs="Arial"/>
              </w:rPr>
              <w:t xml:space="preserve">                              </w:t>
            </w:r>
            <w:r w:rsidRPr="00B951D6">
              <w:rPr>
                <w:rFonts w:ascii="Arial" w:hAnsi="Arial" w:cs="Arial"/>
                <w:b/>
                <w:bCs/>
              </w:rPr>
              <w:t xml:space="preserve">Email: </w:t>
            </w:r>
            <w:sdt>
              <w:sdtPr>
                <w:rPr>
                  <w:rStyle w:val="Arial11Bold"/>
                </w:rPr>
                <w:id w:val="274136111"/>
                <w:lock w:val="sdtLocked"/>
                <w:placeholder>
                  <w:docPart w:val="AF8967BA0C244C0DA81AE337AC8D3258"/>
                </w:placeholder>
                <w15:color w:val="FF0000"/>
              </w:sdtPr>
              <w:sdtEndPr>
                <w:rPr>
                  <w:rStyle w:val="Arial11Bold"/>
                </w:rPr>
              </w:sdtEndPr>
              <w:sdtContent>
                <w:r w:rsidR="00A738F0">
                  <w:rPr>
                    <w:rStyle w:val="Arial11Bold"/>
                  </w:rPr>
                  <w:t>procurement</w:t>
                </w:r>
              </w:sdtContent>
            </w:sdt>
            <w:r w:rsidRPr="00B951D6">
              <w:rPr>
                <w:rFonts w:ascii="Arial" w:hAnsi="Arial" w:cs="Arial"/>
                <w:b/>
                <w:bCs/>
              </w:rPr>
              <w:t>@</w:t>
            </w:r>
            <w:r w:rsidR="00D77879">
              <w:rPr>
                <w:rFonts w:ascii="Arial" w:hAnsi="Arial" w:cs="Arial"/>
                <w:b/>
                <w:bCs/>
              </w:rPr>
              <w:t>watermatters.org</w:t>
            </w:r>
          </w:p>
          <w:p w14:paraId="2A8F919C" w14:textId="411471C1" w:rsidR="002723E2" w:rsidRDefault="002723E2" w:rsidP="002723E2">
            <w:pPr>
              <w:widowControl w:val="0"/>
              <w:spacing w:after="0" w:line="240" w:lineRule="auto"/>
              <w:jc w:val="center"/>
              <w:rPr>
                <w:rFonts w:ascii="Arial" w:hAnsi="Arial" w:cs="Arial"/>
                <w:bCs/>
              </w:rPr>
            </w:pPr>
            <w:r w:rsidRPr="006B296C">
              <w:rPr>
                <w:rFonts w:ascii="Arial" w:hAnsi="Arial" w:cs="Arial"/>
                <w:bCs/>
              </w:rPr>
              <w:t xml:space="preserve">All questions must be submitted in writing to </w:t>
            </w:r>
            <w:hyperlink r:id="rId11" w:history="1">
              <w:r w:rsidRPr="000E7AB7">
                <w:rPr>
                  <w:rStyle w:val="Hyperlink"/>
                  <w:rFonts w:ascii="Arial" w:hAnsi="Arial" w:cs="Arial"/>
                  <w:bCs/>
                </w:rPr>
                <w:t>procurment@watermatters.org</w:t>
              </w:r>
            </w:hyperlink>
          </w:p>
          <w:p w14:paraId="7D11A65C" w14:textId="77777777" w:rsidR="002723E2" w:rsidRDefault="002723E2" w:rsidP="002723E2">
            <w:pPr>
              <w:widowControl w:val="0"/>
              <w:spacing w:after="0" w:line="240" w:lineRule="auto"/>
              <w:jc w:val="center"/>
              <w:rPr>
                <w:rFonts w:ascii="Arial" w:hAnsi="Arial" w:cs="Arial"/>
                <w:bCs/>
              </w:rPr>
            </w:pPr>
            <w:r w:rsidRPr="006B296C">
              <w:rPr>
                <w:rFonts w:ascii="Arial" w:hAnsi="Arial" w:cs="Arial"/>
                <w:bCs/>
              </w:rPr>
              <w:t xml:space="preserve">by </w:t>
            </w:r>
            <w:r w:rsidRPr="00F60F13">
              <w:rPr>
                <w:rFonts w:ascii="Arial" w:hAnsi="Arial" w:cs="Arial"/>
                <w:bCs/>
              </w:rPr>
              <w:t xml:space="preserve">Monday, May 6, </w:t>
            </w:r>
            <w:proofErr w:type="gramStart"/>
            <w:r w:rsidRPr="00F60F13">
              <w:rPr>
                <w:rFonts w:ascii="Arial" w:hAnsi="Arial" w:cs="Arial"/>
                <w:bCs/>
              </w:rPr>
              <w:t>2024</w:t>
            </w:r>
            <w:proofErr w:type="gramEnd"/>
            <w:r w:rsidRPr="00F60F13">
              <w:rPr>
                <w:rFonts w:ascii="Arial" w:hAnsi="Arial" w:cs="Arial"/>
                <w:bCs/>
              </w:rPr>
              <w:t xml:space="preserve"> at 5:00 PM</w:t>
            </w:r>
            <w:r w:rsidRPr="006B296C">
              <w:rPr>
                <w:rFonts w:ascii="Arial" w:hAnsi="Arial" w:cs="Arial"/>
                <w:bCs/>
              </w:rPr>
              <w:t>.</w:t>
            </w:r>
          </w:p>
          <w:p w14:paraId="1D24671B" w14:textId="1DD5B50E" w:rsidR="002723E2" w:rsidRPr="00BE2B5C" w:rsidRDefault="002723E2" w:rsidP="002723E2">
            <w:pPr>
              <w:widowControl w:val="0"/>
              <w:spacing w:after="0" w:line="240" w:lineRule="auto"/>
              <w:jc w:val="center"/>
              <w:rPr>
                <w:rFonts w:ascii="Arial" w:hAnsi="Arial" w:cs="Arial"/>
                <w:b/>
                <w:bCs/>
                <w:sz w:val="20"/>
                <w:szCs w:val="20"/>
              </w:rPr>
            </w:pPr>
          </w:p>
        </w:tc>
      </w:tr>
      <w:tr w:rsidR="002968F7" w:rsidRPr="00BE2B5C" w14:paraId="4855364B" w14:textId="77777777" w:rsidTr="005C3AA2">
        <w:trPr>
          <w:trHeight w:val="619"/>
        </w:trPr>
        <w:tc>
          <w:tcPr>
            <w:tcW w:w="4950"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02C2F4C7" w14:textId="43783EA5" w:rsidR="002968F7" w:rsidRPr="0063603D" w:rsidRDefault="00561B2F" w:rsidP="00D450D0">
            <w:pPr>
              <w:widowControl w:val="0"/>
              <w:spacing w:after="0" w:line="240" w:lineRule="auto"/>
              <w:rPr>
                <w:rFonts w:ascii="Arial" w:hAnsi="Arial" w:cs="Arial"/>
                <w:b/>
                <w:bCs/>
              </w:rPr>
            </w:pPr>
            <w:r w:rsidRPr="0063603D">
              <w:rPr>
                <w:rFonts w:ascii="Arial" w:hAnsi="Arial" w:cs="Arial"/>
                <w:b/>
                <w:bCs/>
              </w:rPr>
              <w:t xml:space="preserve">REQUEST FOR QUOTE </w:t>
            </w:r>
            <w:r w:rsidR="002968F7" w:rsidRPr="0063603D">
              <w:rPr>
                <w:rFonts w:ascii="Arial" w:hAnsi="Arial" w:cs="Arial"/>
                <w:b/>
                <w:bCs/>
              </w:rPr>
              <w:t>ISSUE DATE:</w:t>
            </w:r>
          </w:p>
          <w:sdt>
            <w:sdtPr>
              <w:rPr>
                <w:rStyle w:val="Arial11Bold"/>
              </w:rPr>
              <w:alias w:val="Select Date from Dropdown."/>
              <w:tag w:val="Select Date from Dropdown."/>
              <w:id w:val="2040851263"/>
              <w:lock w:val="sdtLocked"/>
              <w:placeholder>
                <w:docPart w:val="E248EE7F02344B91BCC33100177A399A"/>
              </w:placeholder>
              <w15:color w:val="FF0000"/>
              <w:date w:fullDate="2024-04-24T00:00:00Z">
                <w:dateFormat w:val="dddd, MMMM d, yyyy"/>
                <w:lid w:val="en-US"/>
                <w:storeMappedDataAs w:val="dateTime"/>
                <w:calendar w:val="gregorian"/>
              </w:date>
            </w:sdtPr>
            <w:sdtEndPr>
              <w:rPr>
                <w:rStyle w:val="DefaultParagraphFont"/>
                <w:rFonts w:asciiTheme="minorHAnsi" w:hAnsiTheme="minorHAnsi" w:cs="Arial"/>
                <w:b w:val="0"/>
                <w:bCs/>
                <w:color w:val="auto"/>
              </w:rPr>
            </w:sdtEndPr>
            <w:sdtContent>
              <w:p w14:paraId="3B9C9A39" w14:textId="7B1392F8" w:rsidR="00047E96" w:rsidRPr="0063603D" w:rsidRDefault="0021681C" w:rsidP="00D450D0">
                <w:pPr>
                  <w:widowControl w:val="0"/>
                  <w:spacing w:after="0" w:line="240" w:lineRule="auto"/>
                  <w:rPr>
                    <w:rFonts w:ascii="Arial" w:hAnsi="Arial" w:cs="Arial"/>
                    <w:b/>
                    <w:bCs/>
                  </w:rPr>
                </w:pPr>
                <w:r>
                  <w:rPr>
                    <w:rStyle w:val="Arial11Bold"/>
                  </w:rPr>
                  <w:t>Wednesday, April 24, 2024</w:t>
                </w:r>
              </w:p>
            </w:sdtContent>
          </w:sdt>
        </w:tc>
        <w:tc>
          <w:tcPr>
            <w:tcW w:w="5840"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3D0C2429" w14:textId="44095ABB" w:rsidR="002968F7" w:rsidRPr="0063603D" w:rsidRDefault="00EA569A" w:rsidP="00D450D0">
            <w:pPr>
              <w:widowControl w:val="0"/>
              <w:spacing w:after="0" w:line="240" w:lineRule="auto"/>
              <w:rPr>
                <w:rFonts w:ascii="Arial" w:hAnsi="Arial" w:cs="Arial"/>
                <w:b/>
                <w:bCs/>
              </w:rPr>
            </w:pPr>
            <w:r w:rsidRPr="0063603D">
              <w:rPr>
                <w:rFonts w:ascii="Arial" w:hAnsi="Arial" w:cs="Arial"/>
                <w:b/>
                <w:bCs/>
              </w:rPr>
              <w:t>Q</w:t>
            </w:r>
            <w:r w:rsidR="00D55F54" w:rsidRPr="0063603D">
              <w:rPr>
                <w:rFonts w:ascii="Arial" w:hAnsi="Arial" w:cs="Arial"/>
                <w:b/>
                <w:bCs/>
              </w:rPr>
              <w:t xml:space="preserve">UOTE </w:t>
            </w:r>
            <w:r w:rsidR="002968F7" w:rsidRPr="0063603D">
              <w:rPr>
                <w:rFonts w:ascii="Arial" w:hAnsi="Arial" w:cs="Arial"/>
                <w:b/>
                <w:bCs/>
              </w:rPr>
              <w:t>DUE DATE &amp; TIME:</w:t>
            </w:r>
          </w:p>
          <w:p w14:paraId="563B9F25" w14:textId="0ED183C4" w:rsidR="00047E96" w:rsidRPr="0063603D" w:rsidRDefault="00B06A65" w:rsidP="00D450D0">
            <w:pPr>
              <w:widowControl w:val="0"/>
              <w:spacing w:after="0" w:line="240" w:lineRule="auto"/>
              <w:rPr>
                <w:rFonts w:ascii="Arial" w:hAnsi="Arial" w:cs="Arial"/>
                <w:b/>
                <w:bCs/>
              </w:rPr>
            </w:pPr>
            <w:sdt>
              <w:sdtPr>
                <w:rPr>
                  <w:rStyle w:val="Arial11Bold"/>
                </w:rPr>
                <w:alias w:val="Select Date from Dropdown."/>
                <w:tag w:val="Select Date from Dropdown."/>
                <w:id w:val="-1730833549"/>
                <w:placeholder>
                  <w:docPart w:val="E6546CAA661A40FF83EA606AB72BFF6F"/>
                </w:placeholder>
                <w15:color w:val="FF0000"/>
                <w:date w:fullDate="2024-05-07T00:00:00Z">
                  <w:dateFormat w:val="dddd, MMMM d, yyyy"/>
                  <w:lid w:val="en-US"/>
                  <w:storeMappedDataAs w:val="dateTime"/>
                  <w:calendar w:val="gregorian"/>
                </w:date>
              </w:sdtPr>
              <w:sdtEndPr>
                <w:rPr>
                  <w:rStyle w:val="DefaultParagraphFont"/>
                  <w:rFonts w:asciiTheme="minorHAnsi" w:hAnsiTheme="minorHAnsi" w:cs="Arial"/>
                  <w:b w:val="0"/>
                  <w:bCs/>
                  <w:color w:val="auto"/>
                </w:rPr>
              </w:sdtEndPr>
              <w:sdtContent>
                <w:r w:rsidR="000C69FD">
                  <w:rPr>
                    <w:rStyle w:val="Arial11Bold"/>
                  </w:rPr>
                  <w:t>Tuesday, May 7, 2024</w:t>
                </w:r>
              </w:sdtContent>
            </w:sdt>
            <w:r w:rsidR="00EB7916">
              <w:rPr>
                <w:rFonts w:ascii="Arial" w:hAnsi="Arial" w:cs="Arial"/>
                <w:b/>
                <w:bCs/>
              </w:rPr>
              <w:t xml:space="preserve"> </w:t>
            </w:r>
            <w:r w:rsidR="00FC319B">
              <w:rPr>
                <w:rFonts w:ascii="Arial" w:hAnsi="Arial" w:cs="Arial"/>
                <w:b/>
                <w:bCs/>
              </w:rPr>
              <w:t>a</w:t>
            </w:r>
            <w:r w:rsidR="00C70386">
              <w:rPr>
                <w:rFonts w:ascii="Arial" w:hAnsi="Arial" w:cs="Arial"/>
                <w:b/>
                <w:bCs/>
              </w:rPr>
              <w:t>t</w:t>
            </w:r>
            <w:r w:rsidR="00FC319B">
              <w:rPr>
                <w:rFonts w:ascii="Arial" w:hAnsi="Arial" w:cs="Arial"/>
                <w:b/>
                <w:bCs/>
              </w:rPr>
              <w:t xml:space="preserve"> </w:t>
            </w:r>
            <w:sdt>
              <w:sdtPr>
                <w:rPr>
                  <w:rStyle w:val="Arial11Bold"/>
                </w:rPr>
                <w:id w:val="351545681"/>
                <w:lock w:val="sdtLocked"/>
                <w:placeholder>
                  <w:docPart w:val="286FA957B5A541CC84F97160B3BA33DD"/>
                </w:placeholder>
                <w15:color w:val="FF0000"/>
              </w:sdtPr>
              <w:sdtEndPr>
                <w:rPr>
                  <w:rStyle w:val="DefaultParagraphFont"/>
                  <w:rFonts w:asciiTheme="minorHAnsi" w:hAnsiTheme="minorHAnsi" w:cs="Arial"/>
                  <w:b w:val="0"/>
                  <w:bCs/>
                  <w:color w:val="auto"/>
                </w:rPr>
              </w:sdtEndPr>
              <w:sdtContent>
                <w:r w:rsidR="005C0C69">
                  <w:rPr>
                    <w:rStyle w:val="Arial11Bold"/>
                  </w:rPr>
                  <w:t>5:00</w:t>
                </w:r>
              </w:sdtContent>
            </w:sdt>
            <w:r w:rsidR="00FC319B">
              <w:rPr>
                <w:rFonts w:cs="Arial"/>
                <w:bCs/>
              </w:rPr>
              <w:t xml:space="preserve"> </w:t>
            </w:r>
            <w:sdt>
              <w:sdtPr>
                <w:rPr>
                  <w:rStyle w:val="Arial11Bold"/>
                </w:rPr>
                <w:alias w:val="Select AM/PM from Dropdown."/>
                <w:tag w:val="Select AM/PM from Dropdown."/>
                <w:id w:val="595905761"/>
                <w:lock w:val="sdtLocked"/>
                <w:placeholder>
                  <w:docPart w:val="38A5183256C94DB3B6953AE038948A62"/>
                </w:placeholder>
                <w15:color w:val="FF0000"/>
                <w:dropDownList>
                  <w:listItem w:displayText="Select AM/PM" w:value=""/>
                  <w:listItem w:displayText="AM" w:value="AM"/>
                  <w:listItem w:displayText="PM" w:value="PM"/>
                </w:dropDownList>
              </w:sdtPr>
              <w:sdtEndPr>
                <w:rPr>
                  <w:rStyle w:val="DefaultParagraphFont"/>
                  <w:rFonts w:asciiTheme="minorHAnsi" w:hAnsiTheme="minorHAnsi" w:cs="Arial"/>
                  <w:b w:val="0"/>
                  <w:color w:val="FF0000"/>
                </w:rPr>
              </w:sdtEndPr>
              <w:sdtContent>
                <w:r w:rsidR="005C0C69">
                  <w:rPr>
                    <w:rStyle w:val="Arial11Bold"/>
                  </w:rPr>
                  <w:t>PM</w:t>
                </w:r>
              </w:sdtContent>
            </w:sdt>
          </w:p>
        </w:tc>
      </w:tr>
      <w:tr w:rsidR="001832AD" w:rsidRPr="007F3A11" w14:paraId="7929EB8A" w14:textId="77777777" w:rsidTr="005C3AA2">
        <w:trPr>
          <w:trHeight w:val="628"/>
        </w:trPr>
        <w:tc>
          <w:tcPr>
            <w:tcW w:w="10790" w:type="dxa"/>
            <w:gridSpan w:val="2"/>
            <w:tcBorders>
              <w:top w:val="single" w:sz="7" w:space="0" w:color="000000"/>
              <w:left w:val="single" w:sz="8" w:space="0" w:color="000000"/>
              <w:bottom w:val="single" w:sz="8" w:space="0" w:color="000000"/>
              <w:right w:val="single" w:sz="8" w:space="0" w:color="000000"/>
            </w:tcBorders>
          </w:tcPr>
          <w:p w14:paraId="5E86EC73" w14:textId="735726A1" w:rsidR="005507C9" w:rsidRPr="0063603D" w:rsidRDefault="00D450D0" w:rsidP="00D450D0">
            <w:pPr>
              <w:widowControl w:val="0"/>
              <w:spacing w:after="0" w:line="240" w:lineRule="auto"/>
              <w:jc w:val="both"/>
              <w:rPr>
                <w:rFonts w:ascii="Arial" w:hAnsi="Arial" w:cs="Arial"/>
                <w:bCs/>
              </w:rPr>
            </w:pPr>
            <w:r w:rsidRPr="0063603D">
              <w:rPr>
                <w:rFonts w:ascii="Arial" w:hAnsi="Arial" w:cs="Arial"/>
                <w:b/>
              </w:rPr>
              <w:t xml:space="preserve">SERVICE TERM (if applicable):  </w:t>
            </w:r>
            <w:r w:rsidRPr="0063603D">
              <w:rPr>
                <w:rFonts w:ascii="Arial" w:hAnsi="Arial" w:cs="Arial"/>
                <w:bCs/>
              </w:rPr>
              <w:t xml:space="preserve">The initial term of service for the Purchase Order that results from this Request for Quote will remain effective </w:t>
            </w:r>
            <w:sdt>
              <w:sdtPr>
                <w:rPr>
                  <w:rStyle w:val="Arial11"/>
                </w:rPr>
                <w:alias w:val="Choose from Dropdown or Type."/>
                <w:tag w:val="Choose from Dropdown or Type."/>
                <w:id w:val="1704216495"/>
                <w:lock w:val="sdtLocked"/>
                <w:placeholder>
                  <w:docPart w:val="663034EB70384AA38297A4DEE37FA8CB"/>
                </w:placeholder>
                <w15:color w:val="FF0000"/>
                <w:comboBox>
                  <w:listItem w:value="Choose an item."/>
                  <w:listItem w:displayText="for" w:value="for"/>
                  <w:listItem w:displayText="until" w:value="until"/>
                </w:comboBox>
              </w:sdtPr>
              <w:sdtEndPr>
                <w:rPr>
                  <w:rStyle w:val="DefaultParagraphFont"/>
                  <w:rFonts w:asciiTheme="minorHAnsi" w:hAnsiTheme="minorHAnsi" w:cs="Arial"/>
                  <w:bCs/>
                </w:rPr>
              </w:sdtEndPr>
              <w:sdtContent>
                <w:r w:rsidR="005C0C69">
                  <w:rPr>
                    <w:rStyle w:val="Arial11"/>
                  </w:rPr>
                  <w:t>for</w:t>
                </w:r>
              </w:sdtContent>
            </w:sdt>
            <w:r w:rsidRPr="0063603D">
              <w:rPr>
                <w:rFonts w:ascii="Arial" w:hAnsi="Arial" w:cs="Arial"/>
                <w:bCs/>
              </w:rPr>
              <w:t xml:space="preserve"> </w:t>
            </w:r>
            <w:r w:rsidR="005C49E0">
              <w:rPr>
                <w:rFonts w:ascii="Arial" w:hAnsi="Arial" w:cs="Arial"/>
                <w:bCs/>
              </w:rPr>
              <w:t xml:space="preserve">up to </w:t>
            </w:r>
            <w:sdt>
              <w:sdtPr>
                <w:rPr>
                  <w:rStyle w:val="Arial11Bold"/>
                </w:rPr>
                <w:id w:val="-780260958"/>
                <w:lock w:val="sdtLocked"/>
                <w:placeholder>
                  <w:docPart w:val="270A7B5077634D0EAB9BDF09F2670EA7"/>
                </w:placeholder>
                <w15:color w:val="FF0000"/>
              </w:sdtPr>
              <w:sdtEndPr>
                <w:rPr>
                  <w:rStyle w:val="DefaultParagraphFont"/>
                  <w:rFonts w:asciiTheme="minorHAnsi" w:hAnsiTheme="minorHAnsi" w:cs="Arial"/>
                  <w:b w:val="0"/>
                  <w:bCs/>
                  <w:color w:val="auto"/>
                </w:rPr>
              </w:sdtEndPr>
              <w:sdtContent>
                <w:r w:rsidR="009C2788" w:rsidRPr="002B4C82">
                  <w:rPr>
                    <w:rStyle w:val="Arial11Bold"/>
                  </w:rPr>
                  <w:t>3</w:t>
                </w:r>
                <w:r w:rsidR="002723E2">
                  <w:rPr>
                    <w:rStyle w:val="Arial11Bold"/>
                  </w:rPr>
                  <w:t>7</w:t>
                </w:r>
                <w:r w:rsidR="005C0C69" w:rsidRPr="002B4C82">
                  <w:rPr>
                    <w:rStyle w:val="Arial11Bold"/>
                  </w:rPr>
                  <w:t xml:space="preserve"> Months</w:t>
                </w:r>
              </w:sdtContent>
            </w:sdt>
            <w:r w:rsidRPr="0063603D">
              <w:rPr>
                <w:rFonts w:ascii="Arial" w:hAnsi="Arial" w:cs="Arial"/>
                <w:bCs/>
              </w:rPr>
              <w:t>, unless cancelled or unless the Purchase Order is modified.</w:t>
            </w:r>
          </w:p>
        </w:tc>
      </w:tr>
      <w:tr w:rsidR="00842753" w:rsidRPr="007F3A11" w14:paraId="69B31E57" w14:textId="77777777" w:rsidTr="005C3A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76"/>
        </w:trPr>
        <w:tc>
          <w:tcPr>
            <w:tcW w:w="10790" w:type="dxa"/>
            <w:gridSpan w:val="2"/>
            <w:tcBorders>
              <w:top w:val="single" w:sz="7" w:space="0" w:color="000000"/>
              <w:left w:val="single" w:sz="8" w:space="0" w:color="000000"/>
              <w:bottom w:val="single" w:sz="8" w:space="0" w:color="000000"/>
              <w:right w:val="single" w:sz="8" w:space="0" w:color="000000"/>
            </w:tcBorders>
          </w:tcPr>
          <w:p w14:paraId="3B2EF805" w14:textId="77777777" w:rsidR="00997912" w:rsidRPr="0063603D" w:rsidRDefault="00842753" w:rsidP="00D450D0">
            <w:pPr>
              <w:widowControl w:val="0"/>
              <w:spacing w:after="0" w:line="240" w:lineRule="auto"/>
              <w:rPr>
                <w:rFonts w:ascii="Arial" w:hAnsi="Arial" w:cs="Arial"/>
              </w:rPr>
            </w:pPr>
            <w:r w:rsidRPr="0063603D">
              <w:rPr>
                <w:rFonts w:ascii="Arial" w:hAnsi="Arial" w:cs="Arial"/>
                <w:b/>
              </w:rPr>
              <w:t>TITLE:</w:t>
            </w:r>
            <w:r w:rsidRPr="0063603D">
              <w:rPr>
                <w:rFonts w:ascii="Arial" w:hAnsi="Arial" w:cs="Arial"/>
              </w:rPr>
              <w:t xml:space="preserve">  </w:t>
            </w:r>
          </w:p>
          <w:p w14:paraId="33D767BA" w14:textId="65E2D133" w:rsidR="00D450D0" w:rsidRPr="009C2788" w:rsidRDefault="00B06A65" w:rsidP="00462C2C">
            <w:pPr>
              <w:widowControl w:val="0"/>
              <w:spacing w:after="0" w:line="240" w:lineRule="auto"/>
              <w:rPr>
                <w:rFonts w:ascii="Arial" w:hAnsi="Arial" w:cs="Arial"/>
              </w:rPr>
            </w:pPr>
            <w:sdt>
              <w:sdtPr>
                <w:rPr>
                  <w:rStyle w:val="Arial11Bold"/>
                </w:rPr>
                <w:id w:val="2134896143"/>
                <w:lock w:val="sdtLocked"/>
                <w:placeholder>
                  <w:docPart w:val="45F82D01F7304EB0BCCD7215439DA1B4"/>
                </w:placeholder>
                <w15:color w:val="FF0000"/>
              </w:sdtPr>
              <w:sdtEndPr>
                <w:rPr>
                  <w:rStyle w:val="DefaultParagraphFont"/>
                  <w:rFonts w:asciiTheme="minorHAnsi" w:hAnsiTheme="minorHAnsi" w:cs="Arial"/>
                  <w:b w:val="0"/>
                  <w:i/>
                  <w:iCs/>
                  <w:color w:val="0070C0"/>
                </w:rPr>
              </w:sdtEndPr>
              <w:sdtContent>
                <w:r w:rsidR="00174D90">
                  <w:rPr>
                    <w:rStyle w:val="Arial11Bold"/>
                  </w:rPr>
                  <w:t xml:space="preserve">RFQ 24-4403 </w:t>
                </w:r>
                <w:r w:rsidR="009C2788">
                  <w:rPr>
                    <w:rStyle w:val="Arial11Bold"/>
                  </w:rPr>
                  <w:t xml:space="preserve">Campus </w:t>
                </w:r>
                <w:r w:rsidR="00462C2C">
                  <w:rPr>
                    <w:rStyle w:val="Arial11Bold"/>
                  </w:rPr>
                  <w:t>Generator</w:t>
                </w:r>
                <w:r w:rsidR="005C49E0">
                  <w:rPr>
                    <w:rStyle w:val="Arial11Bold"/>
                  </w:rPr>
                  <w:t xml:space="preserve"> Preventive</w:t>
                </w:r>
                <w:r w:rsidR="00462C2C">
                  <w:rPr>
                    <w:rStyle w:val="Arial11Bold"/>
                  </w:rPr>
                  <w:t xml:space="preserve"> Maintenance Services</w:t>
                </w:r>
              </w:sdtContent>
            </w:sdt>
          </w:p>
        </w:tc>
      </w:tr>
      <w:tr w:rsidR="00D450D0" w:rsidRPr="007F3A11" w14:paraId="7AE59774" w14:textId="77777777" w:rsidTr="005C3A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76"/>
        </w:trPr>
        <w:tc>
          <w:tcPr>
            <w:tcW w:w="10790" w:type="dxa"/>
            <w:gridSpan w:val="2"/>
            <w:tcBorders>
              <w:top w:val="single" w:sz="7" w:space="0" w:color="000000"/>
              <w:left w:val="single" w:sz="8" w:space="0" w:color="000000"/>
              <w:bottom w:val="single" w:sz="8" w:space="0" w:color="000000"/>
              <w:right w:val="single" w:sz="8" w:space="0" w:color="000000"/>
            </w:tcBorders>
            <w:vAlign w:val="center"/>
          </w:tcPr>
          <w:p w14:paraId="4380872C" w14:textId="15CE717B" w:rsidR="00D450D0" w:rsidRDefault="00D450D0" w:rsidP="00D450D0">
            <w:pPr>
              <w:widowControl w:val="0"/>
              <w:spacing w:after="0" w:line="240" w:lineRule="auto"/>
              <w:jc w:val="both"/>
              <w:rPr>
                <w:rFonts w:ascii="Arial" w:hAnsi="Arial" w:cs="Arial"/>
                <w:b/>
              </w:rPr>
            </w:pPr>
            <w:r w:rsidRPr="0063603D">
              <w:rPr>
                <w:rFonts w:ascii="Arial" w:hAnsi="Arial" w:cs="Arial"/>
                <w:b/>
              </w:rPr>
              <w:t>PRE-QUOTE SITE VISIT:</w:t>
            </w:r>
          </w:p>
          <w:sdt>
            <w:sdtPr>
              <w:rPr>
                <w:rStyle w:val="Arial11"/>
              </w:rPr>
              <w:id w:val="-1370285970"/>
              <w:lock w:val="sdtLocked"/>
              <w:placeholder>
                <w:docPart w:val="59A1C9287E8A47BF96A2A5CE4A39B9BF"/>
              </w:placeholder>
              <w15:color w:val="FF0000"/>
              <w:text w:multiLine="1"/>
            </w:sdtPr>
            <w:sdtEndPr>
              <w:rPr>
                <w:rStyle w:val="DefaultParagraphFont"/>
                <w:rFonts w:asciiTheme="minorHAnsi" w:hAnsiTheme="minorHAnsi" w:cs="Arial"/>
                <w:b/>
              </w:rPr>
            </w:sdtEndPr>
            <w:sdtContent>
              <w:p w14:paraId="20370C75" w14:textId="63474041" w:rsidR="00D450D0" w:rsidRPr="0063603D" w:rsidRDefault="00932D78" w:rsidP="004A465B">
                <w:pPr>
                  <w:widowControl w:val="0"/>
                  <w:spacing w:after="0" w:line="240" w:lineRule="auto"/>
                  <w:jc w:val="both"/>
                  <w:rPr>
                    <w:rFonts w:ascii="Arial" w:hAnsi="Arial" w:cs="Arial"/>
                    <w:b/>
                  </w:rPr>
                </w:pPr>
                <w:r>
                  <w:rPr>
                    <w:rStyle w:val="Arial11"/>
                  </w:rPr>
                  <w:t>Not Applicable</w:t>
                </w:r>
              </w:p>
            </w:sdtContent>
          </w:sdt>
        </w:tc>
      </w:tr>
      <w:tr w:rsidR="00D450D0" w:rsidRPr="007F3A11" w14:paraId="47977B36" w14:textId="77777777" w:rsidTr="00C706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42"/>
        </w:trPr>
        <w:tc>
          <w:tcPr>
            <w:tcW w:w="10790" w:type="dxa"/>
            <w:gridSpan w:val="2"/>
            <w:tcBorders>
              <w:top w:val="single" w:sz="8" w:space="0" w:color="000000"/>
              <w:left w:val="single" w:sz="8" w:space="0" w:color="000000"/>
              <w:bottom w:val="single" w:sz="8" w:space="0" w:color="000000"/>
              <w:right w:val="single" w:sz="8" w:space="0" w:color="000000"/>
            </w:tcBorders>
          </w:tcPr>
          <w:p w14:paraId="50F282D5" w14:textId="77777777" w:rsidR="004A465B" w:rsidRDefault="00D450D0" w:rsidP="00D450D0">
            <w:pPr>
              <w:widowControl w:val="0"/>
              <w:spacing w:after="0" w:line="240" w:lineRule="auto"/>
              <w:jc w:val="both"/>
              <w:rPr>
                <w:rFonts w:ascii="Arial" w:hAnsi="Arial" w:cs="Arial"/>
                <w:b/>
                <w:bCs/>
              </w:rPr>
            </w:pPr>
            <w:r w:rsidRPr="0063603D">
              <w:rPr>
                <w:rFonts w:ascii="Arial" w:hAnsi="Arial" w:cs="Arial"/>
                <w:b/>
                <w:bCs/>
              </w:rPr>
              <w:t>SCOPE:</w:t>
            </w:r>
          </w:p>
          <w:p w14:paraId="1FD7637C" w14:textId="4FFC54E9" w:rsidR="00D450D0" w:rsidRPr="0063603D" w:rsidRDefault="00D450D0" w:rsidP="00D450D0">
            <w:pPr>
              <w:widowControl w:val="0"/>
              <w:spacing w:after="0" w:line="240" w:lineRule="auto"/>
              <w:jc w:val="both"/>
              <w:rPr>
                <w:rFonts w:ascii="Arial" w:hAnsi="Arial" w:cs="Arial"/>
              </w:rPr>
            </w:pPr>
            <w:r w:rsidRPr="0063603D">
              <w:rPr>
                <w:rFonts w:ascii="Arial" w:hAnsi="Arial" w:cs="Arial"/>
              </w:rPr>
              <w:t xml:space="preserve">The Southwest Florida Water Management District (District) is soliciting quotes from qualified </w:t>
            </w:r>
            <w:sdt>
              <w:sdtPr>
                <w:rPr>
                  <w:rStyle w:val="Arial11"/>
                </w:rPr>
                <w:alias w:val="Select Vendor Type from Dropdown."/>
                <w:tag w:val="Select Vendor Type from Dropdown."/>
                <w:id w:val="466479124"/>
                <w:lock w:val="sdtLocked"/>
                <w:placeholder>
                  <w:docPart w:val="7C2491B205C3415C92DCCF537E838BEE"/>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heme="minorHAnsi" w:hAnsiTheme="minorHAnsi" w:cs="Arial"/>
                  <w:sz w:val="20"/>
                </w:rPr>
              </w:sdtEndPr>
              <w:sdtContent>
                <w:r w:rsidR="00307C2E">
                  <w:rPr>
                    <w:rStyle w:val="Arial11"/>
                  </w:rPr>
                  <w:t>Contractor</w:t>
                </w:r>
              </w:sdtContent>
            </w:sdt>
            <w:r w:rsidR="00136C63" w:rsidRPr="0063603D">
              <w:rPr>
                <w:rFonts w:ascii="Arial" w:hAnsi="Arial" w:cs="Arial"/>
              </w:rPr>
              <w:t xml:space="preserve"> </w:t>
            </w:r>
            <w:r w:rsidRPr="0063603D">
              <w:rPr>
                <w:rFonts w:ascii="Arial" w:hAnsi="Arial" w:cs="Arial"/>
              </w:rPr>
              <w:t xml:space="preserve">to </w:t>
            </w:r>
            <w:sdt>
              <w:sdtPr>
                <w:rPr>
                  <w:rStyle w:val="Arial11"/>
                </w:rPr>
                <w:alias w:val="Select from Dropdown."/>
                <w:tag w:val="Select from Dropdown."/>
                <w:id w:val="1376352021"/>
                <w:lock w:val="sdtLocked"/>
                <w:placeholder>
                  <w:docPart w:val="58A09E6D8A1B4501ACE1061E29EC5D70"/>
                </w:placeholder>
                <w15:color w:val="FF0000"/>
                <w:dropDownList>
                  <w:listItem w:value="Choose an item."/>
                  <w:listItem w:displayText="perform" w:value="perform"/>
                  <w:listItem w:displayText="provide" w:value="provide"/>
                  <w:listItem w:displayText="supply" w:value="supply"/>
                </w:dropDownList>
              </w:sdtPr>
              <w:sdtEndPr>
                <w:rPr>
                  <w:rStyle w:val="DefaultParagraphFont"/>
                  <w:rFonts w:asciiTheme="minorHAnsi" w:hAnsiTheme="minorHAnsi" w:cs="Arial"/>
                </w:rPr>
              </w:sdtEndPr>
              <w:sdtContent>
                <w:r w:rsidR="00307C2E">
                  <w:rPr>
                    <w:rStyle w:val="Arial11"/>
                  </w:rPr>
                  <w:t>perform</w:t>
                </w:r>
              </w:sdtContent>
            </w:sdt>
            <w:r w:rsidR="00195123">
              <w:rPr>
                <w:rStyle w:val="Arial11"/>
              </w:rPr>
              <w:t xml:space="preserve"> </w:t>
            </w:r>
            <w:r w:rsidRPr="0063603D">
              <w:rPr>
                <w:rFonts w:ascii="Arial" w:hAnsi="Arial" w:cs="Arial"/>
              </w:rPr>
              <w:t>the following:</w:t>
            </w:r>
          </w:p>
          <w:p w14:paraId="05C37663" w14:textId="77777777" w:rsidR="001000AB" w:rsidRPr="007977EF" w:rsidRDefault="001000AB" w:rsidP="00D450D0">
            <w:pPr>
              <w:widowControl w:val="0"/>
              <w:spacing w:after="0" w:line="240" w:lineRule="auto"/>
              <w:jc w:val="both"/>
              <w:rPr>
                <w:rFonts w:ascii="Arial" w:hAnsi="Arial" w:cs="Arial"/>
                <w:sz w:val="12"/>
                <w:szCs w:val="12"/>
              </w:rPr>
            </w:pPr>
          </w:p>
          <w:sdt>
            <w:sdtPr>
              <w:rPr>
                <w:rStyle w:val="Arial11"/>
              </w:rPr>
              <w:tag w:val="This section may be expanded or contracted to fit your needs."/>
              <w:id w:val="-1323510934"/>
              <w:lock w:val="sdtLocked"/>
              <w:placeholder>
                <w:docPart w:val="7573D02C62D34593B5E04BBAF3E5B3B4"/>
              </w:placeholder>
              <w15:color w:val="FF0000"/>
            </w:sdtPr>
            <w:sdtEndPr>
              <w:rPr>
                <w:rStyle w:val="Arial11"/>
              </w:rPr>
            </w:sdtEndPr>
            <w:sdtContent>
              <w:p w14:paraId="57838177" w14:textId="655DC231" w:rsidR="00C714D6" w:rsidRPr="00C714D6" w:rsidRDefault="00C714D6" w:rsidP="001E347C">
                <w:pPr>
                  <w:widowControl w:val="0"/>
                  <w:spacing w:after="0" w:line="240" w:lineRule="auto"/>
                  <w:jc w:val="both"/>
                  <w:rPr>
                    <w:rStyle w:val="Arial11"/>
                  </w:rPr>
                </w:pPr>
                <w:r w:rsidRPr="00C714D6">
                  <w:rPr>
                    <w:rStyle w:val="Arial11"/>
                  </w:rPr>
                  <w:t xml:space="preserve">SCOPE: The Southwest Florida Water Management District (District) is soliciting quotes from qualified Contractors to </w:t>
                </w:r>
                <w:r w:rsidRPr="00C714D6">
                  <w:rPr>
                    <w:rStyle w:val="Arial11"/>
                    <w:rFonts w:ascii="Segoe UI Symbol" w:hAnsi="Segoe UI Symbol" w:cs="Segoe UI Symbol"/>
                  </w:rPr>
                  <w:t>☒</w:t>
                </w:r>
                <w:r w:rsidRPr="00C714D6">
                  <w:rPr>
                    <w:rStyle w:val="Arial11"/>
                  </w:rPr>
                  <w:t xml:space="preserve"> provide </w:t>
                </w:r>
                <w:r w:rsidRPr="00C714D6">
                  <w:rPr>
                    <w:rStyle w:val="Arial11"/>
                    <w:rFonts w:ascii="Segoe UI Symbol" w:hAnsi="Segoe UI Symbol" w:cs="Segoe UI Symbol"/>
                  </w:rPr>
                  <w:t>☐</w:t>
                </w:r>
                <w:r w:rsidRPr="00C714D6">
                  <w:rPr>
                    <w:rStyle w:val="Arial11"/>
                  </w:rPr>
                  <w:t xml:space="preserve"> supply the following (description of commodity/service required): </w:t>
                </w:r>
              </w:p>
              <w:p w14:paraId="6B0AA34C" w14:textId="77777777" w:rsidR="00C714D6" w:rsidRDefault="00C714D6" w:rsidP="001E347C">
                <w:pPr>
                  <w:widowControl w:val="0"/>
                  <w:spacing w:after="0" w:line="240" w:lineRule="auto"/>
                  <w:jc w:val="both"/>
                  <w:rPr>
                    <w:rStyle w:val="Arial11"/>
                  </w:rPr>
                </w:pPr>
              </w:p>
              <w:p w14:paraId="31D392DA" w14:textId="77777777" w:rsidR="00D51FE8" w:rsidRDefault="00D51FE8" w:rsidP="001E347C">
                <w:pPr>
                  <w:spacing w:after="0" w:line="240" w:lineRule="auto"/>
                  <w:jc w:val="both"/>
                  <w:rPr>
                    <w:rFonts w:ascii="Arial" w:hAnsi="Arial" w:cs="Arial"/>
                  </w:rPr>
                </w:pPr>
                <w:r w:rsidRPr="00332B57">
                  <w:rPr>
                    <w:rFonts w:ascii="Arial" w:hAnsi="Arial" w:cs="Arial"/>
                    <w:u w:val="single"/>
                  </w:rPr>
                  <w:t>TERM</w:t>
                </w:r>
                <w:r>
                  <w:rPr>
                    <w:rFonts w:ascii="Arial" w:hAnsi="Arial" w:cs="Arial"/>
                  </w:rPr>
                  <w:t>:</w:t>
                </w:r>
              </w:p>
              <w:p w14:paraId="0418EBBC" w14:textId="77777777" w:rsidR="00332B57" w:rsidRDefault="00332B57" w:rsidP="001E347C">
                <w:pPr>
                  <w:spacing w:after="0" w:line="240" w:lineRule="auto"/>
                  <w:jc w:val="both"/>
                  <w:rPr>
                    <w:rFonts w:ascii="Arial" w:hAnsi="Arial" w:cs="Arial"/>
                  </w:rPr>
                </w:pPr>
              </w:p>
              <w:p w14:paraId="693F151C" w14:textId="6A1E431F" w:rsidR="001E21D1" w:rsidRPr="008D4663" w:rsidRDefault="00D51FE8" w:rsidP="008D4663">
                <w:pPr>
                  <w:spacing w:after="0" w:line="240" w:lineRule="auto"/>
                  <w:jc w:val="both"/>
                  <w:rPr>
                    <w:rFonts w:ascii="Arial" w:hAnsi="Arial" w:cs="Arial"/>
                  </w:rPr>
                </w:pPr>
                <w:r w:rsidRPr="008D4663">
                  <w:rPr>
                    <w:rFonts w:ascii="Arial" w:hAnsi="Arial" w:cs="Arial"/>
                  </w:rPr>
                  <w:t xml:space="preserve">First year term </w:t>
                </w:r>
                <w:r w:rsidR="00932D78" w:rsidRPr="008D4663">
                  <w:rPr>
                    <w:rFonts w:ascii="Arial" w:hAnsi="Arial" w:cs="Arial"/>
                  </w:rPr>
                  <w:t xml:space="preserve">will be from issuance of </w:t>
                </w:r>
                <w:r w:rsidR="001E21D1" w:rsidRPr="008D4663">
                  <w:rPr>
                    <w:rFonts w:ascii="Arial" w:hAnsi="Arial" w:cs="Arial"/>
                  </w:rPr>
                  <w:t>P</w:t>
                </w:r>
                <w:r w:rsidR="00932D78" w:rsidRPr="008D4663">
                  <w:rPr>
                    <w:rFonts w:ascii="Arial" w:hAnsi="Arial" w:cs="Arial"/>
                  </w:rPr>
                  <w:t xml:space="preserve">urchase </w:t>
                </w:r>
                <w:r w:rsidR="001E21D1" w:rsidRPr="008D4663">
                  <w:rPr>
                    <w:rFonts w:ascii="Arial" w:hAnsi="Arial" w:cs="Arial"/>
                  </w:rPr>
                  <w:t xml:space="preserve">Order (PO) </w:t>
                </w:r>
                <w:r w:rsidR="00932D78" w:rsidRPr="008D4663">
                  <w:rPr>
                    <w:rFonts w:ascii="Arial" w:hAnsi="Arial" w:cs="Arial"/>
                  </w:rPr>
                  <w:t xml:space="preserve">and extend </w:t>
                </w:r>
                <w:r w:rsidR="001E21D1" w:rsidRPr="008D4663">
                  <w:rPr>
                    <w:rFonts w:ascii="Arial" w:hAnsi="Arial" w:cs="Arial"/>
                  </w:rPr>
                  <w:t xml:space="preserve">through </w:t>
                </w:r>
                <w:r w:rsidR="00CC2ABE">
                  <w:rPr>
                    <w:rFonts w:ascii="Arial" w:hAnsi="Arial" w:cs="Arial"/>
                  </w:rPr>
                  <w:t>April 30</w:t>
                </w:r>
                <w:r w:rsidR="002B4C82">
                  <w:rPr>
                    <w:rFonts w:ascii="Arial" w:hAnsi="Arial" w:cs="Arial"/>
                  </w:rPr>
                  <w:t>, 2025</w:t>
                </w:r>
                <w:r w:rsidR="008D4663" w:rsidRPr="008D4663">
                  <w:rPr>
                    <w:rFonts w:ascii="Arial" w:hAnsi="Arial" w:cs="Arial"/>
                  </w:rPr>
                  <w:t>.</w:t>
                </w:r>
              </w:p>
              <w:p w14:paraId="43FF42C3" w14:textId="77777777" w:rsidR="001E21D1" w:rsidRPr="008D4663" w:rsidRDefault="001E21D1" w:rsidP="001E347C">
                <w:pPr>
                  <w:spacing w:after="0" w:line="240" w:lineRule="auto"/>
                  <w:jc w:val="both"/>
                  <w:rPr>
                    <w:rFonts w:ascii="Arial" w:hAnsi="Arial" w:cs="Arial"/>
                  </w:rPr>
                </w:pPr>
              </w:p>
              <w:p w14:paraId="1CB5878B" w14:textId="34FA3B01" w:rsidR="00D51FE8" w:rsidRPr="008D4663" w:rsidRDefault="001E21D1" w:rsidP="001E347C">
                <w:pPr>
                  <w:spacing w:after="0" w:line="240" w:lineRule="auto"/>
                  <w:jc w:val="both"/>
                  <w:rPr>
                    <w:rFonts w:ascii="Arial" w:hAnsi="Arial" w:cs="Arial"/>
                  </w:rPr>
                </w:pPr>
                <w:r w:rsidRPr="008D4663">
                  <w:rPr>
                    <w:rFonts w:ascii="Arial" w:hAnsi="Arial" w:cs="Arial"/>
                  </w:rPr>
                  <w:t xml:space="preserve">The term of this RFQ will include the option for </w:t>
                </w:r>
                <w:r w:rsidR="002723E2">
                  <w:rPr>
                    <w:rFonts w:ascii="Arial" w:hAnsi="Arial" w:cs="Arial"/>
                  </w:rPr>
                  <w:t>two</w:t>
                </w:r>
                <w:r w:rsidR="00D51FE8" w:rsidRPr="008D4663">
                  <w:rPr>
                    <w:rFonts w:ascii="Arial" w:hAnsi="Arial" w:cs="Arial"/>
                  </w:rPr>
                  <w:t xml:space="preserve"> additional one-year </w:t>
                </w:r>
                <w:r w:rsidR="008D4663" w:rsidRPr="008D4663">
                  <w:rPr>
                    <w:rFonts w:ascii="Arial" w:hAnsi="Arial" w:cs="Arial"/>
                  </w:rPr>
                  <w:t xml:space="preserve">extensions </w:t>
                </w:r>
                <w:r w:rsidRPr="008D4663">
                  <w:rPr>
                    <w:rFonts w:ascii="Arial" w:hAnsi="Arial" w:cs="Arial"/>
                  </w:rPr>
                  <w:t xml:space="preserve">which, if exercised, will </w:t>
                </w:r>
                <w:proofErr w:type="gramStart"/>
                <w:r w:rsidRPr="008D4663">
                  <w:rPr>
                    <w:rFonts w:ascii="Arial" w:hAnsi="Arial" w:cs="Arial"/>
                  </w:rPr>
                  <w:t>start</w:t>
                </w:r>
                <w:proofErr w:type="gramEnd"/>
                <w:r w:rsidRPr="008D4663">
                  <w:rPr>
                    <w:rFonts w:ascii="Arial" w:hAnsi="Arial" w:cs="Arial"/>
                  </w:rPr>
                  <w:t xml:space="preserve"> the beginning </w:t>
                </w:r>
                <w:r w:rsidR="00CC2ABE">
                  <w:rPr>
                    <w:rFonts w:ascii="Arial" w:hAnsi="Arial" w:cs="Arial"/>
                  </w:rPr>
                  <w:t>May 1st</w:t>
                </w:r>
                <w:r w:rsidR="008D4663" w:rsidRPr="008D4663">
                  <w:rPr>
                    <w:rFonts w:ascii="Arial" w:hAnsi="Arial" w:cs="Arial"/>
                  </w:rPr>
                  <w:t xml:space="preserve"> of each extension year.</w:t>
                </w:r>
              </w:p>
              <w:p w14:paraId="7B1DAADF" w14:textId="4B6FC030" w:rsidR="00D51FE8" w:rsidRDefault="00D51FE8" w:rsidP="001E347C">
                <w:pPr>
                  <w:spacing w:after="0" w:line="240" w:lineRule="auto"/>
                  <w:jc w:val="both"/>
                  <w:rPr>
                    <w:rFonts w:ascii="Arial" w:hAnsi="Arial" w:cs="Arial"/>
                  </w:rPr>
                </w:pPr>
                <w:r w:rsidRPr="008D4663">
                  <w:rPr>
                    <w:rFonts w:ascii="Arial" w:hAnsi="Arial" w:cs="Arial"/>
                  </w:rPr>
                  <w:t xml:space="preserve">If the option to </w:t>
                </w:r>
                <w:r w:rsidR="00B06A65">
                  <w:rPr>
                    <w:rFonts w:ascii="Arial" w:hAnsi="Arial" w:cs="Arial"/>
                  </w:rPr>
                  <w:t>extend</w:t>
                </w:r>
                <w:r w:rsidRPr="008D4663">
                  <w:rPr>
                    <w:rFonts w:ascii="Arial" w:hAnsi="Arial" w:cs="Arial"/>
                  </w:rPr>
                  <w:t xml:space="preserve"> is exercised, a new or modified Purchase</w:t>
                </w:r>
                <w:r w:rsidRPr="001E21D1">
                  <w:rPr>
                    <w:rFonts w:ascii="Arial" w:hAnsi="Arial" w:cs="Arial"/>
                  </w:rPr>
                  <w:t xml:space="preserve"> Order will be issued </w:t>
                </w:r>
                <w:r w:rsidR="001E21D1" w:rsidRPr="001E21D1">
                  <w:rPr>
                    <w:rFonts w:ascii="Arial" w:hAnsi="Arial" w:cs="Arial"/>
                  </w:rPr>
                  <w:t xml:space="preserve">for each </w:t>
                </w:r>
                <w:r w:rsidR="008D4663">
                  <w:rPr>
                    <w:rFonts w:ascii="Arial" w:hAnsi="Arial" w:cs="Arial"/>
                  </w:rPr>
                  <w:t>extension</w:t>
                </w:r>
                <w:r w:rsidR="001E21D1" w:rsidRPr="001E21D1">
                  <w:rPr>
                    <w:rFonts w:ascii="Arial" w:hAnsi="Arial" w:cs="Arial"/>
                  </w:rPr>
                  <w:t xml:space="preserve"> term</w:t>
                </w:r>
                <w:r w:rsidRPr="001E21D1">
                  <w:rPr>
                    <w:rFonts w:ascii="Arial" w:hAnsi="Arial" w:cs="Arial"/>
                  </w:rPr>
                  <w:t>.</w:t>
                </w:r>
              </w:p>
              <w:p w14:paraId="3C3122E0" w14:textId="77777777" w:rsidR="00D51FE8" w:rsidRDefault="00D51FE8" w:rsidP="001E347C">
                <w:pPr>
                  <w:spacing w:after="0" w:line="240" w:lineRule="auto"/>
                  <w:jc w:val="both"/>
                  <w:rPr>
                    <w:rFonts w:ascii="Arial" w:hAnsi="Arial" w:cs="Arial"/>
                  </w:rPr>
                </w:pPr>
              </w:p>
              <w:p w14:paraId="4413BA93" w14:textId="77777777" w:rsidR="00D51FE8" w:rsidRDefault="00D51FE8" w:rsidP="001E347C">
                <w:pPr>
                  <w:spacing w:after="0" w:line="240" w:lineRule="auto"/>
                  <w:jc w:val="both"/>
                  <w:rPr>
                    <w:rFonts w:ascii="Arial" w:hAnsi="Arial" w:cs="Arial"/>
                  </w:rPr>
                </w:pPr>
              </w:p>
              <w:p w14:paraId="43E97304" w14:textId="77777777" w:rsidR="00D51FE8" w:rsidRDefault="00D51FE8" w:rsidP="001E347C">
                <w:pPr>
                  <w:spacing w:after="0" w:line="240" w:lineRule="auto"/>
                  <w:jc w:val="both"/>
                  <w:rPr>
                    <w:rFonts w:ascii="Arial" w:hAnsi="Arial" w:cs="Arial"/>
                  </w:rPr>
                </w:pPr>
                <w:r w:rsidRPr="00332B57">
                  <w:rPr>
                    <w:rFonts w:ascii="Arial" w:hAnsi="Arial" w:cs="Arial"/>
                    <w:u w:val="single"/>
                  </w:rPr>
                  <w:t>SERVICE HOURS</w:t>
                </w:r>
                <w:r>
                  <w:rPr>
                    <w:rFonts w:ascii="Arial" w:hAnsi="Arial" w:cs="Arial"/>
                  </w:rPr>
                  <w:t>:</w:t>
                </w:r>
              </w:p>
              <w:p w14:paraId="521CD316" w14:textId="77777777" w:rsidR="00332B57" w:rsidRDefault="00332B57" w:rsidP="001E347C">
                <w:pPr>
                  <w:spacing w:after="0" w:line="240" w:lineRule="auto"/>
                  <w:jc w:val="both"/>
                  <w:rPr>
                    <w:rFonts w:ascii="Arial" w:hAnsi="Arial" w:cs="Arial"/>
                  </w:rPr>
                </w:pPr>
              </w:p>
              <w:p w14:paraId="6DEE4395" w14:textId="7A61B4C7" w:rsidR="00D51FE8" w:rsidRDefault="00D51FE8" w:rsidP="001E347C">
                <w:pPr>
                  <w:spacing w:after="0" w:line="240" w:lineRule="auto"/>
                  <w:jc w:val="both"/>
                  <w:rPr>
                    <w:rFonts w:ascii="Arial" w:hAnsi="Arial" w:cs="Arial"/>
                  </w:rPr>
                </w:pPr>
                <w:r w:rsidRPr="008B3D0A">
                  <w:rPr>
                    <w:rFonts w:ascii="Arial" w:hAnsi="Arial" w:cs="Arial"/>
                  </w:rPr>
                  <w:t xml:space="preserve">Regular Business Hours </w:t>
                </w:r>
                <w:r>
                  <w:rPr>
                    <w:rFonts w:ascii="Arial" w:hAnsi="Arial" w:cs="Arial"/>
                  </w:rPr>
                  <w:t xml:space="preserve">= </w:t>
                </w:r>
                <w:r w:rsidRPr="008B3D0A">
                  <w:rPr>
                    <w:rFonts w:ascii="Arial" w:hAnsi="Arial" w:cs="Arial"/>
                  </w:rPr>
                  <w:t>7:00</w:t>
                </w:r>
                <w:r w:rsidR="00C3588D">
                  <w:rPr>
                    <w:rFonts w:ascii="Arial" w:hAnsi="Arial" w:cs="Arial"/>
                  </w:rPr>
                  <w:t>AM</w:t>
                </w:r>
                <w:r w:rsidRPr="008B3D0A">
                  <w:rPr>
                    <w:rFonts w:ascii="Arial" w:hAnsi="Arial" w:cs="Arial"/>
                  </w:rPr>
                  <w:t>-5:00</w:t>
                </w:r>
                <w:r w:rsidR="00C3588D">
                  <w:rPr>
                    <w:rFonts w:ascii="Arial" w:hAnsi="Arial" w:cs="Arial"/>
                  </w:rPr>
                  <w:t>PM</w:t>
                </w:r>
                <w:r w:rsidRPr="008B3D0A">
                  <w:rPr>
                    <w:rFonts w:ascii="Arial" w:hAnsi="Arial" w:cs="Arial"/>
                  </w:rPr>
                  <w:t xml:space="preserve"> Monday through Friday, Excluding Federal Holidays</w:t>
                </w:r>
              </w:p>
              <w:p w14:paraId="23F4EE3A" w14:textId="77777777" w:rsidR="002D3305" w:rsidRPr="008B3D0A" w:rsidRDefault="002D3305" w:rsidP="001E347C">
                <w:pPr>
                  <w:spacing w:after="0" w:line="240" w:lineRule="auto"/>
                  <w:jc w:val="both"/>
                  <w:rPr>
                    <w:rFonts w:ascii="Arial" w:hAnsi="Arial" w:cs="Arial"/>
                  </w:rPr>
                </w:pPr>
              </w:p>
              <w:p w14:paraId="55BFE28F" w14:textId="77777777" w:rsidR="00C3588D" w:rsidRDefault="00D51FE8" w:rsidP="001E347C">
                <w:pPr>
                  <w:spacing w:after="0" w:line="240" w:lineRule="auto"/>
                  <w:jc w:val="both"/>
                  <w:rPr>
                    <w:rFonts w:ascii="Arial" w:hAnsi="Arial" w:cs="Arial"/>
                  </w:rPr>
                </w:pPr>
                <w:r w:rsidRPr="008B3D0A">
                  <w:rPr>
                    <w:rFonts w:ascii="Arial" w:hAnsi="Arial" w:cs="Arial"/>
                  </w:rPr>
                  <w:t>After Business Hour</w:t>
                </w:r>
                <w:r>
                  <w:rPr>
                    <w:rFonts w:ascii="Arial" w:hAnsi="Arial" w:cs="Arial"/>
                  </w:rPr>
                  <w:t xml:space="preserve">s = </w:t>
                </w:r>
                <w:r w:rsidR="00C3588D">
                  <w:rPr>
                    <w:rFonts w:ascii="Arial" w:hAnsi="Arial" w:cs="Arial"/>
                  </w:rPr>
                  <w:t xml:space="preserve">5:00PM-7:00AM Monday through Friday, </w:t>
                </w:r>
                <w:r>
                  <w:rPr>
                    <w:rFonts w:ascii="Arial" w:hAnsi="Arial" w:cs="Arial"/>
                  </w:rPr>
                  <w:t>A</w:t>
                </w:r>
                <w:r w:rsidRPr="008B3D0A">
                  <w:rPr>
                    <w:rFonts w:ascii="Arial" w:hAnsi="Arial" w:cs="Arial"/>
                  </w:rPr>
                  <w:t xml:space="preserve">ll day Saturday and Sunday, </w:t>
                </w:r>
              </w:p>
              <w:p w14:paraId="68A390E1" w14:textId="11611DC6" w:rsidR="00D51FE8" w:rsidRDefault="00D51FE8" w:rsidP="001E347C">
                <w:pPr>
                  <w:spacing w:after="0" w:line="240" w:lineRule="auto"/>
                  <w:ind w:left="2314"/>
                  <w:jc w:val="both"/>
                  <w:rPr>
                    <w:rFonts w:ascii="Arial" w:hAnsi="Arial" w:cs="Arial"/>
                  </w:rPr>
                </w:pPr>
                <w:r w:rsidRPr="008B3D0A">
                  <w:rPr>
                    <w:rFonts w:ascii="Arial" w:hAnsi="Arial" w:cs="Arial"/>
                  </w:rPr>
                  <w:t>and Federal Holidays</w:t>
                </w:r>
              </w:p>
              <w:p w14:paraId="65F9FB5A" w14:textId="77777777" w:rsidR="00D51FE8" w:rsidRDefault="00D51FE8" w:rsidP="001E347C">
                <w:pPr>
                  <w:spacing w:after="0" w:line="240" w:lineRule="auto"/>
                  <w:jc w:val="both"/>
                  <w:rPr>
                    <w:rFonts w:ascii="Arial" w:hAnsi="Arial" w:cs="Arial"/>
                  </w:rPr>
                </w:pPr>
              </w:p>
              <w:p w14:paraId="422C8FF3" w14:textId="77777777" w:rsidR="00D51FE8" w:rsidRDefault="00D51FE8" w:rsidP="001E347C">
                <w:pPr>
                  <w:spacing w:after="0" w:line="240" w:lineRule="auto"/>
                  <w:jc w:val="both"/>
                  <w:rPr>
                    <w:rFonts w:ascii="Arial" w:hAnsi="Arial" w:cs="Arial"/>
                  </w:rPr>
                </w:pPr>
              </w:p>
              <w:p w14:paraId="429B3877" w14:textId="77777777" w:rsidR="00D51FE8" w:rsidRDefault="00D51FE8" w:rsidP="001E347C">
                <w:pPr>
                  <w:widowControl w:val="0"/>
                  <w:spacing w:after="0" w:line="240" w:lineRule="auto"/>
                  <w:jc w:val="both"/>
                  <w:rPr>
                    <w:rStyle w:val="Arial11"/>
                  </w:rPr>
                </w:pPr>
                <w:r w:rsidRPr="00332B57">
                  <w:rPr>
                    <w:rStyle w:val="Arial11"/>
                    <w:u w:val="single"/>
                  </w:rPr>
                  <w:t>ESTIMATED QUANTITIES</w:t>
                </w:r>
                <w:r>
                  <w:rPr>
                    <w:rStyle w:val="Arial11"/>
                  </w:rPr>
                  <w:t>:</w:t>
                </w:r>
              </w:p>
              <w:p w14:paraId="6B8997BF" w14:textId="77777777" w:rsidR="00332B57" w:rsidRDefault="00332B57" w:rsidP="001E347C">
                <w:pPr>
                  <w:widowControl w:val="0"/>
                  <w:spacing w:after="0" w:line="240" w:lineRule="auto"/>
                  <w:jc w:val="both"/>
                  <w:rPr>
                    <w:rStyle w:val="Arial11"/>
                  </w:rPr>
                </w:pPr>
              </w:p>
              <w:p w14:paraId="57D2093E" w14:textId="624F0BEF" w:rsidR="00D51FE8" w:rsidRDefault="00D51FE8" w:rsidP="001E347C">
                <w:pPr>
                  <w:widowControl w:val="0"/>
                  <w:spacing w:after="0" w:line="240" w:lineRule="auto"/>
                  <w:jc w:val="both"/>
                  <w:rPr>
                    <w:rStyle w:val="Arial11"/>
                  </w:rPr>
                </w:pPr>
                <w:r>
                  <w:rPr>
                    <w:rStyle w:val="Arial11"/>
                  </w:rPr>
                  <w:t xml:space="preserve">The </w:t>
                </w:r>
                <w:proofErr w:type="gramStart"/>
                <w:r>
                  <w:rPr>
                    <w:rStyle w:val="Arial11"/>
                  </w:rPr>
                  <w:t>District</w:t>
                </w:r>
                <w:proofErr w:type="gramEnd"/>
                <w:r>
                  <w:rPr>
                    <w:rStyle w:val="Arial11"/>
                  </w:rPr>
                  <w:t xml:space="preserve"> quantities are estimated. </w:t>
                </w:r>
                <w:r w:rsidRPr="009E166A">
                  <w:rPr>
                    <w:rStyle w:val="Arial11"/>
                  </w:rPr>
                  <w:t>Actual quantities ordered may be less or more based on actual needs throughout the</w:t>
                </w:r>
                <w:r>
                  <w:rPr>
                    <w:rStyle w:val="Arial11"/>
                  </w:rPr>
                  <w:t xml:space="preserve"> term of the purchase order</w:t>
                </w:r>
                <w:r w:rsidRPr="009E166A">
                  <w:rPr>
                    <w:rStyle w:val="Arial11"/>
                  </w:rPr>
                  <w:t>.</w:t>
                </w:r>
                <w:r w:rsidR="009A5F2B">
                  <w:rPr>
                    <w:rStyle w:val="Arial11"/>
                  </w:rPr>
                  <w:t xml:space="preserve"> No minimums or maximums are guaranteed or implied.</w:t>
                </w:r>
              </w:p>
              <w:p w14:paraId="2FB96B76" w14:textId="77777777" w:rsidR="00D51FE8" w:rsidRDefault="00D51FE8" w:rsidP="001E347C">
                <w:pPr>
                  <w:spacing w:after="0" w:line="240" w:lineRule="auto"/>
                  <w:jc w:val="both"/>
                  <w:rPr>
                    <w:rFonts w:ascii="Arial" w:hAnsi="Arial" w:cs="Arial"/>
                  </w:rPr>
                </w:pPr>
              </w:p>
              <w:p w14:paraId="1BAB3C6B" w14:textId="77777777" w:rsidR="005C49E0" w:rsidRDefault="005C49E0" w:rsidP="001E347C">
                <w:pPr>
                  <w:spacing w:after="0" w:line="240" w:lineRule="auto"/>
                  <w:jc w:val="both"/>
                  <w:rPr>
                    <w:rFonts w:ascii="Arial" w:hAnsi="Arial" w:cs="Arial"/>
                  </w:rPr>
                </w:pPr>
              </w:p>
              <w:p w14:paraId="00E8B4D8" w14:textId="77777777" w:rsidR="002723E2" w:rsidRDefault="002723E2" w:rsidP="001E347C">
                <w:pPr>
                  <w:spacing w:after="0" w:line="240" w:lineRule="auto"/>
                  <w:jc w:val="both"/>
                  <w:rPr>
                    <w:rFonts w:ascii="Arial" w:hAnsi="Arial" w:cs="Arial"/>
                  </w:rPr>
                </w:pPr>
              </w:p>
              <w:p w14:paraId="795F45B7" w14:textId="77777777" w:rsidR="002723E2" w:rsidRDefault="002723E2" w:rsidP="001E347C">
                <w:pPr>
                  <w:spacing w:after="0" w:line="240" w:lineRule="auto"/>
                  <w:jc w:val="both"/>
                  <w:rPr>
                    <w:rFonts w:ascii="Arial" w:hAnsi="Arial" w:cs="Arial"/>
                  </w:rPr>
                </w:pPr>
              </w:p>
              <w:p w14:paraId="14CD7DA3" w14:textId="77777777" w:rsidR="002723E2" w:rsidRDefault="002723E2" w:rsidP="001E347C">
                <w:pPr>
                  <w:spacing w:after="0" w:line="240" w:lineRule="auto"/>
                  <w:jc w:val="both"/>
                  <w:rPr>
                    <w:rFonts w:ascii="Arial" w:hAnsi="Arial" w:cs="Arial"/>
                  </w:rPr>
                </w:pPr>
              </w:p>
              <w:p w14:paraId="4777434F" w14:textId="77777777" w:rsidR="002723E2" w:rsidRDefault="002723E2" w:rsidP="001E347C">
                <w:pPr>
                  <w:spacing w:after="0" w:line="240" w:lineRule="auto"/>
                  <w:jc w:val="both"/>
                  <w:rPr>
                    <w:rFonts w:ascii="Arial" w:hAnsi="Arial" w:cs="Arial"/>
                  </w:rPr>
                </w:pPr>
              </w:p>
              <w:p w14:paraId="2E4884D5" w14:textId="77777777" w:rsidR="00D51FE8" w:rsidRDefault="00D51FE8" w:rsidP="001E347C">
                <w:pPr>
                  <w:spacing w:after="0" w:line="240" w:lineRule="auto"/>
                  <w:jc w:val="both"/>
                  <w:rPr>
                    <w:rFonts w:ascii="Arial" w:hAnsi="Arial" w:cs="Arial"/>
                  </w:rPr>
                </w:pPr>
                <w:r w:rsidRPr="00332B57">
                  <w:rPr>
                    <w:rFonts w:ascii="Arial" w:hAnsi="Arial" w:cs="Arial"/>
                    <w:u w:val="single"/>
                  </w:rPr>
                  <w:t>SCHEDULING</w:t>
                </w:r>
                <w:r>
                  <w:rPr>
                    <w:rFonts w:ascii="Arial" w:hAnsi="Arial" w:cs="Arial"/>
                  </w:rPr>
                  <w:t>:</w:t>
                </w:r>
              </w:p>
              <w:p w14:paraId="4B4A4BCF" w14:textId="77777777" w:rsidR="00332B57" w:rsidRDefault="00332B57" w:rsidP="001E347C">
                <w:pPr>
                  <w:spacing w:after="0" w:line="240" w:lineRule="auto"/>
                  <w:jc w:val="both"/>
                  <w:rPr>
                    <w:rFonts w:ascii="Arial" w:hAnsi="Arial" w:cs="Arial"/>
                  </w:rPr>
                </w:pPr>
              </w:p>
              <w:p w14:paraId="2F1CB82C" w14:textId="77777777" w:rsidR="00D51FE8" w:rsidRDefault="00D51FE8" w:rsidP="001E347C">
                <w:pPr>
                  <w:spacing w:after="0" w:line="240" w:lineRule="auto"/>
                  <w:jc w:val="both"/>
                  <w:rPr>
                    <w:rFonts w:ascii="Arial" w:hAnsi="Arial" w:cs="Arial"/>
                  </w:rPr>
                </w:pPr>
                <w:r>
                  <w:rPr>
                    <w:rFonts w:ascii="Arial" w:hAnsi="Arial" w:cs="Arial"/>
                  </w:rPr>
                  <w:t xml:space="preserve">Inspections are performed during regular business hours with a 2-week minimum prior </w:t>
                </w:r>
                <w:proofErr w:type="gramStart"/>
                <w:r>
                  <w:rPr>
                    <w:rFonts w:ascii="Arial" w:hAnsi="Arial" w:cs="Arial"/>
                  </w:rPr>
                  <w:t>scheduling</w:t>
                </w:r>
                <w:proofErr w:type="gramEnd"/>
                <w:r>
                  <w:rPr>
                    <w:rFonts w:ascii="Arial" w:hAnsi="Arial" w:cs="Arial"/>
                  </w:rPr>
                  <w:t xml:space="preserve"> with the District’s Project Manager.</w:t>
                </w:r>
              </w:p>
              <w:p w14:paraId="17932EAC" w14:textId="77777777" w:rsidR="007D02FB" w:rsidRDefault="007D02FB" w:rsidP="001E347C">
                <w:pPr>
                  <w:widowControl w:val="0"/>
                  <w:spacing w:after="0" w:line="240" w:lineRule="auto"/>
                  <w:jc w:val="both"/>
                  <w:rPr>
                    <w:rStyle w:val="Arial11"/>
                  </w:rPr>
                </w:pPr>
              </w:p>
              <w:p w14:paraId="7AB2ED0D" w14:textId="77777777" w:rsidR="007C3EAB" w:rsidRDefault="007C3EAB" w:rsidP="001E347C">
                <w:pPr>
                  <w:widowControl w:val="0"/>
                  <w:spacing w:after="0" w:line="240" w:lineRule="auto"/>
                  <w:jc w:val="both"/>
                  <w:rPr>
                    <w:rStyle w:val="Arial11"/>
                  </w:rPr>
                </w:pPr>
              </w:p>
              <w:p w14:paraId="52C9FA8F" w14:textId="77777777" w:rsidR="007D02FB" w:rsidRDefault="007D02FB" w:rsidP="001E347C">
                <w:pPr>
                  <w:spacing w:after="0" w:line="240" w:lineRule="auto"/>
                  <w:jc w:val="both"/>
                  <w:rPr>
                    <w:rFonts w:ascii="Arial" w:hAnsi="Arial" w:cs="Arial"/>
                  </w:rPr>
                </w:pPr>
                <w:r w:rsidRPr="00332B57">
                  <w:rPr>
                    <w:rFonts w:ascii="Arial" w:hAnsi="Arial" w:cs="Arial"/>
                    <w:u w:val="single"/>
                  </w:rPr>
                  <w:t>REPORTING</w:t>
                </w:r>
                <w:r>
                  <w:rPr>
                    <w:rFonts w:ascii="Arial" w:hAnsi="Arial" w:cs="Arial"/>
                  </w:rPr>
                  <w:t>:</w:t>
                </w:r>
              </w:p>
              <w:p w14:paraId="01B86976" w14:textId="77777777" w:rsidR="00332B57" w:rsidRDefault="00332B57" w:rsidP="001E347C">
                <w:pPr>
                  <w:spacing w:after="0" w:line="240" w:lineRule="auto"/>
                  <w:jc w:val="both"/>
                  <w:rPr>
                    <w:rFonts w:ascii="Arial" w:hAnsi="Arial" w:cs="Arial"/>
                  </w:rPr>
                </w:pPr>
              </w:p>
              <w:p w14:paraId="299E1286" w14:textId="77777777" w:rsidR="007D02FB" w:rsidRPr="003A0A9D" w:rsidRDefault="007D02FB" w:rsidP="001E347C">
                <w:pPr>
                  <w:spacing w:after="0" w:line="240" w:lineRule="auto"/>
                  <w:jc w:val="both"/>
                  <w:rPr>
                    <w:rFonts w:ascii="Arial" w:hAnsi="Arial" w:cs="Arial"/>
                  </w:rPr>
                </w:pPr>
                <w:r w:rsidRPr="003A0A9D">
                  <w:rPr>
                    <w:rFonts w:ascii="Arial" w:hAnsi="Arial" w:cs="Arial"/>
                  </w:rPr>
                  <w:t xml:space="preserve">Prior to submitting an </w:t>
                </w:r>
                <w:proofErr w:type="gramStart"/>
                <w:r w:rsidRPr="003A0A9D">
                  <w:rPr>
                    <w:rFonts w:ascii="Arial" w:hAnsi="Arial" w:cs="Arial"/>
                  </w:rPr>
                  <w:t>invoice</w:t>
                </w:r>
                <w:proofErr w:type="gramEnd"/>
                <w:r w:rsidRPr="003A0A9D">
                  <w:rPr>
                    <w:rFonts w:ascii="Arial" w:hAnsi="Arial" w:cs="Arial"/>
                  </w:rPr>
                  <w:t xml:space="preserve"> the following must be provided and completed.</w:t>
                </w:r>
              </w:p>
              <w:p w14:paraId="3039589A" w14:textId="77777777" w:rsidR="007D02FB" w:rsidRPr="003A0A9D" w:rsidRDefault="007D02FB" w:rsidP="001E347C">
                <w:pPr>
                  <w:spacing w:after="0" w:line="240" w:lineRule="auto"/>
                  <w:jc w:val="both"/>
                  <w:rPr>
                    <w:rFonts w:ascii="Arial" w:hAnsi="Arial" w:cs="Arial"/>
                  </w:rPr>
                </w:pPr>
              </w:p>
              <w:p w14:paraId="421607D2" w14:textId="77777777" w:rsidR="007D02FB" w:rsidRPr="003A0A9D" w:rsidRDefault="007D02FB" w:rsidP="001E347C">
                <w:pPr>
                  <w:pStyle w:val="ListParagraph"/>
                  <w:numPr>
                    <w:ilvl w:val="0"/>
                    <w:numId w:val="11"/>
                  </w:numPr>
                  <w:spacing w:after="0" w:line="240" w:lineRule="auto"/>
                  <w:jc w:val="both"/>
                  <w:rPr>
                    <w:rFonts w:ascii="Arial" w:hAnsi="Arial" w:cs="Arial"/>
                  </w:rPr>
                </w:pPr>
                <w:r w:rsidRPr="003A0A9D">
                  <w:rPr>
                    <w:rFonts w:ascii="Arial" w:hAnsi="Arial" w:cs="Arial"/>
                  </w:rPr>
                  <w:t>Electronic copies of all cycle inspection reports shall be emailed to the District’s Project Manager in Adobe Acrobat PDF format for review and approval.</w:t>
                </w:r>
              </w:p>
              <w:p w14:paraId="6236D316" w14:textId="77777777" w:rsidR="007D02FB" w:rsidRPr="003A0A9D" w:rsidRDefault="007D02FB" w:rsidP="001E347C">
                <w:pPr>
                  <w:pStyle w:val="ListParagraph"/>
                  <w:jc w:val="both"/>
                  <w:rPr>
                    <w:rFonts w:ascii="Arial" w:hAnsi="Arial" w:cs="Arial"/>
                  </w:rPr>
                </w:pPr>
              </w:p>
              <w:p w14:paraId="6C4CDDFD" w14:textId="77777777" w:rsidR="007D02FB" w:rsidRPr="003A0A9D" w:rsidRDefault="007D02FB" w:rsidP="001E347C">
                <w:pPr>
                  <w:pStyle w:val="ListParagraph"/>
                  <w:numPr>
                    <w:ilvl w:val="0"/>
                    <w:numId w:val="11"/>
                  </w:numPr>
                  <w:spacing w:after="0" w:line="240" w:lineRule="auto"/>
                  <w:jc w:val="both"/>
                  <w:rPr>
                    <w:rFonts w:ascii="Arial" w:hAnsi="Arial" w:cs="Arial"/>
                  </w:rPr>
                </w:pPr>
                <w:r w:rsidRPr="003A0A9D">
                  <w:rPr>
                    <w:rFonts w:ascii="Arial" w:hAnsi="Arial" w:cs="Arial"/>
                  </w:rPr>
                  <w:t xml:space="preserve">Once approval is received from the District’s Project Manager, </w:t>
                </w:r>
                <w:proofErr w:type="gramStart"/>
                <w:r w:rsidRPr="003A0A9D">
                  <w:rPr>
                    <w:rFonts w:ascii="Arial" w:hAnsi="Arial" w:cs="Arial"/>
                  </w:rPr>
                  <w:t>invoice</w:t>
                </w:r>
                <w:proofErr w:type="gramEnd"/>
                <w:r w:rsidRPr="003A0A9D">
                  <w:rPr>
                    <w:rFonts w:ascii="Arial" w:hAnsi="Arial" w:cs="Arial"/>
                  </w:rPr>
                  <w:t xml:space="preserve"> for corresponding cycle inspections may be submitted.</w:t>
                </w:r>
              </w:p>
              <w:p w14:paraId="5BED1B6F" w14:textId="77777777" w:rsidR="007D02FB" w:rsidRDefault="007D02FB" w:rsidP="001E347C">
                <w:pPr>
                  <w:spacing w:after="0" w:line="240" w:lineRule="auto"/>
                  <w:jc w:val="both"/>
                  <w:rPr>
                    <w:rFonts w:ascii="Arial" w:hAnsi="Arial" w:cs="Arial"/>
                  </w:rPr>
                </w:pPr>
              </w:p>
              <w:p w14:paraId="21DCEACB" w14:textId="77777777" w:rsidR="005A28DE" w:rsidRDefault="005A28DE" w:rsidP="001E347C">
                <w:pPr>
                  <w:spacing w:after="0" w:line="240" w:lineRule="auto"/>
                  <w:jc w:val="both"/>
                  <w:rPr>
                    <w:rFonts w:ascii="Arial" w:hAnsi="Arial" w:cs="Arial"/>
                  </w:rPr>
                </w:pPr>
              </w:p>
              <w:p w14:paraId="2A9CDF2F" w14:textId="5A4DC344" w:rsidR="005A28DE" w:rsidRDefault="005A28DE" w:rsidP="001E347C">
                <w:pPr>
                  <w:spacing w:after="0" w:line="240" w:lineRule="auto"/>
                  <w:jc w:val="both"/>
                  <w:rPr>
                    <w:rFonts w:ascii="Arial" w:hAnsi="Arial" w:cs="Arial"/>
                  </w:rPr>
                </w:pPr>
                <w:r w:rsidRPr="005A28DE">
                  <w:rPr>
                    <w:rFonts w:ascii="Arial" w:hAnsi="Arial" w:cs="Arial"/>
                    <w:u w:val="single"/>
                  </w:rPr>
                  <w:t>INVOICING</w:t>
                </w:r>
                <w:r>
                  <w:rPr>
                    <w:rFonts w:ascii="Arial" w:hAnsi="Arial" w:cs="Arial"/>
                    <w:u w:val="single"/>
                  </w:rPr>
                  <w:t xml:space="preserve"> FOR ROUTINE SERVICES</w:t>
                </w:r>
                <w:r>
                  <w:rPr>
                    <w:rFonts w:ascii="Arial" w:hAnsi="Arial" w:cs="Arial"/>
                  </w:rPr>
                  <w:t>:</w:t>
                </w:r>
              </w:p>
              <w:p w14:paraId="785A7539" w14:textId="77777777" w:rsidR="005A28DE" w:rsidRDefault="005A28DE" w:rsidP="001E347C">
                <w:pPr>
                  <w:spacing w:after="0" w:line="240" w:lineRule="auto"/>
                  <w:jc w:val="both"/>
                  <w:rPr>
                    <w:rFonts w:ascii="Arial" w:hAnsi="Arial" w:cs="Arial"/>
                  </w:rPr>
                </w:pPr>
              </w:p>
              <w:p w14:paraId="495F0379" w14:textId="7288776D" w:rsidR="005A28DE" w:rsidRPr="005A28DE" w:rsidRDefault="005A28DE" w:rsidP="001E347C">
                <w:pPr>
                  <w:spacing w:after="0" w:line="240" w:lineRule="auto"/>
                  <w:jc w:val="both"/>
                  <w:rPr>
                    <w:rFonts w:ascii="Arial" w:hAnsi="Arial" w:cs="Arial"/>
                  </w:rPr>
                </w:pPr>
                <w:r w:rsidRPr="005A28DE">
                  <w:rPr>
                    <w:rFonts w:ascii="Arial" w:hAnsi="Arial" w:cs="Arial"/>
                  </w:rPr>
                  <w:t xml:space="preserve">Invoices shall be submitted per location once all Preventive Maintenace cycle services are complete on all generators at that location. </w:t>
                </w:r>
              </w:p>
              <w:p w14:paraId="6945F97D" w14:textId="77777777" w:rsidR="005A28DE" w:rsidRDefault="005A28DE" w:rsidP="001E347C">
                <w:pPr>
                  <w:spacing w:after="0" w:line="240" w:lineRule="auto"/>
                  <w:jc w:val="both"/>
                  <w:rPr>
                    <w:rFonts w:ascii="Arial" w:hAnsi="Arial" w:cs="Arial"/>
                  </w:rPr>
                </w:pPr>
              </w:p>
              <w:p w14:paraId="5358FDC6" w14:textId="77777777" w:rsidR="00D51FE8" w:rsidRDefault="00D51FE8" w:rsidP="001E347C">
                <w:pPr>
                  <w:widowControl w:val="0"/>
                  <w:spacing w:after="0" w:line="240" w:lineRule="auto"/>
                  <w:jc w:val="both"/>
                  <w:rPr>
                    <w:rStyle w:val="Arial11"/>
                  </w:rPr>
                </w:pPr>
              </w:p>
              <w:p w14:paraId="301C2C13" w14:textId="4CD1B71C" w:rsidR="00D51FE8" w:rsidRDefault="00332B57" w:rsidP="001E347C">
                <w:pPr>
                  <w:widowControl w:val="0"/>
                  <w:spacing w:after="0" w:line="240" w:lineRule="auto"/>
                  <w:jc w:val="both"/>
                  <w:rPr>
                    <w:rStyle w:val="Arial11"/>
                  </w:rPr>
                </w:pPr>
                <w:r w:rsidRPr="00332B57">
                  <w:rPr>
                    <w:rStyle w:val="Arial11"/>
                    <w:u w:val="single"/>
                  </w:rPr>
                  <w:t xml:space="preserve">ROUTINE </w:t>
                </w:r>
                <w:r w:rsidR="00D51FE8" w:rsidRPr="00332B57">
                  <w:rPr>
                    <w:rStyle w:val="Arial11"/>
                    <w:u w:val="single"/>
                  </w:rPr>
                  <w:t>SERVICE</w:t>
                </w:r>
                <w:r w:rsidRPr="00332B57">
                  <w:rPr>
                    <w:rStyle w:val="Arial11"/>
                    <w:u w:val="single"/>
                  </w:rPr>
                  <w:t>S</w:t>
                </w:r>
                <w:r w:rsidR="007D02FB">
                  <w:rPr>
                    <w:rStyle w:val="Arial11"/>
                  </w:rPr>
                  <w:t>:</w:t>
                </w:r>
              </w:p>
              <w:p w14:paraId="71862E39" w14:textId="77777777" w:rsidR="00332B57" w:rsidRDefault="00332B57" w:rsidP="001E347C">
                <w:pPr>
                  <w:widowControl w:val="0"/>
                  <w:spacing w:after="0" w:line="240" w:lineRule="auto"/>
                  <w:jc w:val="both"/>
                  <w:rPr>
                    <w:rStyle w:val="Arial11"/>
                  </w:rPr>
                </w:pPr>
              </w:p>
              <w:p w14:paraId="19506508" w14:textId="3A35BF89" w:rsidR="00332B57" w:rsidRDefault="00332B57" w:rsidP="001E347C">
                <w:pPr>
                  <w:widowControl w:val="0"/>
                  <w:spacing w:after="0" w:line="240" w:lineRule="auto"/>
                  <w:jc w:val="both"/>
                  <w:rPr>
                    <w:rStyle w:val="Arial11"/>
                  </w:rPr>
                </w:pPr>
                <w:r>
                  <w:rPr>
                    <w:rStyle w:val="Arial11"/>
                  </w:rPr>
                  <w:t>Routine Services pricing quoted shall</w:t>
                </w:r>
                <w:r w:rsidRPr="00271CCC">
                  <w:rPr>
                    <w:rStyle w:val="Arial11"/>
                  </w:rPr>
                  <w:t xml:space="preserve"> be inclusive of all</w:t>
                </w:r>
                <w:r>
                  <w:rPr>
                    <w:rStyle w:val="Arial11"/>
                  </w:rPr>
                  <w:t xml:space="preserve"> labor,</w:t>
                </w:r>
                <w:r w:rsidR="001E347C">
                  <w:rPr>
                    <w:rStyle w:val="Arial11"/>
                  </w:rPr>
                  <w:t xml:space="preserve"> </w:t>
                </w:r>
                <w:r>
                  <w:rPr>
                    <w:rStyle w:val="Arial11"/>
                  </w:rPr>
                  <w:t>travel, preventive maintenance materials,</w:t>
                </w:r>
                <w:r w:rsidR="001E347C">
                  <w:rPr>
                    <w:rStyle w:val="Arial11"/>
                  </w:rPr>
                  <w:t xml:space="preserve"> equipment,</w:t>
                </w:r>
                <w:r>
                  <w:rPr>
                    <w:rStyle w:val="Arial11"/>
                  </w:rPr>
                  <w:t xml:space="preserve"> oil,</w:t>
                </w:r>
                <w:r w:rsidR="001E347C">
                  <w:rPr>
                    <w:rStyle w:val="Arial11"/>
                  </w:rPr>
                  <w:t xml:space="preserve"> lubricants,</w:t>
                </w:r>
                <w:r>
                  <w:rPr>
                    <w:rStyle w:val="Arial11"/>
                  </w:rPr>
                  <w:t xml:space="preserve"> </w:t>
                </w:r>
                <w:proofErr w:type="gramStart"/>
                <w:r w:rsidRPr="00271CCC">
                  <w:rPr>
                    <w:rStyle w:val="Arial11"/>
                  </w:rPr>
                  <w:t>fees</w:t>
                </w:r>
                <w:proofErr w:type="gramEnd"/>
                <w:r w:rsidRPr="00271CCC">
                  <w:rPr>
                    <w:rStyle w:val="Arial11"/>
                  </w:rPr>
                  <w:t xml:space="preserve"> and surcharges including but not limited to shop fees, environmental fees, shop supplies fees, fuel surcharges, miscellaneous materials, administration fees, inflationary fees, etc.</w:t>
                </w:r>
              </w:p>
              <w:p w14:paraId="2650D91B" w14:textId="77777777" w:rsidR="00332B57" w:rsidRDefault="00332B57" w:rsidP="001E347C">
                <w:pPr>
                  <w:widowControl w:val="0"/>
                  <w:spacing w:after="0" w:line="240" w:lineRule="auto"/>
                  <w:jc w:val="both"/>
                  <w:rPr>
                    <w:rStyle w:val="Arial11"/>
                  </w:rPr>
                </w:pPr>
              </w:p>
              <w:p w14:paraId="464BF957" w14:textId="5B5C1FAF" w:rsidR="00092AD3" w:rsidRDefault="00092AD3" w:rsidP="001E347C">
                <w:pPr>
                  <w:widowControl w:val="0"/>
                  <w:spacing w:after="0" w:line="240" w:lineRule="auto"/>
                  <w:jc w:val="both"/>
                  <w:rPr>
                    <w:rStyle w:val="Arial11"/>
                  </w:rPr>
                </w:pPr>
                <w:r>
                  <w:rPr>
                    <w:rStyle w:val="Arial11"/>
                  </w:rPr>
                  <w:t>The major and minor preventive maintenance services will be performed 6 months apart with a scheduling allowance prior or after approved by the District’s Project Manager.</w:t>
                </w:r>
              </w:p>
              <w:p w14:paraId="594E7A96" w14:textId="77777777" w:rsidR="00092AD3" w:rsidRPr="00C714D6" w:rsidRDefault="00092AD3" w:rsidP="001E347C">
                <w:pPr>
                  <w:widowControl w:val="0"/>
                  <w:spacing w:after="0" w:line="240" w:lineRule="auto"/>
                  <w:jc w:val="both"/>
                  <w:rPr>
                    <w:rStyle w:val="Arial11"/>
                  </w:rPr>
                </w:pPr>
              </w:p>
              <w:p w14:paraId="1227781F" w14:textId="1EEDEC7C" w:rsidR="00C714D6" w:rsidRPr="00C714D6" w:rsidRDefault="00C714D6" w:rsidP="001E347C">
                <w:pPr>
                  <w:widowControl w:val="0"/>
                  <w:spacing w:after="0" w:line="240" w:lineRule="auto"/>
                  <w:jc w:val="both"/>
                  <w:rPr>
                    <w:rStyle w:val="Arial11"/>
                  </w:rPr>
                </w:pPr>
                <w:r w:rsidRPr="00C714D6">
                  <w:rPr>
                    <w:rStyle w:val="Arial11"/>
                  </w:rPr>
                  <w:t xml:space="preserve">For the </w:t>
                </w:r>
                <w:r w:rsidRPr="003A0A9D">
                  <w:rPr>
                    <w:rStyle w:val="Arial11"/>
                  </w:rPr>
                  <w:t>major preventative maintenance</w:t>
                </w:r>
                <w:r w:rsidRPr="00C714D6">
                  <w:rPr>
                    <w:rStyle w:val="Arial11"/>
                  </w:rPr>
                  <w:t xml:space="preserve"> (PM) inspection, the </w:t>
                </w:r>
                <w:r w:rsidR="003A0A9D">
                  <w:rPr>
                    <w:rStyle w:val="Arial11"/>
                  </w:rPr>
                  <w:t>contractor</w:t>
                </w:r>
                <w:r w:rsidRPr="00C714D6">
                  <w:rPr>
                    <w:rStyle w:val="Arial11"/>
                  </w:rPr>
                  <w:t xml:space="preserve"> shall inspect the following:  </w:t>
                </w:r>
              </w:p>
              <w:p w14:paraId="0F380B1E" w14:textId="77777777" w:rsidR="00C714D6" w:rsidRPr="00C714D6" w:rsidRDefault="00C714D6" w:rsidP="001E347C">
                <w:pPr>
                  <w:widowControl w:val="0"/>
                  <w:spacing w:after="0" w:line="240" w:lineRule="auto"/>
                  <w:jc w:val="both"/>
                  <w:rPr>
                    <w:rStyle w:val="Arial11"/>
                  </w:rPr>
                </w:pPr>
              </w:p>
              <w:p w14:paraId="740F26CE" w14:textId="71EE32E3"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Lube, oil, and filter change (once/year) </w:t>
                </w:r>
              </w:p>
              <w:p w14:paraId="0450B3C9" w14:textId="378D699A"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Fuel filter change (Once/year) </w:t>
                </w:r>
              </w:p>
              <w:p w14:paraId="270DDEBE" w14:textId="47190B4B"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air </w:t>
                </w:r>
                <w:proofErr w:type="gramStart"/>
                <w:r w:rsidRPr="00C714D6">
                  <w:rPr>
                    <w:rStyle w:val="Arial11"/>
                  </w:rPr>
                  <w:t>cleaner</w:t>
                </w:r>
                <w:proofErr w:type="gramEnd"/>
                <w:r w:rsidRPr="00C714D6">
                  <w:rPr>
                    <w:rStyle w:val="Arial11"/>
                  </w:rPr>
                  <w:t xml:space="preserve"> </w:t>
                </w:r>
              </w:p>
              <w:p w14:paraId="5A26E5C1" w14:textId="26D307A0"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coolant </w:t>
                </w:r>
                <w:proofErr w:type="gramStart"/>
                <w:r w:rsidRPr="00C714D6">
                  <w:rPr>
                    <w:rStyle w:val="Arial11"/>
                  </w:rPr>
                  <w:t>level</w:t>
                </w:r>
                <w:proofErr w:type="gramEnd"/>
                <w:r w:rsidRPr="00C714D6">
                  <w:rPr>
                    <w:rStyle w:val="Arial11"/>
                  </w:rPr>
                  <w:t xml:space="preserve"> </w:t>
                </w:r>
              </w:p>
              <w:p w14:paraId="214908F0" w14:textId="08D854A1"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Test anti-freeze and </w:t>
                </w:r>
                <w:proofErr w:type="gramStart"/>
                <w:r w:rsidRPr="00C714D6">
                  <w:rPr>
                    <w:rStyle w:val="Arial11"/>
                  </w:rPr>
                  <w:t>adjust</w:t>
                </w:r>
                <w:proofErr w:type="gramEnd"/>
                <w:r w:rsidRPr="00C714D6">
                  <w:rPr>
                    <w:rStyle w:val="Arial11"/>
                  </w:rPr>
                  <w:t xml:space="preserve"> </w:t>
                </w:r>
              </w:p>
              <w:p w14:paraId="09E8A147" w14:textId="6E334D3F"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Inspect belts </w:t>
                </w:r>
                <w:proofErr w:type="gramStart"/>
                <w:r w:rsidRPr="00C714D6">
                  <w:rPr>
                    <w:rStyle w:val="Arial11"/>
                  </w:rPr>
                  <w:t>condition</w:t>
                </w:r>
                <w:proofErr w:type="gramEnd"/>
                <w:r w:rsidRPr="00C714D6">
                  <w:rPr>
                    <w:rStyle w:val="Arial11"/>
                  </w:rPr>
                  <w:t xml:space="preserve"> </w:t>
                </w:r>
              </w:p>
              <w:p w14:paraId="3C7FDC36" w14:textId="2A8CB942"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engine heater </w:t>
                </w:r>
                <w:proofErr w:type="gramStart"/>
                <w:r w:rsidRPr="00C714D6">
                  <w:rPr>
                    <w:rStyle w:val="Arial11"/>
                  </w:rPr>
                  <w:t>operation</w:t>
                </w:r>
                <w:proofErr w:type="gramEnd"/>
                <w:r w:rsidRPr="00C714D6">
                  <w:rPr>
                    <w:rStyle w:val="Arial11"/>
                  </w:rPr>
                  <w:t xml:space="preserve"> </w:t>
                </w:r>
              </w:p>
              <w:p w14:paraId="102FDF08" w14:textId="6B9CE1FA"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Inspect air intakes and </w:t>
                </w:r>
                <w:proofErr w:type="gramStart"/>
                <w:r w:rsidRPr="00C714D6">
                  <w:rPr>
                    <w:rStyle w:val="Arial11"/>
                  </w:rPr>
                  <w:t>outlets</w:t>
                </w:r>
                <w:proofErr w:type="gramEnd"/>
                <w:r w:rsidRPr="00C714D6">
                  <w:rPr>
                    <w:rStyle w:val="Arial11"/>
                  </w:rPr>
                  <w:t xml:space="preserve"> </w:t>
                </w:r>
              </w:p>
              <w:p w14:paraId="178C0076" w14:textId="7C9624F5"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transfer tank </w:t>
                </w:r>
                <w:proofErr w:type="gramStart"/>
                <w:r w:rsidRPr="00C714D6">
                  <w:rPr>
                    <w:rStyle w:val="Arial11"/>
                  </w:rPr>
                  <w:t>operation</w:t>
                </w:r>
                <w:proofErr w:type="gramEnd"/>
                <w:r w:rsidRPr="00C714D6">
                  <w:rPr>
                    <w:rStyle w:val="Arial11"/>
                  </w:rPr>
                  <w:t xml:space="preserve"> </w:t>
                </w:r>
              </w:p>
              <w:p w14:paraId="70FA7E70" w14:textId="2714D5FF"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Drain exhaust </w:t>
                </w:r>
                <w:proofErr w:type="gramStart"/>
                <w:r w:rsidRPr="00C714D6">
                  <w:rPr>
                    <w:rStyle w:val="Arial11"/>
                  </w:rPr>
                  <w:t>line</w:t>
                </w:r>
                <w:proofErr w:type="gramEnd"/>
                <w:r w:rsidRPr="00C714D6">
                  <w:rPr>
                    <w:rStyle w:val="Arial11"/>
                  </w:rPr>
                  <w:t xml:space="preserve"> </w:t>
                </w:r>
              </w:p>
              <w:p w14:paraId="54D18B24" w14:textId="1CF5FD4F"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Inspect </w:t>
                </w:r>
                <w:proofErr w:type="gramStart"/>
                <w:r w:rsidRPr="00C714D6">
                  <w:rPr>
                    <w:rStyle w:val="Arial11"/>
                  </w:rPr>
                  <w:t>silencer</w:t>
                </w:r>
                <w:proofErr w:type="gramEnd"/>
                <w:r w:rsidRPr="00C714D6">
                  <w:rPr>
                    <w:rStyle w:val="Arial11"/>
                  </w:rPr>
                  <w:t xml:space="preserve"> </w:t>
                </w:r>
              </w:p>
              <w:p w14:paraId="05D3D90C" w14:textId="24037AF8"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battery charger operation and charging </w:t>
                </w:r>
                <w:proofErr w:type="gramStart"/>
                <w:r w:rsidRPr="00C714D6">
                  <w:rPr>
                    <w:rStyle w:val="Arial11"/>
                  </w:rPr>
                  <w:t>rate</w:t>
                </w:r>
                <w:proofErr w:type="gramEnd"/>
                <w:r w:rsidRPr="00C714D6">
                  <w:rPr>
                    <w:rStyle w:val="Arial11"/>
                  </w:rPr>
                  <w:t xml:space="preserve"> </w:t>
                </w:r>
              </w:p>
              <w:p w14:paraId="2B3A433B" w14:textId="34914992"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battery electrolyte levels and specific </w:t>
                </w:r>
                <w:proofErr w:type="gramStart"/>
                <w:r w:rsidRPr="00C714D6">
                  <w:rPr>
                    <w:rStyle w:val="Arial11"/>
                  </w:rPr>
                  <w:t>gravity</w:t>
                </w:r>
                <w:proofErr w:type="gramEnd"/>
                <w:r w:rsidRPr="00C714D6">
                  <w:rPr>
                    <w:rStyle w:val="Arial11"/>
                  </w:rPr>
                  <w:t xml:space="preserve"> </w:t>
                </w:r>
              </w:p>
              <w:p w14:paraId="7531E5CD" w14:textId="44C038D6"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Emergency system operation with load transfer </w:t>
                </w:r>
              </w:p>
              <w:p w14:paraId="1649F298" w14:textId="1D513892"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Frequency check/ governor adjustment </w:t>
                </w:r>
              </w:p>
              <w:p w14:paraId="2DEC7448" w14:textId="4FF3EFD0"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onfirmation of proper operation of transfer switch and accessories </w:t>
                </w:r>
              </w:p>
              <w:p w14:paraId="6335B76F" w14:textId="5C43CFEF"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alternator charge </w:t>
                </w:r>
                <w:proofErr w:type="gramStart"/>
                <w:r w:rsidRPr="00C714D6">
                  <w:rPr>
                    <w:rStyle w:val="Arial11"/>
                  </w:rPr>
                  <w:t>rate</w:t>
                </w:r>
                <w:proofErr w:type="gramEnd"/>
                <w:r w:rsidRPr="00C714D6">
                  <w:rPr>
                    <w:rStyle w:val="Arial11"/>
                  </w:rPr>
                  <w:t xml:space="preserve"> </w:t>
                </w:r>
              </w:p>
              <w:p w14:paraId="1ECB0FE4" w14:textId="308CE7B4"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onfirm engine and generator gauge </w:t>
                </w:r>
                <w:proofErr w:type="gramStart"/>
                <w:r w:rsidRPr="00C714D6">
                  <w:rPr>
                    <w:rStyle w:val="Arial11"/>
                  </w:rPr>
                  <w:t>operation</w:t>
                </w:r>
                <w:proofErr w:type="gramEnd"/>
                <w:r w:rsidRPr="00C714D6">
                  <w:rPr>
                    <w:rStyle w:val="Arial11"/>
                  </w:rPr>
                  <w:t xml:space="preserve"> </w:t>
                </w:r>
              </w:p>
              <w:p w14:paraId="6F2D6D40" w14:textId="28A1C31A"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onfirm generator controller </w:t>
                </w:r>
                <w:proofErr w:type="gramStart"/>
                <w:r w:rsidRPr="00C714D6">
                  <w:rPr>
                    <w:rStyle w:val="Arial11"/>
                  </w:rPr>
                  <w:t>operation</w:t>
                </w:r>
                <w:proofErr w:type="gramEnd"/>
                <w:r w:rsidRPr="00C714D6">
                  <w:rPr>
                    <w:rStyle w:val="Arial11"/>
                  </w:rPr>
                  <w:t xml:space="preserve"> </w:t>
                </w:r>
              </w:p>
              <w:p w14:paraId="3CC51EC5" w14:textId="60C686B3"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unit output voltage and adjust as </w:t>
                </w:r>
                <w:proofErr w:type="gramStart"/>
                <w:r w:rsidRPr="00C714D6">
                  <w:rPr>
                    <w:rStyle w:val="Arial11"/>
                  </w:rPr>
                  <w:t>necessary</w:t>
                </w:r>
                <w:proofErr w:type="gramEnd"/>
                <w:r w:rsidRPr="00C714D6">
                  <w:rPr>
                    <w:rStyle w:val="Arial11"/>
                  </w:rPr>
                  <w:t xml:space="preserve"> </w:t>
                </w:r>
              </w:p>
              <w:p w14:paraId="713A4268" w14:textId="3B2A5B17"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lastRenderedPageBreak/>
                  <w:t xml:space="preserve">Check fuel tank </w:t>
                </w:r>
                <w:proofErr w:type="gramStart"/>
                <w:r w:rsidRPr="00C714D6">
                  <w:rPr>
                    <w:rStyle w:val="Arial11"/>
                  </w:rPr>
                  <w:t>level</w:t>
                </w:r>
                <w:proofErr w:type="gramEnd"/>
                <w:r w:rsidRPr="00C714D6">
                  <w:rPr>
                    <w:rStyle w:val="Arial11"/>
                  </w:rPr>
                  <w:t xml:space="preserve"> </w:t>
                </w:r>
              </w:p>
              <w:p w14:paraId="63127DA0" w14:textId="6BDD628B"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Inspect fuel lines and electrical wiring/</w:t>
                </w:r>
                <w:proofErr w:type="gramStart"/>
                <w:r w:rsidRPr="00C714D6">
                  <w:rPr>
                    <w:rStyle w:val="Arial11"/>
                  </w:rPr>
                  <w:t>connections</w:t>
                </w:r>
                <w:proofErr w:type="gramEnd"/>
                <w:r w:rsidRPr="00C714D6">
                  <w:rPr>
                    <w:rStyle w:val="Arial11"/>
                  </w:rPr>
                  <w:t xml:space="preserve"> </w:t>
                </w:r>
              </w:p>
              <w:p w14:paraId="576A480D" w14:textId="1635E47B"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interstitial/leak </w:t>
                </w:r>
                <w:proofErr w:type="gramStart"/>
                <w:r w:rsidRPr="00C714D6">
                  <w:rPr>
                    <w:rStyle w:val="Arial11"/>
                  </w:rPr>
                  <w:t>alarm</w:t>
                </w:r>
                <w:proofErr w:type="gramEnd"/>
                <w:r w:rsidRPr="00C714D6">
                  <w:rPr>
                    <w:rStyle w:val="Arial11"/>
                  </w:rPr>
                  <w:t xml:space="preserve"> </w:t>
                </w:r>
              </w:p>
              <w:p w14:paraId="235B0E44" w14:textId="2C8B1302"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Annual fuel analysis </w:t>
                </w:r>
              </w:p>
              <w:p w14:paraId="773EFD9F" w14:textId="6E6502C6"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Annual oil analysis </w:t>
                </w:r>
              </w:p>
              <w:p w14:paraId="4694C26F" w14:textId="342857F9"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Annual coolant analysis </w:t>
                </w:r>
              </w:p>
              <w:p w14:paraId="53F3F7F6" w14:textId="78A1C3E6"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coolant </w:t>
                </w:r>
                <w:proofErr w:type="gramStart"/>
                <w:r w:rsidRPr="00C714D6">
                  <w:rPr>
                    <w:rStyle w:val="Arial11"/>
                  </w:rPr>
                  <w:t>level</w:t>
                </w:r>
                <w:proofErr w:type="gramEnd"/>
                <w:r w:rsidRPr="00C714D6">
                  <w:rPr>
                    <w:rStyle w:val="Arial11"/>
                  </w:rPr>
                  <w:t xml:space="preserve"> </w:t>
                </w:r>
              </w:p>
              <w:p w14:paraId="517C77D3" w14:textId="70E54A2F"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Inspect belts </w:t>
                </w:r>
                <w:proofErr w:type="gramStart"/>
                <w:r w:rsidRPr="00C714D6">
                  <w:rPr>
                    <w:rStyle w:val="Arial11"/>
                  </w:rPr>
                  <w:t>condition</w:t>
                </w:r>
                <w:proofErr w:type="gramEnd"/>
                <w:r w:rsidRPr="00C714D6">
                  <w:rPr>
                    <w:rStyle w:val="Arial11"/>
                  </w:rPr>
                  <w:t xml:space="preserve"> </w:t>
                </w:r>
              </w:p>
              <w:p w14:paraId="2F0DC33A" w14:textId="4E7B07C8"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Inspect air intakes and </w:t>
                </w:r>
                <w:proofErr w:type="gramStart"/>
                <w:r w:rsidRPr="00C714D6">
                  <w:rPr>
                    <w:rStyle w:val="Arial11"/>
                  </w:rPr>
                  <w:t>outlets</w:t>
                </w:r>
                <w:proofErr w:type="gramEnd"/>
                <w:r w:rsidRPr="00C714D6">
                  <w:rPr>
                    <w:rStyle w:val="Arial11"/>
                  </w:rPr>
                  <w:t xml:space="preserve"> </w:t>
                </w:r>
              </w:p>
              <w:p w14:paraId="3E075F4A" w14:textId="65E7CC62"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transfer tank </w:t>
                </w:r>
                <w:proofErr w:type="gramStart"/>
                <w:r w:rsidRPr="00C714D6">
                  <w:rPr>
                    <w:rStyle w:val="Arial11"/>
                  </w:rPr>
                  <w:t>operation</w:t>
                </w:r>
                <w:proofErr w:type="gramEnd"/>
                <w:r w:rsidRPr="00C714D6">
                  <w:rPr>
                    <w:rStyle w:val="Arial11"/>
                  </w:rPr>
                  <w:t xml:space="preserve"> </w:t>
                </w:r>
              </w:p>
              <w:p w14:paraId="3BDF5DD8" w14:textId="0898AC57"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Drain exhaust </w:t>
                </w:r>
                <w:proofErr w:type="gramStart"/>
                <w:r w:rsidRPr="00C714D6">
                  <w:rPr>
                    <w:rStyle w:val="Arial11"/>
                  </w:rPr>
                  <w:t>line</w:t>
                </w:r>
                <w:proofErr w:type="gramEnd"/>
                <w:r w:rsidRPr="00C714D6">
                  <w:rPr>
                    <w:rStyle w:val="Arial11"/>
                  </w:rPr>
                  <w:t xml:space="preserve"> </w:t>
                </w:r>
              </w:p>
              <w:p w14:paraId="031FF7A5" w14:textId="641833AF"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Inspect </w:t>
                </w:r>
                <w:proofErr w:type="gramStart"/>
                <w:r w:rsidRPr="00C714D6">
                  <w:rPr>
                    <w:rStyle w:val="Arial11"/>
                  </w:rPr>
                  <w:t>silencer</w:t>
                </w:r>
                <w:proofErr w:type="gramEnd"/>
                <w:r w:rsidRPr="00C714D6">
                  <w:rPr>
                    <w:rStyle w:val="Arial11"/>
                  </w:rPr>
                  <w:t xml:space="preserve"> </w:t>
                </w:r>
              </w:p>
              <w:p w14:paraId="7C6C360D" w14:textId="52173269"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battery charger operation and charging </w:t>
                </w:r>
                <w:proofErr w:type="gramStart"/>
                <w:r w:rsidRPr="00C714D6">
                  <w:rPr>
                    <w:rStyle w:val="Arial11"/>
                  </w:rPr>
                  <w:t>rate</w:t>
                </w:r>
                <w:proofErr w:type="gramEnd"/>
                <w:r w:rsidRPr="00C714D6">
                  <w:rPr>
                    <w:rStyle w:val="Arial11"/>
                  </w:rPr>
                  <w:t xml:space="preserve"> </w:t>
                </w:r>
              </w:p>
              <w:p w14:paraId="5E628B02" w14:textId="5EF5C946"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battery electrolyte levels and specific </w:t>
                </w:r>
                <w:proofErr w:type="gramStart"/>
                <w:r w:rsidRPr="00C714D6">
                  <w:rPr>
                    <w:rStyle w:val="Arial11"/>
                  </w:rPr>
                  <w:t>gravity</w:t>
                </w:r>
                <w:proofErr w:type="gramEnd"/>
                <w:r w:rsidRPr="00C714D6">
                  <w:rPr>
                    <w:rStyle w:val="Arial11"/>
                  </w:rPr>
                  <w:t xml:space="preserve"> </w:t>
                </w:r>
              </w:p>
              <w:p w14:paraId="057BA711" w14:textId="1637682F"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Emergency system operation without load transfer </w:t>
                </w:r>
              </w:p>
              <w:p w14:paraId="73C4FAC2" w14:textId="66A4A02C"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Frequency check/ governor adjustment </w:t>
                </w:r>
              </w:p>
              <w:p w14:paraId="66D4DE88" w14:textId="54A1B4AA"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alternator charge </w:t>
                </w:r>
                <w:proofErr w:type="gramStart"/>
                <w:r w:rsidRPr="00C714D6">
                  <w:rPr>
                    <w:rStyle w:val="Arial11"/>
                  </w:rPr>
                  <w:t>rate</w:t>
                </w:r>
                <w:proofErr w:type="gramEnd"/>
                <w:r w:rsidRPr="00C714D6">
                  <w:rPr>
                    <w:rStyle w:val="Arial11"/>
                  </w:rPr>
                  <w:t xml:space="preserve"> </w:t>
                </w:r>
              </w:p>
              <w:p w14:paraId="0F6A0391" w14:textId="5A9CC130"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onfirm engine and generator gauge </w:t>
                </w:r>
                <w:proofErr w:type="gramStart"/>
                <w:r w:rsidRPr="00C714D6">
                  <w:rPr>
                    <w:rStyle w:val="Arial11"/>
                  </w:rPr>
                  <w:t>operation</w:t>
                </w:r>
                <w:proofErr w:type="gramEnd"/>
                <w:r w:rsidRPr="00C714D6">
                  <w:rPr>
                    <w:rStyle w:val="Arial11"/>
                  </w:rPr>
                  <w:t xml:space="preserve"> </w:t>
                </w:r>
              </w:p>
              <w:p w14:paraId="71178453" w14:textId="4AAC29B3"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onfirm generator controller </w:t>
                </w:r>
                <w:proofErr w:type="gramStart"/>
                <w:r w:rsidRPr="00C714D6">
                  <w:rPr>
                    <w:rStyle w:val="Arial11"/>
                  </w:rPr>
                  <w:t>operation</w:t>
                </w:r>
                <w:proofErr w:type="gramEnd"/>
                <w:r w:rsidRPr="00C714D6">
                  <w:rPr>
                    <w:rStyle w:val="Arial11"/>
                  </w:rPr>
                  <w:t xml:space="preserve"> </w:t>
                </w:r>
              </w:p>
              <w:p w14:paraId="2E3C5C44" w14:textId="103070D8"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unit output voltage and adjust as </w:t>
                </w:r>
                <w:proofErr w:type="gramStart"/>
                <w:r w:rsidRPr="00C714D6">
                  <w:rPr>
                    <w:rStyle w:val="Arial11"/>
                  </w:rPr>
                  <w:t>necessary</w:t>
                </w:r>
                <w:proofErr w:type="gramEnd"/>
                <w:r w:rsidRPr="00C714D6">
                  <w:rPr>
                    <w:rStyle w:val="Arial11"/>
                  </w:rPr>
                  <w:t xml:space="preserve"> </w:t>
                </w:r>
              </w:p>
              <w:p w14:paraId="5CAC56C5" w14:textId="2D65BDAD" w:rsidR="00C714D6" w:rsidRPr="00C714D6" w:rsidRDefault="00C714D6" w:rsidP="001E347C">
                <w:pPr>
                  <w:pStyle w:val="ListParagraph"/>
                  <w:widowControl w:val="0"/>
                  <w:numPr>
                    <w:ilvl w:val="0"/>
                    <w:numId w:val="9"/>
                  </w:numPr>
                  <w:spacing w:after="0" w:line="240" w:lineRule="auto"/>
                  <w:jc w:val="both"/>
                  <w:rPr>
                    <w:rStyle w:val="Arial11"/>
                  </w:rPr>
                </w:pPr>
                <w:r w:rsidRPr="00C714D6">
                  <w:rPr>
                    <w:rStyle w:val="Arial11"/>
                  </w:rPr>
                  <w:t xml:space="preserve">Check fuel tank </w:t>
                </w:r>
                <w:proofErr w:type="gramStart"/>
                <w:r w:rsidRPr="00C714D6">
                  <w:rPr>
                    <w:rStyle w:val="Arial11"/>
                  </w:rPr>
                  <w:t>level</w:t>
                </w:r>
                <w:proofErr w:type="gramEnd"/>
                <w:r w:rsidRPr="00C714D6">
                  <w:rPr>
                    <w:rStyle w:val="Arial11"/>
                  </w:rPr>
                  <w:t xml:space="preserve"> </w:t>
                </w:r>
              </w:p>
              <w:p w14:paraId="5A89BB00" w14:textId="77777777" w:rsidR="00C714D6" w:rsidRDefault="00C714D6" w:rsidP="001E347C">
                <w:pPr>
                  <w:widowControl w:val="0"/>
                  <w:spacing w:after="0" w:line="240" w:lineRule="auto"/>
                  <w:jc w:val="both"/>
                  <w:rPr>
                    <w:rStyle w:val="Arial11"/>
                  </w:rPr>
                </w:pPr>
              </w:p>
              <w:p w14:paraId="63910E80" w14:textId="77777777" w:rsidR="003A0A9D" w:rsidRDefault="003A0A9D" w:rsidP="001E347C">
                <w:pPr>
                  <w:widowControl w:val="0"/>
                  <w:spacing w:after="0" w:line="240" w:lineRule="auto"/>
                  <w:jc w:val="both"/>
                  <w:rPr>
                    <w:rStyle w:val="Arial11"/>
                  </w:rPr>
                </w:pPr>
              </w:p>
              <w:p w14:paraId="29058EB5" w14:textId="3C081548" w:rsidR="003A0A9D" w:rsidRDefault="003A0A9D" w:rsidP="001E347C">
                <w:pPr>
                  <w:widowControl w:val="0"/>
                  <w:spacing w:after="0" w:line="240" w:lineRule="auto"/>
                  <w:jc w:val="both"/>
                  <w:rPr>
                    <w:rStyle w:val="Arial11"/>
                  </w:rPr>
                </w:pPr>
                <w:r w:rsidRPr="003A0A9D">
                  <w:rPr>
                    <w:rStyle w:val="Arial11"/>
                  </w:rPr>
                  <w:t xml:space="preserve">For the minor PM inspection, the </w:t>
                </w:r>
                <w:r>
                  <w:rPr>
                    <w:rStyle w:val="Arial11"/>
                  </w:rPr>
                  <w:t>contractor</w:t>
                </w:r>
                <w:r w:rsidRPr="003A0A9D">
                  <w:rPr>
                    <w:rStyle w:val="Arial11"/>
                  </w:rPr>
                  <w:t xml:space="preserve"> shall inspect the following:</w:t>
                </w:r>
              </w:p>
              <w:p w14:paraId="452DBD77" w14:textId="77777777" w:rsidR="003A0A9D" w:rsidRPr="003A0A9D" w:rsidRDefault="003A0A9D" w:rsidP="001E347C">
                <w:pPr>
                  <w:widowControl w:val="0"/>
                  <w:spacing w:after="0" w:line="240" w:lineRule="auto"/>
                  <w:jc w:val="both"/>
                  <w:rPr>
                    <w:rStyle w:val="Arial11"/>
                  </w:rPr>
                </w:pPr>
              </w:p>
              <w:p w14:paraId="5540858D" w14:textId="1D25399C"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Check air </w:t>
                </w:r>
                <w:proofErr w:type="gramStart"/>
                <w:r w:rsidRPr="003A0A9D">
                  <w:rPr>
                    <w:rStyle w:val="Arial11"/>
                  </w:rPr>
                  <w:t>cleaner</w:t>
                </w:r>
                <w:proofErr w:type="gramEnd"/>
              </w:p>
              <w:p w14:paraId="27505D39" w14:textId="54C0425D"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Check coolant </w:t>
                </w:r>
                <w:proofErr w:type="gramStart"/>
                <w:r w:rsidRPr="003A0A9D">
                  <w:rPr>
                    <w:rStyle w:val="Arial11"/>
                  </w:rPr>
                  <w:t>level</w:t>
                </w:r>
                <w:proofErr w:type="gramEnd"/>
              </w:p>
              <w:p w14:paraId="511515DE" w14:textId="2B2F3716"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Inspect belts </w:t>
                </w:r>
                <w:proofErr w:type="gramStart"/>
                <w:r w:rsidRPr="003A0A9D">
                  <w:rPr>
                    <w:rStyle w:val="Arial11"/>
                  </w:rPr>
                  <w:t>condition</w:t>
                </w:r>
                <w:proofErr w:type="gramEnd"/>
              </w:p>
              <w:p w14:paraId="165A33B8" w14:textId="77777777" w:rsid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Inspect air intakes and </w:t>
                </w:r>
                <w:proofErr w:type="gramStart"/>
                <w:r w:rsidRPr="003A0A9D">
                  <w:rPr>
                    <w:rStyle w:val="Arial11"/>
                  </w:rPr>
                  <w:t>outlets</w:t>
                </w:r>
                <w:proofErr w:type="gramEnd"/>
              </w:p>
              <w:p w14:paraId="3A9EF659" w14:textId="58A6E98A"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Check transfer tank </w:t>
                </w:r>
                <w:proofErr w:type="gramStart"/>
                <w:r w:rsidRPr="003A0A9D">
                  <w:rPr>
                    <w:rStyle w:val="Arial11"/>
                  </w:rPr>
                  <w:t>operation</w:t>
                </w:r>
                <w:proofErr w:type="gramEnd"/>
              </w:p>
              <w:p w14:paraId="7F5D7F42" w14:textId="255DEB8A"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Drain exhaust </w:t>
                </w:r>
                <w:proofErr w:type="gramStart"/>
                <w:r w:rsidRPr="003A0A9D">
                  <w:rPr>
                    <w:rStyle w:val="Arial11"/>
                  </w:rPr>
                  <w:t>line</w:t>
                </w:r>
                <w:proofErr w:type="gramEnd"/>
              </w:p>
              <w:p w14:paraId="40E7F964" w14:textId="7036EC31"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Inspect </w:t>
                </w:r>
                <w:proofErr w:type="gramStart"/>
                <w:r w:rsidRPr="003A0A9D">
                  <w:rPr>
                    <w:rStyle w:val="Arial11"/>
                  </w:rPr>
                  <w:t>silencer</w:t>
                </w:r>
                <w:proofErr w:type="gramEnd"/>
              </w:p>
              <w:p w14:paraId="1E575942" w14:textId="2DD44A77"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Check battery charger operation and charging </w:t>
                </w:r>
                <w:proofErr w:type="gramStart"/>
                <w:r w:rsidRPr="003A0A9D">
                  <w:rPr>
                    <w:rStyle w:val="Arial11"/>
                  </w:rPr>
                  <w:t>rate</w:t>
                </w:r>
                <w:proofErr w:type="gramEnd"/>
              </w:p>
              <w:p w14:paraId="1807E9FC" w14:textId="6CECEED3"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Check battery electrolyte levels and specific </w:t>
                </w:r>
                <w:proofErr w:type="gramStart"/>
                <w:r w:rsidRPr="003A0A9D">
                  <w:rPr>
                    <w:rStyle w:val="Arial11"/>
                  </w:rPr>
                  <w:t>gravity</w:t>
                </w:r>
                <w:proofErr w:type="gramEnd"/>
              </w:p>
              <w:p w14:paraId="02A81416" w14:textId="1B356285"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Emergency system operation without load transfer</w:t>
                </w:r>
              </w:p>
              <w:p w14:paraId="05173190" w14:textId="35F2A118"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Frequency check/ governor adjustment</w:t>
                </w:r>
              </w:p>
              <w:p w14:paraId="65D5232D" w14:textId="7C67F27D"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Check alternator charge </w:t>
                </w:r>
                <w:proofErr w:type="gramStart"/>
                <w:r w:rsidRPr="003A0A9D">
                  <w:rPr>
                    <w:rStyle w:val="Arial11"/>
                  </w:rPr>
                  <w:t>rate</w:t>
                </w:r>
                <w:proofErr w:type="gramEnd"/>
              </w:p>
              <w:p w14:paraId="3CB35938" w14:textId="2404F1BF"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Confirm engine and generator gauge </w:t>
                </w:r>
                <w:proofErr w:type="gramStart"/>
                <w:r w:rsidRPr="003A0A9D">
                  <w:rPr>
                    <w:rStyle w:val="Arial11"/>
                  </w:rPr>
                  <w:t>operation</w:t>
                </w:r>
                <w:proofErr w:type="gramEnd"/>
              </w:p>
              <w:p w14:paraId="477288C5" w14:textId="5D5DD714"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Confirm generator controller </w:t>
                </w:r>
                <w:proofErr w:type="gramStart"/>
                <w:r w:rsidRPr="003A0A9D">
                  <w:rPr>
                    <w:rStyle w:val="Arial11"/>
                  </w:rPr>
                  <w:t>operation</w:t>
                </w:r>
                <w:proofErr w:type="gramEnd"/>
              </w:p>
              <w:p w14:paraId="0FF5B5BA" w14:textId="4AE730AB" w:rsidR="003A0A9D" w:rsidRP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Check unit output voltage and adjust as </w:t>
                </w:r>
                <w:proofErr w:type="gramStart"/>
                <w:r w:rsidRPr="003A0A9D">
                  <w:rPr>
                    <w:rStyle w:val="Arial11"/>
                  </w:rPr>
                  <w:t>necessary</w:t>
                </w:r>
                <w:proofErr w:type="gramEnd"/>
              </w:p>
              <w:p w14:paraId="6E041751" w14:textId="7C38D27C" w:rsidR="003A0A9D" w:rsidRDefault="003A0A9D" w:rsidP="001E347C">
                <w:pPr>
                  <w:pStyle w:val="ListParagraph"/>
                  <w:widowControl w:val="0"/>
                  <w:numPr>
                    <w:ilvl w:val="0"/>
                    <w:numId w:val="13"/>
                  </w:numPr>
                  <w:spacing w:after="0" w:line="240" w:lineRule="auto"/>
                  <w:jc w:val="both"/>
                  <w:rPr>
                    <w:rStyle w:val="Arial11"/>
                  </w:rPr>
                </w:pPr>
                <w:r w:rsidRPr="003A0A9D">
                  <w:rPr>
                    <w:rStyle w:val="Arial11"/>
                  </w:rPr>
                  <w:t xml:space="preserve">Check fuel tank level The District’s generators are located at the following </w:t>
                </w:r>
                <w:proofErr w:type="gramStart"/>
                <w:r w:rsidRPr="003A0A9D">
                  <w:rPr>
                    <w:rStyle w:val="Arial11"/>
                  </w:rPr>
                  <w:t>addresses</w:t>
                </w:r>
                <w:proofErr w:type="gramEnd"/>
              </w:p>
              <w:p w14:paraId="3C08EB10" w14:textId="77777777" w:rsidR="003A0A9D" w:rsidRDefault="003A0A9D" w:rsidP="00C714D6">
                <w:pPr>
                  <w:widowControl w:val="0"/>
                  <w:spacing w:after="0" w:line="240" w:lineRule="auto"/>
                  <w:rPr>
                    <w:rStyle w:val="Arial11"/>
                  </w:rPr>
                </w:pPr>
              </w:p>
              <w:p w14:paraId="2623BF78" w14:textId="77777777" w:rsidR="00092AD3" w:rsidRDefault="00092AD3" w:rsidP="00C714D6">
                <w:pPr>
                  <w:widowControl w:val="0"/>
                  <w:spacing w:after="0" w:line="240" w:lineRule="auto"/>
                  <w:rPr>
                    <w:rStyle w:val="Arial11"/>
                  </w:rPr>
                </w:pPr>
              </w:p>
              <w:p w14:paraId="5DA16769" w14:textId="77777777" w:rsidR="00092AD3" w:rsidRDefault="00092AD3" w:rsidP="00C714D6">
                <w:pPr>
                  <w:widowControl w:val="0"/>
                  <w:spacing w:after="0" w:line="240" w:lineRule="auto"/>
                  <w:rPr>
                    <w:rStyle w:val="Arial11"/>
                  </w:rPr>
                </w:pPr>
              </w:p>
              <w:p w14:paraId="3CD8A2C8" w14:textId="507BFBA4" w:rsidR="00092AD3" w:rsidRDefault="005C49E0" w:rsidP="005C49E0">
                <w:pPr>
                  <w:widowControl w:val="0"/>
                  <w:spacing w:after="0" w:line="240" w:lineRule="auto"/>
                  <w:jc w:val="center"/>
                  <w:rPr>
                    <w:rStyle w:val="Arial11"/>
                  </w:rPr>
                </w:pPr>
                <w:r w:rsidRPr="005C49E0">
                  <w:rPr>
                    <w:rStyle w:val="Arial11"/>
                  </w:rPr>
                  <w:t>The remainder of this page has been intentionally left blank.</w:t>
                </w:r>
              </w:p>
              <w:p w14:paraId="69154F99" w14:textId="77777777" w:rsidR="00092AD3" w:rsidRDefault="00092AD3" w:rsidP="00C714D6">
                <w:pPr>
                  <w:widowControl w:val="0"/>
                  <w:spacing w:after="0" w:line="240" w:lineRule="auto"/>
                  <w:rPr>
                    <w:rStyle w:val="Arial11"/>
                  </w:rPr>
                </w:pPr>
              </w:p>
              <w:p w14:paraId="797CDBCF" w14:textId="77777777" w:rsidR="00092AD3" w:rsidRDefault="00092AD3" w:rsidP="00C714D6">
                <w:pPr>
                  <w:widowControl w:val="0"/>
                  <w:spacing w:after="0" w:line="240" w:lineRule="auto"/>
                  <w:rPr>
                    <w:rStyle w:val="Arial11"/>
                  </w:rPr>
                </w:pPr>
              </w:p>
              <w:p w14:paraId="79DC7629" w14:textId="77777777" w:rsidR="00092AD3" w:rsidRDefault="00092AD3" w:rsidP="00C714D6">
                <w:pPr>
                  <w:widowControl w:val="0"/>
                  <w:spacing w:after="0" w:line="240" w:lineRule="auto"/>
                  <w:rPr>
                    <w:rStyle w:val="Arial11"/>
                  </w:rPr>
                </w:pPr>
              </w:p>
              <w:p w14:paraId="420D5B2C" w14:textId="77777777" w:rsidR="00092AD3" w:rsidRDefault="00092AD3" w:rsidP="00C714D6">
                <w:pPr>
                  <w:widowControl w:val="0"/>
                  <w:spacing w:after="0" w:line="240" w:lineRule="auto"/>
                  <w:rPr>
                    <w:rStyle w:val="Arial11"/>
                  </w:rPr>
                </w:pPr>
              </w:p>
              <w:p w14:paraId="73BBF8A8" w14:textId="77777777" w:rsidR="00092AD3" w:rsidRDefault="00092AD3" w:rsidP="00C714D6">
                <w:pPr>
                  <w:widowControl w:val="0"/>
                  <w:spacing w:after="0" w:line="240" w:lineRule="auto"/>
                  <w:rPr>
                    <w:rStyle w:val="Arial11"/>
                  </w:rPr>
                </w:pPr>
              </w:p>
              <w:p w14:paraId="04766774" w14:textId="77777777" w:rsidR="005C49E0" w:rsidRDefault="005C49E0" w:rsidP="00C714D6">
                <w:pPr>
                  <w:widowControl w:val="0"/>
                  <w:spacing w:after="0" w:line="240" w:lineRule="auto"/>
                  <w:rPr>
                    <w:rStyle w:val="Arial11"/>
                  </w:rPr>
                </w:pPr>
              </w:p>
              <w:p w14:paraId="6A4171F1" w14:textId="77777777" w:rsidR="007C3EAB" w:rsidRDefault="007C3EAB" w:rsidP="00C714D6">
                <w:pPr>
                  <w:widowControl w:val="0"/>
                  <w:spacing w:after="0" w:line="240" w:lineRule="auto"/>
                  <w:rPr>
                    <w:rStyle w:val="Arial11"/>
                  </w:rPr>
                </w:pPr>
              </w:p>
              <w:p w14:paraId="526EA7AC" w14:textId="77777777" w:rsidR="007C3EAB" w:rsidRDefault="007C3EAB" w:rsidP="00C714D6">
                <w:pPr>
                  <w:widowControl w:val="0"/>
                  <w:spacing w:after="0" w:line="240" w:lineRule="auto"/>
                  <w:rPr>
                    <w:rStyle w:val="Arial11"/>
                  </w:rPr>
                </w:pPr>
              </w:p>
              <w:p w14:paraId="3A2C9CDF" w14:textId="77777777" w:rsidR="007C3EAB" w:rsidRDefault="007C3EAB" w:rsidP="00C714D6">
                <w:pPr>
                  <w:widowControl w:val="0"/>
                  <w:spacing w:after="0" w:line="240" w:lineRule="auto"/>
                  <w:rPr>
                    <w:rStyle w:val="Arial11"/>
                  </w:rPr>
                </w:pPr>
              </w:p>
              <w:p w14:paraId="59FEA497" w14:textId="77777777" w:rsidR="007C3EAB" w:rsidRDefault="007C3EAB" w:rsidP="00C714D6">
                <w:pPr>
                  <w:widowControl w:val="0"/>
                  <w:spacing w:after="0" w:line="240" w:lineRule="auto"/>
                  <w:rPr>
                    <w:rStyle w:val="Arial11"/>
                  </w:rPr>
                </w:pPr>
              </w:p>
              <w:p w14:paraId="24544E58" w14:textId="231835BF" w:rsidR="00C714D6" w:rsidRDefault="00C3588D" w:rsidP="00C714D6">
                <w:pPr>
                  <w:widowControl w:val="0"/>
                  <w:spacing w:after="0" w:line="240" w:lineRule="auto"/>
                  <w:rPr>
                    <w:rStyle w:val="Arial11"/>
                  </w:rPr>
                </w:pPr>
                <w:r w:rsidRPr="005C49E0">
                  <w:rPr>
                    <w:rStyle w:val="Arial11"/>
                    <w:u w:val="single"/>
                  </w:rPr>
                  <w:t>LOCATION AND GENERATOR BRAND/KW</w:t>
                </w:r>
                <w:r w:rsidRPr="005C49E0">
                  <w:rPr>
                    <w:rStyle w:val="Arial11"/>
                  </w:rPr>
                  <w:t>:</w:t>
                </w:r>
              </w:p>
              <w:p w14:paraId="56BD18B4" w14:textId="77777777" w:rsidR="00332B57" w:rsidRDefault="00332B57" w:rsidP="000B37E9">
                <w:pPr>
                  <w:widowControl w:val="0"/>
                  <w:spacing w:after="0" w:line="240" w:lineRule="auto"/>
                  <w:ind w:left="328"/>
                  <w:rPr>
                    <w:rStyle w:val="Arial11"/>
                  </w:rPr>
                </w:pPr>
              </w:p>
              <w:tbl>
                <w:tblPr>
                  <w:tblStyle w:val="TableGrid"/>
                  <w:tblW w:w="10080" w:type="dxa"/>
                  <w:tblInd w:w="323" w:type="dxa"/>
                  <w:tblLayout w:type="fixed"/>
                  <w:tblLook w:val="04A0" w:firstRow="1" w:lastRow="0" w:firstColumn="1" w:lastColumn="0" w:noHBand="0" w:noVBand="1"/>
                </w:tblPr>
                <w:tblGrid>
                  <w:gridCol w:w="3330"/>
                  <w:gridCol w:w="1980"/>
                  <w:gridCol w:w="2070"/>
                  <w:gridCol w:w="2700"/>
                </w:tblGrid>
                <w:tr w:rsidR="00C706CB" w14:paraId="638C994F" w14:textId="0D55BA74" w:rsidTr="000B37E9">
                  <w:tc>
                    <w:tcPr>
                      <w:tcW w:w="3330" w:type="dxa"/>
                      <w:shd w:val="clear" w:color="auto" w:fill="E2EFD9" w:themeFill="accent6" w:themeFillTint="33"/>
                      <w:vAlign w:val="center"/>
                    </w:tcPr>
                    <w:p w14:paraId="3C4AA5CF" w14:textId="4E9DEE55" w:rsidR="00C706CB" w:rsidRPr="00B35732" w:rsidRDefault="00C706CB" w:rsidP="00C706CB">
                      <w:pPr>
                        <w:rPr>
                          <w:rFonts w:ascii="Arial" w:hAnsi="Arial" w:cs="Arial"/>
                          <w:b/>
                          <w:bCs/>
                          <w:sz w:val="19"/>
                          <w:szCs w:val="19"/>
                        </w:rPr>
                      </w:pPr>
                      <w:bookmarkStart w:id="0" w:name="_Hlk115764789"/>
                      <w:r w:rsidRPr="00B35732">
                        <w:rPr>
                          <w:rFonts w:ascii="Arial" w:hAnsi="Arial" w:cs="Arial"/>
                          <w:b/>
                          <w:bCs/>
                          <w:sz w:val="19"/>
                          <w:szCs w:val="19"/>
                        </w:rPr>
                        <w:t xml:space="preserve">GENERATOR </w:t>
                      </w:r>
                      <w:r>
                        <w:rPr>
                          <w:rFonts w:ascii="Arial" w:hAnsi="Arial" w:cs="Arial"/>
                          <w:b/>
                          <w:bCs/>
                          <w:sz w:val="19"/>
                          <w:szCs w:val="19"/>
                        </w:rPr>
                        <w:t>LOCATION</w:t>
                      </w:r>
                    </w:p>
                  </w:tc>
                  <w:tc>
                    <w:tcPr>
                      <w:tcW w:w="1980" w:type="dxa"/>
                      <w:shd w:val="clear" w:color="auto" w:fill="E2EFD9" w:themeFill="accent6" w:themeFillTint="33"/>
                      <w:vAlign w:val="center"/>
                    </w:tcPr>
                    <w:p w14:paraId="16C7DA9B" w14:textId="22B3146F" w:rsidR="00C706CB" w:rsidRPr="00B35732" w:rsidRDefault="00C706CB" w:rsidP="00C706CB">
                      <w:pPr>
                        <w:rPr>
                          <w:rFonts w:ascii="Arial" w:hAnsi="Arial" w:cs="Arial"/>
                          <w:b/>
                          <w:bCs/>
                          <w:sz w:val="19"/>
                          <w:szCs w:val="19"/>
                        </w:rPr>
                      </w:pPr>
                      <w:r w:rsidRPr="00B35732">
                        <w:rPr>
                          <w:rFonts w:ascii="Arial" w:hAnsi="Arial" w:cs="Arial"/>
                          <w:b/>
                          <w:bCs/>
                          <w:sz w:val="19"/>
                          <w:szCs w:val="19"/>
                        </w:rPr>
                        <w:t xml:space="preserve">GENERATOR BRAND </w:t>
                      </w:r>
                    </w:p>
                  </w:tc>
                  <w:tc>
                    <w:tcPr>
                      <w:tcW w:w="2070" w:type="dxa"/>
                      <w:shd w:val="clear" w:color="auto" w:fill="E2EFD9" w:themeFill="accent6" w:themeFillTint="33"/>
                      <w:vAlign w:val="center"/>
                    </w:tcPr>
                    <w:p w14:paraId="0C1A2F13" w14:textId="6AC03332" w:rsidR="00C706CB" w:rsidRPr="00B35732" w:rsidRDefault="00C706CB" w:rsidP="00C706CB">
                      <w:pPr>
                        <w:rPr>
                          <w:rFonts w:ascii="Arial" w:hAnsi="Arial" w:cs="Arial"/>
                          <w:b/>
                          <w:bCs/>
                          <w:sz w:val="19"/>
                          <w:szCs w:val="19"/>
                        </w:rPr>
                      </w:pPr>
                      <w:r w:rsidRPr="00B35732">
                        <w:rPr>
                          <w:rFonts w:ascii="Arial" w:hAnsi="Arial" w:cs="Arial"/>
                          <w:b/>
                          <w:bCs/>
                          <w:sz w:val="19"/>
                          <w:szCs w:val="19"/>
                        </w:rPr>
                        <w:t>GENERATOR KILOWATTS</w:t>
                      </w:r>
                      <w:r>
                        <w:rPr>
                          <w:rFonts w:ascii="Arial" w:hAnsi="Arial" w:cs="Arial"/>
                          <w:b/>
                          <w:bCs/>
                          <w:sz w:val="19"/>
                          <w:szCs w:val="19"/>
                        </w:rPr>
                        <w:t xml:space="preserve"> (KW)</w:t>
                      </w:r>
                    </w:p>
                  </w:tc>
                  <w:tc>
                    <w:tcPr>
                      <w:tcW w:w="2700" w:type="dxa"/>
                      <w:shd w:val="clear" w:color="auto" w:fill="E2EFD9" w:themeFill="accent6" w:themeFillTint="33"/>
                      <w:vAlign w:val="center"/>
                    </w:tcPr>
                    <w:p w14:paraId="2CDEAA51" w14:textId="5AC1F15C" w:rsidR="00C706CB" w:rsidRPr="00B35732" w:rsidRDefault="00C706CB" w:rsidP="00C706CB">
                      <w:pPr>
                        <w:rPr>
                          <w:rFonts w:ascii="Arial" w:hAnsi="Arial" w:cs="Arial"/>
                          <w:b/>
                          <w:bCs/>
                          <w:sz w:val="19"/>
                          <w:szCs w:val="19"/>
                        </w:rPr>
                      </w:pPr>
                      <w:r>
                        <w:rPr>
                          <w:rFonts w:ascii="Arial" w:hAnsi="Arial" w:cs="Arial"/>
                          <w:b/>
                          <w:bCs/>
                          <w:sz w:val="19"/>
                          <w:szCs w:val="19"/>
                        </w:rPr>
                        <w:t>SERIAL NUMBER</w:t>
                      </w:r>
                    </w:p>
                  </w:tc>
                </w:tr>
                <w:tr w:rsidR="009C2788" w14:paraId="6ED26A13" w14:textId="77777777" w:rsidTr="000B37E9">
                  <w:tc>
                    <w:tcPr>
                      <w:tcW w:w="3330" w:type="dxa"/>
                      <w:vMerge w:val="restart"/>
                      <w:vAlign w:val="center"/>
                    </w:tcPr>
                    <w:p w14:paraId="437FA1FB" w14:textId="77777777" w:rsidR="009C2788" w:rsidRPr="00C3588D" w:rsidRDefault="009C2788" w:rsidP="000E24DE">
                      <w:pPr>
                        <w:rPr>
                          <w:rFonts w:ascii="Arial" w:hAnsi="Arial" w:cs="Arial"/>
                        </w:rPr>
                      </w:pPr>
                      <w:r w:rsidRPr="00C3588D">
                        <w:rPr>
                          <w:rFonts w:ascii="Arial" w:hAnsi="Arial" w:cs="Arial"/>
                        </w:rPr>
                        <w:t>2379 Broad Street</w:t>
                      </w:r>
                      <w:r w:rsidRPr="00C3588D">
                        <w:rPr>
                          <w:rFonts w:ascii="Arial" w:hAnsi="Arial" w:cs="Arial"/>
                        </w:rPr>
                        <w:br/>
                        <w:t>Brooksville, Florida 34604</w:t>
                      </w:r>
                    </w:p>
                  </w:tc>
                  <w:tc>
                    <w:tcPr>
                      <w:tcW w:w="1980" w:type="dxa"/>
                      <w:vAlign w:val="center"/>
                    </w:tcPr>
                    <w:p w14:paraId="1275FDC4" w14:textId="77777777" w:rsidR="009C2788" w:rsidRPr="00C3588D" w:rsidRDefault="009C2788" w:rsidP="000E24DE">
                      <w:pPr>
                        <w:rPr>
                          <w:rFonts w:ascii="Arial" w:hAnsi="Arial" w:cs="Arial"/>
                        </w:rPr>
                      </w:pPr>
                      <w:r w:rsidRPr="00C3588D">
                        <w:rPr>
                          <w:rFonts w:ascii="Arial" w:hAnsi="Arial" w:cs="Arial"/>
                        </w:rPr>
                        <w:t>Bluestar</w:t>
                      </w:r>
                    </w:p>
                  </w:tc>
                  <w:tc>
                    <w:tcPr>
                      <w:tcW w:w="2070" w:type="dxa"/>
                      <w:vAlign w:val="center"/>
                    </w:tcPr>
                    <w:p w14:paraId="53950B0A" w14:textId="77777777" w:rsidR="009C2788" w:rsidRPr="00C3588D" w:rsidRDefault="009C2788" w:rsidP="000E24DE">
                      <w:pPr>
                        <w:rPr>
                          <w:rFonts w:ascii="Arial" w:hAnsi="Arial" w:cs="Arial"/>
                        </w:rPr>
                      </w:pPr>
                      <w:r w:rsidRPr="00C3588D">
                        <w:rPr>
                          <w:rFonts w:ascii="Arial" w:hAnsi="Arial" w:cs="Arial"/>
                        </w:rPr>
                        <w:t>30Kw</w:t>
                      </w:r>
                    </w:p>
                  </w:tc>
                  <w:tc>
                    <w:tcPr>
                      <w:tcW w:w="2700" w:type="dxa"/>
                      <w:vAlign w:val="center"/>
                    </w:tcPr>
                    <w:p w14:paraId="17D55960" w14:textId="54DAAFC6" w:rsidR="009C2788" w:rsidRPr="00C3588D" w:rsidRDefault="00BF37AF" w:rsidP="000E24DE">
                      <w:pPr>
                        <w:rPr>
                          <w:rFonts w:ascii="Arial" w:hAnsi="Arial" w:cs="Arial"/>
                        </w:rPr>
                      </w:pPr>
                      <w:r w:rsidRPr="00BF37AF">
                        <w:rPr>
                          <w:rFonts w:ascii="Arial" w:hAnsi="Arial" w:cs="Arial"/>
                        </w:rPr>
                        <w:t>M4742</w:t>
                      </w:r>
                    </w:p>
                  </w:tc>
                </w:tr>
                <w:tr w:rsidR="009C2788" w14:paraId="02AD4E1F" w14:textId="77777777" w:rsidTr="000B37E9">
                  <w:tc>
                    <w:tcPr>
                      <w:tcW w:w="3330" w:type="dxa"/>
                      <w:vMerge/>
                      <w:vAlign w:val="center"/>
                    </w:tcPr>
                    <w:p w14:paraId="193C4F92" w14:textId="77777777" w:rsidR="009C2788" w:rsidRPr="00C3588D" w:rsidRDefault="009C2788" w:rsidP="000E24DE">
                      <w:pPr>
                        <w:rPr>
                          <w:rFonts w:ascii="Arial" w:hAnsi="Arial" w:cs="Arial"/>
                        </w:rPr>
                      </w:pPr>
                    </w:p>
                  </w:tc>
                  <w:tc>
                    <w:tcPr>
                      <w:tcW w:w="1980" w:type="dxa"/>
                      <w:vAlign w:val="center"/>
                    </w:tcPr>
                    <w:p w14:paraId="39C54079" w14:textId="77777777" w:rsidR="009C2788" w:rsidRPr="00C3588D" w:rsidRDefault="009C2788" w:rsidP="000E24DE">
                      <w:pPr>
                        <w:rPr>
                          <w:rFonts w:ascii="Arial" w:hAnsi="Arial" w:cs="Arial"/>
                        </w:rPr>
                      </w:pPr>
                      <w:r w:rsidRPr="00C3588D">
                        <w:rPr>
                          <w:rFonts w:ascii="Arial" w:hAnsi="Arial" w:cs="Arial"/>
                        </w:rPr>
                        <w:t>Cummins</w:t>
                      </w:r>
                    </w:p>
                  </w:tc>
                  <w:tc>
                    <w:tcPr>
                      <w:tcW w:w="2070" w:type="dxa"/>
                      <w:vAlign w:val="center"/>
                    </w:tcPr>
                    <w:p w14:paraId="5F4730C8" w14:textId="77777777" w:rsidR="009C2788" w:rsidRPr="00C3588D" w:rsidRDefault="009C2788" w:rsidP="000E24DE">
                      <w:pPr>
                        <w:rPr>
                          <w:rFonts w:ascii="Arial" w:hAnsi="Arial" w:cs="Arial"/>
                        </w:rPr>
                      </w:pPr>
                      <w:r w:rsidRPr="00C3588D">
                        <w:rPr>
                          <w:rFonts w:ascii="Arial" w:hAnsi="Arial" w:cs="Arial"/>
                        </w:rPr>
                        <w:t>150Kw</w:t>
                      </w:r>
                    </w:p>
                  </w:tc>
                  <w:tc>
                    <w:tcPr>
                      <w:tcW w:w="2700" w:type="dxa"/>
                      <w:vAlign w:val="center"/>
                    </w:tcPr>
                    <w:p w14:paraId="492745CB" w14:textId="42FEEA0D" w:rsidR="009C2788" w:rsidRPr="00BF37AF" w:rsidRDefault="00BF37AF" w:rsidP="00BF37AF">
                      <w:pPr>
                        <w:rPr>
                          <w:rFonts w:ascii="Arial" w:hAnsi="Arial" w:cs="Arial"/>
                        </w:rPr>
                      </w:pPr>
                      <w:r w:rsidRPr="00BF37AF">
                        <w:rPr>
                          <w:rFonts w:ascii="Arial" w:hAnsi="Arial" w:cs="Arial"/>
                        </w:rPr>
                        <w:t>E100119699</w:t>
                      </w:r>
                    </w:p>
                  </w:tc>
                </w:tr>
                <w:tr w:rsidR="009C2788" w14:paraId="5CACB9E0" w14:textId="77777777" w:rsidTr="000B37E9">
                  <w:tc>
                    <w:tcPr>
                      <w:tcW w:w="3330" w:type="dxa"/>
                      <w:vMerge/>
                      <w:vAlign w:val="center"/>
                    </w:tcPr>
                    <w:p w14:paraId="4D9AB8C7" w14:textId="77777777" w:rsidR="009C2788" w:rsidRPr="00C3588D" w:rsidRDefault="009C2788" w:rsidP="000E24DE">
                      <w:pPr>
                        <w:rPr>
                          <w:rFonts w:ascii="Arial" w:hAnsi="Arial" w:cs="Arial"/>
                        </w:rPr>
                      </w:pPr>
                    </w:p>
                  </w:tc>
                  <w:tc>
                    <w:tcPr>
                      <w:tcW w:w="1980" w:type="dxa"/>
                      <w:vAlign w:val="center"/>
                    </w:tcPr>
                    <w:p w14:paraId="43AF8901" w14:textId="77777777" w:rsidR="009C2788" w:rsidRPr="00C3588D" w:rsidRDefault="009C2788" w:rsidP="000E24DE">
                      <w:pPr>
                        <w:rPr>
                          <w:rFonts w:ascii="Arial" w:hAnsi="Arial" w:cs="Arial"/>
                        </w:rPr>
                      </w:pPr>
                      <w:r w:rsidRPr="00C3588D">
                        <w:rPr>
                          <w:rFonts w:ascii="Arial" w:hAnsi="Arial" w:cs="Arial"/>
                        </w:rPr>
                        <w:t>Generac</w:t>
                      </w:r>
                    </w:p>
                  </w:tc>
                  <w:tc>
                    <w:tcPr>
                      <w:tcW w:w="2070" w:type="dxa"/>
                      <w:vAlign w:val="center"/>
                    </w:tcPr>
                    <w:p w14:paraId="4027CC9F" w14:textId="77777777" w:rsidR="009C2788" w:rsidRPr="00C3588D" w:rsidRDefault="009C2788" w:rsidP="000E24DE">
                      <w:pPr>
                        <w:rPr>
                          <w:rFonts w:ascii="Arial" w:hAnsi="Arial" w:cs="Arial"/>
                        </w:rPr>
                      </w:pPr>
                      <w:r w:rsidRPr="00C3588D">
                        <w:rPr>
                          <w:rFonts w:ascii="Arial" w:hAnsi="Arial" w:cs="Arial"/>
                        </w:rPr>
                        <w:t>15Kw</w:t>
                      </w:r>
                    </w:p>
                  </w:tc>
                  <w:tc>
                    <w:tcPr>
                      <w:tcW w:w="2700" w:type="dxa"/>
                      <w:vAlign w:val="center"/>
                    </w:tcPr>
                    <w:p w14:paraId="51E1C0C2" w14:textId="5C9B59E7" w:rsidR="009C2788" w:rsidRPr="00BF37AF" w:rsidRDefault="00BF37AF" w:rsidP="000E24DE">
                      <w:pPr>
                        <w:rPr>
                          <w:rFonts w:ascii="Arial" w:hAnsi="Arial" w:cs="Arial"/>
                        </w:rPr>
                      </w:pPr>
                      <w:r w:rsidRPr="00BF37AF">
                        <w:rPr>
                          <w:rFonts w:ascii="Arial" w:hAnsi="Arial" w:cs="Arial"/>
                        </w:rPr>
                        <w:t>2028587</w:t>
                      </w:r>
                    </w:p>
                  </w:tc>
                </w:tr>
                <w:tr w:rsidR="009C2788" w14:paraId="581E460F" w14:textId="77777777" w:rsidTr="000B37E9">
                  <w:tc>
                    <w:tcPr>
                      <w:tcW w:w="3330" w:type="dxa"/>
                      <w:vMerge/>
                      <w:vAlign w:val="center"/>
                    </w:tcPr>
                    <w:p w14:paraId="6963B9B0" w14:textId="77777777" w:rsidR="009C2788" w:rsidRPr="00C3588D" w:rsidRDefault="009C2788" w:rsidP="000E24DE">
                      <w:pPr>
                        <w:rPr>
                          <w:rFonts w:ascii="Arial" w:hAnsi="Arial" w:cs="Arial"/>
                        </w:rPr>
                      </w:pPr>
                    </w:p>
                  </w:tc>
                  <w:tc>
                    <w:tcPr>
                      <w:tcW w:w="1980" w:type="dxa"/>
                      <w:vAlign w:val="center"/>
                    </w:tcPr>
                    <w:p w14:paraId="31D783AF" w14:textId="77777777" w:rsidR="009C2788" w:rsidRPr="00C3588D" w:rsidRDefault="009C2788" w:rsidP="000E24DE">
                      <w:pPr>
                        <w:rPr>
                          <w:rFonts w:ascii="Arial" w:hAnsi="Arial" w:cs="Arial"/>
                        </w:rPr>
                      </w:pPr>
                      <w:r w:rsidRPr="00C3588D">
                        <w:rPr>
                          <w:rFonts w:ascii="Arial" w:hAnsi="Arial" w:cs="Arial"/>
                        </w:rPr>
                        <w:t>Generac</w:t>
                      </w:r>
                    </w:p>
                  </w:tc>
                  <w:tc>
                    <w:tcPr>
                      <w:tcW w:w="2070" w:type="dxa"/>
                      <w:vAlign w:val="center"/>
                    </w:tcPr>
                    <w:p w14:paraId="33E395E2" w14:textId="77777777" w:rsidR="009C2788" w:rsidRPr="00C3588D" w:rsidRDefault="009C2788" w:rsidP="000E24DE">
                      <w:pPr>
                        <w:rPr>
                          <w:rFonts w:ascii="Arial" w:hAnsi="Arial" w:cs="Arial"/>
                        </w:rPr>
                      </w:pPr>
                      <w:r w:rsidRPr="00C3588D">
                        <w:rPr>
                          <w:rFonts w:ascii="Arial" w:hAnsi="Arial" w:cs="Arial"/>
                        </w:rPr>
                        <w:t>200Kw</w:t>
                      </w:r>
                    </w:p>
                  </w:tc>
                  <w:tc>
                    <w:tcPr>
                      <w:tcW w:w="2700" w:type="dxa"/>
                      <w:vAlign w:val="center"/>
                    </w:tcPr>
                    <w:p w14:paraId="3CF9D99E" w14:textId="64FF249F" w:rsidR="009C2788" w:rsidRPr="00BF37AF" w:rsidRDefault="00BF37AF" w:rsidP="000E24DE">
                      <w:pPr>
                        <w:rPr>
                          <w:rFonts w:ascii="Arial" w:hAnsi="Arial" w:cs="Arial"/>
                        </w:rPr>
                      </w:pPr>
                      <w:r w:rsidRPr="00BF37AF">
                        <w:rPr>
                          <w:rFonts w:ascii="Arial" w:hAnsi="Arial" w:cs="Arial"/>
                        </w:rPr>
                        <w:t>2104805</w:t>
                      </w:r>
                    </w:p>
                  </w:tc>
                </w:tr>
                <w:tr w:rsidR="009C2788" w14:paraId="356CC92C" w14:textId="77777777" w:rsidTr="000B37E9">
                  <w:tc>
                    <w:tcPr>
                      <w:tcW w:w="3330" w:type="dxa"/>
                      <w:vMerge/>
                      <w:vAlign w:val="center"/>
                    </w:tcPr>
                    <w:p w14:paraId="1C72881D" w14:textId="77777777" w:rsidR="009C2788" w:rsidRPr="00C3588D" w:rsidRDefault="009C2788" w:rsidP="000E24DE">
                      <w:pPr>
                        <w:rPr>
                          <w:rFonts w:ascii="Arial" w:hAnsi="Arial" w:cs="Arial"/>
                        </w:rPr>
                      </w:pPr>
                    </w:p>
                  </w:tc>
                  <w:tc>
                    <w:tcPr>
                      <w:tcW w:w="1980" w:type="dxa"/>
                      <w:vAlign w:val="center"/>
                    </w:tcPr>
                    <w:p w14:paraId="70DC9221" w14:textId="77777777" w:rsidR="009C2788" w:rsidRPr="00C3588D" w:rsidRDefault="009C2788" w:rsidP="000E24DE">
                      <w:pPr>
                        <w:rPr>
                          <w:rFonts w:ascii="Arial" w:hAnsi="Arial" w:cs="Arial"/>
                        </w:rPr>
                      </w:pPr>
                      <w:r w:rsidRPr="00C3588D">
                        <w:rPr>
                          <w:rFonts w:ascii="Arial" w:hAnsi="Arial" w:cs="Arial"/>
                        </w:rPr>
                        <w:t>Generac</w:t>
                      </w:r>
                    </w:p>
                  </w:tc>
                  <w:tc>
                    <w:tcPr>
                      <w:tcW w:w="2070" w:type="dxa"/>
                      <w:vAlign w:val="center"/>
                    </w:tcPr>
                    <w:p w14:paraId="58DEF4C6" w14:textId="77777777" w:rsidR="009C2788" w:rsidRPr="00C3588D" w:rsidRDefault="009C2788" w:rsidP="000E24DE">
                      <w:pPr>
                        <w:rPr>
                          <w:rFonts w:ascii="Arial" w:hAnsi="Arial" w:cs="Arial"/>
                        </w:rPr>
                      </w:pPr>
                      <w:r w:rsidRPr="00C3588D">
                        <w:rPr>
                          <w:rFonts w:ascii="Arial" w:hAnsi="Arial" w:cs="Arial"/>
                        </w:rPr>
                        <w:t>300Kw</w:t>
                      </w:r>
                    </w:p>
                  </w:tc>
                  <w:tc>
                    <w:tcPr>
                      <w:tcW w:w="2700" w:type="dxa"/>
                      <w:vAlign w:val="center"/>
                    </w:tcPr>
                    <w:p w14:paraId="7C612246" w14:textId="71030BFC" w:rsidR="009C2788" w:rsidRPr="00BF37AF" w:rsidRDefault="00BF37AF" w:rsidP="000E24DE">
                      <w:pPr>
                        <w:rPr>
                          <w:rFonts w:ascii="Arial" w:hAnsi="Arial" w:cs="Arial"/>
                        </w:rPr>
                      </w:pPr>
                      <w:r w:rsidRPr="00BF37AF">
                        <w:rPr>
                          <w:rFonts w:ascii="Arial" w:hAnsi="Arial" w:cs="Arial"/>
                        </w:rPr>
                        <w:t>2104805</w:t>
                      </w:r>
                    </w:p>
                  </w:tc>
                </w:tr>
                <w:tr w:rsidR="009C2788" w14:paraId="6BBFCBC6" w14:textId="77777777" w:rsidTr="000B37E9">
                  <w:tc>
                    <w:tcPr>
                      <w:tcW w:w="3330" w:type="dxa"/>
                      <w:vMerge/>
                      <w:vAlign w:val="center"/>
                    </w:tcPr>
                    <w:p w14:paraId="296E6CA3" w14:textId="77777777" w:rsidR="009C2788" w:rsidRPr="00C3588D" w:rsidRDefault="009C2788" w:rsidP="000E24DE">
                      <w:pPr>
                        <w:rPr>
                          <w:rFonts w:ascii="Arial" w:hAnsi="Arial" w:cs="Arial"/>
                        </w:rPr>
                      </w:pPr>
                    </w:p>
                  </w:tc>
                  <w:tc>
                    <w:tcPr>
                      <w:tcW w:w="1980" w:type="dxa"/>
                      <w:vAlign w:val="center"/>
                    </w:tcPr>
                    <w:p w14:paraId="0C4A5FEA" w14:textId="77777777" w:rsidR="009C2788" w:rsidRPr="00C3588D" w:rsidRDefault="009C2788" w:rsidP="000E24DE">
                      <w:pPr>
                        <w:rPr>
                          <w:rFonts w:ascii="Arial" w:hAnsi="Arial" w:cs="Arial"/>
                        </w:rPr>
                      </w:pPr>
                      <w:r w:rsidRPr="00C3588D">
                        <w:rPr>
                          <w:rFonts w:ascii="Arial" w:hAnsi="Arial" w:cs="Arial"/>
                        </w:rPr>
                        <w:t>Kohler</w:t>
                      </w:r>
                    </w:p>
                  </w:tc>
                  <w:tc>
                    <w:tcPr>
                      <w:tcW w:w="2070" w:type="dxa"/>
                      <w:vAlign w:val="center"/>
                    </w:tcPr>
                    <w:p w14:paraId="1C4E5E6A" w14:textId="6759F6A5" w:rsidR="009C2788" w:rsidRPr="00C3588D" w:rsidRDefault="002B4C82" w:rsidP="000E24DE">
                      <w:pPr>
                        <w:rPr>
                          <w:rFonts w:ascii="Arial" w:hAnsi="Arial" w:cs="Arial"/>
                        </w:rPr>
                      </w:pPr>
                      <w:r>
                        <w:rPr>
                          <w:rFonts w:ascii="Arial" w:hAnsi="Arial" w:cs="Arial"/>
                        </w:rPr>
                        <w:t>40</w:t>
                      </w:r>
                      <w:r w:rsidR="009C2788" w:rsidRPr="00C3588D">
                        <w:rPr>
                          <w:rFonts w:ascii="Arial" w:hAnsi="Arial" w:cs="Arial"/>
                        </w:rPr>
                        <w:t>Kw</w:t>
                      </w:r>
                    </w:p>
                  </w:tc>
                  <w:tc>
                    <w:tcPr>
                      <w:tcW w:w="2700" w:type="dxa"/>
                      <w:vAlign w:val="center"/>
                    </w:tcPr>
                    <w:p w14:paraId="0588CA26" w14:textId="3C0C1046" w:rsidR="009C2788" w:rsidRPr="00BF37AF" w:rsidRDefault="00BF37AF" w:rsidP="000E24DE">
                      <w:pPr>
                        <w:rPr>
                          <w:rFonts w:ascii="Arial" w:hAnsi="Arial" w:cs="Arial"/>
                        </w:rPr>
                      </w:pPr>
                      <w:r w:rsidRPr="00BF37AF">
                        <w:rPr>
                          <w:rFonts w:ascii="Arial" w:hAnsi="Arial" w:cs="Arial"/>
                        </w:rPr>
                        <w:t>2279825</w:t>
                      </w:r>
                    </w:p>
                  </w:tc>
                </w:tr>
                <w:tr w:rsidR="009C2788" w14:paraId="2DC66132" w14:textId="77777777" w:rsidTr="000B37E9">
                  <w:tc>
                    <w:tcPr>
                      <w:tcW w:w="3330" w:type="dxa"/>
                      <w:vMerge/>
                      <w:vAlign w:val="center"/>
                    </w:tcPr>
                    <w:p w14:paraId="37F95F12" w14:textId="77777777" w:rsidR="009C2788" w:rsidRPr="00C3588D" w:rsidRDefault="009C2788" w:rsidP="000E24DE">
                      <w:pPr>
                        <w:rPr>
                          <w:rFonts w:ascii="Arial" w:hAnsi="Arial" w:cs="Arial"/>
                        </w:rPr>
                      </w:pPr>
                    </w:p>
                  </w:tc>
                  <w:tc>
                    <w:tcPr>
                      <w:tcW w:w="1980" w:type="dxa"/>
                      <w:vAlign w:val="center"/>
                    </w:tcPr>
                    <w:p w14:paraId="74C0FDFE" w14:textId="77777777" w:rsidR="009C2788" w:rsidRPr="00C3588D" w:rsidRDefault="009C2788" w:rsidP="000E24DE">
                      <w:pPr>
                        <w:rPr>
                          <w:rFonts w:ascii="Arial" w:hAnsi="Arial" w:cs="Arial"/>
                        </w:rPr>
                      </w:pPr>
                      <w:r w:rsidRPr="00C3588D">
                        <w:rPr>
                          <w:rFonts w:ascii="Arial" w:hAnsi="Arial" w:cs="Arial"/>
                        </w:rPr>
                        <w:t>Kohler</w:t>
                      </w:r>
                    </w:p>
                  </w:tc>
                  <w:tc>
                    <w:tcPr>
                      <w:tcW w:w="2070" w:type="dxa"/>
                      <w:vAlign w:val="center"/>
                    </w:tcPr>
                    <w:p w14:paraId="2ADCEBEA" w14:textId="2ADF9DE9" w:rsidR="009C2788" w:rsidRPr="00C3588D" w:rsidRDefault="009C2788" w:rsidP="000E24DE">
                      <w:pPr>
                        <w:rPr>
                          <w:rFonts w:ascii="Arial" w:hAnsi="Arial" w:cs="Arial"/>
                        </w:rPr>
                      </w:pPr>
                      <w:r w:rsidRPr="00C3588D">
                        <w:rPr>
                          <w:rFonts w:ascii="Arial" w:hAnsi="Arial" w:cs="Arial"/>
                        </w:rPr>
                        <w:t>1</w:t>
                      </w:r>
                      <w:r w:rsidR="002B4C82">
                        <w:rPr>
                          <w:rFonts w:ascii="Arial" w:hAnsi="Arial" w:cs="Arial"/>
                        </w:rPr>
                        <w:t>0</w:t>
                      </w:r>
                      <w:r w:rsidRPr="00C3588D">
                        <w:rPr>
                          <w:rFonts w:ascii="Arial" w:hAnsi="Arial" w:cs="Arial"/>
                        </w:rPr>
                        <w:t>0Kw</w:t>
                      </w:r>
                    </w:p>
                  </w:tc>
                  <w:tc>
                    <w:tcPr>
                      <w:tcW w:w="2700" w:type="dxa"/>
                      <w:vAlign w:val="center"/>
                    </w:tcPr>
                    <w:p w14:paraId="7853468C" w14:textId="3560208A" w:rsidR="009C2788" w:rsidRPr="00BF37AF" w:rsidRDefault="00BF37AF" w:rsidP="000E24DE">
                      <w:pPr>
                        <w:rPr>
                          <w:rFonts w:ascii="Arial" w:hAnsi="Arial" w:cs="Arial"/>
                        </w:rPr>
                      </w:pPr>
                      <w:r w:rsidRPr="00BF37AF">
                        <w:rPr>
                          <w:rFonts w:ascii="Arial" w:hAnsi="Arial" w:cs="Arial"/>
                        </w:rPr>
                        <w:t>2073500</w:t>
                      </w:r>
                    </w:p>
                  </w:tc>
                </w:tr>
                <w:tr w:rsidR="009C2788" w14:paraId="47633661" w14:textId="77777777" w:rsidTr="000B37E9">
                  <w:tc>
                    <w:tcPr>
                      <w:tcW w:w="3330" w:type="dxa"/>
                      <w:vMerge/>
                      <w:vAlign w:val="center"/>
                    </w:tcPr>
                    <w:p w14:paraId="2E8B8A37" w14:textId="77777777" w:rsidR="009C2788" w:rsidRPr="00C3588D" w:rsidRDefault="009C2788" w:rsidP="000E24DE">
                      <w:pPr>
                        <w:rPr>
                          <w:rFonts w:ascii="Arial" w:hAnsi="Arial" w:cs="Arial"/>
                        </w:rPr>
                      </w:pPr>
                    </w:p>
                  </w:tc>
                  <w:tc>
                    <w:tcPr>
                      <w:tcW w:w="1980" w:type="dxa"/>
                      <w:vAlign w:val="center"/>
                    </w:tcPr>
                    <w:p w14:paraId="3A422BA9" w14:textId="77777777" w:rsidR="009C2788" w:rsidRPr="00C3588D" w:rsidRDefault="009C2788" w:rsidP="000E24DE">
                      <w:pPr>
                        <w:rPr>
                          <w:rFonts w:ascii="Arial" w:hAnsi="Arial" w:cs="Arial"/>
                        </w:rPr>
                      </w:pPr>
                      <w:r w:rsidRPr="00C3588D">
                        <w:rPr>
                          <w:rFonts w:ascii="Arial" w:hAnsi="Arial" w:cs="Arial"/>
                        </w:rPr>
                        <w:t>Kohler</w:t>
                      </w:r>
                    </w:p>
                  </w:tc>
                  <w:tc>
                    <w:tcPr>
                      <w:tcW w:w="2070" w:type="dxa"/>
                      <w:vAlign w:val="center"/>
                    </w:tcPr>
                    <w:p w14:paraId="1791B768" w14:textId="39E60B5A" w:rsidR="009C2788" w:rsidRPr="00C3588D" w:rsidRDefault="002B4C82" w:rsidP="000E24DE">
                      <w:pPr>
                        <w:rPr>
                          <w:rFonts w:ascii="Arial" w:hAnsi="Arial" w:cs="Arial"/>
                        </w:rPr>
                      </w:pPr>
                      <w:r>
                        <w:rPr>
                          <w:rFonts w:ascii="Arial" w:hAnsi="Arial" w:cs="Arial"/>
                        </w:rPr>
                        <w:t>180</w:t>
                      </w:r>
                      <w:r w:rsidR="009C2788" w:rsidRPr="00C3588D">
                        <w:rPr>
                          <w:rFonts w:ascii="Arial" w:hAnsi="Arial" w:cs="Arial"/>
                        </w:rPr>
                        <w:t>Kw</w:t>
                      </w:r>
                    </w:p>
                  </w:tc>
                  <w:tc>
                    <w:tcPr>
                      <w:tcW w:w="2700" w:type="dxa"/>
                      <w:vAlign w:val="center"/>
                    </w:tcPr>
                    <w:p w14:paraId="4C35CF6C" w14:textId="655A2408" w:rsidR="009C2788" w:rsidRPr="00BF37AF" w:rsidRDefault="00BF37AF" w:rsidP="000E24DE">
                      <w:pPr>
                        <w:rPr>
                          <w:rFonts w:ascii="Arial" w:hAnsi="Arial" w:cs="Arial"/>
                        </w:rPr>
                      </w:pPr>
                      <w:r w:rsidRPr="00BF37AF">
                        <w:rPr>
                          <w:rFonts w:ascii="Arial" w:hAnsi="Arial" w:cs="Arial"/>
                        </w:rPr>
                        <w:t>2032559</w:t>
                      </w:r>
                    </w:p>
                  </w:tc>
                </w:tr>
                <w:tr w:rsidR="009C2788" w14:paraId="7DE6A9B4" w14:textId="77777777" w:rsidTr="000B37E9">
                  <w:tc>
                    <w:tcPr>
                      <w:tcW w:w="3330" w:type="dxa"/>
                      <w:vMerge/>
                      <w:vAlign w:val="center"/>
                    </w:tcPr>
                    <w:p w14:paraId="442A0067" w14:textId="77777777" w:rsidR="009C2788" w:rsidRPr="00C3588D" w:rsidRDefault="009C2788" w:rsidP="000E24DE">
                      <w:pPr>
                        <w:rPr>
                          <w:rFonts w:ascii="Arial" w:hAnsi="Arial" w:cs="Arial"/>
                        </w:rPr>
                      </w:pPr>
                    </w:p>
                  </w:tc>
                  <w:tc>
                    <w:tcPr>
                      <w:tcW w:w="1980" w:type="dxa"/>
                      <w:vAlign w:val="center"/>
                    </w:tcPr>
                    <w:p w14:paraId="1A5E4F1B" w14:textId="77777777" w:rsidR="009C2788" w:rsidRPr="00C3588D" w:rsidRDefault="009C2788" w:rsidP="000E24DE">
                      <w:pPr>
                        <w:rPr>
                          <w:rFonts w:ascii="Arial" w:hAnsi="Arial" w:cs="Arial"/>
                        </w:rPr>
                      </w:pPr>
                      <w:proofErr w:type="spellStart"/>
                      <w:r w:rsidRPr="00C3588D">
                        <w:rPr>
                          <w:rFonts w:ascii="Arial" w:hAnsi="Arial" w:cs="Arial"/>
                        </w:rPr>
                        <w:t>MasPower</w:t>
                      </w:r>
                      <w:proofErr w:type="spellEnd"/>
                    </w:p>
                  </w:tc>
                  <w:tc>
                    <w:tcPr>
                      <w:tcW w:w="2070" w:type="dxa"/>
                      <w:vAlign w:val="center"/>
                    </w:tcPr>
                    <w:p w14:paraId="2F0D7090" w14:textId="77777777" w:rsidR="009C2788" w:rsidRPr="00C3588D" w:rsidRDefault="009C2788" w:rsidP="000E24DE">
                      <w:pPr>
                        <w:rPr>
                          <w:rFonts w:ascii="Arial" w:hAnsi="Arial" w:cs="Arial"/>
                        </w:rPr>
                      </w:pPr>
                      <w:r w:rsidRPr="00C3588D">
                        <w:rPr>
                          <w:rFonts w:ascii="Arial" w:hAnsi="Arial" w:cs="Arial"/>
                        </w:rPr>
                        <w:t>10Kw</w:t>
                      </w:r>
                    </w:p>
                  </w:tc>
                  <w:tc>
                    <w:tcPr>
                      <w:tcW w:w="2700" w:type="dxa"/>
                      <w:vAlign w:val="center"/>
                    </w:tcPr>
                    <w:p w14:paraId="31A40F2B" w14:textId="05A794C2" w:rsidR="009C2788" w:rsidRPr="00BF37AF" w:rsidRDefault="00BF37AF" w:rsidP="000E24DE">
                      <w:pPr>
                        <w:rPr>
                          <w:rFonts w:ascii="Arial" w:hAnsi="Arial" w:cs="Arial"/>
                        </w:rPr>
                      </w:pPr>
                      <w:r w:rsidRPr="00BF37AF">
                        <w:rPr>
                          <w:rFonts w:ascii="Arial" w:hAnsi="Arial" w:cs="Arial"/>
                        </w:rPr>
                        <w:t>08050631CB10</w:t>
                      </w:r>
                    </w:p>
                  </w:tc>
                </w:tr>
                <w:tr w:rsidR="00C706CB" w14:paraId="0AA42D6D" w14:textId="17C09D1E" w:rsidTr="000B37E9">
                  <w:tc>
                    <w:tcPr>
                      <w:tcW w:w="3330" w:type="dxa"/>
                      <w:vAlign w:val="center"/>
                    </w:tcPr>
                    <w:p w14:paraId="3D9326CE" w14:textId="0CC5875C" w:rsidR="00C706CB" w:rsidRPr="00C3588D" w:rsidRDefault="00C706CB" w:rsidP="000E24DE">
                      <w:pPr>
                        <w:rPr>
                          <w:rFonts w:ascii="Arial" w:hAnsi="Arial" w:cs="Arial"/>
                        </w:rPr>
                      </w:pPr>
                      <w:r w:rsidRPr="00C3588D">
                        <w:rPr>
                          <w:rFonts w:ascii="Arial" w:hAnsi="Arial" w:cs="Arial"/>
                        </w:rPr>
                        <w:t>25186 Old Spring Lake Road, Brooksville, Florida 34601</w:t>
                      </w:r>
                    </w:p>
                  </w:tc>
                  <w:tc>
                    <w:tcPr>
                      <w:tcW w:w="1980" w:type="dxa"/>
                      <w:vAlign w:val="center"/>
                    </w:tcPr>
                    <w:p w14:paraId="49DBCFF4" w14:textId="544314CD" w:rsidR="00C706CB" w:rsidRPr="00C3588D" w:rsidRDefault="00C706CB" w:rsidP="000E24DE">
                      <w:pPr>
                        <w:rPr>
                          <w:rFonts w:ascii="Arial" w:hAnsi="Arial" w:cs="Arial"/>
                        </w:rPr>
                      </w:pPr>
                      <w:r w:rsidRPr="00C3588D">
                        <w:rPr>
                          <w:rFonts w:ascii="Arial" w:hAnsi="Arial" w:cs="Arial"/>
                        </w:rPr>
                        <w:t>Generac</w:t>
                      </w:r>
                    </w:p>
                  </w:tc>
                  <w:tc>
                    <w:tcPr>
                      <w:tcW w:w="2070" w:type="dxa"/>
                      <w:vAlign w:val="center"/>
                    </w:tcPr>
                    <w:p w14:paraId="10C5ADAB" w14:textId="419A3D39" w:rsidR="00C706CB" w:rsidRPr="00C3588D" w:rsidRDefault="00C706CB" w:rsidP="000E24DE">
                      <w:pPr>
                        <w:rPr>
                          <w:rFonts w:ascii="Arial" w:hAnsi="Arial" w:cs="Arial"/>
                        </w:rPr>
                      </w:pPr>
                      <w:r w:rsidRPr="00C3588D">
                        <w:rPr>
                          <w:rFonts w:ascii="Arial" w:hAnsi="Arial" w:cs="Arial"/>
                        </w:rPr>
                        <w:t>8Kw</w:t>
                      </w:r>
                    </w:p>
                  </w:tc>
                  <w:tc>
                    <w:tcPr>
                      <w:tcW w:w="2700" w:type="dxa"/>
                      <w:vAlign w:val="center"/>
                    </w:tcPr>
                    <w:p w14:paraId="535834C8" w14:textId="6BAD165C" w:rsidR="00C706CB" w:rsidRPr="00BF37AF" w:rsidRDefault="00BF37AF" w:rsidP="000E24DE">
                      <w:pPr>
                        <w:rPr>
                          <w:rFonts w:ascii="Arial" w:hAnsi="Arial" w:cs="Arial"/>
                        </w:rPr>
                      </w:pPr>
                      <w:r w:rsidRPr="00BF37AF">
                        <w:rPr>
                          <w:rFonts w:ascii="Arial" w:hAnsi="Arial" w:cs="Arial"/>
                        </w:rPr>
                        <w:t>07018474LPWS3A408</w:t>
                      </w:r>
                    </w:p>
                  </w:tc>
                </w:tr>
                <w:tr w:rsidR="00C706CB" w14:paraId="0D7C7AA0" w14:textId="79EDAEED" w:rsidTr="000B37E9">
                  <w:tc>
                    <w:tcPr>
                      <w:tcW w:w="3330" w:type="dxa"/>
                      <w:vAlign w:val="center"/>
                    </w:tcPr>
                    <w:p w14:paraId="576F59D5" w14:textId="4F851EE7" w:rsidR="00C706CB" w:rsidRPr="00C3588D" w:rsidRDefault="00C706CB" w:rsidP="000E24DE">
                      <w:pPr>
                        <w:rPr>
                          <w:rFonts w:ascii="Arial" w:hAnsi="Arial" w:cs="Arial"/>
                        </w:rPr>
                      </w:pPr>
                      <w:r w:rsidRPr="00C3588D">
                        <w:rPr>
                          <w:rFonts w:ascii="Arial" w:hAnsi="Arial" w:cs="Arial"/>
                        </w:rPr>
                        <w:t>1080 O’Brien Point Road</w:t>
                      </w:r>
                      <w:r w:rsidRPr="00C3588D">
                        <w:rPr>
                          <w:rFonts w:ascii="Arial" w:hAnsi="Arial" w:cs="Arial"/>
                        </w:rPr>
                        <w:br/>
                        <w:t>Lecanto, Florida 34461</w:t>
                      </w:r>
                    </w:p>
                  </w:tc>
                  <w:tc>
                    <w:tcPr>
                      <w:tcW w:w="1980" w:type="dxa"/>
                      <w:vAlign w:val="center"/>
                    </w:tcPr>
                    <w:p w14:paraId="609C14D1" w14:textId="2B4013C4" w:rsidR="00C706CB" w:rsidRPr="00C3588D" w:rsidRDefault="00C706CB" w:rsidP="000E24DE">
                      <w:pPr>
                        <w:rPr>
                          <w:rFonts w:ascii="Arial" w:hAnsi="Arial" w:cs="Arial"/>
                        </w:rPr>
                      </w:pPr>
                      <w:proofErr w:type="spellStart"/>
                      <w:r w:rsidRPr="00C3588D">
                        <w:rPr>
                          <w:rFonts w:ascii="Arial" w:hAnsi="Arial" w:cs="Arial"/>
                        </w:rPr>
                        <w:t>MasPower</w:t>
                      </w:r>
                      <w:proofErr w:type="spellEnd"/>
                    </w:p>
                  </w:tc>
                  <w:tc>
                    <w:tcPr>
                      <w:tcW w:w="2070" w:type="dxa"/>
                      <w:vAlign w:val="center"/>
                    </w:tcPr>
                    <w:p w14:paraId="5ED787AA" w14:textId="1C105512" w:rsidR="00C706CB" w:rsidRPr="00C3588D" w:rsidRDefault="00C706CB" w:rsidP="000E24DE">
                      <w:pPr>
                        <w:rPr>
                          <w:rFonts w:ascii="Arial" w:hAnsi="Arial" w:cs="Arial"/>
                        </w:rPr>
                      </w:pPr>
                      <w:r w:rsidRPr="00C3588D">
                        <w:rPr>
                          <w:rFonts w:ascii="Arial" w:hAnsi="Arial" w:cs="Arial"/>
                        </w:rPr>
                        <w:t>10Kw</w:t>
                      </w:r>
                    </w:p>
                  </w:tc>
                  <w:tc>
                    <w:tcPr>
                      <w:tcW w:w="2700" w:type="dxa"/>
                      <w:vAlign w:val="center"/>
                    </w:tcPr>
                    <w:p w14:paraId="2E5CA4DF" w14:textId="5102ACBA" w:rsidR="00C706CB" w:rsidRPr="00BF37AF" w:rsidRDefault="00BF37AF" w:rsidP="000E24DE">
                      <w:pPr>
                        <w:rPr>
                          <w:rFonts w:ascii="Arial" w:hAnsi="Arial" w:cs="Arial"/>
                        </w:rPr>
                      </w:pPr>
                      <w:r w:rsidRPr="00BF37AF">
                        <w:rPr>
                          <w:rFonts w:ascii="Arial" w:hAnsi="Arial" w:cs="Arial"/>
                        </w:rPr>
                        <w:t>08050631cb10</w:t>
                      </w:r>
                    </w:p>
                  </w:tc>
                </w:tr>
                <w:tr w:rsidR="000E24DE" w14:paraId="2678F6C1" w14:textId="77777777" w:rsidTr="000B37E9">
                  <w:tc>
                    <w:tcPr>
                      <w:tcW w:w="3330" w:type="dxa"/>
                      <w:vMerge w:val="restart"/>
                      <w:vAlign w:val="center"/>
                    </w:tcPr>
                    <w:p w14:paraId="56DBFA09" w14:textId="138216E9" w:rsidR="000E24DE" w:rsidRPr="00C3588D" w:rsidRDefault="000E24DE" w:rsidP="000E24DE">
                      <w:pPr>
                        <w:rPr>
                          <w:rFonts w:ascii="Arial" w:hAnsi="Arial" w:cs="Arial"/>
                        </w:rPr>
                      </w:pPr>
                      <w:r w:rsidRPr="00C3588D">
                        <w:rPr>
                          <w:rFonts w:ascii="Arial" w:hAnsi="Arial" w:cs="Arial"/>
                        </w:rPr>
                        <w:t>7601 Hwy 301 North</w:t>
                      </w:r>
                      <w:r w:rsidRPr="00C3588D">
                        <w:rPr>
                          <w:rFonts w:ascii="Arial" w:hAnsi="Arial" w:cs="Arial"/>
                        </w:rPr>
                        <w:br/>
                        <w:t>Tampa, Florida 33637</w:t>
                      </w:r>
                    </w:p>
                  </w:tc>
                  <w:tc>
                    <w:tcPr>
                      <w:tcW w:w="1980" w:type="dxa"/>
                      <w:vAlign w:val="center"/>
                    </w:tcPr>
                    <w:p w14:paraId="5013FFCA" w14:textId="77777777" w:rsidR="000E24DE" w:rsidRPr="00C3588D" w:rsidRDefault="000E24DE" w:rsidP="000E24DE">
                      <w:pPr>
                        <w:rPr>
                          <w:rFonts w:ascii="Arial" w:hAnsi="Arial" w:cs="Arial"/>
                        </w:rPr>
                      </w:pPr>
                      <w:r w:rsidRPr="00C3588D">
                        <w:rPr>
                          <w:rFonts w:ascii="Arial" w:hAnsi="Arial" w:cs="Arial"/>
                        </w:rPr>
                        <w:t>Cummins</w:t>
                      </w:r>
                    </w:p>
                  </w:tc>
                  <w:tc>
                    <w:tcPr>
                      <w:tcW w:w="2070" w:type="dxa"/>
                      <w:vAlign w:val="center"/>
                    </w:tcPr>
                    <w:p w14:paraId="2A48BE07" w14:textId="77777777" w:rsidR="000E24DE" w:rsidRPr="00C3588D" w:rsidRDefault="000E24DE" w:rsidP="000E24DE">
                      <w:pPr>
                        <w:rPr>
                          <w:rFonts w:ascii="Arial" w:hAnsi="Arial" w:cs="Arial"/>
                        </w:rPr>
                      </w:pPr>
                      <w:r w:rsidRPr="00C3588D">
                        <w:rPr>
                          <w:rFonts w:ascii="Arial" w:hAnsi="Arial" w:cs="Arial"/>
                        </w:rPr>
                        <w:t>500Kw</w:t>
                      </w:r>
                    </w:p>
                  </w:tc>
                  <w:tc>
                    <w:tcPr>
                      <w:tcW w:w="2700" w:type="dxa"/>
                      <w:vAlign w:val="center"/>
                    </w:tcPr>
                    <w:p w14:paraId="43AEDD9F" w14:textId="6E32F5B7" w:rsidR="000E24DE" w:rsidRPr="00BF37AF" w:rsidRDefault="00BF37AF" w:rsidP="000E24DE">
                      <w:pPr>
                        <w:rPr>
                          <w:rFonts w:ascii="Arial" w:hAnsi="Arial" w:cs="Arial"/>
                        </w:rPr>
                      </w:pPr>
                      <w:r w:rsidRPr="00BF37AF">
                        <w:rPr>
                          <w:rFonts w:ascii="Arial" w:hAnsi="Arial" w:cs="Arial"/>
                        </w:rPr>
                        <w:t>J070116939</w:t>
                      </w:r>
                    </w:p>
                  </w:tc>
                </w:tr>
                <w:tr w:rsidR="000E24DE" w14:paraId="499DC84F" w14:textId="77777777" w:rsidTr="000B37E9">
                  <w:tc>
                    <w:tcPr>
                      <w:tcW w:w="3330" w:type="dxa"/>
                      <w:vMerge/>
                      <w:vAlign w:val="center"/>
                    </w:tcPr>
                    <w:p w14:paraId="022BBD99" w14:textId="1D3C627B" w:rsidR="000E24DE" w:rsidRPr="00C3588D" w:rsidRDefault="000E24DE" w:rsidP="000E24DE">
                      <w:pPr>
                        <w:rPr>
                          <w:rFonts w:ascii="Arial" w:hAnsi="Arial" w:cs="Arial"/>
                        </w:rPr>
                      </w:pPr>
                    </w:p>
                  </w:tc>
                  <w:tc>
                    <w:tcPr>
                      <w:tcW w:w="1980" w:type="dxa"/>
                      <w:vAlign w:val="center"/>
                    </w:tcPr>
                    <w:p w14:paraId="631547E2" w14:textId="77777777" w:rsidR="000E24DE" w:rsidRPr="00C3588D" w:rsidRDefault="000E24DE" w:rsidP="000E24DE">
                      <w:pPr>
                        <w:rPr>
                          <w:rFonts w:ascii="Arial" w:hAnsi="Arial" w:cs="Arial"/>
                        </w:rPr>
                      </w:pPr>
                      <w:r w:rsidRPr="00C3588D">
                        <w:rPr>
                          <w:rFonts w:ascii="Arial" w:hAnsi="Arial" w:cs="Arial"/>
                        </w:rPr>
                        <w:t>Gillette</w:t>
                      </w:r>
                    </w:p>
                  </w:tc>
                  <w:tc>
                    <w:tcPr>
                      <w:tcW w:w="2070" w:type="dxa"/>
                      <w:vAlign w:val="center"/>
                    </w:tcPr>
                    <w:p w14:paraId="427396E0" w14:textId="77777777" w:rsidR="000E24DE" w:rsidRPr="00C3588D" w:rsidRDefault="000E24DE" w:rsidP="000E24DE">
                      <w:pPr>
                        <w:rPr>
                          <w:rFonts w:ascii="Arial" w:hAnsi="Arial" w:cs="Arial"/>
                        </w:rPr>
                      </w:pPr>
                      <w:r w:rsidRPr="00C3588D">
                        <w:rPr>
                          <w:rFonts w:ascii="Arial" w:hAnsi="Arial" w:cs="Arial"/>
                        </w:rPr>
                        <w:t>500Kw</w:t>
                      </w:r>
                    </w:p>
                  </w:tc>
                  <w:tc>
                    <w:tcPr>
                      <w:tcW w:w="2700" w:type="dxa"/>
                      <w:vAlign w:val="center"/>
                    </w:tcPr>
                    <w:p w14:paraId="676FDDD3" w14:textId="3FD556AA" w:rsidR="000E24DE" w:rsidRPr="00BF37AF" w:rsidRDefault="00BF37AF" w:rsidP="000E24DE">
                      <w:pPr>
                        <w:rPr>
                          <w:rFonts w:ascii="Arial" w:hAnsi="Arial" w:cs="Arial"/>
                          <w:color w:val="000000"/>
                        </w:rPr>
                      </w:pPr>
                      <w:r w:rsidRPr="00BF37AF">
                        <w:rPr>
                          <w:rFonts w:ascii="Arial" w:hAnsi="Arial" w:cs="Arial"/>
                          <w:color w:val="000000"/>
                        </w:rPr>
                        <w:t>2106414</w:t>
                      </w:r>
                    </w:p>
                  </w:tc>
                </w:tr>
                <w:tr w:rsidR="000E24DE" w14:paraId="1C7E6724" w14:textId="77777777" w:rsidTr="000B37E9">
                  <w:tc>
                    <w:tcPr>
                      <w:tcW w:w="3330" w:type="dxa"/>
                      <w:vMerge/>
                      <w:vAlign w:val="center"/>
                    </w:tcPr>
                    <w:p w14:paraId="451A64AD" w14:textId="77777777" w:rsidR="000E24DE" w:rsidRPr="00C3588D" w:rsidRDefault="000E24DE" w:rsidP="000E24DE">
                      <w:pPr>
                        <w:rPr>
                          <w:rFonts w:ascii="Arial" w:hAnsi="Arial" w:cs="Arial"/>
                        </w:rPr>
                      </w:pPr>
                    </w:p>
                  </w:tc>
                  <w:tc>
                    <w:tcPr>
                      <w:tcW w:w="1980" w:type="dxa"/>
                      <w:vAlign w:val="center"/>
                    </w:tcPr>
                    <w:p w14:paraId="209522DB" w14:textId="77777777" w:rsidR="000E24DE" w:rsidRPr="00C3588D" w:rsidRDefault="000E24DE" w:rsidP="000E24DE">
                      <w:pPr>
                        <w:rPr>
                          <w:rFonts w:ascii="Arial" w:hAnsi="Arial" w:cs="Arial"/>
                        </w:rPr>
                      </w:pPr>
                      <w:r w:rsidRPr="00C3588D">
                        <w:rPr>
                          <w:rFonts w:ascii="Arial" w:hAnsi="Arial" w:cs="Arial"/>
                        </w:rPr>
                        <w:t>Onan</w:t>
                      </w:r>
                    </w:p>
                  </w:tc>
                  <w:tc>
                    <w:tcPr>
                      <w:tcW w:w="2070" w:type="dxa"/>
                      <w:vAlign w:val="center"/>
                    </w:tcPr>
                    <w:p w14:paraId="1466F584" w14:textId="77777777" w:rsidR="000E24DE" w:rsidRPr="00C3588D" w:rsidRDefault="000E24DE" w:rsidP="000E24DE">
                      <w:pPr>
                        <w:rPr>
                          <w:rFonts w:ascii="Arial" w:hAnsi="Arial" w:cs="Arial"/>
                        </w:rPr>
                      </w:pPr>
                      <w:r w:rsidRPr="00C3588D">
                        <w:rPr>
                          <w:rFonts w:ascii="Arial" w:hAnsi="Arial" w:cs="Arial"/>
                        </w:rPr>
                        <w:t>80Kw</w:t>
                      </w:r>
                    </w:p>
                  </w:tc>
                  <w:tc>
                    <w:tcPr>
                      <w:tcW w:w="2700" w:type="dxa"/>
                      <w:vAlign w:val="center"/>
                    </w:tcPr>
                    <w:p w14:paraId="4CE58725" w14:textId="2928C3D9" w:rsidR="000E24DE" w:rsidRPr="00BF37AF" w:rsidRDefault="003B1E7D" w:rsidP="000E24DE">
                      <w:pPr>
                        <w:rPr>
                          <w:rFonts w:ascii="Arial" w:hAnsi="Arial" w:cs="Arial"/>
                        </w:rPr>
                      </w:pPr>
                      <w:r w:rsidRPr="003B1E7D">
                        <w:rPr>
                          <w:rFonts w:ascii="Arial" w:hAnsi="Arial" w:cs="Arial"/>
                        </w:rPr>
                        <w:t>K950592550</w:t>
                      </w:r>
                    </w:p>
                  </w:tc>
                </w:tr>
                <w:tr w:rsidR="00C706CB" w14:paraId="43CECAC3" w14:textId="1146BD03" w:rsidTr="000B37E9">
                  <w:tc>
                    <w:tcPr>
                      <w:tcW w:w="3330" w:type="dxa"/>
                      <w:vAlign w:val="center"/>
                    </w:tcPr>
                    <w:p w14:paraId="1180B0EC" w14:textId="36BA2EAA" w:rsidR="00C706CB" w:rsidRPr="00C3588D" w:rsidRDefault="00C706CB" w:rsidP="000E24DE">
                      <w:pPr>
                        <w:rPr>
                          <w:rFonts w:ascii="Arial" w:hAnsi="Arial" w:cs="Arial"/>
                        </w:rPr>
                      </w:pPr>
                      <w:r w:rsidRPr="00C3588D">
                        <w:rPr>
                          <w:rFonts w:ascii="Arial" w:hAnsi="Arial" w:cs="Arial"/>
                        </w:rPr>
                        <w:t>3725 Smith Street</w:t>
                      </w:r>
                      <w:r w:rsidRPr="00C3588D">
                        <w:rPr>
                          <w:rFonts w:ascii="Arial" w:hAnsi="Arial" w:cs="Arial"/>
                        </w:rPr>
                        <w:br/>
                        <w:t>Tampa, Florida 33605</w:t>
                      </w:r>
                    </w:p>
                  </w:tc>
                  <w:tc>
                    <w:tcPr>
                      <w:tcW w:w="1980" w:type="dxa"/>
                      <w:vAlign w:val="center"/>
                    </w:tcPr>
                    <w:p w14:paraId="2DA98AB0" w14:textId="523EA26A" w:rsidR="00C706CB" w:rsidRPr="00C3588D" w:rsidRDefault="00C706CB" w:rsidP="000E24DE">
                      <w:pPr>
                        <w:rPr>
                          <w:rFonts w:ascii="Arial" w:hAnsi="Arial" w:cs="Arial"/>
                        </w:rPr>
                      </w:pPr>
                      <w:proofErr w:type="spellStart"/>
                      <w:r w:rsidRPr="00C3588D">
                        <w:rPr>
                          <w:rFonts w:ascii="Arial" w:hAnsi="Arial" w:cs="Arial"/>
                        </w:rPr>
                        <w:t>MasPower</w:t>
                      </w:r>
                      <w:proofErr w:type="spellEnd"/>
                    </w:p>
                  </w:tc>
                  <w:tc>
                    <w:tcPr>
                      <w:tcW w:w="2070" w:type="dxa"/>
                      <w:vAlign w:val="center"/>
                    </w:tcPr>
                    <w:p w14:paraId="5C3A4DFD" w14:textId="376CEBAB" w:rsidR="00C706CB" w:rsidRPr="00C3588D" w:rsidRDefault="00C706CB" w:rsidP="000E24DE">
                      <w:pPr>
                        <w:rPr>
                          <w:rFonts w:ascii="Arial" w:hAnsi="Arial" w:cs="Arial"/>
                        </w:rPr>
                      </w:pPr>
                      <w:r w:rsidRPr="00C3588D">
                        <w:rPr>
                          <w:rFonts w:ascii="Arial" w:hAnsi="Arial" w:cs="Arial"/>
                        </w:rPr>
                        <w:t>10Kw</w:t>
                      </w:r>
                    </w:p>
                  </w:tc>
                  <w:tc>
                    <w:tcPr>
                      <w:tcW w:w="2700" w:type="dxa"/>
                      <w:vAlign w:val="center"/>
                    </w:tcPr>
                    <w:p w14:paraId="61CDE84A" w14:textId="4D41707A" w:rsidR="00C706CB" w:rsidRPr="00BF37AF" w:rsidRDefault="003B1E7D" w:rsidP="003B1E7D">
                      <w:pPr>
                        <w:rPr>
                          <w:rFonts w:ascii="Arial" w:hAnsi="Arial" w:cs="Arial"/>
                        </w:rPr>
                      </w:pPr>
                      <w:r w:rsidRPr="003B1E7D">
                        <w:rPr>
                          <w:rFonts w:ascii="Arial" w:hAnsi="Arial" w:cs="Arial"/>
                        </w:rPr>
                        <w:t>711038</w:t>
                      </w:r>
                    </w:p>
                  </w:tc>
                </w:tr>
                <w:tr w:rsidR="00C706CB" w14:paraId="798AF972" w14:textId="335554AC" w:rsidTr="000B37E9">
                  <w:tc>
                    <w:tcPr>
                      <w:tcW w:w="3330" w:type="dxa"/>
                      <w:vAlign w:val="center"/>
                    </w:tcPr>
                    <w:p w14:paraId="6F456B3C" w14:textId="4BE215DA" w:rsidR="00C706CB" w:rsidRPr="00C3588D" w:rsidRDefault="00C706CB" w:rsidP="000E24DE">
                      <w:pPr>
                        <w:rPr>
                          <w:rFonts w:ascii="Arial" w:hAnsi="Arial" w:cs="Arial"/>
                        </w:rPr>
                      </w:pPr>
                      <w:r w:rsidRPr="00C3588D">
                        <w:rPr>
                          <w:rFonts w:ascii="Arial" w:hAnsi="Arial" w:cs="Arial"/>
                        </w:rPr>
                        <w:t>29</w:t>
                      </w:r>
                      <w:r w:rsidRPr="00C3588D">
                        <w:rPr>
                          <w:rFonts w:ascii="Arial" w:hAnsi="Arial" w:cs="Arial"/>
                          <w:vertAlign w:val="superscript"/>
                        </w:rPr>
                        <w:t>th</w:t>
                      </w:r>
                      <w:r w:rsidRPr="00C3588D">
                        <w:rPr>
                          <w:rFonts w:ascii="Arial" w:hAnsi="Arial" w:cs="Arial"/>
                        </w:rPr>
                        <w:t xml:space="preserve"> Ave East</w:t>
                      </w:r>
                      <w:r w:rsidRPr="00C3588D">
                        <w:rPr>
                          <w:rFonts w:ascii="Arial" w:hAnsi="Arial" w:cs="Arial"/>
                        </w:rPr>
                        <w:br/>
                        <w:t>Bradenton, Florida 34208</w:t>
                      </w:r>
                    </w:p>
                  </w:tc>
                  <w:tc>
                    <w:tcPr>
                      <w:tcW w:w="1980" w:type="dxa"/>
                      <w:vAlign w:val="center"/>
                    </w:tcPr>
                    <w:p w14:paraId="552FD92D" w14:textId="77777777" w:rsidR="00C706CB" w:rsidRPr="00C3588D" w:rsidRDefault="00C706CB" w:rsidP="000E24DE">
                      <w:pPr>
                        <w:rPr>
                          <w:rFonts w:ascii="Arial" w:hAnsi="Arial" w:cs="Arial"/>
                        </w:rPr>
                      </w:pPr>
                      <w:proofErr w:type="spellStart"/>
                      <w:r w:rsidRPr="00C3588D">
                        <w:rPr>
                          <w:rFonts w:ascii="Arial" w:hAnsi="Arial" w:cs="Arial"/>
                        </w:rPr>
                        <w:t>MasPower</w:t>
                      </w:r>
                      <w:proofErr w:type="spellEnd"/>
                    </w:p>
                  </w:tc>
                  <w:tc>
                    <w:tcPr>
                      <w:tcW w:w="2070" w:type="dxa"/>
                      <w:vAlign w:val="center"/>
                    </w:tcPr>
                    <w:p w14:paraId="27AB8145" w14:textId="51040089" w:rsidR="00C706CB" w:rsidRPr="00C3588D" w:rsidRDefault="00C706CB" w:rsidP="000E24DE">
                      <w:pPr>
                        <w:rPr>
                          <w:rFonts w:ascii="Arial" w:hAnsi="Arial" w:cs="Arial"/>
                        </w:rPr>
                      </w:pPr>
                      <w:r w:rsidRPr="00C3588D">
                        <w:rPr>
                          <w:rFonts w:ascii="Arial" w:hAnsi="Arial" w:cs="Arial"/>
                        </w:rPr>
                        <w:t>10Kw</w:t>
                      </w:r>
                    </w:p>
                  </w:tc>
                  <w:tc>
                    <w:tcPr>
                      <w:tcW w:w="2700" w:type="dxa"/>
                      <w:vAlign w:val="center"/>
                    </w:tcPr>
                    <w:p w14:paraId="6B9E12A3" w14:textId="750A5BB4" w:rsidR="00C706CB" w:rsidRPr="00C3588D" w:rsidRDefault="003B1E7D" w:rsidP="000E24DE">
                      <w:pPr>
                        <w:rPr>
                          <w:rFonts w:ascii="Arial" w:hAnsi="Arial" w:cs="Arial"/>
                        </w:rPr>
                      </w:pPr>
                      <w:r w:rsidRPr="003B1E7D">
                        <w:rPr>
                          <w:rFonts w:ascii="Arial" w:hAnsi="Arial" w:cs="Arial"/>
                        </w:rPr>
                        <w:t>805062</w:t>
                      </w:r>
                    </w:p>
                  </w:tc>
                </w:tr>
                <w:tr w:rsidR="00C706CB" w14:paraId="2B3D2B88" w14:textId="2A3DF459" w:rsidTr="000B37E9">
                  <w:tc>
                    <w:tcPr>
                      <w:tcW w:w="3330" w:type="dxa"/>
                      <w:vAlign w:val="center"/>
                    </w:tcPr>
                    <w:p w14:paraId="63909242" w14:textId="2F31B7F9" w:rsidR="00C706CB" w:rsidRPr="00C3588D" w:rsidRDefault="00C706CB" w:rsidP="000E24DE">
                      <w:pPr>
                        <w:rPr>
                          <w:rFonts w:ascii="Arial" w:hAnsi="Arial" w:cs="Arial"/>
                        </w:rPr>
                      </w:pPr>
                      <w:r w:rsidRPr="00C3588D">
                        <w:rPr>
                          <w:rFonts w:ascii="Arial" w:hAnsi="Arial" w:cs="Arial"/>
                        </w:rPr>
                        <w:t>3210 Jacque Lee Lane</w:t>
                      </w:r>
                      <w:r w:rsidRPr="00C3588D">
                        <w:rPr>
                          <w:rFonts w:ascii="Arial" w:hAnsi="Arial" w:cs="Arial"/>
                        </w:rPr>
                        <w:br/>
                        <w:t>Lakeland, Florida 33803</w:t>
                      </w:r>
                    </w:p>
                  </w:tc>
                  <w:tc>
                    <w:tcPr>
                      <w:tcW w:w="1980" w:type="dxa"/>
                      <w:vAlign w:val="center"/>
                    </w:tcPr>
                    <w:p w14:paraId="2A9B19A6" w14:textId="0FF633E1" w:rsidR="00C706CB" w:rsidRPr="00C3588D" w:rsidRDefault="00C706CB" w:rsidP="000E24DE">
                      <w:pPr>
                        <w:rPr>
                          <w:rFonts w:ascii="Arial" w:hAnsi="Arial" w:cs="Arial"/>
                        </w:rPr>
                      </w:pPr>
                      <w:r w:rsidRPr="00C3588D">
                        <w:rPr>
                          <w:rFonts w:ascii="Arial" w:hAnsi="Arial" w:cs="Arial"/>
                        </w:rPr>
                        <w:t>Superior</w:t>
                      </w:r>
                    </w:p>
                  </w:tc>
                  <w:tc>
                    <w:tcPr>
                      <w:tcW w:w="2070" w:type="dxa"/>
                      <w:vAlign w:val="center"/>
                    </w:tcPr>
                    <w:p w14:paraId="1B33BF43" w14:textId="77AF49AD" w:rsidR="00C706CB" w:rsidRPr="00C3588D" w:rsidRDefault="00C706CB" w:rsidP="000E24DE">
                      <w:pPr>
                        <w:rPr>
                          <w:rFonts w:ascii="Arial" w:hAnsi="Arial" w:cs="Arial"/>
                        </w:rPr>
                      </w:pPr>
                      <w:r w:rsidRPr="00C3588D">
                        <w:rPr>
                          <w:rFonts w:ascii="Arial" w:hAnsi="Arial" w:cs="Arial"/>
                        </w:rPr>
                        <w:t>40Kw</w:t>
                      </w:r>
                    </w:p>
                  </w:tc>
                  <w:tc>
                    <w:tcPr>
                      <w:tcW w:w="2700" w:type="dxa"/>
                      <w:vAlign w:val="center"/>
                    </w:tcPr>
                    <w:p w14:paraId="25D3BAFF" w14:textId="3875F342" w:rsidR="00C706CB" w:rsidRPr="00C3588D" w:rsidRDefault="003B1E7D" w:rsidP="000E24DE">
                      <w:pPr>
                        <w:rPr>
                          <w:rFonts w:ascii="Arial" w:hAnsi="Arial" w:cs="Arial"/>
                        </w:rPr>
                      </w:pPr>
                      <w:r w:rsidRPr="003B1E7D">
                        <w:rPr>
                          <w:rFonts w:ascii="Arial" w:hAnsi="Arial" w:cs="Arial"/>
                        </w:rPr>
                        <w:t>492989</w:t>
                      </w:r>
                    </w:p>
                  </w:tc>
                </w:tr>
                <w:bookmarkEnd w:id="0"/>
              </w:tbl>
              <w:p w14:paraId="64271DB2" w14:textId="77777777" w:rsidR="00C714D6" w:rsidRDefault="00C714D6" w:rsidP="00C714D6">
                <w:pPr>
                  <w:widowControl w:val="0"/>
                  <w:spacing w:after="0" w:line="240" w:lineRule="auto"/>
                  <w:rPr>
                    <w:rStyle w:val="Arial11"/>
                  </w:rPr>
                </w:pPr>
              </w:p>
              <w:p w14:paraId="40CF09FE" w14:textId="77777777" w:rsidR="00332B57" w:rsidRDefault="00332B57" w:rsidP="00C714D6">
                <w:pPr>
                  <w:widowControl w:val="0"/>
                  <w:spacing w:after="0" w:line="240" w:lineRule="auto"/>
                  <w:rPr>
                    <w:rStyle w:val="Arial11"/>
                  </w:rPr>
                </w:pPr>
              </w:p>
              <w:p w14:paraId="7D90A7F0" w14:textId="4D931B0D" w:rsidR="00332B57" w:rsidRDefault="00332B57" w:rsidP="001E347C">
                <w:pPr>
                  <w:widowControl w:val="0"/>
                  <w:spacing w:after="0" w:line="240" w:lineRule="auto"/>
                  <w:jc w:val="both"/>
                  <w:rPr>
                    <w:rStyle w:val="Arial11"/>
                  </w:rPr>
                </w:pPr>
                <w:r w:rsidRPr="00332B57">
                  <w:rPr>
                    <w:rStyle w:val="Arial11"/>
                    <w:u w:val="single"/>
                  </w:rPr>
                  <w:t>AS-NEEDED SERVICES</w:t>
                </w:r>
                <w:r>
                  <w:rPr>
                    <w:rStyle w:val="Arial11"/>
                  </w:rPr>
                  <w:t>:</w:t>
                </w:r>
              </w:p>
              <w:p w14:paraId="26CA2441" w14:textId="77777777" w:rsidR="00332B57" w:rsidRDefault="00332B57" w:rsidP="001E347C">
                <w:pPr>
                  <w:widowControl w:val="0"/>
                  <w:spacing w:after="0" w:line="240" w:lineRule="auto"/>
                  <w:jc w:val="both"/>
                  <w:rPr>
                    <w:rStyle w:val="Arial11"/>
                  </w:rPr>
                </w:pPr>
              </w:p>
              <w:p w14:paraId="698E0AC1" w14:textId="147DA064" w:rsidR="00271CCC" w:rsidRPr="00271CCC" w:rsidRDefault="00271CCC" w:rsidP="001E347C">
                <w:pPr>
                  <w:pStyle w:val="ListParagraph"/>
                  <w:widowControl w:val="0"/>
                  <w:numPr>
                    <w:ilvl w:val="0"/>
                    <w:numId w:val="10"/>
                  </w:numPr>
                  <w:spacing w:after="0" w:line="240" w:lineRule="auto"/>
                  <w:ind w:left="774" w:hanging="450"/>
                  <w:jc w:val="both"/>
                  <w:rPr>
                    <w:rStyle w:val="Arial11"/>
                  </w:rPr>
                </w:pPr>
                <w:r w:rsidRPr="00271CCC">
                  <w:rPr>
                    <w:rStyle w:val="Arial11"/>
                  </w:rPr>
                  <w:t>Repair Hourly Labor Rates:</w:t>
                </w:r>
              </w:p>
              <w:p w14:paraId="093F75BE" w14:textId="024CE1C8" w:rsidR="00271CCC" w:rsidRPr="00271CCC" w:rsidRDefault="00271CCC" w:rsidP="001E347C">
                <w:pPr>
                  <w:pStyle w:val="ListParagraph"/>
                  <w:widowControl w:val="0"/>
                  <w:spacing w:after="0" w:line="240" w:lineRule="auto"/>
                  <w:ind w:left="774"/>
                  <w:jc w:val="both"/>
                  <w:rPr>
                    <w:rStyle w:val="Arial11"/>
                  </w:rPr>
                </w:pPr>
                <w:r w:rsidRPr="00271CCC">
                  <w:rPr>
                    <w:rStyle w:val="Arial11"/>
                  </w:rPr>
                  <w:t xml:space="preserve">Repair Labor rates </w:t>
                </w:r>
                <w:r w:rsidR="002D3305">
                  <w:rPr>
                    <w:rStyle w:val="Arial11"/>
                  </w:rPr>
                  <w:t>shall</w:t>
                </w:r>
                <w:r w:rsidRPr="00271CCC">
                  <w:rPr>
                    <w:rStyle w:val="Arial11"/>
                  </w:rPr>
                  <w:t xml:space="preserve"> be based on a per hour rate and will be billed per quarter hour of service.</w:t>
                </w:r>
              </w:p>
              <w:p w14:paraId="6294B584" w14:textId="77777777" w:rsidR="00271CCC" w:rsidRPr="00271CCC" w:rsidRDefault="00271CCC" w:rsidP="001E347C">
                <w:pPr>
                  <w:pStyle w:val="ListParagraph"/>
                  <w:widowControl w:val="0"/>
                  <w:spacing w:after="0" w:line="240" w:lineRule="auto"/>
                  <w:ind w:left="774"/>
                  <w:jc w:val="both"/>
                  <w:rPr>
                    <w:rStyle w:val="Arial11"/>
                  </w:rPr>
                </w:pPr>
                <w:r w:rsidRPr="00271CCC">
                  <w:rPr>
                    <w:rStyle w:val="Arial11"/>
                  </w:rPr>
                  <w:t xml:space="preserve">Breaks of any kind (Lunch breaks, etc.) are not billable to the </w:t>
                </w:r>
                <w:proofErr w:type="gramStart"/>
                <w:r w:rsidRPr="00271CCC">
                  <w:rPr>
                    <w:rStyle w:val="Arial11"/>
                  </w:rPr>
                  <w:t>District</w:t>
                </w:r>
                <w:proofErr w:type="gramEnd"/>
                <w:r w:rsidRPr="00271CCC">
                  <w:rPr>
                    <w:rStyle w:val="Arial11"/>
                  </w:rPr>
                  <w:t>.</w:t>
                </w:r>
              </w:p>
              <w:p w14:paraId="7E046B55" w14:textId="77777777" w:rsidR="00271CCC" w:rsidRPr="00271CCC" w:rsidRDefault="00271CCC" w:rsidP="001E347C">
                <w:pPr>
                  <w:pStyle w:val="ListParagraph"/>
                  <w:widowControl w:val="0"/>
                  <w:spacing w:after="0" w:line="240" w:lineRule="auto"/>
                  <w:ind w:left="774"/>
                  <w:jc w:val="both"/>
                  <w:rPr>
                    <w:rStyle w:val="Arial11"/>
                  </w:rPr>
                </w:pPr>
                <w:r w:rsidRPr="00271CCC">
                  <w:rPr>
                    <w:rStyle w:val="Arial11"/>
                  </w:rPr>
                  <w:t>All rates will remain firm through the entire term of the agreement.</w:t>
                </w:r>
              </w:p>
              <w:p w14:paraId="0A9688AE" w14:textId="2A6A3F6E" w:rsidR="00271CCC" w:rsidRPr="00271CCC" w:rsidRDefault="00271CCC" w:rsidP="001E347C">
                <w:pPr>
                  <w:pStyle w:val="ListParagraph"/>
                  <w:widowControl w:val="0"/>
                  <w:spacing w:after="0" w:line="240" w:lineRule="auto"/>
                  <w:ind w:left="774"/>
                  <w:jc w:val="both"/>
                  <w:rPr>
                    <w:rStyle w:val="Arial11"/>
                  </w:rPr>
                </w:pPr>
                <w:r w:rsidRPr="00271CCC">
                  <w:rPr>
                    <w:rStyle w:val="Arial11"/>
                  </w:rPr>
                  <w:t xml:space="preserve">This rate shall be inclusive of all per diems and other </w:t>
                </w:r>
                <w:r w:rsidR="000F4786" w:rsidRPr="00271CCC">
                  <w:rPr>
                    <w:rStyle w:val="Arial11"/>
                  </w:rPr>
                  <w:t>labor-related</w:t>
                </w:r>
                <w:r w:rsidRPr="00271CCC">
                  <w:rPr>
                    <w:rStyle w:val="Arial11"/>
                  </w:rPr>
                  <w:t xml:space="preserve"> charges.</w:t>
                </w:r>
              </w:p>
              <w:p w14:paraId="4C0624CC" w14:textId="0211C81D" w:rsidR="00271CCC" w:rsidRDefault="00271CCC" w:rsidP="001E347C">
                <w:pPr>
                  <w:widowControl w:val="0"/>
                  <w:spacing w:after="0" w:line="240" w:lineRule="auto"/>
                  <w:ind w:left="774" w:hanging="450"/>
                  <w:jc w:val="both"/>
                  <w:rPr>
                    <w:rStyle w:val="Arial11"/>
                  </w:rPr>
                </w:pPr>
              </w:p>
              <w:p w14:paraId="22BE78AF" w14:textId="0663FA78" w:rsidR="00271CCC" w:rsidRPr="00271CCC" w:rsidRDefault="00271CCC" w:rsidP="001E347C">
                <w:pPr>
                  <w:pStyle w:val="ListParagraph"/>
                  <w:widowControl w:val="0"/>
                  <w:numPr>
                    <w:ilvl w:val="0"/>
                    <w:numId w:val="10"/>
                  </w:numPr>
                  <w:spacing w:after="0" w:line="240" w:lineRule="auto"/>
                  <w:ind w:left="774" w:hanging="450"/>
                  <w:jc w:val="both"/>
                  <w:rPr>
                    <w:rStyle w:val="Arial11"/>
                  </w:rPr>
                </w:pPr>
                <w:r w:rsidRPr="00271CCC">
                  <w:rPr>
                    <w:rStyle w:val="Arial11"/>
                  </w:rPr>
                  <w:t>Travel Time:</w:t>
                </w:r>
              </w:p>
              <w:p w14:paraId="00288B7F" w14:textId="746335E3" w:rsidR="00271CCC" w:rsidRPr="00271CCC" w:rsidRDefault="00271CCC" w:rsidP="001E347C">
                <w:pPr>
                  <w:pStyle w:val="ListParagraph"/>
                  <w:widowControl w:val="0"/>
                  <w:spacing w:after="0" w:line="240" w:lineRule="auto"/>
                  <w:ind w:left="774"/>
                  <w:jc w:val="both"/>
                  <w:rPr>
                    <w:rStyle w:val="Arial11"/>
                  </w:rPr>
                </w:pPr>
                <w:r w:rsidRPr="00271CCC">
                  <w:rPr>
                    <w:rStyle w:val="Arial11"/>
                  </w:rPr>
                  <w:t xml:space="preserve">Travel </w:t>
                </w:r>
                <w:r w:rsidR="002D3305">
                  <w:rPr>
                    <w:rStyle w:val="Arial11"/>
                  </w:rPr>
                  <w:t>t</w:t>
                </w:r>
                <w:r w:rsidRPr="00271CCC">
                  <w:rPr>
                    <w:rStyle w:val="Arial11"/>
                  </w:rPr>
                  <w:t xml:space="preserve">ime </w:t>
                </w:r>
                <w:r w:rsidR="002D3305">
                  <w:rPr>
                    <w:rStyle w:val="Arial11"/>
                  </w:rPr>
                  <w:t>shall</w:t>
                </w:r>
                <w:r w:rsidRPr="00271CCC">
                  <w:rPr>
                    <w:rStyle w:val="Arial11"/>
                  </w:rPr>
                  <w:t xml:space="preserve"> be based on </w:t>
                </w:r>
                <w:proofErr w:type="gramStart"/>
                <w:r w:rsidR="002D3305">
                  <w:rPr>
                    <w:rStyle w:val="Arial11"/>
                  </w:rPr>
                  <w:t>Repair</w:t>
                </w:r>
                <w:proofErr w:type="gramEnd"/>
                <w:r w:rsidR="002D3305">
                  <w:rPr>
                    <w:rStyle w:val="Arial11"/>
                  </w:rPr>
                  <w:t xml:space="preserve"> Hourly Rate</w:t>
                </w:r>
                <w:r w:rsidRPr="00271CCC">
                  <w:rPr>
                    <w:rStyle w:val="Arial11"/>
                  </w:rPr>
                  <w:t xml:space="preserve"> and will be billed per quarter hour of travel.</w:t>
                </w:r>
              </w:p>
              <w:p w14:paraId="2E7C4A46" w14:textId="723809DA" w:rsidR="00271CCC" w:rsidRPr="00271CCC" w:rsidRDefault="00271CCC" w:rsidP="001E347C">
                <w:pPr>
                  <w:pStyle w:val="ListParagraph"/>
                  <w:widowControl w:val="0"/>
                  <w:spacing w:after="0" w:line="240" w:lineRule="auto"/>
                  <w:ind w:left="774"/>
                  <w:jc w:val="both"/>
                  <w:rPr>
                    <w:rStyle w:val="Arial11"/>
                  </w:rPr>
                </w:pPr>
                <w:r w:rsidRPr="00271CCC">
                  <w:rPr>
                    <w:rStyle w:val="Arial11"/>
                  </w:rPr>
                  <w:t xml:space="preserve">Rates are billable for the quickest route determined by Google Maps during the day of the week and time of the day of travel from the </w:t>
                </w:r>
                <w:r w:rsidR="008C08FD">
                  <w:rPr>
                    <w:rStyle w:val="Arial11"/>
                  </w:rPr>
                  <w:t>Contractor</w:t>
                </w:r>
                <w:r w:rsidRPr="00271CCC">
                  <w:rPr>
                    <w:rStyle w:val="Arial11"/>
                  </w:rPr>
                  <w:t xml:space="preserve">s address listed in this RFQ to the Jobsite or from the </w:t>
                </w:r>
                <w:proofErr w:type="gramStart"/>
                <w:r w:rsidRPr="00271CCC">
                  <w:rPr>
                    <w:rStyle w:val="Arial11"/>
                  </w:rPr>
                  <w:t>technicians</w:t>
                </w:r>
                <w:proofErr w:type="gramEnd"/>
                <w:r w:rsidRPr="00271CCC">
                  <w:rPr>
                    <w:rStyle w:val="Arial11"/>
                  </w:rPr>
                  <w:t xml:space="preserve"> originating location to the Jobsite, whichever is less.</w:t>
                </w:r>
              </w:p>
              <w:p w14:paraId="6043FCAD" w14:textId="02AFAC41" w:rsidR="00271CCC" w:rsidRPr="00271CCC" w:rsidRDefault="00271CCC" w:rsidP="001E347C">
                <w:pPr>
                  <w:widowControl w:val="0"/>
                  <w:spacing w:after="0" w:line="240" w:lineRule="auto"/>
                  <w:ind w:left="774" w:hanging="450"/>
                  <w:jc w:val="both"/>
                  <w:rPr>
                    <w:rStyle w:val="Arial11"/>
                  </w:rPr>
                </w:pPr>
              </w:p>
              <w:p w14:paraId="2B416A5E" w14:textId="6A73318A" w:rsidR="00271CCC" w:rsidRPr="00271CCC" w:rsidRDefault="00271CCC" w:rsidP="001E347C">
                <w:pPr>
                  <w:pStyle w:val="ListParagraph"/>
                  <w:widowControl w:val="0"/>
                  <w:numPr>
                    <w:ilvl w:val="0"/>
                    <w:numId w:val="10"/>
                  </w:numPr>
                  <w:spacing w:after="0" w:line="240" w:lineRule="auto"/>
                  <w:ind w:left="774" w:hanging="450"/>
                  <w:jc w:val="both"/>
                  <w:rPr>
                    <w:rStyle w:val="Arial11"/>
                  </w:rPr>
                </w:pPr>
                <w:r w:rsidRPr="00271CCC">
                  <w:rPr>
                    <w:rStyle w:val="Arial11"/>
                  </w:rPr>
                  <w:t>Fees and Surcharges (If Applicable):</w:t>
                </w:r>
              </w:p>
              <w:p w14:paraId="079A52BF" w14:textId="60B2695E" w:rsidR="00271CCC" w:rsidRPr="00271CCC" w:rsidRDefault="008C08FD" w:rsidP="001E347C">
                <w:pPr>
                  <w:pStyle w:val="ListParagraph"/>
                  <w:widowControl w:val="0"/>
                  <w:spacing w:after="0" w:line="240" w:lineRule="auto"/>
                  <w:ind w:left="774"/>
                  <w:jc w:val="both"/>
                  <w:rPr>
                    <w:rStyle w:val="Arial11"/>
                  </w:rPr>
                </w:pPr>
                <w:r>
                  <w:rPr>
                    <w:rStyle w:val="Arial11"/>
                  </w:rPr>
                  <w:t>Contractor</w:t>
                </w:r>
                <w:r w:rsidR="00271CCC" w:rsidRPr="00271CCC">
                  <w:rPr>
                    <w:rStyle w:val="Arial11"/>
                  </w:rPr>
                  <w:t xml:space="preserve"> shall provide a flat rate surcharge (if applicable) per service call and will be inclusive of all fees and surcharges including but not limited to shop fees, environmental fees, shop supplies fees, fuel surcharges, miscellaneous materials, administration fees, inflationary fees, etc.  No surcharges beyond the listed fixed fee will be accepted.</w:t>
                </w:r>
              </w:p>
              <w:p w14:paraId="46651E83" w14:textId="795D8DBA" w:rsidR="00271CCC" w:rsidRPr="00271CCC" w:rsidRDefault="00271CCC" w:rsidP="001E347C">
                <w:pPr>
                  <w:widowControl w:val="0"/>
                  <w:spacing w:after="0" w:line="240" w:lineRule="auto"/>
                  <w:ind w:left="774" w:hanging="450"/>
                  <w:jc w:val="both"/>
                  <w:rPr>
                    <w:rStyle w:val="Arial11"/>
                  </w:rPr>
                </w:pPr>
              </w:p>
              <w:p w14:paraId="3050591D" w14:textId="4C33633E" w:rsidR="00271CCC" w:rsidRPr="00271CCC" w:rsidRDefault="00271CCC" w:rsidP="001E347C">
                <w:pPr>
                  <w:pStyle w:val="ListParagraph"/>
                  <w:widowControl w:val="0"/>
                  <w:numPr>
                    <w:ilvl w:val="0"/>
                    <w:numId w:val="10"/>
                  </w:numPr>
                  <w:spacing w:after="0" w:line="240" w:lineRule="auto"/>
                  <w:ind w:left="774" w:hanging="450"/>
                  <w:jc w:val="both"/>
                  <w:rPr>
                    <w:rStyle w:val="Arial11"/>
                  </w:rPr>
                </w:pPr>
                <w:r w:rsidRPr="00271CCC">
                  <w:rPr>
                    <w:rStyle w:val="Arial11"/>
                  </w:rPr>
                  <w:t>Materials/Parts rates can be provided as follows:</w:t>
                </w:r>
              </w:p>
              <w:p w14:paraId="157778FE" w14:textId="7F113688" w:rsidR="00271CCC" w:rsidRPr="00271CCC" w:rsidRDefault="00271CCC" w:rsidP="001E347C">
                <w:pPr>
                  <w:pStyle w:val="ListParagraph"/>
                  <w:widowControl w:val="0"/>
                  <w:spacing w:after="0" w:line="240" w:lineRule="auto"/>
                  <w:ind w:left="774"/>
                  <w:jc w:val="both"/>
                  <w:rPr>
                    <w:rStyle w:val="Arial11"/>
                  </w:rPr>
                </w:pPr>
                <w:r w:rsidRPr="00271CCC">
                  <w:rPr>
                    <w:rStyle w:val="Arial11"/>
                  </w:rPr>
                  <w:t xml:space="preserve">Markup over cost (percentage).  The </w:t>
                </w:r>
                <w:proofErr w:type="gramStart"/>
                <w:r w:rsidRPr="00271CCC">
                  <w:rPr>
                    <w:rStyle w:val="Arial11"/>
                  </w:rPr>
                  <w:t>District</w:t>
                </w:r>
                <w:proofErr w:type="gramEnd"/>
                <w:r w:rsidRPr="00271CCC">
                  <w:rPr>
                    <w:rStyle w:val="Arial11"/>
                  </w:rPr>
                  <w:t xml:space="preserve"> will not pay more than 1</w:t>
                </w:r>
                <w:r w:rsidR="002A2706">
                  <w:rPr>
                    <w:rStyle w:val="Arial11"/>
                  </w:rPr>
                  <w:t>0</w:t>
                </w:r>
                <w:r w:rsidRPr="00271CCC">
                  <w:rPr>
                    <w:rStyle w:val="Arial11"/>
                  </w:rPr>
                  <w:t xml:space="preserve">% markup over </w:t>
                </w:r>
                <w:r w:rsidR="008C08FD">
                  <w:rPr>
                    <w:rStyle w:val="Arial11"/>
                  </w:rPr>
                  <w:t>Contractor</w:t>
                </w:r>
                <w:r w:rsidRPr="00271CCC">
                  <w:rPr>
                    <w:rStyle w:val="Arial11"/>
                  </w:rPr>
                  <w:t>’s cost for materials and parts.</w:t>
                </w:r>
              </w:p>
              <w:p w14:paraId="23695861" w14:textId="3C451D47" w:rsidR="00271CCC" w:rsidRPr="00271CCC" w:rsidRDefault="00271CCC" w:rsidP="001E347C">
                <w:pPr>
                  <w:pStyle w:val="ListParagraph"/>
                  <w:widowControl w:val="0"/>
                  <w:spacing w:after="0" w:line="240" w:lineRule="auto"/>
                  <w:ind w:left="774"/>
                  <w:jc w:val="both"/>
                  <w:rPr>
                    <w:rStyle w:val="Arial11"/>
                  </w:rPr>
                </w:pPr>
                <w:r w:rsidRPr="00271CCC">
                  <w:rPr>
                    <w:rStyle w:val="Arial11"/>
                  </w:rPr>
                  <w:t xml:space="preserve">The </w:t>
                </w:r>
                <w:r w:rsidR="008C08FD">
                  <w:rPr>
                    <w:rStyle w:val="Arial11"/>
                  </w:rPr>
                  <w:t>Contractor</w:t>
                </w:r>
                <w:r w:rsidRPr="00271CCC">
                  <w:rPr>
                    <w:rStyle w:val="Arial11"/>
                  </w:rPr>
                  <w:t xml:space="preserve"> </w:t>
                </w:r>
                <w:r w:rsidR="002D3305">
                  <w:rPr>
                    <w:rStyle w:val="Arial11"/>
                  </w:rPr>
                  <w:t>shall</w:t>
                </w:r>
                <w:r w:rsidRPr="00271CCC">
                  <w:rPr>
                    <w:rStyle w:val="Arial11"/>
                  </w:rPr>
                  <w:t xml:space="preserve"> be required to provide </w:t>
                </w:r>
                <w:proofErr w:type="gramStart"/>
                <w:r w:rsidRPr="00271CCC">
                  <w:rPr>
                    <w:rStyle w:val="Arial11"/>
                  </w:rPr>
                  <w:t>copy</w:t>
                </w:r>
                <w:proofErr w:type="gramEnd"/>
                <w:r w:rsidRPr="00271CCC">
                  <w:rPr>
                    <w:rStyle w:val="Arial11"/>
                  </w:rPr>
                  <w:t xml:space="preserve"> of paid invoice showing </w:t>
                </w:r>
                <w:r w:rsidR="008C08FD">
                  <w:rPr>
                    <w:rStyle w:val="Arial11"/>
                  </w:rPr>
                  <w:t>Contractor</w:t>
                </w:r>
                <w:r w:rsidRPr="00271CCC">
                  <w:rPr>
                    <w:rStyle w:val="Arial11"/>
                  </w:rPr>
                  <w:t xml:space="preserve">’s cost upon request by the </w:t>
                </w:r>
                <w:proofErr w:type="gramStart"/>
                <w:r w:rsidRPr="00271CCC">
                  <w:rPr>
                    <w:rStyle w:val="Arial11"/>
                  </w:rPr>
                  <w:t>District</w:t>
                </w:r>
                <w:proofErr w:type="gramEnd"/>
                <w:r w:rsidRPr="00271CCC">
                  <w:rPr>
                    <w:rStyle w:val="Arial11"/>
                  </w:rPr>
                  <w:t>.</w:t>
                </w:r>
              </w:p>
              <w:p w14:paraId="1B704C3E" w14:textId="6384ABF3" w:rsidR="00271CCC" w:rsidRDefault="00271CCC" w:rsidP="001E347C">
                <w:pPr>
                  <w:widowControl w:val="0"/>
                  <w:spacing w:after="0" w:line="240" w:lineRule="auto"/>
                  <w:ind w:left="774" w:hanging="450"/>
                  <w:jc w:val="both"/>
                  <w:rPr>
                    <w:rStyle w:val="Arial11"/>
                  </w:rPr>
                </w:pPr>
              </w:p>
              <w:p w14:paraId="067FBE43" w14:textId="77777777" w:rsidR="0021681C" w:rsidRDefault="0021681C" w:rsidP="001E347C">
                <w:pPr>
                  <w:widowControl w:val="0"/>
                  <w:spacing w:after="0" w:line="240" w:lineRule="auto"/>
                  <w:ind w:left="774" w:hanging="450"/>
                  <w:jc w:val="both"/>
                  <w:rPr>
                    <w:rStyle w:val="Arial11"/>
                  </w:rPr>
                </w:pPr>
              </w:p>
              <w:p w14:paraId="095683B9" w14:textId="77777777" w:rsidR="005C49E0" w:rsidRPr="00271CCC" w:rsidRDefault="005C49E0" w:rsidP="001E347C">
                <w:pPr>
                  <w:widowControl w:val="0"/>
                  <w:spacing w:after="0" w:line="240" w:lineRule="auto"/>
                  <w:ind w:left="774" w:hanging="450"/>
                  <w:jc w:val="both"/>
                  <w:rPr>
                    <w:rStyle w:val="Arial11"/>
                  </w:rPr>
                </w:pPr>
              </w:p>
              <w:p w14:paraId="201260B9" w14:textId="77777777" w:rsidR="001E347C" w:rsidRDefault="00271CCC" w:rsidP="001E347C">
                <w:pPr>
                  <w:pStyle w:val="ListParagraph"/>
                  <w:widowControl w:val="0"/>
                  <w:numPr>
                    <w:ilvl w:val="0"/>
                    <w:numId w:val="10"/>
                  </w:numPr>
                  <w:spacing w:after="0" w:line="240" w:lineRule="auto"/>
                  <w:ind w:left="774" w:hanging="450"/>
                  <w:jc w:val="both"/>
                  <w:rPr>
                    <w:rStyle w:val="Arial11"/>
                  </w:rPr>
                </w:pPr>
                <w:r w:rsidRPr="00271CCC">
                  <w:rPr>
                    <w:rStyle w:val="Arial11"/>
                  </w:rPr>
                  <w:t>Delivery/freight charges</w:t>
                </w:r>
                <w:r w:rsidR="001E347C">
                  <w:rPr>
                    <w:rStyle w:val="Arial11"/>
                  </w:rPr>
                  <w:t xml:space="preserve"> </w:t>
                </w:r>
                <w:r w:rsidRPr="00271CCC">
                  <w:rPr>
                    <w:rStyle w:val="Arial11"/>
                  </w:rPr>
                  <w:t>(if applicable)</w:t>
                </w:r>
                <w:r w:rsidR="001E347C">
                  <w:rPr>
                    <w:rStyle w:val="Arial11"/>
                  </w:rPr>
                  <w:t>:</w:t>
                </w:r>
              </w:p>
              <w:p w14:paraId="3E29B98B" w14:textId="5F6ABFEB" w:rsidR="00271CCC" w:rsidRPr="00271CCC" w:rsidRDefault="001E347C" w:rsidP="001E347C">
                <w:pPr>
                  <w:pStyle w:val="ListParagraph"/>
                  <w:widowControl w:val="0"/>
                  <w:spacing w:after="0" w:line="240" w:lineRule="auto"/>
                  <w:ind w:left="774"/>
                  <w:jc w:val="both"/>
                  <w:rPr>
                    <w:rStyle w:val="Arial11"/>
                  </w:rPr>
                </w:pPr>
                <w:r>
                  <w:rPr>
                    <w:rStyle w:val="Arial11"/>
                  </w:rPr>
                  <w:t xml:space="preserve">Delivery/freight charges </w:t>
                </w:r>
                <w:r w:rsidR="00271CCC" w:rsidRPr="00271CCC">
                  <w:rPr>
                    <w:rStyle w:val="Arial11"/>
                  </w:rPr>
                  <w:t xml:space="preserve">for parts will be billed at cost to the </w:t>
                </w:r>
                <w:proofErr w:type="gramStart"/>
                <w:r w:rsidR="00271CCC" w:rsidRPr="00271CCC">
                  <w:rPr>
                    <w:rStyle w:val="Arial11"/>
                  </w:rPr>
                  <w:t>District</w:t>
                </w:r>
                <w:proofErr w:type="gramEnd"/>
                <w:r w:rsidR="00271CCC" w:rsidRPr="00271CCC">
                  <w:rPr>
                    <w:rStyle w:val="Arial11"/>
                  </w:rPr>
                  <w:t>.</w:t>
                </w:r>
              </w:p>
              <w:p w14:paraId="5E972BB0" w14:textId="15BB6213" w:rsidR="00271CCC" w:rsidRPr="00C714D6" w:rsidRDefault="00271CCC" w:rsidP="001E347C">
                <w:pPr>
                  <w:pStyle w:val="ListParagraph"/>
                  <w:widowControl w:val="0"/>
                  <w:spacing w:after="0" w:line="240" w:lineRule="auto"/>
                  <w:ind w:left="774"/>
                  <w:jc w:val="both"/>
                  <w:rPr>
                    <w:rStyle w:val="Arial11"/>
                  </w:rPr>
                </w:pPr>
                <w:r w:rsidRPr="00271CCC">
                  <w:rPr>
                    <w:rStyle w:val="Arial11"/>
                  </w:rPr>
                  <w:t xml:space="preserve">The </w:t>
                </w:r>
                <w:r w:rsidR="008C08FD">
                  <w:rPr>
                    <w:rStyle w:val="Arial11"/>
                  </w:rPr>
                  <w:t>Contractor</w:t>
                </w:r>
                <w:r w:rsidRPr="00271CCC">
                  <w:rPr>
                    <w:rStyle w:val="Arial11"/>
                  </w:rPr>
                  <w:t xml:space="preserve"> </w:t>
                </w:r>
                <w:r w:rsidR="002D3305">
                  <w:rPr>
                    <w:rStyle w:val="Arial11"/>
                  </w:rPr>
                  <w:t>shall</w:t>
                </w:r>
                <w:r w:rsidRPr="00271CCC">
                  <w:rPr>
                    <w:rStyle w:val="Arial11"/>
                  </w:rPr>
                  <w:t xml:space="preserve"> be required to provide </w:t>
                </w:r>
                <w:proofErr w:type="gramStart"/>
                <w:r w:rsidRPr="00271CCC">
                  <w:rPr>
                    <w:rStyle w:val="Arial11"/>
                  </w:rPr>
                  <w:t>copy</w:t>
                </w:r>
                <w:proofErr w:type="gramEnd"/>
                <w:r w:rsidRPr="00271CCC">
                  <w:rPr>
                    <w:rStyle w:val="Arial11"/>
                  </w:rPr>
                  <w:t xml:space="preserve"> of paid freight invoice to </w:t>
                </w:r>
                <w:r w:rsidR="008C08FD">
                  <w:rPr>
                    <w:rStyle w:val="Arial11"/>
                  </w:rPr>
                  <w:t>Contractor</w:t>
                </w:r>
                <w:r w:rsidRPr="00271CCC">
                  <w:rPr>
                    <w:rStyle w:val="Arial11"/>
                  </w:rPr>
                  <w:t xml:space="preserve"> to verify charges to the </w:t>
                </w:r>
                <w:proofErr w:type="gramStart"/>
                <w:r w:rsidRPr="00271CCC">
                  <w:rPr>
                    <w:rStyle w:val="Arial11"/>
                  </w:rPr>
                  <w:t>District</w:t>
                </w:r>
                <w:proofErr w:type="gramEnd"/>
                <w:r w:rsidRPr="00271CCC">
                  <w:rPr>
                    <w:rStyle w:val="Arial11"/>
                  </w:rPr>
                  <w:t xml:space="preserve"> upon request by the District.</w:t>
                </w:r>
              </w:p>
              <w:p w14:paraId="617B8332" w14:textId="77777777" w:rsidR="007D02FB" w:rsidRDefault="007D02FB" w:rsidP="001E347C">
                <w:pPr>
                  <w:widowControl w:val="0"/>
                  <w:spacing w:after="0" w:line="240" w:lineRule="auto"/>
                  <w:jc w:val="both"/>
                  <w:rPr>
                    <w:rFonts w:ascii="Arial" w:hAnsi="Arial"/>
                  </w:rPr>
                </w:pPr>
              </w:p>
              <w:p w14:paraId="68BB5475" w14:textId="610413D3" w:rsidR="007A46FC" w:rsidRPr="001E347C" w:rsidRDefault="001606FA" w:rsidP="001E347C">
                <w:pPr>
                  <w:pStyle w:val="ListParagraph"/>
                  <w:widowControl w:val="0"/>
                  <w:numPr>
                    <w:ilvl w:val="0"/>
                    <w:numId w:val="10"/>
                  </w:numPr>
                  <w:spacing w:after="0" w:line="240" w:lineRule="auto"/>
                  <w:jc w:val="both"/>
                  <w:rPr>
                    <w:rFonts w:ascii="Arial" w:hAnsi="Arial"/>
                  </w:rPr>
                </w:pPr>
                <w:r w:rsidRPr="001E347C">
                  <w:rPr>
                    <w:rFonts w:ascii="Arial" w:hAnsi="Arial"/>
                  </w:rPr>
                  <w:t xml:space="preserve">Generator Load </w:t>
                </w:r>
                <w:r w:rsidR="00F17A15" w:rsidRPr="001E347C">
                  <w:rPr>
                    <w:rFonts w:ascii="Arial" w:hAnsi="Arial"/>
                  </w:rPr>
                  <w:t xml:space="preserve">Bank </w:t>
                </w:r>
                <w:r w:rsidRPr="001E347C">
                  <w:rPr>
                    <w:rFonts w:ascii="Arial" w:hAnsi="Arial"/>
                  </w:rPr>
                  <w:t>Testing:</w:t>
                </w:r>
              </w:p>
              <w:p w14:paraId="36AB6F44" w14:textId="7BD080DB" w:rsidR="00F17A15" w:rsidRPr="001606FA" w:rsidRDefault="00F17A15" w:rsidP="001E347C">
                <w:pPr>
                  <w:pStyle w:val="ListParagraph"/>
                  <w:widowControl w:val="0"/>
                  <w:spacing w:after="0" w:line="240" w:lineRule="auto"/>
                  <w:ind w:left="784"/>
                  <w:jc w:val="both"/>
                  <w:rPr>
                    <w:rFonts w:ascii="Arial" w:hAnsi="Arial"/>
                    <w:highlight w:val="yellow"/>
                  </w:rPr>
                </w:pPr>
                <w:r w:rsidRPr="001E347C">
                  <w:rPr>
                    <w:rFonts w:ascii="Arial" w:hAnsi="Arial"/>
                  </w:rPr>
                  <w:t xml:space="preserve">The contractor shall perform Generator Load Bank Testing upon request of the </w:t>
                </w:r>
                <w:proofErr w:type="gramStart"/>
                <w:r w:rsidRPr="001E347C">
                  <w:rPr>
                    <w:rFonts w:ascii="Arial" w:hAnsi="Arial"/>
                  </w:rPr>
                  <w:t>District</w:t>
                </w:r>
                <w:proofErr w:type="gramEnd"/>
                <w:r w:rsidRPr="001E347C">
                  <w:rPr>
                    <w:rFonts w:ascii="Arial" w:hAnsi="Arial"/>
                  </w:rPr>
                  <w:t>.</w:t>
                </w:r>
                <w:r w:rsidR="00380975" w:rsidRPr="001E347C">
                  <w:rPr>
                    <w:rFonts w:ascii="Arial" w:hAnsi="Arial"/>
                  </w:rPr>
                  <w:t xml:space="preserve"> The Generator Load Bank Testing will be performed </w:t>
                </w:r>
                <w:r w:rsidR="001E347C" w:rsidRPr="001E347C">
                  <w:rPr>
                    <w:rFonts w:ascii="Arial" w:hAnsi="Arial"/>
                  </w:rPr>
                  <w:t>as a scheduled service. P</w:t>
                </w:r>
                <w:r w:rsidR="001E347C" w:rsidRPr="001E347C">
                  <w:rPr>
                    <w:rStyle w:val="Arial11"/>
                  </w:rPr>
                  <w:t xml:space="preserve">ricing quoted shall be inclusive of all labor, travel, materials, equipment, </w:t>
                </w:r>
                <w:proofErr w:type="gramStart"/>
                <w:r w:rsidR="001E347C" w:rsidRPr="001E347C">
                  <w:rPr>
                    <w:rStyle w:val="Arial11"/>
                  </w:rPr>
                  <w:t>fees</w:t>
                </w:r>
                <w:proofErr w:type="gramEnd"/>
                <w:r w:rsidR="001E347C" w:rsidRPr="001E347C">
                  <w:rPr>
                    <w:rStyle w:val="Arial11"/>
                  </w:rPr>
                  <w:t xml:space="preserve"> and surcharges including but not limited to shop fees, environmental fees, shop supplies fees, fuel surcharges</w:t>
                </w:r>
                <w:r w:rsidR="001E347C" w:rsidRPr="00271CCC">
                  <w:rPr>
                    <w:rStyle w:val="Arial11"/>
                  </w:rPr>
                  <w:t>, miscellaneous materials, administration fees, inflationary fees, etc.</w:t>
                </w:r>
              </w:p>
              <w:p w14:paraId="1D3D5861" w14:textId="77777777" w:rsidR="007A46FC" w:rsidRDefault="007A46FC" w:rsidP="001E347C">
                <w:pPr>
                  <w:widowControl w:val="0"/>
                  <w:spacing w:after="0" w:line="240" w:lineRule="auto"/>
                  <w:jc w:val="both"/>
                  <w:rPr>
                    <w:rFonts w:ascii="Arial" w:hAnsi="Arial"/>
                  </w:rPr>
                </w:pPr>
              </w:p>
              <w:p w14:paraId="0ACC378C" w14:textId="595A16D6" w:rsidR="000E24DE" w:rsidRPr="00662049" w:rsidRDefault="000E24DE" w:rsidP="000E24DE">
                <w:pPr>
                  <w:widowControl w:val="0"/>
                  <w:spacing w:after="0" w:line="240" w:lineRule="auto"/>
                  <w:jc w:val="both"/>
                  <w:rPr>
                    <w:rFonts w:ascii="Arial" w:hAnsi="Arial"/>
                  </w:rPr>
                </w:pPr>
                <w:r w:rsidRPr="00662049">
                  <w:rPr>
                    <w:rFonts w:ascii="Arial" w:hAnsi="Arial"/>
                  </w:rPr>
                  <w:t xml:space="preserve">Note: Repairs under this </w:t>
                </w:r>
                <w:r w:rsidR="00374968" w:rsidRPr="00662049">
                  <w:rPr>
                    <w:rFonts w:ascii="Arial" w:hAnsi="Arial"/>
                  </w:rPr>
                  <w:t xml:space="preserve">request for quote </w:t>
                </w:r>
                <w:r w:rsidRPr="00662049">
                  <w:rPr>
                    <w:rFonts w:ascii="Arial" w:hAnsi="Arial"/>
                  </w:rPr>
                  <w:t xml:space="preserve">are limited to minor repair and service calls as well as emergency services calls and repairs. Any major repairs shall be solicited separately from </w:t>
                </w:r>
                <w:r w:rsidR="00662049" w:rsidRPr="00662049">
                  <w:rPr>
                    <w:rFonts w:ascii="Arial" w:hAnsi="Arial"/>
                  </w:rPr>
                  <w:t>this request for quote</w:t>
                </w:r>
                <w:r w:rsidRPr="00662049">
                  <w:rPr>
                    <w:rFonts w:ascii="Arial" w:hAnsi="Arial"/>
                  </w:rPr>
                  <w:t xml:space="preserve"> and resulting Purchase Order or Agreement.</w:t>
                </w:r>
              </w:p>
              <w:p w14:paraId="07629A82" w14:textId="77777777" w:rsidR="001E347C" w:rsidRDefault="001E347C" w:rsidP="001E347C">
                <w:pPr>
                  <w:widowControl w:val="0"/>
                  <w:spacing w:after="0" w:line="240" w:lineRule="auto"/>
                  <w:jc w:val="both"/>
                  <w:rPr>
                    <w:rFonts w:ascii="Arial" w:hAnsi="Arial"/>
                  </w:rPr>
                </w:pPr>
              </w:p>
              <w:p w14:paraId="19322E23" w14:textId="77777777" w:rsidR="000E24DE" w:rsidRDefault="000E24DE" w:rsidP="001E347C">
                <w:pPr>
                  <w:widowControl w:val="0"/>
                  <w:spacing w:after="0" w:line="240" w:lineRule="auto"/>
                  <w:jc w:val="both"/>
                  <w:rPr>
                    <w:rFonts w:ascii="Arial" w:hAnsi="Arial"/>
                  </w:rPr>
                </w:pPr>
              </w:p>
              <w:p w14:paraId="357607AA" w14:textId="77777777" w:rsidR="007D02FB" w:rsidRDefault="007D02FB" w:rsidP="001E347C">
                <w:pPr>
                  <w:spacing w:after="0" w:line="240" w:lineRule="auto"/>
                  <w:jc w:val="both"/>
                  <w:rPr>
                    <w:rFonts w:ascii="Arial" w:hAnsi="Arial" w:cs="Arial"/>
                  </w:rPr>
                </w:pPr>
                <w:r w:rsidRPr="009A5F2B">
                  <w:rPr>
                    <w:rFonts w:ascii="Arial" w:hAnsi="Arial" w:cs="Arial"/>
                    <w:u w:val="single"/>
                  </w:rPr>
                  <w:t>ANNUAL PRICE INCREASES</w:t>
                </w:r>
                <w:r>
                  <w:rPr>
                    <w:rFonts w:ascii="Arial" w:hAnsi="Arial" w:cs="Arial"/>
                  </w:rPr>
                  <w:t>:</w:t>
                </w:r>
              </w:p>
              <w:p w14:paraId="47B23EA8" w14:textId="77777777" w:rsidR="009A5F2B" w:rsidRDefault="009A5F2B" w:rsidP="001E347C">
                <w:pPr>
                  <w:spacing w:after="0" w:line="240" w:lineRule="auto"/>
                  <w:jc w:val="both"/>
                  <w:rPr>
                    <w:rFonts w:ascii="Arial" w:hAnsi="Arial" w:cs="Arial"/>
                  </w:rPr>
                </w:pPr>
              </w:p>
              <w:p w14:paraId="0C10DE9A" w14:textId="3F3129AA" w:rsidR="007D02FB" w:rsidRDefault="007D02FB" w:rsidP="001E347C">
                <w:pPr>
                  <w:spacing w:after="0" w:line="240" w:lineRule="auto"/>
                  <w:jc w:val="both"/>
                  <w:rPr>
                    <w:rFonts w:ascii="Arial" w:hAnsi="Arial" w:cs="Arial"/>
                  </w:rPr>
                </w:pPr>
                <w:r w:rsidRPr="00B362D5">
                  <w:rPr>
                    <w:rFonts w:ascii="Arial" w:hAnsi="Arial" w:cs="Arial"/>
                  </w:rPr>
                  <w:t xml:space="preserve">On an annual </w:t>
                </w:r>
                <w:r w:rsidRPr="008D4663">
                  <w:rPr>
                    <w:rFonts w:ascii="Arial" w:hAnsi="Arial" w:cs="Arial"/>
                  </w:rPr>
                  <w:t xml:space="preserve">basis the </w:t>
                </w:r>
                <w:proofErr w:type="gramStart"/>
                <w:r w:rsidRPr="008D4663">
                  <w:rPr>
                    <w:rFonts w:ascii="Arial" w:hAnsi="Arial" w:cs="Arial"/>
                  </w:rPr>
                  <w:t>District</w:t>
                </w:r>
                <w:proofErr w:type="gramEnd"/>
                <w:r w:rsidRPr="008D4663">
                  <w:rPr>
                    <w:rFonts w:ascii="Arial" w:hAnsi="Arial" w:cs="Arial"/>
                  </w:rPr>
                  <w:t xml:space="preserve"> </w:t>
                </w:r>
                <w:r w:rsidR="002468FA" w:rsidRPr="008D4663">
                  <w:rPr>
                    <w:rFonts w:ascii="Arial" w:hAnsi="Arial" w:cs="Arial"/>
                  </w:rPr>
                  <w:t>shall</w:t>
                </w:r>
                <w:r w:rsidRPr="008D4663">
                  <w:rPr>
                    <w:rFonts w:ascii="Arial" w:hAnsi="Arial" w:cs="Arial"/>
                  </w:rPr>
                  <w:t xml:space="preserve"> </w:t>
                </w:r>
                <w:r w:rsidR="008D4663" w:rsidRPr="008D4663">
                  <w:rPr>
                    <w:rFonts w:ascii="Arial" w:hAnsi="Arial" w:cs="Arial"/>
                  </w:rPr>
                  <w:t xml:space="preserve">take a </w:t>
                </w:r>
                <w:r w:rsidR="008C08FD">
                  <w:rPr>
                    <w:rStyle w:val="Arial11"/>
                  </w:rPr>
                  <w:t>Contractor</w:t>
                </w:r>
                <w:r w:rsidR="008D4663" w:rsidRPr="008D4663">
                  <w:rPr>
                    <w:rFonts w:ascii="Arial" w:hAnsi="Arial" w:cs="Arial"/>
                  </w:rPr>
                  <w:t xml:space="preserve"> requested price increase into consideration for the next extension term.</w:t>
                </w:r>
                <w:r w:rsidRPr="008D4663">
                  <w:rPr>
                    <w:rFonts w:ascii="Arial" w:hAnsi="Arial" w:cs="Arial"/>
                  </w:rPr>
                  <w:t xml:space="preserve"> Prices increases </w:t>
                </w:r>
                <w:r w:rsidR="008D4663" w:rsidRPr="008D4663">
                  <w:rPr>
                    <w:rFonts w:ascii="Arial" w:hAnsi="Arial" w:cs="Arial"/>
                  </w:rPr>
                  <w:t>shall</w:t>
                </w:r>
                <w:r w:rsidRPr="008D4663">
                  <w:rPr>
                    <w:rFonts w:ascii="Arial" w:hAnsi="Arial" w:cs="Arial"/>
                  </w:rPr>
                  <w:t xml:space="preserve"> be considered by the </w:t>
                </w:r>
                <w:proofErr w:type="gramStart"/>
                <w:r w:rsidRPr="008D4663">
                  <w:rPr>
                    <w:rFonts w:ascii="Arial" w:hAnsi="Arial" w:cs="Arial"/>
                  </w:rPr>
                  <w:t>District</w:t>
                </w:r>
                <w:proofErr w:type="gramEnd"/>
                <w:r w:rsidRPr="008D4663">
                  <w:rPr>
                    <w:rFonts w:ascii="Arial" w:hAnsi="Arial" w:cs="Arial"/>
                  </w:rPr>
                  <w:t xml:space="preserve"> based on the Consumer Price Index (CPI) change for the prior 12 months and by the District budgetary constraints; up to a maximum of 5%.</w:t>
                </w:r>
              </w:p>
              <w:p w14:paraId="7E386540" w14:textId="77777777" w:rsidR="007D02FB" w:rsidRDefault="007D02FB" w:rsidP="001E347C">
                <w:pPr>
                  <w:spacing w:after="0" w:line="240" w:lineRule="auto"/>
                  <w:jc w:val="both"/>
                  <w:rPr>
                    <w:rFonts w:ascii="Arial" w:hAnsi="Arial" w:cs="Arial"/>
                  </w:rPr>
                </w:pPr>
              </w:p>
              <w:p w14:paraId="54914800" w14:textId="23B2010C" w:rsidR="007D02FB" w:rsidRDefault="006468E0" w:rsidP="001E347C">
                <w:pPr>
                  <w:spacing w:after="0" w:line="240" w:lineRule="auto"/>
                  <w:jc w:val="both"/>
                  <w:rPr>
                    <w:rFonts w:ascii="Arial" w:hAnsi="Arial" w:cs="Arial"/>
                  </w:rPr>
                </w:pPr>
                <w:proofErr w:type="gramStart"/>
                <w:r>
                  <w:rPr>
                    <w:rFonts w:ascii="Arial" w:hAnsi="Arial" w:cs="Arial"/>
                  </w:rPr>
                  <w:t>Contractor</w:t>
                </w:r>
                <w:proofErr w:type="gramEnd"/>
                <w:r w:rsidR="007D02FB" w:rsidRPr="00B362D5">
                  <w:rPr>
                    <w:rFonts w:ascii="Arial" w:hAnsi="Arial" w:cs="Arial"/>
                  </w:rPr>
                  <w:t xml:space="preserve"> shall notify the </w:t>
                </w:r>
                <w:proofErr w:type="gramStart"/>
                <w:r w:rsidR="007D02FB" w:rsidRPr="00B362D5">
                  <w:rPr>
                    <w:rFonts w:ascii="Arial" w:hAnsi="Arial" w:cs="Arial"/>
                  </w:rPr>
                  <w:t>District</w:t>
                </w:r>
                <w:proofErr w:type="gramEnd"/>
                <w:r w:rsidR="007D02FB" w:rsidRPr="00B362D5">
                  <w:rPr>
                    <w:rFonts w:ascii="Arial" w:hAnsi="Arial" w:cs="Arial"/>
                  </w:rPr>
                  <w:t xml:space="preserve"> in writing 30</w:t>
                </w:r>
                <w:r w:rsidR="007D02FB">
                  <w:rPr>
                    <w:rFonts w:ascii="Arial" w:hAnsi="Arial" w:cs="Arial"/>
                  </w:rPr>
                  <w:t>-45</w:t>
                </w:r>
                <w:r w:rsidR="007D02FB" w:rsidRPr="00B362D5">
                  <w:rPr>
                    <w:rFonts w:ascii="Arial" w:hAnsi="Arial" w:cs="Arial"/>
                  </w:rPr>
                  <w:t xml:space="preserve"> calendar days </w:t>
                </w:r>
                <w:r w:rsidR="004F3A36">
                  <w:rPr>
                    <w:rFonts w:ascii="Arial" w:hAnsi="Arial" w:cs="Arial"/>
                  </w:rPr>
                  <w:t xml:space="preserve">prior to </w:t>
                </w:r>
                <w:r w:rsidR="00092AD3">
                  <w:rPr>
                    <w:rFonts w:ascii="Arial" w:hAnsi="Arial" w:cs="Arial"/>
                  </w:rPr>
                  <w:t>the expiration of the then current term</w:t>
                </w:r>
                <w:r w:rsidR="007D02FB" w:rsidRPr="00B362D5">
                  <w:rPr>
                    <w:rFonts w:ascii="Arial" w:hAnsi="Arial" w:cs="Arial"/>
                  </w:rPr>
                  <w:t xml:space="preserve"> and provide a</w:t>
                </w:r>
                <w:r w:rsidR="007D02FB">
                  <w:rPr>
                    <w:rFonts w:ascii="Arial" w:hAnsi="Arial" w:cs="Arial"/>
                  </w:rPr>
                  <w:t>n</w:t>
                </w:r>
                <w:r w:rsidR="007D02FB" w:rsidRPr="00B362D5">
                  <w:rPr>
                    <w:rFonts w:ascii="Arial" w:hAnsi="Arial" w:cs="Arial"/>
                  </w:rPr>
                  <w:t xml:space="preserve"> updated pricing spreadsheet </w:t>
                </w:r>
                <w:r w:rsidR="007D02FB">
                  <w:rPr>
                    <w:rFonts w:ascii="Arial" w:hAnsi="Arial" w:cs="Arial"/>
                  </w:rPr>
                  <w:t>up to</w:t>
                </w:r>
                <w:r w:rsidR="007D02FB" w:rsidRPr="00B362D5">
                  <w:rPr>
                    <w:rFonts w:ascii="Arial" w:hAnsi="Arial" w:cs="Arial"/>
                  </w:rPr>
                  <w:t xml:space="preserve"> the allotted increase permitted</w:t>
                </w:r>
                <w:r w:rsidR="007D02FB">
                  <w:rPr>
                    <w:rFonts w:ascii="Arial" w:hAnsi="Arial" w:cs="Arial"/>
                  </w:rPr>
                  <w:t>.</w:t>
                </w:r>
              </w:p>
              <w:p w14:paraId="64841CA9" w14:textId="77777777" w:rsidR="007D02FB" w:rsidRDefault="007D02FB" w:rsidP="001E347C">
                <w:pPr>
                  <w:spacing w:after="0" w:line="240" w:lineRule="auto"/>
                  <w:jc w:val="both"/>
                  <w:rPr>
                    <w:rFonts w:ascii="Arial" w:hAnsi="Arial" w:cs="Arial"/>
                  </w:rPr>
                </w:pPr>
              </w:p>
              <w:p w14:paraId="3B4C787B" w14:textId="77777777" w:rsidR="007D02FB" w:rsidRDefault="007D02FB" w:rsidP="001E347C">
                <w:pPr>
                  <w:spacing w:after="0" w:line="240" w:lineRule="auto"/>
                  <w:jc w:val="both"/>
                  <w:rPr>
                    <w:rFonts w:ascii="Arial" w:hAnsi="Arial" w:cs="Arial"/>
                  </w:rPr>
                </w:pPr>
                <w:r w:rsidRPr="00B362D5">
                  <w:rPr>
                    <w:rFonts w:ascii="Arial" w:hAnsi="Arial" w:cs="Arial"/>
                  </w:rPr>
                  <w:t xml:space="preserve">The </w:t>
                </w:r>
                <w:proofErr w:type="gramStart"/>
                <w:r w:rsidRPr="00B362D5">
                  <w:rPr>
                    <w:rFonts w:ascii="Arial" w:hAnsi="Arial" w:cs="Arial"/>
                  </w:rPr>
                  <w:t>District</w:t>
                </w:r>
                <w:proofErr w:type="gramEnd"/>
                <w:r w:rsidRPr="00B362D5">
                  <w:rPr>
                    <w:rFonts w:ascii="Arial" w:hAnsi="Arial" w:cs="Arial"/>
                  </w:rPr>
                  <w:t xml:space="preserve"> shall verify increase</w:t>
                </w:r>
                <w:r>
                  <w:rPr>
                    <w:rFonts w:ascii="Arial" w:hAnsi="Arial" w:cs="Arial"/>
                  </w:rPr>
                  <w:t xml:space="preserve"> </w:t>
                </w:r>
                <w:r w:rsidRPr="00B362D5">
                  <w:rPr>
                    <w:rFonts w:ascii="Arial" w:hAnsi="Arial" w:cs="Arial"/>
                  </w:rPr>
                  <w:t>compliance with this Agreement</w:t>
                </w:r>
                <w:r>
                  <w:rPr>
                    <w:rFonts w:ascii="Arial" w:hAnsi="Arial" w:cs="Arial"/>
                  </w:rPr>
                  <w:t>, CPI, and District budget</w:t>
                </w:r>
                <w:r w:rsidRPr="00B362D5">
                  <w:rPr>
                    <w:rFonts w:ascii="Arial" w:hAnsi="Arial" w:cs="Arial"/>
                  </w:rPr>
                  <w:t xml:space="preserve"> respond in writing of </w:t>
                </w:r>
                <w:r>
                  <w:rPr>
                    <w:rFonts w:ascii="Arial" w:hAnsi="Arial" w:cs="Arial"/>
                  </w:rPr>
                  <w:t xml:space="preserve">the </w:t>
                </w:r>
                <w:r w:rsidRPr="00B362D5">
                  <w:rPr>
                    <w:rFonts w:ascii="Arial" w:hAnsi="Arial" w:cs="Arial"/>
                  </w:rPr>
                  <w:t>District</w:t>
                </w:r>
                <w:r>
                  <w:rPr>
                    <w:rFonts w:ascii="Arial" w:hAnsi="Arial" w:cs="Arial"/>
                  </w:rPr>
                  <w:t xml:space="preserve">’s </w:t>
                </w:r>
                <w:r w:rsidRPr="00B362D5">
                  <w:rPr>
                    <w:rFonts w:ascii="Arial" w:hAnsi="Arial" w:cs="Arial"/>
                  </w:rPr>
                  <w:t>acceptance or District</w:t>
                </w:r>
                <w:r>
                  <w:rPr>
                    <w:rFonts w:ascii="Arial" w:hAnsi="Arial" w:cs="Arial"/>
                  </w:rPr>
                  <w:t>’s</w:t>
                </w:r>
                <w:r w:rsidRPr="00B362D5">
                  <w:rPr>
                    <w:rFonts w:ascii="Arial" w:hAnsi="Arial" w:cs="Arial"/>
                  </w:rPr>
                  <w:t xml:space="preserve"> rejection of </w:t>
                </w:r>
                <w:r>
                  <w:rPr>
                    <w:rFonts w:ascii="Arial" w:hAnsi="Arial" w:cs="Arial"/>
                  </w:rPr>
                  <w:t xml:space="preserve">the requested </w:t>
                </w:r>
                <w:r w:rsidRPr="00B362D5">
                  <w:rPr>
                    <w:rFonts w:ascii="Arial" w:hAnsi="Arial" w:cs="Arial"/>
                  </w:rPr>
                  <w:t>price increase amounts</w:t>
                </w:r>
                <w:r>
                  <w:rPr>
                    <w:rFonts w:ascii="Arial" w:hAnsi="Arial" w:cs="Arial"/>
                  </w:rPr>
                  <w:t>.</w:t>
                </w:r>
              </w:p>
              <w:p w14:paraId="7FB6CE89" w14:textId="77777777" w:rsidR="007D02FB" w:rsidRDefault="007D02FB" w:rsidP="001E347C">
                <w:pPr>
                  <w:spacing w:after="0" w:line="240" w:lineRule="auto"/>
                  <w:jc w:val="both"/>
                  <w:rPr>
                    <w:rFonts w:ascii="Arial" w:hAnsi="Arial" w:cs="Arial"/>
                  </w:rPr>
                </w:pPr>
              </w:p>
              <w:p w14:paraId="231E6564" w14:textId="77777777" w:rsidR="007D02FB" w:rsidRDefault="007D02FB" w:rsidP="001E347C">
                <w:pPr>
                  <w:spacing w:after="0" w:line="240" w:lineRule="auto"/>
                  <w:jc w:val="both"/>
                  <w:rPr>
                    <w:rFonts w:ascii="Arial" w:hAnsi="Arial" w:cs="Arial"/>
                  </w:rPr>
                </w:pPr>
                <w:r w:rsidRPr="00B362D5">
                  <w:rPr>
                    <w:rFonts w:ascii="Arial" w:hAnsi="Arial" w:cs="Arial"/>
                  </w:rPr>
                  <w:t>Any discrepancies in pricing shall be worked out between the parties until acceptance can be made.</w:t>
                </w:r>
                <w:r>
                  <w:rPr>
                    <w:rFonts w:ascii="Arial" w:hAnsi="Arial" w:cs="Arial"/>
                  </w:rPr>
                  <w:t xml:space="preserve">  If acceptance cannot be made, then the option to renew may not be utilized.</w:t>
                </w:r>
              </w:p>
              <w:p w14:paraId="60247E79" w14:textId="77777777" w:rsidR="007D02FB" w:rsidRDefault="007D02FB" w:rsidP="001E347C">
                <w:pPr>
                  <w:spacing w:after="0" w:line="240" w:lineRule="auto"/>
                  <w:jc w:val="both"/>
                  <w:rPr>
                    <w:rFonts w:ascii="Arial" w:hAnsi="Arial" w:cs="Arial"/>
                  </w:rPr>
                </w:pPr>
              </w:p>
              <w:p w14:paraId="7314DD4B" w14:textId="132C59DC" w:rsidR="007D02FB" w:rsidRDefault="007D02FB" w:rsidP="001E347C">
                <w:pPr>
                  <w:spacing w:after="0" w:line="240" w:lineRule="auto"/>
                  <w:jc w:val="both"/>
                  <w:rPr>
                    <w:rFonts w:ascii="Arial" w:hAnsi="Arial" w:cs="Arial"/>
                  </w:rPr>
                </w:pPr>
                <w:r w:rsidRPr="00B362D5">
                  <w:rPr>
                    <w:rFonts w:ascii="Arial" w:hAnsi="Arial" w:cs="Arial"/>
                  </w:rPr>
                  <w:t xml:space="preserve">Updated pricing will go into effect </w:t>
                </w:r>
                <w:proofErr w:type="gramStart"/>
                <w:r w:rsidR="00092AD3">
                  <w:rPr>
                    <w:rFonts w:ascii="Arial" w:hAnsi="Arial" w:cs="Arial"/>
                  </w:rPr>
                  <w:t>with</w:t>
                </w:r>
                <w:proofErr w:type="gramEnd"/>
                <w:r w:rsidR="00092AD3">
                  <w:rPr>
                    <w:rFonts w:ascii="Arial" w:hAnsi="Arial" w:cs="Arial"/>
                  </w:rPr>
                  <w:t xml:space="preserve"> the beginning of each new term</w:t>
                </w:r>
                <w:r>
                  <w:rPr>
                    <w:rFonts w:ascii="Arial" w:hAnsi="Arial" w:cs="Arial"/>
                  </w:rPr>
                  <w:t xml:space="preserve"> upon exercising the option to renew and issuance of </w:t>
                </w:r>
                <w:r w:rsidRPr="001213B5">
                  <w:rPr>
                    <w:rFonts w:ascii="Arial" w:hAnsi="Arial" w:cs="Arial"/>
                  </w:rPr>
                  <w:t>a new or modified Purchase Order</w:t>
                </w:r>
                <w:r>
                  <w:rPr>
                    <w:rFonts w:ascii="Arial" w:hAnsi="Arial" w:cs="Arial"/>
                  </w:rPr>
                  <w:t>.</w:t>
                </w:r>
              </w:p>
              <w:p w14:paraId="65493445" w14:textId="77777777" w:rsidR="00582E98" w:rsidRDefault="00582E98" w:rsidP="001E347C">
                <w:pPr>
                  <w:widowControl w:val="0"/>
                  <w:spacing w:after="0" w:line="240" w:lineRule="auto"/>
                  <w:jc w:val="both"/>
                  <w:rPr>
                    <w:rFonts w:ascii="Arial" w:hAnsi="Arial"/>
                  </w:rPr>
                </w:pPr>
              </w:p>
              <w:p w14:paraId="453664A4" w14:textId="77777777" w:rsidR="0075052C" w:rsidRDefault="0075052C" w:rsidP="001E347C">
                <w:pPr>
                  <w:widowControl w:val="0"/>
                  <w:spacing w:after="0" w:line="240" w:lineRule="auto"/>
                  <w:jc w:val="both"/>
                  <w:rPr>
                    <w:rFonts w:ascii="Arial" w:hAnsi="Arial"/>
                  </w:rPr>
                </w:pPr>
              </w:p>
              <w:p w14:paraId="1EF673DE" w14:textId="11691D16" w:rsidR="0075052C" w:rsidRDefault="0075052C" w:rsidP="001E347C">
                <w:pPr>
                  <w:widowControl w:val="0"/>
                  <w:spacing w:after="0" w:line="240" w:lineRule="auto"/>
                  <w:jc w:val="both"/>
                  <w:rPr>
                    <w:rFonts w:ascii="Arial" w:hAnsi="Arial"/>
                  </w:rPr>
                </w:pPr>
                <w:r w:rsidRPr="009A5F2B">
                  <w:rPr>
                    <w:rFonts w:ascii="Arial" w:hAnsi="Arial"/>
                    <w:u w:val="single"/>
                  </w:rPr>
                  <w:t>CHANGE</w:t>
                </w:r>
                <w:r w:rsidR="008D4663">
                  <w:rPr>
                    <w:rFonts w:ascii="Arial" w:hAnsi="Arial"/>
                    <w:u w:val="single"/>
                  </w:rPr>
                  <w:t>S</w:t>
                </w:r>
                <w:r w:rsidRPr="009A5F2B">
                  <w:rPr>
                    <w:rFonts w:ascii="Arial" w:hAnsi="Arial"/>
                    <w:u w:val="single"/>
                  </w:rPr>
                  <w:t xml:space="preserve"> IN EQUIPMENT</w:t>
                </w:r>
                <w:r>
                  <w:rPr>
                    <w:rFonts w:ascii="Arial" w:hAnsi="Arial"/>
                  </w:rPr>
                  <w:t>:</w:t>
                </w:r>
              </w:p>
              <w:p w14:paraId="29D67FAF" w14:textId="77777777" w:rsidR="0075052C" w:rsidRDefault="0075052C" w:rsidP="001E347C">
                <w:pPr>
                  <w:widowControl w:val="0"/>
                  <w:spacing w:after="0" w:line="240" w:lineRule="auto"/>
                  <w:jc w:val="both"/>
                  <w:rPr>
                    <w:rFonts w:ascii="Arial" w:hAnsi="Arial"/>
                  </w:rPr>
                </w:pPr>
              </w:p>
              <w:p w14:paraId="54E9186B" w14:textId="2F1AF011" w:rsidR="0075052C" w:rsidRPr="00846792" w:rsidRDefault="0075052C" w:rsidP="001E347C">
                <w:pPr>
                  <w:pStyle w:val="ListParagraph"/>
                  <w:widowControl w:val="0"/>
                  <w:numPr>
                    <w:ilvl w:val="0"/>
                    <w:numId w:val="14"/>
                  </w:numPr>
                  <w:spacing w:after="0" w:line="240" w:lineRule="auto"/>
                  <w:jc w:val="both"/>
                  <w:rPr>
                    <w:rFonts w:ascii="Arial" w:hAnsi="Arial"/>
                  </w:rPr>
                </w:pPr>
                <w:r w:rsidRPr="00846792">
                  <w:rPr>
                    <w:rFonts w:ascii="Arial" w:hAnsi="Arial"/>
                  </w:rPr>
                  <w:t xml:space="preserve">The </w:t>
                </w:r>
                <w:proofErr w:type="gramStart"/>
                <w:r w:rsidRPr="00846792">
                  <w:rPr>
                    <w:rFonts w:ascii="Arial" w:hAnsi="Arial"/>
                  </w:rPr>
                  <w:t>District</w:t>
                </w:r>
                <w:proofErr w:type="gramEnd"/>
                <w:r w:rsidRPr="00846792">
                  <w:rPr>
                    <w:rFonts w:ascii="Arial" w:hAnsi="Arial"/>
                  </w:rPr>
                  <w:t xml:space="preserve"> may eliminate, add</w:t>
                </w:r>
                <w:r w:rsidR="00DA4D86" w:rsidRPr="00846792">
                  <w:rPr>
                    <w:rFonts w:ascii="Arial" w:hAnsi="Arial"/>
                  </w:rPr>
                  <w:t>,</w:t>
                </w:r>
                <w:r w:rsidRPr="00846792">
                  <w:rPr>
                    <w:rFonts w:ascii="Arial" w:hAnsi="Arial"/>
                  </w:rPr>
                  <w:t xml:space="preserve"> or change </w:t>
                </w:r>
                <w:r w:rsidR="00DA4D86" w:rsidRPr="00846792">
                  <w:rPr>
                    <w:rFonts w:ascii="Arial" w:hAnsi="Arial"/>
                  </w:rPr>
                  <w:t>generators</w:t>
                </w:r>
                <w:r w:rsidRPr="00846792">
                  <w:rPr>
                    <w:rFonts w:ascii="Arial" w:hAnsi="Arial"/>
                  </w:rPr>
                  <w:t xml:space="preserve"> being serviced at our discretion</w:t>
                </w:r>
                <w:r w:rsidR="00DA4D86" w:rsidRPr="00846792">
                  <w:rPr>
                    <w:rFonts w:ascii="Arial" w:hAnsi="Arial"/>
                  </w:rPr>
                  <w:t>.</w:t>
                </w:r>
              </w:p>
              <w:p w14:paraId="6BED5BBF" w14:textId="77777777" w:rsidR="0075052C" w:rsidRPr="00846792" w:rsidRDefault="0075052C" w:rsidP="001E347C">
                <w:pPr>
                  <w:widowControl w:val="0"/>
                  <w:spacing w:after="0" w:line="240" w:lineRule="auto"/>
                  <w:jc w:val="both"/>
                  <w:rPr>
                    <w:rFonts w:ascii="Arial" w:hAnsi="Arial"/>
                  </w:rPr>
                </w:pPr>
              </w:p>
              <w:p w14:paraId="097551FC" w14:textId="77777777" w:rsidR="00DA4D86" w:rsidRPr="00846792" w:rsidRDefault="00DA4D86" w:rsidP="00DA4D86">
                <w:pPr>
                  <w:widowControl w:val="0"/>
                  <w:spacing w:after="0" w:line="240" w:lineRule="auto"/>
                  <w:ind w:left="781"/>
                  <w:jc w:val="both"/>
                  <w:rPr>
                    <w:rFonts w:ascii="Arial" w:hAnsi="Arial"/>
                  </w:rPr>
                </w:pPr>
                <w:r w:rsidRPr="00846792">
                  <w:rPr>
                    <w:rFonts w:ascii="Arial" w:hAnsi="Arial"/>
                  </w:rPr>
                  <w:t>Note: Purchase and installation of new generator units are not part of this request for quote.</w:t>
                </w:r>
              </w:p>
              <w:p w14:paraId="10E1EDD3" w14:textId="77777777" w:rsidR="00DA4D86" w:rsidRPr="00846792" w:rsidRDefault="00DA4D86" w:rsidP="001E347C">
                <w:pPr>
                  <w:widowControl w:val="0"/>
                  <w:spacing w:after="0" w:line="240" w:lineRule="auto"/>
                  <w:jc w:val="both"/>
                  <w:rPr>
                    <w:rFonts w:ascii="Arial" w:hAnsi="Arial"/>
                  </w:rPr>
                </w:pPr>
              </w:p>
              <w:p w14:paraId="36E964BF" w14:textId="1DC8340B" w:rsidR="0075052C" w:rsidRPr="00846792" w:rsidRDefault="0075052C" w:rsidP="002B2FBF">
                <w:pPr>
                  <w:pStyle w:val="ListParagraph"/>
                  <w:widowControl w:val="0"/>
                  <w:numPr>
                    <w:ilvl w:val="0"/>
                    <w:numId w:val="14"/>
                  </w:numPr>
                  <w:spacing w:after="0" w:line="240" w:lineRule="auto"/>
                  <w:jc w:val="both"/>
                  <w:rPr>
                    <w:rFonts w:ascii="Arial" w:hAnsi="Arial"/>
                  </w:rPr>
                </w:pPr>
                <w:r w:rsidRPr="00846792">
                  <w:rPr>
                    <w:rFonts w:ascii="Arial" w:hAnsi="Arial"/>
                  </w:rPr>
                  <w:t xml:space="preserve">If the District </w:t>
                </w:r>
                <w:r w:rsidR="00DA4D86" w:rsidRPr="00846792">
                  <w:rPr>
                    <w:rFonts w:ascii="Arial" w:hAnsi="Arial"/>
                  </w:rPr>
                  <w:t xml:space="preserve">adds or </w:t>
                </w:r>
                <w:r w:rsidR="00993FC5" w:rsidRPr="00846792">
                  <w:rPr>
                    <w:rFonts w:ascii="Arial" w:hAnsi="Arial"/>
                  </w:rPr>
                  <w:t>replaces</w:t>
                </w:r>
                <w:r w:rsidR="00DA4D86" w:rsidRPr="00846792">
                  <w:rPr>
                    <w:rFonts w:ascii="Arial" w:hAnsi="Arial"/>
                  </w:rPr>
                  <w:t xml:space="preserve"> </w:t>
                </w:r>
                <w:r w:rsidRPr="00846792">
                  <w:rPr>
                    <w:rFonts w:ascii="Arial" w:hAnsi="Arial"/>
                  </w:rPr>
                  <w:t>a generator</w:t>
                </w:r>
                <w:r w:rsidR="00993FC5" w:rsidRPr="00846792">
                  <w:rPr>
                    <w:rFonts w:ascii="Arial" w:hAnsi="Arial"/>
                  </w:rPr>
                  <w:t xml:space="preserve">, </w:t>
                </w:r>
                <w:r w:rsidRPr="00846792">
                  <w:rPr>
                    <w:rFonts w:ascii="Arial" w:hAnsi="Arial"/>
                  </w:rPr>
                  <w:t xml:space="preserve">the </w:t>
                </w:r>
                <w:r w:rsidR="009A5F2B" w:rsidRPr="00846792">
                  <w:rPr>
                    <w:rFonts w:ascii="Arial" w:hAnsi="Arial"/>
                  </w:rPr>
                  <w:t>service pricing</w:t>
                </w:r>
                <w:r w:rsidRPr="00846792">
                  <w:rPr>
                    <w:rFonts w:ascii="Arial" w:hAnsi="Arial"/>
                  </w:rPr>
                  <w:t xml:space="preserve"> for the </w:t>
                </w:r>
                <w:r w:rsidR="00993FC5" w:rsidRPr="00846792">
                  <w:rPr>
                    <w:rFonts w:ascii="Arial" w:hAnsi="Arial"/>
                  </w:rPr>
                  <w:t>additional/</w:t>
                </w:r>
                <w:r w:rsidRPr="00846792">
                  <w:rPr>
                    <w:rFonts w:ascii="Arial" w:hAnsi="Arial"/>
                  </w:rPr>
                  <w:t xml:space="preserve">replacement generator </w:t>
                </w:r>
                <w:r w:rsidR="00993FC5" w:rsidRPr="00846792">
                  <w:rPr>
                    <w:rFonts w:ascii="Arial" w:hAnsi="Arial"/>
                  </w:rPr>
                  <w:t>shall</w:t>
                </w:r>
                <w:r w:rsidRPr="00846792">
                  <w:rPr>
                    <w:rFonts w:ascii="Arial" w:hAnsi="Arial"/>
                  </w:rPr>
                  <w:t xml:space="preserve"> be </w:t>
                </w:r>
                <w:r w:rsidR="00993FC5" w:rsidRPr="00846792">
                  <w:rPr>
                    <w:rFonts w:ascii="Arial" w:hAnsi="Arial"/>
                  </w:rPr>
                  <w:t>based on or equal</w:t>
                </w:r>
                <w:r w:rsidRPr="00846792">
                  <w:rPr>
                    <w:rFonts w:ascii="Arial" w:hAnsi="Arial"/>
                  </w:rPr>
                  <w:t xml:space="preserve"> to the then current rate for the close</w:t>
                </w:r>
                <w:r w:rsidR="00993FC5" w:rsidRPr="00846792">
                  <w:rPr>
                    <w:rFonts w:ascii="Arial" w:hAnsi="Arial"/>
                  </w:rPr>
                  <w:t>s</w:t>
                </w:r>
                <w:r w:rsidRPr="00846792">
                  <w:rPr>
                    <w:rFonts w:ascii="Arial" w:hAnsi="Arial"/>
                  </w:rPr>
                  <w:t xml:space="preserve">t </w:t>
                </w:r>
                <w:r w:rsidR="00993FC5" w:rsidRPr="00846792">
                  <w:rPr>
                    <w:rFonts w:ascii="Arial" w:hAnsi="Arial"/>
                  </w:rPr>
                  <w:t xml:space="preserve">equivalent (location and Kw) unit being serviced </w:t>
                </w:r>
                <w:r w:rsidR="00C706CB" w:rsidRPr="00846792">
                  <w:rPr>
                    <w:rFonts w:ascii="Arial" w:hAnsi="Arial"/>
                  </w:rPr>
                  <w:t xml:space="preserve">and </w:t>
                </w:r>
                <w:r w:rsidR="00993FC5" w:rsidRPr="00846792">
                  <w:rPr>
                    <w:rFonts w:ascii="Arial" w:hAnsi="Arial"/>
                  </w:rPr>
                  <w:t xml:space="preserve">shall be </w:t>
                </w:r>
                <w:r w:rsidR="00A062F2" w:rsidRPr="00846792">
                  <w:rPr>
                    <w:rFonts w:ascii="Arial" w:hAnsi="Arial"/>
                  </w:rPr>
                  <w:t>mutually agreed upon in writing by both parties</w:t>
                </w:r>
                <w:r w:rsidRPr="00846792">
                  <w:rPr>
                    <w:rFonts w:ascii="Arial" w:hAnsi="Arial"/>
                  </w:rPr>
                  <w:t>.</w:t>
                </w:r>
              </w:p>
              <w:p w14:paraId="62261D22" w14:textId="77777777" w:rsidR="0075052C" w:rsidRPr="00846792" w:rsidRDefault="0075052C" w:rsidP="001E347C">
                <w:pPr>
                  <w:pStyle w:val="ListParagraph"/>
                  <w:jc w:val="both"/>
                  <w:rPr>
                    <w:rFonts w:ascii="Arial" w:hAnsi="Arial"/>
                  </w:rPr>
                </w:pPr>
              </w:p>
              <w:p w14:paraId="750CECB6" w14:textId="673D95D2" w:rsidR="008C08FD" w:rsidRPr="00846792" w:rsidRDefault="0075052C" w:rsidP="001E347C">
                <w:pPr>
                  <w:pStyle w:val="ListParagraph"/>
                  <w:widowControl w:val="0"/>
                  <w:numPr>
                    <w:ilvl w:val="0"/>
                    <w:numId w:val="14"/>
                  </w:numPr>
                  <w:spacing w:after="0" w:line="240" w:lineRule="auto"/>
                  <w:jc w:val="both"/>
                  <w:rPr>
                    <w:rFonts w:ascii="Arial" w:hAnsi="Arial"/>
                  </w:rPr>
                </w:pPr>
                <w:r w:rsidRPr="00846792">
                  <w:rPr>
                    <w:rFonts w:ascii="Arial" w:hAnsi="Arial"/>
                  </w:rPr>
                  <w:t xml:space="preserve">If the District eliminates a </w:t>
                </w:r>
                <w:r w:rsidR="009A5F2B" w:rsidRPr="00846792">
                  <w:rPr>
                    <w:rFonts w:ascii="Arial" w:hAnsi="Arial"/>
                  </w:rPr>
                  <w:t>generator</w:t>
                </w:r>
                <w:r w:rsidRPr="00846792">
                  <w:rPr>
                    <w:rFonts w:ascii="Arial" w:hAnsi="Arial"/>
                  </w:rPr>
                  <w:t xml:space="preserve"> from services,</w:t>
                </w:r>
                <w:r w:rsidR="009A5F2B" w:rsidRPr="00846792">
                  <w:rPr>
                    <w:rFonts w:ascii="Arial" w:hAnsi="Arial"/>
                  </w:rPr>
                  <w:t xml:space="preserve"> the </w:t>
                </w:r>
                <w:proofErr w:type="gramStart"/>
                <w:r w:rsidR="009A5F2B" w:rsidRPr="00846792">
                  <w:rPr>
                    <w:rFonts w:ascii="Arial" w:hAnsi="Arial"/>
                  </w:rPr>
                  <w:t>District</w:t>
                </w:r>
                <w:proofErr w:type="gramEnd"/>
                <w:r w:rsidR="009A5F2B" w:rsidRPr="00846792">
                  <w:rPr>
                    <w:rFonts w:ascii="Arial" w:hAnsi="Arial"/>
                  </w:rPr>
                  <w:t xml:space="preserve"> will notify the </w:t>
                </w:r>
                <w:r w:rsidR="008C08FD" w:rsidRPr="00846792">
                  <w:rPr>
                    <w:rFonts w:ascii="Arial" w:hAnsi="Arial"/>
                  </w:rPr>
                  <w:t>C</w:t>
                </w:r>
                <w:r w:rsidR="009A5F2B" w:rsidRPr="00846792">
                  <w:rPr>
                    <w:rFonts w:ascii="Arial" w:hAnsi="Arial"/>
                  </w:rPr>
                  <w:t>ontractor in writing.</w:t>
                </w:r>
              </w:p>
              <w:p w14:paraId="5C632242" w14:textId="2B68F85E" w:rsidR="0075052C" w:rsidRPr="00993FC5" w:rsidRDefault="009A5F2B" w:rsidP="008C08FD">
                <w:pPr>
                  <w:pStyle w:val="ListParagraph"/>
                  <w:widowControl w:val="0"/>
                  <w:spacing w:after="0" w:line="240" w:lineRule="auto"/>
                  <w:jc w:val="both"/>
                  <w:rPr>
                    <w:rFonts w:ascii="Arial" w:hAnsi="Arial"/>
                  </w:rPr>
                </w:pPr>
                <w:r w:rsidRPr="00846792">
                  <w:rPr>
                    <w:rFonts w:ascii="Arial" w:hAnsi="Arial"/>
                  </w:rPr>
                  <w:t xml:space="preserve">No services may be performed or invoiced once </w:t>
                </w:r>
                <w:proofErr w:type="gramStart"/>
                <w:r w:rsidRPr="00846792">
                  <w:rPr>
                    <w:rFonts w:ascii="Arial" w:hAnsi="Arial"/>
                  </w:rPr>
                  <w:t>written</w:t>
                </w:r>
                <w:proofErr w:type="gramEnd"/>
                <w:r w:rsidRPr="00846792">
                  <w:rPr>
                    <w:rFonts w:ascii="Arial" w:hAnsi="Arial"/>
                  </w:rPr>
                  <w:t xml:space="preserve"> notification is sent to the contractor.</w:t>
                </w:r>
              </w:p>
              <w:p w14:paraId="2DFFC268" w14:textId="77777777" w:rsidR="007C3EAB" w:rsidRDefault="007C3EAB" w:rsidP="00C714D6">
                <w:pPr>
                  <w:widowControl w:val="0"/>
                  <w:spacing w:after="0" w:line="240" w:lineRule="auto"/>
                  <w:rPr>
                    <w:rFonts w:ascii="Arial" w:hAnsi="Arial"/>
                  </w:rPr>
                </w:pPr>
              </w:p>
              <w:p w14:paraId="5BF7C861" w14:textId="77777777" w:rsidR="007C3EAB" w:rsidRDefault="007C3EAB" w:rsidP="00C714D6">
                <w:pPr>
                  <w:widowControl w:val="0"/>
                  <w:spacing w:after="0" w:line="240" w:lineRule="auto"/>
                  <w:rPr>
                    <w:rFonts w:ascii="Arial" w:hAnsi="Arial"/>
                  </w:rPr>
                </w:pPr>
              </w:p>
              <w:p w14:paraId="7E14754A" w14:textId="77777777" w:rsidR="006578FF" w:rsidRDefault="006578FF" w:rsidP="00C714D6">
                <w:pPr>
                  <w:widowControl w:val="0"/>
                  <w:spacing w:after="0" w:line="240" w:lineRule="auto"/>
                  <w:rPr>
                    <w:rFonts w:ascii="Arial" w:hAnsi="Arial"/>
                  </w:rPr>
                </w:pPr>
              </w:p>
              <w:p w14:paraId="6B29A476" w14:textId="77777777" w:rsidR="006578FF" w:rsidRDefault="006578FF" w:rsidP="00C714D6">
                <w:pPr>
                  <w:widowControl w:val="0"/>
                  <w:spacing w:after="0" w:line="240" w:lineRule="auto"/>
                  <w:rPr>
                    <w:rFonts w:ascii="Arial" w:hAnsi="Arial"/>
                  </w:rPr>
                </w:pPr>
              </w:p>
              <w:p w14:paraId="3F3FEEF2" w14:textId="77777777" w:rsidR="006578FF" w:rsidRDefault="006578FF" w:rsidP="00C714D6">
                <w:pPr>
                  <w:widowControl w:val="0"/>
                  <w:spacing w:after="0" w:line="240" w:lineRule="auto"/>
                  <w:rPr>
                    <w:rFonts w:ascii="Arial" w:hAnsi="Arial"/>
                  </w:rPr>
                </w:pPr>
              </w:p>
              <w:p w14:paraId="31546606" w14:textId="77777777" w:rsidR="006578FF" w:rsidRDefault="006578FF" w:rsidP="00C714D6">
                <w:pPr>
                  <w:widowControl w:val="0"/>
                  <w:spacing w:after="0" w:line="240" w:lineRule="auto"/>
                  <w:rPr>
                    <w:rFonts w:ascii="Arial" w:hAnsi="Arial"/>
                  </w:rPr>
                </w:pPr>
              </w:p>
              <w:p w14:paraId="7D37251B" w14:textId="4BAB2588" w:rsidR="006578FF" w:rsidRPr="00B9542A" w:rsidDel="000D7433" w:rsidRDefault="00B06A65" w:rsidP="00C714D6">
                <w:pPr>
                  <w:widowControl w:val="0"/>
                  <w:spacing w:after="0" w:line="240" w:lineRule="auto"/>
                  <w:rPr>
                    <w:rFonts w:ascii="Arial" w:hAnsi="Arial"/>
                  </w:rPr>
                </w:pPr>
              </w:p>
            </w:sdtContent>
          </w:sdt>
        </w:tc>
      </w:tr>
    </w:tbl>
    <w:p w14:paraId="1B890DE1" w14:textId="77777777" w:rsidR="00462C2C" w:rsidRPr="00EA6384" w:rsidRDefault="00462C2C" w:rsidP="00EA6384">
      <w:pPr>
        <w:spacing w:after="0"/>
        <w:rPr>
          <w:sz w:val="12"/>
          <w:szCs w:val="12"/>
        </w:rPr>
      </w:pPr>
    </w:p>
    <w:tbl>
      <w:tblPr>
        <w:tblW w:w="10790" w:type="dxa"/>
        <w:tblInd w:w="-10"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10790"/>
      </w:tblGrid>
      <w:tr w:rsidR="00842753" w:rsidRPr="007F3A11" w14:paraId="0A2B990B" w14:textId="77777777" w:rsidTr="00462C2C">
        <w:trPr>
          <w:trHeight w:val="57"/>
        </w:trPr>
        <w:tc>
          <w:tcPr>
            <w:tcW w:w="1079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36BBA1F" w14:textId="320E0A65" w:rsidR="00842753" w:rsidRDefault="00F55991"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Pr>
                <w:rFonts w:ascii="Arial" w:hAnsi="Arial" w:cs="Arial"/>
                <w:sz w:val="20"/>
                <w:szCs w:val="20"/>
              </w:rPr>
              <w:lastRenderedPageBreak/>
              <w:t>Vendor</w:t>
            </w:r>
            <w:r w:rsidR="001832AD">
              <w:rPr>
                <w:rFonts w:ascii="Arial" w:hAnsi="Arial" w:cs="Arial"/>
                <w:sz w:val="20"/>
                <w:szCs w:val="20"/>
              </w:rPr>
              <w:t>/Contractor</w:t>
            </w:r>
            <w:r>
              <w:rPr>
                <w:rFonts w:ascii="Arial" w:hAnsi="Arial" w:cs="Arial"/>
                <w:sz w:val="20"/>
                <w:szCs w:val="20"/>
              </w:rPr>
              <w:t xml:space="preserve"> must submit quote on this form only</w:t>
            </w:r>
            <w:r w:rsidR="001B2124">
              <w:rPr>
                <w:rFonts w:ascii="Arial" w:hAnsi="Arial" w:cs="Arial"/>
                <w:sz w:val="20"/>
                <w:szCs w:val="20"/>
              </w:rPr>
              <w:t>.</w:t>
            </w:r>
            <w:r>
              <w:rPr>
                <w:rFonts w:ascii="Arial" w:hAnsi="Arial" w:cs="Arial"/>
                <w:sz w:val="20"/>
                <w:szCs w:val="20"/>
              </w:rPr>
              <w:t xml:space="preserve"> </w:t>
            </w:r>
          </w:p>
          <w:p w14:paraId="26CFF6BA" w14:textId="5FB1A3EC" w:rsidR="00842753" w:rsidRPr="007F3A11"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7F3A11">
              <w:rPr>
                <w:rFonts w:ascii="Arial" w:hAnsi="Arial" w:cs="Arial"/>
                <w:sz w:val="20"/>
                <w:szCs w:val="20"/>
              </w:rPr>
              <w:t xml:space="preserve">Quantities are for quoting purposes and do not represent the minimum or maximum the </w:t>
            </w:r>
            <w:proofErr w:type="gramStart"/>
            <w:r w:rsidRPr="007F3A11">
              <w:rPr>
                <w:rFonts w:ascii="Arial" w:hAnsi="Arial" w:cs="Arial"/>
                <w:sz w:val="20"/>
                <w:szCs w:val="20"/>
              </w:rPr>
              <w:t>District</w:t>
            </w:r>
            <w:proofErr w:type="gramEnd"/>
            <w:r w:rsidRPr="007F3A11">
              <w:rPr>
                <w:rFonts w:ascii="Arial" w:hAnsi="Arial" w:cs="Arial"/>
                <w:sz w:val="20"/>
                <w:szCs w:val="20"/>
              </w:rPr>
              <w:t xml:space="preserve"> is obligated or limited to purchase.</w:t>
            </w:r>
            <w:r>
              <w:rPr>
                <w:rFonts w:ascii="Arial" w:hAnsi="Arial" w:cs="Arial"/>
                <w:sz w:val="20"/>
                <w:szCs w:val="20"/>
              </w:rPr>
              <w:t xml:space="preserve">  Unit prices are required.  If there is math error, the unit price will prevail.</w:t>
            </w:r>
          </w:p>
          <w:p w14:paraId="0F6692C7" w14:textId="762996E4" w:rsidR="00842753" w:rsidRPr="007F3A11"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7F3A11">
              <w:rPr>
                <w:rFonts w:ascii="Arial" w:hAnsi="Arial" w:cs="Arial"/>
                <w:sz w:val="20"/>
                <w:szCs w:val="20"/>
              </w:rPr>
              <w:t xml:space="preserve">If any proprietary, trade, brand or manufacturer’s name or part number is used to indicate the minimum standard of composition and acceptable quality, it shall not be construed to exclude products of equal or better functional capability and quality unless indicated “Do Not Substitute.” If an equivalent product is being quoted, it must be indicated, and documentation and/or samples may be required at no expense to the </w:t>
            </w:r>
            <w:proofErr w:type="gramStart"/>
            <w:r w:rsidRPr="007F3A11">
              <w:rPr>
                <w:rFonts w:ascii="Arial" w:hAnsi="Arial" w:cs="Arial"/>
                <w:sz w:val="20"/>
                <w:szCs w:val="20"/>
              </w:rPr>
              <w:t>District</w:t>
            </w:r>
            <w:proofErr w:type="gramEnd"/>
            <w:r w:rsidRPr="007F3A11">
              <w:rPr>
                <w:rFonts w:ascii="Arial" w:hAnsi="Arial" w:cs="Arial"/>
                <w:sz w:val="20"/>
                <w:szCs w:val="20"/>
              </w:rPr>
              <w:t>.</w:t>
            </w:r>
          </w:p>
          <w:p w14:paraId="5CD5492E" w14:textId="0B255F8E" w:rsidR="007B121E" w:rsidRPr="00854975"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33298E">
              <w:rPr>
                <w:rFonts w:ascii="Arial" w:hAnsi="Arial" w:cs="Arial"/>
                <w:sz w:val="20"/>
                <w:szCs w:val="20"/>
              </w:rPr>
              <w:t xml:space="preserve">The </w:t>
            </w:r>
            <w:r>
              <w:rPr>
                <w:rFonts w:ascii="Arial" w:hAnsi="Arial" w:cs="Arial"/>
                <w:sz w:val="20"/>
                <w:szCs w:val="20"/>
              </w:rPr>
              <w:t xml:space="preserve">resulting </w:t>
            </w:r>
            <w:r w:rsidRPr="0033298E">
              <w:rPr>
                <w:rFonts w:ascii="Arial" w:hAnsi="Arial" w:cs="Arial"/>
                <w:sz w:val="20"/>
                <w:szCs w:val="20"/>
              </w:rPr>
              <w:t xml:space="preserve">Purchase Order will be awarded based upon </w:t>
            </w:r>
            <w:r>
              <w:rPr>
                <w:rFonts w:ascii="Arial" w:hAnsi="Arial" w:cs="Arial"/>
                <w:sz w:val="20"/>
                <w:szCs w:val="20"/>
              </w:rPr>
              <w:t xml:space="preserve">the best value and/or </w:t>
            </w:r>
            <w:r w:rsidRPr="0033298E">
              <w:rPr>
                <w:rFonts w:ascii="Arial" w:hAnsi="Arial" w:cs="Arial"/>
                <w:sz w:val="20"/>
                <w:szCs w:val="20"/>
              </w:rPr>
              <w:t>the lowest responsive and responsib</w:t>
            </w:r>
            <w:r w:rsidRPr="00854975">
              <w:rPr>
                <w:rFonts w:ascii="Arial" w:hAnsi="Arial" w:cs="Arial"/>
                <w:sz w:val="20"/>
                <w:szCs w:val="20"/>
              </w:rPr>
              <w:t>le quote</w:t>
            </w:r>
            <w:r w:rsidR="007B121E" w:rsidRPr="00854975">
              <w:rPr>
                <w:rFonts w:ascii="Arial" w:hAnsi="Arial" w:cs="Arial"/>
                <w:sz w:val="20"/>
                <w:szCs w:val="20"/>
              </w:rPr>
              <w:t>(s)</w:t>
            </w:r>
            <w:r w:rsidRPr="00854975">
              <w:rPr>
                <w:rFonts w:ascii="Arial" w:hAnsi="Arial" w:cs="Arial"/>
                <w:sz w:val="20"/>
                <w:szCs w:val="20"/>
              </w:rPr>
              <w:t xml:space="preserve"> and will be governed solely by the terms and conditions attached. The </w:t>
            </w:r>
            <w:proofErr w:type="gramStart"/>
            <w:r w:rsidRPr="00854975">
              <w:rPr>
                <w:rFonts w:ascii="Arial" w:hAnsi="Arial" w:cs="Arial"/>
                <w:sz w:val="20"/>
                <w:szCs w:val="20"/>
              </w:rPr>
              <w:t>District</w:t>
            </w:r>
            <w:proofErr w:type="gramEnd"/>
            <w:r w:rsidRPr="00854975">
              <w:rPr>
                <w:rFonts w:ascii="Arial" w:hAnsi="Arial" w:cs="Arial"/>
                <w:sz w:val="20"/>
                <w:szCs w:val="20"/>
              </w:rPr>
              <w:t xml:space="preserve"> does not bind itself to accept the minimum specifications stated in this quote, but reserves the right to accept any quote that, in the judgment of the District, will best serve the needs and the </w:t>
            </w:r>
            <w:proofErr w:type="gramStart"/>
            <w:r w:rsidRPr="00854975">
              <w:rPr>
                <w:rFonts w:ascii="Arial" w:hAnsi="Arial" w:cs="Arial"/>
                <w:sz w:val="20"/>
                <w:szCs w:val="20"/>
              </w:rPr>
              <w:t>interest</w:t>
            </w:r>
            <w:proofErr w:type="gramEnd"/>
            <w:r w:rsidRPr="00854975">
              <w:rPr>
                <w:rFonts w:ascii="Arial" w:hAnsi="Arial" w:cs="Arial"/>
                <w:sz w:val="20"/>
                <w:szCs w:val="20"/>
              </w:rPr>
              <w:t xml:space="preserve"> of the District.</w:t>
            </w:r>
          </w:p>
          <w:p w14:paraId="0499198F" w14:textId="00763E85" w:rsidR="007B121E" w:rsidRDefault="007B121E"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854975">
              <w:rPr>
                <w:rFonts w:ascii="Arial" w:hAnsi="Arial" w:cs="Arial"/>
                <w:sz w:val="20"/>
                <w:szCs w:val="20"/>
              </w:rPr>
              <w:t xml:space="preserve">The </w:t>
            </w:r>
            <w:proofErr w:type="gramStart"/>
            <w:r w:rsidRPr="00854975">
              <w:rPr>
                <w:rFonts w:ascii="Arial" w:hAnsi="Arial" w:cs="Arial"/>
                <w:sz w:val="20"/>
                <w:szCs w:val="20"/>
              </w:rPr>
              <w:t>District</w:t>
            </w:r>
            <w:proofErr w:type="gramEnd"/>
            <w:r w:rsidRPr="00854975">
              <w:rPr>
                <w:rFonts w:ascii="Arial" w:hAnsi="Arial" w:cs="Arial"/>
                <w:sz w:val="20"/>
                <w:szCs w:val="20"/>
              </w:rPr>
              <w:t xml:space="preserve"> reserves the right to award this Request for Quote to one or more Vendor/Contractor on</w:t>
            </w:r>
            <w:r w:rsidRPr="0038006D">
              <w:rPr>
                <w:rFonts w:ascii="Arial" w:hAnsi="Arial" w:cs="Arial"/>
                <w:sz w:val="20"/>
                <w:szCs w:val="20"/>
              </w:rPr>
              <w:t xml:space="preserve"> a split order basis; lump sum basis, individual item basis, or such combination as shall best serve the interest of the District.</w:t>
            </w:r>
          </w:p>
          <w:p w14:paraId="27C38440" w14:textId="77777777" w:rsidR="007B121E"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4E2968">
              <w:rPr>
                <w:rFonts w:ascii="Arial" w:hAnsi="Arial" w:cs="Arial"/>
                <w:sz w:val="20"/>
                <w:szCs w:val="20"/>
              </w:rPr>
              <w:t>Payment will be made in accordance with the Local Government Prompt Payment Act, Part VII of Chapter 218, F</w:t>
            </w:r>
            <w:r w:rsidR="00E736B5">
              <w:rPr>
                <w:rFonts w:ascii="Arial" w:hAnsi="Arial" w:cs="Arial"/>
                <w:sz w:val="20"/>
                <w:szCs w:val="20"/>
              </w:rPr>
              <w:t xml:space="preserve">lorida </w:t>
            </w:r>
            <w:r w:rsidRPr="004E2968">
              <w:rPr>
                <w:rFonts w:ascii="Arial" w:hAnsi="Arial" w:cs="Arial"/>
                <w:sz w:val="20"/>
                <w:szCs w:val="20"/>
              </w:rPr>
              <w:t>S</w:t>
            </w:r>
            <w:r w:rsidR="00E736B5">
              <w:rPr>
                <w:rFonts w:ascii="Arial" w:hAnsi="Arial" w:cs="Arial"/>
                <w:sz w:val="20"/>
                <w:szCs w:val="20"/>
              </w:rPr>
              <w:t>tatute</w:t>
            </w:r>
            <w:r w:rsidRPr="004E2968">
              <w:rPr>
                <w:rFonts w:ascii="Arial" w:hAnsi="Arial" w:cs="Arial"/>
                <w:sz w:val="20"/>
                <w:szCs w:val="20"/>
              </w:rPr>
              <w:t>.</w:t>
            </w:r>
          </w:p>
          <w:p w14:paraId="6D1999BB" w14:textId="3DE5172C" w:rsidR="00F63F23" w:rsidRPr="007B121E" w:rsidRDefault="00842753" w:rsidP="007B121E">
            <w:pPr>
              <w:pStyle w:val="ListParagraph"/>
              <w:widowControl w:val="0"/>
              <w:numPr>
                <w:ilvl w:val="0"/>
                <w:numId w:val="2"/>
              </w:numPr>
              <w:shd w:val="clear" w:color="auto" w:fill="BDD6EE" w:themeFill="accent1" w:themeFillTint="66"/>
              <w:spacing w:after="0" w:line="240" w:lineRule="auto"/>
              <w:ind w:left="325" w:hanging="355"/>
              <w:jc w:val="both"/>
              <w:rPr>
                <w:rFonts w:ascii="Arial" w:hAnsi="Arial" w:cs="Arial"/>
                <w:sz w:val="20"/>
                <w:szCs w:val="20"/>
              </w:rPr>
            </w:pPr>
            <w:r w:rsidRPr="004E2968">
              <w:rPr>
                <w:rFonts w:ascii="Arial" w:hAnsi="Arial" w:cs="Arial"/>
                <w:sz w:val="20"/>
                <w:szCs w:val="20"/>
              </w:rPr>
              <w:t xml:space="preserve">All prices must be F.O.B. destination unless otherwise agreed in writing by the </w:t>
            </w:r>
            <w:proofErr w:type="gramStart"/>
            <w:r w:rsidRPr="004E2968">
              <w:rPr>
                <w:rFonts w:ascii="Arial" w:hAnsi="Arial" w:cs="Arial"/>
                <w:sz w:val="20"/>
                <w:szCs w:val="20"/>
              </w:rPr>
              <w:t>District</w:t>
            </w:r>
            <w:proofErr w:type="gramEnd"/>
            <w:r w:rsidRPr="004E2968">
              <w:rPr>
                <w:rFonts w:ascii="Arial" w:hAnsi="Arial" w:cs="Arial"/>
                <w:sz w:val="20"/>
                <w:szCs w:val="20"/>
              </w:rPr>
              <w:t>.</w:t>
            </w:r>
          </w:p>
        </w:tc>
      </w:tr>
    </w:tbl>
    <w:p w14:paraId="51ACA1F3" w14:textId="77777777" w:rsidR="00841CC9" w:rsidRPr="00841CC9" w:rsidRDefault="00841CC9" w:rsidP="00017B87">
      <w:pPr>
        <w:spacing w:after="0"/>
        <w:rPr>
          <w:rFonts w:ascii="Arial" w:hAnsi="Arial" w:cs="Arial"/>
          <w:b/>
          <w:bCs/>
        </w:rPr>
      </w:pPr>
    </w:p>
    <w:p w14:paraId="213FAA9D" w14:textId="77777777" w:rsidR="00380975" w:rsidRDefault="00380975" w:rsidP="00462C2C">
      <w:pPr>
        <w:spacing w:after="0"/>
        <w:jc w:val="center"/>
        <w:rPr>
          <w:rFonts w:ascii="Arial" w:hAnsi="Arial" w:cs="Arial"/>
        </w:rPr>
      </w:pPr>
    </w:p>
    <w:p w14:paraId="4C04A100" w14:textId="77777777" w:rsidR="00380975" w:rsidRDefault="00380975" w:rsidP="00462C2C">
      <w:pPr>
        <w:spacing w:after="0"/>
        <w:jc w:val="center"/>
        <w:rPr>
          <w:rFonts w:ascii="Arial" w:hAnsi="Arial" w:cs="Arial"/>
        </w:rPr>
      </w:pPr>
    </w:p>
    <w:p w14:paraId="19871FC7" w14:textId="16E9404B" w:rsidR="00380975" w:rsidRPr="00462C2C" w:rsidRDefault="00380975" w:rsidP="00462C2C">
      <w:pPr>
        <w:spacing w:after="0"/>
        <w:jc w:val="center"/>
        <w:rPr>
          <w:rFonts w:ascii="Arial" w:hAnsi="Arial" w:cs="Arial"/>
        </w:rPr>
        <w:sectPr w:rsidR="00380975" w:rsidRPr="00462C2C" w:rsidSect="00307C2E">
          <w:footerReference w:type="default" r:id="rId12"/>
          <w:endnotePr>
            <w:numFmt w:val="decimal"/>
          </w:endnotePr>
          <w:pgSz w:w="12240" w:h="15840" w:code="1"/>
          <w:pgMar w:top="720" w:right="720" w:bottom="720" w:left="720" w:header="720" w:footer="360" w:gutter="0"/>
          <w:cols w:space="720"/>
          <w:noEndnote/>
          <w:docGrid w:linePitch="272"/>
        </w:sectPr>
      </w:pPr>
      <w:r w:rsidRPr="00380975">
        <w:rPr>
          <w:rFonts w:ascii="Arial" w:hAnsi="Arial" w:cs="Arial"/>
        </w:rPr>
        <w:t>The remainder of this page has been intentionally left blank.</w:t>
      </w:r>
    </w:p>
    <w:tbl>
      <w:tblPr>
        <w:tblW w:w="12870" w:type="dxa"/>
        <w:jc w:val="center"/>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630"/>
        <w:gridCol w:w="3150"/>
        <w:gridCol w:w="1530"/>
        <w:gridCol w:w="1530"/>
        <w:gridCol w:w="1440"/>
        <w:gridCol w:w="1350"/>
        <w:gridCol w:w="1530"/>
        <w:gridCol w:w="1710"/>
      </w:tblGrid>
      <w:tr w:rsidR="00D51FE8" w:rsidRPr="007F3A11" w14:paraId="31C5A7C3" w14:textId="77777777" w:rsidTr="00462C2C">
        <w:trPr>
          <w:trHeight w:val="502"/>
          <w:tblHeader/>
          <w:jc w:val="center"/>
        </w:trPr>
        <w:tc>
          <w:tcPr>
            <w:tcW w:w="12870" w:type="dxa"/>
            <w:gridSpan w:val="8"/>
            <w:tcBorders>
              <w:top w:val="single" w:sz="8" w:space="0" w:color="auto"/>
              <w:left w:val="single" w:sz="8" w:space="0" w:color="auto"/>
              <w:bottom w:val="single" w:sz="12" w:space="0" w:color="auto"/>
              <w:right w:val="single" w:sz="8" w:space="0" w:color="auto"/>
            </w:tcBorders>
            <w:shd w:val="clear" w:color="auto" w:fill="D9D9D9" w:themeFill="background1" w:themeFillShade="D9"/>
            <w:vAlign w:val="center"/>
          </w:tcPr>
          <w:p w14:paraId="2FBE4765" w14:textId="1F8A063C" w:rsidR="00D51FE8" w:rsidRPr="00DC0A24" w:rsidRDefault="00D51FE8" w:rsidP="009D60A6">
            <w:pPr>
              <w:widowControl w:val="0"/>
              <w:spacing w:after="0" w:line="240" w:lineRule="auto"/>
              <w:ind w:left="-119" w:right="-145"/>
              <w:jc w:val="center"/>
              <w:rPr>
                <w:rFonts w:ascii="Arial" w:hAnsi="Arial" w:cs="Arial"/>
                <w:b/>
                <w:bCs/>
              </w:rPr>
            </w:pPr>
            <w:r>
              <w:rPr>
                <w:rFonts w:ascii="Arial" w:hAnsi="Arial" w:cs="Arial"/>
                <w:b/>
                <w:bCs/>
              </w:rPr>
              <w:lastRenderedPageBreak/>
              <w:t>ROUTINE SERVICES:</w:t>
            </w:r>
          </w:p>
        </w:tc>
      </w:tr>
      <w:tr w:rsidR="00841CC9" w:rsidRPr="007F3A11" w14:paraId="6DAEAE85" w14:textId="77777777" w:rsidTr="00462C2C">
        <w:trPr>
          <w:trHeight w:val="502"/>
          <w:tblHeader/>
          <w:jc w:val="center"/>
        </w:trPr>
        <w:tc>
          <w:tcPr>
            <w:tcW w:w="63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2E013F80" w14:textId="77777777" w:rsidR="00841CC9" w:rsidRPr="00DC0A24" w:rsidRDefault="00841CC9" w:rsidP="00841CC9">
            <w:pPr>
              <w:widowControl w:val="0"/>
              <w:spacing w:after="0" w:line="240" w:lineRule="auto"/>
              <w:ind w:left="-119" w:right="-145"/>
              <w:jc w:val="center"/>
              <w:rPr>
                <w:rFonts w:ascii="Arial" w:hAnsi="Arial" w:cs="Arial"/>
                <w:b/>
                <w:bCs/>
              </w:rPr>
            </w:pPr>
            <w:r w:rsidRPr="00DC0A24">
              <w:rPr>
                <w:rFonts w:ascii="Arial" w:hAnsi="Arial" w:cs="Arial"/>
                <w:b/>
                <w:bCs/>
              </w:rPr>
              <w:t>ITEM</w:t>
            </w:r>
          </w:p>
        </w:tc>
        <w:tc>
          <w:tcPr>
            <w:tcW w:w="315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00EDCD26" w14:textId="7D4F0C61" w:rsidR="00841CC9" w:rsidRPr="00DC0A24" w:rsidRDefault="00841CC9" w:rsidP="00841CC9">
            <w:pPr>
              <w:widowControl w:val="0"/>
              <w:spacing w:after="0" w:line="240" w:lineRule="auto"/>
              <w:ind w:left="-119" w:right="-145"/>
              <w:jc w:val="center"/>
              <w:rPr>
                <w:rFonts w:ascii="Arial" w:hAnsi="Arial" w:cs="Arial"/>
                <w:b/>
                <w:bCs/>
              </w:rPr>
            </w:pPr>
            <w:r>
              <w:rPr>
                <w:rFonts w:ascii="Arial" w:hAnsi="Arial" w:cs="Arial"/>
                <w:b/>
                <w:bCs/>
              </w:rPr>
              <w:t>LOCATION</w:t>
            </w:r>
          </w:p>
        </w:tc>
        <w:tc>
          <w:tcPr>
            <w:tcW w:w="1530" w:type="dxa"/>
            <w:tcBorders>
              <w:top w:val="single" w:sz="12" w:space="0" w:color="auto"/>
              <w:left w:val="single" w:sz="8" w:space="0" w:color="auto"/>
              <w:bottom w:val="single" w:sz="8" w:space="0" w:color="auto"/>
              <w:right w:val="single" w:sz="8" w:space="0" w:color="auto"/>
            </w:tcBorders>
            <w:shd w:val="clear" w:color="auto" w:fill="D9D9D9" w:themeFill="background1" w:themeFillShade="D9"/>
          </w:tcPr>
          <w:p w14:paraId="7CD16C4D" w14:textId="0109CD10" w:rsidR="00841CC9" w:rsidRDefault="00841CC9" w:rsidP="00841CC9">
            <w:pPr>
              <w:widowControl w:val="0"/>
              <w:spacing w:after="0" w:line="240" w:lineRule="auto"/>
              <w:ind w:left="-119" w:right="-145"/>
              <w:jc w:val="center"/>
              <w:rPr>
                <w:rFonts w:ascii="Arial" w:hAnsi="Arial" w:cs="Arial"/>
                <w:b/>
                <w:bCs/>
              </w:rPr>
            </w:pPr>
            <w:r>
              <w:rPr>
                <w:rFonts w:ascii="Arial" w:hAnsi="Arial" w:cs="Arial"/>
                <w:b/>
                <w:bCs/>
              </w:rPr>
              <w:t>GENERATOR BRAND/Kw</w:t>
            </w:r>
          </w:p>
        </w:tc>
        <w:tc>
          <w:tcPr>
            <w:tcW w:w="1530" w:type="dxa"/>
            <w:tcBorders>
              <w:top w:val="single" w:sz="12" w:space="0" w:color="auto"/>
              <w:left w:val="single" w:sz="8" w:space="0" w:color="auto"/>
              <w:bottom w:val="single" w:sz="8" w:space="0" w:color="auto"/>
              <w:right w:val="single" w:sz="8" w:space="0" w:color="auto"/>
            </w:tcBorders>
            <w:shd w:val="clear" w:color="auto" w:fill="D9D9D9" w:themeFill="background1" w:themeFillShade="D9"/>
          </w:tcPr>
          <w:p w14:paraId="43615522" w14:textId="2951174B" w:rsidR="00841CC9" w:rsidRDefault="00841CC9" w:rsidP="00841CC9">
            <w:pPr>
              <w:widowControl w:val="0"/>
              <w:spacing w:after="0" w:line="240" w:lineRule="auto"/>
              <w:ind w:left="-119" w:right="-145"/>
              <w:jc w:val="center"/>
              <w:rPr>
                <w:rFonts w:ascii="Arial" w:hAnsi="Arial" w:cs="Arial"/>
                <w:b/>
                <w:bCs/>
              </w:rPr>
            </w:pPr>
            <w:r>
              <w:rPr>
                <w:rFonts w:ascii="Arial" w:hAnsi="Arial" w:cs="Arial"/>
                <w:b/>
                <w:bCs/>
              </w:rPr>
              <w:t>SERVICE TYPE</w:t>
            </w:r>
          </w:p>
        </w:tc>
        <w:tc>
          <w:tcPr>
            <w:tcW w:w="144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3DE3CE65" w14:textId="4E558F25" w:rsidR="00841CC9" w:rsidRPr="00DC0A24" w:rsidRDefault="00841CC9" w:rsidP="00841CC9">
            <w:pPr>
              <w:widowControl w:val="0"/>
              <w:spacing w:after="0" w:line="240" w:lineRule="auto"/>
              <w:ind w:left="-119" w:right="-145"/>
              <w:jc w:val="center"/>
              <w:rPr>
                <w:rFonts w:ascii="Arial" w:hAnsi="Arial" w:cs="Arial"/>
                <w:b/>
                <w:bCs/>
              </w:rPr>
            </w:pPr>
            <w:r>
              <w:rPr>
                <w:rFonts w:ascii="Arial" w:hAnsi="Arial" w:cs="Arial"/>
                <w:b/>
                <w:bCs/>
              </w:rPr>
              <w:t xml:space="preserve">ESTIMATED </w:t>
            </w:r>
            <w:r w:rsidRPr="00DC0A24">
              <w:rPr>
                <w:rFonts w:ascii="Arial" w:hAnsi="Arial" w:cs="Arial"/>
                <w:b/>
                <w:bCs/>
              </w:rPr>
              <w:t>Q</w:t>
            </w:r>
            <w:r>
              <w:rPr>
                <w:rFonts w:ascii="Arial" w:hAnsi="Arial" w:cs="Arial"/>
                <w:b/>
                <w:bCs/>
              </w:rPr>
              <w:t>UANTITY</w:t>
            </w:r>
          </w:p>
        </w:tc>
        <w:tc>
          <w:tcPr>
            <w:tcW w:w="135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6771DD3F" w14:textId="098006C8" w:rsidR="00841CC9" w:rsidRPr="00DC0A24" w:rsidRDefault="00841CC9" w:rsidP="00841CC9">
            <w:pPr>
              <w:widowControl w:val="0"/>
              <w:spacing w:after="0" w:line="240" w:lineRule="auto"/>
              <w:ind w:left="-119" w:right="-145"/>
              <w:jc w:val="center"/>
              <w:rPr>
                <w:rFonts w:ascii="Arial" w:hAnsi="Arial" w:cs="Arial"/>
                <w:b/>
                <w:bCs/>
              </w:rPr>
            </w:pPr>
            <w:r w:rsidRPr="00DC0A24">
              <w:rPr>
                <w:rFonts w:ascii="Arial" w:hAnsi="Arial" w:cs="Arial"/>
                <w:b/>
                <w:bCs/>
              </w:rPr>
              <w:t>UNIT OF MEASURE</w:t>
            </w:r>
          </w:p>
        </w:tc>
        <w:tc>
          <w:tcPr>
            <w:tcW w:w="153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1641960D" w14:textId="0717EF32" w:rsidR="00841CC9" w:rsidRPr="00DC0A24" w:rsidRDefault="00841CC9" w:rsidP="00841CC9">
            <w:pPr>
              <w:widowControl w:val="0"/>
              <w:spacing w:after="0" w:line="240" w:lineRule="auto"/>
              <w:ind w:left="-119" w:right="-145"/>
              <w:jc w:val="center"/>
              <w:rPr>
                <w:rFonts w:ascii="Arial" w:hAnsi="Arial" w:cs="Arial"/>
                <w:b/>
                <w:bCs/>
              </w:rPr>
            </w:pPr>
            <w:r w:rsidRPr="00DC0A24">
              <w:rPr>
                <w:rFonts w:ascii="Arial" w:hAnsi="Arial" w:cs="Arial"/>
                <w:b/>
                <w:bCs/>
              </w:rPr>
              <w:t>UNIT PRICE</w:t>
            </w:r>
          </w:p>
        </w:tc>
        <w:tc>
          <w:tcPr>
            <w:tcW w:w="171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6D26343B" w14:textId="77777777" w:rsidR="00841CC9" w:rsidRPr="00DC0A24" w:rsidRDefault="00841CC9" w:rsidP="00841CC9">
            <w:pPr>
              <w:widowControl w:val="0"/>
              <w:spacing w:after="0" w:line="240" w:lineRule="auto"/>
              <w:ind w:left="-119" w:right="-145"/>
              <w:jc w:val="center"/>
              <w:rPr>
                <w:rFonts w:ascii="Arial" w:hAnsi="Arial" w:cs="Arial"/>
                <w:b/>
                <w:bCs/>
              </w:rPr>
            </w:pPr>
            <w:r w:rsidRPr="00DC0A24">
              <w:rPr>
                <w:rFonts w:ascii="Arial" w:hAnsi="Arial" w:cs="Arial"/>
                <w:b/>
                <w:bCs/>
              </w:rPr>
              <w:t>TOTAL PRICE</w:t>
            </w:r>
          </w:p>
        </w:tc>
      </w:tr>
      <w:tr w:rsidR="00457904" w:rsidRPr="007F3A11" w14:paraId="1DA9A5BE"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0FA3C2DC" w14:textId="77777777" w:rsidR="00457904" w:rsidRPr="00DC0A24" w:rsidRDefault="00457904" w:rsidP="00841CC9">
            <w:pPr>
              <w:widowControl w:val="0"/>
              <w:spacing w:after="0" w:line="240" w:lineRule="auto"/>
              <w:jc w:val="center"/>
              <w:rPr>
                <w:rFonts w:ascii="Arial" w:hAnsi="Arial" w:cs="Arial"/>
              </w:rPr>
            </w:pPr>
            <w:r w:rsidRPr="00DC0A24">
              <w:rPr>
                <w:rFonts w:ascii="Arial" w:hAnsi="Arial" w:cs="Arial"/>
              </w:rPr>
              <w:t>1</w:t>
            </w:r>
          </w:p>
        </w:tc>
        <w:sdt>
          <w:sdtPr>
            <w:rPr>
              <w:rStyle w:val="Arial11"/>
            </w:rPr>
            <w:id w:val="392784702"/>
            <w:placeholder>
              <w:docPart w:val="DC953549CD3A4AD8AE6562735073924A"/>
            </w:placeholder>
            <w15:color w:val="FF0000"/>
          </w:sdtPr>
          <w:sdtEndPr>
            <w:rPr>
              <w:rStyle w:val="DefaultParagraphFont"/>
              <w:rFonts w:asciiTheme="minorHAnsi" w:hAnsiTheme="minorHAnsi" w:cs="Arial"/>
            </w:r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187718BD" w14:textId="77777777" w:rsidR="00457904" w:rsidRPr="005C0C69" w:rsidRDefault="00457904" w:rsidP="00841CC9">
                <w:pPr>
                  <w:widowControl w:val="0"/>
                  <w:spacing w:after="0" w:line="240" w:lineRule="auto"/>
                  <w:rPr>
                    <w:rStyle w:val="Arial11"/>
                  </w:rPr>
                </w:pPr>
                <w:r w:rsidRPr="005C0C69">
                  <w:rPr>
                    <w:rStyle w:val="Arial11"/>
                  </w:rPr>
                  <w:t>2379 Broad Street</w:t>
                </w:r>
              </w:p>
              <w:p w14:paraId="2BFCC196" w14:textId="77777777" w:rsidR="00457904" w:rsidRPr="00DC0A24" w:rsidRDefault="00457904" w:rsidP="00841CC9">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1A9B5071" w14:textId="77777777" w:rsidR="00457904" w:rsidRPr="000D5E93" w:rsidRDefault="00457904" w:rsidP="00841CC9">
            <w:pPr>
              <w:widowControl w:val="0"/>
              <w:spacing w:after="0" w:line="240" w:lineRule="auto"/>
              <w:ind w:right="46"/>
              <w:jc w:val="center"/>
              <w:rPr>
                <w:rFonts w:ascii="Arial" w:hAnsi="Arial" w:cs="Arial"/>
              </w:rPr>
            </w:pPr>
            <w:r w:rsidRPr="000D5E93">
              <w:rPr>
                <w:rFonts w:ascii="Arial" w:hAnsi="Arial" w:cs="Arial"/>
              </w:rPr>
              <w:t>Bluestar</w:t>
            </w:r>
            <w:r>
              <w:rPr>
                <w:rFonts w:ascii="Arial" w:hAnsi="Arial" w:cs="Arial"/>
              </w:rPr>
              <w:br/>
            </w:r>
            <w:r w:rsidRPr="000D5E93">
              <w:rPr>
                <w:rFonts w:ascii="Arial" w:hAnsi="Arial" w:cs="Arial"/>
              </w:rPr>
              <w:t>3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5369B453" w14:textId="77777777" w:rsidR="00457904" w:rsidRPr="000D5E93" w:rsidRDefault="00457904" w:rsidP="00841CC9">
            <w:pPr>
              <w:widowControl w:val="0"/>
              <w:spacing w:after="0" w:line="240" w:lineRule="auto"/>
              <w:ind w:left="-28" w:right="46"/>
              <w:jc w:val="center"/>
              <w:rPr>
                <w:rStyle w:val="Arial11"/>
                <w:rFonts w:cs="Arial"/>
              </w:rPr>
            </w:pPr>
            <w:r>
              <w:rPr>
                <w:rFonts w:ascii="Arial" w:hAnsi="Arial" w:cs="Arial"/>
              </w:rPr>
              <w:t>Major PM</w:t>
            </w:r>
          </w:p>
        </w:tc>
        <w:sdt>
          <w:sdtPr>
            <w:rPr>
              <w:rStyle w:val="Arial11"/>
            </w:rPr>
            <w:id w:val="2092887022"/>
            <w:placeholder>
              <w:docPart w:val="C012BDC3449E4910AA588CE3587B387F"/>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1937B39D" w14:textId="77777777" w:rsidR="00457904" w:rsidRPr="00A617C4" w:rsidRDefault="00457904" w:rsidP="00841CC9">
                <w:pPr>
                  <w:widowControl w:val="0"/>
                  <w:spacing w:after="0" w:line="240" w:lineRule="auto"/>
                  <w:ind w:left="-28" w:right="46"/>
                  <w:jc w:val="right"/>
                  <w:rPr>
                    <w:rFonts w:ascii="Arial" w:hAnsi="Arial" w:cs="Arial"/>
                  </w:rPr>
                </w:pPr>
                <w:r>
                  <w:rPr>
                    <w:rStyle w:val="Arial11"/>
                  </w:rPr>
                  <w:t>1</w:t>
                </w:r>
              </w:p>
            </w:tc>
          </w:sdtContent>
        </w:sdt>
        <w:sdt>
          <w:sdtPr>
            <w:rPr>
              <w:rStyle w:val="Arial11"/>
            </w:rPr>
            <w:alias w:val="Select from Dropdown or Type."/>
            <w:tag w:val="Select from Dropdown or Type."/>
            <w:id w:val="2023278260"/>
            <w:placeholder>
              <w:docPart w:val="02A569CEE5F3432BA1C138AA17351FBD"/>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08F25140" w14:textId="77777777" w:rsidR="00457904" w:rsidRPr="00A617C4" w:rsidRDefault="00457904" w:rsidP="00841CC9">
                <w:pPr>
                  <w:widowControl w:val="0"/>
                  <w:spacing w:after="0" w:line="240" w:lineRule="auto"/>
                  <w:rPr>
                    <w:rFonts w:ascii="Arial" w:hAnsi="Arial" w:cs="Arial"/>
                    <w:i/>
                    <w:iCs/>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5323B51A"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654422809"/>
                <w:placeholder>
                  <w:docPart w:val="4FDAD86E3FD849C7B17A293CD79DB398"/>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1BE790C5"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670982080"/>
                <w:placeholder>
                  <w:docPart w:val="5FC036C2B5644A2DB58BF41EBDEA23FC"/>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457904" w:rsidRPr="007F3A11" w14:paraId="43E28497"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10482B24" w14:textId="77777777" w:rsidR="00457904" w:rsidRPr="00DC0A24" w:rsidRDefault="00457904" w:rsidP="00841CC9">
            <w:pPr>
              <w:widowControl w:val="0"/>
              <w:spacing w:after="0" w:line="240" w:lineRule="auto"/>
              <w:jc w:val="center"/>
              <w:rPr>
                <w:rFonts w:ascii="Arial" w:hAnsi="Arial" w:cs="Arial"/>
              </w:rPr>
            </w:pPr>
            <w:r w:rsidRPr="00DC0A24">
              <w:rPr>
                <w:rFonts w:ascii="Arial" w:hAnsi="Arial" w:cs="Arial"/>
              </w:rPr>
              <w:t>2</w:t>
            </w:r>
          </w:p>
        </w:tc>
        <w:sdt>
          <w:sdtPr>
            <w:rPr>
              <w:rFonts w:ascii="Arial" w:hAnsi="Arial" w:cs="Arial"/>
            </w:rPr>
            <w:id w:val="1825304113"/>
            <w:placeholder>
              <w:docPart w:val="A63171F30D654A068E7F6B46D9172423"/>
            </w:placeholder>
            <w15:color w:val="FF0000"/>
          </w:sdtPr>
          <w:sdtEndPr/>
          <w:sdtContent>
            <w:sdt>
              <w:sdtPr>
                <w:rPr>
                  <w:rFonts w:ascii="Arial" w:hAnsi="Arial" w:cs="Arial"/>
                </w:rPr>
                <w:id w:val="-144746190"/>
                <w:placeholder>
                  <w:docPart w:val="32C8117AE7E8465AAA7BA7F68A2496C1"/>
                </w:placeholder>
                <w15:color w:val="FF0000"/>
              </w:sdtPr>
              <w:sdtEndPr>
                <w:rPr>
                  <w:rFonts w:asciiTheme="minorHAnsi" w:hAnsiTheme="minorHAnsi"/>
                </w:r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3BABB1A3" w14:textId="77777777" w:rsidR="00457904" w:rsidRPr="005C0C69" w:rsidRDefault="00457904" w:rsidP="00841CC9">
                    <w:pPr>
                      <w:widowControl w:val="0"/>
                      <w:spacing w:after="0" w:line="240" w:lineRule="auto"/>
                      <w:rPr>
                        <w:rStyle w:val="Arial11"/>
                      </w:rPr>
                    </w:pPr>
                    <w:r w:rsidRPr="005C0C69">
                      <w:rPr>
                        <w:rStyle w:val="Arial11"/>
                      </w:rPr>
                      <w:t>2379 Broad Street</w:t>
                    </w:r>
                  </w:p>
                  <w:p w14:paraId="44CA7E79" w14:textId="77777777" w:rsidR="00457904" w:rsidRPr="007A15D2" w:rsidRDefault="00457904" w:rsidP="00841CC9">
                    <w:pPr>
                      <w:widowControl w:val="0"/>
                      <w:spacing w:after="0" w:line="240" w:lineRule="auto"/>
                      <w:rPr>
                        <w:rFonts w:ascii="Arial" w:hAnsi="Arial" w:cs="Arial"/>
                        <w:i/>
                        <w:iCs/>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1530" w:type="dxa"/>
            <w:tcBorders>
              <w:top w:val="single" w:sz="8" w:space="0" w:color="auto"/>
              <w:left w:val="single" w:sz="8" w:space="0" w:color="auto"/>
              <w:bottom w:val="single" w:sz="8" w:space="0" w:color="auto"/>
              <w:right w:val="single" w:sz="8" w:space="0" w:color="auto"/>
            </w:tcBorders>
            <w:vAlign w:val="center"/>
          </w:tcPr>
          <w:p w14:paraId="2762D401" w14:textId="77777777" w:rsidR="00457904" w:rsidRPr="000D5E93" w:rsidRDefault="00457904" w:rsidP="00841CC9">
            <w:pPr>
              <w:widowControl w:val="0"/>
              <w:spacing w:after="0" w:line="240" w:lineRule="auto"/>
              <w:ind w:right="46"/>
              <w:jc w:val="center"/>
              <w:rPr>
                <w:rFonts w:ascii="Arial" w:hAnsi="Arial" w:cs="Arial"/>
              </w:rPr>
            </w:pPr>
            <w:r w:rsidRPr="000D5E93">
              <w:rPr>
                <w:rFonts w:ascii="Arial" w:hAnsi="Arial" w:cs="Arial"/>
              </w:rPr>
              <w:t>Cummins</w:t>
            </w:r>
            <w:r>
              <w:rPr>
                <w:rFonts w:ascii="Arial" w:hAnsi="Arial" w:cs="Arial"/>
              </w:rPr>
              <w:br/>
            </w:r>
            <w:r w:rsidRPr="000D5E93">
              <w:rPr>
                <w:rFonts w:ascii="Arial" w:hAnsi="Arial" w:cs="Arial"/>
              </w:rPr>
              <w:t>15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156C015C" w14:textId="77777777" w:rsidR="00457904" w:rsidRPr="000D5E93" w:rsidRDefault="00457904"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1434316990"/>
            <w:placeholder>
              <w:docPart w:val="DEECD6717A8B4D2AA4D4E0DD2770867A"/>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6B7CD579" w14:textId="77777777" w:rsidR="00457904" w:rsidRPr="00A617C4" w:rsidRDefault="00457904" w:rsidP="00841CC9">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1290280776"/>
            <w:placeholder>
              <w:docPart w:val="13A6F8BD598C47769879370687E2DE59"/>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2F1685DC" w14:textId="77777777" w:rsidR="00457904" w:rsidRPr="00CC3028" w:rsidRDefault="00457904" w:rsidP="00841CC9">
                <w:pPr>
                  <w:widowControl w:val="0"/>
                  <w:spacing w:after="0" w:line="240" w:lineRule="auto"/>
                  <w:rPr>
                    <w:rFonts w:ascii="Arial" w:hAnsi="Arial" w:cs="Arial"/>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0E1A08FD"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502354279"/>
                <w:placeholder>
                  <w:docPart w:val="42F9ACB0059D4B24BDC040658AD25282"/>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17D79101"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025827007"/>
                <w:placeholder>
                  <w:docPart w:val="68F0A30C571341068B530BF03627B620"/>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457904" w:rsidRPr="007F3A11" w14:paraId="2B9482BE"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64057BA8" w14:textId="77777777" w:rsidR="00457904" w:rsidRPr="00DC0A24" w:rsidRDefault="00457904" w:rsidP="00841CC9">
            <w:pPr>
              <w:widowControl w:val="0"/>
              <w:spacing w:after="0" w:line="240" w:lineRule="auto"/>
              <w:jc w:val="center"/>
              <w:rPr>
                <w:rFonts w:ascii="Arial" w:hAnsi="Arial" w:cs="Arial"/>
              </w:rPr>
            </w:pPr>
            <w:r w:rsidRPr="00DC0A24">
              <w:rPr>
                <w:rFonts w:ascii="Arial" w:hAnsi="Arial" w:cs="Arial"/>
              </w:rPr>
              <w:t>3</w:t>
            </w:r>
          </w:p>
        </w:tc>
        <w:sdt>
          <w:sdtPr>
            <w:rPr>
              <w:rFonts w:ascii="Arial" w:hAnsi="Arial" w:cs="Arial"/>
            </w:rPr>
            <w:id w:val="-1204327007"/>
            <w:placeholder>
              <w:docPart w:val="7F894761663D4663A77DF7146A511C5D"/>
            </w:placeholder>
            <w15:color w:val="FF0000"/>
          </w:sdtPr>
          <w:sdtEndPr/>
          <w:sdtContent>
            <w:sdt>
              <w:sdtPr>
                <w:rPr>
                  <w:rFonts w:ascii="Arial" w:hAnsi="Arial" w:cs="Arial"/>
                </w:rPr>
                <w:id w:val="678082052"/>
                <w:placeholder>
                  <w:docPart w:val="48D60D0FAA294106B253C411D531C951"/>
                </w:placeholder>
                <w15:color w:val="FF0000"/>
              </w:sdtPr>
              <w:sdtEndPr>
                <w:rPr>
                  <w:rFonts w:asciiTheme="minorHAnsi" w:hAnsiTheme="minorHAnsi"/>
                </w:r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4165BDF6" w14:textId="77777777" w:rsidR="00457904" w:rsidRPr="005C0C69" w:rsidRDefault="00457904" w:rsidP="00841CC9">
                    <w:pPr>
                      <w:widowControl w:val="0"/>
                      <w:spacing w:after="0" w:line="240" w:lineRule="auto"/>
                      <w:rPr>
                        <w:rStyle w:val="Arial11"/>
                      </w:rPr>
                    </w:pPr>
                    <w:r w:rsidRPr="005C0C69">
                      <w:rPr>
                        <w:rStyle w:val="Arial11"/>
                      </w:rPr>
                      <w:t>2379 Broad Street</w:t>
                    </w:r>
                  </w:p>
                  <w:p w14:paraId="77356FB7" w14:textId="77777777" w:rsidR="00457904" w:rsidRPr="00EB58A0" w:rsidRDefault="00457904" w:rsidP="00841CC9">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1530" w:type="dxa"/>
            <w:tcBorders>
              <w:top w:val="single" w:sz="8" w:space="0" w:color="auto"/>
              <w:left w:val="single" w:sz="8" w:space="0" w:color="auto"/>
              <w:bottom w:val="single" w:sz="8" w:space="0" w:color="auto"/>
              <w:right w:val="single" w:sz="8" w:space="0" w:color="auto"/>
            </w:tcBorders>
            <w:vAlign w:val="center"/>
          </w:tcPr>
          <w:p w14:paraId="580BA827" w14:textId="77777777" w:rsidR="00457904" w:rsidRPr="000D5E93" w:rsidRDefault="00457904" w:rsidP="00841CC9">
            <w:pPr>
              <w:widowControl w:val="0"/>
              <w:spacing w:after="0" w:line="240" w:lineRule="auto"/>
              <w:ind w:right="46"/>
              <w:jc w:val="center"/>
              <w:rPr>
                <w:rFonts w:ascii="Arial" w:hAnsi="Arial" w:cs="Arial"/>
              </w:rPr>
            </w:pPr>
            <w:r w:rsidRPr="000D5E93">
              <w:rPr>
                <w:rFonts w:ascii="Arial" w:hAnsi="Arial" w:cs="Arial"/>
              </w:rPr>
              <w:t>Generac</w:t>
            </w:r>
            <w:r>
              <w:rPr>
                <w:rFonts w:ascii="Arial" w:hAnsi="Arial" w:cs="Arial"/>
              </w:rPr>
              <w:br/>
            </w:r>
            <w:r w:rsidRPr="000D5E93">
              <w:rPr>
                <w:rFonts w:ascii="Arial" w:hAnsi="Arial" w:cs="Arial"/>
              </w:rPr>
              <w:t>15</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523ED6EE" w14:textId="77777777" w:rsidR="00457904" w:rsidRPr="000D5E93" w:rsidRDefault="00457904"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367613875"/>
            <w:placeholder>
              <w:docPart w:val="D373830F68F8479186309453D5EB9BFC"/>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4FC83E7A" w14:textId="77777777" w:rsidR="00457904" w:rsidRPr="00A617C4" w:rsidRDefault="00457904" w:rsidP="00841CC9">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1387463495"/>
            <w:placeholder>
              <w:docPart w:val="29973B62C451433AAF6BFEC6E04A54AA"/>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5011BC3D" w14:textId="77777777" w:rsidR="00457904" w:rsidRPr="00972DFB" w:rsidRDefault="00457904" w:rsidP="00841CC9">
                <w:pPr>
                  <w:widowControl w:val="0"/>
                  <w:spacing w:after="0" w:line="240" w:lineRule="auto"/>
                  <w:rPr>
                    <w:rFonts w:ascii="Arial" w:hAnsi="Arial" w:cs="Arial"/>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536F5BE8"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991749188"/>
                <w:placeholder>
                  <w:docPart w:val="586EC18911F04464BACEEF9A87376E95"/>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7225B4C3"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089971708"/>
                <w:placeholder>
                  <w:docPart w:val="8186574706CC408FB99894C8B406E18A"/>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457904" w:rsidRPr="007F3A11" w14:paraId="3E4A8665"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7B688E0F" w14:textId="77777777" w:rsidR="00457904" w:rsidRPr="00DC0A24" w:rsidRDefault="00457904" w:rsidP="00841CC9">
            <w:pPr>
              <w:widowControl w:val="0"/>
              <w:spacing w:after="0" w:line="240" w:lineRule="auto"/>
              <w:jc w:val="center"/>
              <w:rPr>
                <w:rFonts w:ascii="Arial" w:hAnsi="Arial" w:cs="Arial"/>
              </w:rPr>
            </w:pPr>
            <w:r w:rsidRPr="00DC0A24">
              <w:rPr>
                <w:rFonts w:ascii="Arial" w:hAnsi="Arial" w:cs="Arial"/>
              </w:rPr>
              <w:t>4</w:t>
            </w:r>
          </w:p>
        </w:tc>
        <w:sdt>
          <w:sdtPr>
            <w:rPr>
              <w:rFonts w:ascii="Arial" w:hAnsi="Arial" w:cs="Arial"/>
            </w:rPr>
            <w:id w:val="-1507899093"/>
            <w:placeholder>
              <w:docPart w:val="E82DB3DAA7BA4CCA8479AE9AA6506A16"/>
            </w:placeholder>
            <w15:color w:val="FF0000"/>
          </w:sdtPr>
          <w:sdtEndPr/>
          <w:sdtContent>
            <w:sdt>
              <w:sdtPr>
                <w:rPr>
                  <w:rFonts w:ascii="Arial" w:hAnsi="Arial" w:cs="Arial"/>
                </w:rPr>
                <w:id w:val="-359970875"/>
                <w:placeholder>
                  <w:docPart w:val="4B49E298801A4B5090B77842BD3B1F17"/>
                </w:placeholder>
                <w15:color w:val="FF0000"/>
              </w:sdtPr>
              <w:sdtEndPr>
                <w:rPr>
                  <w:rFonts w:asciiTheme="minorHAnsi" w:hAnsiTheme="minorHAnsi"/>
                </w:r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751EC9E3" w14:textId="77777777" w:rsidR="00457904" w:rsidRPr="005C0C69" w:rsidRDefault="00457904" w:rsidP="00841CC9">
                    <w:pPr>
                      <w:widowControl w:val="0"/>
                      <w:spacing w:after="0" w:line="240" w:lineRule="auto"/>
                      <w:rPr>
                        <w:rStyle w:val="Arial11"/>
                      </w:rPr>
                    </w:pPr>
                    <w:r w:rsidRPr="005C0C69">
                      <w:rPr>
                        <w:rStyle w:val="Arial11"/>
                      </w:rPr>
                      <w:t>2379 Broad Street</w:t>
                    </w:r>
                  </w:p>
                  <w:p w14:paraId="3933EDCB" w14:textId="77777777" w:rsidR="00457904" w:rsidRPr="00EB58A0" w:rsidRDefault="00457904" w:rsidP="00841CC9">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1530" w:type="dxa"/>
            <w:tcBorders>
              <w:top w:val="single" w:sz="8" w:space="0" w:color="auto"/>
              <w:left w:val="single" w:sz="8" w:space="0" w:color="auto"/>
              <w:bottom w:val="single" w:sz="8" w:space="0" w:color="auto"/>
              <w:right w:val="single" w:sz="8" w:space="0" w:color="auto"/>
            </w:tcBorders>
            <w:vAlign w:val="center"/>
          </w:tcPr>
          <w:p w14:paraId="183666FB" w14:textId="77777777" w:rsidR="00457904" w:rsidRPr="000D5E93" w:rsidRDefault="00457904" w:rsidP="00841CC9">
            <w:pPr>
              <w:widowControl w:val="0"/>
              <w:spacing w:after="0" w:line="240" w:lineRule="auto"/>
              <w:ind w:right="46"/>
              <w:jc w:val="center"/>
              <w:rPr>
                <w:rFonts w:ascii="Arial" w:hAnsi="Arial" w:cs="Arial"/>
              </w:rPr>
            </w:pPr>
            <w:r w:rsidRPr="000D5E93">
              <w:rPr>
                <w:rFonts w:ascii="Arial" w:hAnsi="Arial" w:cs="Arial"/>
              </w:rPr>
              <w:t>Generac</w:t>
            </w:r>
            <w:r>
              <w:rPr>
                <w:rFonts w:ascii="Arial" w:hAnsi="Arial" w:cs="Arial"/>
              </w:rPr>
              <w:br/>
            </w:r>
            <w:r w:rsidRPr="000D5E93">
              <w:rPr>
                <w:rFonts w:ascii="Arial" w:hAnsi="Arial" w:cs="Arial"/>
              </w:rPr>
              <w:t>20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7A1963AD" w14:textId="77777777" w:rsidR="00457904" w:rsidRPr="000D5E93" w:rsidRDefault="00457904"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388313173"/>
            <w:placeholder>
              <w:docPart w:val="1A789F8818B34BAFB145BE567AEDDBFA"/>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3B11E267" w14:textId="77777777" w:rsidR="00457904" w:rsidRPr="00A617C4" w:rsidRDefault="00457904" w:rsidP="00841CC9">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1595311675"/>
            <w:placeholder>
              <w:docPart w:val="523A36DE0B164676A5D864EF8B093D59"/>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38275B51" w14:textId="77777777" w:rsidR="00457904" w:rsidRPr="00972DFB" w:rsidRDefault="00457904" w:rsidP="00841CC9">
                <w:pPr>
                  <w:widowControl w:val="0"/>
                  <w:spacing w:after="0" w:line="240" w:lineRule="auto"/>
                  <w:rPr>
                    <w:rFonts w:ascii="Arial" w:hAnsi="Arial" w:cs="Arial"/>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58E6FA5B"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960940362"/>
                <w:placeholder>
                  <w:docPart w:val="8207B4A4BE2044F2AAFAD402ABCF2FFE"/>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301F5D49"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831212785"/>
                <w:placeholder>
                  <w:docPart w:val="4E72AAB515B64A4B8B055F7AED2A3862"/>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457904" w:rsidRPr="007F3A11" w14:paraId="7806E995"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4C12B877" w14:textId="77777777" w:rsidR="00457904" w:rsidRPr="00DC0A24" w:rsidRDefault="00457904" w:rsidP="00841CC9">
            <w:pPr>
              <w:widowControl w:val="0"/>
              <w:spacing w:after="0" w:line="240" w:lineRule="auto"/>
              <w:jc w:val="center"/>
              <w:rPr>
                <w:rFonts w:ascii="Arial" w:hAnsi="Arial" w:cs="Arial"/>
              </w:rPr>
            </w:pPr>
            <w:r w:rsidRPr="00DC0A24">
              <w:rPr>
                <w:rFonts w:ascii="Arial" w:hAnsi="Arial" w:cs="Arial"/>
              </w:rPr>
              <w:t>5</w:t>
            </w:r>
          </w:p>
        </w:tc>
        <w:sdt>
          <w:sdtPr>
            <w:rPr>
              <w:rFonts w:ascii="Arial" w:hAnsi="Arial" w:cs="Arial"/>
            </w:rPr>
            <w:id w:val="-679891596"/>
            <w:placeholder>
              <w:docPart w:val="FB984689AC974C8999FE3455FE6114D1"/>
            </w:placeholder>
            <w15:color w:val="FF0000"/>
          </w:sdtPr>
          <w:sdtEndPr/>
          <w:sdtContent>
            <w:sdt>
              <w:sdtPr>
                <w:rPr>
                  <w:rFonts w:ascii="Arial" w:hAnsi="Arial" w:cs="Arial"/>
                </w:rPr>
                <w:id w:val="-1230072580"/>
                <w:placeholder>
                  <w:docPart w:val="85FF7565686747FA9951B70039B18727"/>
                </w:placeholder>
                <w15:color w:val="FF0000"/>
              </w:sdtPr>
              <w:sdtEndPr>
                <w:rPr>
                  <w:rFonts w:asciiTheme="minorHAnsi" w:hAnsiTheme="minorHAnsi"/>
                </w:r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053B9D07" w14:textId="77777777" w:rsidR="00457904" w:rsidRPr="005C0C69" w:rsidRDefault="00457904" w:rsidP="00841CC9">
                    <w:pPr>
                      <w:widowControl w:val="0"/>
                      <w:spacing w:after="0" w:line="240" w:lineRule="auto"/>
                      <w:rPr>
                        <w:rStyle w:val="Arial11"/>
                      </w:rPr>
                    </w:pPr>
                    <w:r w:rsidRPr="005C0C69">
                      <w:rPr>
                        <w:rStyle w:val="Arial11"/>
                      </w:rPr>
                      <w:t>2379 Broad Street</w:t>
                    </w:r>
                  </w:p>
                  <w:p w14:paraId="5B03C951" w14:textId="77777777" w:rsidR="00457904" w:rsidRPr="00EB58A0" w:rsidRDefault="00457904" w:rsidP="00841CC9">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1530" w:type="dxa"/>
            <w:tcBorders>
              <w:top w:val="single" w:sz="8" w:space="0" w:color="auto"/>
              <w:left w:val="single" w:sz="8" w:space="0" w:color="auto"/>
              <w:bottom w:val="single" w:sz="8" w:space="0" w:color="auto"/>
              <w:right w:val="single" w:sz="8" w:space="0" w:color="auto"/>
            </w:tcBorders>
            <w:vAlign w:val="center"/>
          </w:tcPr>
          <w:p w14:paraId="3B4F15F9" w14:textId="77777777" w:rsidR="00457904" w:rsidRPr="000D5E93" w:rsidRDefault="00457904" w:rsidP="00841CC9">
            <w:pPr>
              <w:widowControl w:val="0"/>
              <w:spacing w:after="0" w:line="240" w:lineRule="auto"/>
              <w:ind w:left="-28" w:right="46"/>
              <w:jc w:val="center"/>
              <w:rPr>
                <w:rFonts w:ascii="Arial" w:hAnsi="Arial" w:cs="Arial"/>
              </w:rPr>
            </w:pPr>
            <w:r w:rsidRPr="000D5E93">
              <w:rPr>
                <w:rFonts w:ascii="Arial" w:hAnsi="Arial" w:cs="Arial"/>
              </w:rPr>
              <w:t>Generac</w:t>
            </w:r>
            <w:r>
              <w:rPr>
                <w:rFonts w:ascii="Arial" w:hAnsi="Arial" w:cs="Arial"/>
              </w:rPr>
              <w:br/>
            </w:r>
            <w:r w:rsidRPr="000D5E93">
              <w:rPr>
                <w:rFonts w:ascii="Arial" w:hAnsi="Arial" w:cs="Arial"/>
              </w:rPr>
              <w:t>30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640ABA5C" w14:textId="77777777" w:rsidR="00457904" w:rsidRPr="000D5E93" w:rsidRDefault="00457904"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1909066533"/>
            <w:placeholder>
              <w:docPart w:val="7F9DF72C68444C1EBD951863241D3D53"/>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0A9C5183" w14:textId="77777777" w:rsidR="00457904" w:rsidRPr="00A617C4" w:rsidRDefault="00457904" w:rsidP="00841CC9">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717546279"/>
            <w:placeholder>
              <w:docPart w:val="3D85F6A466704C4E9084017E1EB02637"/>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29EFCC42" w14:textId="77777777" w:rsidR="00457904" w:rsidRPr="00972DFB" w:rsidRDefault="00457904" w:rsidP="00841CC9">
                <w:pPr>
                  <w:widowControl w:val="0"/>
                  <w:spacing w:after="0" w:line="240" w:lineRule="auto"/>
                  <w:rPr>
                    <w:rFonts w:ascii="Arial" w:hAnsi="Arial" w:cs="Arial"/>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6F7BC642"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830666098"/>
                <w:placeholder>
                  <w:docPart w:val="EB7AAB1FAA324A7885F79E86CF755A3D"/>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7A71BA59"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34020975"/>
                <w:placeholder>
                  <w:docPart w:val="0113357D8EDB4934A2D48D902D0BAC91"/>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457904" w:rsidRPr="007F3A11" w14:paraId="07924664"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3C3BDFB5" w14:textId="77777777" w:rsidR="00457904" w:rsidRPr="00DC0A24" w:rsidRDefault="00457904" w:rsidP="00841CC9">
            <w:pPr>
              <w:widowControl w:val="0"/>
              <w:spacing w:after="0" w:line="240" w:lineRule="auto"/>
              <w:jc w:val="center"/>
              <w:rPr>
                <w:rFonts w:ascii="Arial" w:hAnsi="Arial" w:cs="Arial"/>
              </w:rPr>
            </w:pPr>
            <w:r w:rsidRPr="00DC0A24">
              <w:rPr>
                <w:rFonts w:ascii="Arial" w:hAnsi="Arial" w:cs="Arial"/>
              </w:rPr>
              <w:t>6</w:t>
            </w:r>
          </w:p>
        </w:tc>
        <w:sdt>
          <w:sdtPr>
            <w:rPr>
              <w:rFonts w:ascii="Arial" w:hAnsi="Arial" w:cs="Arial"/>
            </w:rPr>
            <w:id w:val="-2076419949"/>
            <w:placeholder>
              <w:docPart w:val="612288A03C3E4EE99AB93BB4C95DEFE9"/>
            </w:placeholder>
            <w15:color w:val="FF0000"/>
          </w:sdtPr>
          <w:sdtEndPr/>
          <w:sdtContent>
            <w:sdt>
              <w:sdtPr>
                <w:rPr>
                  <w:rFonts w:ascii="Arial" w:hAnsi="Arial" w:cs="Arial"/>
                </w:rPr>
                <w:id w:val="863638361"/>
                <w:placeholder>
                  <w:docPart w:val="6799149B30694835B6202A7189ABA96F"/>
                </w:placeholder>
                <w15:color w:val="FF0000"/>
              </w:sdtPr>
              <w:sdtEndPr>
                <w:rPr>
                  <w:rFonts w:asciiTheme="minorHAnsi" w:hAnsiTheme="minorHAnsi"/>
                </w:r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6001EFDA" w14:textId="77777777" w:rsidR="00457904" w:rsidRPr="005C0C69" w:rsidRDefault="00457904" w:rsidP="00841CC9">
                    <w:pPr>
                      <w:widowControl w:val="0"/>
                      <w:spacing w:after="0" w:line="240" w:lineRule="auto"/>
                      <w:rPr>
                        <w:rStyle w:val="Arial11"/>
                      </w:rPr>
                    </w:pPr>
                    <w:r w:rsidRPr="005C0C69">
                      <w:rPr>
                        <w:rStyle w:val="Arial11"/>
                      </w:rPr>
                      <w:t>2379 Broad Street</w:t>
                    </w:r>
                  </w:p>
                  <w:p w14:paraId="455B7AE0" w14:textId="77777777" w:rsidR="00457904" w:rsidRPr="00EB58A0" w:rsidRDefault="00457904" w:rsidP="00841CC9">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1530" w:type="dxa"/>
            <w:tcBorders>
              <w:top w:val="single" w:sz="8" w:space="0" w:color="auto"/>
              <w:left w:val="single" w:sz="8" w:space="0" w:color="auto"/>
              <w:bottom w:val="single" w:sz="8" w:space="0" w:color="auto"/>
              <w:right w:val="single" w:sz="8" w:space="0" w:color="auto"/>
            </w:tcBorders>
            <w:vAlign w:val="center"/>
          </w:tcPr>
          <w:p w14:paraId="6185C6CE" w14:textId="77777777" w:rsidR="00457904" w:rsidRPr="000D5E93" w:rsidRDefault="00457904" w:rsidP="00841CC9">
            <w:pPr>
              <w:widowControl w:val="0"/>
              <w:spacing w:after="0" w:line="240" w:lineRule="auto"/>
              <w:ind w:right="46"/>
              <w:jc w:val="center"/>
              <w:rPr>
                <w:rFonts w:ascii="Arial" w:hAnsi="Arial" w:cs="Arial"/>
              </w:rPr>
            </w:pPr>
            <w:r w:rsidRPr="000D5E93">
              <w:rPr>
                <w:rFonts w:ascii="Arial" w:hAnsi="Arial" w:cs="Arial"/>
              </w:rPr>
              <w:t>Kohler</w:t>
            </w:r>
            <w:r>
              <w:rPr>
                <w:rFonts w:ascii="Arial" w:hAnsi="Arial" w:cs="Arial"/>
              </w:rPr>
              <w:br/>
            </w:r>
            <w:r w:rsidRPr="000D5E93">
              <w:rPr>
                <w:rFonts w:ascii="Arial" w:hAnsi="Arial" w:cs="Arial"/>
              </w:rPr>
              <w:t>10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6428A819" w14:textId="77777777" w:rsidR="00457904" w:rsidRPr="000D5E93" w:rsidRDefault="00457904"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347255212"/>
            <w:placeholder>
              <w:docPart w:val="EBF47558AD7B49518444837A7E4CEA07"/>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06C5AA11" w14:textId="77777777" w:rsidR="00457904" w:rsidRPr="00A617C4" w:rsidRDefault="00457904" w:rsidP="00841CC9">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588469818"/>
            <w:placeholder>
              <w:docPart w:val="4129278576C14100A8C29E7E47FCBD6E"/>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6819FFA0" w14:textId="77777777" w:rsidR="00457904" w:rsidRPr="00972DFB" w:rsidRDefault="00457904" w:rsidP="00841CC9">
                <w:pPr>
                  <w:widowControl w:val="0"/>
                  <w:spacing w:after="0" w:line="240" w:lineRule="auto"/>
                  <w:rPr>
                    <w:rFonts w:ascii="Arial" w:hAnsi="Arial" w:cs="Arial"/>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487098D5"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702210878"/>
                <w:placeholder>
                  <w:docPart w:val="FB5C750C49374039A0D9037FB3C7E5EE"/>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22A3F8F3"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28240882"/>
                <w:placeholder>
                  <w:docPart w:val="A9ABD5B00CB54FBBBA1562758FCC0490"/>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457904" w:rsidRPr="007F3A11" w14:paraId="6926FC44"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11A32214" w14:textId="77777777" w:rsidR="00457904" w:rsidRPr="00DC0A24" w:rsidRDefault="00457904" w:rsidP="00841CC9">
            <w:pPr>
              <w:widowControl w:val="0"/>
              <w:spacing w:after="0" w:line="240" w:lineRule="auto"/>
              <w:jc w:val="center"/>
              <w:rPr>
                <w:rFonts w:ascii="Arial" w:hAnsi="Arial" w:cs="Arial"/>
              </w:rPr>
            </w:pPr>
            <w:r w:rsidRPr="00DC0A24">
              <w:rPr>
                <w:rFonts w:ascii="Arial" w:hAnsi="Arial" w:cs="Arial"/>
              </w:rPr>
              <w:t>7</w:t>
            </w:r>
          </w:p>
        </w:tc>
        <w:sdt>
          <w:sdtPr>
            <w:rPr>
              <w:rFonts w:ascii="Arial" w:hAnsi="Arial" w:cs="Arial"/>
            </w:rPr>
            <w:id w:val="-997498629"/>
            <w:placeholder>
              <w:docPart w:val="146B606886F94B19A7ECFFD1D29EB103"/>
            </w:placeholder>
            <w15:color w:val="FF0000"/>
          </w:sdtPr>
          <w:sdtEndPr/>
          <w:sdtContent>
            <w:sdt>
              <w:sdtPr>
                <w:rPr>
                  <w:rFonts w:ascii="Arial" w:hAnsi="Arial" w:cs="Arial"/>
                </w:rPr>
                <w:id w:val="155962208"/>
                <w:placeholder>
                  <w:docPart w:val="930971B87EA243FEB661EBCA46F984FC"/>
                </w:placeholder>
                <w15:color w:val="FF0000"/>
              </w:sdtPr>
              <w:sdtEndPr>
                <w:rPr>
                  <w:rFonts w:asciiTheme="minorHAnsi" w:hAnsiTheme="minorHAnsi"/>
                </w:r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3A5F1223" w14:textId="77777777" w:rsidR="00457904" w:rsidRPr="005C0C69" w:rsidRDefault="00457904" w:rsidP="00841CC9">
                    <w:pPr>
                      <w:widowControl w:val="0"/>
                      <w:spacing w:after="0" w:line="240" w:lineRule="auto"/>
                      <w:rPr>
                        <w:rStyle w:val="Arial11"/>
                      </w:rPr>
                    </w:pPr>
                    <w:r w:rsidRPr="005C0C69">
                      <w:rPr>
                        <w:rStyle w:val="Arial11"/>
                      </w:rPr>
                      <w:t>2379 Broad Street</w:t>
                    </w:r>
                  </w:p>
                  <w:p w14:paraId="6C479D62" w14:textId="77777777" w:rsidR="00457904" w:rsidRPr="00EB58A0" w:rsidRDefault="00457904" w:rsidP="00841CC9">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1530" w:type="dxa"/>
            <w:tcBorders>
              <w:top w:val="single" w:sz="8" w:space="0" w:color="auto"/>
              <w:left w:val="single" w:sz="8" w:space="0" w:color="auto"/>
              <w:bottom w:val="single" w:sz="8" w:space="0" w:color="auto"/>
              <w:right w:val="single" w:sz="8" w:space="0" w:color="auto"/>
            </w:tcBorders>
            <w:vAlign w:val="center"/>
          </w:tcPr>
          <w:p w14:paraId="126D9C2F" w14:textId="77777777" w:rsidR="00457904" w:rsidRPr="000D5E93" w:rsidRDefault="00457904" w:rsidP="00841CC9">
            <w:pPr>
              <w:widowControl w:val="0"/>
              <w:spacing w:after="0" w:line="240" w:lineRule="auto"/>
              <w:ind w:right="46"/>
              <w:jc w:val="center"/>
              <w:rPr>
                <w:rFonts w:ascii="Arial" w:hAnsi="Arial" w:cs="Arial"/>
              </w:rPr>
            </w:pPr>
            <w:r w:rsidRPr="000D5E93">
              <w:rPr>
                <w:rFonts w:ascii="Arial" w:hAnsi="Arial" w:cs="Arial"/>
              </w:rPr>
              <w:t>Kohler</w:t>
            </w:r>
            <w:r>
              <w:rPr>
                <w:rFonts w:ascii="Arial" w:hAnsi="Arial" w:cs="Arial"/>
              </w:rPr>
              <w:br/>
            </w:r>
            <w:r w:rsidRPr="000D5E93">
              <w:rPr>
                <w:rFonts w:ascii="Arial" w:hAnsi="Arial" w:cs="Arial"/>
              </w:rPr>
              <w:t>18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120D79FD" w14:textId="77777777" w:rsidR="00457904" w:rsidRPr="000D5E93" w:rsidRDefault="00457904"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611896827"/>
            <w:placeholder>
              <w:docPart w:val="A06775E9937640B5862447DF414CD83C"/>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2A0D9A41" w14:textId="77777777" w:rsidR="00457904" w:rsidRPr="00A617C4" w:rsidRDefault="00457904" w:rsidP="00841CC9">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1863589162"/>
            <w:placeholder>
              <w:docPart w:val="C59C6D28E9FC463DA274E5F6190CDE8D"/>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66E3840E" w14:textId="77777777" w:rsidR="00457904" w:rsidRPr="00972DFB" w:rsidRDefault="00457904" w:rsidP="00841CC9">
                <w:pPr>
                  <w:widowControl w:val="0"/>
                  <w:spacing w:after="0" w:line="240" w:lineRule="auto"/>
                  <w:rPr>
                    <w:rFonts w:ascii="Arial" w:hAnsi="Arial" w:cs="Arial"/>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414E0220"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556737143"/>
                <w:placeholder>
                  <w:docPart w:val="F3379F062FFB4D89A91EF4715E8AB1B7"/>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68B454D2"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955317254"/>
                <w:placeholder>
                  <w:docPart w:val="4D97AA6C67A04E1D96AB2736CD1B0F9C"/>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457904" w:rsidRPr="007F3A11" w14:paraId="06826980"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17A89FD6" w14:textId="77777777" w:rsidR="00457904" w:rsidRPr="00DC0A24" w:rsidRDefault="00457904" w:rsidP="00841CC9">
            <w:pPr>
              <w:widowControl w:val="0"/>
              <w:spacing w:after="0" w:line="240" w:lineRule="auto"/>
              <w:jc w:val="center"/>
              <w:rPr>
                <w:rFonts w:ascii="Arial" w:hAnsi="Arial" w:cs="Arial"/>
              </w:rPr>
            </w:pPr>
            <w:r w:rsidRPr="00DC0A24">
              <w:rPr>
                <w:rFonts w:ascii="Arial" w:hAnsi="Arial" w:cs="Arial"/>
              </w:rPr>
              <w:t>8</w:t>
            </w:r>
          </w:p>
        </w:tc>
        <w:sdt>
          <w:sdtPr>
            <w:rPr>
              <w:rFonts w:ascii="Arial" w:hAnsi="Arial" w:cs="Arial"/>
            </w:rPr>
            <w:id w:val="-264774784"/>
            <w:placeholder>
              <w:docPart w:val="823F10A4FD78455D8216932E27817F3D"/>
            </w:placeholder>
            <w15:color w:val="FF0000"/>
          </w:sdtPr>
          <w:sdtEndPr/>
          <w:sdtContent>
            <w:sdt>
              <w:sdtPr>
                <w:rPr>
                  <w:rFonts w:ascii="Arial" w:hAnsi="Arial" w:cs="Arial"/>
                </w:rPr>
                <w:id w:val="1438724918"/>
                <w:placeholder>
                  <w:docPart w:val="5388D0C7A151417F9DAB773166E1068B"/>
                </w:placeholder>
                <w15:color w:val="FF0000"/>
              </w:sdtPr>
              <w:sdtEndPr>
                <w:rPr>
                  <w:rFonts w:asciiTheme="minorHAnsi" w:hAnsiTheme="minorHAnsi"/>
                </w:r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3B089422" w14:textId="77777777" w:rsidR="00457904" w:rsidRPr="005C0C69" w:rsidRDefault="00457904" w:rsidP="00841CC9">
                    <w:pPr>
                      <w:widowControl w:val="0"/>
                      <w:spacing w:after="0" w:line="240" w:lineRule="auto"/>
                      <w:rPr>
                        <w:rStyle w:val="Arial11"/>
                      </w:rPr>
                    </w:pPr>
                    <w:r w:rsidRPr="005C0C69">
                      <w:rPr>
                        <w:rStyle w:val="Arial11"/>
                      </w:rPr>
                      <w:t>2379 Broad Street</w:t>
                    </w:r>
                  </w:p>
                  <w:p w14:paraId="5327A974" w14:textId="77777777" w:rsidR="00457904" w:rsidRPr="00EB58A0" w:rsidRDefault="00457904" w:rsidP="00841CC9">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1530" w:type="dxa"/>
            <w:tcBorders>
              <w:top w:val="single" w:sz="8" w:space="0" w:color="auto"/>
              <w:left w:val="single" w:sz="8" w:space="0" w:color="auto"/>
              <w:bottom w:val="single" w:sz="8" w:space="0" w:color="auto"/>
              <w:right w:val="single" w:sz="8" w:space="0" w:color="auto"/>
            </w:tcBorders>
            <w:vAlign w:val="center"/>
          </w:tcPr>
          <w:p w14:paraId="339C9D76" w14:textId="77777777" w:rsidR="00457904" w:rsidRPr="000D5E93" w:rsidRDefault="00457904" w:rsidP="00841CC9">
            <w:pPr>
              <w:widowControl w:val="0"/>
              <w:spacing w:after="0" w:line="240" w:lineRule="auto"/>
              <w:ind w:right="46"/>
              <w:jc w:val="center"/>
              <w:rPr>
                <w:rFonts w:ascii="Arial" w:hAnsi="Arial" w:cs="Arial"/>
              </w:rPr>
            </w:pPr>
            <w:r w:rsidRPr="000D5E93">
              <w:rPr>
                <w:rFonts w:ascii="Arial" w:hAnsi="Arial" w:cs="Arial"/>
              </w:rPr>
              <w:t>Kohler</w:t>
            </w:r>
            <w:r>
              <w:rPr>
                <w:rFonts w:ascii="Arial" w:hAnsi="Arial" w:cs="Arial"/>
              </w:rPr>
              <w:br/>
            </w:r>
            <w:r w:rsidRPr="000D5E93">
              <w:rPr>
                <w:rFonts w:ascii="Arial" w:hAnsi="Arial" w:cs="Arial"/>
              </w:rPr>
              <w:t>4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1A5174F0" w14:textId="77777777" w:rsidR="00457904" w:rsidRPr="000D5E93" w:rsidRDefault="00457904"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789746640"/>
            <w:placeholder>
              <w:docPart w:val="1E97E89131C944919DB381979D5671FD"/>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41FFD016" w14:textId="77777777" w:rsidR="00457904" w:rsidRPr="00A617C4" w:rsidRDefault="00457904" w:rsidP="00841CC9">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1770460732"/>
            <w:placeholder>
              <w:docPart w:val="8943EF16D021410692C7E2E05905BE0F"/>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0DDEBEFA" w14:textId="77777777" w:rsidR="00457904" w:rsidRPr="00972DFB" w:rsidRDefault="00457904" w:rsidP="00841CC9">
                <w:pPr>
                  <w:widowControl w:val="0"/>
                  <w:spacing w:after="0" w:line="240" w:lineRule="auto"/>
                  <w:rPr>
                    <w:rFonts w:ascii="Arial" w:hAnsi="Arial" w:cs="Arial"/>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35512E46"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114901729"/>
                <w:placeholder>
                  <w:docPart w:val="4F8E6F3AE20040E790348B0CCEADC74D"/>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066908C7"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848138993"/>
                <w:placeholder>
                  <w:docPart w:val="6D378B8FE96A4281AE3D36918D1748CE"/>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457904" w:rsidRPr="007F3A11" w14:paraId="16F23E72"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5416179C" w14:textId="77777777" w:rsidR="00457904" w:rsidRPr="00DC0A24" w:rsidRDefault="00457904" w:rsidP="00841CC9">
            <w:pPr>
              <w:widowControl w:val="0"/>
              <w:spacing w:after="0" w:line="240" w:lineRule="auto"/>
              <w:jc w:val="center"/>
              <w:rPr>
                <w:rFonts w:ascii="Arial" w:hAnsi="Arial" w:cs="Arial"/>
              </w:rPr>
            </w:pPr>
            <w:r w:rsidRPr="00DC0A24">
              <w:rPr>
                <w:rFonts w:ascii="Arial" w:hAnsi="Arial" w:cs="Arial"/>
              </w:rPr>
              <w:t>9</w:t>
            </w:r>
          </w:p>
        </w:tc>
        <w:sdt>
          <w:sdtPr>
            <w:rPr>
              <w:rFonts w:ascii="Arial" w:hAnsi="Arial" w:cs="Arial"/>
            </w:rPr>
            <w:id w:val="1046254201"/>
            <w:placeholder>
              <w:docPart w:val="1191FD6DB7D843F4AC0CB7D66FC58862"/>
            </w:placeholder>
            <w15:color w:val="FF0000"/>
          </w:sdtPr>
          <w:sdtEndPr/>
          <w:sdtContent>
            <w:sdt>
              <w:sdtPr>
                <w:rPr>
                  <w:rFonts w:ascii="Arial" w:hAnsi="Arial" w:cs="Arial"/>
                </w:rPr>
                <w:id w:val="-829287385"/>
                <w:placeholder>
                  <w:docPart w:val="D99808D32D914898A513681363C0EDFD"/>
                </w:placeholder>
                <w15:color w:val="FF0000"/>
              </w:sdtPr>
              <w:sdtEndPr>
                <w:rPr>
                  <w:rFonts w:asciiTheme="minorHAnsi" w:hAnsiTheme="minorHAnsi"/>
                </w:r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6E9499C7" w14:textId="77777777" w:rsidR="00457904" w:rsidRPr="005C0C69" w:rsidRDefault="00457904" w:rsidP="00841CC9">
                    <w:pPr>
                      <w:widowControl w:val="0"/>
                      <w:spacing w:after="0" w:line="240" w:lineRule="auto"/>
                      <w:rPr>
                        <w:rStyle w:val="Arial11"/>
                      </w:rPr>
                    </w:pPr>
                    <w:r w:rsidRPr="005C0C69">
                      <w:rPr>
                        <w:rStyle w:val="Arial11"/>
                      </w:rPr>
                      <w:t>2379 Broad Street</w:t>
                    </w:r>
                  </w:p>
                  <w:p w14:paraId="55DC6CE4" w14:textId="77777777" w:rsidR="00457904" w:rsidRPr="00EB58A0" w:rsidRDefault="00457904" w:rsidP="00841CC9">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1530" w:type="dxa"/>
            <w:tcBorders>
              <w:top w:val="single" w:sz="8" w:space="0" w:color="auto"/>
              <w:left w:val="single" w:sz="8" w:space="0" w:color="auto"/>
              <w:bottom w:val="single" w:sz="8" w:space="0" w:color="auto"/>
              <w:right w:val="single" w:sz="8" w:space="0" w:color="auto"/>
            </w:tcBorders>
            <w:vAlign w:val="center"/>
          </w:tcPr>
          <w:p w14:paraId="044A3B93" w14:textId="77777777" w:rsidR="00457904" w:rsidRPr="000D5E93" w:rsidRDefault="00457904" w:rsidP="00841CC9">
            <w:pPr>
              <w:widowControl w:val="0"/>
              <w:spacing w:after="0" w:line="240" w:lineRule="auto"/>
              <w:ind w:right="46"/>
              <w:jc w:val="center"/>
              <w:rPr>
                <w:rFonts w:ascii="Arial" w:hAnsi="Arial" w:cs="Arial"/>
              </w:rPr>
            </w:pPr>
            <w:proofErr w:type="spellStart"/>
            <w:r w:rsidRPr="000D5E93">
              <w:rPr>
                <w:rFonts w:ascii="Arial" w:hAnsi="Arial" w:cs="Arial"/>
              </w:rPr>
              <w:t>MasPower</w:t>
            </w:r>
            <w:proofErr w:type="spellEnd"/>
            <w:r>
              <w:rPr>
                <w:rFonts w:ascii="Arial" w:hAnsi="Arial" w:cs="Arial"/>
              </w:rPr>
              <w:br/>
            </w:r>
            <w:r w:rsidRPr="000D5E93">
              <w:rPr>
                <w:rFonts w:ascii="Arial" w:hAnsi="Arial" w:cs="Arial"/>
              </w:rPr>
              <w:t>1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2EDC3A97" w14:textId="77777777" w:rsidR="00457904" w:rsidRPr="000D5E93" w:rsidRDefault="00457904"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681713898"/>
            <w:placeholder>
              <w:docPart w:val="840283E588944F66B5B1A6729FC81DB3"/>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51C07192" w14:textId="77777777" w:rsidR="00457904" w:rsidRPr="00A617C4" w:rsidRDefault="00457904" w:rsidP="00841CC9">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836534652"/>
            <w:placeholder>
              <w:docPart w:val="D38A1C1F853640648C54342CB60CE182"/>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5ED1C926" w14:textId="77777777" w:rsidR="00457904" w:rsidRPr="00972DFB" w:rsidRDefault="00457904" w:rsidP="00841CC9">
                <w:pPr>
                  <w:widowControl w:val="0"/>
                  <w:spacing w:after="0" w:line="240" w:lineRule="auto"/>
                  <w:rPr>
                    <w:rFonts w:ascii="Arial" w:hAnsi="Arial" w:cs="Arial"/>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311EB236"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988362409"/>
                <w:placeholder>
                  <w:docPart w:val="77E7A8F668B6485EA8688B69764B0806"/>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01A7A1AE"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932543820"/>
                <w:placeholder>
                  <w:docPart w:val="BD4351BB8EA6487C8695FDF5D3549F76"/>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841CC9" w:rsidRPr="007F3A11" w14:paraId="764C5ED7"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13484E81" w14:textId="4B809761" w:rsidR="00841CC9" w:rsidRDefault="00841CC9" w:rsidP="00841CC9">
            <w:pPr>
              <w:widowControl w:val="0"/>
              <w:spacing w:after="0" w:line="240" w:lineRule="auto"/>
              <w:jc w:val="center"/>
              <w:rPr>
                <w:rFonts w:ascii="Arial" w:hAnsi="Arial" w:cs="Arial"/>
              </w:rPr>
            </w:pPr>
            <w:r>
              <w:rPr>
                <w:rFonts w:ascii="Arial" w:hAnsi="Arial" w:cs="Arial"/>
              </w:rPr>
              <w:t>10</w:t>
            </w:r>
          </w:p>
        </w:tc>
        <w:sdt>
          <w:sdtPr>
            <w:rPr>
              <w:rFonts w:ascii="Arial" w:hAnsi="Arial" w:cs="Arial"/>
            </w:rPr>
            <w:id w:val="226878745"/>
            <w:placeholder>
              <w:docPart w:val="DBCC685C22A04E239EEE049D4829F152"/>
            </w:placeholder>
            <w15:color w:val="FF0000"/>
          </w:sdt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57F86A07" w14:textId="4AEE5AE2" w:rsidR="00841CC9" w:rsidRDefault="00841CC9" w:rsidP="00841CC9">
                <w:pPr>
                  <w:widowControl w:val="0"/>
                  <w:spacing w:after="0" w:line="240" w:lineRule="auto"/>
                  <w:rPr>
                    <w:rFonts w:ascii="Arial" w:hAnsi="Arial" w:cs="Arial"/>
                  </w:rPr>
                </w:pPr>
                <w:r w:rsidRPr="005C0C69">
                  <w:rPr>
                    <w:rFonts w:ascii="Arial" w:hAnsi="Arial" w:cs="Arial"/>
                  </w:rPr>
                  <w:t>25186 Old Spring Lake Road Brooksville, F</w:t>
                </w:r>
                <w:r>
                  <w:rPr>
                    <w:rFonts w:ascii="Arial" w:hAnsi="Arial" w:cs="Arial"/>
                  </w:rPr>
                  <w:t>lorida</w:t>
                </w:r>
                <w:r w:rsidRPr="005C0C69">
                  <w:rPr>
                    <w:rFonts w:ascii="Arial" w:hAnsi="Arial" w:cs="Arial"/>
                  </w:rPr>
                  <w:t xml:space="preserve"> 34601</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0C807A58" w14:textId="67C9F11A" w:rsidR="00841CC9" w:rsidRPr="000D5E93" w:rsidRDefault="00841CC9" w:rsidP="00841CC9">
            <w:pPr>
              <w:widowControl w:val="0"/>
              <w:spacing w:after="0" w:line="240" w:lineRule="auto"/>
              <w:ind w:right="46"/>
              <w:jc w:val="center"/>
              <w:rPr>
                <w:rFonts w:ascii="Arial" w:hAnsi="Arial" w:cs="Arial"/>
              </w:rPr>
            </w:pPr>
            <w:r w:rsidRPr="000D5E93">
              <w:rPr>
                <w:rFonts w:ascii="Arial" w:hAnsi="Arial" w:cs="Arial"/>
              </w:rPr>
              <w:t>Generac</w:t>
            </w:r>
            <w:r>
              <w:rPr>
                <w:rFonts w:ascii="Arial" w:hAnsi="Arial" w:cs="Arial"/>
              </w:rPr>
              <w:br/>
            </w:r>
            <w:r w:rsidRPr="000D5E93">
              <w:rPr>
                <w:rFonts w:ascii="Arial" w:hAnsi="Arial" w:cs="Arial"/>
              </w:rPr>
              <w:t>8</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5DF2957C" w14:textId="40944158" w:rsidR="00841CC9" w:rsidRPr="000D5E93" w:rsidRDefault="00841CC9"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1778216936"/>
            <w:placeholder>
              <w:docPart w:val="2A074662A6194B6286F548D4CC3F45E1"/>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70086D1A" w14:textId="30EF4A5A" w:rsidR="00841CC9" w:rsidRDefault="00841CC9" w:rsidP="00841CC9">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922363468"/>
            <w:placeholder>
              <w:docPart w:val="E6B6FB3B7EBD4686A837E5EB4904FA49"/>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0E4E6121" w14:textId="34705739" w:rsidR="00841CC9" w:rsidRDefault="00841CC9" w:rsidP="00841CC9">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6FF0EB01" w14:textId="3CB4871F" w:rsidR="00841CC9" w:rsidRPr="00DC0A24" w:rsidRDefault="00841CC9"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618414130"/>
                <w:placeholder>
                  <w:docPart w:val="DC12D91D47784021B994677A360D713A"/>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0874722A" w14:textId="67F74E54" w:rsidR="00841CC9" w:rsidRPr="00DC0A24" w:rsidRDefault="00841CC9"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2048172982"/>
                <w:placeholder>
                  <w:docPart w:val="841433B877854CF6A48CD887E898C06C"/>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841CC9" w:rsidRPr="007F3A11" w14:paraId="7FE1DC07"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6ADF570A" w14:textId="64CA5B13" w:rsidR="00841CC9" w:rsidRDefault="00841CC9" w:rsidP="00841CC9">
            <w:pPr>
              <w:widowControl w:val="0"/>
              <w:spacing w:after="0" w:line="240" w:lineRule="auto"/>
              <w:jc w:val="center"/>
              <w:rPr>
                <w:rFonts w:ascii="Arial" w:hAnsi="Arial" w:cs="Arial"/>
              </w:rPr>
            </w:pPr>
            <w:r>
              <w:rPr>
                <w:rFonts w:ascii="Arial" w:hAnsi="Arial" w:cs="Arial"/>
              </w:rPr>
              <w:t>11</w:t>
            </w:r>
          </w:p>
        </w:tc>
        <w:sdt>
          <w:sdtPr>
            <w:rPr>
              <w:rFonts w:ascii="Arial" w:hAnsi="Arial" w:cs="Arial"/>
            </w:rPr>
            <w:id w:val="554203346"/>
            <w:placeholder>
              <w:docPart w:val="38BF02204CD4445DA5FE459E5AE2C69D"/>
            </w:placeholder>
            <w15:color w:val="FF0000"/>
          </w:sdt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151AFB12" w14:textId="0445E64D" w:rsidR="00841CC9" w:rsidRDefault="00841CC9" w:rsidP="00841CC9">
                <w:pPr>
                  <w:widowControl w:val="0"/>
                  <w:spacing w:after="0" w:line="240" w:lineRule="auto"/>
                  <w:rPr>
                    <w:rFonts w:ascii="Arial" w:hAnsi="Arial" w:cs="Arial"/>
                  </w:rPr>
                </w:pPr>
                <w:r w:rsidRPr="005C0C69">
                  <w:rPr>
                    <w:rFonts w:ascii="Arial" w:hAnsi="Arial" w:cs="Arial"/>
                  </w:rPr>
                  <w:t>1080 O’Brien Point Road</w:t>
                </w:r>
                <w:r>
                  <w:rPr>
                    <w:rFonts w:ascii="Arial" w:hAnsi="Arial" w:cs="Arial"/>
                  </w:rPr>
                  <w:br/>
                  <w:t>L</w:t>
                </w:r>
                <w:r w:rsidRPr="005C0C69">
                  <w:rPr>
                    <w:rFonts w:ascii="Arial" w:hAnsi="Arial" w:cs="Arial"/>
                  </w:rPr>
                  <w:t>ecanto, F</w:t>
                </w:r>
                <w:r>
                  <w:rPr>
                    <w:rFonts w:ascii="Arial" w:hAnsi="Arial" w:cs="Arial"/>
                  </w:rPr>
                  <w:t>lorida</w:t>
                </w:r>
                <w:r w:rsidRPr="005C0C69">
                  <w:rPr>
                    <w:rFonts w:ascii="Arial" w:hAnsi="Arial" w:cs="Arial"/>
                  </w:rPr>
                  <w:t xml:space="preserve"> 34461</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7A435DF0" w14:textId="49336FF3" w:rsidR="00841CC9" w:rsidRPr="000D5E93" w:rsidRDefault="00841CC9" w:rsidP="00841CC9">
            <w:pPr>
              <w:widowControl w:val="0"/>
              <w:spacing w:after="0" w:line="240" w:lineRule="auto"/>
              <w:ind w:right="46"/>
              <w:jc w:val="center"/>
              <w:rPr>
                <w:rFonts w:ascii="Arial" w:hAnsi="Arial" w:cs="Arial"/>
              </w:rPr>
            </w:pPr>
            <w:proofErr w:type="spellStart"/>
            <w:r w:rsidRPr="000D5E93">
              <w:rPr>
                <w:rFonts w:ascii="Arial" w:hAnsi="Arial" w:cs="Arial"/>
              </w:rPr>
              <w:t>MasPower</w:t>
            </w:r>
            <w:proofErr w:type="spellEnd"/>
            <w:r>
              <w:rPr>
                <w:rFonts w:ascii="Arial" w:hAnsi="Arial" w:cs="Arial"/>
              </w:rPr>
              <w:br/>
            </w:r>
            <w:r w:rsidRPr="000D5E93">
              <w:rPr>
                <w:rFonts w:ascii="Arial" w:hAnsi="Arial" w:cs="Arial"/>
              </w:rPr>
              <w:t>1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10AFC5E0" w14:textId="772D5272" w:rsidR="00841CC9" w:rsidRPr="000D5E93" w:rsidRDefault="00841CC9"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560368322"/>
            <w:placeholder>
              <w:docPart w:val="5659E35901C04813A504650CB6A15D35"/>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471E8C53" w14:textId="15C23665" w:rsidR="00841CC9" w:rsidRDefault="00841CC9" w:rsidP="00841CC9">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500379140"/>
            <w:placeholder>
              <w:docPart w:val="FF645964AD534B439141A2CF94240789"/>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79FA1B20" w14:textId="3D6D6716" w:rsidR="00841CC9" w:rsidRDefault="00841CC9" w:rsidP="00841CC9">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0AEF85B3" w14:textId="6FFA65B0" w:rsidR="00841CC9" w:rsidRPr="00DC0A24" w:rsidRDefault="00841CC9"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2068836627"/>
                <w:placeholder>
                  <w:docPart w:val="A8A11A30ED5240D3827599747FCE07EE"/>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21E8ED3C" w14:textId="6963CF7D" w:rsidR="00841CC9" w:rsidRPr="00DC0A24" w:rsidRDefault="00841CC9"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482624958"/>
                <w:placeholder>
                  <w:docPart w:val="942823A502374BCA8D654C8F9EF12B36"/>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457904" w:rsidRPr="007F3A11" w14:paraId="597C5090"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0E4DA7C1" w14:textId="77777777" w:rsidR="00457904" w:rsidRDefault="00457904" w:rsidP="00841CC9">
            <w:pPr>
              <w:widowControl w:val="0"/>
              <w:spacing w:after="0" w:line="240" w:lineRule="auto"/>
              <w:jc w:val="center"/>
              <w:rPr>
                <w:rFonts w:ascii="Arial" w:hAnsi="Arial" w:cs="Arial"/>
              </w:rPr>
            </w:pPr>
            <w:r>
              <w:rPr>
                <w:rFonts w:ascii="Arial" w:hAnsi="Arial" w:cs="Arial"/>
              </w:rPr>
              <w:t>12</w:t>
            </w:r>
          </w:p>
        </w:tc>
        <w:sdt>
          <w:sdtPr>
            <w:rPr>
              <w:rFonts w:ascii="Arial" w:hAnsi="Arial" w:cs="Arial"/>
            </w:rPr>
            <w:id w:val="757948380"/>
            <w:placeholder>
              <w:docPart w:val="0D06ACDDDB524A09A6F2E13BDF925454"/>
            </w:placeholder>
            <w15:color w:val="FF0000"/>
          </w:sdt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542959E0" w14:textId="77777777" w:rsidR="00457904" w:rsidRPr="005C0C69" w:rsidRDefault="00457904" w:rsidP="00841CC9">
                <w:pPr>
                  <w:widowControl w:val="0"/>
                  <w:spacing w:after="0" w:line="240" w:lineRule="auto"/>
                  <w:rPr>
                    <w:rFonts w:ascii="Arial" w:hAnsi="Arial" w:cs="Arial"/>
                  </w:rPr>
                </w:pPr>
                <w:r w:rsidRPr="005C0C69">
                  <w:rPr>
                    <w:rFonts w:ascii="Arial" w:hAnsi="Arial" w:cs="Arial"/>
                  </w:rPr>
                  <w:t>7601 Hwy 301 North</w:t>
                </w:r>
              </w:p>
              <w:p w14:paraId="5169BA25" w14:textId="77777777" w:rsidR="00457904" w:rsidRDefault="00457904" w:rsidP="00841CC9">
                <w:pPr>
                  <w:widowControl w:val="0"/>
                  <w:spacing w:after="0" w:line="240" w:lineRule="auto"/>
                  <w:rPr>
                    <w:rFonts w:ascii="Arial" w:hAnsi="Arial" w:cs="Arial"/>
                  </w:rPr>
                </w:pPr>
                <w:r w:rsidRPr="005C0C69">
                  <w:rPr>
                    <w:rFonts w:ascii="Arial" w:hAnsi="Arial" w:cs="Arial"/>
                  </w:rPr>
                  <w:t>Tampa, F</w:t>
                </w:r>
                <w:r>
                  <w:rPr>
                    <w:rFonts w:ascii="Arial" w:hAnsi="Arial" w:cs="Arial"/>
                  </w:rPr>
                  <w:t>lorida</w:t>
                </w:r>
                <w:r w:rsidRPr="005C0C69">
                  <w:rPr>
                    <w:rFonts w:ascii="Arial" w:hAnsi="Arial" w:cs="Arial"/>
                  </w:rPr>
                  <w:t xml:space="preserve"> 33637</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6016FA20" w14:textId="77777777" w:rsidR="00457904" w:rsidRPr="000D5E93" w:rsidRDefault="00457904" w:rsidP="00841CC9">
            <w:pPr>
              <w:widowControl w:val="0"/>
              <w:spacing w:after="0" w:line="240" w:lineRule="auto"/>
              <w:ind w:right="46"/>
              <w:jc w:val="center"/>
              <w:rPr>
                <w:rFonts w:ascii="Arial" w:hAnsi="Arial" w:cs="Arial"/>
              </w:rPr>
            </w:pPr>
            <w:r w:rsidRPr="000D5E93">
              <w:rPr>
                <w:rFonts w:ascii="Arial" w:hAnsi="Arial" w:cs="Arial"/>
              </w:rPr>
              <w:t>Cummins</w:t>
            </w:r>
            <w:r>
              <w:rPr>
                <w:rFonts w:ascii="Arial" w:hAnsi="Arial" w:cs="Arial"/>
              </w:rPr>
              <w:br/>
            </w:r>
            <w:r w:rsidRPr="000D5E93">
              <w:rPr>
                <w:rFonts w:ascii="Arial" w:hAnsi="Arial" w:cs="Arial"/>
              </w:rPr>
              <w:t>50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6C8691E9" w14:textId="77777777" w:rsidR="00457904" w:rsidRPr="000D5E93" w:rsidRDefault="00457904"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1855727464"/>
            <w:placeholder>
              <w:docPart w:val="11BFE6F92B3145E78754E200F36EE35C"/>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01989441" w14:textId="77777777" w:rsidR="00457904" w:rsidRDefault="00457904" w:rsidP="00841CC9">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2043511953"/>
            <w:placeholder>
              <w:docPart w:val="F4D2F9D8CCDB4C5EB9ACEB213B1695DF"/>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557C37C9" w14:textId="77777777" w:rsidR="00457904" w:rsidRDefault="00457904" w:rsidP="00841CC9">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19750060"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865129068"/>
                <w:placeholder>
                  <w:docPart w:val="B42F88F766F74932888660C5FC06CA3D"/>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389C2676"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774020582"/>
                <w:placeholder>
                  <w:docPart w:val="623785F8038E4A2F92739CBD3FC37748"/>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457904" w:rsidRPr="007F3A11" w14:paraId="7C2C065C"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0C58EE80" w14:textId="1CE0FC2C" w:rsidR="00457904" w:rsidRDefault="00457904" w:rsidP="00841CC9">
            <w:pPr>
              <w:widowControl w:val="0"/>
              <w:spacing w:after="0" w:line="240" w:lineRule="auto"/>
              <w:jc w:val="center"/>
              <w:rPr>
                <w:rFonts w:ascii="Arial" w:hAnsi="Arial" w:cs="Arial"/>
              </w:rPr>
            </w:pPr>
            <w:r>
              <w:rPr>
                <w:rFonts w:ascii="Arial" w:hAnsi="Arial" w:cs="Arial"/>
              </w:rPr>
              <w:t>1</w:t>
            </w:r>
            <w:r w:rsidR="003B1E7D">
              <w:rPr>
                <w:rFonts w:ascii="Arial" w:hAnsi="Arial" w:cs="Arial"/>
              </w:rPr>
              <w:t>3</w:t>
            </w:r>
          </w:p>
        </w:tc>
        <w:sdt>
          <w:sdtPr>
            <w:rPr>
              <w:rFonts w:ascii="Arial" w:hAnsi="Arial" w:cs="Arial"/>
            </w:rPr>
            <w:id w:val="-1655284371"/>
            <w:placeholder>
              <w:docPart w:val="A9FAE9B8985F4B4F8C6A3D7B0997C639"/>
            </w:placeholder>
            <w15:color w:val="FF0000"/>
          </w:sdt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4AC24B8A" w14:textId="77777777" w:rsidR="00457904" w:rsidRPr="005C0C69" w:rsidRDefault="00457904" w:rsidP="00841CC9">
                <w:pPr>
                  <w:widowControl w:val="0"/>
                  <w:spacing w:after="0" w:line="240" w:lineRule="auto"/>
                  <w:rPr>
                    <w:rFonts w:ascii="Arial" w:hAnsi="Arial" w:cs="Arial"/>
                  </w:rPr>
                </w:pPr>
                <w:r w:rsidRPr="005C0C69">
                  <w:rPr>
                    <w:rFonts w:ascii="Arial" w:hAnsi="Arial" w:cs="Arial"/>
                  </w:rPr>
                  <w:t>7601 Hwy 301 North</w:t>
                </w:r>
              </w:p>
              <w:p w14:paraId="1AD8B8F6" w14:textId="77777777" w:rsidR="00457904" w:rsidRDefault="00457904" w:rsidP="00841CC9">
                <w:pPr>
                  <w:widowControl w:val="0"/>
                  <w:spacing w:after="0" w:line="240" w:lineRule="auto"/>
                  <w:rPr>
                    <w:rFonts w:ascii="Arial" w:hAnsi="Arial" w:cs="Arial"/>
                  </w:rPr>
                </w:pPr>
                <w:r w:rsidRPr="005C0C69">
                  <w:rPr>
                    <w:rFonts w:ascii="Arial" w:hAnsi="Arial" w:cs="Arial"/>
                  </w:rPr>
                  <w:t>Tampa, F</w:t>
                </w:r>
                <w:r>
                  <w:rPr>
                    <w:rFonts w:ascii="Arial" w:hAnsi="Arial" w:cs="Arial"/>
                  </w:rPr>
                  <w:t>lorida</w:t>
                </w:r>
                <w:r w:rsidRPr="005C0C69">
                  <w:rPr>
                    <w:rFonts w:ascii="Arial" w:hAnsi="Arial" w:cs="Arial"/>
                  </w:rPr>
                  <w:t xml:space="preserve"> 33637</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073C8851" w14:textId="77777777" w:rsidR="00457904" w:rsidRPr="000D5E93" w:rsidRDefault="00457904" w:rsidP="00841CC9">
            <w:pPr>
              <w:widowControl w:val="0"/>
              <w:spacing w:after="0" w:line="240" w:lineRule="auto"/>
              <w:ind w:right="46"/>
              <w:jc w:val="center"/>
              <w:rPr>
                <w:rFonts w:ascii="Arial" w:hAnsi="Arial" w:cs="Arial"/>
              </w:rPr>
            </w:pPr>
            <w:r w:rsidRPr="000D5E93">
              <w:rPr>
                <w:rFonts w:ascii="Arial" w:hAnsi="Arial" w:cs="Arial"/>
              </w:rPr>
              <w:t>Gillette</w:t>
            </w:r>
            <w:r>
              <w:rPr>
                <w:rFonts w:ascii="Arial" w:hAnsi="Arial" w:cs="Arial"/>
              </w:rPr>
              <w:br/>
            </w:r>
            <w:r w:rsidRPr="000D5E93">
              <w:rPr>
                <w:rFonts w:ascii="Arial" w:hAnsi="Arial" w:cs="Arial"/>
              </w:rPr>
              <w:t>50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384641D3" w14:textId="77777777" w:rsidR="00457904" w:rsidRPr="000D5E93" w:rsidRDefault="00457904"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1768265494"/>
            <w:placeholder>
              <w:docPart w:val="F5699EE278A745BFBB33D08A71F5029E"/>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7A58108B" w14:textId="77777777" w:rsidR="00457904" w:rsidRDefault="00457904" w:rsidP="00841CC9">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091350173"/>
            <w:placeholder>
              <w:docPart w:val="CDA105ED4D134B8BB23E954C609C7A5E"/>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1F7F9CFC" w14:textId="77777777" w:rsidR="00457904" w:rsidRDefault="00457904" w:rsidP="00841CC9">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7DB62604"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927105041"/>
                <w:placeholder>
                  <w:docPart w:val="A56C830669F04C3AA875074B2A3A49E0"/>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4FDD69AE"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025244634"/>
                <w:placeholder>
                  <w:docPart w:val="9B43CD4DB6CF42368DC7298DAEB03493"/>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457904" w:rsidRPr="007F3A11" w14:paraId="700097CE"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3FFCE292" w14:textId="1AE3054C" w:rsidR="00457904" w:rsidRDefault="00457904" w:rsidP="00841CC9">
            <w:pPr>
              <w:widowControl w:val="0"/>
              <w:spacing w:after="0" w:line="240" w:lineRule="auto"/>
              <w:jc w:val="center"/>
              <w:rPr>
                <w:rFonts w:ascii="Arial" w:hAnsi="Arial" w:cs="Arial"/>
              </w:rPr>
            </w:pPr>
            <w:r>
              <w:rPr>
                <w:rFonts w:ascii="Arial" w:hAnsi="Arial" w:cs="Arial"/>
              </w:rPr>
              <w:t>1</w:t>
            </w:r>
            <w:r w:rsidR="003B1E7D">
              <w:rPr>
                <w:rFonts w:ascii="Arial" w:hAnsi="Arial" w:cs="Arial"/>
              </w:rPr>
              <w:t>4</w:t>
            </w:r>
          </w:p>
        </w:tc>
        <w:sdt>
          <w:sdtPr>
            <w:rPr>
              <w:rFonts w:ascii="Arial" w:hAnsi="Arial" w:cs="Arial"/>
            </w:rPr>
            <w:id w:val="-2012679125"/>
            <w:placeholder>
              <w:docPart w:val="DC8EA255E93544928C7513DCAE484557"/>
            </w:placeholder>
            <w15:color w:val="FF0000"/>
          </w:sdt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638CCB49" w14:textId="77777777" w:rsidR="00457904" w:rsidRPr="005C0C69" w:rsidRDefault="00457904" w:rsidP="00841CC9">
                <w:pPr>
                  <w:widowControl w:val="0"/>
                  <w:spacing w:after="0" w:line="240" w:lineRule="auto"/>
                  <w:rPr>
                    <w:rFonts w:ascii="Arial" w:hAnsi="Arial" w:cs="Arial"/>
                  </w:rPr>
                </w:pPr>
                <w:r w:rsidRPr="005C0C69">
                  <w:rPr>
                    <w:rFonts w:ascii="Arial" w:hAnsi="Arial" w:cs="Arial"/>
                  </w:rPr>
                  <w:t>7601 Hwy 301 North</w:t>
                </w:r>
              </w:p>
              <w:p w14:paraId="2B5F9DF7" w14:textId="77777777" w:rsidR="00457904" w:rsidRDefault="00457904" w:rsidP="00841CC9">
                <w:pPr>
                  <w:widowControl w:val="0"/>
                  <w:spacing w:after="0" w:line="240" w:lineRule="auto"/>
                  <w:rPr>
                    <w:rFonts w:ascii="Arial" w:hAnsi="Arial" w:cs="Arial"/>
                  </w:rPr>
                </w:pPr>
                <w:r w:rsidRPr="005C0C69">
                  <w:rPr>
                    <w:rFonts w:ascii="Arial" w:hAnsi="Arial" w:cs="Arial"/>
                  </w:rPr>
                  <w:t>Tampa, F</w:t>
                </w:r>
                <w:r>
                  <w:rPr>
                    <w:rFonts w:ascii="Arial" w:hAnsi="Arial" w:cs="Arial"/>
                  </w:rPr>
                  <w:t>lorida</w:t>
                </w:r>
                <w:r w:rsidRPr="005C0C69">
                  <w:rPr>
                    <w:rFonts w:ascii="Arial" w:hAnsi="Arial" w:cs="Arial"/>
                  </w:rPr>
                  <w:t xml:space="preserve"> 33637</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0E3BDC88" w14:textId="77777777" w:rsidR="00457904" w:rsidRPr="000D5E93" w:rsidRDefault="00457904" w:rsidP="00841CC9">
            <w:pPr>
              <w:widowControl w:val="0"/>
              <w:spacing w:after="0" w:line="240" w:lineRule="auto"/>
              <w:ind w:right="46"/>
              <w:jc w:val="center"/>
              <w:rPr>
                <w:rFonts w:ascii="Arial" w:hAnsi="Arial" w:cs="Arial"/>
              </w:rPr>
            </w:pPr>
            <w:r w:rsidRPr="000D5E93">
              <w:rPr>
                <w:rFonts w:ascii="Arial" w:hAnsi="Arial" w:cs="Arial"/>
              </w:rPr>
              <w:t>Onan</w:t>
            </w:r>
            <w:r>
              <w:rPr>
                <w:rFonts w:ascii="Arial" w:hAnsi="Arial" w:cs="Arial"/>
              </w:rPr>
              <w:br/>
            </w:r>
            <w:r w:rsidRPr="000D5E93">
              <w:rPr>
                <w:rFonts w:ascii="Arial" w:hAnsi="Arial" w:cs="Arial"/>
              </w:rPr>
              <w:t>8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2988120B" w14:textId="77777777" w:rsidR="00457904" w:rsidRPr="000D5E93" w:rsidRDefault="00457904"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1134559646"/>
            <w:placeholder>
              <w:docPart w:val="F8109DB1DA81470B89013E0751930562"/>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6428F228" w14:textId="77777777" w:rsidR="00457904" w:rsidRDefault="00457904" w:rsidP="00841CC9">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615181298"/>
            <w:placeholder>
              <w:docPart w:val="C7B0B682AD354FFD8266C748A4116F99"/>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11DED149" w14:textId="77777777" w:rsidR="00457904" w:rsidRDefault="00457904" w:rsidP="00841CC9">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2C0F8E73"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311865220"/>
                <w:placeholder>
                  <w:docPart w:val="87111135E47646C38D6C6CB066496E35"/>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6BD89CB4" w14:textId="77777777" w:rsidR="00457904" w:rsidRPr="00DC0A24" w:rsidRDefault="00457904"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611043939"/>
                <w:placeholder>
                  <w:docPart w:val="1424BA9CB0164856B11E985C03EA5FF2"/>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841CC9" w:rsidRPr="007F3A11" w14:paraId="0DE4E10B"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7AB95F66" w14:textId="7B214385" w:rsidR="00841CC9" w:rsidRDefault="00841CC9" w:rsidP="00841CC9">
            <w:pPr>
              <w:widowControl w:val="0"/>
              <w:spacing w:after="0" w:line="240" w:lineRule="auto"/>
              <w:jc w:val="center"/>
              <w:rPr>
                <w:rFonts w:ascii="Arial" w:hAnsi="Arial" w:cs="Arial"/>
              </w:rPr>
            </w:pPr>
            <w:r>
              <w:rPr>
                <w:rFonts w:ascii="Arial" w:hAnsi="Arial" w:cs="Arial"/>
              </w:rPr>
              <w:t>1</w:t>
            </w:r>
            <w:r w:rsidR="003B1E7D">
              <w:rPr>
                <w:rFonts w:ascii="Arial" w:hAnsi="Arial" w:cs="Arial"/>
              </w:rPr>
              <w:t>5</w:t>
            </w:r>
          </w:p>
        </w:tc>
        <w:sdt>
          <w:sdtPr>
            <w:rPr>
              <w:rFonts w:ascii="Arial" w:hAnsi="Arial" w:cs="Arial"/>
            </w:rPr>
            <w:id w:val="818535436"/>
            <w:placeholder>
              <w:docPart w:val="F5EFDC8809B442CB83B480AD56C2A4F6"/>
            </w:placeholder>
            <w15:color w:val="FF0000"/>
          </w:sdt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21E9A5CF" w14:textId="77777777" w:rsidR="00841CC9" w:rsidRPr="005C0C69" w:rsidRDefault="00841CC9" w:rsidP="00841CC9">
                <w:pPr>
                  <w:widowControl w:val="0"/>
                  <w:spacing w:after="0" w:line="240" w:lineRule="auto"/>
                  <w:rPr>
                    <w:rFonts w:ascii="Arial" w:hAnsi="Arial" w:cs="Arial"/>
                  </w:rPr>
                </w:pPr>
                <w:r w:rsidRPr="005C0C69">
                  <w:rPr>
                    <w:rFonts w:ascii="Arial" w:hAnsi="Arial" w:cs="Arial"/>
                  </w:rPr>
                  <w:t>3725 Smith Street</w:t>
                </w:r>
              </w:p>
              <w:p w14:paraId="348DB614" w14:textId="1B8ACC38" w:rsidR="00841CC9" w:rsidRPr="00092AD3" w:rsidRDefault="00841CC9" w:rsidP="00841CC9">
                <w:pPr>
                  <w:widowControl w:val="0"/>
                  <w:spacing w:after="0" w:line="240" w:lineRule="auto"/>
                  <w:rPr>
                    <w:rFonts w:ascii="Arial" w:hAnsi="Arial" w:cs="Arial"/>
                  </w:rPr>
                </w:pPr>
                <w:r w:rsidRPr="005C0C69">
                  <w:rPr>
                    <w:rFonts w:ascii="Arial" w:hAnsi="Arial" w:cs="Arial"/>
                  </w:rPr>
                  <w:t>Tampa, F</w:t>
                </w:r>
                <w:r>
                  <w:rPr>
                    <w:rFonts w:ascii="Arial" w:hAnsi="Arial" w:cs="Arial"/>
                  </w:rPr>
                  <w:t>lorida</w:t>
                </w:r>
                <w:r w:rsidRPr="005C0C69">
                  <w:rPr>
                    <w:rFonts w:ascii="Arial" w:hAnsi="Arial" w:cs="Arial"/>
                  </w:rPr>
                  <w:t xml:space="preserve"> 33605</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4932371D" w14:textId="4EA1980D" w:rsidR="00841CC9" w:rsidRPr="000D5E93" w:rsidRDefault="00841CC9" w:rsidP="00841CC9">
            <w:pPr>
              <w:widowControl w:val="0"/>
              <w:spacing w:after="0" w:line="240" w:lineRule="auto"/>
              <w:ind w:right="46"/>
              <w:jc w:val="center"/>
              <w:rPr>
                <w:rFonts w:ascii="Arial" w:hAnsi="Arial" w:cs="Arial"/>
              </w:rPr>
            </w:pPr>
            <w:proofErr w:type="spellStart"/>
            <w:r w:rsidRPr="000D5E93">
              <w:rPr>
                <w:rFonts w:ascii="Arial" w:hAnsi="Arial" w:cs="Arial"/>
              </w:rPr>
              <w:t>MasPower</w:t>
            </w:r>
            <w:proofErr w:type="spellEnd"/>
            <w:r>
              <w:rPr>
                <w:rFonts w:ascii="Arial" w:hAnsi="Arial" w:cs="Arial"/>
              </w:rPr>
              <w:br/>
            </w:r>
            <w:r w:rsidRPr="000D5E93">
              <w:rPr>
                <w:rFonts w:ascii="Arial" w:hAnsi="Arial" w:cs="Arial"/>
              </w:rPr>
              <w:t>1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2B71CA57" w14:textId="61FBC1F4" w:rsidR="00841CC9" w:rsidRPr="00092AD3" w:rsidRDefault="00841CC9"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360870649"/>
            <w:placeholder>
              <w:docPart w:val="209AC625D8964C1888ECD8802E36F77E"/>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3B8EF801" w14:textId="10C22B2D" w:rsidR="00841CC9" w:rsidRDefault="00841CC9" w:rsidP="00841CC9">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67453038"/>
            <w:placeholder>
              <w:docPart w:val="3AB8CBCE21A244649464C77265ADC46B"/>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76CD16ED" w14:textId="11463A88" w:rsidR="00841CC9" w:rsidRDefault="00841CC9" w:rsidP="00841CC9">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34F576C3" w14:textId="6D81362B" w:rsidR="00841CC9" w:rsidRPr="00DC0A24" w:rsidRDefault="00841CC9"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285626424"/>
                <w:placeholder>
                  <w:docPart w:val="DE07283AC6F149049C77134DD0F7BF8B"/>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47D9E9A3" w14:textId="6BD7557F" w:rsidR="00841CC9" w:rsidRPr="00DC0A24" w:rsidRDefault="00841CC9"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624920488"/>
                <w:placeholder>
                  <w:docPart w:val="4553C543B0AA4C6088321182BF27D774"/>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841CC9" w:rsidRPr="007F3A11" w14:paraId="4D8F90DC"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209A19C5" w14:textId="0FDDA9A3" w:rsidR="00841CC9" w:rsidRDefault="00841CC9" w:rsidP="00841CC9">
            <w:pPr>
              <w:widowControl w:val="0"/>
              <w:spacing w:after="0" w:line="240" w:lineRule="auto"/>
              <w:jc w:val="center"/>
              <w:rPr>
                <w:rFonts w:ascii="Arial" w:hAnsi="Arial" w:cs="Arial"/>
              </w:rPr>
            </w:pPr>
            <w:r>
              <w:rPr>
                <w:rFonts w:ascii="Arial" w:hAnsi="Arial" w:cs="Arial"/>
              </w:rPr>
              <w:t>1</w:t>
            </w:r>
            <w:r w:rsidR="003B1E7D">
              <w:rPr>
                <w:rFonts w:ascii="Arial" w:hAnsi="Arial" w:cs="Arial"/>
              </w:rPr>
              <w:t>6</w:t>
            </w:r>
          </w:p>
        </w:tc>
        <w:sdt>
          <w:sdtPr>
            <w:rPr>
              <w:rFonts w:ascii="Arial" w:hAnsi="Arial" w:cs="Arial"/>
            </w:rPr>
            <w:id w:val="570008044"/>
            <w:placeholder>
              <w:docPart w:val="035B20D2E52B4D849B5FCF1A53BBFD26"/>
            </w:placeholder>
            <w15:color w:val="FF0000"/>
          </w:sdt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3222E7BB" w14:textId="77777777" w:rsidR="00841CC9" w:rsidRPr="005C0C69" w:rsidRDefault="00841CC9" w:rsidP="00841CC9">
                <w:pPr>
                  <w:widowControl w:val="0"/>
                  <w:spacing w:after="0" w:line="240" w:lineRule="auto"/>
                  <w:rPr>
                    <w:rFonts w:ascii="Arial" w:hAnsi="Arial" w:cs="Arial"/>
                  </w:rPr>
                </w:pPr>
                <w:r w:rsidRPr="005C0C69">
                  <w:rPr>
                    <w:rFonts w:ascii="Arial" w:hAnsi="Arial" w:cs="Arial"/>
                  </w:rPr>
                  <w:t>29th Ave East</w:t>
                </w:r>
              </w:p>
              <w:p w14:paraId="52DB6BF0" w14:textId="0020C7C8" w:rsidR="00841CC9" w:rsidRPr="00092AD3" w:rsidRDefault="00841CC9" w:rsidP="00841CC9">
                <w:pPr>
                  <w:widowControl w:val="0"/>
                  <w:spacing w:after="0" w:line="240" w:lineRule="auto"/>
                  <w:rPr>
                    <w:rFonts w:ascii="Arial" w:hAnsi="Arial" w:cs="Arial"/>
                  </w:rPr>
                </w:pPr>
                <w:r w:rsidRPr="005C0C69">
                  <w:rPr>
                    <w:rFonts w:ascii="Arial" w:hAnsi="Arial" w:cs="Arial"/>
                  </w:rPr>
                  <w:t>Bradenton</w:t>
                </w:r>
                <w:r>
                  <w:rPr>
                    <w:rFonts w:ascii="Arial" w:hAnsi="Arial" w:cs="Arial"/>
                  </w:rPr>
                  <w:t>, Florida</w:t>
                </w:r>
                <w:r w:rsidRPr="005C0C69">
                  <w:rPr>
                    <w:rFonts w:ascii="Arial" w:hAnsi="Arial" w:cs="Arial"/>
                  </w:rPr>
                  <w:t xml:space="preserve"> 34208</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14D0EAE4" w14:textId="285314E6" w:rsidR="00841CC9" w:rsidRPr="000D5E93" w:rsidRDefault="00841CC9" w:rsidP="00841CC9">
            <w:pPr>
              <w:widowControl w:val="0"/>
              <w:spacing w:after="0" w:line="240" w:lineRule="auto"/>
              <w:ind w:right="46"/>
              <w:jc w:val="center"/>
              <w:rPr>
                <w:rFonts w:ascii="Arial" w:hAnsi="Arial" w:cs="Arial"/>
              </w:rPr>
            </w:pPr>
            <w:proofErr w:type="spellStart"/>
            <w:r w:rsidRPr="000D5E93">
              <w:rPr>
                <w:rFonts w:ascii="Arial" w:hAnsi="Arial" w:cs="Arial"/>
              </w:rPr>
              <w:t>MasPower</w:t>
            </w:r>
            <w:proofErr w:type="spellEnd"/>
            <w:r>
              <w:rPr>
                <w:rFonts w:ascii="Arial" w:hAnsi="Arial" w:cs="Arial"/>
              </w:rPr>
              <w:br/>
            </w:r>
            <w:r w:rsidRPr="000D5E93">
              <w:rPr>
                <w:rFonts w:ascii="Arial" w:hAnsi="Arial" w:cs="Arial"/>
              </w:rPr>
              <w:t>1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6FC65F86" w14:textId="2068C3A8" w:rsidR="00841CC9" w:rsidRPr="00092AD3" w:rsidRDefault="00841CC9"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341010745"/>
            <w:placeholder>
              <w:docPart w:val="B36EC92E317E4088A3F70503C422C21D"/>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46C8BA11" w14:textId="0AF86E4B" w:rsidR="00841CC9" w:rsidRDefault="00841CC9" w:rsidP="00841CC9">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475106598"/>
            <w:placeholder>
              <w:docPart w:val="3666AB682DFC42FC9E2C8FB2EA7B3E96"/>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1D96FCE3" w14:textId="0CB92DF1" w:rsidR="00841CC9" w:rsidRDefault="00841CC9" w:rsidP="00841CC9">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44705AB8" w14:textId="15279FD1" w:rsidR="00841CC9" w:rsidRPr="00DC0A24" w:rsidRDefault="00841CC9"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459993172"/>
                <w:placeholder>
                  <w:docPart w:val="C17C2DC0FBE545A0B776F1B603A93EF0"/>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25551EE9" w14:textId="72B8E98A" w:rsidR="00841CC9" w:rsidRPr="00DC0A24" w:rsidRDefault="00841CC9"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494789180"/>
                <w:placeholder>
                  <w:docPart w:val="AA0F6B5FC8CC45D094876CE5022A977A"/>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841CC9" w:rsidRPr="007F3A11" w14:paraId="790E6F3C"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0B6B0871" w14:textId="2F886290" w:rsidR="00841CC9" w:rsidRDefault="00841CC9" w:rsidP="00841CC9">
            <w:pPr>
              <w:widowControl w:val="0"/>
              <w:spacing w:after="0" w:line="240" w:lineRule="auto"/>
              <w:jc w:val="center"/>
              <w:rPr>
                <w:rFonts w:ascii="Arial" w:hAnsi="Arial" w:cs="Arial"/>
              </w:rPr>
            </w:pPr>
            <w:r>
              <w:rPr>
                <w:rFonts w:ascii="Arial" w:hAnsi="Arial" w:cs="Arial"/>
              </w:rPr>
              <w:t>1</w:t>
            </w:r>
            <w:r w:rsidR="003B1E7D">
              <w:rPr>
                <w:rFonts w:ascii="Arial" w:hAnsi="Arial" w:cs="Arial"/>
              </w:rPr>
              <w:t>7</w:t>
            </w:r>
          </w:p>
        </w:tc>
        <w:sdt>
          <w:sdtPr>
            <w:rPr>
              <w:rFonts w:ascii="Arial" w:hAnsi="Arial" w:cs="Arial"/>
            </w:rPr>
            <w:id w:val="1028922974"/>
            <w:placeholder>
              <w:docPart w:val="A5BDE8AD7970410FBE7E528C644C2F6D"/>
            </w:placeholder>
            <w15:color w:val="FF0000"/>
          </w:sdt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10C458CD" w14:textId="77777777" w:rsidR="00841CC9" w:rsidRPr="005C0C69" w:rsidRDefault="00841CC9" w:rsidP="00841CC9">
                <w:pPr>
                  <w:widowControl w:val="0"/>
                  <w:spacing w:after="0" w:line="240" w:lineRule="auto"/>
                  <w:rPr>
                    <w:rFonts w:ascii="Arial" w:hAnsi="Arial" w:cs="Arial"/>
                  </w:rPr>
                </w:pPr>
                <w:r w:rsidRPr="005C0C69">
                  <w:rPr>
                    <w:rFonts w:ascii="Arial" w:hAnsi="Arial" w:cs="Arial"/>
                  </w:rPr>
                  <w:t>3210 Jacque Lee Lane</w:t>
                </w:r>
              </w:p>
              <w:p w14:paraId="242F8B21" w14:textId="578F59E8" w:rsidR="00841CC9" w:rsidRPr="00092AD3" w:rsidRDefault="00841CC9" w:rsidP="00841CC9">
                <w:pPr>
                  <w:widowControl w:val="0"/>
                  <w:spacing w:after="0" w:line="240" w:lineRule="auto"/>
                  <w:rPr>
                    <w:rFonts w:ascii="Arial" w:hAnsi="Arial" w:cs="Arial"/>
                  </w:rPr>
                </w:pPr>
                <w:r w:rsidRPr="005C0C69">
                  <w:rPr>
                    <w:rFonts w:ascii="Arial" w:hAnsi="Arial" w:cs="Arial"/>
                  </w:rPr>
                  <w:t>Lakeland, F</w:t>
                </w:r>
                <w:r>
                  <w:rPr>
                    <w:rFonts w:ascii="Arial" w:hAnsi="Arial" w:cs="Arial"/>
                  </w:rPr>
                  <w:t>lorida</w:t>
                </w:r>
                <w:r w:rsidRPr="005C0C69">
                  <w:rPr>
                    <w:rFonts w:ascii="Arial" w:hAnsi="Arial" w:cs="Arial"/>
                  </w:rPr>
                  <w:t xml:space="preserve"> 33803</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1C0214D2" w14:textId="16557DCB" w:rsidR="00841CC9" w:rsidRPr="000D5E93" w:rsidRDefault="00841CC9" w:rsidP="00841CC9">
            <w:pPr>
              <w:widowControl w:val="0"/>
              <w:spacing w:after="0" w:line="240" w:lineRule="auto"/>
              <w:ind w:right="46"/>
              <w:jc w:val="center"/>
              <w:rPr>
                <w:rFonts w:ascii="Arial" w:hAnsi="Arial" w:cs="Arial"/>
              </w:rPr>
            </w:pPr>
            <w:r w:rsidRPr="000D5E93">
              <w:rPr>
                <w:rFonts w:ascii="Arial" w:hAnsi="Arial" w:cs="Arial"/>
              </w:rPr>
              <w:t>Superior</w:t>
            </w:r>
            <w:r>
              <w:rPr>
                <w:rFonts w:ascii="Arial" w:hAnsi="Arial" w:cs="Arial"/>
              </w:rPr>
              <w:br/>
            </w:r>
            <w:r w:rsidRPr="000D5E93">
              <w:rPr>
                <w:rFonts w:ascii="Arial" w:hAnsi="Arial" w:cs="Arial"/>
              </w:rPr>
              <w:t>4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7A522690" w14:textId="5E692740" w:rsidR="00841CC9" w:rsidRPr="00092AD3" w:rsidRDefault="00841CC9" w:rsidP="00841CC9">
            <w:pPr>
              <w:widowControl w:val="0"/>
              <w:spacing w:after="0" w:line="240" w:lineRule="auto"/>
              <w:ind w:right="46"/>
              <w:jc w:val="center"/>
              <w:rPr>
                <w:rStyle w:val="Arial11"/>
                <w:rFonts w:cs="Arial"/>
              </w:rPr>
            </w:pPr>
            <w:r w:rsidRPr="00040EE0">
              <w:rPr>
                <w:rFonts w:ascii="Arial" w:hAnsi="Arial" w:cs="Arial"/>
              </w:rPr>
              <w:t>Major PM</w:t>
            </w:r>
          </w:p>
        </w:tc>
        <w:sdt>
          <w:sdtPr>
            <w:rPr>
              <w:rStyle w:val="Arial11"/>
            </w:rPr>
            <w:id w:val="2081783008"/>
            <w:placeholder>
              <w:docPart w:val="7522E25805EA466DA2D1F9E09801090F"/>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4EF92DAE" w14:textId="37CD1BB0" w:rsidR="00841CC9" w:rsidRDefault="00841CC9" w:rsidP="00841CC9">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301070577"/>
            <w:placeholder>
              <w:docPart w:val="1495C1B1AD384EE6BB70AE9103AF6274"/>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485A4AFF" w14:textId="03D164AC" w:rsidR="00841CC9" w:rsidRDefault="00841CC9" w:rsidP="00841CC9">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4AFBE9DC" w14:textId="0B1896F4" w:rsidR="00841CC9" w:rsidRPr="00DC0A24" w:rsidRDefault="00841CC9"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2119015591"/>
                <w:placeholder>
                  <w:docPart w:val="C3245D34E7734C34B8552259D2ACD33B"/>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3D4772DD" w14:textId="2BCF2EEC" w:rsidR="00841CC9" w:rsidRPr="00DC0A24" w:rsidRDefault="00841CC9" w:rsidP="00841CC9">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838427443"/>
                <w:placeholder>
                  <w:docPart w:val="D01A2C57AFB444469FFFC9D70443377C"/>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bl>
    <w:p w14:paraId="39C8746F" w14:textId="77777777" w:rsidR="00D440B6" w:rsidRDefault="00D440B6"/>
    <w:tbl>
      <w:tblPr>
        <w:tblW w:w="12870" w:type="dxa"/>
        <w:jc w:val="center"/>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630"/>
        <w:gridCol w:w="3150"/>
        <w:gridCol w:w="1530"/>
        <w:gridCol w:w="1530"/>
        <w:gridCol w:w="1440"/>
        <w:gridCol w:w="1350"/>
        <w:gridCol w:w="1530"/>
        <w:gridCol w:w="1710"/>
      </w:tblGrid>
      <w:tr w:rsidR="00D440B6" w:rsidRPr="007F3A11" w14:paraId="3E933D57" w14:textId="77777777" w:rsidTr="00D440B6">
        <w:trPr>
          <w:trHeight w:val="518"/>
          <w:jc w:val="center"/>
        </w:trPr>
        <w:tc>
          <w:tcPr>
            <w:tcW w:w="12870" w:type="dxa"/>
            <w:gridSpan w:val="8"/>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18E905E1" w14:textId="0C29D213" w:rsidR="00D440B6" w:rsidRPr="00DC0A24" w:rsidRDefault="00D440B6" w:rsidP="00D440B6">
            <w:pPr>
              <w:widowControl w:val="0"/>
              <w:spacing w:after="0" w:line="240" w:lineRule="auto"/>
              <w:jc w:val="center"/>
              <w:rPr>
                <w:rFonts w:ascii="Arial" w:hAnsi="Arial" w:cs="Arial"/>
              </w:rPr>
            </w:pPr>
            <w:r>
              <w:rPr>
                <w:rFonts w:ascii="Arial" w:hAnsi="Arial" w:cs="Arial"/>
                <w:b/>
                <w:bCs/>
              </w:rPr>
              <w:lastRenderedPageBreak/>
              <w:t>ROUTINE SERVICES:</w:t>
            </w:r>
          </w:p>
        </w:tc>
      </w:tr>
      <w:tr w:rsidR="00D440B6" w:rsidRPr="007F3A11" w14:paraId="43A0390F" w14:textId="77777777" w:rsidTr="00D440B6">
        <w:trPr>
          <w:trHeight w:val="518"/>
          <w:jc w:val="center"/>
        </w:trPr>
        <w:tc>
          <w:tcPr>
            <w:tcW w:w="63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5C280C7F" w14:textId="1F0A14DC" w:rsidR="00D440B6" w:rsidRDefault="00D440B6" w:rsidP="00D440B6">
            <w:pPr>
              <w:widowControl w:val="0"/>
              <w:spacing w:after="0" w:line="240" w:lineRule="auto"/>
              <w:ind w:left="-130" w:right="-130"/>
              <w:jc w:val="center"/>
              <w:rPr>
                <w:rFonts w:ascii="Arial" w:hAnsi="Arial" w:cs="Arial"/>
              </w:rPr>
            </w:pPr>
            <w:r w:rsidRPr="00DC0A24">
              <w:rPr>
                <w:rFonts w:ascii="Arial" w:hAnsi="Arial" w:cs="Arial"/>
                <w:b/>
                <w:bCs/>
              </w:rPr>
              <w:t>ITEM</w:t>
            </w:r>
          </w:p>
        </w:tc>
        <w:tc>
          <w:tcPr>
            <w:tcW w:w="315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07743C08" w14:textId="60CF02A7" w:rsidR="00D440B6" w:rsidRDefault="00D440B6" w:rsidP="00D440B6">
            <w:pPr>
              <w:widowControl w:val="0"/>
              <w:spacing w:after="0" w:line="240" w:lineRule="auto"/>
              <w:ind w:left="-130" w:right="-130"/>
              <w:jc w:val="center"/>
              <w:rPr>
                <w:rStyle w:val="Arial11"/>
              </w:rPr>
            </w:pPr>
            <w:r>
              <w:rPr>
                <w:rFonts w:ascii="Arial" w:hAnsi="Arial" w:cs="Arial"/>
                <w:b/>
                <w:bCs/>
              </w:rPr>
              <w:t>LOCATION</w:t>
            </w:r>
          </w:p>
        </w:tc>
        <w:tc>
          <w:tcPr>
            <w:tcW w:w="153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112FB4DC" w14:textId="00A5AC7E" w:rsidR="00D440B6" w:rsidRPr="000D5E93" w:rsidRDefault="00D440B6" w:rsidP="00D440B6">
            <w:pPr>
              <w:widowControl w:val="0"/>
              <w:spacing w:after="0" w:line="240" w:lineRule="auto"/>
              <w:ind w:left="-130" w:right="-130"/>
              <w:jc w:val="center"/>
              <w:rPr>
                <w:rFonts w:ascii="Arial" w:hAnsi="Arial" w:cs="Arial"/>
              </w:rPr>
            </w:pPr>
            <w:r>
              <w:rPr>
                <w:rFonts w:ascii="Arial" w:hAnsi="Arial" w:cs="Arial"/>
                <w:b/>
                <w:bCs/>
              </w:rPr>
              <w:t>GENERATOR BRAND/Kw</w:t>
            </w:r>
          </w:p>
        </w:tc>
        <w:tc>
          <w:tcPr>
            <w:tcW w:w="153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6E3A0701" w14:textId="6ED71FDC" w:rsidR="00D440B6" w:rsidRDefault="00D440B6" w:rsidP="00D440B6">
            <w:pPr>
              <w:widowControl w:val="0"/>
              <w:spacing w:after="0" w:line="240" w:lineRule="auto"/>
              <w:ind w:left="-130" w:right="-130"/>
              <w:jc w:val="center"/>
              <w:rPr>
                <w:rFonts w:ascii="Arial" w:hAnsi="Arial" w:cs="Arial"/>
              </w:rPr>
            </w:pPr>
            <w:r>
              <w:rPr>
                <w:rFonts w:ascii="Arial" w:hAnsi="Arial" w:cs="Arial"/>
                <w:b/>
                <w:bCs/>
              </w:rPr>
              <w:t>SERVICE TYPE</w:t>
            </w:r>
          </w:p>
        </w:tc>
        <w:tc>
          <w:tcPr>
            <w:tcW w:w="144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432B9C36" w14:textId="4DEE1CB4" w:rsidR="00D440B6" w:rsidRDefault="00D440B6" w:rsidP="00D440B6">
            <w:pPr>
              <w:widowControl w:val="0"/>
              <w:spacing w:after="0" w:line="240" w:lineRule="auto"/>
              <w:ind w:left="-130" w:right="-130"/>
              <w:jc w:val="center"/>
              <w:rPr>
                <w:rStyle w:val="Arial11"/>
              </w:rPr>
            </w:pPr>
            <w:r>
              <w:rPr>
                <w:rFonts w:ascii="Arial" w:hAnsi="Arial" w:cs="Arial"/>
                <w:b/>
                <w:bCs/>
              </w:rPr>
              <w:t xml:space="preserve">ESTIMATED </w:t>
            </w:r>
            <w:r w:rsidRPr="00DC0A24">
              <w:rPr>
                <w:rFonts w:ascii="Arial" w:hAnsi="Arial" w:cs="Arial"/>
                <w:b/>
                <w:bCs/>
              </w:rPr>
              <w:t>Q</w:t>
            </w:r>
            <w:r>
              <w:rPr>
                <w:rFonts w:ascii="Arial" w:hAnsi="Arial" w:cs="Arial"/>
                <w:b/>
                <w:bCs/>
              </w:rPr>
              <w:t>UANTITY</w:t>
            </w:r>
          </w:p>
        </w:tc>
        <w:tc>
          <w:tcPr>
            <w:tcW w:w="135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7B149E5A" w14:textId="42D00C6B" w:rsidR="00D440B6" w:rsidRDefault="00D440B6" w:rsidP="00D440B6">
            <w:pPr>
              <w:widowControl w:val="0"/>
              <w:spacing w:after="0" w:line="240" w:lineRule="auto"/>
              <w:ind w:left="-130" w:right="-130"/>
              <w:jc w:val="center"/>
              <w:rPr>
                <w:rStyle w:val="Arial11"/>
              </w:rPr>
            </w:pPr>
            <w:r w:rsidRPr="00DC0A24">
              <w:rPr>
                <w:rFonts w:ascii="Arial" w:hAnsi="Arial" w:cs="Arial"/>
                <w:b/>
                <w:bCs/>
              </w:rPr>
              <w:t>UNIT OF MEASURE</w:t>
            </w:r>
          </w:p>
        </w:tc>
        <w:tc>
          <w:tcPr>
            <w:tcW w:w="153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610BE19F" w14:textId="42793558" w:rsidR="00D440B6" w:rsidRPr="00DC0A24" w:rsidRDefault="00D440B6" w:rsidP="00D440B6">
            <w:pPr>
              <w:widowControl w:val="0"/>
              <w:spacing w:after="0" w:line="240" w:lineRule="auto"/>
              <w:ind w:left="-130" w:right="-130"/>
              <w:jc w:val="center"/>
              <w:rPr>
                <w:rFonts w:ascii="Arial" w:hAnsi="Arial" w:cs="Arial"/>
              </w:rPr>
            </w:pPr>
            <w:r w:rsidRPr="00DC0A24">
              <w:rPr>
                <w:rFonts w:ascii="Arial" w:hAnsi="Arial" w:cs="Arial"/>
                <w:b/>
                <w:bCs/>
              </w:rPr>
              <w:t>UNIT PRICE</w:t>
            </w:r>
          </w:p>
        </w:tc>
        <w:tc>
          <w:tcPr>
            <w:tcW w:w="171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1FDB8594" w14:textId="3F004DF5" w:rsidR="00D440B6" w:rsidRPr="00DC0A24" w:rsidRDefault="00D440B6" w:rsidP="00D440B6">
            <w:pPr>
              <w:widowControl w:val="0"/>
              <w:spacing w:after="0" w:line="240" w:lineRule="auto"/>
              <w:ind w:left="-130" w:right="-130"/>
              <w:jc w:val="center"/>
              <w:rPr>
                <w:rFonts w:ascii="Arial" w:hAnsi="Arial" w:cs="Arial"/>
              </w:rPr>
            </w:pPr>
            <w:r w:rsidRPr="00DC0A24">
              <w:rPr>
                <w:rFonts w:ascii="Arial" w:hAnsi="Arial" w:cs="Arial"/>
                <w:b/>
                <w:bCs/>
              </w:rPr>
              <w:t>TOTAL PRICE</w:t>
            </w:r>
          </w:p>
        </w:tc>
      </w:tr>
      <w:tr w:rsidR="00D440B6" w:rsidRPr="007F3A11" w14:paraId="5DE82072"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00CF87DB" w14:textId="33D32C48" w:rsidR="00D440B6" w:rsidRDefault="00D440B6" w:rsidP="00D440B6">
            <w:pPr>
              <w:widowControl w:val="0"/>
              <w:spacing w:after="0" w:line="240" w:lineRule="auto"/>
              <w:jc w:val="center"/>
              <w:rPr>
                <w:rFonts w:ascii="Arial" w:hAnsi="Arial" w:cs="Arial"/>
              </w:rPr>
            </w:pPr>
            <w:r>
              <w:rPr>
                <w:rFonts w:ascii="Arial" w:hAnsi="Arial" w:cs="Arial"/>
              </w:rPr>
              <w:t>18</w:t>
            </w:r>
          </w:p>
        </w:tc>
        <w:sdt>
          <w:sdtPr>
            <w:rPr>
              <w:rStyle w:val="Arial11"/>
            </w:rPr>
            <w:id w:val="310844757"/>
            <w:placeholder>
              <w:docPart w:val="3BE6996830A945118A786B25E76509AC"/>
            </w:placeholder>
            <w15:color w:val="FF0000"/>
          </w:sdtPr>
          <w:sdtEndPr>
            <w:rPr>
              <w:rStyle w:val="DefaultParagraphFont"/>
              <w:rFonts w:asciiTheme="minorHAnsi" w:hAnsiTheme="minorHAnsi" w:cs="Arial"/>
            </w:r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349B8240" w14:textId="77777777" w:rsidR="00D440B6" w:rsidRPr="005C0C69" w:rsidRDefault="00D440B6" w:rsidP="00D440B6">
                <w:pPr>
                  <w:widowControl w:val="0"/>
                  <w:spacing w:after="0" w:line="240" w:lineRule="auto"/>
                  <w:rPr>
                    <w:rStyle w:val="Arial11"/>
                  </w:rPr>
                </w:pPr>
                <w:r w:rsidRPr="005C0C69">
                  <w:rPr>
                    <w:rStyle w:val="Arial11"/>
                  </w:rPr>
                  <w:t>2379 Broad Street</w:t>
                </w:r>
              </w:p>
              <w:p w14:paraId="4CE092BD" w14:textId="77777777" w:rsidR="00D440B6" w:rsidRDefault="00D440B6" w:rsidP="00D440B6">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5E6A388F" w14:textId="77777777" w:rsidR="00D440B6" w:rsidRPr="000D5E93" w:rsidRDefault="00D440B6" w:rsidP="00D440B6">
            <w:pPr>
              <w:widowControl w:val="0"/>
              <w:spacing w:after="0" w:line="240" w:lineRule="auto"/>
              <w:ind w:right="46"/>
              <w:jc w:val="center"/>
              <w:rPr>
                <w:rFonts w:ascii="Arial" w:hAnsi="Arial" w:cs="Arial"/>
              </w:rPr>
            </w:pPr>
            <w:r w:rsidRPr="000D5E93">
              <w:rPr>
                <w:rFonts w:ascii="Arial" w:hAnsi="Arial" w:cs="Arial"/>
              </w:rPr>
              <w:t>Bluestar</w:t>
            </w:r>
            <w:r>
              <w:rPr>
                <w:rFonts w:ascii="Arial" w:hAnsi="Arial" w:cs="Arial"/>
              </w:rPr>
              <w:br/>
            </w:r>
            <w:r w:rsidRPr="000D5E93">
              <w:rPr>
                <w:rFonts w:ascii="Arial" w:hAnsi="Arial" w:cs="Arial"/>
              </w:rPr>
              <w:t>3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2C08AAA8" w14:textId="77777777" w:rsidR="00D440B6" w:rsidRPr="00040EE0" w:rsidRDefault="00D440B6" w:rsidP="00D440B6">
            <w:pPr>
              <w:widowControl w:val="0"/>
              <w:spacing w:after="0" w:line="240" w:lineRule="auto"/>
              <w:ind w:right="46"/>
              <w:jc w:val="center"/>
              <w:rPr>
                <w:rFonts w:ascii="Arial" w:hAnsi="Arial" w:cs="Arial"/>
              </w:rPr>
            </w:pPr>
            <w:r>
              <w:rPr>
                <w:rFonts w:ascii="Arial" w:hAnsi="Arial" w:cs="Arial"/>
              </w:rPr>
              <w:t>Minor PM</w:t>
            </w:r>
          </w:p>
        </w:tc>
        <w:sdt>
          <w:sdtPr>
            <w:rPr>
              <w:rStyle w:val="Arial11"/>
            </w:rPr>
            <w:id w:val="1229812772"/>
            <w:placeholder>
              <w:docPart w:val="A2C099832FCA48958BF30639817342FC"/>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6387A74D" w14:textId="77777777" w:rsidR="00D440B6" w:rsidRDefault="00D440B6" w:rsidP="00D440B6">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711644046"/>
            <w:placeholder>
              <w:docPart w:val="6911838D07154359B958CF7991313E1C"/>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662A1E9F" w14:textId="77777777" w:rsidR="00D440B6" w:rsidRDefault="00D440B6" w:rsidP="00D440B6">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78E597F2"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816679045"/>
                <w:placeholder>
                  <w:docPart w:val="FE6AAFD3CA164F2BBF7EDDC063E7F693"/>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1B03051E"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27365412"/>
                <w:placeholder>
                  <w:docPart w:val="CE1F29179337447587150B64C7C58A6F"/>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7F3A11" w14:paraId="26D6938B"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2D31995F" w14:textId="77204053" w:rsidR="00D440B6" w:rsidRDefault="00D440B6" w:rsidP="00D440B6">
            <w:pPr>
              <w:widowControl w:val="0"/>
              <w:spacing w:after="0" w:line="240" w:lineRule="auto"/>
              <w:jc w:val="center"/>
              <w:rPr>
                <w:rFonts w:ascii="Arial" w:hAnsi="Arial" w:cs="Arial"/>
              </w:rPr>
            </w:pPr>
            <w:r>
              <w:rPr>
                <w:rFonts w:ascii="Arial" w:hAnsi="Arial" w:cs="Arial"/>
              </w:rPr>
              <w:t>19</w:t>
            </w:r>
          </w:p>
        </w:tc>
        <w:sdt>
          <w:sdtPr>
            <w:rPr>
              <w:rFonts w:ascii="Arial" w:hAnsi="Arial" w:cs="Arial"/>
            </w:rPr>
            <w:id w:val="-1690290794"/>
            <w:placeholder>
              <w:docPart w:val="D90DADB5BC7345EBB2870ED551614871"/>
            </w:placeholder>
            <w15:color w:val="FF0000"/>
          </w:sdtPr>
          <w:sdtEndPr/>
          <w:sdtContent>
            <w:sdt>
              <w:sdtPr>
                <w:rPr>
                  <w:rFonts w:ascii="Arial" w:hAnsi="Arial" w:cs="Arial"/>
                </w:rPr>
                <w:id w:val="78727870"/>
                <w:placeholder>
                  <w:docPart w:val="3E085A6756884AE9AEF8005FECE7C8C8"/>
                </w:placeholder>
                <w15:color w:val="FF0000"/>
              </w:sdtPr>
              <w:sdtEndPr>
                <w:rPr>
                  <w:rFonts w:asciiTheme="minorHAnsi" w:hAnsiTheme="minorHAnsi"/>
                </w:r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62D590D3" w14:textId="77777777" w:rsidR="00D440B6" w:rsidRPr="005C0C69" w:rsidRDefault="00D440B6" w:rsidP="00D440B6">
                    <w:pPr>
                      <w:widowControl w:val="0"/>
                      <w:spacing w:after="0" w:line="240" w:lineRule="auto"/>
                      <w:rPr>
                        <w:rStyle w:val="Arial11"/>
                      </w:rPr>
                    </w:pPr>
                    <w:r w:rsidRPr="005C0C69">
                      <w:rPr>
                        <w:rStyle w:val="Arial11"/>
                      </w:rPr>
                      <w:t>2379 Broad Street</w:t>
                    </w:r>
                  </w:p>
                  <w:p w14:paraId="3621DB26" w14:textId="77777777" w:rsidR="00D440B6" w:rsidRDefault="00D440B6" w:rsidP="00D440B6">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1530" w:type="dxa"/>
            <w:tcBorders>
              <w:top w:val="single" w:sz="8" w:space="0" w:color="auto"/>
              <w:left w:val="single" w:sz="8" w:space="0" w:color="auto"/>
              <w:bottom w:val="single" w:sz="8" w:space="0" w:color="auto"/>
              <w:right w:val="single" w:sz="8" w:space="0" w:color="auto"/>
            </w:tcBorders>
            <w:vAlign w:val="center"/>
          </w:tcPr>
          <w:p w14:paraId="4BE11B3E" w14:textId="77777777" w:rsidR="00D440B6" w:rsidRPr="000D5E93" w:rsidRDefault="00D440B6" w:rsidP="00D440B6">
            <w:pPr>
              <w:widowControl w:val="0"/>
              <w:spacing w:after="0" w:line="240" w:lineRule="auto"/>
              <w:ind w:right="46"/>
              <w:jc w:val="center"/>
              <w:rPr>
                <w:rFonts w:ascii="Arial" w:hAnsi="Arial" w:cs="Arial"/>
              </w:rPr>
            </w:pPr>
            <w:r w:rsidRPr="000D5E93">
              <w:rPr>
                <w:rFonts w:ascii="Arial" w:hAnsi="Arial" w:cs="Arial"/>
              </w:rPr>
              <w:t>Cummins</w:t>
            </w:r>
            <w:r>
              <w:rPr>
                <w:rFonts w:ascii="Arial" w:hAnsi="Arial" w:cs="Arial"/>
              </w:rPr>
              <w:br/>
            </w:r>
            <w:r w:rsidRPr="000D5E93">
              <w:rPr>
                <w:rFonts w:ascii="Arial" w:hAnsi="Arial" w:cs="Arial"/>
              </w:rPr>
              <w:t>15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15DEFC95" w14:textId="77777777" w:rsidR="00D440B6" w:rsidRPr="00040EE0" w:rsidRDefault="00D440B6" w:rsidP="00D440B6">
            <w:pPr>
              <w:widowControl w:val="0"/>
              <w:spacing w:after="0" w:line="240" w:lineRule="auto"/>
              <w:ind w:right="46"/>
              <w:jc w:val="center"/>
              <w:rPr>
                <w:rFonts w:ascii="Arial" w:hAnsi="Arial" w:cs="Arial"/>
              </w:rPr>
            </w:pPr>
            <w:r w:rsidRPr="0040683C">
              <w:rPr>
                <w:rFonts w:ascii="Arial" w:hAnsi="Arial" w:cs="Arial"/>
              </w:rPr>
              <w:t>Minor PM</w:t>
            </w:r>
          </w:p>
        </w:tc>
        <w:sdt>
          <w:sdtPr>
            <w:rPr>
              <w:rStyle w:val="Arial11"/>
            </w:rPr>
            <w:id w:val="-682664463"/>
            <w:placeholder>
              <w:docPart w:val="5E9F45E0B08F453DA0110B257D057517"/>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268C988D" w14:textId="77777777" w:rsidR="00D440B6" w:rsidRDefault="00D440B6" w:rsidP="00D440B6">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224876571"/>
            <w:placeholder>
              <w:docPart w:val="04D823BB874D4A34A1A8ED774A5241B7"/>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7AC52A71" w14:textId="77777777" w:rsidR="00D440B6" w:rsidRDefault="00D440B6" w:rsidP="00D440B6">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78FA2D5B"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443294029"/>
                <w:placeholder>
                  <w:docPart w:val="A3B0239871C448CA87DEB5135311169E"/>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30AAE316"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481661604"/>
                <w:placeholder>
                  <w:docPart w:val="8BF57A122A9D4C549210E594C92EC337"/>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7F3A11" w14:paraId="4FF212D4"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10E6F917" w14:textId="4F6D2024" w:rsidR="00D440B6" w:rsidRDefault="00D440B6" w:rsidP="00D440B6">
            <w:pPr>
              <w:widowControl w:val="0"/>
              <w:spacing w:after="0" w:line="240" w:lineRule="auto"/>
              <w:jc w:val="center"/>
              <w:rPr>
                <w:rFonts w:ascii="Arial" w:hAnsi="Arial" w:cs="Arial"/>
              </w:rPr>
            </w:pPr>
            <w:r>
              <w:rPr>
                <w:rFonts w:ascii="Arial" w:hAnsi="Arial" w:cs="Arial"/>
              </w:rPr>
              <w:t>20</w:t>
            </w:r>
          </w:p>
        </w:tc>
        <w:sdt>
          <w:sdtPr>
            <w:rPr>
              <w:rFonts w:ascii="Arial" w:hAnsi="Arial" w:cs="Arial"/>
            </w:rPr>
            <w:id w:val="-1120445781"/>
            <w:placeholder>
              <w:docPart w:val="664E371961A84F51A63D5563C2CA2EF2"/>
            </w:placeholder>
            <w15:color w:val="FF0000"/>
          </w:sdtPr>
          <w:sdtEndPr/>
          <w:sdtContent>
            <w:sdt>
              <w:sdtPr>
                <w:rPr>
                  <w:rFonts w:ascii="Arial" w:hAnsi="Arial" w:cs="Arial"/>
                </w:rPr>
                <w:id w:val="-1156530057"/>
                <w:placeholder>
                  <w:docPart w:val="D53A93725DE74227BE744ABF1E6EA6FD"/>
                </w:placeholder>
                <w15:color w:val="FF0000"/>
              </w:sdtPr>
              <w:sdtEndPr>
                <w:rPr>
                  <w:rFonts w:asciiTheme="minorHAnsi" w:hAnsiTheme="minorHAnsi"/>
                </w:r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07EEA6AC" w14:textId="77777777" w:rsidR="00D440B6" w:rsidRPr="005C0C69" w:rsidRDefault="00D440B6" w:rsidP="00D440B6">
                    <w:pPr>
                      <w:widowControl w:val="0"/>
                      <w:spacing w:after="0" w:line="240" w:lineRule="auto"/>
                      <w:rPr>
                        <w:rStyle w:val="Arial11"/>
                      </w:rPr>
                    </w:pPr>
                    <w:r w:rsidRPr="005C0C69">
                      <w:rPr>
                        <w:rStyle w:val="Arial11"/>
                      </w:rPr>
                      <w:t>2379 Broad Street</w:t>
                    </w:r>
                  </w:p>
                  <w:p w14:paraId="697CDA9D" w14:textId="77777777" w:rsidR="00D440B6" w:rsidRDefault="00D440B6" w:rsidP="00D440B6">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1530" w:type="dxa"/>
            <w:tcBorders>
              <w:top w:val="single" w:sz="8" w:space="0" w:color="auto"/>
              <w:left w:val="single" w:sz="8" w:space="0" w:color="auto"/>
              <w:bottom w:val="single" w:sz="8" w:space="0" w:color="auto"/>
              <w:right w:val="single" w:sz="8" w:space="0" w:color="auto"/>
            </w:tcBorders>
            <w:vAlign w:val="center"/>
          </w:tcPr>
          <w:p w14:paraId="75DBB9D5" w14:textId="77777777" w:rsidR="00D440B6" w:rsidRPr="000D5E93" w:rsidRDefault="00D440B6" w:rsidP="00D440B6">
            <w:pPr>
              <w:widowControl w:val="0"/>
              <w:spacing w:after="0" w:line="240" w:lineRule="auto"/>
              <w:ind w:right="46"/>
              <w:jc w:val="center"/>
              <w:rPr>
                <w:rFonts w:ascii="Arial" w:hAnsi="Arial" w:cs="Arial"/>
              </w:rPr>
            </w:pPr>
            <w:r w:rsidRPr="000D5E93">
              <w:rPr>
                <w:rFonts w:ascii="Arial" w:hAnsi="Arial" w:cs="Arial"/>
              </w:rPr>
              <w:t>Generac</w:t>
            </w:r>
            <w:r>
              <w:rPr>
                <w:rFonts w:ascii="Arial" w:hAnsi="Arial" w:cs="Arial"/>
              </w:rPr>
              <w:br/>
            </w:r>
            <w:r w:rsidRPr="000D5E93">
              <w:rPr>
                <w:rFonts w:ascii="Arial" w:hAnsi="Arial" w:cs="Arial"/>
              </w:rPr>
              <w:t>15</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097529CD" w14:textId="77777777" w:rsidR="00D440B6" w:rsidRPr="00040EE0" w:rsidRDefault="00D440B6" w:rsidP="00D440B6">
            <w:pPr>
              <w:widowControl w:val="0"/>
              <w:spacing w:after="0" w:line="240" w:lineRule="auto"/>
              <w:ind w:right="46"/>
              <w:jc w:val="center"/>
              <w:rPr>
                <w:rFonts w:ascii="Arial" w:hAnsi="Arial" w:cs="Arial"/>
              </w:rPr>
            </w:pPr>
            <w:r w:rsidRPr="0040683C">
              <w:rPr>
                <w:rFonts w:ascii="Arial" w:hAnsi="Arial" w:cs="Arial"/>
              </w:rPr>
              <w:t>Minor PM</w:t>
            </w:r>
          </w:p>
        </w:tc>
        <w:sdt>
          <w:sdtPr>
            <w:rPr>
              <w:rStyle w:val="Arial11"/>
            </w:rPr>
            <w:id w:val="1206373636"/>
            <w:placeholder>
              <w:docPart w:val="712627830B7C48C7B88742C648212E6F"/>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6ED1560A" w14:textId="77777777" w:rsidR="00D440B6" w:rsidRDefault="00D440B6" w:rsidP="00D440B6">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788849253"/>
            <w:placeholder>
              <w:docPart w:val="FE85EDC3462D44F79D01B40EB7142FF6"/>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6FDEC327" w14:textId="77777777" w:rsidR="00D440B6" w:rsidRDefault="00D440B6" w:rsidP="00D440B6">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4FF1A362"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48405835"/>
                <w:placeholder>
                  <w:docPart w:val="DDBFF3E2CA544B0198D6E3174B43B724"/>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0415B5F4"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451662317"/>
                <w:placeholder>
                  <w:docPart w:val="058E2DC34EF1466DBB722D4FDD0D8DD1"/>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7F3A11" w14:paraId="7AB26439"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14C929E8" w14:textId="7269D984" w:rsidR="00D440B6" w:rsidRDefault="00D440B6" w:rsidP="00D440B6">
            <w:pPr>
              <w:widowControl w:val="0"/>
              <w:spacing w:after="0" w:line="240" w:lineRule="auto"/>
              <w:jc w:val="center"/>
              <w:rPr>
                <w:rFonts w:ascii="Arial" w:hAnsi="Arial" w:cs="Arial"/>
              </w:rPr>
            </w:pPr>
            <w:r>
              <w:rPr>
                <w:rFonts w:ascii="Arial" w:hAnsi="Arial" w:cs="Arial"/>
              </w:rPr>
              <w:t>21</w:t>
            </w:r>
          </w:p>
        </w:tc>
        <w:sdt>
          <w:sdtPr>
            <w:rPr>
              <w:rFonts w:ascii="Arial" w:hAnsi="Arial" w:cs="Arial"/>
            </w:rPr>
            <w:id w:val="234444019"/>
            <w:placeholder>
              <w:docPart w:val="3C0D27DF9F4B412B839C17A21FB35988"/>
            </w:placeholder>
            <w15:color w:val="FF0000"/>
          </w:sdtPr>
          <w:sdtEndPr/>
          <w:sdtContent>
            <w:sdt>
              <w:sdtPr>
                <w:rPr>
                  <w:rFonts w:ascii="Arial" w:hAnsi="Arial" w:cs="Arial"/>
                </w:rPr>
                <w:id w:val="1275286589"/>
                <w:placeholder>
                  <w:docPart w:val="1191A0E3299F46A1B6EEB53CB93A8697"/>
                </w:placeholder>
                <w15:color w:val="FF0000"/>
              </w:sdtPr>
              <w:sdtEndPr>
                <w:rPr>
                  <w:rFonts w:asciiTheme="minorHAnsi" w:hAnsiTheme="minorHAnsi"/>
                </w:r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0459696D" w14:textId="77777777" w:rsidR="00D440B6" w:rsidRPr="005C0C69" w:rsidRDefault="00D440B6" w:rsidP="00D440B6">
                    <w:pPr>
                      <w:widowControl w:val="0"/>
                      <w:spacing w:after="0" w:line="240" w:lineRule="auto"/>
                      <w:rPr>
                        <w:rStyle w:val="Arial11"/>
                      </w:rPr>
                    </w:pPr>
                    <w:r w:rsidRPr="005C0C69">
                      <w:rPr>
                        <w:rStyle w:val="Arial11"/>
                      </w:rPr>
                      <w:t>2379 Broad Street</w:t>
                    </w:r>
                  </w:p>
                  <w:p w14:paraId="752E1A4A" w14:textId="77777777" w:rsidR="00D440B6" w:rsidRDefault="00D440B6" w:rsidP="00D440B6">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1530" w:type="dxa"/>
            <w:tcBorders>
              <w:top w:val="single" w:sz="8" w:space="0" w:color="auto"/>
              <w:left w:val="single" w:sz="8" w:space="0" w:color="auto"/>
              <w:bottom w:val="single" w:sz="8" w:space="0" w:color="auto"/>
              <w:right w:val="single" w:sz="8" w:space="0" w:color="auto"/>
            </w:tcBorders>
            <w:vAlign w:val="center"/>
          </w:tcPr>
          <w:p w14:paraId="04B382B8" w14:textId="77777777" w:rsidR="00D440B6" w:rsidRPr="000D5E93" w:rsidRDefault="00D440B6" w:rsidP="00D440B6">
            <w:pPr>
              <w:widowControl w:val="0"/>
              <w:spacing w:after="0" w:line="240" w:lineRule="auto"/>
              <w:ind w:right="46"/>
              <w:jc w:val="center"/>
              <w:rPr>
                <w:rFonts w:ascii="Arial" w:hAnsi="Arial" w:cs="Arial"/>
              </w:rPr>
            </w:pPr>
            <w:r w:rsidRPr="000D5E93">
              <w:rPr>
                <w:rFonts w:ascii="Arial" w:hAnsi="Arial" w:cs="Arial"/>
              </w:rPr>
              <w:t>Generac</w:t>
            </w:r>
            <w:r>
              <w:rPr>
                <w:rFonts w:ascii="Arial" w:hAnsi="Arial" w:cs="Arial"/>
              </w:rPr>
              <w:br/>
            </w:r>
            <w:r w:rsidRPr="000D5E93">
              <w:rPr>
                <w:rFonts w:ascii="Arial" w:hAnsi="Arial" w:cs="Arial"/>
              </w:rPr>
              <w:t>20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75AA8DCE" w14:textId="77777777" w:rsidR="00D440B6" w:rsidRPr="00040EE0" w:rsidRDefault="00D440B6" w:rsidP="00D440B6">
            <w:pPr>
              <w:widowControl w:val="0"/>
              <w:spacing w:after="0" w:line="240" w:lineRule="auto"/>
              <w:ind w:right="46"/>
              <w:jc w:val="center"/>
              <w:rPr>
                <w:rFonts w:ascii="Arial" w:hAnsi="Arial" w:cs="Arial"/>
              </w:rPr>
            </w:pPr>
            <w:r w:rsidRPr="0040683C">
              <w:rPr>
                <w:rFonts w:ascii="Arial" w:hAnsi="Arial" w:cs="Arial"/>
              </w:rPr>
              <w:t>Minor PM</w:t>
            </w:r>
          </w:p>
        </w:tc>
        <w:sdt>
          <w:sdtPr>
            <w:rPr>
              <w:rStyle w:val="Arial11"/>
            </w:rPr>
            <w:id w:val="736983111"/>
            <w:placeholder>
              <w:docPart w:val="555DBEACA40E42DE81A9096AF7B32A57"/>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2B0F042F" w14:textId="77777777" w:rsidR="00D440B6" w:rsidRDefault="00D440B6" w:rsidP="00D440B6">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593158964"/>
            <w:placeholder>
              <w:docPart w:val="A0CA1AC7854A4F0BA7F34D72BA7F857B"/>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7A204BB9" w14:textId="77777777" w:rsidR="00D440B6" w:rsidRDefault="00D440B6" w:rsidP="00D440B6">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4405F171"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362049425"/>
                <w:placeholder>
                  <w:docPart w:val="533ED53FF20D4AF0863642C12A08C17D"/>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330C51FF"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397207352"/>
                <w:placeholder>
                  <w:docPart w:val="14B6AE26A80A45A69DD1F2018237FF47"/>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7F3A11" w14:paraId="32CD1603"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28BBCE94" w14:textId="3332CDC4" w:rsidR="00D440B6" w:rsidRDefault="00D440B6" w:rsidP="00D440B6">
            <w:pPr>
              <w:widowControl w:val="0"/>
              <w:spacing w:after="0" w:line="240" w:lineRule="auto"/>
              <w:jc w:val="center"/>
              <w:rPr>
                <w:rFonts w:ascii="Arial" w:hAnsi="Arial" w:cs="Arial"/>
              </w:rPr>
            </w:pPr>
            <w:r>
              <w:rPr>
                <w:rFonts w:ascii="Arial" w:hAnsi="Arial" w:cs="Arial"/>
              </w:rPr>
              <w:t>22</w:t>
            </w:r>
          </w:p>
        </w:tc>
        <w:sdt>
          <w:sdtPr>
            <w:rPr>
              <w:rFonts w:ascii="Arial" w:hAnsi="Arial" w:cs="Arial"/>
            </w:rPr>
            <w:id w:val="-340628615"/>
            <w:placeholder>
              <w:docPart w:val="CB3213F8B4FF42D09E3CE9EB519E27DD"/>
            </w:placeholder>
            <w15:color w:val="FF0000"/>
          </w:sdtPr>
          <w:sdtEndPr/>
          <w:sdtContent>
            <w:sdt>
              <w:sdtPr>
                <w:rPr>
                  <w:rFonts w:ascii="Arial" w:hAnsi="Arial" w:cs="Arial"/>
                </w:rPr>
                <w:id w:val="1503849861"/>
                <w:placeholder>
                  <w:docPart w:val="A06FB75A00D4446E863645C025B93F84"/>
                </w:placeholder>
                <w15:color w:val="FF0000"/>
              </w:sdtPr>
              <w:sdtEndPr>
                <w:rPr>
                  <w:rFonts w:asciiTheme="minorHAnsi" w:hAnsiTheme="minorHAnsi"/>
                </w:r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47F0BE96" w14:textId="77777777" w:rsidR="00D440B6" w:rsidRPr="005C0C69" w:rsidRDefault="00D440B6" w:rsidP="00D440B6">
                    <w:pPr>
                      <w:widowControl w:val="0"/>
                      <w:spacing w:after="0" w:line="240" w:lineRule="auto"/>
                      <w:rPr>
                        <w:rStyle w:val="Arial11"/>
                      </w:rPr>
                    </w:pPr>
                    <w:r w:rsidRPr="005C0C69">
                      <w:rPr>
                        <w:rStyle w:val="Arial11"/>
                      </w:rPr>
                      <w:t>2379 Broad Street</w:t>
                    </w:r>
                  </w:p>
                  <w:p w14:paraId="79CC4A85" w14:textId="77777777" w:rsidR="00D440B6" w:rsidRDefault="00D440B6" w:rsidP="00D440B6">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1530" w:type="dxa"/>
            <w:tcBorders>
              <w:top w:val="single" w:sz="8" w:space="0" w:color="auto"/>
              <w:left w:val="single" w:sz="8" w:space="0" w:color="auto"/>
              <w:bottom w:val="single" w:sz="8" w:space="0" w:color="auto"/>
              <w:right w:val="single" w:sz="8" w:space="0" w:color="auto"/>
            </w:tcBorders>
            <w:vAlign w:val="center"/>
          </w:tcPr>
          <w:p w14:paraId="2D53BBD7" w14:textId="77777777" w:rsidR="00D440B6" w:rsidRPr="000D5E93" w:rsidRDefault="00D440B6" w:rsidP="00D440B6">
            <w:pPr>
              <w:widowControl w:val="0"/>
              <w:spacing w:after="0" w:line="240" w:lineRule="auto"/>
              <w:ind w:right="46"/>
              <w:jc w:val="center"/>
              <w:rPr>
                <w:rFonts w:ascii="Arial" w:hAnsi="Arial" w:cs="Arial"/>
              </w:rPr>
            </w:pPr>
            <w:r w:rsidRPr="000D5E93">
              <w:rPr>
                <w:rFonts w:ascii="Arial" w:hAnsi="Arial" w:cs="Arial"/>
              </w:rPr>
              <w:t>Generac</w:t>
            </w:r>
            <w:r>
              <w:rPr>
                <w:rFonts w:ascii="Arial" w:hAnsi="Arial" w:cs="Arial"/>
              </w:rPr>
              <w:br/>
            </w:r>
            <w:r w:rsidRPr="000D5E93">
              <w:rPr>
                <w:rFonts w:ascii="Arial" w:hAnsi="Arial" w:cs="Arial"/>
              </w:rPr>
              <w:t>30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0059F3C3" w14:textId="77777777" w:rsidR="00D440B6" w:rsidRPr="00040EE0" w:rsidRDefault="00D440B6" w:rsidP="00D440B6">
            <w:pPr>
              <w:widowControl w:val="0"/>
              <w:spacing w:after="0" w:line="240" w:lineRule="auto"/>
              <w:ind w:right="46"/>
              <w:jc w:val="center"/>
              <w:rPr>
                <w:rFonts w:ascii="Arial" w:hAnsi="Arial" w:cs="Arial"/>
              </w:rPr>
            </w:pPr>
            <w:r w:rsidRPr="0040683C">
              <w:rPr>
                <w:rFonts w:ascii="Arial" w:hAnsi="Arial" w:cs="Arial"/>
              </w:rPr>
              <w:t>Minor PM</w:t>
            </w:r>
          </w:p>
        </w:tc>
        <w:sdt>
          <w:sdtPr>
            <w:rPr>
              <w:rStyle w:val="Arial11"/>
            </w:rPr>
            <w:id w:val="-343021027"/>
            <w:placeholder>
              <w:docPart w:val="FCE0ADDA1CB342E995B4A42C28C84204"/>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15E92C5A" w14:textId="77777777" w:rsidR="00D440B6" w:rsidRDefault="00D440B6" w:rsidP="00D440B6">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160848872"/>
            <w:placeholder>
              <w:docPart w:val="E1ECEFFE8C254F3BA85932DCF91941E9"/>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2D572821" w14:textId="77777777" w:rsidR="00D440B6" w:rsidRDefault="00D440B6" w:rsidP="00D440B6">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03AB3B03"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175536261"/>
                <w:placeholder>
                  <w:docPart w:val="BC5EA11AEA7E425CA2FF09057F4E4817"/>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5B03908B"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113411152"/>
                <w:placeholder>
                  <w:docPart w:val="BD9EDD3DAFEA4897B3587A08FFCB389A"/>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7F3A11" w14:paraId="19B9755E"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00D2520D" w14:textId="657BBD24" w:rsidR="00D440B6" w:rsidRDefault="00D440B6" w:rsidP="00D440B6">
            <w:pPr>
              <w:widowControl w:val="0"/>
              <w:spacing w:after="0" w:line="240" w:lineRule="auto"/>
              <w:jc w:val="center"/>
              <w:rPr>
                <w:rFonts w:ascii="Arial" w:hAnsi="Arial" w:cs="Arial"/>
              </w:rPr>
            </w:pPr>
            <w:r>
              <w:rPr>
                <w:rFonts w:ascii="Arial" w:hAnsi="Arial" w:cs="Arial"/>
              </w:rPr>
              <w:t>23</w:t>
            </w:r>
          </w:p>
        </w:tc>
        <w:sdt>
          <w:sdtPr>
            <w:rPr>
              <w:rFonts w:ascii="Arial" w:hAnsi="Arial" w:cs="Arial"/>
            </w:rPr>
            <w:id w:val="2125031941"/>
            <w:placeholder>
              <w:docPart w:val="0A52840680914AA0BCFFD4EAC352EE28"/>
            </w:placeholder>
            <w15:color w:val="FF0000"/>
          </w:sdtPr>
          <w:sdtEndPr/>
          <w:sdtContent>
            <w:sdt>
              <w:sdtPr>
                <w:rPr>
                  <w:rFonts w:ascii="Arial" w:hAnsi="Arial" w:cs="Arial"/>
                </w:rPr>
                <w:id w:val="-1987543043"/>
                <w:placeholder>
                  <w:docPart w:val="F97D46694CFD4B7BA765A966D0B4D4EC"/>
                </w:placeholder>
                <w15:color w:val="FF0000"/>
              </w:sdtPr>
              <w:sdtEndPr>
                <w:rPr>
                  <w:rFonts w:asciiTheme="minorHAnsi" w:hAnsiTheme="minorHAnsi"/>
                </w:r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1FA271D9" w14:textId="77777777" w:rsidR="00D440B6" w:rsidRPr="005C0C69" w:rsidRDefault="00D440B6" w:rsidP="00D440B6">
                    <w:pPr>
                      <w:widowControl w:val="0"/>
                      <w:spacing w:after="0" w:line="240" w:lineRule="auto"/>
                      <w:rPr>
                        <w:rStyle w:val="Arial11"/>
                      </w:rPr>
                    </w:pPr>
                    <w:r w:rsidRPr="005C0C69">
                      <w:rPr>
                        <w:rStyle w:val="Arial11"/>
                      </w:rPr>
                      <w:t>2379 Broad Street</w:t>
                    </w:r>
                  </w:p>
                  <w:p w14:paraId="35F6635B" w14:textId="77777777" w:rsidR="00D440B6" w:rsidRDefault="00D440B6" w:rsidP="00D440B6">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1530" w:type="dxa"/>
            <w:tcBorders>
              <w:top w:val="single" w:sz="8" w:space="0" w:color="auto"/>
              <w:left w:val="single" w:sz="8" w:space="0" w:color="auto"/>
              <w:bottom w:val="single" w:sz="8" w:space="0" w:color="auto"/>
              <w:right w:val="single" w:sz="8" w:space="0" w:color="auto"/>
            </w:tcBorders>
            <w:vAlign w:val="center"/>
          </w:tcPr>
          <w:p w14:paraId="484E7103" w14:textId="77777777" w:rsidR="00D440B6" w:rsidRPr="000D5E93" w:rsidRDefault="00D440B6" w:rsidP="00D440B6">
            <w:pPr>
              <w:widowControl w:val="0"/>
              <w:spacing w:after="0" w:line="240" w:lineRule="auto"/>
              <w:ind w:right="46"/>
              <w:jc w:val="center"/>
              <w:rPr>
                <w:rFonts w:ascii="Arial" w:hAnsi="Arial" w:cs="Arial"/>
              </w:rPr>
            </w:pPr>
            <w:r w:rsidRPr="000D5E93">
              <w:rPr>
                <w:rFonts w:ascii="Arial" w:hAnsi="Arial" w:cs="Arial"/>
              </w:rPr>
              <w:t>Kohler</w:t>
            </w:r>
            <w:r>
              <w:rPr>
                <w:rFonts w:ascii="Arial" w:hAnsi="Arial" w:cs="Arial"/>
              </w:rPr>
              <w:br/>
            </w:r>
            <w:r w:rsidRPr="000D5E93">
              <w:rPr>
                <w:rFonts w:ascii="Arial" w:hAnsi="Arial" w:cs="Arial"/>
              </w:rPr>
              <w:t>10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0452653F" w14:textId="77777777" w:rsidR="00D440B6" w:rsidRPr="00040EE0" w:rsidRDefault="00D440B6" w:rsidP="00D440B6">
            <w:pPr>
              <w:widowControl w:val="0"/>
              <w:spacing w:after="0" w:line="240" w:lineRule="auto"/>
              <w:ind w:right="46"/>
              <w:jc w:val="center"/>
              <w:rPr>
                <w:rFonts w:ascii="Arial" w:hAnsi="Arial" w:cs="Arial"/>
              </w:rPr>
            </w:pPr>
            <w:r w:rsidRPr="0040683C">
              <w:rPr>
                <w:rFonts w:ascii="Arial" w:hAnsi="Arial" w:cs="Arial"/>
              </w:rPr>
              <w:t>Minor PM</w:t>
            </w:r>
          </w:p>
        </w:tc>
        <w:sdt>
          <w:sdtPr>
            <w:rPr>
              <w:rStyle w:val="Arial11"/>
            </w:rPr>
            <w:id w:val="-1493020301"/>
            <w:placeholder>
              <w:docPart w:val="21038927AB4D421B8AAD17BA85F2D6DA"/>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6802DD9A" w14:textId="77777777" w:rsidR="00D440B6" w:rsidRDefault="00D440B6" w:rsidP="00D440B6">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60943458"/>
            <w:placeholder>
              <w:docPart w:val="1A99893A59154E60A94B59D039AD70D5"/>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50FC543B" w14:textId="77777777" w:rsidR="00D440B6" w:rsidRDefault="00D440B6" w:rsidP="00D440B6">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7B383BDD"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726372225"/>
                <w:placeholder>
                  <w:docPart w:val="873FFC11050F426AA82AABD8B442626D"/>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375D84B9"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40475988"/>
                <w:placeholder>
                  <w:docPart w:val="108DCAA7EDBC47FA886C281314BB2D5B"/>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7F3A11" w14:paraId="76641260"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7AD8478D" w14:textId="330544EA" w:rsidR="00D440B6" w:rsidRDefault="00D440B6" w:rsidP="00D440B6">
            <w:pPr>
              <w:widowControl w:val="0"/>
              <w:spacing w:after="0" w:line="240" w:lineRule="auto"/>
              <w:jc w:val="center"/>
              <w:rPr>
                <w:rFonts w:ascii="Arial" w:hAnsi="Arial" w:cs="Arial"/>
              </w:rPr>
            </w:pPr>
            <w:r>
              <w:rPr>
                <w:rFonts w:ascii="Arial" w:hAnsi="Arial" w:cs="Arial"/>
              </w:rPr>
              <w:t>24</w:t>
            </w:r>
          </w:p>
        </w:tc>
        <w:sdt>
          <w:sdtPr>
            <w:rPr>
              <w:rFonts w:ascii="Arial" w:hAnsi="Arial" w:cs="Arial"/>
            </w:rPr>
            <w:id w:val="2003694307"/>
            <w:placeholder>
              <w:docPart w:val="2281523492F248B5A1FAEA0DC347B870"/>
            </w:placeholder>
            <w15:color w:val="FF0000"/>
          </w:sdtPr>
          <w:sdtEndPr/>
          <w:sdtContent>
            <w:sdt>
              <w:sdtPr>
                <w:rPr>
                  <w:rFonts w:ascii="Arial" w:hAnsi="Arial" w:cs="Arial"/>
                </w:rPr>
                <w:id w:val="1631898504"/>
                <w:placeholder>
                  <w:docPart w:val="007D51B2BF024252B435C247056EC00D"/>
                </w:placeholder>
                <w15:color w:val="FF0000"/>
              </w:sdtPr>
              <w:sdtEndPr>
                <w:rPr>
                  <w:rFonts w:asciiTheme="minorHAnsi" w:hAnsiTheme="minorHAnsi"/>
                </w:r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563DD319" w14:textId="77777777" w:rsidR="00D440B6" w:rsidRPr="005C0C69" w:rsidRDefault="00D440B6" w:rsidP="00D440B6">
                    <w:pPr>
                      <w:widowControl w:val="0"/>
                      <w:spacing w:after="0" w:line="240" w:lineRule="auto"/>
                      <w:rPr>
                        <w:rStyle w:val="Arial11"/>
                      </w:rPr>
                    </w:pPr>
                    <w:r w:rsidRPr="005C0C69">
                      <w:rPr>
                        <w:rStyle w:val="Arial11"/>
                      </w:rPr>
                      <w:t>2379 Broad Street</w:t>
                    </w:r>
                  </w:p>
                  <w:p w14:paraId="1CD84F0F" w14:textId="77777777" w:rsidR="00D440B6" w:rsidRDefault="00D440B6" w:rsidP="00D440B6">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1530" w:type="dxa"/>
            <w:tcBorders>
              <w:top w:val="single" w:sz="8" w:space="0" w:color="auto"/>
              <w:left w:val="single" w:sz="8" w:space="0" w:color="auto"/>
              <w:bottom w:val="single" w:sz="8" w:space="0" w:color="auto"/>
              <w:right w:val="single" w:sz="8" w:space="0" w:color="auto"/>
            </w:tcBorders>
            <w:vAlign w:val="center"/>
          </w:tcPr>
          <w:p w14:paraId="315DB849" w14:textId="77777777" w:rsidR="00D440B6" w:rsidRPr="000D5E93" w:rsidRDefault="00D440B6" w:rsidP="00D440B6">
            <w:pPr>
              <w:widowControl w:val="0"/>
              <w:spacing w:after="0" w:line="240" w:lineRule="auto"/>
              <w:ind w:right="46"/>
              <w:jc w:val="center"/>
              <w:rPr>
                <w:rFonts w:ascii="Arial" w:hAnsi="Arial" w:cs="Arial"/>
              </w:rPr>
            </w:pPr>
            <w:r w:rsidRPr="000D5E93">
              <w:rPr>
                <w:rFonts w:ascii="Arial" w:hAnsi="Arial" w:cs="Arial"/>
              </w:rPr>
              <w:t>Kohler</w:t>
            </w:r>
            <w:r>
              <w:rPr>
                <w:rFonts w:ascii="Arial" w:hAnsi="Arial" w:cs="Arial"/>
              </w:rPr>
              <w:br/>
            </w:r>
            <w:r w:rsidRPr="000D5E93">
              <w:rPr>
                <w:rFonts w:ascii="Arial" w:hAnsi="Arial" w:cs="Arial"/>
              </w:rPr>
              <w:t>18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73738715" w14:textId="77777777" w:rsidR="00D440B6" w:rsidRPr="00040EE0" w:rsidRDefault="00D440B6" w:rsidP="00D440B6">
            <w:pPr>
              <w:widowControl w:val="0"/>
              <w:spacing w:after="0" w:line="240" w:lineRule="auto"/>
              <w:ind w:right="46"/>
              <w:jc w:val="center"/>
              <w:rPr>
                <w:rFonts w:ascii="Arial" w:hAnsi="Arial" w:cs="Arial"/>
              </w:rPr>
            </w:pPr>
            <w:r w:rsidRPr="0040683C">
              <w:rPr>
                <w:rFonts w:ascii="Arial" w:hAnsi="Arial" w:cs="Arial"/>
              </w:rPr>
              <w:t>Minor PM</w:t>
            </w:r>
          </w:p>
        </w:tc>
        <w:sdt>
          <w:sdtPr>
            <w:rPr>
              <w:rStyle w:val="Arial11"/>
            </w:rPr>
            <w:id w:val="-1378150083"/>
            <w:placeholder>
              <w:docPart w:val="83F9E555BBF047B3A80015BA57422BED"/>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3212242B" w14:textId="77777777" w:rsidR="00D440B6" w:rsidRDefault="00D440B6" w:rsidP="00D440B6">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903901663"/>
            <w:placeholder>
              <w:docPart w:val="BD0E3A0FCB144D0EB39AF41E428EF420"/>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7D02630E" w14:textId="77777777" w:rsidR="00D440B6" w:rsidRDefault="00D440B6" w:rsidP="00D440B6">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5F9EFD54"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865584726"/>
                <w:placeholder>
                  <w:docPart w:val="AC925C78578F43059EE4D22F914633D1"/>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7169796C"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650563027"/>
                <w:placeholder>
                  <w:docPart w:val="8371A43F6AD14EAB8231F34589C03D84"/>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7F3A11" w14:paraId="016673C8"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7821EDAC" w14:textId="435202EA" w:rsidR="00D440B6" w:rsidRDefault="00D440B6" w:rsidP="00D440B6">
            <w:pPr>
              <w:widowControl w:val="0"/>
              <w:spacing w:after="0" w:line="240" w:lineRule="auto"/>
              <w:jc w:val="center"/>
              <w:rPr>
                <w:rFonts w:ascii="Arial" w:hAnsi="Arial" w:cs="Arial"/>
              </w:rPr>
            </w:pPr>
            <w:r>
              <w:rPr>
                <w:rFonts w:ascii="Arial" w:hAnsi="Arial" w:cs="Arial"/>
              </w:rPr>
              <w:t>25</w:t>
            </w:r>
          </w:p>
        </w:tc>
        <w:sdt>
          <w:sdtPr>
            <w:rPr>
              <w:rFonts w:ascii="Arial" w:hAnsi="Arial" w:cs="Arial"/>
            </w:rPr>
            <w:id w:val="-1911603331"/>
            <w:placeholder>
              <w:docPart w:val="611E87D33B5746B9A3046AD76FF6E540"/>
            </w:placeholder>
            <w15:color w:val="FF0000"/>
          </w:sdtPr>
          <w:sdtEndPr/>
          <w:sdtContent>
            <w:sdt>
              <w:sdtPr>
                <w:rPr>
                  <w:rFonts w:ascii="Arial" w:hAnsi="Arial" w:cs="Arial"/>
                </w:rPr>
                <w:id w:val="-240797262"/>
                <w:placeholder>
                  <w:docPart w:val="9726048BE4054C6197E687931237E87E"/>
                </w:placeholder>
                <w15:color w:val="FF0000"/>
              </w:sdtPr>
              <w:sdtEndPr>
                <w:rPr>
                  <w:rFonts w:asciiTheme="minorHAnsi" w:hAnsiTheme="minorHAnsi"/>
                </w:r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48A7E8FA" w14:textId="77777777" w:rsidR="00D440B6" w:rsidRPr="005C0C69" w:rsidRDefault="00D440B6" w:rsidP="00D440B6">
                    <w:pPr>
                      <w:widowControl w:val="0"/>
                      <w:spacing w:after="0" w:line="240" w:lineRule="auto"/>
                      <w:rPr>
                        <w:rStyle w:val="Arial11"/>
                      </w:rPr>
                    </w:pPr>
                    <w:r w:rsidRPr="005C0C69">
                      <w:rPr>
                        <w:rStyle w:val="Arial11"/>
                      </w:rPr>
                      <w:t>2379 Broad Street</w:t>
                    </w:r>
                  </w:p>
                  <w:p w14:paraId="6CA1A4A5" w14:textId="77777777" w:rsidR="00D440B6" w:rsidRDefault="00D440B6" w:rsidP="00D440B6">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1530" w:type="dxa"/>
            <w:tcBorders>
              <w:top w:val="single" w:sz="8" w:space="0" w:color="auto"/>
              <w:left w:val="single" w:sz="8" w:space="0" w:color="auto"/>
              <w:bottom w:val="single" w:sz="8" w:space="0" w:color="auto"/>
              <w:right w:val="single" w:sz="8" w:space="0" w:color="auto"/>
            </w:tcBorders>
            <w:vAlign w:val="center"/>
          </w:tcPr>
          <w:p w14:paraId="10364861" w14:textId="77777777" w:rsidR="00D440B6" w:rsidRPr="000D5E93" w:rsidRDefault="00D440B6" w:rsidP="00D440B6">
            <w:pPr>
              <w:widowControl w:val="0"/>
              <w:spacing w:after="0" w:line="240" w:lineRule="auto"/>
              <w:ind w:right="46"/>
              <w:jc w:val="center"/>
              <w:rPr>
                <w:rFonts w:ascii="Arial" w:hAnsi="Arial" w:cs="Arial"/>
              </w:rPr>
            </w:pPr>
            <w:r w:rsidRPr="000D5E93">
              <w:rPr>
                <w:rFonts w:ascii="Arial" w:hAnsi="Arial" w:cs="Arial"/>
              </w:rPr>
              <w:t>Kohler</w:t>
            </w:r>
            <w:r>
              <w:rPr>
                <w:rFonts w:ascii="Arial" w:hAnsi="Arial" w:cs="Arial"/>
              </w:rPr>
              <w:br/>
            </w:r>
            <w:r w:rsidRPr="000D5E93">
              <w:rPr>
                <w:rFonts w:ascii="Arial" w:hAnsi="Arial" w:cs="Arial"/>
              </w:rPr>
              <w:t>4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0D835D39" w14:textId="77777777" w:rsidR="00D440B6" w:rsidRPr="00040EE0" w:rsidRDefault="00D440B6" w:rsidP="00D440B6">
            <w:pPr>
              <w:widowControl w:val="0"/>
              <w:spacing w:after="0" w:line="240" w:lineRule="auto"/>
              <w:ind w:right="46"/>
              <w:jc w:val="center"/>
              <w:rPr>
                <w:rFonts w:ascii="Arial" w:hAnsi="Arial" w:cs="Arial"/>
              </w:rPr>
            </w:pPr>
            <w:r w:rsidRPr="0040683C">
              <w:rPr>
                <w:rFonts w:ascii="Arial" w:hAnsi="Arial" w:cs="Arial"/>
              </w:rPr>
              <w:t>Minor PM</w:t>
            </w:r>
          </w:p>
        </w:tc>
        <w:sdt>
          <w:sdtPr>
            <w:rPr>
              <w:rStyle w:val="Arial11"/>
            </w:rPr>
            <w:id w:val="2002311228"/>
            <w:placeholder>
              <w:docPart w:val="EBCF778367E442709FCB59082B886778"/>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039C1F17" w14:textId="77777777" w:rsidR="00D440B6" w:rsidRDefault="00D440B6" w:rsidP="00D440B6">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399595973"/>
            <w:placeholder>
              <w:docPart w:val="AB46B3B26E7240238F1083B79E3AFDE3"/>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17615E7E" w14:textId="77777777" w:rsidR="00D440B6" w:rsidRDefault="00D440B6" w:rsidP="00D440B6">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0D72D6E7"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708168457"/>
                <w:placeholder>
                  <w:docPart w:val="2A3D3499AE5F4AFC9EA3F46CFECCE886"/>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09AB0834"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369680030"/>
                <w:placeholder>
                  <w:docPart w:val="3328E8292B2F499691A317893E020657"/>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7F3A11" w14:paraId="2A4A59B5"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52747EAC" w14:textId="7C93B17C" w:rsidR="00D440B6" w:rsidRDefault="00D440B6" w:rsidP="00D440B6">
            <w:pPr>
              <w:widowControl w:val="0"/>
              <w:spacing w:after="0" w:line="240" w:lineRule="auto"/>
              <w:jc w:val="center"/>
              <w:rPr>
                <w:rFonts w:ascii="Arial" w:hAnsi="Arial" w:cs="Arial"/>
              </w:rPr>
            </w:pPr>
            <w:r>
              <w:rPr>
                <w:rFonts w:ascii="Arial" w:hAnsi="Arial" w:cs="Arial"/>
              </w:rPr>
              <w:t>26</w:t>
            </w:r>
          </w:p>
        </w:tc>
        <w:sdt>
          <w:sdtPr>
            <w:rPr>
              <w:rFonts w:ascii="Arial" w:hAnsi="Arial" w:cs="Arial"/>
            </w:rPr>
            <w:id w:val="896778431"/>
            <w:placeholder>
              <w:docPart w:val="7542C71D4C304B17B8EBEE8174155618"/>
            </w:placeholder>
            <w15:color w:val="FF0000"/>
          </w:sdtPr>
          <w:sdtEndPr/>
          <w:sdtContent>
            <w:sdt>
              <w:sdtPr>
                <w:rPr>
                  <w:rFonts w:ascii="Arial" w:hAnsi="Arial" w:cs="Arial"/>
                </w:rPr>
                <w:id w:val="-1295677638"/>
                <w:placeholder>
                  <w:docPart w:val="D9A1B8F6BADB43828A5E426EB3B70A03"/>
                </w:placeholder>
                <w15:color w:val="FF0000"/>
              </w:sdtPr>
              <w:sdtEndPr>
                <w:rPr>
                  <w:rFonts w:asciiTheme="minorHAnsi" w:hAnsiTheme="minorHAnsi"/>
                </w:r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5A2C5D1B" w14:textId="77777777" w:rsidR="00D440B6" w:rsidRPr="005C0C69" w:rsidRDefault="00D440B6" w:rsidP="00D440B6">
                    <w:pPr>
                      <w:widowControl w:val="0"/>
                      <w:spacing w:after="0" w:line="240" w:lineRule="auto"/>
                      <w:rPr>
                        <w:rStyle w:val="Arial11"/>
                      </w:rPr>
                    </w:pPr>
                    <w:r w:rsidRPr="005C0C69">
                      <w:rPr>
                        <w:rStyle w:val="Arial11"/>
                      </w:rPr>
                      <w:t>2379 Broad Street</w:t>
                    </w:r>
                  </w:p>
                  <w:p w14:paraId="72FCCB31" w14:textId="77777777" w:rsidR="00D440B6" w:rsidRDefault="00D440B6" w:rsidP="00D440B6">
                    <w:pPr>
                      <w:widowControl w:val="0"/>
                      <w:spacing w:after="0" w:line="240" w:lineRule="auto"/>
                      <w:rPr>
                        <w:rFonts w:ascii="Arial" w:hAnsi="Arial" w:cs="Arial"/>
                      </w:rPr>
                    </w:pPr>
                    <w:r w:rsidRPr="005C0C69">
                      <w:rPr>
                        <w:rStyle w:val="Arial11"/>
                      </w:rPr>
                      <w:t xml:space="preserve">Brooksville, </w:t>
                    </w:r>
                    <w:r w:rsidRPr="005C0C69">
                      <w:rPr>
                        <w:rFonts w:ascii="Arial" w:hAnsi="Arial" w:cs="Arial"/>
                      </w:rPr>
                      <w:t>F</w:t>
                    </w:r>
                    <w:r>
                      <w:rPr>
                        <w:rFonts w:ascii="Arial" w:hAnsi="Arial" w:cs="Arial"/>
                      </w:rPr>
                      <w:t>lorida</w:t>
                    </w:r>
                    <w:r w:rsidRPr="005C0C69">
                      <w:rPr>
                        <w:rStyle w:val="Arial11"/>
                      </w:rPr>
                      <w:t xml:space="preserve"> 34604</w:t>
                    </w:r>
                  </w:p>
                </w:tc>
              </w:sdtContent>
            </w:sdt>
          </w:sdtContent>
        </w:sdt>
        <w:tc>
          <w:tcPr>
            <w:tcW w:w="1530" w:type="dxa"/>
            <w:tcBorders>
              <w:top w:val="single" w:sz="8" w:space="0" w:color="auto"/>
              <w:left w:val="single" w:sz="8" w:space="0" w:color="auto"/>
              <w:bottom w:val="single" w:sz="8" w:space="0" w:color="auto"/>
              <w:right w:val="single" w:sz="8" w:space="0" w:color="auto"/>
            </w:tcBorders>
            <w:vAlign w:val="center"/>
          </w:tcPr>
          <w:p w14:paraId="670C16B4" w14:textId="77777777" w:rsidR="00D440B6" w:rsidRPr="000D5E93" w:rsidRDefault="00D440B6" w:rsidP="00D440B6">
            <w:pPr>
              <w:widowControl w:val="0"/>
              <w:spacing w:after="0" w:line="240" w:lineRule="auto"/>
              <w:ind w:right="46"/>
              <w:jc w:val="center"/>
              <w:rPr>
                <w:rFonts w:ascii="Arial" w:hAnsi="Arial" w:cs="Arial"/>
              </w:rPr>
            </w:pPr>
            <w:proofErr w:type="spellStart"/>
            <w:r w:rsidRPr="000D5E93">
              <w:rPr>
                <w:rFonts w:ascii="Arial" w:hAnsi="Arial" w:cs="Arial"/>
              </w:rPr>
              <w:t>MasPower</w:t>
            </w:r>
            <w:proofErr w:type="spellEnd"/>
            <w:r>
              <w:rPr>
                <w:rFonts w:ascii="Arial" w:hAnsi="Arial" w:cs="Arial"/>
              </w:rPr>
              <w:br/>
            </w:r>
            <w:r w:rsidRPr="000D5E93">
              <w:rPr>
                <w:rFonts w:ascii="Arial" w:hAnsi="Arial" w:cs="Arial"/>
              </w:rPr>
              <w:t>1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55CFD3A0" w14:textId="77777777" w:rsidR="00D440B6" w:rsidRPr="00040EE0" w:rsidRDefault="00D440B6" w:rsidP="00D440B6">
            <w:pPr>
              <w:widowControl w:val="0"/>
              <w:spacing w:after="0" w:line="240" w:lineRule="auto"/>
              <w:ind w:right="46"/>
              <w:jc w:val="center"/>
              <w:rPr>
                <w:rFonts w:ascii="Arial" w:hAnsi="Arial" w:cs="Arial"/>
              </w:rPr>
            </w:pPr>
            <w:r w:rsidRPr="0040683C">
              <w:rPr>
                <w:rFonts w:ascii="Arial" w:hAnsi="Arial" w:cs="Arial"/>
              </w:rPr>
              <w:t>Minor PM</w:t>
            </w:r>
          </w:p>
        </w:tc>
        <w:sdt>
          <w:sdtPr>
            <w:rPr>
              <w:rStyle w:val="Arial11"/>
            </w:rPr>
            <w:id w:val="-23792575"/>
            <w:placeholder>
              <w:docPart w:val="470A15A1E57D4451A87B8091981B3F2C"/>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20F691F8" w14:textId="77777777" w:rsidR="00D440B6" w:rsidRDefault="00D440B6" w:rsidP="00D440B6">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992563610"/>
            <w:placeholder>
              <w:docPart w:val="536062F652A04CD68F3026C30365A52E"/>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2E4A9FB3" w14:textId="77777777" w:rsidR="00D440B6" w:rsidRDefault="00D440B6" w:rsidP="00D440B6">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7FDD703D"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625083367"/>
                <w:placeholder>
                  <w:docPart w:val="1D2D781491F847B894121FCBC95F1207"/>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6D27C8AC"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010982328"/>
                <w:placeholder>
                  <w:docPart w:val="B0E34C29DBAF441AAADF0C0E39F176ED"/>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7F3A11" w14:paraId="75374EEC"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6CE6FA17" w14:textId="0D1A10F8" w:rsidR="00D440B6" w:rsidRDefault="00D440B6" w:rsidP="00D440B6">
            <w:pPr>
              <w:widowControl w:val="0"/>
              <w:spacing w:after="0" w:line="240" w:lineRule="auto"/>
              <w:jc w:val="center"/>
              <w:rPr>
                <w:rFonts w:ascii="Arial" w:hAnsi="Arial" w:cs="Arial"/>
              </w:rPr>
            </w:pPr>
            <w:r>
              <w:rPr>
                <w:rFonts w:ascii="Arial" w:hAnsi="Arial" w:cs="Arial"/>
              </w:rPr>
              <w:t>27</w:t>
            </w:r>
          </w:p>
        </w:tc>
        <w:sdt>
          <w:sdtPr>
            <w:rPr>
              <w:rFonts w:ascii="Arial" w:hAnsi="Arial" w:cs="Arial"/>
            </w:rPr>
            <w:id w:val="1343348809"/>
            <w:placeholder>
              <w:docPart w:val="5278708B513A474FACE9998E259131CC"/>
            </w:placeholder>
            <w15:color w:val="FF0000"/>
          </w:sdt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7415465A" w14:textId="7D3CA7EC" w:rsidR="00D440B6" w:rsidRDefault="00D440B6" w:rsidP="00D440B6">
                <w:pPr>
                  <w:widowControl w:val="0"/>
                  <w:spacing w:after="0" w:line="240" w:lineRule="auto"/>
                  <w:rPr>
                    <w:rFonts w:ascii="Arial" w:hAnsi="Arial" w:cs="Arial"/>
                  </w:rPr>
                </w:pPr>
                <w:r w:rsidRPr="005C0C69">
                  <w:rPr>
                    <w:rFonts w:ascii="Arial" w:hAnsi="Arial" w:cs="Arial"/>
                  </w:rPr>
                  <w:t>25186 Old Spring Lake Road Brooksville, F</w:t>
                </w:r>
                <w:r>
                  <w:rPr>
                    <w:rFonts w:ascii="Arial" w:hAnsi="Arial" w:cs="Arial"/>
                  </w:rPr>
                  <w:t>lorida</w:t>
                </w:r>
                <w:r w:rsidRPr="005C0C69">
                  <w:rPr>
                    <w:rFonts w:ascii="Arial" w:hAnsi="Arial" w:cs="Arial"/>
                  </w:rPr>
                  <w:t xml:space="preserve"> 34601</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6F38F097" w14:textId="2DA3089C" w:rsidR="00D440B6" w:rsidRPr="000D5E93" w:rsidRDefault="00D440B6" w:rsidP="00D440B6">
            <w:pPr>
              <w:widowControl w:val="0"/>
              <w:spacing w:after="0" w:line="240" w:lineRule="auto"/>
              <w:ind w:right="46"/>
              <w:jc w:val="center"/>
              <w:rPr>
                <w:rFonts w:ascii="Arial" w:hAnsi="Arial" w:cs="Arial"/>
              </w:rPr>
            </w:pPr>
            <w:r w:rsidRPr="000D5E93">
              <w:rPr>
                <w:rFonts w:ascii="Arial" w:hAnsi="Arial" w:cs="Arial"/>
              </w:rPr>
              <w:t>Generac</w:t>
            </w:r>
            <w:r>
              <w:rPr>
                <w:rFonts w:ascii="Arial" w:hAnsi="Arial" w:cs="Arial"/>
              </w:rPr>
              <w:br/>
            </w:r>
            <w:r w:rsidRPr="000D5E93">
              <w:rPr>
                <w:rFonts w:ascii="Arial" w:hAnsi="Arial" w:cs="Arial"/>
              </w:rPr>
              <w:t>8</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7672C178" w14:textId="3E22CB29" w:rsidR="00D440B6" w:rsidRPr="00040EE0" w:rsidRDefault="00D440B6" w:rsidP="00D440B6">
            <w:pPr>
              <w:widowControl w:val="0"/>
              <w:spacing w:after="0" w:line="240" w:lineRule="auto"/>
              <w:ind w:right="46"/>
              <w:jc w:val="center"/>
              <w:rPr>
                <w:rFonts w:ascii="Arial" w:hAnsi="Arial" w:cs="Arial"/>
              </w:rPr>
            </w:pPr>
            <w:r w:rsidRPr="0040683C">
              <w:rPr>
                <w:rFonts w:ascii="Arial" w:hAnsi="Arial" w:cs="Arial"/>
              </w:rPr>
              <w:t>Minor PM</w:t>
            </w:r>
          </w:p>
        </w:tc>
        <w:sdt>
          <w:sdtPr>
            <w:rPr>
              <w:rStyle w:val="Arial11"/>
            </w:rPr>
            <w:id w:val="155350914"/>
            <w:placeholder>
              <w:docPart w:val="22648A13ABF54075B7814749B0463BF1"/>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2B751919" w14:textId="43543AC8" w:rsidR="00D440B6" w:rsidRDefault="00D440B6" w:rsidP="00D440B6">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21051055"/>
            <w:placeholder>
              <w:docPart w:val="FE501B888228492D8259D6A3D7244BD0"/>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46509B57" w14:textId="68254EFB" w:rsidR="00D440B6" w:rsidRDefault="00D440B6" w:rsidP="00D440B6">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1D64287B" w14:textId="17C9C183"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673873380"/>
                <w:placeholder>
                  <w:docPart w:val="DB62AF5BAC2840E1BEE436F9FCC1D205"/>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2671C24A" w14:textId="7BF5B065"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127926667"/>
                <w:placeholder>
                  <w:docPart w:val="892EC20C6D6248D58E131D18DEA0A0FC"/>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7F3A11" w14:paraId="76C4A18D"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65DB9CDB" w14:textId="59043AD7" w:rsidR="00D440B6" w:rsidRDefault="00D440B6" w:rsidP="00D440B6">
            <w:pPr>
              <w:widowControl w:val="0"/>
              <w:spacing w:after="0" w:line="240" w:lineRule="auto"/>
              <w:jc w:val="center"/>
              <w:rPr>
                <w:rFonts w:ascii="Arial" w:hAnsi="Arial" w:cs="Arial"/>
              </w:rPr>
            </w:pPr>
            <w:r>
              <w:rPr>
                <w:rFonts w:ascii="Arial" w:hAnsi="Arial" w:cs="Arial"/>
              </w:rPr>
              <w:t>28</w:t>
            </w:r>
          </w:p>
        </w:tc>
        <w:sdt>
          <w:sdtPr>
            <w:rPr>
              <w:rFonts w:ascii="Arial" w:hAnsi="Arial" w:cs="Arial"/>
            </w:rPr>
            <w:id w:val="-1259830337"/>
            <w:placeholder>
              <w:docPart w:val="18DED7B43A334630A33285A2065EBFB7"/>
            </w:placeholder>
            <w15:color w:val="FF0000"/>
          </w:sdt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351D77C5" w14:textId="628E1E50" w:rsidR="00D440B6" w:rsidRDefault="00D440B6" w:rsidP="00D440B6">
                <w:pPr>
                  <w:widowControl w:val="0"/>
                  <w:spacing w:after="0" w:line="240" w:lineRule="auto"/>
                  <w:rPr>
                    <w:rFonts w:ascii="Arial" w:hAnsi="Arial" w:cs="Arial"/>
                  </w:rPr>
                </w:pPr>
                <w:r w:rsidRPr="005C0C69">
                  <w:rPr>
                    <w:rFonts w:ascii="Arial" w:hAnsi="Arial" w:cs="Arial"/>
                  </w:rPr>
                  <w:t>1080 O’Brien Point Road</w:t>
                </w:r>
                <w:r>
                  <w:rPr>
                    <w:rFonts w:ascii="Arial" w:hAnsi="Arial" w:cs="Arial"/>
                  </w:rPr>
                  <w:br/>
                  <w:t>L</w:t>
                </w:r>
                <w:r w:rsidRPr="005C0C69">
                  <w:rPr>
                    <w:rFonts w:ascii="Arial" w:hAnsi="Arial" w:cs="Arial"/>
                  </w:rPr>
                  <w:t>ecanto, F</w:t>
                </w:r>
                <w:r>
                  <w:rPr>
                    <w:rFonts w:ascii="Arial" w:hAnsi="Arial" w:cs="Arial"/>
                  </w:rPr>
                  <w:t>lorida</w:t>
                </w:r>
                <w:r w:rsidRPr="005C0C69">
                  <w:rPr>
                    <w:rFonts w:ascii="Arial" w:hAnsi="Arial" w:cs="Arial"/>
                  </w:rPr>
                  <w:t xml:space="preserve"> 34461</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46887DDC" w14:textId="15ED8A7C" w:rsidR="00D440B6" w:rsidRPr="000D5E93" w:rsidRDefault="00D440B6" w:rsidP="00D440B6">
            <w:pPr>
              <w:widowControl w:val="0"/>
              <w:spacing w:after="0" w:line="240" w:lineRule="auto"/>
              <w:ind w:right="46"/>
              <w:jc w:val="center"/>
              <w:rPr>
                <w:rFonts w:ascii="Arial" w:hAnsi="Arial" w:cs="Arial"/>
              </w:rPr>
            </w:pPr>
            <w:proofErr w:type="spellStart"/>
            <w:r w:rsidRPr="000D5E93">
              <w:rPr>
                <w:rFonts w:ascii="Arial" w:hAnsi="Arial" w:cs="Arial"/>
              </w:rPr>
              <w:t>MasPower</w:t>
            </w:r>
            <w:proofErr w:type="spellEnd"/>
            <w:r>
              <w:rPr>
                <w:rFonts w:ascii="Arial" w:hAnsi="Arial" w:cs="Arial"/>
              </w:rPr>
              <w:br/>
            </w:r>
            <w:r w:rsidRPr="000D5E93">
              <w:rPr>
                <w:rFonts w:ascii="Arial" w:hAnsi="Arial" w:cs="Arial"/>
              </w:rPr>
              <w:t>1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7D512AB9" w14:textId="57D8B4AB" w:rsidR="00D440B6" w:rsidRPr="00040EE0" w:rsidRDefault="00D440B6" w:rsidP="00D440B6">
            <w:pPr>
              <w:widowControl w:val="0"/>
              <w:spacing w:after="0" w:line="240" w:lineRule="auto"/>
              <w:ind w:right="46"/>
              <w:jc w:val="center"/>
              <w:rPr>
                <w:rFonts w:ascii="Arial" w:hAnsi="Arial" w:cs="Arial"/>
              </w:rPr>
            </w:pPr>
            <w:r w:rsidRPr="0040683C">
              <w:rPr>
                <w:rFonts w:ascii="Arial" w:hAnsi="Arial" w:cs="Arial"/>
              </w:rPr>
              <w:t>Minor PM</w:t>
            </w:r>
          </w:p>
        </w:tc>
        <w:sdt>
          <w:sdtPr>
            <w:rPr>
              <w:rStyle w:val="Arial11"/>
            </w:rPr>
            <w:id w:val="-1062101662"/>
            <w:placeholder>
              <w:docPart w:val="39F5FF3DA18146498F01777A7C131D63"/>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2DE0F830" w14:textId="17088C42" w:rsidR="00D440B6" w:rsidRDefault="00D440B6" w:rsidP="00D440B6">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768876479"/>
            <w:placeholder>
              <w:docPart w:val="A4961D9ABB5144A3937A0E21A8A60DDD"/>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2A9E2261" w14:textId="3547A395" w:rsidR="00D440B6" w:rsidRDefault="00D440B6" w:rsidP="00D440B6">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0F99AE05" w14:textId="25CEF492"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042670052"/>
                <w:placeholder>
                  <w:docPart w:val="442AB76232664CFAAC0EC6A81F3E5644"/>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15B5B3EF" w14:textId="6D338748"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2012417782"/>
                <w:placeholder>
                  <w:docPart w:val="C62ABB981E2E401DBE9BD1D67E85BEF9"/>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7F3A11" w14:paraId="23CC3CC6"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57B37722" w14:textId="02484945" w:rsidR="00D440B6" w:rsidRDefault="00D440B6" w:rsidP="00D440B6">
            <w:pPr>
              <w:widowControl w:val="0"/>
              <w:spacing w:after="0" w:line="240" w:lineRule="auto"/>
              <w:jc w:val="center"/>
              <w:rPr>
                <w:rFonts w:ascii="Arial" w:hAnsi="Arial" w:cs="Arial"/>
              </w:rPr>
            </w:pPr>
            <w:r>
              <w:rPr>
                <w:rFonts w:ascii="Arial" w:hAnsi="Arial" w:cs="Arial"/>
              </w:rPr>
              <w:t>29</w:t>
            </w:r>
          </w:p>
        </w:tc>
        <w:sdt>
          <w:sdtPr>
            <w:rPr>
              <w:rFonts w:ascii="Arial" w:hAnsi="Arial" w:cs="Arial"/>
            </w:rPr>
            <w:id w:val="-2007121725"/>
            <w:placeholder>
              <w:docPart w:val="E486BD6960D4409BBBDBFF96B58F2931"/>
            </w:placeholder>
            <w15:color w:val="FF0000"/>
          </w:sdt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1AEE4A91" w14:textId="77777777" w:rsidR="00D440B6" w:rsidRPr="005C0C69" w:rsidRDefault="00D440B6" w:rsidP="00D440B6">
                <w:pPr>
                  <w:widowControl w:val="0"/>
                  <w:spacing w:after="0" w:line="240" w:lineRule="auto"/>
                  <w:rPr>
                    <w:rFonts w:ascii="Arial" w:hAnsi="Arial" w:cs="Arial"/>
                  </w:rPr>
                </w:pPr>
                <w:r w:rsidRPr="005C0C69">
                  <w:rPr>
                    <w:rFonts w:ascii="Arial" w:hAnsi="Arial" w:cs="Arial"/>
                  </w:rPr>
                  <w:t>7601 Hwy 301 North</w:t>
                </w:r>
              </w:p>
              <w:p w14:paraId="42AF4FC7" w14:textId="77777777" w:rsidR="00D440B6" w:rsidRDefault="00D440B6" w:rsidP="00D440B6">
                <w:pPr>
                  <w:widowControl w:val="0"/>
                  <w:spacing w:after="0" w:line="240" w:lineRule="auto"/>
                  <w:rPr>
                    <w:rFonts w:ascii="Arial" w:hAnsi="Arial" w:cs="Arial"/>
                  </w:rPr>
                </w:pPr>
                <w:r w:rsidRPr="005C0C69">
                  <w:rPr>
                    <w:rFonts w:ascii="Arial" w:hAnsi="Arial" w:cs="Arial"/>
                  </w:rPr>
                  <w:t>Tampa, F</w:t>
                </w:r>
                <w:r>
                  <w:rPr>
                    <w:rFonts w:ascii="Arial" w:hAnsi="Arial" w:cs="Arial"/>
                  </w:rPr>
                  <w:t>lorida</w:t>
                </w:r>
                <w:r w:rsidRPr="005C0C69">
                  <w:rPr>
                    <w:rFonts w:ascii="Arial" w:hAnsi="Arial" w:cs="Arial"/>
                  </w:rPr>
                  <w:t xml:space="preserve"> 33637</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5A945A7C" w14:textId="77777777" w:rsidR="00D440B6" w:rsidRPr="000D5E93" w:rsidRDefault="00D440B6" w:rsidP="00D440B6">
            <w:pPr>
              <w:widowControl w:val="0"/>
              <w:spacing w:after="0" w:line="240" w:lineRule="auto"/>
              <w:ind w:right="46"/>
              <w:jc w:val="center"/>
              <w:rPr>
                <w:rFonts w:ascii="Arial" w:hAnsi="Arial" w:cs="Arial"/>
              </w:rPr>
            </w:pPr>
            <w:r w:rsidRPr="000D5E93">
              <w:rPr>
                <w:rFonts w:ascii="Arial" w:hAnsi="Arial" w:cs="Arial"/>
              </w:rPr>
              <w:t>Cummins</w:t>
            </w:r>
            <w:r>
              <w:rPr>
                <w:rFonts w:ascii="Arial" w:hAnsi="Arial" w:cs="Arial"/>
              </w:rPr>
              <w:br/>
            </w:r>
            <w:r w:rsidRPr="000D5E93">
              <w:rPr>
                <w:rFonts w:ascii="Arial" w:hAnsi="Arial" w:cs="Arial"/>
              </w:rPr>
              <w:t>50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0860350C" w14:textId="77777777" w:rsidR="00D440B6" w:rsidRPr="00040EE0" w:rsidRDefault="00D440B6" w:rsidP="00D440B6">
            <w:pPr>
              <w:widowControl w:val="0"/>
              <w:spacing w:after="0" w:line="240" w:lineRule="auto"/>
              <w:ind w:right="46"/>
              <w:jc w:val="center"/>
              <w:rPr>
                <w:rFonts w:ascii="Arial" w:hAnsi="Arial" w:cs="Arial"/>
              </w:rPr>
            </w:pPr>
            <w:r w:rsidRPr="0040683C">
              <w:rPr>
                <w:rFonts w:ascii="Arial" w:hAnsi="Arial" w:cs="Arial"/>
              </w:rPr>
              <w:t>Minor PM</w:t>
            </w:r>
          </w:p>
        </w:tc>
        <w:sdt>
          <w:sdtPr>
            <w:rPr>
              <w:rStyle w:val="Arial11"/>
            </w:rPr>
            <w:id w:val="1346359893"/>
            <w:placeholder>
              <w:docPart w:val="7B3EB744A6074921A27746702D0C2E37"/>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6DDFB358" w14:textId="77777777" w:rsidR="00D440B6" w:rsidRDefault="00D440B6" w:rsidP="00D440B6">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853288290"/>
            <w:placeholder>
              <w:docPart w:val="825BB8EA145249E296E8E8C921CD33A9"/>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39F03AB2" w14:textId="77777777" w:rsidR="00D440B6" w:rsidRDefault="00D440B6" w:rsidP="00D440B6">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50087EBA"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0196079"/>
                <w:placeholder>
                  <w:docPart w:val="7D9B34894D01445AAC0AB7B94F510AD5"/>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70F28B05"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730841274"/>
                <w:placeholder>
                  <w:docPart w:val="445C7157E39E4F54A89FE16415CA8D48"/>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7F3A11" w14:paraId="4345765F"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7082FC7B" w14:textId="7CAE4429" w:rsidR="00D440B6" w:rsidRDefault="00D440B6" w:rsidP="00D440B6">
            <w:pPr>
              <w:widowControl w:val="0"/>
              <w:spacing w:after="0" w:line="240" w:lineRule="auto"/>
              <w:jc w:val="center"/>
              <w:rPr>
                <w:rFonts w:ascii="Arial" w:hAnsi="Arial" w:cs="Arial"/>
              </w:rPr>
            </w:pPr>
            <w:r>
              <w:rPr>
                <w:rFonts w:ascii="Arial" w:hAnsi="Arial" w:cs="Arial"/>
              </w:rPr>
              <w:t>30</w:t>
            </w:r>
          </w:p>
        </w:tc>
        <w:sdt>
          <w:sdtPr>
            <w:rPr>
              <w:rFonts w:ascii="Arial" w:hAnsi="Arial" w:cs="Arial"/>
            </w:rPr>
            <w:id w:val="1175849210"/>
            <w:placeholder>
              <w:docPart w:val="2B30CF75FA9A4B08AEAB1B043B8C53F3"/>
            </w:placeholder>
            <w15:color w:val="FF0000"/>
          </w:sdt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6C1CFC62" w14:textId="77777777" w:rsidR="00D440B6" w:rsidRPr="005C0C69" w:rsidRDefault="00D440B6" w:rsidP="00D440B6">
                <w:pPr>
                  <w:widowControl w:val="0"/>
                  <w:spacing w:after="0" w:line="240" w:lineRule="auto"/>
                  <w:rPr>
                    <w:rFonts w:ascii="Arial" w:hAnsi="Arial" w:cs="Arial"/>
                  </w:rPr>
                </w:pPr>
                <w:r w:rsidRPr="005C0C69">
                  <w:rPr>
                    <w:rFonts w:ascii="Arial" w:hAnsi="Arial" w:cs="Arial"/>
                  </w:rPr>
                  <w:t>7601 Hwy 301 North</w:t>
                </w:r>
              </w:p>
              <w:p w14:paraId="2F0B25A0" w14:textId="77777777" w:rsidR="00D440B6" w:rsidRDefault="00D440B6" w:rsidP="00D440B6">
                <w:pPr>
                  <w:widowControl w:val="0"/>
                  <w:spacing w:after="0" w:line="240" w:lineRule="auto"/>
                  <w:rPr>
                    <w:rFonts w:ascii="Arial" w:hAnsi="Arial" w:cs="Arial"/>
                  </w:rPr>
                </w:pPr>
                <w:r w:rsidRPr="005C0C69">
                  <w:rPr>
                    <w:rFonts w:ascii="Arial" w:hAnsi="Arial" w:cs="Arial"/>
                  </w:rPr>
                  <w:t>Tampa, F</w:t>
                </w:r>
                <w:r>
                  <w:rPr>
                    <w:rFonts w:ascii="Arial" w:hAnsi="Arial" w:cs="Arial"/>
                  </w:rPr>
                  <w:t>lorida</w:t>
                </w:r>
                <w:r w:rsidRPr="005C0C69">
                  <w:rPr>
                    <w:rFonts w:ascii="Arial" w:hAnsi="Arial" w:cs="Arial"/>
                  </w:rPr>
                  <w:t xml:space="preserve"> 33637</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59AF45DD" w14:textId="77777777" w:rsidR="00D440B6" w:rsidRPr="000D5E93" w:rsidRDefault="00D440B6" w:rsidP="00D440B6">
            <w:pPr>
              <w:widowControl w:val="0"/>
              <w:spacing w:after="0" w:line="240" w:lineRule="auto"/>
              <w:ind w:right="46"/>
              <w:jc w:val="center"/>
              <w:rPr>
                <w:rFonts w:ascii="Arial" w:hAnsi="Arial" w:cs="Arial"/>
              </w:rPr>
            </w:pPr>
            <w:r w:rsidRPr="000D5E93">
              <w:rPr>
                <w:rFonts w:ascii="Arial" w:hAnsi="Arial" w:cs="Arial"/>
              </w:rPr>
              <w:t>Gillette</w:t>
            </w:r>
            <w:r>
              <w:rPr>
                <w:rFonts w:ascii="Arial" w:hAnsi="Arial" w:cs="Arial"/>
              </w:rPr>
              <w:br/>
            </w:r>
            <w:r w:rsidRPr="000D5E93">
              <w:rPr>
                <w:rFonts w:ascii="Arial" w:hAnsi="Arial" w:cs="Arial"/>
              </w:rPr>
              <w:t>50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341807DA" w14:textId="77777777" w:rsidR="00D440B6" w:rsidRPr="00040EE0" w:rsidRDefault="00D440B6" w:rsidP="00D440B6">
            <w:pPr>
              <w:widowControl w:val="0"/>
              <w:spacing w:after="0" w:line="240" w:lineRule="auto"/>
              <w:ind w:right="46"/>
              <w:jc w:val="center"/>
              <w:rPr>
                <w:rFonts w:ascii="Arial" w:hAnsi="Arial" w:cs="Arial"/>
              </w:rPr>
            </w:pPr>
            <w:r w:rsidRPr="0040683C">
              <w:rPr>
                <w:rFonts w:ascii="Arial" w:hAnsi="Arial" w:cs="Arial"/>
              </w:rPr>
              <w:t>Minor PM</w:t>
            </w:r>
          </w:p>
        </w:tc>
        <w:sdt>
          <w:sdtPr>
            <w:rPr>
              <w:rStyle w:val="Arial11"/>
            </w:rPr>
            <w:id w:val="-183055756"/>
            <w:placeholder>
              <w:docPart w:val="25429314DCFC44F1ACCB762CBF548DF9"/>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18F20480" w14:textId="77777777" w:rsidR="00D440B6" w:rsidRDefault="00D440B6" w:rsidP="00D440B6">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014883431"/>
            <w:placeholder>
              <w:docPart w:val="426323B0524C49F69B1075BADA46F280"/>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17A34EDC" w14:textId="77777777" w:rsidR="00D440B6" w:rsidRDefault="00D440B6" w:rsidP="00D440B6">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6F1515C7"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405834628"/>
                <w:placeholder>
                  <w:docPart w:val="E13CE19FE0304863967520427344C8F0"/>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16F1548E"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353950061"/>
                <w:placeholder>
                  <w:docPart w:val="A5B0720FEE62429E90799B2859B7ED8E"/>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7F3A11" w14:paraId="59035DF6"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5ADAE97C" w14:textId="0FEC7874" w:rsidR="00D440B6" w:rsidRDefault="00D440B6" w:rsidP="00D440B6">
            <w:pPr>
              <w:widowControl w:val="0"/>
              <w:spacing w:after="0" w:line="240" w:lineRule="auto"/>
              <w:jc w:val="center"/>
              <w:rPr>
                <w:rFonts w:ascii="Arial" w:hAnsi="Arial" w:cs="Arial"/>
              </w:rPr>
            </w:pPr>
            <w:r>
              <w:rPr>
                <w:rFonts w:ascii="Arial" w:hAnsi="Arial" w:cs="Arial"/>
              </w:rPr>
              <w:t>31</w:t>
            </w:r>
          </w:p>
        </w:tc>
        <w:sdt>
          <w:sdtPr>
            <w:rPr>
              <w:rFonts w:ascii="Arial" w:hAnsi="Arial" w:cs="Arial"/>
            </w:rPr>
            <w:id w:val="-1551381076"/>
            <w:placeholder>
              <w:docPart w:val="B8EB11B6186149DD91E412285EBAAAF6"/>
            </w:placeholder>
            <w15:color w:val="FF0000"/>
          </w:sdt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1B3C251F" w14:textId="77777777" w:rsidR="00D440B6" w:rsidRPr="005C0C69" w:rsidRDefault="00D440B6" w:rsidP="00D440B6">
                <w:pPr>
                  <w:widowControl w:val="0"/>
                  <w:spacing w:after="0" w:line="240" w:lineRule="auto"/>
                  <w:rPr>
                    <w:rFonts w:ascii="Arial" w:hAnsi="Arial" w:cs="Arial"/>
                  </w:rPr>
                </w:pPr>
                <w:r w:rsidRPr="005C0C69">
                  <w:rPr>
                    <w:rFonts w:ascii="Arial" w:hAnsi="Arial" w:cs="Arial"/>
                  </w:rPr>
                  <w:t>7601 Hwy 301 North</w:t>
                </w:r>
              </w:p>
              <w:p w14:paraId="6D68DF64" w14:textId="77777777" w:rsidR="00D440B6" w:rsidRDefault="00D440B6" w:rsidP="00D440B6">
                <w:pPr>
                  <w:widowControl w:val="0"/>
                  <w:spacing w:after="0" w:line="240" w:lineRule="auto"/>
                  <w:rPr>
                    <w:rFonts w:ascii="Arial" w:hAnsi="Arial" w:cs="Arial"/>
                  </w:rPr>
                </w:pPr>
                <w:r w:rsidRPr="005C0C69">
                  <w:rPr>
                    <w:rFonts w:ascii="Arial" w:hAnsi="Arial" w:cs="Arial"/>
                  </w:rPr>
                  <w:t>Tampa, F</w:t>
                </w:r>
                <w:r>
                  <w:rPr>
                    <w:rFonts w:ascii="Arial" w:hAnsi="Arial" w:cs="Arial"/>
                  </w:rPr>
                  <w:t>lorida</w:t>
                </w:r>
                <w:r w:rsidRPr="005C0C69">
                  <w:rPr>
                    <w:rFonts w:ascii="Arial" w:hAnsi="Arial" w:cs="Arial"/>
                  </w:rPr>
                  <w:t xml:space="preserve"> 33637</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6B4EE3F4" w14:textId="77777777" w:rsidR="00D440B6" w:rsidRPr="000D5E93" w:rsidRDefault="00D440B6" w:rsidP="00D440B6">
            <w:pPr>
              <w:widowControl w:val="0"/>
              <w:spacing w:after="0" w:line="240" w:lineRule="auto"/>
              <w:ind w:right="46"/>
              <w:jc w:val="center"/>
              <w:rPr>
                <w:rFonts w:ascii="Arial" w:hAnsi="Arial" w:cs="Arial"/>
              </w:rPr>
            </w:pPr>
            <w:r w:rsidRPr="000D5E93">
              <w:rPr>
                <w:rFonts w:ascii="Arial" w:hAnsi="Arial" w:cs="Arial"/>
              </w:rPr>
              <w:t>Onan</w:t>
            </w:r>
            <w:r>
              <w:rPr>
                <w:rFonts w:ascii="Arial" w:hAnsi="Arial" w:cs="Arial"/>
              </w:rPr>
              <w:br/>
            </w:r>
            <w:r w:rsidRPr="000D5E93">
              <w:rPr>
                <w:rFonts w:ascii="Arial" w:hAnsi="Arial" w:cs="Arial"/>
              </w:rPr>
              <w:t>8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4C8C05BF" w14:textId="77777777" w:rsidR="00D440B6" w:rsidRPr="00040EE0" w:rsidRDefault="00D440B6" w:rsidP="00D440B6">
            <w:pPr>
              <w:widowControl w:val="0"/>
              <w:spacing w:after="0" w:line="240" w:lineRule="auto"/>
              <w:ind w:right="46"/>
              <w:jc w:val="center"/>
              <w:rPr>
                <w:rFonts w:ascii="Arial" w:hAnsi="Arial" w:cs="Arial"/>
              </w:rPr>
            </w:pPr>
            <w:r w:rsidRPr="0040683C">
              <w:rPr>
                <w:rFonts w:ascii="Arial" w:hAnsi="Arial" w:cs="Arial"/>
              </w:rPr>
              <w:t>Minor PM</w:t>
            </w:r>
          </w:p>
        </w:tc>
        <w:sdt>
          <w:sdtPr>
            <w:rPr>
              <w:rStyle w:val="Arial11"/>
            </w:rPr>
            <w:id w:val="-697465227"/>
            <w:placeholder>
              <w:docPart w:val="04C3EAECBA8941D0B8ED7675EEA8AF7A"/>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32C53ED6" w14:textId="77777777" w:rsidR="00D440B6" w:rsidRDefault="00D440B6" w:rsidP="00D440B6">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960631636"/>
            <w:placeholder>
              <w:docPart w:val="BA6A4DC1180C463D9EE694D89C5C20C7"/>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54087866" w14:textId="77777777" w:rsidR="00D440B6" w:rsidRDefault="00D440B6" w:rsidP="00D440B6">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63FFC708"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606001225"/>
                <w:placeholder>
                  <w:docPart w:val="700EB40B92DD47D6B26E8596BCFFE6B9"/>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66835FE9" w14:textId="77777777"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630908588"/>
                <w:placeholder>
                  <w:docPart w:val="3BA9B8BD3EC446E184D424EB0C3F46C6"/>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7F3A11" w14:paraId="73A9F555"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060F2C2D" w14:textId="0D1E4DC9" w:rsidR="00D440B6" w:rsidRDefault="00D440B6" w:rsidP="00D440B6">
            <w:pPr>
              <w:widowControl w:val="0"/>
              <w:spacing w:after="0" w:line="240" w:lineRule="auto"/>
              <w:jc w:val="center"/>
              <w:rPr>
                <w:rFonts w:ascii="Arial" w:hAnsi="Arial" w:cs="Arial"/>
              </w:rPr>
            </w:pPr>
            <w:r>
              <w:rPr>
                <w:rFonts w:ascii="Arial" w:hAnsi="Arial" w:cs="Arial"/>
              </w:rPr>
              <w:t>32</w:t>
            </w:r>
          </w:p>
        </w:tc>
        <w:sdt>
          <w:sdtPr>
            <w:rPr>
              <w:rFonts w:ascii="Arial" w:hAnsi="Arial" w:cs="Arial"/>
            </w:rPr>
            <w:id w:val="-1491484362"/>
            <w:placeholder>
              <w:docPart w:val="E9E8CBE2E2034A289E03B0D0A526CEC1"/>
            </w:placeholder>
            <w15:color w:val="FF0000"/>
          </w:sdt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1776620D" w14:textId="77777777" w:rsidR="00D440B6" w:rsidRPr="005C0C69" w:rsidRDefault="00D440B6" w:rsidP="00D440B6">
                <w:pPr>
                  <w:widowControl w:val="0"/>
                  <w:spacing w:after="0" w:line="240" w:lineRule="auto"/>
                  <w:rPr>
                    <w:rFonts w:ascii="Arial" w:hAnsi="Arial" w:cs="Arial"/>
                  </w:rPr>
                </w:pPr>
                <w:r w:rsidRPr="005C0C69">
                  <w:rPr>
                    <w:rFonts w:ascii="Arial" w:hAnsi="Arial" w:cs="Arial"/>
                  </w:rPr>
                  <w:t>3725 Smith Street</w:t>
                </w:r>
              </w:p>
              <w:p w14:paraId="0F1E7EC3" w14:textId="339C3CFA" w:rsidR="00D440B6" w:rsidRDefault="00D440B6" w:rsidP="00D440B6">
                <w:pPr>
                  <w:widowControl w:val="0"/>
                  <w:spacing w:after="0" w:line="240" w:lineRule="auto"/>
                  <w:rPr>
                    <w:rFonts w:ascii="Arial" w:hAnsi="Arial" w:cs="Arial"/>
                  </w:rPr>
                </w:pPr>
                <w:r w:rsidRPr="005C0C69">
                  <w:rPr>
                    <w:rFonts w:ascii="Arial" w:hAnsi="Arial" w:cs="Arial"/>
                  </w:rPr>
                  <w:t>Tampa, F</w:t>
                </w:r>
                <w:r>
                  <w:rPr>
                    <w:rFonts w:ascii="Arial" w:hAnsi="Arial" w:cs="Arial"/>
                  </w:rPr>
                  <w:t>lorida</w:t>
                </w:r>
                <w:r w:rsidRPr="005C0C69">
                  <w:rPr>
                    <w:rFonts w:ascii="Arial" w:hAnsi="Arial" w:cs="Arial"/>
                  </w:rPr>
                  <w:t xml:space="preserve"> 33605</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1FF1AC19" w14:textId="767202C4" w:rsidR="00D440B6" w:rsidRPr="000D5E93" w:rsidRDefault="00D440B6" w:rsidP="00D440B6">
            <w:pPr>
              <w:widowControl w:val="0"/>
              <w:spacing w:after="0" w:line="240" w:lineRule="auto"/>
              <w:ind w:right="46"/>
              <w:jc w:val="center"/>
              <w:rPr>
                <w:rFonts w:ascii="Arial" w:hAnsi="Arial" w:cs="Arial"/>
              </w:rPr>
            </w:pPr>
            <w:proofErr w:type="spellStart"/>
            <w:r w:rsidRPr="000D5E93">
              <w:rPr>
                <w:rFonts w:ascii="Arial" w:hAnsi="Arial" w:cs="Arial"/>
              </w:rPr>
              <w:t>MasPower</w:t>
            </w:r>
            <w:proofErr w:type="spellEnd"/>
            <w:r>
              <w:rPr>
                <w:rFonts w:ascii="Arial" w:hAnsi="Arial" w:cs="Arial"/>
              </w:rPr>
              <w:br/>
            </w:r>
            <w:r w:rsidRPr="000D5E93">
              <w:rPr>
                <w:rFonts w:ascii="Arial" w:hAnsi="Arial" w:cs="Arial"/>
              </w:rPr>
              <w:t>1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156409D6" w14:textId="55CEEC3E" w:rsidR="00D440B6" w:rsidRPr="00040EE0" w:rsidRDefault="00D440B6" w:rsidP="00D440B6">
            <w:pPr>
              <w:widowControl w:val="0"/>
              <w:spacing w:after="0" w:line="240" w:lineRule="auto"/>
              <w:ind w:right="46"/>
              <w:jc w:val="center"/>
              <w:rPr>
                <w:rFonts w:ascii="Arial" w:hAnsi="Arial" w:cs="Arial"/>
              </w:rPr>
            </w:pPr>
            <w:r w:rsidRPr="0040683C">
              <w:rPr>
                <w:rFonts w:ascii="Arial" w:hAnsi="Arial" w:cs="Arial"/>
              </w:rPr>
              <w:t>Minor PM</w:t>
            </w:r>
          </w:p>
        </w:tc>
        <w:sdt>
          <w:sdtPr>
            <w:rPr>
              <w:rStyle w:val="Arial11"/>
            </w:rPr>
            <w:id w:val="-833841513"/>
            <w:placeholder>
              <w:docPart w:val="A106BD777DDD4B049E87AE43825B7BC5"/>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39DA068C" w14:textId="44BA9F19" w:rsidR="00D440B6" w:rsidRDefault="00D440B6" w:rsidP="00D440B6">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2116705302"/>
            <w:placeholder>
              <w:docPart w:val="1FAFB53CC2A04616840E803071128BCA"/>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7C39FE59" w14:textId="177D9D6E" w:rsidR="00D440B6" w:rsidRDefault="00D440B6" w:rsidP="00D440B6">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57DFA633" w14:textId="6DD42CDA"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355091060"/>
                <w:placeholder>
                  <w:docPart w:val="61E3B5272BC84C40A74445BD4105AC17"/>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39F7D4C2" w14:textId="2A66F258"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116439825"/>
                <w:placeholder>
                  <w:docPart w:val="46CD0ABDDCD1492B99771F04C8F5CD7B"/>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7F3A11" w14:paraId="029C81B8"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7003814C" w14:textId="72B461DC" w:rsidR="00D440B6" w:rsidRDefault="00D440B6" w:rsidP="00D440B6">
            <w:pPr>
              <w:widowControl w:val="0"/>
              <w:spacing w:after="0" w:line="240" w:lineRule="auto"/>
              <w:jc w:val="center"/>
              <w:rPr>
                <w:rFonts w:ascii="Arial" w:hAnsi="Arial" w:cs="Arial"/>
              </w:rPr>
            </w:pPr>
            <w:r>
              <w:rPr>
                <w:rFonts w:ascii="Arial" w:hAnsi="Arial" w:cs="Arial"/>
              </w:rPr>
              <w:t>33</w:t>
            </w:r>
          </w:p>
        </w:tc>
        <w:sdt>
          <w:sdtPr>
            <w:rPr>
              <w:rFonts w:ascii="Arial" w:hAnsi="Arial" w:cs="Arial"/>
            </w:rPr>
            <w:id w:val="-1539808726"/>
            <w:placeholder>
              <w:docPart w:val="6BDA3140B35C4137BC7E9EED89A6AE68"/>
            </w:placeholder>
            <w15:color w:val="FF0000"/>
          </w:sdt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0EE0FD3C" w14:textId="77777777" w:rsidR="00D440B6" w:rsidRPr="005C0C69" w:rsidRDefault="00D440B6" w:rsidP="00D440B6">
                <w:pPr>
                  <w:widowControl w:val="0"/>
                  <w:spacing w:after="0" w:line="240" w:lineRule="auto"/>
                  <w:rPr>
                    <w:rFonts w:ascii="Arial" w:hAnsi="Arial" w:cs="Arial"/>
                  </w:rPr>
                </w:pPr>
                <w:r w:rsidRPr="005C0C69">
                  <w:rPr>
                    <w:rFonts w:ascii="Arial" w:hAnsi="Arial" w:cs="Arial"/>
                  </w:rPr>
                  <w:t>29th Ave East</w:t>
                </w:r>
              </w:p>
              <w:p w14:paraId="51842576" w14:textId="685FAD27" w:rsidR="00D440B6" w:rsidRDefault="00D440B6" w:rsidP="00D440B6">
                <w:pPr>
                  <w:widowControl w:val="0"/>
                  <w:spacing w:after="0" w:line="240" w:lineRule="auto"/>
                  <w:rPr>
                    <w:rFonts w:ascii="Arial" w:hAnsi="Arial" w:cs="Arial"/>
                  </w:rPr>
                </w:pPr>
                <w:r w:rsidRPr="005C0C69">
                  <w:rPr>
                    <w:rFonts w:ascii="Arial" w:hAnsi="Arial" w:cs="Arial"/>
                  </w:rPr>
                  <w:t>Bradenton</w:t>
                </w:r>
                <w:r>
                  <w:rPr>
                    <w:rFonts w:ascii="Arial" w:hAnsi="Arial" w:cs="Arial"/>
                  </w:rPr>
                  <w:t>, Florida</w:t>
                </w:r>
                <w:r w:rsidRPr="005C0C69">
                  <w:rPr>
                    <w:rFonts w:ascii="Arial" w:hAnsi="Arial" w:cs="Arial"/>
                  </w:rPr>
                  <w:t xml:space="preserve"> 34208</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559E0C96" w14:textId="26D1A7C6" w:rsidR="00D440B6" w:rsidRPr="000D5E93" w:rsidRDefault="00D440B6" w:rsidP="00D440B6">
            <w:pPr>
              <w:widowControl w:val="0"/>
              <w:spacing w:after="0" w:line="240" w:lineRule="auto"/>
              <w:ind w:right="46"/>
              <w:jc w:val="center"/>
              <w:rPr>
                <w:rFonts w:ascii="Arial" w:hAnsi="Arial" w:cs="Arial"/>
              </w:rPr>
            </w:pPr>
            <w:proofErr w:type="spellStart"/>
            <w:r w:rsidRPr="000D5E93">
              <w:rPr>
                <w:rFonts w:ascii="Arial" w:hAnsi="Arial" w:cs="Arial"/>
              </w:rPr>
              <w:t>MasPower</w:t>
            </w:r>
            <w:proofErr w:type="spellEnd"/>
            <w:r>
              <w:rPr>
                <w:rFonts w:ascii="Arial" w:hAnsi="Arial" w:cs="Arial"/>
              </w:rPr>
              <w:br/>
            </w:r>
            <w:r w:rsidRPr="000D5E93">
              <w:rPr>
                <w:rFonts w:ascii="Arial" w:hAnsi="Arial" w:cs="Arial"/>
              </w:rPr>
              <w:t>1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2B55C5D6" w14:textId="7E49E6CE" w:rsidR="00D440B6" w:rsidRPr="00040EE0" w:rsidRDefault="00D440B6" w:rsidP="00D440B6">
            <w:pPr>
              <w:widowControl w:val="0"/>
              <w:spacing w:after="0" w:line="240" w:lineRule="auto"/>
              <w:ind w:right="46"/>
              <w:jc w:val="center"/>
              <w:rPr>
                <w:rFonts w:ascii="Arial" w:hAnsi="Arial" w:cs="Arial"/>
              </w:rPr>
            </w:pPr>
            <w:r w:rsidRPr="0040683C">
              <w:rPr>
                <w:rFonts w:ascii="Arial" w:hAnsi="Arial" w:cs="Arial"/>
              </w:rPr>
              <w:t>Minor PM</w:t>
            </w:r>
          </w:p>
        </w:tc>
        <w:sdt>
          <w:sdtPr>
            <w:rPr>
              <w:rStyle w:val="Arial11"/>
            </w:rPr>
            <w:id w:val="2083945664"/>
            <w:placeholder>
              <w:docPart w:val="200E921B989A4D3FB66192F827318A6A"/>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14937970" w14:textId="0826450C" w:rsidR="00D440B6" w:rsidRDefault="00D440B6" w:rsidP="00D440B6">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086660527"/>
            <w:placeholder>
              <w:docPart w:val="50FFB957BF864DB0BD9EE5FF1D46B517"/>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78A6773B" w14:textId="4F0A5EE8" w:rsidR="00D440B6" w:rsidRDefault="00D440B6" w:rsidP="00D440B6">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2538FF75" w14:textId="4827659A"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054308549"/>
                <w:placeholder>
                  <w:docPart w:val="0B2C7884DC02404C928C8A975A455312"/>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16ACEA12" w14:textId="1FC40F38"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248003360"/>
                <w:placeholder>
                  <w:docPart w:val="B342172B876D4AE3A5FD3492C1A33BBD"/>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7F3A11" w14:paraId="394DA6C0" w14:textId="77777777" w:rsidTr="00462C2C">
        <w:trPr>
          <w:trHeight w:val="518"/>
          <w:jc w:val="center"/>
        </w:trPr>
        <w:tc>
          <w:tcPr>
            <w:tcW w:w="630" w:type="dxa"/>
            <w:tcBorders>
              <w:top w:val="single" w:sz="8" w:space="0" w:color="auto"/>
              <w:left w:val="single" w:sz="8" w:space="0" w:color="auto"/>
              <w:bottom w:val="single" w:sz="8" w:space="0" w:color="auto"/>
              <w:right w:val="single" w:sz="8" w:space="0" w:color="auto"/>
            </w:tcBorders>
            <w:vAlign w:val="center"/>
          </w:tcPr>
          <w:p w14:paraId="60BA0CC2" w14:textId="64FD7EF6" w:rsidR="00D440B6" w:rsidRDefault="00D440B6" w:rsidP="00D440B6">
            <w:pPr>
              <w:widowControl w:val="0"/>
              <w:spacing w:after="0" w:line="240" w:lineRule="auto"/>
              <w:jc w:val="center"/>
              <w:rPr>
                <w:rFonts w:ascii="Arial" w:hAnsi="Arial" w:cs="Arial"/>
              </w:rPr>
            </w:pPr>
            <w:r>
              <w:rPr>
                <w:rFonts w:ascii="Arial" w:hAnsi="Arial" w:cs="Arial"/>
              </w:rPr>
              <w:t>34</w:t>
            </w:r>
          </w:p>
        </w:tc>
        <w:sdt>
          <w:sdtPr>
            <w:rPr>
              <w:rFonts w:ascii="Arial" w:hAnsi="Arial" w:cs="Arial"/>
            </w:rPr>
            <w:id w:val="779380904"/>
            <w:placeholder>
              <w:docPart w:val="9B27EE2B2EAD4E4DA395B7334756A805"/>
            </w:placeholder>
            <w15:color w:val="FF0000"/>
          </w:sdtPr>
          <w:sdtEndPr/>
          <w:sdtContent>
            <w:tc>
              <w:tcPr>
                <w:tcW w:w="3150" w:type="dxa"/>
                <w:tcBorders>
                  <w:top w:val="single" w:sz="8" w:space="0" w:color="auto"/>
                  <w:left w:val="single" w:sz="8" w:space="0" w:color="auto"/>
                  <w:bottom w:val="single" w:sz="8" w:space="0" w:color="auto"/>
                  <w:right w:val="single" w:sz="8" w:space="0" w:color="auto"/>
                </w:tcBorders>
                <w:vAlign w:val="center"/>
              </w:tcPr>
              <w:p w14:paraId="541E0F80" w14:textId="77777777" w:rsidR="00D440B6" w:rsidRPr="005C0C69" w:rsidRDefault="00D440B6" w:rsidP="00D440B6">
                <w:pPr>
                  <w:widowControl w:val="0"/>
                  <w:spacing w:after="0" w:line="240" w:lineRule="auto"/>
                  <w:rPr>
                    <w:rFonts w:ascii="Arial" w:hAnsi="Arial" w:cs="Arial"/>
                  </w:rPr>
                </w:pPr>
                <w:r w:rsidRPr="005C0C69">
                  <w:rPr>
                    <w:rFonts w:ascii="Arial" w:hAnsi="Arial" w:cs="Arial"/>
                  </w:rPr>
                  <w:t>3210 Jacque Lee Lane</w:t>
                </w:r>
              </w:p>
              <w:p w14:paraId="5C885B1F" w14:textId="204580A9" w:rsidR="00D440B6" w:rsidRDefault="00D440B6" w:rsidP="00D440B6">
                <w:pPr>
                  <w:widowControl w:val="0"/>
                  <w:spacing w:after="0" w:line="240" w:lineRule="auto"/>
                  <w:rPr>
                    <w:rFonts w:ascii="Arial" w:hAnsi="Arial" w:cs="Arial"/>
                  </w:rPr>
                </w:pPr>
                <w:r w:rsidRPr="005C0C69">
                  <w:rPr>
                    <w:rFonts w:ascii="Arial" w:hAnsi="Arial" w:cs="Arial"/>
                  </w:rPr>
                  <w:t>Lakeland, F</w:t>
                </w:r>
                <w:r>
                  <w:rPr>
                    <w:rFonts w:ascii="Arial" w:hAnsi="Arial" w:cs="Arial"/>
                  </w:rPr>
                  <w:t>lorida</w:t>
                </w:r>
                <w:r w:rsidRPr="005C0C69">
                  <w:rPr>
                    <w:rFonts w:ascii="Arial" w:hAnsi="Arial" w:cs="Arial"/>
                  </w:rPr>
                  <w:t xml:space="preserve"> 33803</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761C9CA2" w14:textId="5C8C3116" w:rsidR="00D440B6" w:rsidRPr="000D5E93" w:rsidRDefault="00D440B6" w:rsidP="00D440B6">
            <w:pPr>
              <w:widowControl w:val="0"/>
              <w:spacing w:after="0" w:line="240" w:lineRule="auto"/>
              <w:ind w:right="46"/>
              <w:jc w:val="center"/>
              <w:rPr>
                <w:rFonts w:ascii="Arial" w:hAnsi="Arial" w:cs="Arial"/>
              </w:rPr>
            </w:pPr>
            <w:r w:rsidRPr="000D5E93">
              <w:rPr>
                <w:rFonts w:ascii="Arial" w:hAnsi="Arial" w:cs="Arial"/>
              </w:rPr>
              <w:t>Superior</w:t>
            </w:r>
            <w:r>
              <w:rPr>
                <w:rFonts w:ascii="Arial" w:hAnsi="Arial" w:cs="Arial"/>
              </w:rPr>
              <w:br/>
            </w:r>
            <w:r w:rsidRPr="000D5E93">
              <w:rPr>
                <w:rFonts w:ascii="Arial" w:hAnsi="Arial" w:cs="Arial"/>
              </w:rPr>
              <w:t>40</w:t>
            </w:r>
            <w:r>
              <w:rPr>
                <w:rFonts w:ascii="Arial" w:hAnsi="Arial" w:cs="Arial"/>
              </w:rPr>
              <w:t>K</w:t>
            </w:r>
            <w:r w:rsidRPr="000D5E93">
              <w:rPr>
                <w:rFonts w:ascii="Arial" w:hAnsi="Arial" w:cs="Arial"/>
              </w:rPr>
              <w:t>w</w:t>
            </w:r>
          </w:p>
        </w:tc>
        <w:tc>
          <w:tcPr>
            <w:tcW w:w="1530" w:type="dxa"/>
            <w:tcBorders>
              <w:top w:val="single" w:sz="8" w:space="0" w:color="auto"/>
              <w:left w:val="single" w:sz="8" w:space="0" w:color="auto"/>
              <w:bottom w:val="single" w:sz="8" w:space="0" w:color="auto"/>
              <w:right w:val="single" w:sz="8" w:space="0" w:color="auto"/>
            </w:tcBorders>
            <w:vAlign w:val="center"/>
          </w:tcPr>
          <w:p w14:paraId="42B1F407" w14:textId="74285655" w:rsidR="00D440B6" w:rsidRPr="00040EE0" w:rsidRDefault="00D440B6" w:rsidP="00D440B6">
            <w:pPr>
              <w:widowControl w:val="0"/>
              <w:spacing w:after="0" w:line="240" w:lineRule="auto"/>
              <w:ind w:right="46"/>
              <w:jc w:val="center"/>
              <w:rPr>
                <w:rFonts w:ascii="Arial" w:hAnsi="Arial" w:cs="Arial"/>
              </w:rPr>
            </w:pPr>
            <w:r w:rsidRPr="0040683C">
              <w:rPr>
                <w:rFonts w:ascii="Arial" w:hAnsi="Arial" w:cs="Arial"/>
              </w:rPr>
              <w:t>Minor PM</w:t>
            </w:r>
          </w:p>
        </w:tc>
        <w:sdt>
          <w:sdtPr>
            <w:rPr>
              <w:rStyle w:val="Arial11"/>
            </w:rPr>
            <w:id w:val="-575509433"/>
            <w:placeholder>
              <w:docPart w:val="D064135C138B46B7941D2EAC1DD87889"/>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3FEB9014" w14:textId="1165B10C" w:rsidR="00D440B6" w:rsidRDefault="00D440B6" w:rsidP="00D440B6">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675236970"/>
            <w:placeholder>
              <w:docPart w:val="9BBB4B23E91B42F98576D572FCE462F6"/>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4B031972" w14:textId="45C9F1CB" w:rsidR="00D440B6" w:rsidRDefault="00D440B6" w:rsidP="00D440B6">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50F3FD82" w14:textId="2DA8FCA5"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829911163"/>
                <w:placeholder>
                  <w:docPart w:val="7FA36B41C0A34425A09EC1BB4A08A295"/>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3B514EED" w14:textId="03BB85BE" w:rsidR="00D440B6" w:rsidRPr="00DC0A24"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030378943"/>
                <w:placeholder>
                  <w:docPart w:val="2C5A4022EA3B47889D7A78AB3698CF91"/>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DC0A24" w14:paraId="000BED1D" w14:textId="77777777" w:rsidTr="00462C2C">
        <w:trPr>
          <w:trHeight w:val="432"/>
          <w:jc w:val="center"/>
        </w:trPr>
        <w:tc>
          <w:tcPr>
            <w:tcW w:w="5310" w:type="dxa"/>
            <w:gridSpan w:val="3"/>
            <w:tcBorders>
              <w:top w:val="single" w:sz="8" w:space="0" w:color="auto"/>
              <w:left w:val="single" w:sz="8" w:space="0" w:color="000000"/>
              <w:bottom w:val="single" w:sz="7" w:space="0" w:color="000000"/>
              <w:right w:val="single" w:sz="8" w:space="0" w:color="auto"/>
            </w:tcBorders>
            <w:vAlign w:val="center"/>
          </w:tcPr>
          <w:p w14:paraId="59852990" w14:textId="6D6E072A" w:rsidR="00D440B6" w:rsidRPr="00017B87" w:rsidRDefault="00D440B6" w:rsidP="00D440B6">
            <w:pPr>
              <w:widowControl w:val="0"/>
              <w:spacing w:after="0" w:line="240" w:lineRule="auto"/>
              <w:rPr>
                <w:rFonts w:ascii="Arial" w:hAnsi="Arial"/>
              </w:rPr>
            </w:pPr>
            <w:r w:rsidRPr="00017B87">
              <w:rPr>
                <w:rFonts w:ascii="Arial" w:hAnsi="Arial"/>
              </w:rPr>
              <w:t xml:space="preserve">Delivery Days after Receipt of PO:  </w:t>
            </w:r>
            <w:sdt>
              <w:sdtPr>
                <w:rPr>
                  <w:rStyle w:val="Arial11Bold"/>
                  <w:b w:val="0"/>
                  <w:color w:val="auto"/>
                </w:rPr>
                <w:id w:val="-1871292593"/>
                <w:placeholder>
                  <w:docPart w:val="E5D8C11DFC84419BAC6D2D5929180374"/>
                </w:placeholder>
                <w:showingPlcHdr/>
                <w15:color w:val="339966"/>
              </w:sdtPr>
              <w:sdtEndPr>
                <w:rPr>
                  <w:rStyle w:val="DefaultParagraphFont"/>
                  <w:rFonts w:asciiTheme="minorHAnsi" w:hAnsiTheme="minorHAnsi"/>
                </w:rPr>
              </w:sdtEndPr>
              <w:sdtContent>
                <w:r w:rsidRPr="0074563D">
                  <w:rPr>
                    <w:rFonts w:ascii="Arial" w:hAnsi="Arial" w:cs="Arial"/>
                    <w:i/>
                    <w:iCs/>
                    <w:color w:val="538135" w:themeColor="accent6" w:themeShade="BF"/>
                  </w:rPr>
                  <w:t>Enter # of</w:t>
                </w:r>
                <w:r>
                  <w:rPr>
                    <w:rFonts w:ascii="Arial" w:hAnsi="Arial" w:cs="Arial"/>
                    <w:i/>
                    <w:iCs/>
                    <w:color w:val="538135" w:themeColor="accent6" w:themeShade="BF"/>
                  </w:rPr>
                  <w:t xml:space="preserve"> </w:t>
                </w:r>
                <w:r w:rsidRPr="0074563D">
                  <w:rPr>
                    <w:rFonts w:ascii="Arial" w:hAnsi="Arial" w:cs="Arial"/>
                    <w:i/>
                    <w:iCs/>
                    <w:color w:val="538135" w:themeColor="accent6" w:themeShade="BF"/>
                  </w:rPr>
                  <w:t>days.</w:t>
                </w:r>
              </w:sdtContent>
            </w:sdt>
          </w:p>
        </w:tc>
        <w:tc>
          <w:tcPr>
            <w:tcW w:w="5850" w:type="dxa"/>
            <w:gridSpan w:val="4"/>
            <w:tcBorders>
              <w:top w:val="single" w:sz="8" w:space="0" w:color="auto"/>
              <w:left w:val="single" w:sz="8" w:space="0" w:color="auto"/>
              <w:bottom w:val="single" w:sz="8" w:space="0" w:color="auto"/>
              <w:right w:val="single" w:sz="8" w:space="0" w:color="000000"/>
            </w:tcBorders>
            <w:vAlign w:val="center"/>
          </w:tcPr>
          <w:p w14:paraId="4F4D6D89" w14:textId="3DF82FB8" w:rsidR="00D440B6" w:rsidRPr="00017B87" w:rsidRDefault="00D440B6" w:rsidP="00D440B6">
            <w:pPr>
              <w:widowControl w:val="0"/>
              <w:spacing w:after="0" w:line="240" w:lineRule="auto"/>
              <w:jc w:val="right"/>
              <w:rPr>
                <w:rFonts w:ascii="Arial" w:hAnsi="Arial" w:cs="Arial"/>
              </w:rPr>
            </w:pPr>
            <w:r>
              <w:rPr>
                <w:rFonts w:ascii="Arial" w:hAnsi="Arial" w:cs="Arial"/>
              </w:rPr>
              <w:t>ROUTINE SERVICES QUOTE TOT</w:t>
            </w:r>
            <w:r w:rsidRPr="00017B87">
              <w:rPr>
                <w:rFonts w:ascii="Arial" w:hAnsi="Arial" w:cs="Arial"/>
              </w:rPr>
              <w:t>AL:</w:t>
            </w:r>
          </w:p>
        </w:tc>
        <w:tc>
          <w:tcPr>
            <w:tcW w:w="1710" w:type="dxa"/>
            <w:tcBorders>
              <w:top w:val="single" w:sz="8" w:space="0" w:color="auto"/>
              <w:left w:val="single" w:sz="8" w:space="0" w:color="auto"/>
              <w:bottom w:val="single" w:sz="8" w:space="0" w:color="000000"/>
              <w:right w:val="single" w:sz="8" w:space="0" w:color="000000"/>
            </w:tcBorders>
            <w:vAlign w:val="center"/>
          </w:tcPr>
          <w:p w14:paraId="43CBE48E" w14:textId="4791625F" w:rsidR="00D440B6" w:rsidRPr="00017B87" w:rsidRDefault="00D440B6" w:rsidP="00D440B6">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69781507"/>
                <w:placeholder>
                  <w:docPart w:val="BC5FF0EEAB834BBB8377EF3E626DE2A1"/>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bl>
    <w:p w14:paraId="48411132" w14:textId="77777777" w:rsidR="00462C2C" w:rsidRDefault="00462C2C" w:rsidP="009D60A6">
      <w:pPr>
        <w:spacing w:after="0"/>
      </w:pPr>
    </w:p>
    <w:p w14:paraId="0D7F63D8" w14:textId="77777777" w:rsidR="00380975" w:rsidRDefault="00380975" w:rsidP="009D60A6">
      <w:pPr>
        <w:spacing w:after="0"/>
      </w:pPr>
    </w:p>
    <w:tbl>
      <w:tblPr>
        <w:tblW w:w="11340" w:type="dxa"/>
        <w:tblInd w:w="1520"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630"/>
        <w:gridCol w:w="6210"/>
        <w:gridCol w:w="1530"/>
        <w:gridCol w:w="1440"/>
        <w:gridCol w:w="1530"/>
      </w:tblGrid>
      <w:tr w:rsidR="00D440B6" w:rsidRPr="00DC0A24" w14:paraId="712DFFBA" w14:textId="77777777" w:rsidTr="006E723A">
        <w:trPr>
          <w:trHeight w:val="502"/>
          <w:tblHeader/>
        </w:trPr>
        <w:tc>
          <w:tcPr>
            <w:tcW w:w="11340" w:type="dxa"/>
            <w:gridSpan w:val="5"/>
            <w:tcBorders>
              <w:top w:val="single" w:sz="8" w:space="0" w:color="auto"/>
              <w:left w:val="single" w:sz="8" w:space="0" w:color="auto"/>
              <w:bottom w:val="single" w:sz="12" w:space="0" w:color="auto"/>
              <w:right w:val="single" w:sz="8" w:space="0" w:color="auto"/>
            </w:tcBorders>
            <w:shd w:val="clear" w:color="auto" w:fill="D9D9D9" w:themeFill="background1" w:themeFillShade="D9"/>
            <w:vAlign w:val="center"/>
          </w:tcPr>
          <w:p w14:paraId="64B1EEC8" w14:textId="77777777" w:rsidR="00D440B6" w:rsidRPr="00D51FE8" w:rsidRDefault="00D440B6" w:rsidP="00380975">
            <w:pPr>
              <w:spacing w:after="0"/>
              <w:jc w:val="center"/>
              <w:rPr>
                <w:rFonts w:ascii="Arial" w:hAnsi="Arial" w:cs="Arial"/>
                <w:b/>
                <w:bCs/>
              </w:rPr>
            </w:pPr>
            <w:r w:rsidRPr="00D51FE8">
              <w:rPr>
                <w:rFonts w:ascii="Arial" w:hAnsi="Arial" w:cs="Arial"/>
                <w:b/>
                <w:bCs/>
              </w:rPr>
              <w:t>AS-NEEDED SERVICES</w:t>
            </w:r>
            <w:r>
              <w:rPr>
                <w:rFonts w:ascii="Arial" w:hAnsi="Arial" w:cs="Arial"/>
                <w:b/>
                <w:bCs/>
              </w:rPr>
              <w:t>:</w:t>
            </w:r>
          </w:p>
        </w:tc>
      </w:tr>
      <w:tr w:rsidR="00D440B6" w:rsidRPr="00DC0A24" w14:paraId="6E318E74" w14:textId="77777777" w:rsidTr="006E723A">
        <w:trPr>
          <w:trHeight w:val="502"/>
          <w:tblHeader/>
        </w:trPr>
        <w:tc>
          <w:tcPr>
            <w:tcW w:w="63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5E32CD82" w14:textId="77777777" w:rsidR="00D440B6" w:rsidRPr="00DC0A24" w:rsidRDefault="00D440B6" w:rsidP="00D440B6">
            <w:pPr>
              <w:widowControl w:val="0"/>
              <w:spacing w:after="0" w:line="240" w:lineRule="auto"/>
              <w:ind w:left="-119" w:right="-130"/>
              <w:jc w:val="center"/>
              <w:rPr>
                <w:rFonts w:ascii="Arial" w:hAnsi="Arial" w:cs="Arial"/>
                <w:b/>
                <w:bCs/>
              </w:rPr>
            </w:pPr>
            <w:r w:rsidRPr="00DC0A24">
              <w:rPr>
                <w:rFonts w:ascii="Arial" w:hAnsi="Arial" w:cs="Arial"/>
                <w:b/>
                <w:bCs/>
              </w:rPr>
              <w:t>ITEM</w:t>
            </w:r>
          </w:p>
        </w:tc>
        <w:tc>
          <w:tcPr>
            <w:tcW w:w="621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5E02D901" w14:textId="77777777" w:rsidR="00D440B6" w:rsidRPr="00DC0A24" w:rsidRDefault="00D440B6" w:rsidP="00D440B6">
            <w:pPr>
              <w:widowControl w:val="0"/>
              <w:spacing w:after="0" w:line="240" w:lineRule="auto"/>
              <w:ind w:left="-119" w:right="-130"/>
              <w:jc w:val="center"/>
              <w:rPr>
                <w:rFonts w:ascii="Arial" w:hAnsi="Arial" w:cs="Arial"/>
                <w:b/>
                <w:bCs/>
              </w:rPr>
            </w:pPr>
            <w:r w:rsidRPr="00DC0A24">
              <w:rPr>
                <w:rFonts w:ascii="Arial" w:hAnsi="Arial" w:cs="Arial"/>
                <w:b/>
                <w:bCs/>
              </w:rPr>
              <w:t>DESCRIPTION</w:t>
            </w:r>
          </w:p>
        </w:tc>
        <w:tc>
          <w:tcPr>
            <w:tcW w:w="153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30024942" w14:textId="77777777" w:rsidR="00D440B6" w:rsidRPr="00DC0A24" w:rsidRDefault="00D440B6" w:rsidP="00D440B6">
            <w:pPr>
              <w:widowControl w:val="0"/>
              <w:spacing w:after="0" w:line="240" w:lineRule="auto"/>
              <w:ind w:left="-119" w:right="-130"/>
              <w:jc w:val="center"/>
              <w:rPr>
                <w:rFonts w:ascii="Arial" w:hAnsi="Arial" w:cs="Arial"/>
                <w:b/>
                <w:bCs/>
              </w:rPr>
            </w:pPr>
            <w:r>
              <w:rPr>
                <w:rFonts w:ascii="Arial" w:hAnsi="Arial" w:cs="Arial"/>
                <w:b/>
                <w:bCs/>
              </w:rPr>
              <w:t xml:space="preserve">ESTIMATED </w:t>
            </w:r>
            <w:r w:rsidRPr="00DC0A24">
              <w:rPr>
                <w:rFonts w:ascii="Arial" w:hAnsi="Arial" w:cs="Arial"/>
                <w:b/>
                <w:bCs/>
              </w:rPr>
              <w:t>Q</w:t>
            </w:r>
            <w:r>
              <w:rPr>
                <w:rFonts w:ascii="Arial" w:hAnsi="Arial" w:cs="Arial"/>
                <w:b/>
                <w:bCs/>
              </w:rPr>
              <w:t>UANTITY</w:t>
            </w:r>
          </w:p>
        </w:tc>
        <w:tc>
          <w:tcPr>
            <w:tcW w:w="144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62C14789" w14:textId="77777777" w:rsidR="00D440B6" w:rsidRPr="00DC0A24" w:rsidRDefault="00D440B6" w:rsidP="00D440B6">
            <w:pPr>
              <w:widowControl w:val="0"/>
              <w:spacing w:after="0" w:line="240" w:lineRule="auto"/>
              <w:ind w:left="-119" w:right="-130"/>
              <w:jc w:val="center"/>
              <w:rPr>
                <w:rFonts w:ascii="Arial" w:hAnsi="Arial" w:cs="Arial"/>
                <w:b/>
                <w:bCs/>
              </w:rPr>
            </w:pPr>
            <w:r w:rsidRPr="00DC0A24">
              <w:rPr>
                <w:rFonts w:ascii="Arial" w:hAnsi="Arial" w:cs="Arial"/>
                <w:b/>
                <w:bCs/>
              </w:rPr>
              <w:t>UNIT OF MEASURE</w:t>
            </w:r>
          </w:p>
        </w:tc>
        <w:tc>
          <w:tcPr>
            <w:tcW w:w="153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2BE23574" w14:textId="77777777" w:rsidR="00D440B6" w:rsidRPr="00DC0A24" w:rsidRDefault="00D440B6" w:rsidP="00D440B6">
            <w:pPr>
              <w:widowControl w:val="0"/>
              <w:spacing w:after="0" w:line="240" w:lineRule="auto"/>
              <w:ind w:left="-119" w:right="-130"/>
              <w:jc w:val="center"/>
              <w:rPr>
                <w:rFonts w:ascii="Arial" w:hAnsi="Arial" w:cs="Arial"/>
                <w:b/>
                <w:bCs/>
              </w:rPr>
            </w:pPr>
            <w:r w:rsidRPr="00DC0A24">
              <w:rPr>
                <w:rFonts w:ascii="Arial" w:hAnsi="Arial" w:cs="Arial"/>
                <w:b/>
                <w:bCs/>
              </w:rPr>
              <w:t>UNIT PRICE</w:t>
            </w:r>
          </w:p>
        </w:tc>
      </w:tr>
      <w:tr w:rsidR="00D440B6" w:rsidRPr="00DC0A24" w14:paraId="097E2F57" w14:textId="77777777" w:rsidTr="006E723A">
        <w:trPr>
          <w:trHeight w:val="518"/>
        </w:trPr>
        <w:tc>
          <w:tcPr>
            <w:tcW w:w="630" w:type="dxa"/>
            <w:tcBorders>
              <w:top w:val="single" w:sz="8" w:space="0" w:color="auto"/>
              <w:left w:val="single" w:sz="8" w:space="0" w:color="auto"/>
              <w:bottom w:val="single" w:sz="8" w:space="0" w:color="auto"/>
              <w:right w:val="single" w:sz="8" w:space="0" w:color="auto"/>
            </w:tcBorders>
            <w:vAlign w:val="center"/>
          </w:tcPr>
          <w:p w14:paraId="7E32F292" w14:textId="77777777" w:rsidR="00D440B6" w:rsidRPr="00DC0A24" w:rsidRDefault="00D440B6" w:rsidP="00271CCC">
            <w:pPr>
              <w:widowControl w:val="0"/>
              <w:spacing w:after="0" w:line="240" w:lineRule="auto"/>
              <w:jc w:val="center"/>
              <w:rPr>
                <w:rFonts w:ascii="Arial" w:hAnsi="Arial" w:cs="Arial"/>
              </w:rPr>
            </w:pPr>
            <w:r w:rsidRPr="00DC0A24">
              <w:rPr>
                <w:rFonts w:ascii="Arial" w:hAnsi="Arial" w:cs="Arial"/>
              </w:rPr>
              <w:t>1</w:t>
            </w:r>
          </w:p>
        </w:tc>
        <w:sdt>
          <w:sdtPr>
            <w:rPr>
              <w:rStyle w:val="Arial11"/>
            </w:rPr>
            <w:id w:val="-921018956"/>
            <w:placeholder>
              <w:docPart w:val="0B3CA8971CB048549085B16F991A8DDA"/>
            </w:placeholder>
            <w15:color w:val="FF0000"/>
          </w:sdtPr>
          <w:sdtEndPr>
            <w:rPr>
              <w:rStyle w:val="DefaultParagraphFont"/>
              <w:rFonts w:asciiTheme="minorHAnsi" w:hAnsiTheme="minorHAnsi" w:cs="Arial"/>
            </w:rPr>
          </w:sdtEndPr>
          <w:sdtContent>
            <w:tc>
              <w:tcPr>
                <w:tcW w:w="6210" w:type="dxa"/>
                <w:tcBorders>
                  <w:top w:val="single" w:sz="8" w:space="0" w:color="auto"/>
                  <w:left w:val="single" w:sz="8" w:space="0" w:color="auto"/>
                  <w:bottom w:val="single" w:sz="8" w:space="0" w:color="auto"/>
                  <w:right w:val="single" w:sz="8" w:space="0" w:color="auto"/>
                </w:tcBorders>
                <w:vAlign w:val="center"/>
              </w:tcPr>
              <w:p w14:paraId="63B26833" w14:textId="6B03C4F9" w:rsidR="00D440B6" w:rsidRPr="00DC0A24" w:rsidRDefault="00D440B6" w:rsidP="0052400C">
                <w:pPr>
                  <w:widowControl w:val="0"/>
                  <w:spacing w:after="0" w:line="240" w:lineRule="auto"/>
                  <w:rPr>
                    <w:rFonts w:ascii="Arial" w:hAnsi="Arial" w:cs="Arial"/>
                  </w:rPr>
                </w:pPr>
                <w:r w:rsidRPr="0052400C">
                  <w:rPr>
                    <w:rFonts w:ascii="Arial" w:hAnsi="Arial" w:cs="Arial"/>
                  </w:rPr>
                  <w:t>Hourly Rate - Regular Business Hours</w:t>
                </w:r>
              </w:p>
            </w:tc>
          </w:sdtContent>
        </w:sdt>
        <w:sdt>
          <w:sdtPr>
            <w:rPr>
              <w:rStyle w:val="Arial11"/>
            </w:rPr>
            <w:id w:val="427165146"/>
            <w:placeholder>
              <w:docPart w:val="A2A960B37AAD4232AF108310A0BF62BF"/>
            </w:placeholder>
            <w15:color w:val="FF0000"/>
          </w:sdtPr>
          <w:sdtEndPr>
            <w:rPr>
              <w:rStyle w:val="DefaultParagraphFont"/>
              <w:rFonts w:asciiTheme="minorHAnsi" w:hAnsiTheme="minorHAnsi" w:cs="Arial"/>
            </w:rPr>
          </w:sdtEndPr>
          <w:sdtContent>
            <w:tc>
              <w:tcPr>
                <w:tcW w:w="1530" w:type="dxa"/>
                <w:tcBorders>
                  <w:top w:val="single" w:sz="8" w:space="0" w:color="auto"/>
                  <w:left w:val="single" w:sz="8" w:space="0" w:color="auto"/>
                  <w:bottom w:val="single" w:sz="8" w:space="0" w:color="auto"/>
                  <w:right w:val="single" w:sz="8" w:space="0" w:color="auto"/>
                </w:tcBorders>
                <w:vAlign w:val="center"/>
              </w:tcPr>
              <w:p w14:paraId="175AB96E" w14:textId="77777777" w:rsidR="00D440B6" w:rsidRPr="00A617C4" w:rsidRDefault="00D440B6" w:rsidP="00271CCC">
                <w:pPr>
                  <w:widowControl w:val="0"/>
                  <w:spacing w:after="0" w:line="240" w:lineRule="auto"/>
                  <w:ind w:left="-28" w:right="46"/>
                  <w:jc w:val="right"/>
                  <w:rPr>
                    <w:rFonts w:ascii="Arial" w:hAnsi="Arial" w:cs="Arial"/>
                  </w:rPr>
                </w:pPr>
                <w:r>
                  <w:rPr>
                    <w:rStyle w:val="Arial11"/>
                  </w:rPr>
                  <w:t>1</w:t>
                </w:r>
              </w:p>
            </w:tc>
          </w:sdtContent>
        </w:sdt>
        <w:sdt>
          <w:sdtPr>
            <w:rPr>
              <w:rStyle w:val="Arial11"/>
            </w:rPr>
            <w:alias w:val="Select from Dropdown or Type."/>
            <w:tag w:val="Select from Dropdown or Type."/>
            <w:id w:val="-1116665970"/>
            <w:placeholder>
              <w:docPart w:val="C71F9B4070684BC4B498F58E187AA25F"/>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0E885D9F" w14:textId="4CC240FD" w:rsidR="00D440B6" w:rsidRPr="00A617C4" w:rsidRDefault="00D440B6" w:rsidP="00271CCC">
                <w:pPr>
                  <w:widowControl w:val="0"/>
                  <w:spacing w:after="0" w:line="240" w:lineRule="auto"/>
                  <w:rPr>
                    <w:rFonts w:ascii="Arial" w:hAnsi="Arial" w:cs="Arial"/>
                    <w:i/>
                    <w:iCs/>
                  </w:rPr>
                </w:pPr>
                <w:r>
                  <w:rPr>
                    <w:rStyle w:val="Arial11"/>
                  </w:rPr>
                  <w:t>PER HOUR</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207C5A21" w14:textId="3580B1EC" w:rsidR="00D440B6" w:rsidRPr="00DC0A24" w:rsidRDefault="00D440B6" w:rsidP="00271CCC">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938521231"/>
                <w:placeholder>
                  <w:docPart w:val="78C86FBD775E4486B1789CFB0D1A62EF"/>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DC0A24" w14:paraId="2021E09F" w14:textId="77777777" w:rsidTr="006E723A">
        <w:trPr>
          <w:trHeight w:val="518"/>
        </w:trPr>
        <w:tc>
          <w:tcPr>
            <w:tcW w:w="630" w:type="dxa"/>
            <w:tcBorders>
              <w:top w:val="single" w:sz="8" w:space="0" w:color="auto"/>
              <w:left w:val="single" w:sz="8" w:space="0" w:color="auto"/>
              <w:bottom w:val="single" w:sz="8" w:space="0" w:color="auto"/>
              <w:right w:val="single" w:sz="8" w:space="0" w:color="auto"/>
            </w:tcBorders>
            <w:vAlign w:val="center"/>
          </w:tcPr>
          <w:p w14:paraId="48EACF8E" w14:textId="77777777" w:rsidR="00D440B6" w:rsidRPr="00DC0A24" w:rsidRDefault="00D440B6" w:rsidP="00271CCC">
            <w:pPr>
              <w:widowControl w:val="0"/>
              <w:spacing w:after="0" w:line="240" w:lineRule="auto"/>
              <w:jc w:val="center"/>
              <w:rPr>
                <w:rFonts w:ascii="Arial" w:hAnsi="Arial" w:cs="Arial"/>
              </w:rPr>
            </w:pPr>
            <w:r w:rsidRPr="00DC0A24">
              <w:rPr>
                <w:rFonts w:ascii="Arial" w:hAnsi="Arial" w:cs="Arial"/>
              </w:rPr>
              <w:t>2</w:t>
            </w:r>
          </w:p>
        </w:tc>
        <w:sdt>
          <w:sdtPr>
            <w:rPr>
              <w:rFonts w:ascii="Arial" w:hAnsi="Arial" w:cs="Arial"/>
            </w:rPr>
            <w:id w:val="-1415317440"/>
            <w:placeholder>
              <w:docPart w:val="E8C5A4DA356A4A45969CCEC4B05A8E3B"/>
            </w:placeholder>
            <w15:color w:val="FF0000"/>
          </w:sdtPr>
          <w:sdtEndPr/>
          <w:sdtContent>
            <w:sdt>
              <w:sdtPr>
                <w:rPr>
                  <w:rFonts w:ascii="Arial" w:hAnsi="Arial" w:cs="Arial"/>
                </w:rPr>
                <w:id w:val="610170429"/>
                <w:placeholder>
                  <w:docPart w:val="7D5E8C55BB4546249E189B129EA736EC"/>
                </w:placeholder>
                <w15:color w:val="FF0000"/>
              </w:sdtPr>
              <w:sdtEndPr>
                <w:rPr>
                  <w:rFonts w:asciiTheme="minorHAnsi" w:hAnsiTheme="minorHAnsi"/>
                </w:rPr>
              </w:sdtEndPr>
              <w:sdtContent>
                <w:tc>
                  <w:tcPr>
                    <w:tcW w:w="6210" w:type="dxa"/>
                    <w:tcBorders>
                      <w:top w:val="single" w:sz="8" w:space="0" w:color="auto"/>
                      <w:left w:val="single" w:sz="8" w:space="0" w:color="auto"/>
                      <w:bottom w:val="single" w:sz="8" w:space="0" w:color="auto"/>
                      <w:right w:val="single" w:sz="8" w:space="0" w:color="auto"/>
                    </w:tcBorders>
                    <w:vAlign w:val="center"/>
                  </w:tcPr>
                  <w:p w14:paraId="168F8921" w14:textId="34DDB359" w:rsidR="00D440B6" w:rsidRPr="0052400C" w:rsidRDefault="00D440B6" w:rsidP="00332B57">
                    <w:pPr>
                      <w:widowControl w:val="0"/>
                      <w:spacing w:after="0" w:line="240" w:lineRule="auto"/>
                      <w:rPr>
                        <w:rFonts w:ascii="Arial" w:hAnsi="Arial" w:cs="Arial"/>
                      </w:rPr>
                    </w:pPr>
                    <w:r w:rsidRPr="0052400C">
                      <w:rPr>
                        <w:rFonts w:ascii="Arial" w:hAnsi="Arial" w:cs="Arial"/>
                      </w:rPr>
                      <w:t>Hourly Rate - After Business Hours</w:t>
                    </w:r>
                  </w:p>
                </w:tc>
              </w:sdtContent>
            </w:sdt>
          </w:sdtContent>
        </w:sdt>
        <w:sdt>
          <w:sdtPr>
            <w:rPr>
              <w:rStyle w:val="Arial11"/>
            </w:rPr>
            <w:id w:val="1414503858"/>
            <w:placeholder>
              <w:docPart w:val="82B4DD705D824BF3A171697AD5B5619A"/>
            </w:placeholder>
            <w15:color w:val="FF0000"/>
          </w:sdtPr>
          <w:sdtEndPr>
            <w:rPr>
              <w:rStyle w:val="DefaultParagraphFont"/>
              <w:rFonts w:asciiTheme="minorHAnsi" w:hAnsiTheme="minorHAnsi" w:cs="Arial"/>
            </w:rPr>
          </w:sdtEndPr>
          <w:sdtContent>
            <w:tc>
              <w:tcPr>
                <w:tcW w:w="1530" w:type="dxa"/>
                <w:tcBorders>
                  <w:top w:val="single" w:sz="8" w:space="0" w:color="auto"/>
                  <w:left w:val="single" w:sz="8" w:space="0" w:color="auto"/>
                  <w:bottom w:val="single" w:sz="8" w:space="0" w:color="auto"/>
                  <w:right w:val="single" w:sz="8" w:space="0" w:color="auto"/>
                </w:tcBorders>
                <w:vAlign w:val="center"/>
              </w:tcPr>
              <w:p w14:paraId="78807EFF" w14:textId="77777777" w:rsidR="00D440B6" w:rsidRPr="00A617C4" w:rsidRDefault="00D440B6" w:rsidP="00271CCC">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464404723"/>
            <w:placeholder>
              <w:docPart w:val="F347F9E4809D4D2BB64ADAA83EC40FA4"/>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749503E1" w14:textId="7C9B9267" w:rsidR="00D440B6" w:rsidRPr="00CC3028" w:rsidRDefault="00D440B6" w:rsidP="00271CCC">
                <w:pPr>
                  <w:widowControl w:val="0"/>
                  <w:spacing w:after="0" w:line="240" w:lineRule="auto"/>
                  <w:rPr>
                    <w:rFonts w:ascii="Arial" w:hAnsi="Arial" w:cs="Arial"/>
                  </w:rPr>
                </w:pPr>
                <w:r>
                  <w:rPr>
                    <w:rStyle w:val="Arial11"/>
                  </w:rPr>
                  <w:t>PER HOUR</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13C2C9B3" w14:textId="483E436D" w:rsidR="00D440B6" w:rsidRPr="00DC0A24" w:rsidRDefault="00D440B6" w:rsidP="00271CCC">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737978040"/>
                <w:placeholder>
                  <w:docPart w:val="93DB87C4FE7F4B2CA927B3ED26151591"/>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DC0A24" w14:paraId="4F420BDA" w14:textId="77777777" w:rsidTr="006E723A">
        <w:trPr>
          <w:trHeight w:val="518"/>
        </w:trPr>
        <w:tc>
          <w:tcPr>
            <w:tcW w:w="630" w:type="dxa"/>
            <w:tcBorders>
              <w:top w:val="single" w:sz="8" w:space="0" w:color="auto"/>
              <w:left w:val="single" w:sz="8" w:space="0" w:color="auto"/>
              <w:bottom w:val="single" w:sz="8" w:space="0" w:color="auto"/>
              <w:right w:val="single" w:sz="8" w:space="0" w:color="auto"/>
            </w:tcBorders>
            <w:vAlign w:val="center"/>
          </w:tcPr>
          <w:p w14:paraId="4EB30A01" w14:textId="77777777" w:rsidR="00D440B6" w:rsidRPr="00DC0A24" w:rsidRDefault="00D440B6" w:rsidP="00271CCC">
            <w:pPr>
              <w:widowControl w:val="0"/>
              <w:spacing w:after="0" w:line="240" w:lineRule="auto"/>
              <w:jc w:val="center"/>
              <w:rPr>
                <w:rFonts w:ascii="Arial" w:hAnsi="Arial" w:cs="Arial"/>
              </w:rPr>
            </w:pPr>
            <w:r w:rsidRPr="00DC0A24">
              <w:rPr>
                <w:rFonts w:ascii="Arial" w:hAnsi="Arial" w:cs="Arial"/>
              </w:rPr>
              <w:t>3</w:t>
            </w:r>
          </w:p>
        </w:tc>
        <w:sdt>
          <w:sdtPr>
            <w:rPr>
              <w:rFonts w:ascii="Arial" w:hAnsi="Arial" w:cs="Arial"/>
            </w:rPr>
            <w:id w:val="-1957546797"/>
            <w:placeholder>
              <w:docPart w:val="5CA08BF702E74AFA83F208BAC899FF92"/>
            </w:placeholder>
            <w15:color w:val="FF0000"/>
          </w:sdtPr>
          <w:sdtEndPr/>
          <w:sdtContent>
            <w:sdt>
              <w:sdtPr>
                <w:rPr>
                  <w:rFonts w:ascii="Arial" w:hAnsi="Arial" w:cs="Arial"/>
                </w:rPr>
                <w:id w:val="-983545288"/>
                <w:placeholder>
                  <w:docPart w:val="83A3DE6E09414844B1C1ABBA05C82532"/>
                </w:placeholder>
                <w15:color w:val="FF0000"/>
              </w:sdtPr>
              <w:sdtEndPr>
                <w:rPr>
                  <w:rFonts w:asciiTheme="minorHAnsi" w:hAnsiTheme="minorHAnsi"/>
                </w:rPr>
              </w:sdtEndPr>
              <w:sdtContent>
                <w:tc>
                  <w:tcPr>
                    <w:tcW w:w="6210" w:type="dxa"/>
                    <w:tcBorders>
                      <w:top w:val="single" w:sz="8" w:space="0" w:color="auto"/>
                      <w:left w:val="single" w:sz="8" w:space="0" w:color="auto"/>
                      <w:bottom w:val="single" w:sz="8" w:space="0" w:color="auto"/>
                      <w:right w:val="single" w:sz="8" w:space="0" w:color="auto"/>
                    </w:tcBorders>
                    <w:vAlign w:val="center"/>
                  </w:tcPr>
                  <w:p w14:paraId="4C271209" w14:textId="6EE244DD" w:rsidR="00D440B6" w:rsidRPr="00EB58A0" w:rsidRDefault="00D440B6" w:rsidP="00CF49C6">
                    <w:pPr>
                      <w:widowControl w:val="0"/>
                      <w:spacing w:after="0" w:line="240" w:lineRule="auto"/>
                      <w:rPr>
                        <w:rFonts w:ascii="Arial" w:hAnsi="Arial" w:cs="Arial"/>
                      </w:rPr>
                    </w:pPr>
                    <w:r w:rsidRPr="00CF49C6">
                      <w:rPr>
                        <w:rStyle w:val="Arial11"/>
                      </w:rPr>
                      <w:t xml:space="preserve">Parts </w:t>
                    </w:r>
                    <w:r>
                      <w:rPr>
                        <w:rStyle w:val="Arial11"/>
                      </w:rPr>
                      <w:t xml:space="preserve">= </w:t>
                    </w:r>
                    <w:r w:rsidRPr="00CF49C6">
                      <w:rPr>
                        <w:rStyle w:val="Arial11"/>
                      </w:rPr>
                      <w:t xml:space="preserve">Percent Mark-up Over </w:t>
                    </w:r>
                    <w:r>
                      <w:rPr>
                        <w:rStyle w:val="Arial11"/>
                      </w:rPr>
                      <w:t>Contractor</w:t>
                    </w:r>
                    <w:r w:rsidRPr="00CF49C6">
                      <w:rPr>
                        <w:rStyle w:val="Arial11"/>
                      </w:rPr>
                      <w:t xml:space="preserve"> Cost</w:t>
                    </w:r>
                    <w:r w:rsidR="006E723A">
                      <w:rPr>
                        <w:rStyle w:val="Arial11"/>
                      </w:rPr>
                      <w:br/>
                    </w:r>
                    <w:r>
                      <w:rPr>
                        <w:rStyle w:val="Arial11"/>
                      </w:rPr>
                      <w:t>(Not to Exceed 10%)</w:t>
                    </w:r>
                  </w:p>
                </w:tc>
              </w:sdtContent>
            </w:sdt>
          </w:sdtContent>
        </w:sdt>
        <w:sdt>
          <w:sdtPr>
            <w:rPr>
              <w:rStyle w:val="Arial11"/>
            </w:rPr>
            <w:id w:val="-1992013348"/>
            <w:placeholder>
              <w:docPart w:val="99E5456FBE6C484CA4DAE3A529A7D3C0"/>
            </w:placeholder>
            <w15:color w:val="FF0000"/>
          </w:sdtPr>
          <w:sdtEndPr>
            <w:rPr>
              <w:rStyle w:val="DefaultParagraphFont"/>
              <w:rFonts w:asciiTheme="minorHAnsi" w:hAnsiTheme="minorHAnsi" w:cs="Arial"/>
            </w:rPr>
          </w:sdtEndPr>
          <w:sdtContent>
            <w:tc>
              <w:tcPr>
                <w:tcW w:w="1530" w:type="dxa"/>
                <w:tcBorders>
                  <w:top w:val="single" w:sz="8" w:space="0" w:color="auto"/>
                  <w:left w:val="single" w:sz="8" w:space="0" w:color="auto"/>
                  <w:bottom w:val="single" w:sz="8" w:space="0" w:color="auto"/>
                  <w:right w:val="single" w:sz="8" w:space="0" w:color="auto"/>
                </w:tcBorders>
                <w:vAlign w:val="center"/>
              </w:tcPr>
              <w:p w14:paraId="1D12FDB7" w14:textId="10DA52AD" w:rsidR="00D440B6" w:rsidRPr="00A617C4" w:rsidRDefault="00D440B6" w:rsidP="00CF49C6">
                <w:pPr>
                  <w:widowControl w:val="0"/>
                  <w:spacing w:after="0" w:line="240" w:lineRule="auto"/>
                  <w:ind w:right="46"/>
                  <w:rPr>
                    <w:rFonts w:ascii="Arial" w:hAnsi="Arial" w:cs="Arial"/>
                  </w:rPr>
                </w:pPr>
                <w:r>
                  <w:rPr>
                    <w:rStyle w:val="Arial11"/>
                  </w:rPr>
                  <w:t>---------------</w:t>
                </w:r>
              </w:p>
            </w:tc>
          </w:sdtContent>
        </w:sdt>
        <w:sdt>
          <w:sdtPr>
            <w:rPr>
              <w:rStyle w:val="Arial11"/>
            </w:rPr>
            <w:alias w:val="Select from Dropdown or Type."/>
            <w:tag w:val="Select from Dropdown or Type."/>
            <w:id w:val="-707805950"/>
            <w:placeholder>
              <w:docPart w:val="5E399FED4D774099A0BC4F53C1B37D3A"/>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7C9C1910" w14:textId="14CE9DF1" w:rsidR="00D440B6" w:rsidRPr="00972DFB" w:rsidRDefault="00D440B6" w:rsidP="00271CCC">
                <w:pPr>
                  <w:widowControl w:val="0"/>
                  <w:spacing w:after="0" w:line="240" w:lineRule="auto"/>
                  <w:rPr>
                    <w:rFonts w:ascii="Arial" w:hAnsi="Arial" w:cs="Arial"/>
                  </w:rPr>
                </w:pPr>
                <w:r>
                  <w:rPr>
                    <w:rStyle w:val="Arial11"/>
                  </w:rPr>
                  <w:t>PERCENT</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0B7A74E0" w14:textId="2BFF5152" w:rsidR="00D440B6" w:rsidRPr="00DC0A24" w:rsidRDefault="00D440B6" w:rsidP="00271CCC">
            <w:pPr>
              <w:widowControl w:val="0"/>
              <w:spacing w:after="0" w:line="240" w:lineRule="auto"/>
              <w:rPr>
                <w:rFonts w:ascii="Arial" w:hAnsi="Arial" w:cs="Arial"/>
              </w:rPr>
            </w:pPr>
            <w:r>
              <w:rPr>
                <w:rFonts w:ascii="Arial" w:hAnsi="Arial" w:cs="Arial"/>
              </w:rPr>
              <w:t xml:space="preserve"> </w:t>
            </w:r>
            <w:sdt>
              <w:sdtPr>
                <w:rPr>
                  <w:rStyle w:val="Arial11"/>
                </w:rPr>
                <w:id w:val="-1186438743"/>
                <w:placeholder>
                  <w:docPart w:val="50A66B753BDA43A995BC57A0D99D63D5"/>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r>
              <w:rPr>
                <w:rStyle w:val="Arial11"/>
              </w:rPr>
              <w:t xml:space="preserve"> %</w:t>
            </w:r>
          </w:p>
        </w:tc>
      </w:tr>
      <w:tr w:rsidR="00D440B6" w:rsidRPr="00DC0A24" w14:paraId="6908B6D3" w14:textId="77777777" w:rsidTr="006E723A">
        <w:trPr>
          <w:trHeight w:val="518"/>
        </w:trPr>
        <w:tc>
          <w:tcPr>
            <w:tcW w:w="630" w:type="dxa"/>
            <w:tcBorders>
              <w:top w:val="single" w:sz="8" w:space="0" w:color="auto"/>
              <w:left w:val="single" w:sz="8" w:space="0" w:color="auto"/>
              <w:bottom w:val="single" w:sz="8" w:space="0" w:color="auto"/>
              <w:right w:val="single" w:sz="8" w:space="0" w:color="auto"/>
            </w:tcBorders>
            <w:vAlign w:val="center"/>
          </w:tcPr>
          <w:p w14:paraId="33CD7BF1" w14:textId="77777777" w:rsidR="00D440B6" w:rsidRPr="00DC0A24" w:rsidRDefault="00D440B6" w:rsidP="00271CCC">
            <w:pPr>
              <w:widowControl w:val="0"/>
              <w:spacing w:after="0" w:line="240" w:lineRule="auto"/>
              <w:jc w:val="center"/>
              <w:rPr>
                <w:rFonts w:ascii="Arial" w:hAnsi="Arial" w:cs="Arial"/>
              </w:rPr>
            </w:pPr>
            <w:r w:rsidRPr="00DC0A24">
              <w:rPr>
                <w:rFonts w:ascii="Arial" w:hAnsi="Arial" w:cs="Arial"/>
              </w:rPr>
              <w:t>4</w:t>
            </w:r>
          </w:p>
        </w:tc>
        <w:sdt>
          <w:sdtPr>
            <w:rPr>
              <w:rFonts w:ascii="Arial" w:hAnsi="Arial" w:cs="Arial"/>
            </w:rPr>
            <w:id w:val="1997067740"/>
            <w:placeholder>
              <w:docPart w:val="22A401A06B1C4ECB96EDE37C5B4AE78E"/>
            </w:placeholder>
            <w15:color w:val="FF0000"/>
          </w:sdtPr>
          <w:sdtEndPr/>
          <w:sdtContent>
            <w:sdt>
              <w:sdtPr>
                <w:rPr>
                  <w:rFonts w:ascii="Arial" w:hAnsi="Arial" w:cs="Arial"/>
                </w:rPr>
                <w:id w:val="-1982077872"/>
                <w:placeholder>
                  <w:docPart w:val="2EFFBC8218ED49E3B40B492258FC1372"/>
                </w:placeholder>
                <w15:color w:val="FF0000"/>
              </w:sdtPr>
              <w:sdtEndPr>
                <w:rPr>
                  <w:rFonts w:asciiTheme="minorHAnsi" w:hAnsiTheme="minorHAnsi"/>
                </w:rPr>
              </w:sdtEndPr>
              <w:sdtContent>
                <w:tc>
                  <w:tcPr>
                    <w:tcW w:w="6210" w:type="dxa"/>
                    <w:tcBorders>
                      <w:top w:val="single" w:sz="8" w:space="0" w:color="auto"/>
                      <w:left w:val="single" w:sz="8" w:space="0" w:color="auto"/>
                      <w:bottom w:val="single" w:sz="8" w:space="0" w:color="auto"/>
                      <w:right w:val="single" w:sz="8" w:space="0" w:color="auto"/>
                    </w:tcBorders>
                    <w:vAlign w:val="center"/>
                  </w:tcPr>
                  <w:p w14:paraId="66AE30BF" w14:textId="27758218" w:rsidR="00D440B6" w:rsidRPr="00CF49C6" w:rsidRDefault="00D440B6" w:rsidP="00271CCC">
                    <w:pPr>
                      <w:widowControl w:val="0"/>
                      <w:spacing w:after="0" w:line="240" w:lineRule="auto"/>
                    </w:pPr>
                    <w:r w:rsidRPr="003C04F6">
                      <w:rPr>
                        <w:rStyle w:val="Arial11"/>
                      </w:rPr>
                      <w:t>Flat Rate Fees and Surcharges for Service Calls Only</w:t>
                    </w:r>
                    <w:r w:rsidR="006E723A">
                      <w:rPr>
                        <w:rStyle w:val="Arial11"/>
                      </w:rPr>
                      <w:br/>
                    </w:r>
                    <w:r w:rsidRPr="003C04F6">
                      <w:rPr>
                        <w:rStyle w:val="Arial11"/>
                      </w:rPr>
                      <w:t>(See</w:t>
                    </w:r>
                    <w:r>
                      <w:rPr>
                        <w:rStyle w:val="Arial11"/>
                      </w:rPr>
                      <w:t xml:space="preserve"> Scope of Work, As- Needed Services, </w:t>
                    </w:r>
                    <w:r w:rsidRPr="007B21F3">
                      <w:rPr>
                        <w:rStyle w:val="Arial11"/>
                      </w:rPr>
                      <w:t>#3</w:t>
                    </w:r>
                    <w:r w:rsidRPr="003C04F6">
                      <w:rPr>
                        <w:rStyle w:val="Arial11"/>
                      </w:rPr>
                      <w:t xml:space="preserve"> </w:t>
                    </w:r>
                    <w:r>
                      <w:rPr>
                        <w:rStyle w:val="Arial11"/>
                      </w:rPr>
                      <w:t>above</w:t>
                    </w:r>
                    <w:r w:rsidRPr="003C04F6">
                      <w:rPr>
                        <w:rStyle w:val="Arial11"/>
                      </w:rPr>
                      <w:t>)</w:t>
                    </w:r>
                  </w:p>
                </w:tc>
              </w:sdtContent>
            </w:sdt>
          </w:sdtContent>
        </w:sdt>
        <w:sdt>
          <w:sdtPr>
            <w:rPr>
              <w:rStyle w:val="Arial11"/>
            </w:rPr>
            <w:id w:val="1113332854"/>
            <w:placeholder>
              <w:docPart w:val="17CD54594048451784E53C2000AC2F78"/>
            </w:placeholder>
            <w15:color w:val="FF0000"/>
          </w:sdtPr>
          <w:sdtEndPr>
            <w:rPr>
              <w:rStyle w:val="DefaultParagraphFont"/>
              <w:rFonts w:asciiTheme="minorHAnsi" w:hAnsiTheme="minorHAnsi" w:cs="Arial"/>
            </w:rPr>
          </w:sdtEndPr>
          <w:sdtContent>
            <w:tc>
              <w:tcPr>
                <w:tcW w:w="1530" w:type="dxa"/>
                <w:tcBorders>
                  <w:top w:val="single" w:sz="8" w:space="0" w:color="auto"/>
                  <w:left w:val="single" w:sz="8" w:space="0" w:color="auto"/>
                  <w:bottom w:val="single" w:sz="8" w:space="0" w:color="auto"/>
                  <w:right w:val="single" w:sz="8" w:space="0" w:color="auto"/>
                </w:tcBorders>
                <w:vAlign w:val="center"/>
              </w:tcPr>
              <w:p w14:paraId="2D04BD11" w14:textId="77777777" w:rsidR="00D440B6" w:rsidRPr="00A617C4" w:rsidRDefault="00D440B6" w:rsidP="00271CCC">
                <w:pPr>
                  <w:widowControl w:val="0"/>
                  <w:spacing w:after="0" w:line="240" w:lineRule="auto"/>
                  <w:ind w:right="46"/>
                  <w:jc w:val="right"/>
                  <w:rPr>
                    <w:rFonts w:ascii="Arial" w:hAnsi="Arial" w:cs="Arial"/>
                  </w:rPr>
                </w:pPr>
                <w:r>
                  <w:rPr>
                    <w:rStyle w:val="Arial11"/>
                  </w:rPr>
                  <w:t>1</w:t>
                </w:r>
              </w:p>
            </w:tc>
          </w:sdtContent>
        </w:sdt>
        <w:sdt>
          <w:sdtPr>
            <w:rPr>
              <w:rStyle w:val="Arial11"/>
            </w:rPr>
            <w:alias w:val="Select from Dropdown or Type."/>
            <w:tag w:val="Select from Dropdown or Type."/>
            <w:id w:val="555902506"/>
            <w:placeholder>
              <w:docPart w:val="B58384BF033845AAA2EE663F1DF6BD56"/>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29D5FD55" w14:textId="77777777" w:rsidR="00D440B6" w:rsidRPr="00972DFB" w:rsidRDefault="00D440B6" w:rsidP="00271CCC">
                <w:pPr>
                  <w:widowControl w:val="0"/>
                  <w:spacing w:after="0" w:line="240" w:lineRule="auto"/>
                  <w:rPr>
                    <w:rFonts w:ascii="Arial" w:hAnsi="Arial" w:cs="Arial"/>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11647CA6" w14:textId="7FC4145C" w:rsidR="00D440B6" w:rsidRPr="00DC0A24" w:rsidRDefault="00D440B6" w:rsidP="00271CCC">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829509905"/>
                <w:placeholder>
                  <w:docPart w:val="9D7CBEB1652D4AEA90B6FA0A564FB168"/>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DC0A24" w14:paraId="38DAB13E" w14:textId="77777777" w:rsidTr="006E723A">
        <w:trPr>
          <w:trHeight w:val="518"/>
        </w:trPr>
        <w:tc>
          <w:tcPr>
            <w:tcW w:w="630" w:type="dxa"/>
            <w:tcBorders>
              <w:top w:val="single" w:sz="8" w:space="0" w:color="auto"/>
              <w:left w:val="single" w:sz="8" w:space="0" w:color="auto"/>
              <w:bottom w:val="single" w:sz="8" w:space="0" w:color="auto"/>
              <w:right w:val="single" w:sz="8" w:space="0" w:color="auto"/>
            </w:tcBorders>
            <w:vAlign w:val="center"/>
          </w:tcPr>
          <w:p w14:paraId="658CC7F6" w14:textId="43E0E3E0" w:rsidR="00D440B6" w:rsidRPr="007B21F3" w:rsidRDefault="00D440B6" w:rsidP="001E347C">
            <w:pPr>
              <w:widowControl w:val="0"/>
              <w:spacing w:after="0" w:line="240" w:lineRule="auto"/>
              <w:jc w:val="center"/>
              <w:rPr>
                <w:rFonts w:ascii="Arial" w:hAnsi="Arial" w:cs="Arial"/>
              </w:rPr>
            </w:pPr>
            <w:r>
              <w:rPr>
                <w:rFonts w:ascii="Arial" w:hAnsi="Arial" w:cs="Arial"/>
              </w:rPr>
              <w:t>5</w:t>
            </w:r>
          </w:p>
        </w:tc>
        <w:sdt>
          <w:sdtPr>
            <w:rPr>
              <w:rFonts w:ascii="Arial" w:hAnsi="Arial" w:cs="Arial"/>
            </w:rPr>
            <w:id w:val="-1980753686"/>
            <w:placeholder>
              <w:docPart w:val="757C853658AA4F529DFD25064BC614EE"/>
            </w:placeholder>
            <w15:color w:val="FF0000"/>
          </w:sdtPr>
          <w:sdtEndPr/>
          <w:sdtContent>
            <w:sdt>
              <w:sdtPr>
                <w:rPr>
                  <w:rFonts w:ascii="Arial" w:hAnsi="Arial" w:cs="Arial"/>
                </w:rPr>
                <w:id w:val="542487340"/>
                <w:placeholder>
                  <w:docPart w:val="F745D896F51345ECA78EF8CD609C17E8"/>
                </w:placeholder>
                <w15:color w:val="FF0000"/>
              </w:sdtPr>
              <w:sdtEndPr>
                <w:rPr>
                  <w:rFonts w:asciiTheme="minorHAnsi" w:hAnsiTheme="minorHAnsi"/>
                </w:rPr>
              </w:sdtEndPr>
              <w:sdtContent>
                <w:tc>
                  <w:tcPr>
                    <w:tcW w:w="6210" w:type="dxa"/>
                    <w:tcBorders>
                      <w:top w:val="single" w:sz="8" w:space="0" w:color="auto"/>
                      <w:left w:val="single" w:sz="8" w:space="0" w:color="auto"/>
                      <w:bottom w:val="single" w:sz="8" w:space="0" w:color="auto"/>
                      <w:right w:val="single" w:sz="8" w:space="0" w:color="auto"/>
                    </w:tcBorders>
                    <w:vAlign w:val="center"/>
                  </w:tcPr>
                  <w:p w14:paraId="64E0147D" w14:textId="3C58C05E" w:rsidR="00D440B6" w:rsidRPr="00380975" w:rsidRDefault="00D440B6" w:rsidP="001E347C">
                    <w:pPr>
                      <w:widowControl w:val="0"/>
                      <w:spacing w:after="0" w:line="240" w:lineRule="auto"/>
                    </w:pPr>
                    <w:r w:rsidRPr="007B21F3">
                      <w:rPr>
                        <w:rStyle w:val="ui-provider"/>
                        <w:rFonts w:ascii="Arial" w:hAnsi="Arial" w:cs="Arial"/>
                      </w:rPr>
                      <w:t>Load Bank Testing for Generators 10</w:t>
                    </w:r>
                    <w:r>
                      <w:rPr>
                        <w:rStyle w:val="ui-provider"/>
                        <w:rFonts w:ascii="Arial" w:hAnsi="Arial" w:cs="Arial"/>
                      </w:rPr>
                      <w:t>0</w:t>
                    </w:r>
                    <w:r w:rsidRPr="007B21F3">
                      <w:rPr>
                        <w:rStyle w:val="ui-provider"/>
                        <w:rFonts w:ascii="Arial" w:hAnsi="Arial" w:cs="Arial"/>
                      </w:rPr>
                      <w:t xml:space="preserve">Kw </w:t>
                    </w:r>
                    <w:r>
                      <w:rPr>
                        <w:rStyle w:val="ui-provider"/>
                        <w:rFonts w:ascii="Arial" w:hAnsi="Arial" w:cs="Arial"/>
                      </w:rPr>
                      <w:t>and below</w:t>
                    </w:r>
                    <w:r w:rsidRPr="007B21F3">
                      <w:rPr>
                        <w:rStyle w:val="ui-provider"/>
                        <w:rFonts w:ascii="Arial" w:hAnsi="Arial" w:cs="Arial"/>
                      </w:rPr>
                      <w:t>.</w:t>
                    </w:r>
                  </w:p>
                </w:tc>
              </w:sdtContent>
            </w:sdt>
          </w:sdtContent>
        </w:sdt>
        <w:sdt>
          <w:sdtPr>
            <w:rPr>
              <w:rStyle w:val="Arial11"/>
            </w:rPr>
            <w:id w:val="1751393867"/>
            <w:placeholder>
              <w:docPart w:val="2015F005ED81431EBBDBA99CB2B00FF3"/>
            </w:placeholder>
            <w15:color w:val="FF0000"/>
          </w:sdtPr>
          <w:sdtEndPr>
            <w:rPr>
              <w:rStyle w:val="DefaultParagraphFont"/>
              <w:rFonts w:asciiTheme="minorHAnsi" w:hAnsiTheme="minorHAnsi" w:cs="Arial"/>
            </w:rPr>
          </w:sdtEndPr>
          <w:sdtContent>
            <w:tc>
              <w:tcPr>
                <w:tcW w:w="1530" w:type="dxa"/>
                <w:tcBorders>
                  <w:top w:val="single" w:sz="8" w:space="0" w:color="auto"/>
                  <w:left w:val="single" w:sz="8" w:space="0" w:color="auto"/>
                  <w:bottom w:val="single" w:sz="8" w:space="0" w:color="auto"/>
                  <w:right w:val="single" w:sz="8" w:space="0" w:color="auto"/>
                </w:tcBorders>
                <w:vAlign w:val="center"/>
              </w:tcPr>
              <w:p w14:paraId="037EDD60" w14:textId="1B213583" w:rsidR="00D440B6" w:rsidRDefault="00D440B6" w:rsidP="001E347C">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671063800"/>
            <w:placeholder>
              <w:docPart w:val="7D17E6674DAC44F695F6B8ED06ED0049"/>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34FF56CF" w14:textId="33B8F6F2" w:rsidR="00D440B6" w:rsidRDefault="00D440B6" w:rsidP="001E347C">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42B2201C" w14:textId="78555377" w:rsidR="00D440B6" w:rsidRPr="00DC0A24" w:rsidRDefault="00D440B6" w:rsidP="001E347C">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55471245"/>
                <w:placeholder>
                  <w:docPart w:val="F136A1D3A14F4509873AE02389B79217"/>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DC0A24" w14:paraId="2DE8348B" w14:textId="77777777" w:rsidTr="006E723A">
        <w:trPr>
          <w:trHeight w:val="518"/>
        </w:trPr>
        <w:tc>
          <w:tcPr>
            <w:tcW w:w="630" w:type="dxa"/>
            <w:tcBorders>
              <w:top w:val="single" w:sz="8" w:space="0" w:color="auto"/>
              <w:left w:val="single" w:sz="8" w:space="0" w:color="auto"/>
              <w:bottom w:val="single" w:sz="8" w:space="0" w:color="auto"/>
              <w:right w:val="single" w:sz="8" w:space="0" w:color="auto"/>
            </w:tcBorders>
            <w:vAlign w:val="center"/>
          </w:tcPr>
          <w:p w14:paraId="7F76320C" w14:textId="112DB070" w:rsidR="00D440B6" w:rsidRPr="007B21F3" w:rsidRDefault="00D440B6" w:rsidP="001E347C">
            <w:pPr>
              <w:widowControl w:val="0"/>
              <w:spacing w:after="0" w:line="240" w:lineRule="auto"/>
              <w:jc w:val="center"/>
              <w:rPr>
                <w:rFonts w:ascii="Arial" w:hAnsi="Arial" w:cs="Arial"/>
              </w:rPr>
            </w:pPr>
            <w:r>
              <w:rPr>
                <w:rFonts w:ascii="Arial" w:hAnsi="Arial" w:cs="Arial"/>
              </w:rPr>
              <w:t>6</w:t>
            </w:r>
          </w:p>
        </w:tc>
        <w:sdt>
          <w:sdtPr>
            <w:rPr>
              <w:rFonts w:ascii="Arial" w:hAnsi="Arial" w:cs="Arial"/>
            </w:rPr>
            <w:id w:val="-2112356536"/>
            <w:placeholder>
              <w:docPart w:val="2C92CC6959224D4A837D6A2EAEC889ED"/>
            </w:placeholder>
            <w15:color w:val="FF0000"/>
          </w:sdtPr>
          <w:sdtEndPr/>
          <w:sdtContent>
            <w:sdt>
              <w:sdtPr>
                <w:rPr>
                  <w:rFonts w:ascii="Arial" w:hAnsi="Arial" w:cs="Arial"/>
                </w:rPr>
                <w:id w:val="-350108331"/>
                <w:placeholder>
                  <w:docPart w:val="4803CCE515664F05829F675802E202AA"/>
                </w:placeholder>
                <w15:color w:val="FF0000"/>
              </w:sdtPr>
              <w:sdtEndPr>
                <w:rPr>
                  <w:rFonts w:asciiTheme="minorHAnsi" w:hAnsiTheme="minorHAnsi"/>
                </w:rPr>
              </w:sdtEndPr>
              <w:sdtContent>
                <w:tc>
                  <w:tcPr>
                    <w:tcW w:w="6210" w:type="dxa"/>
                    <w:tcBorders>
                      <w:top w:val="single" w:sz="8" w:space="0" w:color="auto"/>
                      <w:left w:val="single" w:sz="8" w:space="0" w:color="auto"/>
                      <w:bottom w:val="single" w:sz="8" w:space="0" w:color="auto"/>
                      <w:right w:val="single" w:sz="8" w:space="0" w:color="auto"/>
                    </w:tcBorders>
                    <w:vAlign w:val="center"/>
                  </w:tcPr>
                  <w:p w14:paraId="746AF330" w14:textId="33D8AE4D" w:rsidR="00D440B6" w:rsidRPr="007B21F3" w:rsidRDefault="00D440B6" w:rsidP="001E347C">
                    <w:pPr>
                      <w:widowControl w:val="0"/>
                      <w:spacing w:after="0" w:line="240" w:lineRule="auto"/>
                      <w:rPr>
                        <w:rFonts w:ascii="Arial" w:hAnsi="Arial" w:cs="Arial"/>
                      </w:rPr>
                    </w:pPr>
                    <w:r w:rsidRPr="007B21F3">
                      <w:rPr>
                        <w:rStyle w:val="ui-provider"/>
                        <w:rFonts w:ascii="Arial" w:hAnsi="Arial" w:cs="Arial"/>
                      </w:rPr>
                      <w:t>Load Bank Testing for Generators 101Kw through 25</w:t>
                    </w:r>
                    <w:r>
                      <w:rPr>
                        <w:rStyle w:val="ui-provider"/>
                        <w:rFonts w:ascii="Arial" w:hAnsi="Arial" w:cs="Arial"/>
                      </w:rPr>
                      <w:t>1</w:t>
                    </w:r>
                    <w:r w:rsidRPr="007B21F3">
                      <w:rPr>
                        <w:rStyle w:val="ui-provider"/>
                        <w:rFonts w:ascii="Arial" w:hAnsi="Arial" w:cs="Arial"/>
                      </w:rPr>
                      <w:t>Kw.</w:t>
                    </w:r>
                  </w:p>
                </w:tc>
              </w:sdtContent>
            </w:sdt>
          </w:sdtContent>
        </w:sdt>
        <w:sdt>
          <w:sdtPr>
            <w:rPr>
              <w:rStyle w:val="Arial11"/>
            </w:rPr>
            <w:id w:val="1101926363"/>
            <w:placeholder>
              <w:docPart w:val="E4C8B71F472A49A9B5F86EBFE6751A9B"/>
            </w:placeholder>
            <w15:color w:val="FF0000"/>
          </w:sdtPr>
          <w:sdtEndPr>
            <w:rPr>
              <w:rStyle w:val="DefaultParagraphFont"/>
              <w:rFonts w:asciiTheme="minorHAnsi" w:hAnsiTheme="minorHAnsi" w:cs="Arial"/>
            </w:rPr>
          </w:sdtEndPr>
          <w:sdtContent>
            <w:tc>
              <w:tcPr>
                <w:tcW w:w="1530" w:type="dxa"/>
                <w:tcBorders>
                  <w:top w:val="single" w:sz="8" w:space="0" w:color="auto"/>
                  <w:left w:val="single" w:sz="8" w:space="0" w:color="auto"/>
                  <w:bottom w:val="single" w:sz="8" w:space="0" w:color="auto"/>
                  <w:right w:val="single" w:sz="8" w:space="0" w:color="auto"/>
                </w:tcBorders>
                <w:vAlign w:val="center"/>
              </w:tcPr>
              <w:p w14:paraId="460069F4" w14:textId="47876C88" w:rsidR="00D440B6" w:rsidRDefault="00D440B6" w:rsidP="001E347C">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911768465"/>
            <w:placeholder>
              <w:docPart w:val="E8781F7AD7864D6693809FCB9BE29209"/>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18ED96AD" w14:textId="7BAE3AA1" w:rsidR="00D440B6" w:rsidRDefault="00D440B6" w:rsidP="001E347C">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6DBA26F0" w14:textId="626C91ED" w:rsidR="00D440B6" w:rsidRPr="00DC0A24" w:rsidRDefault="00D440B6" w:rsidP="001E347C">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502817251"/>
                <w:placeholder>
                  <w:docPart w:val="8527CC518900422EA13E0DD704EC9B04"/>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r>
      <w:tr w:rsidR="00D440B6" w:rsidRPr="00DC0A24" w14:paraId="34225783" w14:textId="77777777" w:rsidTr="006E723A">
        <w:trPr>
          <w:trHeight w:val="518"/>
        </w:trPr>
        <w:tc>
          <w:tcPr>
            <w:tcW w:w="630" w:type="dxa"/>
            <w:tcBorders>
              <w:top w:val="single" w:sz="8" w:space="0" w:color="auto"/>
              <w:left w:val="single" w:sz="8" w:space="0" w:color="auto"/>
              <w:bottom w:val="single" w:sz="8" w:space="0" w:color="auto"/>
              <w:right w:val="single" w:sz="8" w:space="0" w:color="auto"/>
            </w:tcBorders>
            <w:vAlign w:val="center"/>
          </w:tcPr>
          <w:p w14:paraId="319DF2CD" w14:textId="5D3CB636" w:rsidR="00D440B6" w:rsidRPr="007B21F3" w:rsidRDefault="00D440B6" w:rsidP="001E347C">
            <w:pPr>
              <w:widowControl w:val="0"/>
              <w:spacing w:after="0" w:line="240" w:lineRule="auto"/>
              <w:jc w:val="center"/>
              <w:rPr>
                <w:rFonts w:ascii="Arial" w:hAnsi="Arial" w:cs="Arial"/>
              </w:rPr>
            </w:pPr>
            <w:r>
              <w:rPr>
                <w:rFonts w:ascii="Arial" w:hAnsi="Arial" w:cs="Arial"/>
              </w:rPr>
              <w:t>7</w:t>
            </w:r>
          </w:p>
        </w:tc>
        <w:sdt>
          <w:sdtPr>
            <w:rPr>
              <w:rFonts w:ascii="Arial" w:hAnsi="Arial" w:cs="Arial"/>
            </w:rPr>
            <w:id w:val="-557715759"/>
            <w:placeholder>
              <w:docPart w:val="3E10627F40F340959C167C8EED4C84D1"/>
            </w:placeholder>
            <w15:color w:val="FF0000"/>
          </w:sdtPr>
          <w:sdtEndPr/>
          <w:sdtContent>
            <w:sdt>
              <w:sdtPr>
                <w:rPr>
                  <w:rFonts w:ascii="Arial" w:hAnsi="Arial" w:cs="Arial"/>
                </w:rPr>
                <w:id w:val="921309306"/>
                <w:placeholder>
                  <w:docPart w:val="19D67369752F4A97AFC3D93FE35C9B92"/>
                </w:placeholder>
                <w15:color w:val="FF0000"/>
              </w:sdtPr>
              <w:sdtEndPr>
                <w:rPr>
                  <w:rFonts w:asciiTheme="minorHAnsi" w:hAnsiTheme="minorHAnsi"/>
                </w:rPr>
              </w:sdtEndPr>
              <w:sdtContent>
                <w:tc>
                  <w:tcPr>
                    <w:tcW w:w="6210" w:type="dxa"/>
                    <w:tcBorders>
                      <w:top w:val="single" w:sz="8" w:space="0" w:color="auto"/>
                      <w:left w:val="single" w:sz="8" w:space="0" w:color="auto"/>
                      <w:bottom w:val="single" w:sz="8" w:space="0" w:color="auto"/>
                      <w:right w:val="single" w:sz="8" w:space="0" w:color="auto"/>
                    </w:tcBorders>
                    <w:vAlign w:val="center"/>
                  </w:tcPr>
                  <w:p w14:paraId="13786589" w14:textId="310214A2" w:rsidR="00D440B6" w:rsidRPr="007B21F3" w:rsidRDefault="00D440B6" w:rsidP="001E347C">
                    <w:pPr>
                      <w:widowControl w:val="0"/>
                      <w:spacing w:after="0" w:line="240" w:lineRule="auto"/>
                      <w:rPr>
                        <w:rFonts w:ascii="Arial" w:hAnsi="Arial" w:cs="Arial"/>
                      </w:rPr>
                    </w:pPr>
                    <w:r w:rsidRPr="007B21F3">
                      <w:rPr>
                        <w:rStyle w:val="ui-provider"/>
                        <w:rFonts w:ascii="Arial" w:hAnsi="Arial" w:cs="Arial"/>
                      </w:rPr>
                      <w:t>Load Bank Testing for Generators 25</w:t>
                    </w:r>
                    <w:r>
                      <w:rPr>
                        <w:rStyle w:val="ui-provider"/>
                        <w:rFonts w:ascii="Arial" w:hAnsi="Arial" w:cs="Arial"/>
                      </w:rPr>
                      <w:t>1</w:t>
                    </w:r>
                    <w:r w:rsidRPr="007B21F3">
                      <w:rPr>
                        <w:rStyle w:val="ui-provider"/>
                        <w:rFonts w:ascii="Arial" w:hAnsi="Arial" w:cs="Arial"/>
                      </w:rPr>
                      <w:t>Kw</w:t>
                    </w:r>
                    <w:r>
                      <w:rPr>
                        <w:rStyle w:val="ui-provider"/>
                        <w:rFonts w:ascii="Arial" w:hAnsi="Arial" w:cs="Arial"/>
                      </w:rPr>
                      <w:t xml:space="preserve"> and above</w:t>
                    </w:r>
                    <w:r w:rsidRPr="007B21F3">
                      <w:rPr>
                        <w:rStyle w:val="ui-provider"/>
                        <w:rFonts w:ascii="Arial" w:hAnsi="Arial" w:cs="Arial"/>
                      </w:rPr>
                      <w:t>.</w:t>
                    </w:r>
                  </w:p>
                </w:tc>
              </w:sdtContent>
            </w:sdt>
          </w:sdtContent>
        </w:sdt>
        <w:sdt>
          <w:sdtPr>
            <w:rPr>
              <w:rStyle w:val="Arial11"/>
            </w:rPr>
            <w:id w:val="2027369241"/>
            <w:placeholder>
              <w:docPart w:val="E50A716E7A454919901DA80FB483501A"/>
            </w:placeholder>
            <w15:color w:val="FF0000"/>
          </w:sdtPr>
          <w:sdtEndPr>
            <w:rPr>
              <w:rStyle w:val="DefaultParagraphFont"/>
              <w:rFonts w:asciiTheme="minorHAnsi" w:hAnsiTheme="minorHAnsi" w:cs="Arial"/>
            </w:rPr>
          </w:sdtEndPr>
          <w:sdtContent>
            <w:tc>
              <w:tcPr>
                <w:tcW w:w="1530" w:type="dxa"/>
                <w:tcBorders>
                  <w:top w:val="single" w:sz="8" w:space="0" w:color="auto"/>
                  <w:left w:val="single" w:sz="8" w:space="0" w:color="auto"/>
                  <w:bottom w:val="single" w:sz="8" w:space="0" w:color="auto"/>
                  <w:right w:val="single" w:sz="8" w:space="0" w:color="auto"/>
                </w:tcBorders>
                <w:vAlign w:val="center"/>
              </w:tcPr>
              <w:p w14:paraId="0CDC020E" w14:textId="52987F10" w:rsidR="00D440B6" w:rsidRDefault="00D440B6" w:rsidP="001E347C">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984664125"/>
            <w:placeholder>
              <w:docPart w:val="5F3C103A58534388A898E1938BF9B974"/>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6F4778EC" w14:textId="19355708" w:rsidR="00D440B6" w:rsidRDefault="00D440B6" w:rsidP="001E347C">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23F6EB86" w14:textId="0C945975" w:rsidR="00D440B6" w:rsidRPr="00DC0A24" w:rsidRDefault="00D440B6" w:rsidP="001E347C">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282460102"/>
                <w:placeholder>
                  <w:docPart w:val="5ED78E1ECA474B8DBD942ED4C65FAB25"/>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r>
    </w:tbl>
    <w:p w14:paraId="1EA0DD21" w14:textId="77777777" w:rsidR="00017B87" w:rsidRDefault="00017B87" w:rsidP="002A2706">
      <w:pPr>
        <w:spacing w:after="0"/>
        <w:rPr>
          <w:rFonts w:ascii="Arial" w:hAnsi="Arial" w:cs="Arial"/>
          <w:sz w:val="16"/>
          <w:szCs w:val="16"/>
        </w:rPr>
      </w:pPr>
    </w:p>
    <w:p w14:paraId="1B8FCACD" w14:textId="77777777" w:rsidR="00462C2C" w:rsidRPr="00D542A5" w:rsidRDefault="00462C2C" w:rsidP="002A2706">
      <w:pPr>
        <w:spacing w:after="0"/>
        <w:rPr>
          <w:rFonts w:ascii="Arial" w:hAnsi="Arial" w:cs="Arial"/>
          <w:sz w:val="16"/>
          <w:szCs w:val="16"/>
        </w:rPr>
      </w:pPr>
    </w:p>
    <w:tbl>
      <w:tblPr>
        <w:tblW w:w="11340" w:type="dxa"/>
        <w:tblInd w:w="1520"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11340"/>
      </w:tblGrid>
      <w:tr w:rsidR="002A2706" w:rsidRPr="007F3A11" w14:paraId="26978E54" w14:textId="77777777" w:rsidTr="00380975">
        <w:trPr>
          <w:trHeight w:val="432"/>
        </w:trPr>
        <w:tc>
          <w:tcPr>
            <w:tcW w:w="11340" w:type="dxa"/>
            <w:vMerge w:val="restart"/>
            <w:tcBorders>
              <w:top w:val="single" w:sz="8" w:space="0" w:color="auto"/>
              <w:left w:val="single" w:sz="8" w:space="0" w:color="000000"/>
              <w:right w:val="single" w:sz="8" w:space="0" w:color="auto"/>
            </w:tcBorders>
          </w:tcPr>
          <w:p w14:paraId="395C26E4" w14:textId="6B772F2C" w:rsidR="002A2706" w:rsidRDefault="00B06A65" w:rsidP="00970617">
            <w:pPr>
              <w:widowControl w:val="0"/>
              <w:spacing w:after="0" w:line="240" w:lineRule="auto"/>
              <w:rPr>
                <w:rFonts w:ascii="Arial" w:hAnsi="Arial" w:cs="Arial"/>
              </w:rPr>
            </w:pPr>
            <w:sdt>
              <w:sdtPr>
                <w:rPr>
                  <w:rStyle w:val="Arial11"/>
                </w:rPr>
                <w:alias w:val="Select Vendor Type from Dropdown."/>
                <w:tag w:val="Select Vendor Type from Dropdown."/>
                <w:id w:val="-620686742"/>
                <w:lock w:val="sdtLocked"/>
                <w:placeholder>
                  <w:docPart w:val="8835C136E44448A897C8869C548B4FFA"/>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heme="minorHAnsi" w:hAnsiTheme="minorHAnsi" w:cs="Arial"/>
                  <w:sz w:val="20"/>
                </w:rPr>
              </w:sdtEndPr>
              <w:sdtContent>
                <w:r w:rsidR="002A2706">
                  <w:rPr>
                    <w:rStyle w:val="Arial11"/>
                  </w:rPr>
                  <w:t>Contractor</w:t>
                </w:r>
              </w:sdtContent>
            </w:sdt>
            <w:r w:rsidR="002A2706">
              <w:rPr>
                <w:rFonts w:ascii="Arial" w:hAnsi="Arial" w:cs="Arial"/>
              </w:rPr>
              <w:t xml:space="preserve"> Notes: </w:t>
            </w:r>
          </w:p>
          <w:sdt>
            <w:sdtPr>
              <w:rPr>
                <w:rStyle w:val="Arial11"/>
              </w:rPr>
              <w:id w:val="-1166869890"/>
              <w:lock w:val="sdtLocked"/>
              <w:placeholder>
                <w:docPart w:val="452AA97C881B41379F636FD43F7F2622"/>
              </w:placeholder>
              <w:showingPlcHdr/>
              <w15:color w:val="339966"/>
            </w:sdtPr>
            <w:sdtEndPr>
              <w:rPr>
                <w:rStyle w:val="DefaultParagraphFont"/>
                <w:rFonts w:asciiTheme="minorHAnsi" w:hAnsiTheme="minorHAnsi" w:cs="Arial"/>
              </w:rPr>
            </w:sdtEndPr>
            <w:sdtContent>
              <w:p w14:paraId="7DB8FCD1" w14:textId="266E81AD" w:rsidR="002A2706" w:rsidRDefault="002A2706" w:rsidP="00970617">
                <w:pPr>
                  <w:widowControl w:val="0"/>
                  <w:spacing w:after="0" w:line="240" w:lineRule="auto"/>
                  <w:rPr>
                    <w:rStyle w:val="PlaceholderText"/>
                    <w:rFonts w:ascii="Arial" w:hAnsi="Arial" w:cs="Arial"/>
                  </w:rPr>
                </w:pPr>
              </w:p>
              <w:p w14:paraId="3CC7E552" w14:textId="77777777" w:rsidR="002A2706" w:rsidRDefault="002A2706" w:rsidP="00970617">
                <w:pPr>
                  <w:widowControl w:val="0"/>
                  <w:spacing w:after="0" w:line="240" w:lineRule="auto"/>
                  <w:rPr>
                    <w:rStyle w:val="PlaceholderText"/>
                    <w:rFonts w:ascii="Arial" w:hAnsi="Arial" w:cs="Arial"/>
                  </w:rPr>
                </w:pPr>
              </w:p>
              <w:p w14:paraId="5BB55D52" w14:textId="77777777" w:rsidR="002A2706" w:rsidRDefault="002A2706" w:rsidP="00970617">
                <w:pPr>
                  <w:widowControl w:val="0"/>
                  <w:spacing w:after="0" w:line="240" w:lineRule="auto"/>
                  <w:rPr>
                    <w:rFonts w:ascii="Arial" w:hAnsi="Arial" w:cs="Arial"/>
                  </w:rPr>
                </w:pPr>
              </w:p>
              <w:p w14:paraId="7F530454" w14:textId="77777777" w:rsidR="002A2706" w:rsidRDefault="002A2706" w:rsidP="00214CFE">
                <w:pPr>
                  <w:widowControl w:val="0"/>
                  <w:spacing w:after="0" w:line="240" w:lineRule="auto"/>
                  <w:rPr>
                    <w:rFonts w:ascii="Arial" w:hAnsi="Arial" w:cs="Arial"/>
                  </w:rPr>
                </w:pPr>
              </w:p>
              <w:p w14:paraId="53AE036E" w14:textId="2EA8084B" w:rsidR="002A2706" w:rsidRPr="00DC0A24" w:rsidRDefault="00B06A65" w:rsidP="00214CFE">
                <w:pPr>
                  <w:widowControl w:val="0"/>
                  <w:spacing w:after="0" w:line="240" w:lineRule="auto"/>
                  <w:rPr>
                    <w:rFonts w:ascii="Arial" w:hAnsi="Arial" w:cs="Arial"/>
                  </w:rPr>
                </w:pPr>
              </w:p>
            </w:sdtContent>
          </w:sdt>
        </w:tc>
      </w:tr>
      <w:tr w:rsidR="002A2706" w:rsidRPr="007F3A11" w14:paraId="7055F0CB" w14:textId="77777777" w:rsidTr="00380975">
        <w:trPr>
          <w:trHeight w:val="432"/>
        </w:trPr>
        <w:tc>
          <w:tcPr>
            <w:tcW w:w="11340" w:type="dxa"/>
            <w:vMerge/>
            <w:tcBorders>
              <w:left w:val="single" w:sz="8" w:space="0" w:color="000000"/>
              <w:right w:val="single" w:sz="8" w:space="0" w:color="auto"/>
            </w:tcBorders>
            <w:vAlign w:val="center"/>
          </w:tcPr>
          <w:p w14:paraId="74F3647A" w14:textId="3A49B47F" w:rsidR="002A2706" w:rsidRPr="00DC0A24" w:rsidRDefault="002A2706" w:rsidP="00970617">
            <w:pPr>
              <w:widowControl w:val="0"/>
              <w:spacing w:after="0" w:line="240" w:lineRule="auto"/>
              <w:rPr>
                <w:rFonts w:ascii="Arial" w:hAnsi="Arial" w:cs="Arial"/>
              </w:rPr>
            </w:pPr>
          </w:p>
        </w:tc>
      </w:tr>
      <w:tr w:rsidR="002A2706" w:rsidRPr="007F3A11" w14:paraId="18DB5DB5" w14:textId="77777777" w:rsidTr="00380975">
        <w:trPr>
          <w:trHeight w:val="432"/>
        </w:trPr>
        <w:tc>
          <w:tcPr>
            <w:tcW w:w="11340" w:type="dxa"/>
            <w:vMerge/>
            <w:tcBorders>
              <w:left w:val="single" w:sz="8" w:space="0" w:color="000000"/>
              <w:bottom w:val="single" w:sz="8" w:space="0" w:color="000000"/>
              <w:right w:val="single" w:sz="8" w:space="0" w:color="auto"/>
            </w:tcBorders>
            <w:vAlign w:val="center"/>
          </w:tcPr>
          <w:p w14:paraId="3F6F2F45" w14:textId="3AFB03BF" w:rsidR="002A2706" w:rsidRPr="00DC0A24" w:rsidRDefault="002A2706" w:rsidP="00970617">
            <w:pPr>
              <w:widowControl w:val="0"/>
              <w:spacing w:after="0" w:line="240" w:lineRule="auto"/>
              <w:rPr>
                <w:rFonts w:ascii="Arial" w:hAnsi="Arial" w:cs="Arial"/>
              </w:rPr>
            </w:pPr>
          </w:p>
        </w:tc>
      </w:tr>
    </w:tbl>
    <w:p w14:paraId="7D379682" w14:textId="77777777" w:rsidR="00A45497" w:rsidRDefault="00A45497" w:rsidP="00D450D0">
      <w:pPr>
        <w:widowControl w:val="0"/>
        <w:spacing w:after="0" w:line="240" w:lineRule="auto"/>
        <w:rPr>
          <w:rFonts w:ascii="Arial" w:hAnsi="Arial" w:cs="Arial"/>
        </w:rPr>
      </w:pPr>
    </w:p>
    <w:p w14:paraId="7ACB5C07" w14:textId="77777777" w:rsidR="00380975" w:rsidRDefault="00380975" w:rsidP="00D450D0">
      <w:pPr>
        <w:widowControl w:val="0"/>
        <w:spacing w:after="0" w:line="240" w:lineRule="auto"/>
        <w:rPr>
          <w:rFonts w:ascii="Arial" w:hAnsi="Arial" w:cs="Arial"/>
        </w:rPr>
      </w:pPr>
    </w:p>
    <w:p w14:paraId="3907EEDD" w14:textId="77777777" w:rsidR="00380975" w:rsidRDefault="00380975" w:rsidP="00D450D0">
      <w:pPr>
        <w:widowControl w:val="0"/>
        <w:spacing w:after="0" w:line="240" w:lineRule="auto"/>
        <w:rPr>
          <w:rFonts w:ascii="Arial" w:hAnsi="Arial" w:cs="Arial"/>
        </w:rPr>
      </w:pPr>
    </w:p>
    <w:p w14:paraId="6FCDC4E7" w14:textId="77777777" w:rsidR="00380975" w:rsidRDefault="00380975" w:rsidP="00D450D0">
      <w:pPr>
        <w:widowControl w:val="0"/>
        <w:spacing w:after="0" w:line="240" w:lineRule="auto"/>
        <w:rPr>
          <w:rFonts w:ascii="Arial" w:hAnsi="Arial" w:cs="Arial"/>
        </w:rPr>
        <w:sectPr w:rsidR="00380975" w:rsidSect="00380975">
          <w:endnotePr>
            <w:numFmt w:val="decimal"/>
          </w:endnotePr>
          <w:pgSz w:w="15840" w:h="12240" w:orient="landscape" w:code="1"/>
          <w:pgMar w:top="720" w:right="720" w:bottom="720" w:left="720" w:header="720" w:footer="360" w:gutter="0"/>
          <w:cols w:space="720"/>
          <w:formProt w:val="0"/>
          <w:noEndnote/>
          <w:docGrid w:linePitch="299"/>
        </w:sectPr>
      </w:pPr>
    </w:p>
    <w:tbl>
      <w:tblPr>
        <w:tblW w:w="11340" w:type="dxa"/>
        <w:tblInd w:w="-280"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630"/>
        <w:gridCol w:w="4680"/>
        <w:gridCol w:w="1440"/>
        <w:gridCol w:w="1350"/>
        <w:gridCol w:w="1530"/>
        <w:gridCol w:w="1710"/>
      </w:tblGrid>
      <w:tr w:rsidR="00D51FE8" w:rsidRPr="00DC0A24" w14:paraId="155DB22F" w14:textId="77777777" w:rsidTr="00D51FE8">
        <w:trPr>
          <w:trHeight w:val="502"/>
          <w:tblHeader/>
        </w:trPr>
        <w:tc>
          <w:tcPr>
            <w:tcW w:w="11340" w:type="dxa"/>
            <w:gridSpan w:val="6"/>
            <w:tcBorders>
              <w:top w:val="single" w:sz="8" w:space="0" w:color="auto"/>
              <w:left w:val="single" w:sz="8" w:space="0" w:color="auto"/>
              <w:bottom w:val="single" w:sz="12" w:space="0" w:color="auto"/>
              <w:right w:val="single" w:sz="8" w:space="0" w:color="auto"/>
            </w:tcBorders>
            <w:shd w:val="clear" w:color="auto" w:fill="D9D9D9" w:themeFill="background1" w:themeFillShade="D9"/>
            <w:vAlign w:val="center"/>
          </w:tcPr>
          <w:p w14:paraId="0C2F8067" w14:textId="12BC3AAE" w:rsidR="00D51FE8" w:rsidRPr="00DC0A24" w:rsidRDefault="00D51FE8" w:rsidP="00510871">
            <w:pPr>
              <w:widowControl w:val="0"/>
              <w:spacing w:after="0" w:line="240" w:lineRule="auto"/>
              <w:ind w:left="-119" w:right="-116"/>
              <w:jc w:val="center"/>
              <w:rPr>
                <w:rFonts w:ascii="Arial" w:hAnsi="Arial" w:cs="Arial"/>
                <w:b/>
                <w:bCs/>
              </w:rPr>
            </w:pPr>
            <w:r>
              <w:rPr>
                <w:rFonts w:ascii="Arial" w:hAnsi="Arial" w:cs="Arial"/>
                <w:b/>
                <w:bCs/>
              </w:rPr>
              <w:lastRenderedPageBreak/>
              <w:t>FOR EVALUATION/COMPARISON PURPOSES ONLY:</w:t>
            </w:r>
          </w:p>
        </w:tc>
      </w:tr>
      <w:tr w:rsidR="00D542A5" w:rsidRPr="00DC0A24" w14:paraId="672D4E65" w14:textId="77777777" w:rsidTr="00D51FE8">
        <w:trPr>
          <w:trHeight w:val="502"/>
          <w:tblHeader/>
        </w:trPr>
        <w:tc>
          <w:tcPr>
            <w:tcW w:w="63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2C7C90A4" w14:textId="77777777" w:rsidR="00D542A5" w:rsidRPr="00DC0A24" w:rsidRDefault="00D542A5" w:rsidP="00510871">
            <w:pPr>
              <w:widowControl w:val="0"/>
              <w:spacing w:after="0" w:line="240" w:lineRule="auto"/>
              <w:ind w:left="-119" w:right="-116"/>
              <w:jc w:val="center"/>
              <w:rPr>
                <w:rFonts w:ascii="Arial" w:hAnsi="Arial" w:cs="Arial"/>
                <w:b/>
                <w:bCs/>
              </w:rPr>
            </w:pPr>
            <w:r w:rsidRPr="00DC0A24">
              <w:rPr>
                <w:rFonts w:ascii="Arial" w:hAnsi="Arial" w:cs="Arial"/>
                <w:b/>
                <w:bCs/>
              </w:rPr>
              <w:t>ITEM</w:t>
            </w:r>
          </w:p>
        </w:tc>
        <w:tc>
          <w:tcPr>
            <w:tcW w:w="468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41C5AC55" w14:textId="77777777" w:rsidR="00D542A5" w:rsidRPr="00DC0A24" w:rsidRDefault="00D542A5" w:rsidP="00510871">
            <w:pPr>
              <w:widowControl w:val="0"/>
              <w:spacing w:after="0" w:line="240" w:lineRule="auto"/>
              <w:ind w:left="-119" w:right="-116"/>
              <w:jc w:val="center"/>
              <w:rPr>
                <w:rFonts w:ascii="Arial" w:hAnsi="Arial" w:cs="Arial"/>
                <w:b/>
                <w:bCs/>
              </w:rPr>
            </w:pPr>
            <w:r w:rsidRPr="00DC0A24">
              <w:rPr>
                <w:rFonts w:ascii="Arial" w:hAnsi="Arial" w:cs="Arial"/>
                <w:b/>
                <w:bCs/>
              </w:rPr>
              <w:t>DESCRIPTION</w:t>
            </w:r>
          </w:p>
        </w:tc>
        <w:tc>
          <w:tcPr>
            <w:tcW w:w="144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57712107" w14:textId="77777777" w:rsidR="00D542A5" w:rsidRPr="00DC0A24" w:rsidRDefault="00D542A5" w:rsidP="00510871">
            <w:pPr>
              <w:widowControl w:val="0"/>
              <w:spacing w:after="0" w:line="240" w:lineRule="auto"/>
              <w:ind w:left="-119" w:right="-116"/>
              <w:jc w:val="center"/>
              <w:rPr>
                <w:rFonts w:ascii="Arial" w:hAnsi="Arial" w:cs="Arial"/>
                <w:b/>
                <w:bCs/>
              </w:rPr>
            </w:pPr>
            <w:r>
              <w:rPr>
                <w:rFonts w:ascii="Arial" w:hAnsi="Arial" w:cs="Arial"/>
                <w:b/>
                <w:bCs/>
              </w:rPr>
              <w:t xml:space="preserve">ESTIMATED </w:t>
            </w:r>
            <w:r w:rsidRPr="00DC0A24">
              <w:rPr>
                <w:rFonts w:ascii="Arial" w:hAnsi="Arial" w:cs="Arial"/>
                <w:b/>
                <w:bCs/>
              </w:rPr>
              <w:t>Q</w:t>
            </w:r>
            <w:r>
              <w:rPr>
                <w:rFonts w:ascii="Arial" w:hAnsi="Arial" w:cs="Arial"/>
                <w:b/>
                <w:bCs/>
              </w:rPr>
              <w:t>UANTITY</w:t>
            </w:r>
          </w:p>
        </w:tc>
        <w:tc>
          <w:tcPr>
            <w:tcW w:w="135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2A0CF5D1" w14:textId="77777777" w:rsidR="00D542A5" w:rsidRPr="00DC0A24" w:rsidRDefault="00D542A5" w:rsidP="00510871">
            <w:pPr>
              <w:widowControl w:val="0"/>
              <w:spacing w:after="0" w:line="240" w:lineRule="auto"/>
              <w:ind w:left="-119" w:right="-116"/>
              <w:jc w:val="center"/>
              <w:rPr>
                <w:rFonts w:ascii="Arial" w:hAnsi="Arial" w:cs="Arial"/>
                <w:b/>
                <w:bCs/>
              </w:rPr>
            </w:pPr>
            <w:r w:rsidRPr="00DC0A24">
              <w:rPr>
                <w:rFonts w:ascii="Arial" w:hAnsi="Arial" w:cs="Arial"/>
                <w:b/>
                <w:bCs/>
              </w:rPr>
              <w:t>UNIT OF MEASURE</w:t>
            </w:r>
          </w:p>
        </w:tc>
        <w:tc>
          <w:tcPr>
            <w:tcW w:w="153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4E3F1875" w14:textId="77777777" w:rsidR="00D542A5" w:rsidRPr="00DC0A24" w:rsidRDefault="00D542A5" w:rsidP="00510871">
            <w:pPr>
              <w:widowControl w:val="0"/>
              <w:spacing w:after="0" w:line="240" w:lineRule="auto"/>
              <w:ind w:left="-119" w:right="-116"/>
              <w:jc w:val="center"/>
              <w:rPr>
                <w:rFonts w:ascii="Arial" w:hAnsi="Arial" w:cs="Arial"/>
                <w:b/>
                <w:bCs/>
              </w:rPr>
            </w:pPr>
            <w:r w:rsidRPr="00DC0A24">
              <w:rPr>
                <w:rFonts w:ascii="Arial" w:hAnsi="Arial" w:cs="Arial"/>
                <w:b/>
                <w:bCs/>
              </w:rPr>
              <w:t>UNIT PRICE</w:t>
            </w:r>
          </w:p>
        </w:tc>
        <w:tc>
          <w:tcPr>
            <w:tcW w:w="1710" w:type="dxa"/>
            <w:tcBorders>
              <w:top w:val="single" w:sz="12" w:space="0" w:color="auto"/>
              <w:left w:val="single" w:sz="8" w:space="0" w:color="auto"/>
              <w:bottom w:val="single" w:sz="8" w:space="0" w:color="auto"/>
              <w:right w:val="single" w:sz="8" w:space="0" w:color="auto"/>
            </w:tcBorders>
            <w:shd w:val="clear" w:color="auto" w:fill="D9D9D9" w:themeFill="background1" w:themeFillShade="D9"/>
            <w:vAlign w:val="center"/>
          </w:tcPr>
          <w:p w14:paraId="659A2FEC" w14:textId="77777777" w:rsidR="00D542A5" w:rsidRPr="00DC0A24" w:rsidRDefault="00D542A5" w:rsidP="00510871">
            <w:pPr>
              <w:widowControl w:val="0"/>
              <w:spacing w:after="0" w:line="240" w:lineRule="auto"/>
              <w:ind w:left="-119" w:right="-116"/>
              <w:jc w:val="center"/>
              <w:rPr>
                <w:rFonts w:ascii="Arial" w:hAnsi="Arial" w:cs="Arial"/>
                <w:b/>
                <w:bCs/>
              </w:rPr>
            </w:pPr>
            <w:r w:rsidRPr="00DC0A24">
              <w:rPr>
                <w:rFonts w:ascii="Arial" w:hAnsi="Arial" w:cs="Arial"/>
                <w:b/>
                <w:bCs/>
              </w:rPr>
              <w:t>TOTAL PRICE</w:t>
            </w:r>
          </w:p>
        </w:tc>
      </w:tr>
      <w:tr w:rsidR="00D542A5" w:rsidRPr="00DC0A24" w14:paraId="43DE51FE" w14:textId="77777777" w:rsidTr="00510871">
        <w:trPr>
          <w:trHeight w:val="518"/>
        </w:trPr>
        <w:tc>
          <w:tcPr>
            <w:tcW w:w="630" w:type="dxa"/>
            <w:tcBorders>
              <w:top w:val="single" w:sz="8" w:space="0" w:color="auto"/>
              <w:left w:val="single" w:sz="8" w:space="0" w:color="auto"/>
              <w:bottom w:val="single" w:sz="8" w:space="0" w:color="auto"/>
              <w:right w:val="single" w:sz="8" w:space="0" w:color="auto"/>
            </w:tcBorders>
            <w:vAlign w:val="center"/>
          </w:tcPr>
          <w:p w14:paraId="60957160" w14:textId="489DB32B" w:rsidR="00D542A5" w:rsidRPr="00DC0A24" w:rsidRDefault="00D542A5" w:rsidP="00D542A5">
            <w:pPr>
              <w:widowControl w:val="0"/>
              <w:spacing w:after="0" w:line="240" w:lineRule="auto"/>
              <w:jc w:val="center"/>
              <w:rPr>
                <w:rFonts w:ascii="Arial" w:hAnsi="Arial" w:cs="Arial"/>
              </w:rPr>
            </w:pPr>
            <w:r w:rsidRPr="00DC0A24">
              <w:rPr>
                <w:rFonts w:ascii="Arial" w:hAnsi="Arial" w:cs="Arial"/>
              </w:rPr>
              <w:t>1</w:t>
            </w:r>
          </w:p>
        </w:tc>
        <w:tc>
          <w:tcPr>
            <w:tcW w:w="4680" w:type="dxa"/>
            <w:tcBorders>
              <w:top w:val="single" w:sz="8" w:space="0" w:color="auto"/>
              <w:left w:val="single" w:sz="8" w:space="0" w:color="auto"/>
              <w:bottom w:val="single" w:sz="8" w:space="0" w:color="auto"/>
              <w:right w:val="single" w:sz="8" w:space="0" w:color="auto"/>
            </w:tcBorders>
            <w:vAlign w:val="center"/>
          </w:tcPr>
          <w:p w14:paraId="602B5F97" w14:textId="77777777" w:rsidR="00D542A5" w:rsidRDefault="00B06A65" w:rsidP="00D542A5">
            <w:pPr>
              <w:widowControl w:val="0"/>
              <w:spacing w:after="0" w:line="240" w:lineRule="auto"/>
              <w:rPr>
                <w:rStyle w:val="Arial11"/>
              </w:rPr>
            </w:pPr>
            <w:sdt>
              <w:sdtPr>
                <w:rPr>
                  <w:rStyle w:val="Arial11"/>
                </w:rPr>
                <w:id w:val="-908223360"/>
                <w:placeholder>
                  <w:docPart w:val="32061FF0BB1B465ABAA3A1891368ECF4"/>
                </w:placeholder>
                <w15:color w:val="FF0000"/>
              </w:sdtPr>
              <w:sdtEndPr>
                <w:rPr>
                  <w:rStyle w:val="DefaultParagraphFont"/>
                  <w:rFonts w:asciiTheme="minorHAnsi" w:hAnsiTheme="minorHAnsi" w:cs="Arial"/>
                </w:rPr>
              </w:sdtEndPr>
              <w:sdtContent>
                <w:r w:rsidR="00D542A5">
                  <w:rPr>
                    <w:rFonts w:ascii="Arial" w:hAnsi="Arial" w:cs="Arial"/>
                  </w:rPr>
                  <w:t>Total of Routine Services Section</w:t>
                </w:r>
              </w:sdtContent>
            </w:sdt>
          </w:p>
        </w:tc>
        <w:sdt>
          <w:sdtPr>
            <w:rPr>
              <w:rStyle w:val="Arial11"/>
            </w:rPr>
            <w:id w:val="-1559158523"/>
            <w:placeholder>
              <w:docPart w:val="7280AF71CC304D17A375FB587C68E8EB"/>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7AFF1D63" w14:textId="4173B7F7" w:rsidR="00D542A5" w:rsidRDefault="00D542A5" w:rsidP="00D542A5">
                <w:pPr>
                  <w:widowControl w:val="0"/>
                  <w:spacing w:after="0" w:line="240" w:lineRule="auto"/>
                  <w:ind w:left="-28" w:right="46"/>
                  <w:jc w:val="right"/>
                  <w:rPr>
                    <w:rStyle w:val="Arial11"/>
                  </w:rPr>
                </w:pPr>
                <w:r>
                  <w:rPr>
                    <w:rStyle w:val="Arial11"/>
                  </w:rPr>
                  <w:t>---------------</w:t>
                </w:r>
              </w:p>
            </w:tc>
          </w:sdtContent>
        </w:sdt>
        <w:sdt>
          <w:sdtPr>
            <w:rPr>
              <w:rStyle w:val="Arial11"/>
            </w:rPr>
            <w:alias w:val="Select from Dropdown or Type."/>
            <w:tag w:val="Select from Dropdown or Type."/>
            <w:id w:val="1264729654"/>
            <w:placeholder>
              <w:docPart w:val="843C728722DF4F31A6CF1135ACD90CAA"/>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281750A2" w14:textId="29D40AC2" w:rsidR="00D542A5" w:rsidRDefault="00D542A5" w:rsidP="00D542A5">
                <w:pPr>
                  <w:widowControl w:val="0"/>
                  <w:spacing w:after="0" w:line="240" w:lineRule="auto"/>
                  <w:rPr>
                    <w:rStyle w:val="Arial11"/>
                  </w:rPr>
                </w:pPr>
                <w:r>
                  <w:rPr>
                    <w:rStyle w:val="Arial11"/>
                  </w:rPr>
                  <w:t>--------------</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217D1F76" w14:textId="713120B3" w:rsidR="00D542A5" w:rsidRPr="00DC0A24" w:rsidRDefault="00D542A5" w:rsidP="00D542A5">
            <w:pPr>
              <w:widowControl w:val="0"/>
              <w:spacing w:after="0" w:line="240" w:lineRule="auto"/>
              <w:rPr>
                <w:rFonts w:ascii="Arial" w:hAnsi="Arial" w:cs="Arial"/>
              </w:rPr>
            </w:pPr>
            <w:r>
              <w:rPr>
                <w:rFonts w:ascii="Arial" w:hAnsi="Arial" w:cs="Arial"/>
              </w:rPr>
              <w:t xml:space="preserve"> </w:t>
            </w:r>
            <w:sdt>
              <w:sdtPr>
                <w:rPr>
                  <w:rStyle w:val="Arial11"/>
                </w:rPr>
                <w:id w:val="325716823"/>
                <w:placeholder>
                  <w:docPart w:val="BD34848484F74357B1CDD56ED4F2617F"/>
                </w:placeholder>
                <w15:color w:val="339966"/>
              </w:sdtPr>
              <w:sdtEndPr>
                <w:rPr>
                  <w:rStyle w:val="DefaultParagraphFont"/>
                  <w:rFonts w:asciiTheme="minorHAnsi" w:hAnsiTheme="minorHAnsi" w:cs="Arial"/>
                </w:rPr>
              </w:sdtEndPr>
              <w:sdtContent>
                <w:r>
                  <w:rPr>
                    <w:rStyle w:val="Arial11"/>
                  </w:rPr>
                  <w:t>----------------</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582CA5B7" w14:textId="3E12CA89" w:rsidR="00D542A5" w:rsidRPr="00DC0A24" w:rsidRDefault="00D542A5" w:rsidP="00D542A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396972756"/>
                <w:placeholder>
                  <w:docPart w:val="CA3FA0DA0439496DA270E69CB5F54061"/>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542A5" w:rsidRPr="00DC0A24" w14:paraId="1D0F7AA4" w14:textId="77777777" w:rsidTr="00510871">
        <w:trPr>
          <w:trHeight w:val="518"/>
        </w:trPr>
        <w:tc>
          <w:tcPr>
            <w:tcW w:w="630" w:type="dxa"/>
            <w:tcBorders>
              <w:top w:val="single" w:sz="8" w:space="0" w:color="auto"/>
              <w:left w:val="single" w:sz="8" w:space="0" w:color="auto"/>
              <w:bottom w:val="single" w:sz="8" w:space="0" w:color="auto"/>
              <w:right w:val="single" w:sz="8" w:space="0" w:color="auto"/>
            </w:tcBorders>
            <w:vAlign w:val="center"/>
          </w:tcPr>
          <w:p w14:paraId="5025547A" w14:textId="56C09F4C" w:rsidR="00D542A5" w:rsidRPr="00DC0A24" w:rsidRDefault="00C05079" w:rsidP="00D542A5">
            <w:pPr>
              <w:widowControl w:val="0"/>
              <w:spacing w:after="0" w:line="240" w:lineRule="auto"/>
              <w:jc w:val="center"/>
              <w:rPr>
                <w:rFonts w:ascii="Arial" w:hAnsi="Arial" w:cs="Arial"/>
              </w:rPr>
            </w:pPr>
            <w:r>
              <w:rPr>
                <w:rFonts w:ascii="Arial" w:hAnsi="Arial" w:cs="Arial"/>
              </w:rPr>
              <w:t>2</w:t>
            </w:r>
          </w:p>
        </w:tc>
        <w:tc>
          <w:tcPr>
            <w:tcW w:w="4680" w:type="dxa"/>
            <w:tcBorders>
              <w:top w:val="single" w:sz="8" w:space="0" w:color="auto"/>
              <w:left w:val="single" w:sz="8" w:space="0" w:color="auto"/>
              <w:bottom w:val="single" w:sz="8" w:space="0" w:color="auto"/>
              <w:right w:val="single" w:sz="8" w:space="0" w:color="auto"/>
            </w:tcBorders>
            <w:vAlign w:val="center"/>
          </w:tcPr>
          <w:sdt>
            <w:sdtPr>
              <w:rPr>
                <w:rStyle w:val="Arial11"/>
              </w:rPr>
              <w:id w:val="1273429778"/>
              <w:placeholder>
                <w:docPart w:val="9F929A0050A349D98587FFD5826D5B9F"/>
              </w:placeholder>
              <w15:color w:val="FF0000"/>
            </w:sdtPr>
            <w:sdtEndPr>
              <w:rPr>
                <w:rStyle w:val="DefaultParagraphFont"/>
                <w:rFonts w:asciiTheme="minorHAnsi" w:hAnsiTheme="minorHAnsi" w:cs="Arial"/>
              </w:rPr>
            </w:sdtEndPr>
            <w:sdtContent>
              <w:p w14:paraId="07953C5C" w14:textId="77777777" w:rsidR="00D542A5" w:rsidRDefault="00D542A5" w:rsidP="00D542A5">
                <w:pPr>
                  <w:widowControl w:val="0"/>
                  <w:spacing w:after="0" w:line="240" w:lineRule="auto"/>
                  <w:rPr>
                    <w:rFonts w:cs="Arial"/>
                  </w:rPr>
                </w:pPr>
                <w:r w:rsidRPr="0052400C">
                  <w:rPr>
                    <w:rFonts w:ascii="Arial" w:hAnsi="Arial" w:cs="Arial"/>
                  </w:rPr>
                  <w:t>Hourly Rate - Regular Business Hours</w:t>
                </w:r>
              </w:p>
            </w:sdtContent>
          </w:sdt>
          <w:p w14:paraId="3FAF82D0" w14:textId="39BB5973" w:rsidR="00C05079" w:rsidRPr="00DC0A24" w:rsidRDefault="00C05079" w:rsidP="00D542A5">
            <w:pPr>
              <w:widowControl w:val="0"/>
              <w:spacing w:after="0" w:line="240" w:lineRule="auto"/>
              <w:rPr>
                <w:rFonts w:ascii="Arial" w:hAnsi="Arial" w:cs="Arial"/>
              </w:rPr>
            </w:pPr>
            <w:r w:rsidRPr="00C05079">
              <w:rPr>
                <w:rFonts w:ascii="Arial" w:hAnsi="Arial" w:cs="Arial"/>
              </w:rPr>
              <w:t>(From As-Needed Services Section)</w:t>
            </w:r>
          </w:p>
        </w:tc>
        <w:sdt>
          <w:sdtPr>
            <w:rPr>
              <w:rStyle w:val="Arial11"/>
            </w:rPr>
            <w:id w:val="-1089994201"/>
            <w:placeholder>
              <w:docPart w:val="58D1CBCC8FDF4958879AA8E9C03B9434"/>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4B3A3D87" w14:textId="23E47A93" w:rsidR="00D542A5" w:rsidRPr="00A617C4" w:rsidRDefault="00D542A5" w:rsidP="00D542A5">
                <w:pPr>
                  <w:widowControl w:val="0"/>
                  <w:spacing w:after="0" w:line="240" w:lineRule="auto"/>
                  <w:ind w:left="-28" w:right="46"/>
                  <w:jc w:val="right"/>
                  <w:rPr>
                    <w:rFonts w:ascii="Arial" w:hAnsi="Arial" w:cs="Arial"/>
                  </w:rPr>
                </w:pPr>
                <w:r>
                  <w:rPr>
                    <w:rStyle w:val="Arial11"/>
                  </w:rPr>
                  <w:t>10</w:t>
                </w:r>
              </w:p>
            </w:tc>
          </w:sdtContent>
        </w:sdt>
        <w:sdt>
          <w:sdtPr>
            <w:rPr>
              <w:rStyle w:val="Arial11"/>
            </w:rPr>
            <w:alias w:val="Select from Dropdown or Type."/>
            <w:tag w:val="Select from Dropdown or Type."/>
            <w:id w:val="-792604217"/>
            <w:placeholder>
              <w:docPart w:val="D07FED09B794464B9B04D795916B900C"/>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14574753" w14:textId="77777777" w:rsidR="00D542A5" w:rsidRPr="00A617C4" w:rsidRDefault="00D542A5" w:rsidP="00D542A5">
                <w:pPr>
                  <w:widowControl w:val="0"/>
                  <w:spacing w:after="0" w:line="240" w:lineRule="auto"/>
                  <w:rPr>
                    <w:rFonts w:ascii="Arial" w:hAnsi="Arial" w:cs="Arial"/>
                    <w:i/>
                    <w:iCs/>
                  </w:rPr>
                </w:pPr>
                <w:r>
                  <w:rPr>
                    <w:rStyle w:val="Arial11"/>
                  </w:rPr>
                  <w:t>PER HOUR</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7358087A" w14:textId="77777777" w:rsidR="00D542A5" w:rsidRPr="00DC0A24" w:rsidRDefault="00D542A5" w:rsidP="00D542A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590363106"/>
                <w:placeholder>
                  <w:docPart w:val="013A81FDA807446FBA359EF4768E6C5C"/>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134A1B8C" w14:textId="77777777" w:rsidR="00D542A5" w:rsidRPr="00DC0A24" w:rsidRDefault="00D542A5" w:rsidP="00D542A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499571961"/>
                <w:placeholder>
                  <w:docPart w:val="6174A7D125694C04A3A6ABAD227ADB0F"/>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542A5" w:rsidRPr="00DC0A24" w14:paraId="1ECAD983" w14:textId="77777777" w:rsidTr="00510871">
        <w:trPr>
          <w:trHeight w:val="518"/>
        </w:trPr>
        <w:tc>
          <w:tcPr>
            <w:tcW w:w="630" w:type="dxa"/>
            <w:tcBorders>
              <w:top w:val="single" w:sz="8" w:space="0" w:color="auto"/>
              <w:left w:val="single" w:sz="8" w:space="0" w:color="auto"/>
              <w:bottom w:val="single" w:sz="8" w:space="0" w:color="auto"/>
              <w:right w:val="single" w:sz="8" w:space="0" w:color="auto"/>
            </w:tcBorders>
            <w:vAlign w:val="center"/>
          </w:tcPr>
          <w:p w14:paraId="75E0A291" w14:textId="3B027289" w:rsidR="00D542A5" w:rsidRPr="00DC0A24" w:rsidRDefault="00C05079" w:rsidP="00D542A5">
            <w:pPr>
              <w:widowControl w:val="0"/>
              <w:spacing w:after="0" w:line="240" w:lineRule="auto"/>
              <w:jc w:val="center"/>
              <w:rPr>
                <w:rFonts w:ascii="Arial" w:hAnsi="Arial" w:cs="Arial"/>
              </w:rPr>
            </w:pPr>
            <w:r>
              <w:rPr>
                <w:rFonts w:ascii="Arial" w:hAnsi="Arial" w:cs="Arial"/>
              </w:rPr>
              <w:t>3</w:t>
            </w:r>
          </w:p>
        </w:tc>
        <w:sdt>
          <w:sdtPr>
            <w:rPr>
              <w:rFonts w:ascii="Arial" w:hAnsi="Arial" w:cs="Arial"/>
            </w:rPr>
            <w:id w:val="521827632"/>
            <w:placeholder>
              <w:docPart w:val="F9461E993BA649E38D9ACAE9FBCB54E4"/>
            </w:placeholder>
            <w15:color w:val="FF0000"/>
          </w:sdtPr>
          <w:sdtEndPr/>
          <w:sdtContent>
            <w:sdt>
              <w:sdtPr>
                <w:rPr>
                  <w:rFonts w:ascii="Arial" w:hAnsi="Arial" w:cs="Arial"/>
                </w:rPr>
                <w:id w:val="16980376"/>
                <w:placeholder>
                  <w:docPart w:val="386E456B0DFB43B581246797DE98C48C"/>
                </w:placeholder>
                <w15:color w:val="FF0000"/>
              </w:sdtPr>
              <w:sdtEndPr>
                <w:rPr>
                  <w:rFonts w:asciiTheme="minorHAnsi" w:hAnsiTheme="minorHAnsi"/>
                </w:rPr>
              </w:sdtEndPr>
              <w:sdtContent>
                <w:tc>
                  <w:tcPr>
                    <w:tcW w:w="4680" w:type="dxa"/>
                    <w:tcBorders>
                      <w:top w:val="single" w:sz="8" w:space="0" w:color="auto"/>
                      <w:left w:val="single" w:sz="8" w:space="0" w:color="auto"/>
                      <w:bottom w:val="single" w:sz="8" w:space="0" w:color="auto"/>
                      <w:right w:val="single" w:sz="8" w:space="0" w:color="auto"/>
                    </w:tcBorders>
                    <w:vAlign w:val="center"/>
                  </w:tcPr>
                  <w:p w14:paraId="577764CE" w14:textId="77777777" w:rsidR="00C05079" w:rsidRPr="00C05079" w:rsidRDefault="00D542A5" w:rsidP="00D542A5">
                    <w:pPr>
                      <w:widowControl w:val="0"/>
                      <w:spacing w:after="0" w:line="240" w:lineRule="auto"/>
                      <w:rPr>
                        <w:rFonts w:ascii="Arial" w:hAnsi="Arial" w:cs="Arial"/>
                      </w:rPr>
                    </w:pPr>
                    <w:r w:rsidRPr="00C05079">
                      <w:rPr>
                        <w:rFonts w:ascii="Arial" w:hAnsi="Arial" w:cs="Arial"/>
                      </w:rPr>
                      <w:t>Hourly Rate - After Business Hours</w:t>
                    </w:r>
                  </w:p>
                  <w:p w14:paraId="608C970E" w14:textId="2F6A65A7" w:rsidR="00D542A5" w:rsidRPr="00D542A5" w:rsidRDefault="00C05079" w:rsidP="00D542A5">
                    <w:pPr>
                      <w:widowControl w:val="0"/>
                      <w:spacing w:after="0" w:line="240" w:lineRule="auto"/>
                    </w:pPr>
                    <w:r w:rsidRPr="00C05079">
                      <w:rPr>
                        <w:rFonts w:ascii="Arial" w:hAnsi="Arial" w:cs="Arial"/>
                      </w:rPr>
                      <w:t>(From As-Needed Services Section)</w:t>
                    </w:r>
                  </w:p>
                </w:tc>
              </w:sdtContent>
            </w:sdt>
          </w:sdtContent>
        </w:sdt>
        <w:sdt>
          <w:sdtPr>
            <w:rPr>
              <w:rStyle w:val="Arial11"/>
            </w:rPr>
            <w:id w:val="624054210"/>
            <w:placeholder>
              <w:docPart w:val="A67064C4F8A94B0CAD11AA3426F505F1"/>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0C8BD280" w14:textId="5EA552C4" w:rsidR="00D542A5" w:rsidRPr="00A617C4" w:rsidRDefault="00D542A5" w:rsidP="00D542A5">
                <w:pPr>
                  <w:widowControl w:val="0"/>
                  <w:spacing w:after="0" w:line="240" w:lineRule="auto"/>
                  <w:ind w:right="46"/>
                  <w:jc w:val="right"/>
                  <w:rPr>
                    <w:rFonts w:ascii="Arial" w:hAnsi="Arial" w:cs="Arial"/>
                  </w:rPr>
                </w:pPr>
                <w:r>
                  <w:rPr>
                    <w:rStyle w:val="Arial11"/>
                  </w:rPr>
                  <w:t>5</w:t>
                </w:r>
              </w:p>
            </w:tc>
          </w:sdtContent>
        </w:sdt>
        <w:sdt>
          <w:sdtPr>
            <w:rPr>
              <w:rStyle w:val="Arial11"/>
            </w:rPr>
            <w:alias w:val="Select from Dropdown or Type."/>
            <w:tag w:val="Select from Dropdown or Type."/>
            <w:id w:val="179707869"/>
            <w:placeholder>
              <w:docPart w:val="A9CED6FFBA904320882AD139E6A361B2"/>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6B1726E1" w14:textId="77777777" w:rsidR="00D542A5" w:rsidRPr="00CC3028" w:rsidRDefault="00D542A5" w:rsidP="00D542A5">
                <w:pPr>
                  <w:widowControl w:val="0"/>
                  <w:spacing w:after="0" w:line="240" w:lineRule="auto"/>
                  <w:rPr>
                    <w:rFonts w:ascii="Arial" w:hAnsi="Arial" w:cs="Arial"/>
                  </w:rPr>
                </w:pPr>
                <w:r>
                  <w:rPr>
                    <w:rStyle w:val="Arial11"/>
                  </w:rPr>
                  <w:t>PER HOUR</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723B7049" w14:textId="77777777" w:rsidR="00D542A5" w:rsidRPr="00DC0A24" w:rsidRDefault="00D542A5" w:rsidP="00D542A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580820440"/>
                <w:placeholder>
                  <w:docPart w:val="2C5D1436C498434DAB8FFA2B33B9EEC1"/>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6D4F85BF" w14:textId="77777777" w:rsidR="00D542A5" w:rsidRPr="00DC0A24" w:rsidRDefault="00D542A5" w:rsidP="00D542A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597788772"/>
                <w:placeholder>
                  <w:docPart w:val="81BCC54B47D649E3B1D92A4387097725"/>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D542A5" w:rsidRPr="00DC0A24" w14:paraId="6DB6AFC5" w14:textId="77777777" w:rsidTr="00510871">
        <w:trPr>
          <w:trHeight w:val="518"/>
        </w:trPr>
        <w:tc>
          <w:tcPr>
            <w:tcW w:w="630" w:type="dxa"/>
            <w:tcBorders>
              <w:top w:val="single" w:sz="8" w:space="0" w:color="auto"/>
              <w:left w:val="single" w:sz="8" w:space="0" w:color="auto"/>
              <w:bottom w:val="single" w:sz="8" w:space="0" w:color="auto"/>
              <w:right w:val="single" w:sz="8" w:space="0" w:color="auto"/>
            </w:tcBorders>
            <w:vAlign w:val="center"/>
          </w:tcPr>
          <w:p w14:paraId="5DBC1878" w14:textId="77777777" w:rsidR="00D542A5" w:rsidRPr="00DC0A24" w:rsidRDefault="00D542A5" w:rsidP="00D542A5">
            <w:pPr>
              <w:widowControl w:val="0"/>
              <w:spacing w:after="0" w:line="240" w:lineRule="auto"/>
              <w:jc w:val="center"/>
              <w:rPr>
                <w:rFonts w:ascii="Arial" w:hAnsi="Arial" w:cs="Arial"/>
              </w:rPr>
            </w:pPr>
            <w:r w:rsidRPr="00DC0A24">
              <w:rPr>
                <w:rFonts w:ascii="Arial" w:hAnsi="Arial" w:cs="Arial"/>
              </w:rPr>
              <w:t>4</w:t>
            </w:r>
          </w:p>
        </w:tc>
        <w:sdt>
          <w:sdtPr>
            <w:rPr>
              <w:rFonts w:ascii="Arial" w:hAnsi="Arial" w:cs="Arial"/>
            </w:rPr>
            <w:id w:val="-1246718297"/>
            <w:placeholder>
              <w:docPart w:val="70320160EF8D4295ADEBB9AF8BF7C288"/>
            </w:placeholder>
            <w15:color w:val="FF0000"/>
          </w:sdtPr>
          <w:sdtEndPr/>
          <w:sdtContent>
            <w:sdt>
              <w:sdtPr>
                <w:rPr>
                  <w:rFonts w:ascii="Arial" w:hAnsi="Arial" w:cs="Arial"/>
                </w:rPr>
                <w:id w:val="1226727367"/>
                <w:placeholder>
                  <w:docPart w:val="E5E6994094C3476FB05AAC89CC40419A"/>
                </w:placeholder>
                <w15:color w:val="FF0000"/>
              </w:sdtPr>
              <w:sdtEndPr>
                <w:rPr>
                  <w:rFonts w:asciiTheme="minorHAnsi" w:hAnsiTheme="minorHAnsi"/>
                </w:rPr>
              </w:sdtEndPr>
              <w:sdtContent>
                <w:tc>
                  <w:tcPr>
                    <w:tcW w:w="4680" w:type="dxa"/>
                    <w:tcBorders>
                      <w:top w:val="single" w:sz="8" w:space="0" w:color="auto"/>
                      <w:left w:val="single" w:sz="8" w:space="0" w:color="auto"/>
                      <w:bottom w:val="single" w:sz="8" w:space="0" w:color="auto"/>
                      <w:right w:val="single" w:sz="8" w:space="0" w:color="auto"/>
                    </w:tcBorders>
                    <w:vAlign w:val="center"/>
                  </w:tcPr>
                  <w:p w14:paraId="1403A9FC" w14:textId="6EFD6CF4" w:rsidR="00D542A5" w:rsidRPr="00CF49C6" w:rsidRDefault="00D542A5" w:rsidP="00D542A5">
                    <w:pPr>
                      <w:widowControl w:val="0"/>
                      <w:spacing w:after="0" w:line="240" w:lineRule="auto"/>
                    </w:pPr>
                    <w:r w:rsidRPr="003C04F6">
                      <w:rPr>
                        <w:rStyle w:val="Arial11"/>
                      </w:rPr>
                      <w:t>Flat Rate Fees and Surcharges for Service Calls Only</w:t>
                    </w:r>
                    <w:r w:rsidR="00C05079">
                      <w:rPr>
                        <w:rStyle w:val="Arial11"/>
                      </w:rPr>
                      <w:br/>
                    </w:r>
                    <w:r w:rsidR="00C05079" w:rsidRPr="00C05079">
                      <w:rPr>
                        <w:rFonts w:ascii="Arial" w:hAnsi="Arial" w:cs="Arial"/>
                      </w:rPr>
                      <w:t>(From As-Needed Services Section)</w:t>
                    </w:r>
                  </w:p>
                </w:tc>
              </w:sdtContent>
            </w:sdt>
          </w:sdtContent>
        </w:sdt>
        <w:sdt>
          <w:sdtPr>
            <w:rPr>
              <w:rStyle w:val="Arial11"/>
            </w:rPr>
            <w:id w:val="-1131009751"/>
            <w:placeholder>
              <w:docPart w:val="E2C3E7EF8ABC42E59F742E1B231E3EDB"/>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6B9CDBB8" w14:textId="28025AB4" w:rsidR="00D542A5" w:rsidRPr="00A617C4" w:rsidRDefault="00C05079" w:rsidP="00D542A5">
                <w:pPr>
                  <w:widowControl w:val="0"/>
                  <w:spacing w:after="0" w:line="240" w:lineRule="auto"/>
                  <w:ind w:right="46"/>
                  <w:jc w:val="right"/>
                  <w:rPr>
                    <w:rFonts w:ascii="Arial" w:hAnsi="Arial" w:cs="Arial"/>
                  </w:rPr>
                </w:pPr>
                <w:r>
                  <w:rPr>
                    <w:rStyle w:val="Arial11"/>
                  </w:rPr>
                  <w:t>3</w:t>
                </w:r>
              </w:p>
            </w:tc>
          </w:sdtContent>
        </w:sdt>
        <w:sdt>
          <w:sdtPr>
            <w:rPr>
              <w:rStyle w:val="Arial11"/>
            </w:rPr>
            <w:alias w:val="Select from Dropdown or Type."/>
            <w:tag w:val="Select from Dropdown or Type."/>
            <w:id w:val="1242063794"/>
            <w:placeholder>
              <w:docPart w:val="128C5FE81945465CAC43F65172890C64"/>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7BA6245E" w14:textId="77777777" w:rsidR="00D542A5" w:rsidRPr="00972DFB" w:rsidRDefault="00D542A5" w:rsidP="00D542A5">
                <w:pPr>
                  <w:widowControl w:val="0"/>
                  <w:spacing w:after="0" w:line="240" w:lineRule="auto"/>
                  <w:rPr>
                    <w:rFonts w:ascii="Arial" w:hAnsi="Arial" w:cs="Arial"/>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2FCE142C" w14:textId="77777777" w:rsidR="00D542A5" w:rsidRPr="00DC0A24" w:rsidRDefault="00D542A5" w:rsidP="00D542A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23371486"/>
                <w:placeholder>
                  <w:docPart w:val="87E60E2A4CF6433C89AABE8A8832AAFF"/>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0FE8B6BA" w14:textId="77777777" w:rsidR="00D542A5" w:rsidRPr="00DC0A24" w:rsidRDefault="00D542A5" w:rsidP="00D542A5">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463387118"/>
                <w:placeholder>
                  <w:docPart w:val="97E7EB6EBBC648C0BDD4FA9A3E5F9308"/>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231DAC" w:rsidRPr="00DC0A24" w14:paraId="2EAA8B43" w14:textId="77777777" w:rsidTr="00510871">
        <w:trPr>
          <w:trHeight w:val="518"/>
        </w:trPr>
        <w:tc>
          <w:tcPr>
            <w:tcW w:w="630" w:type="dxa"/>
            <w:tcBorders>
              <w:top w:val="single" w:sz="8" w:space="0" w:color="auto"/>
              <w:left w:val="single" w:sz="8" w:space="0" w:color="auto"/>
              <w:bottom w:val="single" w:sz="8" w:space="0" w:color="auto"/>
              <w:right w:val="single" w:sz="8" w:space="0" w:color="auto"/>
            </w:tcBorders>
            <w:vAlign w:val="center"/>
          </w:tcPr>
          <w:p w14:paraId="77E27612" w14:textId="3D6444EA" w:rsidR="00231DAC" w:rsidRPr="007B21F3" w:rsidRDefault="00231DAC" w:rsidP="00231DAC">
            <w:pPr>
              <w:widowControl w:val="0"/>
              <w:spacing w:after="0" w:line="240" w:lineRule="auto"/>
              <w:jc w:val="center"/>
              <w:rPr>
                <w:rFonts w:ascii="Arial" w:hAnsi="Arial" w:cs="Arial"/>
              </w:rPr>
            </w:pPr>
            <w:r>
              <w:rPr>
                <w:rFonts w:ascii="Arial" w:hAnsi="Arial" w:cs="Arial"/>
              </w:rPr>
              <w:t>5</w:t>
            </w:r>
          </w:p>
        </w:tc>
        <w:sdt>
          <w:sdtPr>
            <w:rPr>
              <w:rFonts w:ascii="Arial" w:hAnsi="Arial" w:cs="Arial"/>
            </w:rPr>
            <w:id w:val="-1018853353"/>
            <w:placeholder>
              <w:docPart w:val="DDC223EC03B14F7FAE25E20C350838D2"/>
            </w:placeholder>
            <w15:color w:val="FF0000"/>
          </w:sdtPr>
          <w:sdtEndPr/>
          <w:sdtContent>
            <w:sdt>
              <w:sdtPr>
                <w:rPr>
                  <w:rFonts w:ascii="Arial" w:hAnsi="Arial" w:cs="Arial"/>
                </w:rPr>
                <w:id w:val="1158191845"/>
                <w:placeholder>
                  <w:docPart w:val="40298A71999A42CF8847796F2B32EC7E"/>
                </w:placeholder>
                <w15:color w:val="FF0000"/>
              </w:sdtPr>
              <w:sdtEndPr>
                <w:rPr>
                  <w:rFonts w:asciiTheme="minorHAnsi" w:hAnsiTheme="minorHAnsi"/>
                </w:rPr>
              </w:sdtEndPr>
              <w:sdtContent>
                <w:tc>
                  <w:tcPr>
                    <w:tcW w:w="4680" w:type="dxa"/>
                    <w:tcBorders>
                      <w:top w:val="single" w:sz="8" w:space="0" w:color="auto"/>
                      <w:left w:val="single" w:sz="8" w:space="0" w:color="auto"/>
                      <w:bottom w:val="single" w:sz="8" w:space="0" w:color="auto"/>
                      <w:right w:val="single" w:sz="8" w:space="0" w:color="auto"/>
                    </w:tcBorders>
                    <w:vAlign w:val="center"/>
                  </w:tcPr>
                  <w:p w14:paraId="18773D90" w14:textId="77777777" w:rsidR="00231DAC" w:rsidRDefault="00231DAC" w:rsidP="00231DAC">
                    <w:pPr>
                      <w:widowControl w:val="0"/>
                      <w:spacing w:after="0" w:line="240" w:lineRule="auto"/>
                      <w:rPr>
                        <w:rStyle w:val="ui-provider"/>
                        <w:rFonts w:ascii="Arial" w:hAnsi="Arial" w:cs="Arial"/>
                      </w:rPr>
                    </w:pPr>
                    <w:r w:rsidRPr="007B21F3">
                      <w:rPr>
                        <w:rStyle w:val="ui-provider"/>
                        <w:rFonts w:ascii="Arial" w:hAnsi="Arial" w:cs="Arial"/>
                      </w:rPr>
                      <w:t>Load Bank Testing for Generators 10</w:t>
                    </w:r>
                    <w:r>
                      <w:rPr>
                        <w:rStyle w:val="ui-provider"/>
                        <w:rFonts w:ascii="Arial" w:hAnsi="Arial" w:cs="Arial"/>
                      </w:rPr>
                      <w:t>0</w:t>
                    </w:r>
                    <w:r w:rsidRPr="007B21F3">
                      <w:rPr>
                        <w:rStyle w:val="ui-provider"/>
                        <w:rFonts w:ascii="Arial" w:hAnsi="Arial" w:cs="Arial"/>
                      </w:rPr>
                      <w:t xml:space="preserve">Kw </w:t>
                    </w:r>
                    <w:r>
                      <w:rPr>
                        <w:rStyle w:val="ui-provider"/>
                        <w:rFonts w:ascii="Arial" w:hAnsi="Arial" w:cs="Arial"/>
                      </w:rPr>
                      <w:t>and below</w:t>
                    </w:r>
                    <w:r w:rsidRPr="007B21F3">
                      <w:rPr>
                        <w:rStyle w:val="ui-provider"/>
                        <w:rFonts w:ascii="Arial" w:hAnsi="Arial" w:cs="Arial"/>
                      </w:rPr>
                      <w:t>.</w:t>
                    </w:r>
                  </w:p>
                  <w:p w14:paraId="45D89B75" w14:textId="318189E4" w:rsidR="00231DAC" w:rsidRPr="007B21F3" w:rsidRDefault="00231DAC" w:rsidP="00231DAC">
                    <w:pPr>
                      <w:widowControl w:val="0"/>
                      <w:spacing w:after="0" w:line="240" w:lineRule="auto"/>
                      <w:rPr>
                        <w:rFonts w:ascii="Arial" w:hAnsi="Arial" w:cs="Arial"/>
                      </w:rPr>
                    </w:pPr>
                    <w:r w:rsidRPr="00C05079">
                      <w:rPr>
                        <w:rFonts w:ascii="Arial" w:hAnsi="Arial" w:cs="Arial"/>
                      </w:rPr>
                      <w:t>(From As-Needed Services Section)</w:t>
                    </w:r>
                  </w:p>
                </w:tc>
              </w:sdtContent>
            </w:sdt>
          </w:sdtContent>
        </w:sdt>
        <w:sdt>
          <w:sdtPr>
            <w:rPr>
              <w:rStyle w:val="Arial11"/>
            </w:rPr>
            <w:id w:val="807201405"/>
            <w:placeholder>
              <w:docPart w:val="2F24E35EBA9443EAAA066162F22788BD"/>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21D0A85B" w14:textId="2206D4AA" w:rsidR="00231DAC" w:rsidRDefault="00231DAC" w:rsidP="00231DAC">
                <w:pPr>
                  <w:widowControl w:val="0"/>
                  <w:spacing w:after="0" w:line="240" w:lineRule="auto"/>
                  <w:ind w:right="46"/>
                  <w:jc w:val="right"/>
                  <w:rPr>
                    <w:rStyle w:val="Arial11"/>
                  </w:rPr>
                </w:pPr>
                <w:r>
                  <w:rPr>
                    <w:rStyle w:val="Arial11"/>
                  </w:rPr>
                  <w:t>3</w:t>
                </w:r>
              </w:p>
            </w:tc>
          </w:sdtContent>
        </w:sdt>
        <w:sdt>
          <w:sdtPr>
            <w:rPr>
              <w:rStyle w:val="Arial11"/>
            </w:rPr>
            <w:alias w:val="Select from Dropdown or Type."/>
            <w:tag w:val="Select from Dropdown or Type."/>
            <w:id w:val="413599619"/>
            <w:placeholder>
              <w:docPart w:val="79050809779245378B9372E7DEB17D9B"/>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5CD75E29" w14:textId="1F7B2C91" w:rsidR="00231DAC" w:rsidRDefault="00231DAC" w:rsidP="00231DAC">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4D442016" w14:textId="508D2934" w:rsidR="00231DAC" w:rsidRPr="00DC0A24" w:rsidRDefault="00231DAC" w:rsidP="00231DAC">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732735664"/>
                <w:placeholder>
                  <w:docPart w:val="D3522D89BC9B4CDEBAB53E41CAD6461D"/>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498FD9FD" w14:textId="2AA1892A" w:rsidR="00231DAC" w:rsidRPr="00DC0A24" w:rsidRDefault="00231DAC" w:rsidP="00231DAC">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384841934"/>
                <w:placeholder>
                  <w:docPart w:val="73DD0C4610FD49FC9102FEAC402EB408"/>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231DAC" w:rsidRPr="00DC0A24" w14:paraId="383AB466" w14:textId="77777777" w:rsidTr="00510871">
        <w:trPr>
          <w:trHeight w:val="518"/>
        </w:trPr>
        <w:tc>
          <w:tcPr>
            <w:tcW w:w="630" w:type="dxa"/>
            <w:tcBorders>
              <w:top w:val="single" w:sz="8" w:space="0" w:color="auto"/>
              <w:left w:val="single" w:sz="8" w:space="0" w:color="auto"/>
              <w:bottom w:val="single" w:sz="8" w:space="0" w:color="auto"/>
              <w:right w:val="single" w:sz="8" w:space="0" w:color="auto"/>
            </w:tcBorders>
            <w:vAlign w:val="center"/>
          </w:tcPr>
          <w:p w14:paraId="2C0C5F00" w14:textId="084837BC" w:rsidR="00231DAC" w:rsidRPr="007B21F3" w:rsidRDefault="00231DAC" w:rsidP="00231DAC">
            <w:pPr>
              <w:widowControl w:val="0"/>
              <w:spacing w:after="0" w:line="240" w:lineRule="auto"/>
              <w:jc w:val="center"/>
              <w:rPr>
                <w:rFonts w:ascii="Arial" w:hAnsi="Arial" w:cs="Arial"/>
              </w:rPr>
            </w:pPr>
            <w:r>
              <w:rPr>
                <w:rFonts w:ascii="Arial" w:hAnsi="Arial" w:cs="Arial"/>
              </w:rPr>
              <w:t>6</w:t>
            </w:r>
          </w:p>
        </w:tc>
        <w:sdt>
          <w:sdtPr>
            <w:rPr>
              <w:rFonts w:ascii="Arial" w:hAnsi="Arial" w:cs="Arial"/>
            </w:rPr>
            <w:id w:val="-1568106867"/>
            <w:placeholder>
              <w:docPart w:val="194B9522C00F454DA7E5A92CF8D22B03"/>
            </w:placeholder>
            <w15:color w:val="FF0000"/>
          </w:sdtPr>
          <w:sdtEndPr/>
          <w:sdtContent>
            <w:sdt>
              <w:sdtPr>
                <w:rPr>
                  <w:rFonts w:ascii="Arial" w:hAnsi="Arial" w:cs="Arial"/>
                </w:rPr>
                <w:id w:val="73335605"/>
                <w:placeholder>
                  <w:docPart w:val="CD9838EC0ACF417C865A77A8D0BFA93B"/>
                </w:placeholder>
                <w15:color w:val="FF0000"/>
              </w:sdtPr>
              <w:sdtEndPr>
                <w:rPr>
                  <w:rFonts w:asciiTheme="minorHAnsi" w:hAnsiTheme="minorHAnsi"/>
                </w:rPr>
              </w:sdtEndPr>
              <w:sdtContent>
                <w:tc>
                  <w:tcPr>
                    <w:tcW w:w="4680" w:type="dxa"/>
                    <w:tcBorders>
                      <w:top w:val="single" w:sz="8" w:space="0" w:color="auto"/>
                      <w:left w:val="single" w:sz="8" w:space="0" w:color="auto"/>
                      <w:bottom w:val="single" w:sz="8" w:space="0" w:color="auto"/>
                      <w:right w:val="single" w:sz="8" w:space="0" w:color="auto"/>
                    </w:tcBorders>
                    <w:vAlign w:val="center"/>
                  </w:tcPr>
                  <w:p w14:paraId="05B26794" w14:textId="77777777" w:rsidR="00231DAC" w:rsidRDefault="00231DAC" w:rsidP="00231DAC">
                    <w:pPr>
                      <w:widowControl w:val="0"/>
                      <w:spacing w:after="0" w:line="240" w:lineRule="auto"/>
                      <w:rPr>
                        <w:rStyle w:val="ui-provider"/>
                        <w:rFonts w:ascii="Arial" w:hAnsi="Arial" w:cs="Arial"/>
                      </w:rPr>
                    </w:pPr>
                    <w:r w:rsidRPr="007B21F3">
                      <w:rPr>
                        <w:rStyle w:val="ui-provider"/>
                        <w:rFonts w:ascii="Arial" w:hAnsi="Arial" w:cs="Arial"/>
                      </w:rPr>
                      <w:t>Load Bank Testing for Generators 101Kw through 25</w:t>
                    </w:r>
                    <w:r>
                      <w:rPr>
                        <w:rStyle w:val="ui-provider"/>
                        <w:rFonts w:ascii="Arial" w:hAnsi="Arial" w:cs="Arial"/>
                      </w:rPr>
                      <w:t>1</w:t>
                    </w:r>
                    <w:r w:rsidRPr="007B21F3">
                      <w:rPr>
                        <w:rStyle w:val="ui-provider"/>
                        <w:rFonts w:ascii="Arial" w:hAnsi="Arial" w:cs="Arial"/>
                      </w:rPr>
                      <w:t>Kw.</w:t>
                    </w:r>
                  </w:p>
                  <w:p w14:paraId="71A54190" w14:textId="283C4414" w:rsidR="00231DAC" w:rsidRPr="007B21F3" w:rsidRDefault="00231DAC" w:rsidP="00231DAC">
                    <w:pPr>
                      <w:widowControl w:val="0"/>
                      <w:spacing w:after="0" w:line="240" w:lineRule="auto"/>
                      <w:rPr>
                        <w:rFonts w:ascii="Arial" w:hAnsi="Arial" w:cs="Arial"/>
                      </w:rPr>
                    </w:pPr>
                    <w:r w:rsidRPr="00C05079">
                      <w:rPr>
                        <w:rFonts w:ascii="Arial" w:hAnsi="Arial" w:cs="Arial"/>
                      </w:rPr>
                      <w:t>(From As-Needed Services Section)</w:t>
                    </w:r>
                  </w:p>
                </w:tc>
              </w:sdtContent>
            </w:sdt>
          </w:sdtContent>
        </w:sdt>
        <w:sdt>
          <w:sdtPr>
            <w:rPr>
              <w:rStyle w:val="Arial11"/>
            </w:rPr>
            <w:id w:val="-1770306099"/>
            <w:placeholder>
              <w:docPart w:val="E3CFE3AD2F614FB1B1DF33B7B836969C"/>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6BD124D9" w14:textId="0D53A730" w:rsidR="00231DAC" w:rsidRDefault="00231DAC" w:rsidP="00231DAC">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276145999"/>
            <w:placeholder>
              <w:docPart w:val="C3CC7F2F259C4B6BA127A892D63A240A"/>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517F9CA1" w14:textId="112C6CF4" w:rsidR="00231DAC" w:rsidRDefault="00231DAC" w:rsidP="00231DAC">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27A8B9CF" w14:textId="3CD71312" w:rsidR="00231DAC" w:rsidRPr="00DC0A24" w:rsidRDefault="00231DAC" w:rsidP="00231DAC">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73647237"/>
                <w:placeholder>
                  <w:docPart w:val="321FDFA8415149EBA3554015C19319CB"/>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0EED1491" w14:textId="77BB8DF5" w:rsidR="00231DAC" w:rsidRPr="00DC0A24" w:rsidRDefault="00231DAC" w:rsidP="00231DAC">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2018995448"/>
                <w:placeholder>
                  <w:docPart w:val="6E3FEA20D2934B1696562887236D116D"/>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231DAC" w:rsidRPr="00DC0A24" w14:paraId="394C71B5" w14:textId="77777777" w:rsidTr="00510871">
        <w:trPr>
          <w:trHeight w:val="518"/>
        </w:trPr>
        <w:tc>
          <w:tcPr>
            <w:tcW w:w="630" w:type="dxa"/>
            <w:tcBorders>
              <w:top w:val="single" w:sz="8" w:space="0" w:color="auto"/>
              <w:left w:val="single" w:sz="8" w:space="0" w:color="auto"/>
              <w:bottom w:val="single" w:sz="8" w:space="0" w:color="auto"/>
              <w:right w:val="single" w:sz="8" w:space="0" w:color="auto"/>
            </w:tcBorders>
            <w:vAlign w:val="center"/>
          </w:tcPr>
          <w:p w14:paraId="38AF7772" w14:textId="374086E4" w:rsidR="00231DAC" w:rsidRPr="007B21F3" w:rsidRDefault="00231DAC" w:rsidP="00231DAC">
            <w:pPr>
              <w:widowControl w:val="0"/>
              <w:spacing w:after="0" w:line="240" w:lineRule="auto"/>
              <w:jc w:val="center"/>
              <w:rPr>
                <w:rFonts w:ascii="Arial" w:hAnsi="Arial" w:cs="Arial"/>
              </w:rPr>
            </w:pPr>
            <w:r>
              <w:rPr>
                <w:rFonts w:ascii="Arial" w:hAnsi="Arial" w:cs="Arial"/>
              </w:rPr>
              <w:t>7</w:t>
            </w:r>
          </w:p>
        </w:tc>
        <w:sdt>
          <w:sdtPr>
            <w:rPr>
              <w:rFonts w:ascii="Arial" w:hAnsi="Arial" w:cs="Arial"/>
            </w:rPr>
            <w:id w:val="1401176413"/>
            <w:placeholder>
              <w:docPart w:val="A68FC078B1EA4BCD904CA4240336652B"/>
            </w:placeholder>
            <w15:color w:val="FF0000"/>
          </w:sdtPr>
          <w:sdtEndPr/>
          <w:sdtContent>
            <w:sdt>
              <w:sdtPr>
                <w:rPr>
                  <w:rFonts w:ascii="Arial" w:hAnsi="Arial" w:cs="Arial"/>
                </w:rPr>
                <w:id w:val="-758139370"/>
                <w:placeholder>
                  <w:docPart w:val="584B7C34EA784229AE3EE8CA60165293"/>
                </w:placeholder>
                <w15:color w:val="FF0000"/>
              </w:sdtPr>
              <w:sdtEndPr>
                <w:rPr>
                  <w:rFonts w:asciiTheme="minorHAnsi" w:hAnsiTheme="minorHAnsi"/>
                </w:rPr>
              </w:sdtEndPr>
              <w:sdtContent>
                <w:tc>
                  <w:tcPr>
                    <w:tcW w:w="4680" w:type="dxa"/>
                    <w:tcBorders>
                      <w:top w:val="single" w:sz="8" w:space="0" w:color="auto"/>
                      <w:left w:val="single" w:sz="8" w:space="0" w:color="auto"/>
                      <w:bottom w:val="single" w:sz="8" w:space="0" w:color="auto"/>
                      <w:right w:val="single" w:sz="8" w:space="0" w:color="auto"/>
                    </w:tcBorders>
                    <w:vAlign w:val="center"/>
                  </w:tcPr>
                  <w:p w14:paraId="2B876989" w14:textId="77777777" w:rsidR="00231DAC" w:rsidRDefault="00231DAC" w:rsidP="00231DAC">
                    <w:pPr>
                      <w:widowControl w:val="0"/>
                      <w:spacing w:after="0" w:line="240" w:lineRule="auto"/>
                      <w:rPr>
                        <w:rStyle w:val="ui-provider"/>
                        <w:rFonts w:ascii="Arial" w:hAnsi="Arial" w:cs="Arial"/>
                      </w:rPr>
                    </w:pPr>
                    <w:r w:rsidRPr="007B21F3">
                      <w:rPr>
                        <w:rStyle w:val="ui-provider"/>
                        <w:rFonts w:ascii="Arial" w:hAnsi="Arial" w:cs="Arial"/>
                      </w:rPr>
                      <w:t>Load Bank Testing for Generators 25</w:t>
                    </w:r>
                    <w:r>
                      <w:rPr>
                        <w:rStyle w:val="ui-provider"/>
                        <w:rFonts w:ascii="Arial" w:hAnsi="Arial" w:cs="Arial"/>
                      </w:rPr>
                      <w:t>1</w:t>
                    </w:r>
                    <w:r w:rsidRPr="007B21F3">
                      <w:rPr>
                        <w:rStyle w:val="ui-provider"/>
                        <w:rFonts w:ascii="Arial" w:hAnsi="Arial" w:cs="Arial"/>
                      </w:rPr>
                      <w:t>Kw</w:t>
                    </w:r>
                    <w:r>
                      <w:rPr>
                        <w:rStyle w:val="ui-provider"/>
                        <w:rFonts w:ascii="Arial" w:hAnsi="Arial" w:cs="Arial"/>
                      </w:rPr>
                      <w:t xml:space="preserve"> and above</w:t>
                    </w:r>
                    <w:r w:rsidRPr="007B21F3">
                      <w:rPr>
                        <w:rStyle w:val="ui-provider"/>
                        <w:rFonts w:ascii="Arial" w:hAnsi="Arial" w:cs="Arial"/>
                      </w:rPr>
                      <w:t>.</w:t>
                    </w:r>
                  </w:p>
                  <w:p w14:paraId="3E86350B" w14:textId="04E865CB" w:rsidR="00231DAC" w:rsidRPr="007B21F3" w:rsidRDefault="00231DAC" w:rsidP="00231DAC">
                    <w:pPr>
                      <w:widowControl w:val="0"/>
                      <w:spacing w:after="0" w:line="240" w:lineRule="auto"/>
                      <w:rPr>
                        <w:rFonts w:ascii="Arial" w:hAnsi="Arial" w:cs="Arial"/>
                      </w:rPr>
                    </w:pPr>
                    <w:r w:rsidRPr="00C05079">
                      <w:rPr>
                        <w:rFonts w:ascii="Arial" w:hAnsi="Arial" w:cs="Arial"/>
                      </w:rPr>
                      <w:t>(From As-Needed Services Section)</w:t>
                    </w:r>
                  </w:p>
                </w:tc>
              </w:sdtContent>
            </w:sdt>
          </w:sdtContent>
        </w:sdt>
        <w:sdt>
          <w:sdtPr>
            <w:rPr>
              <w:rStyle w:val="Arial11"/>
            </w:rPr>
            <w:id w:val="-394505884"/>
            <w:placeholder>
              <w:docPart w:val="05A23EC8EA384A64AC54CB68398186ED"/>
            </w:placeholder>
            <w15:color w:val="FF0000"/>
          </w:sdtPr>
          <w:sdtEndPr>
            <w:rPr>
              <w:rStyle w:val="DefaultParagraphFont"/>
              <w:rFonts w:asciiTheme="minorHAnsi" w:hAnsiTheme="minorHAnsi" w:cs="Arial"/>
            </w:rPr>
          </w:sdtEndPr>
          <w:sdtContent>
            <w:tc>
              <w:tcPr>
                <w:tcW w:w="1440" w:type="dxa"/>
                <w:tcBorders>
                  <w:top w:val="single" w:sz="8" w:space="0" w:color="auto"/>
                  <w:left w:val="single" w:sz="8" w:space="0" w:color="auto"/>
                  <w:bottom w:val="single" w:sz="8" w:space="0" w:color="auto"/>
                  <w:right w:val="single" w:sz="8" w:space="0" w:color="auto"/>
                </w:tcBorders>
                <w:vAlign w:val="center"/>
              </w:tcPr>
              <w:p w14:paraId="3DADBEAA" w14:textId="5F9A2E43" w:rsidR="00231DAC" w:rsidRDefault="00231DAC" w:rsidP="00231DAC">
                <w:pPr>
                  <w:widowControl w:val="0"/>
                  <w:spacing w:after="0" w:line="240" w:lineRule="auto"/>
                  <w:ind w:right="46"/>
                  <w:jc w:val="right"/>
                  <w:rPr>
                    <w:rStyle w:val="Arial11"/>
                  </w:rPr>
                </w:pPr>
                <w:r>
                  <w:rPr>
                    <w:rStyle w:val="Arial11"/>
                  </w:rPr>
                  <w:t>1</w:t>
                </w:r>
              </w:p>
            </w:tc>
          </w:sdtContent>
        </w:sdt>
        <w:sdt>
          <w:sdtPr>
            <w:rPr>
              <w:rStyle w:val="Arial11"/>
            </w:rPr>
            <w:alias w:val="Select from Dropdown or Type."/>
            <w:tag w:val="Select from Dropdown or Type."/>
            <w:id w:val="-1080442637"/>
            <w:placeholder>
              <w:docPart w:val="EC03AAB76E854DB894EA4F31E5596595"/>
            </w:placeholder>
            <w15:color w:val="FF0000"/>
            <w:comboBox>
              <w:listItem w:value="Choose or type."/>
              <w:listItem w:displayText="ACRE" w:value="ACRE"/>
              <w:listItem w:displayText="BOX" w:value="BOX"/>
              <w:listItem w:displayText="CASE" w:value="CASE"/>
              <w:listItem w:displayText="CUBIC FOOT" w:value="CUBIC FOOT"/>
              <w:listItem w:displayText="CUBIC YARD" w:value="CUBIC YARD"/>
              <w:listItem w:displayText="EACH" w:value="EACH"/>
              <w:listItem w:displayText="GALLON" w:value="GALLON"/>
              <w:listItem w:displayText="HOUR" w:value="HOUR"/>
              <w:listItem w:displayText="LINEAR FOOT" w:value="LINEAR FOOT"/>
              <w:listItem w:displayText="MILE" w:value="MILE"/>
              <w:listItem w:displayText="POUND" w:value="POUND"/>
              <w:listItem w:displayText="QUART" w:value="QUART"/>
              <w:listItem w:displayText="SQUARE FOOT" w:value="SQUARE FOOT"/>
              <w:listItem w:displayText="SQUARE MILE" w:value="SQUARE MILE"/>
              <w:listItem w:displayText="TON" w:value="TON"/>
              <w:listItem w:displayText="TOTE" w:value="TOTE"/>
              <w:listItem w:displayText="YEAR" w:value="YEAR"/>
            </w:comboBox>
          </w:sdtPr>
          <w:sdtEndPr>
            <w:rPr>
              <w:rStyle w:val="DefaultParagraphFont"/>
              <w:rFonts w:asciiTheme="minorHAnsi" w:hAnsiTheme="minorHAnsi" w:cs="Arial"/>
            </w:rPr>
          </w:sdtEndPr>
          <w:sdtContent>
            <w:tc>
              <w:tcPr>
                <w:tcW w:w="1350" w:type="dxa"/>
                <w:tcBorders>
                  <w:top w:val="single" w:sz="8" w:space="0" w:color="auto"/>
                  <w:left w:val="single" w:sz="8" w:space="0" w:color="auto"/>
                  <w:bottom w:val="single" w:sz="8" w:space="0" w:color="auto"/>
                  <w:right w:val="single" w:sz="8" w:space="0" w:color="auto"/>
                </w:tcBorders>
                <w:vAlign w:val="center"/>
              </w:tcPr>
              <w:p w14:paraId="4D78472A" w14:textId="3D1B3573" w:rsidR="00231DAC" w:rsidRDefault="00231DAC" w:rsidP="00231DAC">
                <w:pPr>
                  <w:widowControl w:val="0"/>
                  <w:spacing w:after="0" w:line="240" w:lineRule="auto"/>
                  <w:rPr>
                    <w:rStyle w:val="Arial11"/>
                  </w:rPr>
                </w:pPr>
                <w:r>
                  <w:rPr>
                    <w:rStyle w:val="Arial11"/>
                  </w:rPr>
                  <w:t>EACH</w:t>
                </w:r>
              </w:p>
            </w:tc>
          </w:sdtContent>
        </w:sdt>
        <w:tc>
          <w:tcPr>
            <w:tcW w:w="1530" w:type="dxa"/>
            <w:tcBorders>
              <w:top w:val="single" w:sz="8" w:space="0" w:color="auto"/>
              <w:left w:val="single" w:sz="8" w:space="0" w:color="auto"/>
              <w:bottom w:val="single" w:sz="8" w:space="0" w:color="auto"/>
              <w:right w:val="single" w:sz="8" w:space="0" w:color="auto"/>
            </w:tcBorders>
            <w:vAlign w:val="center"/>
          </w:tcPr>
          <w:p w14:paraId="1A4EF412" w14:textId="0617611C" w:rsidR="00231DAC" w:rsidRPr="00DC0A24" w:rsidRDefault="00231DAC" w:rsidP="00231DAC">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2013293467"/>
                <w:placeholder>
                  <w:docPart w:val="CA80A9F159DF4521A610B690583E98C5"/>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sdtContent>
            </w:sdt>
          </w:p>
        </w:tc>
        <w:tc>
          <w:tcPr>
            <w:tcW w:w="1710" w:type="dxa"/>
            <w:tcBorders>
              <w:top w:val="single" w:sz="8" w:space="0" w:color="auto"/>
              <w:left w:val="single" w:sz="8" w:space="0" w:color="auto"/>
              <w:bottom w:val="single" w:sz="8" w:space="0" w:color="auto"/>
              <w:right w:val="single" w:sz="8" w:space="0" w:color="auto"/>
            </w:tcBorders>
            <w:vAlign w:val="center"/>
          </w:tcPr>
          <w:p w14:paraId="61F619E6" w14:textId="4AB9170B" w:rsidR="00231DAC" w:rsidRPr="00DC0A24" w:rsidRDefault="00231DAC" w:rsidP="00231DAC">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378821364"/>
                <w:placeholder>
                  <w:docPart w:val="8630E605390A4787805921ACE30F3E4E"/>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r w:rsidR="007B21F3" w:rsidRPr="00017B87" w14:paraId="1667A62D" w14:textId="77777777" w:rsidTr="00C05079">
        <w:trPr>
          <w:trHeight w:val="432"/>
        </w:trPr>
        <w:tc>
          <w:tcPr>
            <w:tcW w:w="9630" w:type="dxa"/>
            <w:gridSpan w:val="5"/>
            <w:tcBorders>
              <w:top w:val="single" w:sz="8" w:space="0" w:color="auto"/>
              <w:left w:val="single" w:sz="8" w:space="0" w:color="auto"/>
              <w:bottom w:val="single" w:sz="8" w:space="0" w:color="auto"/>
              <w:right w:val="single" w:sz="8" w:space="0" w:color="auto"/>
            </w:tcBorders>
            <w:vAlign w:val="center"/>
          </w:tcPr>
          <w:p w14:paraId="2FACE7C1" w14:textId="15689F1B" w:rsidR="007B21F3" w:rsidRPr="00017B87" w:rsidRDefault="007B21F3" w:rsidP="007B21F3">
            <w:pPr>
              <w:widowControl w:val="0"/>
              <w:spacing w:after="0" w:line="240" w:lineRule="auto"/>
              <w:jc w:val="right"/>
              <w:rPr>
                <w:rFonts w:ascii="Arial" w:hAnsi="Arial" w:cs="Arial"/>
              </w:rPr>
            </w:pPr>
            <w:r>
              <w:rPr>
                <w:rFonts w:ascii="Arial" w:hAnsi="Arial" w:cs="Arial"/>
              </w:rPr>
              <w:t>EVALUATION PURPOSES</w:t>
            </w:r>
            <w:r w:rsidRPr="00017B87">
              <w:rPr>
                <w:rFonts w:ascii="Arial" w:hAnsi="Arial" w:cs="Arial"/>
              </w:rPr>
              <w:t xml:space="preserve"> </w:t>
            </w:r>
            <w:r>
              <w:rPr>
                <w:rFonts w:ascii="Arial" w:hAnsi="Arial" w:cs="Arial"/>
              </w:rPr>
              <w:t xml:space="preserve">ONLY </w:t>
            </w:r>
            <w:r w:rsidRPr="00017B87">
              <w:rPr>
                <w:rFonts w:ascii="Arial" w:hAnsi="Arial" w:cs="Arial"/>
              </w:rPr>
              <w:t>TOTAL:</w:t>
            </w:r>
          </w:p>
        </w:tc>
        <w:tc>
          <w:tcPr>
            <w:tcW w:w="1710" w:type="dxa"/>
            <w:tcBorders>
              <w:top w:val="single" w:sz="8" w:space="0" w:color="auto"/>
              <w:left w:val="single" w:sz="8" w:space="0" w:color="auto"/>
              <w:bottom w:val="single" w:sz="8" w:space="0" w:color="000000"/>
              <w:right w:val="single" w:sz="8" w:space="0" w:color="000000"/>
            </w:tcBorders>
            <w:vAlign w:val="center"/>
          </w:tcPr>
          <w:p w14:paraId="174392E9" w14:textId="77777777" w:rsidR="007B21F3" w:rsidRPr="00017B87" w:rsidRDefault="007B21F3" w:rsidP="007B21F3">
            <w:pPr>
              <w:widowControl w:val="0"/>
              <w:spacing w:after="0" w:line="240" w:lineRule="auto"/>
              <w:rPr>
                <w:rFonts w:ascii="Arial" w:hAnsi="Arial" w:cs="Arial"/>
              </w:rPr>
            </w:pPr>
            <w:r w:rsidRPr="00DC0A24">
              <w:rPr>
                <w:rFonts w:ascii="Arial" w:hAnsi="Arial" w:cs="Arial"/>
              </w:rPr>
              <w:t>$</w:t>
            </w:r>
            <w:r>
              <w:rPr>
                <w:rFonts w:ascii="Arial" w:hAnsi="Arial" w:cs="Arial"/>
              </w:rPr>
              <w:t xml:space="preserve"> </w:t>
            </w:r>
            <w:sdt>
              <w:sdtPr>
                <w:rPr>
                  <w:rStyle w:val="Arial11"/>
                </w:rPr>
                <w:id w:val="-1965427680"/>
                <w:placeholder>
                  <w:docPart w:val="5F18DBAD2CD84FF0AC4F94F2A177396E"/>
                </w:placeholder>
                <w:showingPlcHdr/>
                <w15:color w:val="339966"/>
              </w:sdtPr>
              <w:sdtEndPr>
                <w:rPr>
                  <w:rStyle w:val="DefaultParagraphFont"/>
                  <w:rFonts w:asciiTheme="minorHAnsi" w:hAnsiTheme="minorHAnsi" w:cs="Arial"/>
                </w:rPr>
              </w:sdtEndPr>
              <w:sdtContent>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sdtContent>
            </w:sdt>
          </w:p>
        </w:tc>
      </w:tr>
    </w:tbl>
    <w:p w14:paraId="007F1272" w14:textId="77777777" w:rsidR="00D542A5" w:rsidRDefault="00D542A5" w:rsidP="00D450D0">
      <w:pPr>
        <w:widowControl w:val="0"/>
        <w:spacing w:after="0" w:line="240" w:lineRule="auto"/>
        <w:rPr>
          <w:rFonts w:ascii="Arial" w:hAnsi="Arial" w:cs="Arial"/>
        </w:rPr>
      </w:pPr>
    </w:p>
    <w:p w14:paraId="65F4A65E" w14:textId="77777777" w:rsidR="00841CC9" w:rsidRDefault="00841CC9" w:rsidP="00D450D0">
      <w:pPr>
        <w:widowControl w:val="0"/>
        <w:spacing w:after="0" w:line="240" w:lineRule="auto"/>
        <w:rPr>
          <w:rFonts w:ascii="Arial" w:hAnsi="Arial" w:cs="Arial"/>
        </w:rPr>
      </w:pPr>
    </w:p>
    <w:p w14:paraId="0136D85E" w14:textId="77777777" w:rsidR="00841CC9" w:rsidRDefault="00841CC9" w:rsidP="00D450D0">
      <w:pPr>
        <w:widowControl w:val="0"/>
        <w:spacing w:after="0" w:line="240" w:lineRule="auto"/>
        <w:rPr>
          <w:rFonts w:ascii="Arial" w:hAnsi="Arial" w:cs="Arial"/>
        </w:rPr>
      </w:pPr>
    </w:p>
    <w:p w14:paraId="05CAB377" w14:textId="618F9543" w:rsidR="00841CC9" w:rsidRDefault="00462C2C" w:rsidP="00462C2C">
      <w:pPr>
        <w:widowControl w:val="0"/>
        <w:spacing w:after="0" w:line="240" w:lineRule="auto"/>
        <w:jc w:val="center"/>
        <w:rPr>
          <w:rFonts w:ascii="Arial" w:hAnsi="Arial" w:cs="Arial"/>
        </w:rPr>
      </w:pPr>
      <w:r w:rsidRPr="00462C2C">
        <w:rPr>
          <w:rFonts w:ascii="Arial" w:hAnsi="Arial" w:cs="Arial"/>
        </w:rPr>
        <w:t>The remainder of this page has been intentionally left blank.</w:t>
      </w:r>
    </w:p>
    <w:p w14:paraId="3E60918B" w14:textId="77777777" w:rsidR="00841CC9" w:rsidRDefault="00841CC9" w:rsidP="00D450D0">
      <w:pPr>
        <w:widowControl w:val="0"/>
        <w:spacing w:after="0" w:line="240" w:lineRule="auto"/>
        <w:rPr>
          <w:rFonts w:ascii="Arial" w:hAnsi="Arial" w:cs="Arial"/>
        </w:rPr>
      </w:pPr>
    </w:p>
    <w:p w14:paraId="6BC92FBD" w14:textId="77777777" w:rsidR="00841CC9" w:rsidRDefault="00841CC9" w:rsidP="00D450D0">
      <w:pPr>
        <w:widowControl w:val="0"/>
        <w:spacing w:after="0" w:line="240" w:lineRule="auto"/>
        <w:rPr>
          <w:rFonts w:ascii="Arial" w:hAnsi="Arial" w:cs="Arial"/>
        </w:rPr>
      </w:pPr>
    </w:p>
    <w:p w14:paraId="509913FC" w14:textId="77777777" w:rsidR="00841CC9" w:rsidRDefault="00841CC9" w:rsidP="00D450D0">
      <w:pPr>
        <w:widowControl w:val="0"/>
        <w:spacing w:after="0" w:line="240" w:lineRule="auto"/>
        <w:rPr>
          <w:rFonts w:ascii="Arial" w:hAnsi="Arial" w:cs="Arial"/>
        </w:rPr>
      </w:pPr>
    </w:p>
    <w:p w14:paraId="262B6AF3" w14:textId="77777777" w:rsidR="00380975" w:rsidRDefault="00380975" w:rsidP="00D450D0">
      <w:pPr>
        <w:widowControl w:val="0"/>
        <w:spacing w:after="0" w:line="240" w:lineRule="auto"/>
        <w:rPr>
          <w:rFonts w:ascii="Arial" w:hAnsi="Arial" w:cs="Arial"/>
        </w:rPr>
        <w:sectPr w:rsidR="00380975" w:rsidSect="00841CC9">
          <w:endnotePr>
            <w:numFmt w:val="decimal"/>
          </w:endnotePr>
          <w:pgSz w:w="12240" w:h="15840" w:code="1"/>
          <w:pgMar w:top="720" w:right="720" w:bottom="720" w:left="720" w:header="720" w:footer="360" w:gutter="0"/>
          <w:cols w:space="720"/>
          <w:formProt w:val="0"/>
          <w:noEndnote/>
          <w:docGrid w:linePitch="272"/>
        </w:sectPr>
      </w:pPr>
    </w:p>
    <w:tbl>
      <w:tblPr>
        <w:tblW w:w="10800" w:type="dxa"/>
        <w:tblInd w:w="-10" w:type="dxa"/>
        <w:tblLayout w:type="fixed"/>
        <w:tblCellMar>
          <w:left w:w="120" w:type="dxa"/>
          <w:right w:w="144" w:type="dxa"/>
        </w:tblCellMar>
        <w:tblLook w:val="0000" w:firstRow="0" w:lastRow="0" w:firstColumn="0" w:lastColumn="0" w:noHBand="0" w:noVBand="0"/>
      </w:tblPr>
      <w:tblGrid>
        <w:gridCol w:w="10800"/>
      </w:tblGrid>
      <w:tr w:rsidR="00694FDF" w:rsidRPr="00BE2B5C" w14:paraId="21E4DA02" w14:textId="77777777" w:rsidTr="00C34695">
        <w:trPr>
          <w:trHeight w:val="432"/>
        </w:trPr>
        <w:tc>
          <w:tcPr>
            <w:tcW w:w="10800" w:type="dxa"/>
            <w:tcBorders>
              <w:top w:val="single" w:sz="8" w:space="0" w:color="auto"/>
              <w:left w:val="single" w:sz="8" w:space="0" w:color="000000"/>
              <w:bottom w:val="single" w:sz="8" w:space="0" w:color="000000"/>
              <w:right w:val="single" w:sz="8" w:space="0" w:color="000000"/>
            </w:tcBorders>
            <w:vAlign w:val="center"/>
          </w:tcPr>
          <w:p w14:paraId="4AA23369" w14:textId="330FC37F" w:rsidR="00694FDF" w:rsidRPr="0068137A" w:rsidRDefault="00694FDF" w:rsidP="00D450D0">
            <w:pPr>
              <w:widowControl w:val="0"/>
              <w:spacing w:after="0" w:line="240" w:lineRule="auto"/>
              <w:jc w:val="both"/>
              <w:rPr>
                <w:rFonts w:ascii="Arial" w:hAnsi="Arial" w:cs="Arial"/>
                <w:b/>
              </w:rPr>
            </w:pPr>
            <w:r w:rsidRPr="0068137A">
              <w:rPr>
                <w:rFonts w:ascii="Arial" w:hAnsi="Arial" w:cs="Arial"/>
                <w:b/>
              </w:rPr>
              <w:lastRenderedPageBreak/>
              <w:t>INSURANCE REQUIRED:</w:t>
            </w:r>
            <w:r>
              <w:rPr>
                <w:rFonts w:ascii="Arial" w:hAnsi="Arial" w:cs="Arial"/>
                <w:b/>
              </w:rPr>
              <w:t xml:space="preserve">  </w:t>
            </w:r>
            <w:r w:rsidRPr="0068137A">
              <w:rPr>
                <w:rFonts w:ascii="Arial" w:hAnsi="Arial" w:cs="Arial"/>
                <w:b/>
              </w:rPr>
              <w:t xml:space="preserve">  </w:t>
            </w:r>
            <w:sdt>
              <w:sdtPr>
                <w:rPr>
                  <w:rFonts w:ascii="Arial" w:hAnsi="Arial" w:cs="Arial"/>
                  <w:b/>
                </w:rPr>
                <w:alias w:val="Select One."/>
                <w:tag w:val="Select One."/>
                <w:id w:val="-1908981487"/>
                <w:lock w:val="sdtLocked"/>
                <w15:color w:val="FF0000"/>
                <w14:checkbox>
                  <w14:checked w14:val="1"/>
                  <w14:checkedState w14:val="2612" w14:font="MS Gothic"/>
                  <w14:uncheckedState w14:val="2610" w14:font="MS Gothic"/>
                </w14:checkbox>
              </w:sdtPr>
              <w:sdtEndPr/>
              <w:sdtContent>
                <w:r w:rsidR="00755B97">
                  <w:rPr>
                    <w:rFonts w:ascii="MS Gothic" w:eastAsia="MS Gothic" w:hAnsi="MS Gothic" w:cs="Arial" w:hint="eastAsia"/>
                    <w:b/>
                  </w:rPr>
                  <w:t>☒</w:t>
                </w:r>
              </w:sdtContent>
            </w:sdt>
            <w:r w:rsidRPr="0068137A">
              <w:rPr>
                <w:rFonts w:ascii="Arial" w:hAnsi="Arial" w:cs="Arial"/>
                <w:b/>
              </w:rPr>
              <w:t>YES</w:t>
            </w:r>
            <w:r>
              <w:rPr>
                <w:rFonts w:ascii="Arial" w:hAnsi="Arial" w:cs="Arial"/>
                <w:b/>
              </w:rPr>
              <w:t xml:space="preserve">    </w:t>
            </w:r>
            <w:sdt>
              <w:sdtPr>
                <w:rPr>
                  <w:rFonts w:ascii="Arial" w:hAnsi="Arial" w:cs="Arial"/>
                  <w:b/>
                </w:rPr>
                <w:alias w:val="Select One."/>
                <w:tag w:val="Select One."/>
                <w:id w:val="-2028855637"/>
                <w:lock w:val="sdtLocked"/>
                <w15:color w:val="FF0000"/>
                <w14:checkbox>
                  <w14:checked w14:val="0"/>
                  <w14:checkedState w14:val="2612" w14:font="MS Gothic"/>
                  <w14:uncheckedState w14:val="2610" w14:font="MS Gothic"/>
                </w14:checkbox>
              </w:sdtPr>
              <w:sdtEndPr/>
              <w:sdtContent>
                <w:r w:rsidR="00755B97">
                  <w:rPr>
                    <w:rFonts w:ascii="MS Gothic" w:eastAsia="MS Gothic" w:hAnsi="MS Gothic" w:cs="Arial" w:hint="eastAsia"/>
                    <w:b/>
                  </w:rPr>
                  <w:t>☐</w:t>
                </w:r>
              </w:sdtContent>
            </w:sdt>
            <w:r w:rsidRPr="0068137A">
              <w:rPr>
                <w:rFonts w:ascii="Arial" w:hAnsi="Arial" w:cs="Arial"/>
                <w:b/>
              </w:rPr>
              <w:t>NO</w:t>
            </w:r>
            <w:r w:rsidR="00D45369">
              <w:rPr>
                <w:rFonts w:ascii="Arial" w:hAnsi="Arial" w:cs="Arial"/>
                <w:b/>
              </w:rPr>
              <w:t xml:space="preserve"> </w:t>
            </w:r>
          </w:p>
          <w:p w14:paraId="0D2A7107" w14:textId="7A800FFA" w:rsidR="00EE1D14" w:rsidRPr="00FA682E" w:rsidRDefault="00B06A65" w:rsidP="002B41FD">
            <w:pPr>
              <w:pStyle w:val="BlockText"/>
              <w:widowControl w:val="0"/>
              <w:ind w:left="0" w:right="144" w:firstLine="0"/>
              <w:jc w:val="center"/>
              <w:rPr>
                <w:rFonts w:ascii="Arial" w:hAnsi="Arial" w:cs="Arial"/>
                <w:i/>
                <w:iCs/>
                <w:color w:val="0070C0"/>
                <w:sz w:val="20"/>
              </w:rPr>
            </w:pPr>
            <w:sdt>
              <w:sdtPr>
                <w:rPr>
                  <w:rFonts w:ascii="Arial" w:hAnsi="Arial" w:cs="Arial"/>
                  <w:i/>
                  <w:iCs/>
                  <w:color w:val="0070C0"/>
                  <w:sz w:val="20"/>
                </w:rPr>
                <w:id w:val="497923118"/>
                <w:lock w:val="sdtLocked"/>
                <w:placeholder>
                  <w:docPart w:val="77C078581D7345E0A5ED33565ED8C201"/>
                </w:placeholder>
                <w:showingPlcHdr/>
                <w15:color w:val="FF0000"/>
                <w:text w:multiLine="1"/>
              </w:sdtPr>
              <w:sdtEndPr/>
              <w:sdtContent>
                <w:r w:rsidR="00846792">
                  <w:rPr>
                    <w:rFonts w:ascii="Arial" w:hAnsi="Arial" w:cs="Arial"/>
                    <w:i/>
                    <w:iCs/>
                    <w:color w:val="0070C0"/>
                    <w:sz w:val="20"/>
                  </w:rPr>
                  <w:t xml:space="preserve"> </w:t>
                </w:r>
              </w:sdtContent>
            </w:sdt>
          </w:p>
          <w:p w14:paraId="664DE405" w14:textId="0F32A395" w:rsidR="00B432D0" w:rsidRDefault="00694FDF" w:rsidP="00F63F23">
            <w:pPr>
              <w:pStyle w:val="BlockText"/>
              <w:widowControl w:val="0"/>
              <w:ind w:left="0" w:right="31" w:firstLine="0"/>
              <w:rPr>
                <w:rFonts w:ascii="Arial" w:hAnsi="Arial" w:cs="Arial"/>
                <w:sz w:val="22"/>
                <w:szCs w:val="22"/>
              </w:rPr>
            </w:pPr>
            <w:r w:rsidRPr="00A704B4">
              <w:rPr>
                <w:rFonts w:ascii="Arial" w:hAnsi="Arial" w:cs="Arial"/>
                <w:sz w:val="22"/>
                <w:szCs w:val="22"/>
              </w:rPr>
              <w:t xml:space="preserve">If yes, the awarded </w:t>
            </w:r>
            <w:sdt>
              <w:sdtPr>
                <w:rPr>
                  <w:rStyle w:val="Arial11"/>
                </w:rPr>
                <w:alias w:val="Select Vendor Type from Dropdown."/>
                <w:tag w:val="Select Vendor Type from Dropdown."/>
                <w:id w:val="-1794979968"/>
                <w:lock w:val="sdtLocked"/>
                <w:placeholder>
                  <w:docPart w:val="561F6024A9D5474F8A511755524DF39B"/>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imes New Roman" w:hAnsi="Times New Roman" w:cs="Arial"/>
                  <w:sz w:val="24"/>
                  <w:szCs w:val="22"/>
                </w:rPr>
              </w:sdtEndPr>
              <w:sdtContent>
                <w:r w:rsidR="002A2706">
                  <w:rPr>
                    <w:rStyle w:val="Arial11"/>
                  </w:rPr>
                  <w:t>Contractor</w:t>
                </w:r>
              </w:sdtContent>
            </w:sdt>
            <w:r w:rsidR="00704E62" w:rsidRPr="00A704B4">
              <w:rPr>
                <w:rFonts w:ascii="Arial" w:hAnsi="Arial" w:cs="Arial"/>
                <w:sz w:val="22"/>
                <w:szCs w:val="22"/>
              </w:rPr>
              <w:t xml:space="preserve"> </w:t>
            </w:r>
            <w:r w:rsidRPr="00A704B4">
              <w:rPr>
                <w:rFonts w:ascii="Arial" w:hAnsi="Arial" w:cs="Arial"/>
                <w:sz w:val="22"/>
                <w:szCs w:val="22"/>
              </w:rPr>
              <w:t xml:space="preserve">shall name the District as a Certificate Holder as well as </w:t>
            </w:r>
            <w:r w:rsidRPr="000C09B8">
              <w:rPr>
                <w:rFonts w:ascii="Arial" w:hAnsi="Arial" w:cs="Arial"/>
                <w:sz w:val="22"/>
                <w:szCs w:val="22"/>
              </w:rPr>
              <w:t xml:space="preserve">Additional Insured </w:t>
            </w:r>
            <w:proofErr w:type="gramStart"/>
            <w:r w:rsidR="00BF0394" w:rsidRPr="000C09B8">
              <w:rPr>
                <w:rFonts w:ascii="Arial" w:hAnsi="Arial" w:cs="Arial"/>
                <w:sz w:val="22"/>
                <w:szCs w:val="22"/>
              </w:rPr>
              <w:t>in regard to</w:t>
            </w:r>
            <w:proofErr w:type="gramEnd"/>
            <w:r w:rsidRPr="000C09B8">
              <w:rPr>
                <w:rFonts w:ascii="Arial" w:hAnsi="Arial" w:cs="Arial"/>
                <w:sz w:val="22"/>
                <w:szCs w:val="22"/>
              </w:rPr>
              <w:t xml:space="preserve"> General Liability</w:t>
            </w:r>
            <w:r w:rsidR="00F41E93">
              <w:rPr>
                <w:rFonts w:ascii="Arial" w:hAnsi="Arial" w:cs="Arial"/>
                <w:sz w:val="22"/>
                <w:szCs w:val="22"/>
              </w:rPr>
              <w:t xml:space="preserve"> and </w:t>
            </w:r>
            <w:r w:rsidR="005B610F">
              <w:rPr>
                <w:rFonts w:ascii="Arial" w:hAnsi="Arial" w:cs="Arial"/>
                <w:sz w:val="22"/>
                <w:szCs w:val="22"/>
              </w:rPr>
              <w:t>Auto Liability</w:t>
            </w:r>
            <w:r w:rsidRPr="000C09B8">
              <w:rPr>
                <w:rFonts w:ascii="Arial" w:hAnsi="Arial" w:cs="Arial"/>
                <w:sz w:val="22"/>
                <w:szCs w:val="22"/>
              </w:rPr>
              <w:t>.</w:t>
            </w:r>
            <w:r w:rsidRPr="00A704B4">
              <w:rPr>
                <w:rFonts w:ascii="Arial" w:hAnsi="Arial" w:cs="Arial"/>
                <w:sz w:val="22"/>
                <w:szCs w:val="22"/>
              </w:rPr>
              <w:t xml:space="preserve">  </w:t>
            </w:r>
            <w:sdt>
              <w:sdtPr>
                <w:rPr>
                  <w:rStyle w:val="Arial11"/>
                </w:rPr>
                <w:alias w:val="Select Vendor Type from Dropdown."/>
                <w:tag w:val="Select Vendor Type from Dropdown."/>
                <w:id w:val="-1218743902"/>
                <w:lock w:val="sdtLocked"/>
                <w:placeholder>
                  <w:docPart w:val="74E24B5673E24D2287ED011B6FBBA5C8"/>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imes New Roman" w:hAnsi="Times New Roman" w:cs="Arial"/>
                  <w:sz w:val="24"/>
                  <w:szCs w:val="22"/>
                </w:rPr>
              </w:sdtEndPr>
              <w:sdtContent>
                <w:r w:rsidR="002A2706">
                  <w:rPr>
                    <w:rStyle w:val="Arial11"/>
                  </w:rPr>
                  <w:t>Contractor</w:t>
                </w:r>
              </w:sdtContent>
            </w:sdt>
            <w:r w:rsidR="00704E62" w:rsidRPr="00A704B4">
              <w:rPr>
                <w:rFonts w:ascii="Arial" w:hAnsi="Arial" w:cs="Arial"/>
                <w:sz w:val="22"/>
                <w:szCs w:val="22"/>
              </w:rPr>
              <w:t xml:space="preserve"> </w:t>
            </w:r>
            <w:r w:rsidRPr="00A704B4">
              <w:rPr>
                <w:rFonts w:ascii="Arial" w:hAnsi="Arial" w:cs="Arial"/>
                <w:sz w:val="22"/>
                <w:szCs w:val="22"/>
              </w:rPr>
              <w:t xml:space="preserve">shall maintain the coverage limits set forth throughout the duration of performing this scope of work at the </w:t>
            </w:r>
            <w:sdt>
              <w:sdtPr>
                <w:rPr>
                  <w:rStyle w:val="Arial11"/>
                </w:rPr>
                <w:alias w:val="Select Vendor Type from Dropdown."/>
                <w:tag w:val="Select Vendor Type from Dropdown."/>
                <w:id w:val="1797799642"/>
                <w:lock w:val="sdtLocked"/>
                <w:placeholder>
                  <w:docPart w:val="4A98430386AF417C9E0A52787E6FBF2B"/>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imes New Roman" w:hAnsi="Times New Roman" w:cs="Arial"/>
                  <w:sz w:val="24"/>
                  <w:szCs w:val="22"/>
                </w:rPr>
              </w:sdtEndPr>
              <w:sdtContent>
                <w:r w:rsidR="00307C2E">
                  <w:rPr>
                    <w:rStyle w:val="Arial11"/>
                  </w:rPr>
                  <w:t>Contractor</w:t>
                </w:r>
              </w:sdtContent>
            </w:sdt>
            <w:r w:rsidRPr="00A704B4">
              <w:rPr>
                <w:rFonts w:ascii="Arial" w:hAnsi="Arial" w:cs="Arial"/>
                <w:sz w:val="22"/>
                <w:szCs w:val="22"/>
              </w:rPr>
              <w:t xml:space="preserve"> sole expense.</w:t>
            </w:r>
          </w:p>
          <w:p w14:paraId="511FB5D6" w14:textId="4AA8E421" w:rsidR="00B432D0" w:rsidRPr="00B432D0" w:rsidRDefault="00B432D0" w:rsidP="00A704B4">
            <w:pPr>
              <w:pStyle w:val="BlockText"/>
              <w:widowControl w:val="0"/>
              <w:ind w:left="0" w:right="144" w:firstLine="0"/>
              <w:rPr>
                <w:rFonts w:ascii="Arial" w:hAnsi="Arial" w:cs="Arial"/>
                <w:sz w:val="12"/>
                <w:szCs w:val="12"/>
              </w:rPr>
            </w:pPr>
          </w:p>
          <w:p w14:paraId="4B9B1112" w14:textId="3B018DED" w:rsidR="00694FDF" w:rsidRPr="00A704B4" w:rsidRDefault="00694FDF" w:rsidP="00A704B4">
            <w:pPr>
              <w:pStyle w:val="BlockText"/>
              <w:widowControl w:val="0"/>
              <w:ind w:left="0" w:right="144" w:firstLine="0"/>
              <w:rPr>
                <w:rFonts w:ascii="Arial" w:hAnsi="Arial" w:cs="Arial"/>
                <w:sz w:val="22"/>
                <w:szCs w:val="22"/>
                <w:u w:val="single"/>
              </w:rPr>
            </w:pPr>
            <w:r w:rsidRPr="00A704B4">
              <w:rPr>
                <w:rFonts w:ascii="Arial" w:hAnsi="Arial" w:cs="Arial"/>
                <w:sz w:val="22"/>
                <w:szCs w:val="22"/>
                <w:u w:val="single"/>
              </w:rPr>
              <w:t xml:space="preserve">Certificate of Insurance must be provided to the </w:t>
            </w:r>
            <w:proofErr w:type="gramStart"/>
            <w:r w:rsidRPr="00A704B4">
              <w:rPr>
                <w:rFonts w:ascii="Arial" w:hAnsi="Arial" w:cs="Arial"/>
                <w:sz w:val="22"/>
                <w:szCs w:val="22"/>
                <w:u w:val="single"/>
              </w:rPr>
              <w:t>District</w:t>
            </w:r>
            <w:proofErr w:type="gramEnd"/>
            <w:r w:rsidRPr="00A704B4">
              <w:rPr>
                <w:rFonts w:ascii="Arial" w:hAnsi="Arial" w:cs="Arial"/>
                <w:sz w:val="22"/>
                <w:szCs w:val="22"/>
                <w:u w:val="single"/>
              </w:rPr>
              <w:t xml:space="preserve"> prior to issuance of the Purchase Order.</w:t>
            </w:r>
          </w:p>
          <w:p w14:paraId="45AE96DD" w14:textId="77777777" w:rsidR="00694FDF" w:rsidRPr="00B432D0" w:rsidRDefault="00694FDF" w:rsidP="00A704B4">
            <w:pPr>
              <w:pStyle w:val="BlockText"/>
              <w:widowControl w:val="0"/>
              <w:ind w:left="0" w:right="144" w:firstLine="0"/>
              <w:rPr>
                <w:rFonts w:ascii="Arial" w:hAnsi="Arial" w:cs="Arial"/>
                <w:sz w:val="12"/>
                <w:szCs w:val="12"/>
              </w:rPr>
            </w:pPr>
          </w:p>
          <w:p w14:paraId="354D1F60" w14:textId="1E2D06FB" w:rsidR="000A52EB" w:rsidRPr="00136C63" w:rsidRDefault="000A52EB" w:rsidP="00EA2AC5">
            <w:pPr>
              <w:pStyle w:val="BlockText"/>
              <w:ind w:left="0" w:right="31" w:firstLine="0"/>
              <w:rPr>
                <w:rFonts w:ascii="Arial" w:hAnsi="Arial" w:cs="Arial"/>
                <w:sz w:val="22"/>
                <w:szCs w:val="22"/>
              </w:rPr>
            </w:pPr>
            <w:r w:rsidRPr="00136C63">
              <w:rPr>
                <w:rFonts w:ascii="Arial" w:hAnsi="Arial" w:cs="Arial"/>
                <w:sz w:val="22"/>
                <w:szCs w:val="22"/>
                <w:u w:val="single"/>
              </w:rPr>
              <w:t>Required Insurance Minimums</w:t>
            </w:r>
            <w:r w:rsidRPr="00136C63">
              <w:rPr>
                <w:rFonts w:ascii="Arial" w:hAnsi="Arial" w:cs="Arial"/>
                <w:sz w:val="22"/>
                <w:szCs w:val="22"/>
              </w:rPr>
              <w:t>:</w:t>
            </w:r>
          </w:p>
          <w:p w14:paraId="40719DE8" w14:textId="77777777" w:rsidR="00E736B5" w:rsidRPr="00AA58EB" w:rsidRDefault="00E736B5" w:rsidP="00EA2AC5">
            <w:pPr>
              <w:pStyle w:val="BlockText"/>
              <w:ind w:left="0" w:right="31" w:firstLine="0"/>
              <w:rPr>
                <w:rFonts w:ascii="Arial" w:hAnsi="Arial" w:cs="Arial"/>
                <w:sz w:val="12"/>
                <w:szCs w:val="12"/>
              </w:rPr>
            </w:pPr>
          </w:p>
          <w:p w14:paraId="6671225A" w14:textId="77777777" w:rsidR="005B610F" w:rsidRDefault="00E24D89" w:rsidP="00EA2AC5">
            <w:pPr>
              <w:pStyle w:val="Default"/>
              <w:tabs>
                <w:tab w:val="left" w:pos="5724"/>
              </w:tabs>
              <w:ind w:left="144" w:right="31"/>
              <w:rPr>
                <w:rFonts w:ascii="Arial" w:hAnsi="Arial" w:cs="Arial"/>
                <w:sz w:val="22"/>
                <w:szCs w:val="22"/>
              </w:rPr>
            </w:pPr>
            <w:r w:rsidRPr="00136C63">
              <w:rPr>
                <w:rFonts w:ascii="Arial" w:hAnsi="Arial" w:cs="Arial"/>
                <w:sz w:val="22"/>
                <w:szCs w:val="22"/>
              </w:rPr>
              <w:t>General Liability</w:t>
            </w:r>
            <w:r w:rsidR="005B610F">
              <w:rPr>
                <w:rFonts w:ascii="Arial" w:hAnsi="Arial" w:cs="Arial"/>
                <w:sz w:val="22"/>
                <w:szCs w:val="22"/>
              </w:rPr>
              <w:t xml:space="preserve"> (</w:t>
            </w:r>
            <w:r w:rsidR="005B610F" w:rsidRPr="005B610F">
              <w:rPr>
                <w:rFonts w:ascii="Arial" w:hAnsi="Arial" w:cs="Arial"/>
                <w:sz w:val="22"/>
                <w:szCs w:val="22"/>
              </w:rPr>
              <w:t>to include products and completed operations</w:t>
            </w:r>
            <w:r w:rsidR="005B610F">
              <w:rPr>
                <w:rFonts w:ascii="Arial" w:hAnsi="Arial" w:cs="Arial"/>
                <w:sz w:val="22"/>
                <w:szCs w:val="22"/>
              </w:rPr>
              <w:t>)</w:t>
            </w:r>
          </w:p>
          <w:p w14:paraId="15190056" w14:textId="1EE2D135" w:rsidR="00E24D89" w:rsidRPr="00136C63" w:rsidRDefault="005B610F" w:rsidP="00EA2AC5">
            <w:pPr>
              <w:pStyle w:val="Default"/>
              <w:tabs>
                <w:tab w:val="left" w:pos="5724"/>
              </w:tabs>
              <w:ind w:left="144" w:right="31"/>
              <w:rPr>
                <w:rFonts w:ascii="Arial" w:hAnsi="Arial" w:cs="Arial"/>
                <w:sz w:val="22"/>
                <w:szCs w:val="22"/>
              </w:rPr>
            </w:pPr>
            <w:r>
              <w:rPr>
                <w:rFonts w:ascii="Arial" w:hAnsi="Arial" w:cs="Arial"/>
                <w:sz w:val="22"/>
                <w:szCs w:val="22"/>
              </w:rPr>
              <w:t xml:space="preserve">                                         </w:t>
            </w:r>
            <w:r w:rsidR="00E24D89" w:rsidRPr="00136C63">
              <w:rPr>
                <w:rFonts w:ascii="Arial" w:hAnsi="Arial" w:cs="Arial"/>
                <w:sz w:val="22"/>
                <w:szCs w:val="22"/>
              </w:rPr>
              <w:t xml:space="preserve">                                     </w:t>
            </w:r>
            <w:r w:rsidR="00697044">
              <w:rPr>
                <w:rFonts w:ascii="Arial" w:hAnsi="Arial" w:cs="Arial"/>
                <w:sz w:val="22"/>
                <w:szCs w:val="22"/>
              </w:rPr>
              <w:t xml:space="preserve">        </w:t>
            </w:r>
            <w:r w:rsidR="00E24D89" w:rsidRPr="00136C63">
              <w:rPr>
                <w:rFonts w:ascii="Arial" w:hAnsi="Arial" w:cs="Arial"/>
                <w:sz w:val="22"/>
                <w:szCs w:val="22"/>
              </w:rPr>
              <w:t xml:space="preserve"> </w:t>
            </w:r>
            <w:r>
              <w:rPr>
                <w:rFonts w:ascii="Arial" w:hAnsi="Arial" w:cs="Arial"/>
                <w:sz w:val="22"/>
                <w:szCs w:val="22"/>
              </w:rPr>
              <w:t xml:space="preserve"> </w:t>
            </w:r>
            <w:r w:rsidR="00E24D89" w:rsidRPr="00136C63">
              <w:rPr>
                <w:rFonts w:ascii="Arial" w:hAnsi="Arial" w:cs="Arial"/>
                <w:sz w:val="22"/>
                <w:szCs w:val="22"/>
              </w:rPr>
              <w:t>$1,000,000 per occurrence / $2,000,000 aggregate</w:t>
            </w:r>
          </w:p>
          <w:p w14:paraId="7B2E9D15" w14:textId="77777777" w:rsidR="00E24D89" w:rsidRPr="00B432D0" w:rsidRDefault="00E24D89" w:rsidP="00EA2AC5">
            <w:pPr>
              <w:pStyle w:val="Default"/>
              <w:tabs>
                <w:tab w:val="left" w:pos="5724"/>
              </w:tabs>
              <w:ind w:left="144" w:right="31"/>
              <w:rPr>
                <w:rFonts w:ascii="Arial" w:hAnsi="Arial" w:cs="Arial"/>
                <w:sz w:val="12"/>
                <w:szCs w:val="12"/>
              </w:rPr>
            </w:pPr>
          </w:p>
          <w:p w14:paraId="15D76E4D" w14:textId="34C46272" w:rsidR="00E24D89" w:rsidRPr="00136C63" w:rsidRDefault="005B610F" w:rsidP="00EA2AC5">
            <w:pPr>
              <w:pStyle w:val="Default"/>
              <w:ind w:left="144" w:right="31"/>
              <w:rPr>
                <w:rFonts w:ascii="Arial" w:hAnsi="Arial" w:cs="Arial"/>
                <w:sz w:val="22"/>
                <w:szCs w:val="22"/>
              </w:rPr>
            </w:pPr>
            <w:r>
              <w:rPr>
                <w:rFonts w:ascii="Arial" w:hAnsi="Arial" w:cs="Arial"/>
                <w:sz w:val="22"/>
                <w:szCs w:val="22"/>
              </w:rPr>
              <w:t>Auto</w:t>
            </w:r>
            <w:r w:rsidR="00E24D89" w:rsidRPr="00136C63">
              <w:rPr>
                <w:rFonts w:ascii="Arial" w:hAnsi="Arial" w:cs="Arial"/>
                <w:sz w:val="22"/>
                <w:szCs w:val="22"/>
              </w:rPr>
              <w:t xml:space="preserve"> </w:t>
            </w:r>
            <w:r w:rsidR="008C08FD">
              <w:rPr>
                <w:rFonts w:ascii="Arial" w:hAnsi="Arial" w:cs="Arial"/>
                <w:sz w:val="22"/>
                <w:szCs w:val="22"/>
              </w:rPr>
              <w:t>Liability</w:t>
            </w:r>
            <w:r w:rsidR="00E24D89" w:rsidRPr="00136C63">
              <w:rPr>
                <w:rFonts w:ascii="Arial" w:hAnsi="Arial" w:cs="Arial"/>
                <w:sz w:val="22"/>
                <w:szCs w:val="22"/>
              </w:rPr>
              <w:t xml:space="preserve"> </w:t>
            </w:r>
            <w:r w:rsidR="00E24D89" w:rsidRPr="00136C63">
              <w:rPr>
                <w:rFonts w:ascii="Arial" w:hAnsi="Arial" w:cs="Arial"/>
                <w:sz w:val="22"/>
                <w:szCs w:val="22"/>
              </w:rPr>
              <w:tab/>
              <w:t xml:space="preserve">                                                       </w:t>
            </w:r>
            <w:r w:rsidR="00EA2AC5">
              <w:rPr>
                <w:rFonts w:ascii="Arial" w:hAnsi="Arial" w:cs="Arial"/>
                <w:sz w:val="22"/>
                <w:szCs w:val="22"/>
              </w:rPr>
              <w:t xml:space="preserve">                        </w:t>
            </w:r>
            <w:r w:rsidR="00E24D89" w:rsidRPr="00136C63">
              <w:rPr>
                <w:rFonts w:ascii="Arial" w:hAnsi="Arial" w:cs="Arial"/>
                <w:sz w:val="22"/>
                <w:szCs w:val="22"/>
              </w:rPr>
              <w:t xml:space="preserve">$500,000.00 </w:t>
            </w:r>
            <w:r w:rsidR="00A704B4">
              <w:rPr>
                <w:rFonts w:ascii="Arial" w:hAnsi="Arial" w:cs="Arial"/>
                <w:sz w:val="22"/>
                <w:szCs w:val="22"/>
              </w:rPr>
              <w:t>C</w:t>
            </w:r>
            <w:r w:rsidR="00E24D89" w:rsidRPr="00136C63">
              <w:rPr>
                <w:rFonts w:ascii="Arial" w:hAnsi="Arial" w:cs="Arial"/>
                <w:sz w:val="22"/>
                <w:szCs w:val="22"/>
              </w:rPr>
              <w:t xml:space="preserve">ombined Single Limit </w:t>
            </w:r>
          </w:p>
          <w:p w14:paraId="530E410E" w14:textId="77777777" w:rsidR="00B432D0" w:rsidRPr="00B432D0" w:rsidRDefault="00B432D0" w:rsidP="00EA2AC5">
            <w:pPr>
              <w:pStyle w:val="Default"/>
              <w:ind w:left="144" w:right="31"/>
              <w:rPr>
                <w:rFonts w:ascii="Arial" w:hAnsi="Arial" w:cs="Arial"/>
                <w:sz w:val="12"/>
                <w:szCs w:val="12"/>
              </w:rPr>
            </w:pPr>
          </w:p>
          <w:p w14:paraId="547D2499" w14:textId="0D54238F" w:rsidR="00E24D89" w:rsidRPr="00136C63" w:rsidRDefault="00E24D89" w:rsidP="00EA2AC5">
            <w:pPr>
              <w:pStyle w:val="Default"/>
              <w:ind w:left="144" w:right="31"/>
              <w:rPr>
                <w:rFonts w:ascii="Arial" w:hAnsi="Arial" w:cs="Arial"/>
                <w:sz w:val="22"/>
                <w:szCs w:val="22"/>
              </w:rPr>
            </w:pPr>
            <w:r w:rsidRPr="00136C63">
              <w:rPr>
                <w:rFonts w:ascii="Arial" w:hAnsi="Arial" w:cs="Arial"/>
                <w:sz w:val="22"/>
                <w:szCs w:val="22"/>
              </w:rPr>
              <w:t>Worker’s Compensation</w:t>
            </w:r>
            <w:r w:rsidRPr="00136C63">
              <w:rPr>
                <w:rFonts w:ascii="Arial" w:hAnsi="Arial" w:cs="Arial"/>
                <w:sz w:val="22"/>
                <w:szCs w:val="22"/>
              </w:rPr>
              <w:tab/>
            </w:r>
            <w:r w:rsidRPr="00136C63">
              <w:rPr>
                <w:rFonts w:ascii="Arial" w:hAnsi="Arial" w:cs="Arial"/>
                <w:sz w:val="22"/>
                <w:szCs w:val="22"/>
              </w:rPr>
              <w:tab/>
              <w:t xml:space="preserve">                                                </w:t>
            </w:r>
            <w:r w:rsidR="00EA2AC5">
              <w:rPr>
                <w:rFonts w:ascii="Arial" w:hAnsi="Arial" w:cs="Arial"/>
                <w:sz w:val="22"/>
                <w:szCs w:val="22"/>
              </w:rPr>
              <w:t xml:space="preserve">       </w:t>
            </w:r>
            <w:r w:rsidRPr="00136C63">
              <w:rPr>
                <w:rFonts w:ascii="Arial" w:hAnsi="Arial" w:cs="Arial"/>
                <w:sz w:val="22"/>
                <w:szCs w:val="22"/>
              </w:rPr>
              <w:t xml:space="preserve">                                           Statutory</w:t>
            </w:r>
          </w:p>
          <w:p w14:paraId="0A3C2AA9" w14:textId="77777777" w:rsidR="00136C63" w:rsidRPr="00B432D0" w:rsidRDefault="00136C63" w:rsidP="00EA2AC5">
            <w:pPr>
              <w:pStyle w:val="Default"/>
              <w:widowControl w:val="0"/>
              <w:tabs>
                <w:tab w:val="right" w:leader="dot" w:pos="8690"/>
                <w:tab w:val="left" w:pos="8780"/>
              </w:tabs>
              <w:ind w:right="31"/>
              <w:rPr>
                <w:rFonts w:ascii="Arial" w:hAnsi="Arial" w:cs="Arial"/>
                <w:sz w:val="12"/>
                <w:szCs w:val="12"/>
              </w:rPr>
            </w:pPr>
          </w:p>
          <w:p w14:paraId="7F415EDB" w14:textId="5F11F058" w:rsidR="00E24D89" w:rsidRDefault="00E24D89" w:rsidP="00EA2AC5">
            <w:pPr>
              <w:pStyle w:val="Default"/>
              <w:widowControl w:val="0"/>
              <w:tabs>
                <w:tab w:val="right" w:leader="dot" w:pos="8690"/>
                <w:tab w:val="left" w:pos="8780"/>
              </w:tabs>
              <w:ind w:left="144" w:right="31"/>
              <w:rPr>
                <w:rFonts w:ascii="Arial" w:hAnsi="Arial" w:cs="Arial"/>
                <w:sz w:val="22"/>
                <w:szCs w:val="22"/>
              </w:rPr>
            </w:pPr>
            <w:r w:rsidRPr="00136C63">
              <w:rPr>
                <w:rFonts w:ascii="Arial" w:hAnsi="Arial" w:cs="Arial"/>
                <w:sz w:val="22"/>
                <w:szCs w:val="22"/>
              </w:rPr>
              <w:t xml:space="preserve">Employer’s Liability                                                                     </w:t>
            </w:r>
            <w:r w:rsidR="00136C63">
              <w:rPr>
                <w:rFonts w:ascii="Arial" w:hAnsi="Arial" w:cs="Arial"/>
                <w:sz w:val="22"/>
                <w:szCs w:val="22"/>
              </w:rPr>
              <w:t xml:space="preserve">     </w:t>
            </w:r>
            <w:r w:rsidR="00EA2AC5">
              <w:rPr>
                <w:rFonts w:ascii="Arial" w:hAnsi="Arial" w:cs="Arial"/>
                <w:sz w:val="22"/>
                <w:szCs w:val="22"/>
              </w:rPr>
              <w:t xml:space="preserve">       </w:t>
            </w:r>
            <w:r w:rsidR="00136C63">
              <w:rPr>
                <w:rFonts w:ascii="Arial" w:hAnsi="Arial" w:cs="Arial"/>
                <w:sz w:val="22"/>
                <w:szCs w:val="22"/>
              </w:rPr>
              <w:t xml:space="preserve">          </w:t>
            </w:r>
            <w:r w:rsidRPr="00136C63">
              <w:rPr>
                <w:rFonts w:ascii="Arial" w:hAnsi="Arial" w:cs="Arial"/>
                <w:sz w:val="22"/>
                <w:szCs w:val="22"/>
              </w:rPr>
              <w:t>$500,000/$500,000/$500,000</w:t>
            </w:r>
          </w:p>
          <w:p w14:paraId="7D1B7859" w14:textId="4C449CD4" w:rsidR="00B432D0" w:rsidRPr="00EB6B0D" w:rsidRDefault="00B432D0" w:rsidP="00B432D0">
            <w:pPr>
              <w:pStyle w:val="Default"/>
              <w:widowControl w:val="0"/>
              <w:tabs>
                <w:tab w:val="right" w:leader="dot" w:pos="8690"/>
                <w:tab w:val="left" w:pos="8780"/>
              </w:tabs>
              <w:ind w:left="144" w:right="311"/>
              <w:rPr>
                <w:rFonts w:ascii="Arial" w:hAnsi="Arial" w:cs="Arial"/>
                <w:sz w:val="12"/>
                <w:szCs w:val="12"/>
              </w:rPr>
            </w:pPr>
          </w:p>
        </w:tc>
      </w:tr>
    </w:tbl>
    <w:p w14:paraId="45E657F6" w14:textId="77777777" w:rsidR="00A45497" w:rsidRDefault="00A45497" w:rsidP="00E24D89">
      <w:pPr>
        <w:spacing w:after="0" w:line="240" w:lineRule="auto"/>
        <w:rPr>
          <w:rFonts w:ascii="Arial" w:hAnsi="Arial" w:cs="Arial"/>
          <w:sz w:val="12"/>
          <w:szCs w:val="12"/>
        </w:rPr>
        <w:sectPr w:rsidR="00A45497" w:rsidSect="00841CC9">
          <w:endnotePr>
            <w:numFmt w:val="decimal"/>
          </w:endnotePr>
          <w:pgSz w:w="12240" w:h="15840" w:code="1"/>
          <w:pgMar w:top="720" w:right="720" w:bottom="720" w:left="720" w:header="720" w:footer="360" w:gutter="0"/>
          <w:cols w:space="720"/>
          <w:formProt w:val="0"/>
          <w:noEndnote/>
          <w:docGrid w:linePitch="272"/>
        </w:sectPr>
      </w:pPr>
    </w:p>
    <w:tbl>
      <w:tblPr>
        <w:tblW w:w="10800" w:type="dxa"/>
        <w:tblInd w:w="-10" w:type="dxa"/>
        <w:tblLayout w:type="fixed"/>
        <w:tblCellMar>
          <w:left w:w="120" w:type="dxa"/>
          <w:right w:w="144" w:type="dxa"/>
        </w:tblCellMar>
        <w:tblLook w:val="0000" w:firstRow="0" w:lastRow="0" w:firstColumn="0" w:lastColumn="0" w:noHBand="0" w:noVBand="0"/>
      </w:tblPr>
      <w:tblGrid>
        <w:gridCol w:w="10800"/>
      </w:tblGrid>
      <w:tr w:rsidR="00694FDF" w:rsidRPr="00BE2B5C" w14:paraId="269BFF9B" w14:textId="77777777" w:rsidTr="00C34695">
        <w:trPr>
          <w:trHeight w:val="1234"/>
        </w:trPr>
        <w:tc>
          <w:tcPr>
            <w:tcW w:w="10800" w:type="dxa"/>
            <w:tcBorders>
              <w:top w:val="single" w:sz="8" w:space="0" w:color="auto"/>
              <w:left w:val="single" w:sz="8" w:space="0" w:color="000000"/>
              <w:bottom w:val="single" w:sz="8" w:space="0" w:color="000000"/>
              <w:right w:val="single" w:sz="8" w:space="0" w:color="000000"/>
            </w:tcBorders>
            <w:vAlign w:val="center"/>
          </w:tcPr>
          <w:p w14:paraId="323D2186" w14:textId="215560F0" w:rsidR="00694FDF" w:rsidRPr="002303CF" w:rsidRDefault="00694FDF" w:rsidP="00D450D0">
            <w:pPr>
              <w:widowControl w:val="0"/>
              <w:spacing w:after="0" w:line="240" w:lineRule="auto"/>
              <w:jc w:val="both"/>
              <w:rPr>
                <w:rFonts w:ascii="Arial" w:hAnsi="Arial" w:cs="Arial"/>
                <w:b/>
              </w:rPr>
            </w:pPr>
            <w:r w:rsidRPr="002303CF">
              <w:rPr>
                <w:rFonts w:ascii="Arial" w:hAnsi="Arial" w:cs="Arial"/>
                <w:b/>
              </w:rPr>
              <w:t>REFERENCES REQUIRED:</w:t>
            </w:r>
            <w:r>
              <w:rPr>
                <w:rFonts w:ascii="Arial" w:hAnsi="Arial" w:cs="Arial"/>
                <w:b/>
              </w:rPr>
              <w:t xml:space="preserve">    </w:t>
            </w:r>
            <w:sdt>
              <w:sdtPr>
                <w:rPr>
                  <w:rFonts w:ascii="Arial" w:hAnsi="Arial" w:cs="Arial"/>
                  <w:b/>
                </w:rPr>
                <w:alias w:val="Select One."/>
                <w:tag w:val="Select One."/>
                <w:id w:val="107481274"/>
                <w:lock w:val="sdtLocked"/>
                <w15:color w:val="FF0000"/>
                <w14:checkbox>
                  <w14:checked w14:val="1"/>
                  <w14:checkedState w14:val="2612" w14:font="MS Gothic"/>
                  <w14:uncheckedState w14:val="2610" w14:font="MS Gothic"/>
                </w14:checkbox>
              </w:sdtPr>
              <w:sdtEndPr/>
              <w:sdtContent>
                <w:r w:rsidR="00AA58EB">
                  <w:rPr>
                    <w:rFonts w:ascii="MS Gothic" w:eastAsia="MS Gothic" w:hAnsi="MS Gothic" w:cs="Arial" w:hint="eastAsia"/>
                    <w:b/>
                  </w:rPr>
                  <w:t>☒</w:t>
                </w:r>
              </w:sdtContent>
            </w:sdt>
            <w:r>
              <w:rPr>
                <w:rFonts w:ascii="Arial" w:hAnsi="Arial" w:cs="Arial"/>
                <w:b/>
              </w:rPr>
              <w:t xml:space="preserve"> </w:t>
            </w:r>
            <w:r w:rsidRPr="002303CF">
              <w:rPr>
                <w:rFonts w:ascii="Arial" w:hAnsi="Arial" w:cs="Arial"/>
                <w:b/>
              </w:rPr>
              <w:t>YES</w:t>
            </w:r>
            <w:r>
              <w:rPr>
                <w:rFonts w:ascii="Arial" w:hAnsi="Arial" w:cs="Arial"/>
                <w:b/>
              </w:rPr>
              <w:t xml:space="preserve">    </w:t>
            </w:r>
            <w:sdt>
              <w:sdtPr>
                <w:rPr>
                  <w:rFonts w:ascii="Arial" w:hAnsi="Arial" w:cs="Arial"/>
                  <w:b/>
                </w:rPr>
                <w:alias w:val="Select One."/>
                <w:tag w:val="Select One."/>
                <w:id w:val="296036758"/>
                <w:lock w:val="sdtLocked"/>
                <w15:color w:val="FF0000"/>
                <w14:checkbox>
                  <w14:checked w14:val="0"/>
                  <w14:checkedState w14:val="2612" w14:font="MS Gothic"/>
                  <w14:uncheckedState w14:val="2610" w14:font="MS Gothic"/>
                </w14:checkbox>
              </w:sdtPr>
              <w:sdtEndPr/>
              <w:sdtContent>
                <w:r w:rsidR="00E65FA6">
                  <w:rPr>
                    <w:rFonts w:ascii="MS Gothic" w:eastAsia="MS Gothic" w:hAnsi="MS Gothic" w:cs="Arial" w:hint="eastAsia"/>
                    <w:b/>
                  </w:rPr>
                  <w:t>☐</w:t>
                </w:r>
              </w:sdtContent>
            </w:sdt>
            <w:r>
              <w:rPr>
                <w:rFonts w:ascii="Arial" w:hAnsi="Arial" w:cs="Arial"/>
                <w:b/>
              </w:rPr>
              <w:t xml:space="preserve"> </w:t>
            </w:r>
            <w:r w:rsidRPr="002303CF">
              <w:rPr>
                <w:rFonts w:ascii="Arial" w:hAnsi="Arial" w:cs="Arial"/>
                <w:b/>
              </w:rPr>
              <w:t>NO</w:t>
            </w:r>
          </w:p>
          <w:p w14:paraId="56767BC8" w14:textId="3602B891" w:rsidR="00D45369" w:rsidRPr="00014713" w:rsidRDefault="00B06A65" w:rsidP="00D450D0">
            <w:pPr>
              <w:widowControl w:val="0"/>
              <w:spacing w:after="0" w:line="240" w:lineRule="auto"/>
              <w:jc w:val="both"/>
              <w:rPr>
                <w:rFonts w:ascii="Arial" w:hAnsi="Arial" w:cs="Arial"/>
                <w:bCs/>
                <w:color w:val="0070C0"/>
              </w:rPr>
            </w:pPr>
            <w:sdt>
              <w:sdtPr>
                <w:rPr>
                  <w:rFonts w:ascii="Arial" w:hAnsi="Arial" w:cs="Arial"/>
                  <w:i/>
                  <w:iCs/>
                  <w:color w:val="0070C0"/>
                </w:rPr>
                <w:id w:val="1661959557"/>
                <w:lock w:val="sdtLocked"/>
                <w:placeholder>
                  <w:docPart w:val="E719A1EADB074669920F60088BA33ED1"/>
                </w:placeholder>
                <w:showingPlcHdr/>
                <w15:color w:val="FF0000"/>
                <w:text w:multiLine="1"/>
              </w:sdtPr>
              <w:sdtEndPr/>
              <w:sdtContent>
                <w:r w:rsidR="00F41E93">
                  <w:rPr>
                    <w:rFonts w:ascii="Arial" w:hAnsi="Arial" w:cs="Arial"/>
                    <w:i/>
                    <w:iCs/>
                    <w:color w:val="0070C0"/>
                  </w:rPr>
                  <w:t xml:space="preserve"> </w:t>
                </w:r>
              </w:sdtContent>
            </w:sdt>
          </w:p>
          <w:p w14:paraId="3048A6A0" w14:textId="0DA169BB" w:rsidR="00694FDF" w:rsidRPr="00A81584" w:rsidRDefault="00694FDF" w:rsidP="00D450D0">
            <w:pPr>
              <w:widowControl w:val="0"/>
              <w:spacing w:after="0" w:line="240" w:lineRule="auto"/>
              <w:jc w:val="both"/>
              <w:rPr>
                <w:rFonts w:ascii="Arial" w:hAnsi="Arial" w:cs="Arial"/>
                <w:bCs/>
              </w:rPr>
            </w:pPr>
            <w:r w:rsidRPr="00A81584">
              <w:rPr>
                <w:rFonts w:ascii="Arial" w:hAnsi="Arial" w:cs="Arial"/>
                <w:bCs/>
              </w:rPr>
              <w:t>If yes,</w:t>
            </w:r>
            <w:r w:rsidRPr="00A81584">
              <w:rPr>
                <w:rFonts w:ascii="Arial" w:hAnsi="Arial" w:cs="Arial"/>
                <w:b/>
              </w:rPr>
              <w:t xml:space="preserve"> </w:t>
            </w:r>
            <w:sdt>
              <w:sdtPr>
                <w:rPr>
                  <w:rStyle w:val="Arial11"/>
                </w:rPr>
                <w:alias w:val="Select Vendor Type from Dropdown."/>
                <w:tag w:val="Select Vendor Type from Dropdown."/>
                <w:id w:val="-284418427"/>
                <w:lock w:val="sdtLocked"/>
                <w:placeholder>
                  <w:docPart w:val="3B83FFA8CF07436EA19B6D14277EAFB3"/>
                </w:placeholder>
                <w15:color w:val="FF0000"/>
                <w:dropDownList>
                  <w:listItem w:value="Choose vendor type."/>
                  <w:listItem w:displayText="Consultant" w:value="Consultant"/>
                  <w:listItem w:displayText="Contractor" w:value="Contractor"/>
                  <w:listItem w:displayText="Vendor" w:value="Vendor"/>
                </w:dropDownList>
              </w:sdtPr>
              <w:sdtEndPr>
                <w:rPr>
                  <w:rStyle w:val="DefaultParagraphFont"/>
                  <w:rFonts w:asciiTheme="minorHAnsi" w:hAnsiTheme="minorHAnsi" w:cs="Arial"/>
                </w:rPr>
              </w:sdtEndPr>
              <w:sdtContent>
                <w:r w:rsidR="00307C2E">
                  <w:rPr>
                    <w:rStyle w:val="Arial11"/>
                  </w:rPr>
                  <w:t>Contractor</w:t>
                </w:r>
              </w:sdtContent>
            </w:sdt>
            <w:r w:rsidR="00325E08" w:rsidRPr="00A81584">
              <w:rPr>
                <w:rFonts w:ascii="Arial" w:hAnsi="Arial" w:cs="Arial"/>
                <w:bCs/>
              </w:rPr>
              <w:t xml:space="preserve"> </w:t>
            </w:r>
            <w:r w:rsidRPr="00A81584">
              <w:rPr>
                <w:rFonts w:ascii="Arial" w:hAnsi="Arial" w:cs="Arial"/>
                <w:bCs/>
              </w:rPr>
              <w:t xml:space="preserve">must submit a minimum of three (3) references </w:t>
            </w:r>
            <w:r w:rsidR="001348FA">
              <w:rPr>
                <w:rFonts w:ascii="Arial" w:hAnsi="Arial" w:cs="Arial"/>
                <w:bCs/>
              </w:rPr>
              <w:t>on Attachment 1 of this RFQ Form</w:t>
            </w:r>
            <w:r w:rsidRPr="00A81584">
              <w:rPr>
                <w:rFonts w:ascii="Arial" w:hAnsi="Arial" w:cs="Arial"/>
                <w:bCs/>
              </w:rPr>
              <w:t>.</w:t>
            </w:r>
          </w:p>
          <w:p w14:paraId="68C8CF22" w14:textId="77777777" w:rsidR="00EB6B0D" w:rsidRDefault="00694FDF" w:rsidP="00726977">
            <w:pPr>
              <w:widowControl w:val="0"/>
              <w:spacing w:after="0" w:line="240" w:lineRule="auto"/>
              <w:jc w:val="both"/>
              <w:rPr>
                <w:rFonts w:ascii="Arial" w:hAnsi="Arial" w:cs="Arial"/>
                <w:bCs/>
              </w:rPr>
            </w:pPr>
            <w:r w:rsidRPr="00A81584">
              <w:rPr>
                <w:rFonts w:ascii="Arial" w:hAnsi="Arial" w:cs="Arial"/>
                <w:bCs/>
              </w:rPr>
              <w:t>The references must be for projects of similar size and scope.</w:t>
            </w:r>
          </w:p>
          <w:p w14:paraId="21DC9710" w14:textId="48C5D6A8" w:rsidR="00726977" w:rsidRPr="00726977" w:rsidRDefault="00726977" w:rsidP="00726977">
            <w:pPr>
              <w:widowControl w:val="0"/>
              <w:spacing w:after="0" w:line="240" w:lineRule="auto"/>
              <w:jc w:val="both"/>
              <w:rPr>
                <w:rFonts w:ascii="Arial" w:hAnsi="Arial" w:cs="Arial"/>
                <w:bCs/>
                <w:sz w:val="12"/>
                <w:szCs w:val="12"/>
              </w:rPr>
            </w:pPr>
          </w:p>
        </w:tc>
      </w:tr>
    </w:tbl>
    <w:p w14:paraId="4475BABB" w14:textId="2912AD44" w:rsidR="007E7809" w:rsidRPr="008A3825" w:rsidRDefault="007E7809" w:rsidP="007E7809">
      <w:pPr>
        <w:spacing w:after="0"/>
        <w:rPr>
          <w:rFonts w:ascii="Arial" w:hAnsi="Arial" w:cs="Arial"/>
          <w:sz w:val="12"/>
          <w:szCs w:val="12"/>
        </w:rPr>
      </w:pPr>
    </w:p>
    <w:tbl>
      <w:tblPr>
        <w:tblW w:w="10800" w:type="dxa"/>
        <w:tblInd w:w="-10"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20" w:type="dxa"/>
          <w:right w:w="144" w:type="dxa"/>
        </w:tblCellMar>
        <w:tblLook w:val="0000" w:firstRow="0" w:lastRow="0" w:firstColumn="0" w:lastColumn="0" w:noHBand="0" w:noVBand="0"/>
      </w:tblPr>
      <w:tblGrid>
        <w:gridCol w:w="10800"/>
      </w:tblGrid>
      <w:tr w:rsidR="007977EF" w:rsidRPr="007F3A11" w14:paraId="042A1FEC" w14:textId="77777777" w:rsidTr="00C34695">
        <w:trPr>
          <w:trHeight w:val="1051"/>
        </w:trPr>
        <w:tc>
          <w:tcPr>
            <w:tcW w:w="10800" w:type="dxa"/>
            <w:tcBorders>
              <w:top w:val="single" w:sz="8" w:space="0" w:color="auto"/>
              <w:left w:val="single" w:sz="8" w:space="0" w:color="000000"/>
              <w:bottom w:val="single" w:sz="8" w:space="0" w:color="000000"/>
              <w:right w:val="single" w:sz="8" w:space="0" w:color="000000"/>
            </w:tcBorders>
            <w:vAlign w:val="center"/>
          </w:tcPr>
          <w:p w14:paraId="786A9F15" w14:textId="77777777" w:rsidR="007977EF" w:rsidRDefault="007977EF" w:rsidP="00844963">
            <w:pPr>
              <w:widowControl w:val="0"/>
              <w:spacing w:after="0" w:line="240" w:lineRule="auto"/>
              <w:rPr>
                <w:rFonts w:ascii="Arial" w:hAnsi="Arial" w:cs="Arial"/>
                <w:b/>
                <w:bCs/>
              </w:rPr>
            </w:pPr>
            <w:r w:rsidRPr="008E34C6">
              <w:rPr>
                <w:rFonts w:ascii="Arial" w:hAnsi="Arial" w:cs="Arial"/>
                <w:b/>
                <w:bCs/>
              </w:rPr>
              <w:t xml:space="preserve">Indicate by checking the box below the number of days your prices shall remain firm from the date of quotation or indicate </w:t>
            </w:r>
            <w:r>
              <w:rPr>
                <w:rFonts w:ascii="Arial" w:hAnsi="Arial" w:cs="Arial"/>
                <w:b/>
                <w:bCs/>
              </w:rPr>
              <w:t>Q</w:t>
            </w:r>
            <w:r w:rsidRPr="008E34C6">
              <w:rPr>
                <w:rFonts w:ascii="Arial" w:hAnsi="Arial" w:cs="Arial"/>
                <w:b/>
                <w:bCs/>
              </w:rPr>
              <w:t>uote expiration date in space provided:</w:t>
            </w:r>
          </w:p>
          <w:p w14:paraId="2D65E157" w14:textId="77777777" w:rsidR="007977EF" w:rsidRPr="00694FDF" w:rsidRDefault="007977EF" w:rsidP="00844963">
            <w:pPr>
              <w:widowControl w:val="0"/>
              <w:spacing w:after="0" w:line="240" w:lineRule="auto"/>
              <w:rPr>
                <w:rFonts w:ascii="Arial" w:hAnsi="Arial" w:cs="Arial"/>
                <w:b/>
                <w:bCs/>
                <w:sz w:val="4"/>
                <w:szCs w:val="4"/>
              </w:rPr>
            </w:pPr>
          </w:p>
          <w:p w14:paraId="3882920F" w14:textId="7B35742A" w:rsidR="007977EF" w:rsidRPr="00E62BA6" w:rsidRDefault="007977EF" w:rsidP="00844963">
            <w:pPr>
              <w:widowControl w:val="0"/>
              <w:spacing w:after="0" w:line="240" w:lineRule="auto"/>
              <w:rPr>
                <w:rFonts w:ascii="Arial" w:hAnsi="Arial" w:cs="Arial"/>
                <w:b/>
                <w:bCs/>
              </w:rPr>
            </w:pPr>
            <w:r>
              <w:t xml:space="preserve">     </w:t>
            </w:r>
            <w:sdt>
              <w:sdtPr>
                <w:alias w:val="Select One."/>
                <w:tag w:val="Select One."/>
                <w:id w:val="1480651378"/>
                <w:lock w:val="sdtLocked"/>
                <w15:color w:val="339966"/>
                <w14:checkbox>
                  <w14:checked w14:val="0"/>
                  <w14:checkedState w14:val="2612" w14:font="MS Gothic"/>
                  <w14:uncheckedState w14:val="2610" w14:font="MS Gothic"/>
                </w14:checkbox>
              </w:sdtPr>
              <w:sdtEndPr/>
              <w:sdtContent>
                <w:r w:rsidR="004006BE">
                  <w:rPr>
                    <w:rFonts w:ascii="MS Gothic" w:eastAsia="MS Gothic" w:hAnsi="MS Gothic" w:hint="eastAsia"/>
                  </w:rPr>
                  <w:t>☐</w:t>
                </w:r>
              </w:sdtContent>
            </w:sdt>
            <w:r>
              <w:t xml:space="preserve"> </w:t>
            </w:r>
            <w:r w:rsidRPr="008D400B">
              <w:rPr>
                <w:rFonts w:ascii="Arial" w:hAnsi="Arial" w:cs="Arial"/>
                <w:b/>
                <w:bCs/>
              </w:rPr>
              <w:t>30</w:t>
            </w:r>
            <w:r>
              <w:rPr>
                <w:rFonts w:ascii="Arial" w:hAnsi="Arial" w:cs="Arial"/>
                <w:b/>
                <w:bCs/>
              </w:rPr>
              <w:t xml:space="preserve"> days        </w:t>
            </w:r>
            <w:sdt>
              <w:sdtPr>
                <w:alias w:val="Select One."/>
                <w:tag w:val="Select One."/>
                <w:id w:val="1629664907"/>
                <w:lock w:val="sdtLocked"/>
                <w15:color w:val="339966"/>
                <w14:checkbox>
                  <w14:checked w14:val="0"/>
                  <w14:checkedState w14:val="2612" w14:font="MS Gothic"/>
                  <w14:uncheckedState w14:val="2610" w14:font="MS Gothic"/>
                </w14:checkbox>
              </w:sdtPr>
              <w:sdtEndPr/>
              <w:sdtContent>
                <w:r w:rsidR="00A867BB">
                  <w:rPr>
                    <w:rFonts w:ascii="MS Gothic" w:eastAsia="MS Gothic" w:hAnsi="MS Gothic" w:hint="eastAsia"/>
                  </w:rPr>
                  <w:t>☐</w:t>
                </w:r>
              </w:sdtContent>
            </w:sdt>
            <w:r>
              <w:rPr>
                <w:rFonts w:ascii="Arial" w:hAnsi="Arial" w:cs="Arial"/>
                <w:b/>
                <w:bCs/>
              </w:rPr>
              <w:t xml:space="preserve"> 60 days        </w:t>
            </w:r>
            <w:sdt>
              <w:sdtPr>
                <w:alias w:val="Select One."/>
                <w:tag w:val="Select One."/>
                <w:id w:val="1211381349"/>
                <w:lock w:val="sdtLocked"/>
                <w15:color w:val="33996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Pr="008D400B">
              <w:rPr>
                <w:rFonts w:ascii="Arial" w:hAnsi="Arial" w:cs="Arial"/>
                <w:b/>
                <w:bCs/>
              </w:rPr>
              <w:t>90</w:t>
            </w:r>
            <w:r>
              <w:rPr>
                <w:rFonts w:ascii="Arial" w:hAnsi="Arial" w:cs="Arial"/>
                <w:b/>
                <w:bCs/>
              </w:rPr>
              <w:t xml:space="preserve"> days        </w:t>
            </w:r>
            <w:r w:rsidRPr="008D400B">
              <w:rPr>
                <w:rFonts w:ascii="Arial" w:hAnsi="Arial" w:cs="Arial"/>
                <w:b/>
                <w:bCs/>
              </w:rPr>
              <w:t>or Quote Expiration Date:</w:t>
            </w:r>
            <w:r>
              <w:rPr>
                <w:rFonts w:ascii="Arial" w:hAnsi="Arial" w:cs="Arial"/>
                <w:b/>
                <w:bCs/>
              </w:rPr>
              <w:t xml:space="preserve"> </w:t>
            </w:r>
            <w:r w:rsidRPr="008D400B">
              <w:rPr>
                <w:rFonts w:ascii="Arial" w:hAnsi="Arial" w:cs="Arial"/>
                <w:b/>
                <w:bCs/>
              </w:rPr>
              <w:t xml:space="preserve"> </w:t>
            </w:r>
            <w:sdt>
              <w:sdtPr>
                <w:rPr>
                  <w:rStyle w:val="Arial11"/>
                </w:rPr>
                <w:alias w:val="Select Date from Dropdown."/>
                <w:tag w:val="Select Date from Dropdown."/>
                <w:id w:val="389150567"/>
                <w:placeholder>
                  <w:docPart w:val="66DFF418A0F447A5828993413304FBCF"/>
                </w:placeholder>
                <w:showingPlcHdr/>
                <w15:color w:val="339966"/>
                <w:date w:fullDate="2022-08-26T00:00:00Z">
                  <w:dateFormat w:val="MM/dd/yyyy"/>
                  <w:lid w:val="en-US"/>
                  <w:storeMappedDataAs w:val="dateTime"/>
                  <w:calendar w:val="gregorian"/>
                </w:date>
              </w:sdtPr>
              <w:sdtEndPr>
                <w:rPr>
                  <w:rStyle w:val="DefaultParagraphFont"/>
                  <w:rFonts w:asciiTheme="minorHAnsi" w:hAnsiTheme="minorHAnsi" w:cs="Arial"/>
                  <w:b/>
                  <w:bCs/>
                </w:rPr>
              </w:sdtEndPr>
              <w:sdtContent>
                <w:r w:rsidRPr="00FE4F2A">
                  <w:rPr>
                    <w:rStyle w:val="Arial11"/>
                    <w:i/>
                    <w:iCs/>
                    <w:color w:val="538135" w:themeColor="accent6" w:themeShade="BF"/>
                  </w:rPr>
                  <w:t>Click to select</w:t>
                </w:r>
                <w:r>
                  <w:rPr>
                    <w:rStyle w:val="Arial11"/>
                    <w:i/>
                    <w:iCs/>
                    <w:color w:val="538135" w:themeColor="accent6" w:themeShade="BF"/>
                  </w:rPr>
                  <w:t xml:space="preserve"> a</w:t>
                </w:r>
                <w:r w:rsidRPr="00FE4F2A">
                  <w:rPr>
                    <w:rStyle w:val="Arial11"/>
                    <w:i/>
                    <w:iCs/>
                    <w:color w:val="538135" w:themeColor="accent6" w:themeShade="BF"/>
                  </w:rPr>
                  <w:t xml:space="preserve"> date.</w:t>
                </w:r>
                <w:r w:rsidRPr="00FE4F2A">
                  <w:rPr>
                    <w:rFonts w:ascii="Arial" w:hAnsi="Arial" w:cs="Arial"/>
                    <w:b/>
                    <w:bCs/>
                    <w:color w:val="538135" w:themeColor="accent6" w:themeShade="BF"/>
                  </w:rPr>
                  <w:t xml:space="preserve">  </w:t>
                </w:r>
                <w:r>
                  <w:rPr>
                    <w:rFonts w:ascii="Arial" w:hAnsi="Arial" w:cs="Arial"/>
                    <w:b/>
                    <w:bCs/>
                    <w:color w:val="538135" w:themeColor="accent6" w:themeShade="BF"/>
                  </w:rPr>
                  <w:t xml:space="preserve"> </w:t>
                </w:r>
                <w:r w:rsidRPr="00FE4F2A">
                  <w:rPr>
                    <w:rFonts w:ascii="Arial" w:hAnsi="Arial" w:cs="Arial"/>
                    <w:b/>
                    <w:bCs/>
                    <w:color w:val="538135" w:themeColor="accent6" w:themeShade="BF"/>
                  </w:rPr>
                  <w:t xml:space="preserve">  </w:t>
                </w:r>
                <w:r>
                  <w:rPr>
                    <w:rFonts w:ascii="Arial" w:hAnsi="Arial" w:cs="Arial"/>
                    <w:b/>
                    <w:bCs/>
                    <w:color w:val="538135" w:themeColor="accent6" w:themeShade="BF"/>
                  </w:rPr>
                  <w:t xml:space="preserve">   </w:t>
                </w:r>
                <w:r w:rsidRPr="00FE4F2A">
                  <w:rPr>
                    <w:rFonts w:ascii="Arial" w:hAnsi="Arial" w:cs="Arial"/>
                    <w:b/>
                    <w:bCs/>
                    <w:color w:val="538135" w:themeColor="accent6" w:themeShade="BF"/>
                  </w:rPr>
                  <w:t xml:space="preserve">   </w:t>
                </w:r>
              </w:sdtContent>
            </w:sdt>
          </w:p>
        </w:tc>
      </w:tr>
    </w:tbl>
    <w:p w14:paraId="60AE6F8D" w14:textId="77777777" w:rsidR="007977EF" w:rsidRPr="008A3825" w:rsidRDefault="007977EF" w:rsidP="007E7809">
      <w:pPr>
        <w:spacing w:after="0"/>
        <w:rPr>
          <w:rFonts w:ascii="Arial" w:hAnsi="Arial" w:cs="Arial"/>
          <w:sz w:val="12"/>
          <w:szCs w:val="12"/>
        </w:rPr>
      </w:pPr>
    </w:p>
    <w:tbl>
      <w:tblPr>
        <w:tblW w:w="10800" w:type="dxa"/>
        <w:tblInd w:w="-10" w:type="dxa"/>
        <w:tblLayout w:type="fixed"/>
        <w:tblCellMar>
          <w:left w:w="120" w:type="dxa"/>
          <w:right w:w="144" w:type="dxa"/>
        </w:tblCellMar>
        <w:tblLook w:val="0000" w:firstRow="0" w:lastRow="0" w:firstColumn="0" w:lastColumn="0" w:noHBand="0" w:noVBand="0"/>
      </w:tblPr>
      <w:tblGrid>
        <w:gridCol w:w="6110"/>
        <w:gridCol w:w="4690"/>
      </w:tblGrid>
      <w:tr w:rsidR="007E7809" w:rsidRPr="007F3A11" w14:paraId="480C16B5" w14:textId="77777777" w:rsidTr="006E5132">
        <w:trPr>
          <w:trHeight w:val="446"/>
        </w:trPr>
        <w:tc>
          <w:tcPr>
            <w:tcW w:w="6110" w:type="dxa"/>
            <w:tcBorders>
              <w:top w:val="single" w:sz="8" w:space="0" w:color="auto"/>
              <w:left w:val="single" w:sz="8" w:space="0" w:color="auto"/>
              <w:bottom w:val="single" w:sz="8" w:space="0" w:color="auto"/>
              <w:right w:val="single" w:sz="8" w:space="0" w:color="auto"/>
            </w:tcBorders>
            <w:vAlign w:val="center"/>
          </w:tcPr>
          <w:p w14:paraId="73897CEF" w14:textId="4E4A36E6" w:rsidR="007E7809" w:rsidRPr="008E34C6" w:rsidRDefault="007E7809" w:rsidP="00EA542E">
            <w:pPr>
              <w:widowControl w:val="0"/>
              <w:spacing w:after="0" w:line="240" w:lineRule="auto"/>
              <w:rPr>
                <w:rFonts w:ascii="Arial" w:hAnsi="Arial" w:cs="Arial"/>
              </w:rPr>
            </w:pPr>
            <w:r w:rsidRPr="00624DD2">
              <w:rPr>
                <w:rFonts w:ascii="Arial" w:hAnsi="Arial" w:cs="Arial"/>
              </w:rPr>
              <w:t>Business Name:</w:t>
            </w:r>
            <w:r w:rsidRPr="008E34C6">
              <w:rPr>
                <w:rFonts w:ascii="Arial" w:hAnsi="Arial" w:cs="Arial"/>
              </w:rPr>
              <w:t xml:space="preserve">  </w:t>
            </w:r>
            <w:sdt>
              <w:sdtPr>
                <w:rPr>
                  <w:rStyle w:val="Arial11"/>
                </w:rPr>
                <w:id w:val="-590392654"/>
                <w:lock w:val="sdtLocked"/>
                <w:placeholder>
                  <w:docPart w:val="2EBD45A5EAFD43679956A4AF7ADFF266"/>
                </w:placeholder>
                <w:showingPlcHdr/>
                <w15:color w:val="339966"/>
              </w:sdtPr>
              <w:sdtEndPr>
                <w:rPr>
                  <w:rStyle w:val="DefaultParagraphFont"/>
                  <w:rFonts w:asciiTheme="minorHAnsi" w:hAnsiTheme="minorHAnsi" w:cs="Arial"/>
                </w:rPr>
              </w:sdtEndPr>
              <w:sdtContent>
                <w:r w:rsidRPr="006E5132">
                  <w:rPr>
                    <w:rStyle w:val="Arial11"/>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Pr="006E5132">
                  <w:rPr>
                    <w:rStyle w:val="Arial11"/>
                    <w:color w:val="0070C0"/>
                  </w:rPr>
                  <w:t xml:space="preserve"> </w:t>
                </w:r>
                <w:r w:rsidRPr="006E5132">
                  <w:rPr>
                    <w:rStyle w:val="PlaceholderText"/>
                    <w:rFonts w:ascii="Arial" w:hAnsi="Arial" w:cs="Arial"/>
                    <w:color w:val="0070C0"/>
                  </w:rPr>
                  <w:t xml:space="preserve">        </w:t>
                </w:r>
                <w:r w:rsidR="00A867BB">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c>
          <w:tcPr>
            <w:tcW w:w="4690" w:type="dxa"/>
            <w:vMerge w:val="restart"/>
            <w:tcBorders>
              <w:top w:val="single" w:sz="8" w:space="0" w:color="auto"/>
              <w:left w:val="single" w:sz="8" w:space="0" w:color="auto"/>
              <w:bottom w:val="single" w:sz="8" w:space="0" w:color="auto"/>
              <w:right w:val="single" w:sz="8" w:space="0" w:color="auto"/>
            </w:tcBorders>
          </w:tcPr>
          <w:p w14:paraId="7C8AD754" w14:textId="77777777" w:rsidR="007E7809" w:rsidRDefault="007E7809" w:rsidP="00EA542E">
            <w:pPr>
              <w:widowControl w:val="0"/>
              <w:spacing w:after="0" w:line="240" w:lineRule="auto"/>
              <w:rPr>
                <w:rFonts w:ascii="Arial" w:hAnsi="Arial" w:cs="Arial"/>
                <w:b/>
                <w:bCs/>
              </w:rPr>
            </w:pPr>
            <w:r w:rsidRPr="008E34C6">
              <w:rPr>
                <w:rFonts w:ascii="Arial" w:hAnsi="Arial" w:cs="Arial"/>
                <w:b/>
                <w:bCs/>
              </w:rPr>
              <w:t>Reason for No-Quote:</w:t>
            </w:r>
          </w:p>
          <w:sdt>
            <w:sdtPr>
              <w:rPr>
                <w:rStyle w:val="Arial11"/>
              </w:rPr>
              <w:id w:val="-784265026"/>
              <w:lock w:val="sdtLocked"/>
              <w:placeholder>
                <w:docPart w:val="BE8002660641404299060E07791F9A3D"/>
              </w:placeholder>
              <w:showingPlcHdr/>
              <w15:color w:val="339966"/>
            </w:sdtPr>
            <w:sdtEndPr>
              <w:rPr>
                <w:rStyle w:val="DefaultParagraphFont"/>
                <w:rFonts w:asciiTheme="minorHAnsi" w:hAnsiTheme="minorHAnsi" w:cs="Arial"/>
                <w:b/>
                <w:bCs/>
              </w:rPr>
            </w:sdtEndPr>
            <w:sdtContent>
              <w:p w14:paraId="7573B11E" w14:textId="77777777" w:rsidR="007E7809" w:rsidRDefault="007E7809" w:rsidP="00EA542E">
                <w:pPr>
                  <w:widowControl w:val="0"/>
                  <w:spacing w:after="0" w:line="240" w:lineRule="auto"/>
                  <w:rPr>
                    <w:rStyle w:val="PlaceholderText"/>
                  </w:rPr>
                </w:pPr>
              </w:p>
              <w:p w14:paraId="725EB29F" w14:textId="77777777" w:rsidR="007E7809" w:rsidRPr="00FA682E" w:rsidRDefault="007E7809" w:rsidP="00EA542E">
                <w:pPr>
                  <w:widowControl w:val="0"/>
                  <w:spacing w:after="0" w:line="240" w:lineRule="auto"/>
                  <w:rPr>
                    <w:rStyle w:val="PlaceholderText"/>
                    <w:rFonts w:ascii="Arial" w:hAnsi="Arial" w:cs="Arial"/>
                  </w:rPr>
                </w:pPr>
              </w:p>
              <w:p w14:paraId="35F77F2A" w14:textId="77777777" w:rsidR="007E7809" w:rsidRPr="00FA682E" w:rsidRDefault="007E7809" w:rsidP="00EA542E">
                <w:pPr>
                  <w:widowControl w:val="0"/>
                  <w:spacing w:after="0" w:line="240" w:lineRule="auto"/>
                  <w:rPr>
                    <w:rStyle w:val="PlaceholderText"/>
                    <w:rFonts w:ascii="Arial" w:hAnsi="Arial" w:cs="Arial"/>
                  </w:rPr>
                </w:pPr>
              </w:p>
              <w:p w14:paraId="72D63C68" w14:textId="77777777" w:rsidR="007E7809" w:rsidRPr="00FA682E" w:rsidRDefault="007E7809" w:rsidP="00EA542E">
                <w:pPr>
                  <w:widowControl w:val="0"/>
                  <w:spacing w:after="0" w:line="240" w:lineRule="auto"/>
                  <w:rPr>
                    <w:rStyle w:val="PlaceholderText"/>
                    <w:rFonts w:ascii="Arial" w:hAnsi="Arial" w:cs="Arial"/>
                  </w:rPr>
                </w:pPr>
              </w:p>
              <w:p w14:paraId="1FD84CEE" w14:textId="77777777" w:rsidR="007E7809" w:rsidRPr="008E34C6" w:rsidRDefault="00B06A65" w:rsidP="00EA542E">
                <w:pPr>
                  <w:widowControl w:val="0"/>
                  <w:spacing w:after="0" w:line="240" w:lineRule="auto"/>
                  <w:rPr>
                    <w:rFonts w:ascii="Arial" w:hAnsi="Arial" w:cs="Arial"/>
                    <w:b/>
                    <w:bCs/>
                  </w:rPr>
                </w:pPr>
              </w:p>
            </w:sdtContent>
          </w:sdt>
        </w:tc>
      </w:tr>
      <w:tr w:rsidR="007E7809" w:rsidRPr="007F3A11" w14:paraId="4CF4EB26" w14:textId="77777777" w:rsidTr="006E5132">
        <w:trPr>
          <w:trHeight w:val="446"/>
        </w:trPr>
        <w:tc>
          <w:tcPr>
            <w:tcW w:w="6110" w:type="dxa"/>
            <w:tcBorders>
              <w:top w:val="single" w:sz="8" w:space="0" w:color="auto"/>
              <w:left w:val="single" w:sz="8" w:space="0" w:color="auto"/>
              <w:bottom w:val="single" w:sz="8" w:space="0" w:color="auto"/>
              <w:right w:val="single" w:sz="8" w:space="0" w:color="auto"/>
            </w:tcBorders>
            <w:vAlign w:val="center"/>
          </w:tcPr>
          <w:p w14:paraId="12D00C34" w14:textId="5EF01286" w:rsidR="007E7809" w:rsidRPr="008E34C6" w:rsidRDefault="007E7809" w:rsidP="00EA542E">
            <w:pPr>
              <w:widowControl w:val="0"/>
              <w:spacing w:after="0" w:line="240" w:lineRule="auto"/>
              <w:rPr>
                <w:rFonts w:ascii="Arial" w:hAnsi="Arial" w:cs="Arial"/>
                <w:b/>
                <w:bCs/>
              </w:rPr>
            </w:pPr>
            <w:r w:rsidRPr="00624DD2">
              <w:rPr>
                <w:rFonts w:ascii="Arial" w:hAnsi="Arial" w:cs="Arial"/>
              </w:rPr>
              <w:t>Contact Person Name:</w:t>
            </w:r>
            <w:r w:rsidRPr="008E34C6">
              <w:rPr>
                <w:rFonts w:ascii="Arial" w:hAnsi="Arial" w:cs="Arial"/>
              </w:rPr>
              <w:t xml:space="preserve"> </w:t>
            </w:r>
            <w:sdt>
              <w:sdtPr>
                <w:rPr>
                  <w:rStyle w:val="Arial11"/>
                </w:rPr>
                <w:id w:val="-1812935931"/>
                <w:lock w:val="sdtLocked"/>
                <w:placeholder>
                  <w:docPart w:val="AF61E5C08AD54889BECF18A607B27B9E"/>
                </w:placeholder>
                <w:showingPlcHdr/>
                <w15:color w:val="339966"/>
              </w:sdtPr>
              <w:sdtEndPr>
                <w:rPr>
                  <w:rStyle w:val="DefaultParagraphFont"/>
                  <w:rFonts w:asciiTheme="minorHAnsi" w:hAnsiTheme="minorHAnsi" w:cs="Arial"/>
                </w:rPr>
              </w:sdtEndPr>
              <w:sdtContent>
                <w:r w:rsidRPr="006E5132">
                  <w:rPr>
                    <w:rStyle w:val="Arial11"/>
                    <w:color w:val="0070C0"/>
                  </w:rPr>
                  <w:t xml:space="preserve">                    </w:t>
                </w:r>
                <w:r w:rsidR="00624DD2" w:rsidRPr="006E5132">
                  <w:rPr>
                    <w:rStyle w:val="Arial11"/>
                    <w:color w:val="0070C0"/>
                  </w:rPr>
                  <w:t xml:space="preserve">  </w:t>
                </w:r>
                <w:r w:rsidRPr="006E5132">
                  <w:rPr>
                    <w:rStyle w:val="Arial11"/>
                    <w:color w:val="0070C0"/>
                  </w:rPr>
                  <w:t xml:space="preserve">       </w:t>
                </w:r>
                <w:r w:rsidR="00624DD2" w:rsidRPr="006E5132">
                  <w:rPr>
                    <w:rStyle w:val="Arial11"/>
                    <w:color w:val="0070C0"/>
                  </w:rPr>
                  <w:t xml:space="preserve"> </w:t>
                </w:r>
                <w:r w:rsidRPr="006E5132">
                  <w:rPr>
                    <w:rStyle w:val="Arial11"/>
                    <w:color w:val="0070C0"/>
                  </w:rPr>
                  <w:t xml:space="preserve">       </w:t>
                </w:r>
                <w:r w:rsidRPr="006E5132">
                  <w:rPr>
                    <w:rFonts w:ascii="Arial" w:hAnsi="Arial" w:cs="Arial"/>
                    <w:color w:val="0070C0"/>
                  </w:rPr>
                  <w:t xml:space="preserve">  </w:t>
                </w:r>
                <w:r w:rsidR="00A867BB">
                  <w:rPr>
                    <w:rFonts w:ascii="Arial" w:hAnsi="Arial" w:cs="Arial"/>
                    <w:color w:val="0070C0"/>
                  </w:rPr>
                  <w:t xml:space="preserve"> </w:t>
                </w:r>
                <w:r w:rsidRPr="006E5132">
                  <w:rPr>
                    <w:rFonts w:ascii="Arial" w:hAnsi="Arial" w:cs="Arial"/>
                    <w:color w:val="0070C0"/>
                  </w:rPr>
                  <w:t xml:space="preserve">                  </w:t>
                </w:r>
              </w:sdtContent>
            </w:sdt>
          </w:p>
        </w:tc>
        <w:tc>
          <w:tcPr>
            <w:tcW w:w="4690" w:type="dxa"/>
            <w:vMerge/>
            <w:tcBorders>
              <w:top w:val="single" w:sz="8" w:space="0" w:color="auto"/>
              <w:left w:val="single" w:sz="8" w:space="0" w:color="auto"/>
              <w:bottom w:val="single" w:sz="8" w:space="0" w:color="auto"/>
              <w:right w:val="single" w:sz="8" w:space="0" w:color="auto"/>
            </w:tcBorders>
            <w:vAlign w:val="center"/>
          </w:tcPr>
          <w:p w14:paraId="5270D053" w14:textId="77777777" w:rsidR="007E7809" w:rsidRPr="008E34C6" w:rsidRDefault="007E7809" w:rsidP="00EA542E">
            <w:pPr>
              <w:widowControl w:val="0"/>
              <w:spacing w:after="0" w:line="240" w:lineRule="auto"/>
              <w:rPr>
                <w:rFonts w:ascii="Arial" w:hAnsi="Arial" w:cs="Arial"/>
                <w:b/>
                <w:bCs/>
              </w:rPr>
            </w:pPr>
          </w:p>
        </w:tc>
      </w:tr>
      <w:tr w:rsidR="007E7809" w:rsidRPr="007F3A11" w14:paraId="28E1AC25" w14:textId="77777777" w:rsidTr="006E5132">
        <w:trPr>
          <w:trHeight w:val="446"/>
        </w:trPr>
        <w:tc>
          <w:tcPr>
            <w:tcW w:w="6110" w:type="dxa"/>
            <w:tcBorders>
              <w:top w:val="single" w:sz="8" w:space="0" w:color="auto"/>
              <w:left w:val="single" w:sz="8" w:space="0" w:color="auto"/>
              <w:bottom w:val="single" w:sz="8" w:space="0" w:color="auto"/>
              <w:right w:val="single" w:sz="8" w:space="0" w:color="auto"/>
            </w:tcBorders>
            <w:vAlign w:val="center"/>
          </w:tcPr>
          <w:p w14:paraId="6AEDF954" w14:textId="3B0375D2" w:rsidR="007E7809" w:rsidRPr="008E34C6" w:rsidRDefault="007E7809" w:rsidP="006E5132">
            <w:pPr>
              <w:widowControl w:val="0"/>
              <w:spacing w:after="0" w:line="240" w:lineRule="auto"/>
              <w:rPr>
                <w:rFonts w:ascii="Arial" w:hAnsi="Arial" w:cs="Arial"/>
              </w:rPr>
            </w:pPr>
            <w:r w:rsidRPr="00624DD2">
              <w:rPr>
                <w:rFonts w:ascii="Arial" w:hAnsi="Arial" w:cs="Arial"/>
              </w:rPr>
              <w:t>Mailing Address:</w:t>
            </w:r>
            <w:r w:rsidRPr="008E34C6">
              <w:rPr>
                <w:rFonts w:ascii="Arial" w:hAnsi="Arial" w:cs="Arial"/>
              </w:rPr>
              <w:t xml:space="preserve">  </w:t>
            </w:r>
            <w:sdt>
              <w:sdtPr>
                <w:rPr>
                  <w:rStyle w:val="Arial11"/>
                </w:rPr>
                <w:id w:val="-512996678"/>
                <w:lock w:val="sdtLocked"/>
                <w:placeholder>
                  <w:docPart w:val="FB5462D99CD449A9AF12C75C710E348B"/>
                </w:placeholder>
                <w:showingPlcHdr/>
                <w15:color w:val="339966"/>
              </w:sdtPr>
              <w:sdtEndPr>
                <w:rPr>
                  <w:rStyle w:val="DefaultParagraphFont"/>
                  <w:rFonts w:asciiTheme="minorHAnsi" w:hAnsiTheme="minorHAnsi" w:cs="Arial"/>
                </w:rPr>
              </w:sdtEndPr>
              <w:sdtContent>
                <w:r w:rsidRPr="006E5132">
                  <w:rPr>
                    <w:rStyle w:val="PlaceholderText"/>
                    <w:rFonts w:ascii="Arial" w:hAnsi="Arial" w:cs="Arial"/>
                    <w:color w:val="0070C0"/>
                  </w:rPr>
                  <w:t xml:space="preserve">                              </w:t>
                </w:r>
                <w:r w:rsidR="006F28BB"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A867BB">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A867BB">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c>
          <w:tcPr>
            <w:tcW w:w="4690" w:type="dxa"/>
            <w:vMerge/>
            <w:tcBorders>
              <w:top w:val="single" w:sz="8" w:space="0" w:color="auto"/>
              <w:left w:val="single" w:sz="8" w:space="0" w:color="auto"/>
              <w:bottom w:val="single" w:sz="8" w:space="0" w:color="auto"/>
              <w:right w:val="single" w:sz="8" w:space="0" w:color="auto"/>
            </w:tcBorders>
            <w:vAlign w:val="center"/>
          </w:tcPr>
          <w:p w14:paraId="4682F444" w14:textId="77777777" w:rsidR="007E7809" w:rsidRPr="008E34C6" w:rsidRDefault="007E7809" w:rsidP="00EA542E">
            <w:pPr>
              <w:widowControl w:val="0"/>
              <w:spacing w:after="0" w:line="240" w:lineRule="auto"/>
              <w:rPr>
                <w:rFonts w:ascii="Arial" w:hAnsi="Arial" w:cs="Arial"/>
              </w:rPr>
            </w:pPr>
          </w:p>
        </w:tc>
      </w:tr>
      <w:tr w:rsidR="007E7809" w:rsidRPr="007F3A11" w14:paraId="69F935E6" w14:textId="77777777" w:rsidTr="006E5132">
        <w:trPr>
          <w:trHeight w:val="446"/>
        </w:trPr>
        <w:tc>
          <w:tcPr>
            <w:tcW w:w="6110" w:type="dxa"/>
            <w:tcBorders>
              <w:top w:val="single" w:sz="8" w:space="0" w:color="auto"/>
              <w:left w:val="single" w:sz="8" w:space="0" w:color="auto"/>
              <w:bottom w:val="single" w:sz="8" w:space="0" w:color="auto"/>
              <w:right w:val="single" w:sz="8" w:space="0" w:color="auto"/>
            </w:tcBorders>
            <w:vAlign w:val="center"/>
          </w:tcPr>
          <w:p w14:paraId="7495E04E" w14:textId="0ECBDCA6" w:rsidR="007E7809" w:rsidRPr="008E34C6" w:rsidRDefault="007E7809" w:rsidP="00EA542E">
            <w:pPr>
              <w:widowControl w:val="0"/>
              <w:spacing w:after="0" w:line="240" w:lineRule="auto"/>
              <w:rPr>
                <w:rFonts w:ascii="Arial" w:hAnsi="Arial" w:cs="Arial"/>
              </w:rPr>
            </w:pPr>
            <w:r w:rsidRPr="00624DD2">
              <w:rPr>
                <w:rFonts w:ascii="Arial" w:hAnsi="Arial" w:cs="Arial"/>
              </w:rPr>
              <w:t>City-State-Zip:</w:t>
            </w:r>
            <w:r w:rsidRPr="008E34C6">
              <w:rPr>
                <w:rFonts w:ascii="Arial" w:hAnsi="Arial" w:cs="Arial"/>
              </w:rPr>
              <w:t xml:space="preserve">  </w:t>
            </w:r>
            <w:sdt>
              <w:sdtPr>
                <w:rPr>
                  <w:rStyle w:val="Arial11"/>
                </w:rPr>
                <w:id w:val="596378431"/>
                <w:placeholder>
                  <w:docPart w:val="9CBFDF6EB1434D129435795FE653BA8D"/>
                </w:placeholder>
                <w:showingPlcHdr/>
                <w15:color w:val="339966"/>
              </w:sdtPr>
              <w:sdtEndPr>
                <w:rPr>
                  <w:rStyle w:val="DefaultParagraphFont"/>
                  <w:rFonts w:asciiTheme="minorHAnsi" w:hAnsiTheme="minorHAnsi" w:cs="Arial"/>
                  <w:color w:val="0070C0"/>
                </w:rPr>
              </w:sdtEndPr>
              <w:sdtContent>
                <w:r w:rsidRPr="006E5132">
                  <w:rPr>
                    <w:rStyle w:val="PlaceholderText"/>
                    <w:rFonts w:ascii="Arial" w:hAnsi="Arial" w:cs="Arial"/>
                    <w:color w:val="0070C0"/>
                  </w:rPr>
                  <w:t xml:space="preserve">                                                </w:t>
                </w:r>
                <w:r w:rsidR="00A867BB">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c>
          <w:tcPr>
            <w:tcW w:w="4690" w:type="dxa"/>
            <w:vMerge/>
            <w:tcBorders>
              <w:top w:val="single" w:sz="8" w:space="0" w:color="auto"/>
              <w:left w:val="single" w:sz="8" w:space="0" w:color="auto"/>
              <w:bottom w:val="single" w:sz="8" w:space="0" w:color="auto"/>
              <w:right w:val="single" w:sz="8" w:space="0" w:color="auto"/>
            </w:tcBorders>
            <w:vAlign w:val="center"/>
          </w:tcPr>
          <w:p w14:paraId="34CAFA83" w14:textId="77777777" w:rsidR="007E7809" w:rsidRPr="008E34C6" w:rsidRDefault="007E7809" w:rsidP="00EA542E">
            <w:pPr>
              <w:widowControl w:val="0"/>
              <w:spacing w:after="0" w:line="240" w:lineRule="auto"/>
              <w:rPr>
                <w:rFonts w:ascii="Arial" w:hAnsi="Arial" w:cs="Arial"/>
              </w:rPr>
            </w:pPr>
          </w:p>
        </w:tc>
      </w:tr>
      <w:tr w:rsidR="007E7809" w:rsidRPr="007F3A11" w14:paraId="1A994F15" w14:textId="77777777" w:rsidTr="002B41FD">
        <w:trPr>
          <w:trHeight w:val="442"/>
        </w:trPr>
        <w:tc>
          <w:tcPr>
            <w:tcW w:w="6110" w:type="dxa"/>
            <w:tcBorders>
              <w:top w:val="single" w:sz="8" w:space="0" w:color="auto"/>
              <w:left w:val="single" w:sz="8" w:space="0" w:color="auto"/>
              <w:bottom w:val="single" w:sz="8" w:space="0" w:color="auto"/>
              <w:right w:val="single" w:sz="8" w:space="0" w:color="auto"/>
            </w:tcBorders>
            <w:vAlign w:val="center"/>
          </w:tcPr>
          <w:p w14:paraId="1895AF3E" w14:textId="61C6D8F3" w:rsidR="007E7809" w:rsidRPr="008E34C6" w:rsidRDefault="007E7809" w:rsidP="00EA542E">
            <w:pPr>
              <w:widowControl w:val="0"/>
              <w:spacing w:after="0" w:line="240" w:lineRule="auto"/>
              <w:rPr>
                <w:rFonts w:ascii="Arial" w:hAnsi="Arial" w:cs="Arial"/>
              </w:rPr>
            </w:pPr>
            <w:r w:rsidRPr="00624DD2">
              <w:rPr>
                <w:rFonts w:ascii="Arial" w:hAnsi="Arial" w:cs="Arial"/>
              </w:rPr>
              <w:t>Telephone Number:</w:t>
            </w:r>
            <w:r>
              <w:rPr>
                <w:rFonts w:ascii="Arial" w:hAnsi="Arial" w:cs="Arial"/>
              </w:rPr>
              <w:t xml:space="preserve"> </w:t>
            </w:r>
            <w:sdt>
              <w:sdtPr>
                <w:rPr>
                  <w:rStyle w:val="Arial11"/>
                </w:rPr>
                <w:id w:val="-709337859"/>
                <w:lock w:val="sdtLocked"/>
                <w:placeholder>
                  <w:docPart w:val="B9AF3542B15C439CB8E5CCA5637E377C"/>
                </w:placeholder>
                <w:showingPlcHdr/>
                <w15:color w:val="339966"/>
              </w:sdtPr>
              <w:sdtEndPr>
                <w:rPr>
                  <w:rStyle w:val="DefaultParagraphFont"/>
                  <w:rFonts w:asciiTheme="minorHAnsi" w:hAnsiTheme="minorHAnsi" w:cs="Arial"/>
                </w:rPr>
              </w:sdtEndPr>
              <w:sdtContent>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c>
          <w:tcPr>
            <w:tcW w:w="4690" w:type="dxa"/>
            <w:tcBorders>
              <w:top w:val="single" w:sz="8" w:space="0" w:color="auto"/>
              <w:left w:val="single" w:sz="8" w:space="0" w:color="auto"/>
              <w:bottom w:val="single" w:sz="8" w:space="0" w:color="auto"/>
              <w:right w:val="single" w:sz="8" w:space="0" w:color="auto"/>
            </w:tcBorders>
            <w:vAlign w:val="center"/>
          </w:tcPr>
          <w:p w14:paraId="4170AC93" w14:textId="415C69EF" w:rsidR="007E7809" w:rsidRPr="008E34C6" w:rsidRDefault="007E7809" w:rsidP="00EA542E">
            <w:pPr>
              <w:widowControl w:val="0"/>
              <w:spacing w:after="0" w:line="240" w:lineRule="auto"/>
              <w:rPr>
                <w:rFonts w:ascii="Arial" w:hAnsi="Arial" w:cs="Arial"/>
              </w:rPr>
            </w:pPr>
            <w:r w:rsidRPr="00624DD2">
              <w:rPr>
                <w:rFonts w:ascii="Arial" w:hAnsi="Arial" w:cs="Arial"/>
              </w:rPr>
              <w:t>Toll-Free Number:</w:t>
            </w:r>
            <w:r>
              <w:rPr>
                <w:rFonts w:ascii="Arial" w:hAnsi="Arial" w:cs="Arial"/>
              </w:rPr>
              <w:t xml:space="preserve"> </w:t>
            </w:r>
            <w:sdt>
              <w:sdtPr>
                <w:rPr>
                  <w:rStyle w:val="Arial11"/>
                </w:rPr>
                <w:id w:val="-1297451398"/>
                <w:lock w:val="sdtLocked"/>
                <w:placeholder>
                  <w:docPart w:val="118D15CC6C164BEEA29F06FA59CDA3A0"/>
                </w:placeholder>
                <w:showingPlcHdr/>
                <w15:color w:val="339966"/>
              </w:sdtPr>
              <w:sdtEndPr>
                <w:rPr>
                  <w:rStyle w:val="DefaultParagraphFont"/>
                  <w:rFonts w:asciiTheme="minorHAnsi" w:hAnsiTheme="minorHAnsi" w:cs="Arial"/>
                </w:rPr>
              </w:sdtEndPr>
              <w:sdtContent>
                <w:r w:rsidRPr="006E5132">
                  <w:rPr>
                    <w:rStyle w:val="Arial11"/>
                    <w:color w:val="0070C0"/>
                  </w:rPr>
                  <w:t xml:space="preserve">             </w:t>
                </w:r>
                <w:r w:rsidR="00624DD2" w:rsidRPr="006E5132">
                  <w:rPr>
                    <w:rStyle w:val="Arial11"/>
                    <w:color w:val="0070C0"/>
                  </w:rPr>
                  <w:t xml:space="preserve"> </w:t>
                </w:r>
                <w:r w:rsidRPr="006E5132">
                  <w:rPr>
                    <w:rStyle w:val="Arial11"/>
                    <w:color w:val="0070C0"/>
                  </w:rPr>
                  <w:t xml:space="preserve">      </w:t>
                </w:r>
                <w:r w:rsidR="00624DD2" w:rsidRPr="006E5132">
                  <w:rPr>
                    <w:rStyle w:val="Arial11"/>
                    <w:color w:val="0070C0"/>
                  </w:rPr>
                  <w:t xml:space="preserve">     </w:t>
                </w:r>
                <w:r w:rsidRPr="006E5132">
                  <w:rPr>
                    <w:rStyle w:val="Arial11"/>
                    <w:color w:val="0070C0"/>
                  </w:rPr>
                  <w:t xml:space="preserve">   </w:t>
                </w:r>
                <w:r w:rsidRPr="006E5132">
                  <w:rPr>
                    <w:rStyle w:val="PlaceholderText"/>
                    <w:rFonts w:ascii="Arial" w:hAnsi="Arial" w:cs="Arial"/>
                    <w:color w:val="0070C0"/>
                  </w:rPr>
                  <w:t xml:space="preserve">              </w:t>
                </w:r>
              </w:sdtContent>
            </w:sdt>
          </w:p>
        </w:tc>
      </w:tr>
      <w:tr w:rsidR="007E7809" w:rsidRPr="007F3A11" w14:paraId="4F5B5B38" w14:textId="77777777" w:rsidTr="006E5132">
        <w:trPr>
          <w:trHeight w:val="446"/>
        </w:trPr>
        <w:tc>
          <w:tcPr>
            <w:tcW w:w="10800" w:type="dxa"/>
            <w:gridSpan w:val="2"/>
            <w:tcBorders>
              <w:top w:val="single" w:sz="8" w:space="0" w:color="auto"/>
              <w:left w:val="single" w:sz="8" w:space="0" w:color="auto"/>
              <w:bottom w:val="single" w:sz="8" w:space="0" w:color="auto"/>
              <w:right w:val="single" w:sz="8" w:space="0" w:color="auto"/>
            </w:tcBorders>
            <w:vAlign w:val="center"/>
          </w:tcPr>
          <w:p w14:paraId="067B9DA4" w14:textId="2A754307" w:rsidR="007E7809" w:rsidRPr="008E34C6" w:rsidRDefault="007E7809" w:rsidP="00EA542E">
            <w:pPr>
              <w:widowControl w:val="0"/>
              <w:spacing w:after="0" w:line="240" w:lineRule="auto"/>
              <w:rPr>
                <w:rFonts w:ascii="Arial" w:hAnsi="Arial" w:cs="Arial"/>
              </w:rPr>
            </w:pPr>
            <w:r w:rsidRPr="00624DD2">
              <w:rPr>
                <w:rFonts w:ascii="Arial" w:hAnsi="Arial" w:cs="Arial"/>
              </w:rPr>
              <w:t>Email:</w:t>
            </w:r>
            <w:r w:rsidRPr="008E34C6">
              <w:rPr>
                <w:rFonts w:ascii="Arial" w:hAnsi="Arial" w:cs="Arial"/>
              </w:rPr>
              <w:t xml:space="preserve">  </w:t>
            </w:r>
            <w:sdt>
              <w:sdtPr>
                <w:rPr>
                  <w:rStyle w:val="Arial11"/>
                </w:rPr>
                <w:id w:val="2010407001"/>
                <w:lock w:val="sdtLocked"/>
                <w:placeholder>
                  <w:docPart w:val="534BA75A694A45BC83778AA158686368"/>
                </w:placeholder>
                <w:showingPlcHdr/>
                <w15:color w:val="339966"/>
              </w:sdtPr>
              <w:sdtEndPr>
                <w:rPr>
                  <w:rStyle w:val="DefaultParagraphFont"/>
                  <w:rFonts w:asciiTheme="minorHAnsi" w:hAnsiTheme="minorHAnsi" w:cs="Arial"/>
                </w:rPr>
              </w:sdtEndPr>
              <w:sdtContent>
                <w:r w:rsidRPr="006E5132">
                  <w:rPr>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r w:rsidR="00624DD2" w:rsidRPr="006E5132">
                  <w:rPr>
                    <w:rStyle w:val="PlaceholderText"/>
                    <w:rFonts w:ascii="Arial" w:hAnsi="Arial" w:cs="Arial"/>
                    <w:color w:val="0070C0"/>
                  </w:rPr>
                  <w:t xml:space="preserve"> </w:t>
                </w:r>
                <w:r w:rsidRPr="006E5132">
                  <w:rPr>
                    <w:rStyle w:val="PlaceholderText"/>
                    <w:rFonts w:ascii="Arial" w:hAnsi="Arial" w:cs="Arial"/>
                    <w:color w:val="0070C0"/>
                  </w:rPr>
                  <w:t xml:space="preserve">                  </w:t>
                </w:r>
              </w:sdtContent>
            </w:sdt>
          </w:p>
        </w:tc>
      </w:tr>
    </w:tbl>
    <w:p w14:paraId="550C82AB" w14:textId="77777777" w:rsidR="00717C0D" w:rsidRPr="008A3825" w:rsidRDefault="00717C0D" w:rsidP="00717C0D">
      <w:pPr>
        <w:spacing w:after="0"/>
        <w:rPr>
          <w:rFonts w:ascii="Arial" w:hAnsi="Arial" w:cs="Arial"/>
          <w:sz w:val="12"/>
          <w:szCs w:val="12"/>
        </w:rPr>
      </w:pPr>
    </w:p>
    <w:tbl>
      <w:tblPr>
        <w:tblW w:w="10800" w:type="dxa"/>
        <w:tblInd w:w="-10" w:type="dxa"/>
        <w:tblLayout w:type="fixed"/>
        <w:tblCellMar>
          <w:left w:w="120" w:type="dxa"/>
          <w:right w:w="144" w:type="dxa"/>
        </w:tblCellMar>
        <w:tblLook w:val="0000" w:firstRow="0" w:lastRow="0" w:firstColumn="0" w:lastColumn="0" w:noHBand="0" w:noVBand="0"/>
      </w:tblPr>
      <w:tblGrid>
        <w:gridCol w:w="5310"/>
        <w:gridCol w:w="2560"/>
        <w:gridCol w:w="2930"/>
      </w:tblGrid>
      <w:tr w:rsidR="00694FDF" w:rsidRPr="00BE2B5C" w14:paraId="358FFFDA" w14:textId="77777777" w:rsidTr="00C34695">
        <w:trPr>
          <w:trHeight w:val="1411"/>
        </w:trPr>
        <w:tc>
          <w:tcPr>
            <w:tcW w:w="10800" w:type="dxa"/>
            <w:gridSpan w:val="3"/>
            <w:tcBorders>
              <w:top w:val="single" w:sz="8" w:space="0" w:color="auto"/>
              <w:left w:val="single" w:sz="8" w:space="0" w:color="000000"/>
              <w:bottom w:val="single" w:sz="8" w:space="0" w:color="000000"/>
              <w:right w:val="single" w:sz="8" w:space="0" w:color="000000"/>
            </w:tcBorders>
            <w:vAlign w:val="center"/>
          </w:tcPr>
          <w:p w14:paraId="6C4F3422" w14:textId="230B8F6C" w:rsidR="00694FDF" w:rsidRPr="009462EB" w:rsidRDefault="00694FDF" w:rsidP="00B3165E">
            <w:pPr>
              <w:widowControl w:val="0"/>
              <w:spacing w:after="0" w:line="240" w:lineRule="auto"/>
              <w:jc w:val="both"/>
              <w:rPr>
                <w:rFonts w:ascii="Arial" w:hAnsi="Arial" w:cs="Arial"/>
                <w:sz w:val="20"/>
                <w:szCs w:val="20"/>
              </w:rPr>
            </w:pPr>
            <w:r w:rsidRPr="009462EB">
              <w:rPr>
                <w:rFonts w:ascii="Arial" w:hAnsi="Arial" w:cs="Arial"/>
                <w:sz w:val="20"/>
                <w:szCs w:val="20"/>
              </w:rPr>
              <w:t xml:space="preserve">I the undersigned, as Quoter hereby declare that I have carefully read this Request for Quote and the resulting Purchase Order terms and conditions attached and fully understand the requirements.  I certify that this quote is made without prior understanding, agreement, or connection with any corporation, firm, entity, or person submitting a quote for the same goods/services (unless otherwise specifically noted) and is in all respects fair and without collusion or fraud.  I agree to be bound by </w:t>
            </w:r>
            <w:proofErr w:type="gramStart"/>
            <w:r w:rsidRPr="009462EB">
              <w:rPr>
                <w:rFonts w:ascii="Arial" w:hAnsi="Arial" w:cs="Arial"/>
                <w:sz w:val="20"/>
                <w:szCs w:val="20"/>
              </w:rPr>
              <w:t>all of</w:t>
            </w:r>
            <w:proofErr w:type="gramEnd"/>
            <w:r w:rsidRPr="009462EB">
              <w:rPr>
                <w:rFonts w:ascii="Arial" w:hAnsi="Arial" w:cs="Arial"/>
                <w:sz w:val="20"/>
                <w:szCs w:val="20"/>
              </w:rPr>
              <w:t xml:space="preserve"> the terms and conditions of this Request for Quote.  I certify that I am authorized to sign this quote for the Quoter and</w:t>
            </w:r>
            <w:r w:rsidRPr="009462EB">
              <w:rPr>
                <w:rFonts w:ascii="Arial" w:hAnsi="Arial" w:cs="Arial"/>
                <w:bCs/>
                <w:spacing w:val="2"/>
                <w:kern w:val="40"/>
                <w:sz w:val="20"/>
                <w:szCs w:val="20"/>
              </w:rPr>
              <w:t xml:space="preserve"> that all the information provided is true and correct to the best of my knowledge.</w:t>
            </w:r>
          </w:p>
        </w:tc>
      </w:tr>
      <w:tr w:rsidR="00694FDF" w:rsidRPr="00BE2B5C" w14:paraId="31141FAA" w14:textId="77777777" w:rsidTr="00F63F23">
        <w:trPr>
          <w:trHeight w:val="691"/>
        </w:trPr>
        <w:tc>
          <w:tcPr>
            <w:tcW w:w="7870" w:type="dxa"/>
            <w:gridSpan w:val="2"/>
            <w:tcBorders>
              <w:top w:val="single" w:sz="7" w:space="0" w:color="000000"/>
              <w:left w:val="single" w:sz="8" w:space="0" w:color="000000"/>
              <w:bottom w:val="single" w:sz="8" w:space="0" w:color="000000"/>
              <w:right w:val="single" w:sz="8" w:space="0" w:color="000000"/>
            </w:tcBorders>
            <w:vAlign w:val="center"/>
          </w:tcPr>
          <w:p w14:paraId="49A99907" w14:textId="135DF045" w:rsidR="00694FDF" w:rsidRPr="009A35A3" w:rsidRDefault="00694FDF" w:rsidP="00BC70D2">
            <w:pPr>
              <w:widowControl w:val="0"/>
              <w:spacing w:after="0" w:line="240" w:lineRule="auto"/>
              <w:rPr>
                <w:rFonts w:ascii="Arial" w:hAnsi="Arial" w:cs="Arial"/>
              </w:rPr>
            </w:pPr>
            <w:r w:rsidRPr="009A35A3">
              <w:rPr>
                <w:rFonts w:ascii="Arial" w:hAnsi="Arial" w:cs="Arial"/>
              </w:rPr>
              <w:t>Authorized Signature:</w:t>
            </w:r>
            <w:r w:rsidR="00BC70D2">
              <w:rPr>
                <w:rFonts w:ascii="Arial" w:hAnsi="Arial" w:cs="Arial"/>
              </w:rPr>
              <w:t xml:space="preserve"> </w:t>
            </w:r>
            <w:r w:rsidR="00830338">
              <w:rPr>
                <w:rFonts w:ascii="Arial" w:hAnsi="Arial" w:cs="Arial"/>
              </w:rPr>
              <w:t xml:space="preserve"> </w:t>
            </w:r>
            <w:sdt>
              <w:sdtPr>
                <w:rPr>
                  <w:rStyle w:val="RFQSignatureLine"/>
                </w:rPr>
                <w:id w:val="-114747773"/>
                <w:lock w:val="sdtLocked"/>
                <w:placeholder>
                  <w:docPart w:val="617DBBAE57824E58B70D28B1DFA6D9C6"/>
                </w:placeholder>
                <w:showingPlcHdr/>
                <w15:color w:val="339966"/>
              </w:sdtPr>
              <w:sdtEndPr>
                <w:rPr>
                  <w:rStyle w:val="DefaultParagraphFont"/>
                  <w:rFonts w:ascii="Arial" w:hAnsi="Arial" w:cs="Arial"/>
                  <w:sz w:val="22"/>
                </w:rPr>
              </w:sdtEndPr>
              <w:sdtContent>
                <w:r w:rsidR="0074563D" w:rsidRPr="0074563D">
                  <w:rPr>
                    <w:rStyle w:val="PlaceholderText"/>
                    <w:rFonts w:ascii="Arial" w:hAnsi="Arial" w:cs="Arial"/>
                    <w:i/>
                    <w:iCs/>
                    <w:color w:val="538135" w:themeColor="accent6" w:themeShade="BF"/>
                  </w:rPr>
                  <w:t xml:space="preserve">Type </w:t>
                </w:r>
                <w:r w:rsidR="0074563D">
                  <w:rPr>
                    <w:rStyle w:val="PlaceholderText"/>
                    <w:rFonts w:ascii="Arial" w:hAnsi="Arial" w:cs="Arial"/>
                    <w:i/>
                    <w:iCs/>
                    <w:color w:val="538135" w:themeColor="accent6" w:themeShade="BF"/>
                  </w:rPr>
                  <w:t>s</w:t>
                </w:r>
                <w:r w:rsidR="0074563D" w:rsidRPr="0074563D">
                  <w:rPr>
                    <w:rStyle w:val="PlaceholderText"/>
                    <w:rFonts w:ascii="Arial" w:hAnsi="Arial" w:cs="Arial"/>
                    <w:i/>
                    <w:iCs/>
                    <w:color w:val="538135" w:themeColor="accent6" w:themeShade="BF"/>
                  </w:rPr>
                  <w:t xml:space="preserve">ignature or </w:t>
                </w:r>
                <w:r w:rsidR="0074563D">
                  <w:rPr>
                    <w:rStyle w:val="PlaceholderText"/>
                    <w:rFonts w:ascii="Arial" w:hAnsi="Arial" w:cs="Arial"/>
                    <w:i/>
                    <w:iCs/>
                    <w:color w:val="538135" w:themeColor="accent6" w:themeShade="BF"/>
                  </w:rPr>
                  <w:t>e</w:t>
                </w:r>
                <w:r w:rsidR="0074563D" w:rsidRPr="0074563D">
                  <w:rPr>
                    <w:rStyle w:val="PlaceholderText"/>
                    <w:rFonts w:ascii="Arial" w:hAnsi="Arial" w:cs="Arial"/>
                    <w:i/>
                    <w:iCs/>
                    <w:color w:val="538135" w:themeColor="accent6" w:themeShade="BF"/>
                  </w:rPr>
                  <w:t xml:space="preserve">nter a </w:t>
                </w:r>
                <w:r w:rsidR="0074563D">
                  <w:rPr>
                    <w:rStyle w:val="PlaceholderText"/>
                    <w:rFonts w:ascii="Arial" w:hAnsi="Arial" w:cs="Arial"/>
                    <w:i/>
                    <w:iCs/>
                    <w:color w:val="538135" w:themeColor="accent6" w:themeShade="BF"/>
                  </w:rPr>
                  <w:t>s</w:t>
                </w:r>
                <w:r w:rsidR="0074563D" w:rsidRPr="0074563D">
                  <w:rPr>
                    <w:rStyle w:val="PlaceholderText"/>
                    <w:rFonts w:ascii="Arial" w:hAnsi="Arial" w:cs="Arial"/>
                    <w:i/>
                    <w:iCs/>
                    <w:color w:val="538135" w:themeColor="accent6" w:themeShade="BF"/>
                  </w:rPr>
                  <w:t xml:space="preserve">pace to </w:t>
                </w:r>
                <w:r w:rsidR="0074563D">
                  <w:rPr>
                    <w:rStyle w:val="PlaceholderText"/>
                    <w:rFonts w:ascii="Arial" w:hAnsi="Arial" w:cs="Arial"/>
                    <w:i/>
                    <w:iCs/>
                    <w:color w:val="538135" w:themeColor="accent6" w:themeShade="BF"/>
                  </w:rPr>
                  <w:t>h</w:t>
                </w:r>
                <w:r w:rsidR="0074563D" w:rsidRPr="0074563D">
                  <w:rPr>
                    <w:rStyle w:val="PlaceholderText"/>
                    <w:rFonts w:ascii="Arial" w:hAnsi="Arial" w:cs="Arial"/>
                    <w:i/>
                    <w:iCs/>
                    <w:color w:val="538135" w:themeColor="accent6" w:themeShade="BF"/>
                  </w:rPr>
                  <w:t xml:space="preserve">andwrite </w:t>
                </w:r>
                <w:r w:rsidR="009411F2">
                  <w:rPr>
                    <w:rStyle w:val="PlaceholderText"/>
                    <w:rFonts w:ascii="Arial" w:hAnsi="Arial" w:cs="Arial"/>
                    <w:i/>
                    <w:iCs/>
                    <w:color w:val="538135" w:themeColor="accent6" w:themeShade="BF"/>
                  </w:rPr>
                  <w:t xml:space="preserve">         </w:t>
                </w:r>
                <w:r w:rsidR="00A64973">
                  <w:rPr>
                    <w:rStyle w:val="RFQSignatureLine"/>
                  </w:rPr>
                  <w:t xml:space="preserve"> </w:t>
                </w:r>
                <w:r w:rsidR="009411F2">
                  <w:rPr>
                    <w:rStyle w:val="PlaceholderText"/>
                    <w:rFonts w:ascii="Arial" w:hAnsi="Arial" w:cs="Arial"/>
                    <w:i/>
                    <w:iCs/>
                    <w:color w:val="538135" w:themeColor="accent6" w:themeShade="BF"/>
                  </w:rPr>
                  <w:t xml:space="preserve">      </w:t>
                </w:r>
                <w:r w:rsidR="009411F2" w:rsidRPr="00A64973">
                  <w:rPr>
                    <w:rStyle w:val="PlaceholderText"/>
                    <w:rFonts w:ascii="Arial" w:hAnsi="Arial" w:cs="Arial"/>
                    <w:i/>
                    <w:iCs/>
                    <w:color w:val="538135" w:themeColor="accent6" w:themeShade="BF"/>
                    <w:sz w:val="2"/>
                    <w:szCs w:val="2"/>
                  </w:rPr>
                  <w:t>_</w:t>
                </w:r>
                <w:r w:rsidR="009411F2">
                  <w:rPr>
                    <w:rStyle w:val="PlaceholderText"/>
                    <w:rFonts w:ascii="Arial" w:hAnsi="Arial" w:cs="Arial"/>
                    <w:i/>
                    <w:iCs/>
                    <w:color w:val="538135" w:themeColor="accent6" w:themeShade="BF"/>
                  </w:rPr>
                  <w:t xml:space="preserve">                                     </w:t>
                </w:r>
                <w:r w:rsidR="0074563D">
                  <w:rPr>
                    <w:rStyle w:val="PlaceholderText"/>
                    <w:rFonts w:ascii="Arial" w:hAnsi="Arial" w:cs="Arial"/>
                    <w:i/>
                    <w:iCs/>
                    <w:color w:val="538135" w:themeColor="accent6" w:themeShade="BF"/>
                  </w:rPr>
                  <w:t>s</w:t>
                </w:r>
                <w:r w:rsidR="0074563D" w:rsidRPr="0074563D">
                  <w:rPr>
                    <w:rStyle w:val="PlaceholderText"/>
                    <w:rFonts w:ascii="Arial" w:hAnsi="Arial" w:cs="Arial"/>
                    <w:i/>
                    <w:iCs/>
                    <w:color w:val="538135" w:themeColor="accent6" w:themeShade="BF"/>
                  </w:rPr>
                  <w:t>ignature</w:t>
                </w:r>
                <w:r w:rsidR="0074563D">
                  <w:rPr>
                    <w:rStyle w:val="PlaceholderText"/>
                    <w:rFonts w:ascii="Arial" w:hAnsi="Arial" w:cs="Arial"/>
                    <w:i/>
                    <w:iCs/>
                    <w:color w:val="538135" w:themeColor="accent6" w:themeShade="BF"/>
                  </w:rPr>
                  <w:t>.</w:t>
                </w:r>
                <w:r w:rsidR="0074563D" w:rsidRPr="0074563D">
                  <w:rPr>
                    <w:rStyle w:val="PlaceholderText"/>
                    <w:rFonts w:ascii="Arial" w:hAnsi="Arial" w:cs="Arial"/>
                    <w:i/>
                    <w:iCs/>
                    <w:color w:val="538135" w:themeColor="accent6" w:themeShade="BF"/>
                  </w:rPr>
                  <w:t xml:space="preserve">     </w:t>
                </w:r>
              </w:sdtContent>
            </w:sdt>
          </w:p>
        </w:tc>
        <w:tc>
          <w:tcPr>
            <w:tcW w:w="2930" w:type="dxa"/>
            <w:tcBorders>
              <w:top w:val="single" w:sz="7" w:space="0" w:color="000000"/>
              <w:left w:val="single" w:sz="8" w:space="0" w:color="000000"/>
              <w:bottom w:val="single" w:sz="8" w:space="0" w:color="000000"/>
              <w:right w:val="single" w:sz="8" w:space="0" w:color="000000"/>
            </w:tcBorders>
            <w:vAlign w:val="center"/>
          </w:tcPr>
          <w:p w14:paraId="0A607278" w14:textId="1E4C5C92" w:rsidR="00694FDF" w:rsidRPr="009A35A3" w:rsidRDefault="00694FDF" w:rsidP="00F13FD9">
            <w:pPr>
              <w:widowControl w:val="0"/>
              <w:spacing w:after="0" w:line="240" w:lineRule="auto"/>
              <w:rPr>
                <w:rFonts w:ascii="Arial" w:hAnsi="Arial" w:cs="Arial"/>
              </w:rPr>
            </w:pPr>
            <w:r w:rsidRPr="009A35A3">
              <w:rPr>
                <w:rFonts w:ascii="Arial" w:hAnsi="Arial" w:cs="Arial"/>
              </w:rPr>
              <w:t xml:space="preserve">Date:  </w:t>
            </w:r>
            <w:sdt>
              <w:sdtPr>
                <w:rPr>
                  <w:rStyle w:val="Arial11"/>
                </w:rPr>
                <w:alias w:val="Select Date from Dropdown."/>
                <w:tag w:val="Select Date from Dropdown."/>
                <w:id w:val="-2017920639"/>
                <w:lock w:val="sdtLocked"/>
                <w:placeholder>
                  <w:docPart w:val="561D68AE32F9406DBE4C09955874F36B"/>
                </w:placeholder>
                <w:showingPlcHdr/>
                <w15:color w:val="339966"/>
                <w:date>
                  <w:dateFormat w:val="MM/dd/yyyy"/>
                  <w:lid w:val="en-US"/>
                  <w:storeMappedDataAs w:val="dateTime"/>
                  <w:calendar w:val="gregorian"/>
                </w:date>
              </w:sdtPr>
              <w:sdtEndPr>
                <w:rPr>
                  <w:rStyle w:val="DefaultParagraphFont"/>
                  <w:rFonts w:asciiTheme="minorHAnsi" w:hAnsiTheme="minorHAnsi" w:cs="Arial"/>
                </w:rPr>
              </w:sdtEndPr>
              <w:sdtContent>
                <w:r w:rsidR="003235E5">
                  <w:rPr>
                    <w:rFonts w:ascii="Arial" w:hAnsi="Arial" w:cs="Arial"/>
                  </w:rPr>
                  <w:t xml:space="preserve">   </w:t>
                </w:r>
                <w:r w:rsidR="006C17C3">
                  <w:rPr>
                    <w:rFonts w:ascii="Arial" w:hAnsi="Arial" w:cs="Arial"/>
                  </w:rPr>
                  <w:t xml:space="preserve"> </w:t>
                </w:r>
                <w:r w:rsidR="003235E5">
                  <w:rPr>
                    <w:rFonts w:ascii="Arial" w:hAnsi="Arial" w:cs="Arial"/>
                  </w:rPr>
                  <w:t xml:space="preserve">        </w:t>
                </w:r>
                <w:r w:rsidR="006C17C3">
                  <w:rPr>
                    <w:rFonts w:ascii="Arial" w:hAnsi="Arial" w:cs="Arial"/>
                  </w:rPr>
                  <w:t xml:space="preserve"> </w:t>
                </w:r>
                <w:r w:rsidR="003235E5">
                  <w:rPr>
                    <w:rFonts w:ascii="Arial" w:hAnsi="Arial" w:cs="Arial"/>
                  </w:rPr>
                  <w:t xml:space="preserve">                    </w:t>
                </w:r>
              </w:sdtContent>
            </w:sdt>
          </w:p>
        </w:tc>
      </w:tr>
      <w:tr w:rsidR="00694FDF" w:rsidRPr="00BE2B5C" w14:paraId="23395ADF" w14:textId="77777777" w:rsidTr="005C3AA2">
        <w:tblPrEx>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PrEx>
        <w:trPr>
          <w:trHeight w:val="619"/>
        </w:trPr>
        <w:tc>
          <w:tcPr>
            <w:tcW w:w="5310" w:type="dxa"/>
            <w:tcBorders>
              <w:top w:val="single" w:sz="7" w:space="0" w:color="000000"/>
              <w:left w:val="single" w:sz="8" w:space="0" w:color="000000"/>
              <w:bottom w:val="single" w:sz="8" w:space="0" w:color="000000"/>
              <w:right w:val="single" w:sz="8" w:space="0" w:color="000000"/>
            </w:tcBorders>
            <w:vAlign w:val="center"/>
          </w:tcPr>
          <w:p w14:paraId="6C0F8DD4" w14:textId="4866A147" w:rsidR="00694FDF" w:rsidRPr="009A35A3" w:rsidRDefault="00694FDF" w:rsidP="00F13FD9">
            <w:pPr>
              <w:widowControl w:val="0"/>
              <w:spacing w:after="0" w:line="240" w:lineRule="auto"/>
              <w:rPr>
                <w:rFonts w:ascii="Arial" w:hAnsi="Arial" w:cs="Arial"/>
              </w:rPr>
            </w:pPr>
            <w:r w:rsidRPr="009A35A3">
              <w:rPr>
                <w:rFonts w:ascii="Arial" w:hAnsi="Arial" w:cs="Arial"/>
              </w:rPr>
              <w:t xml:space="preserve">Full Name:  </w:t>
            </w:r>
            <w:sdt>
              <w:sdtPr>
                <w:rPr>
                  <w:rFonts w:ascii="Arial" w:hAnsi="Arial" w:cs="Arial"/>
                </w:rPr>
                <w:id w:val="1427081020"/>
                <w:lock w:val="sdtLocked"/>
                <w:placeholder>
                  <w:docPart w:val="58331AD863BB49D8AEA0AC934917AFB6"/>
                </w:placeholder>
                <w:showingPlcHdr/>
                <w15:color w:val="339966"/>
              </w:sdtPr>
              <w:sdtEndPr/>
              <w:sdtContent>
                <w:r w:rsidR="003235E5">
                  <w:rPr>
                    <w:rFonts w:ascii="Arial" w:hAnsi="Arial" w:cs="Arial"/>
                  </w:rPr>
                  <w:t xml:space="preserve">                                       </w:t>
                </w:r>
                <w:r w:rsidR="006C17C3">
                  <w:rPr>
                    <w:rFonts w:ascii="Arial" w:hAnsi="Arial" w:cs="Arial"/>
                  </w:rPr>
                  <w:t xml:space="preserve"> </w:t>
                </w:r>
                <w:r w:rsidR="003235E5">
                  <w:rPr>
                    <w:rFonts w:ascii="Arial" w:hAnsi="Arial" w:cs="Arial"/>
                  </w:rPr>
                  <w:t xml:space="preserve">     </w:t>
                </w:r>
                <w:r w:rsidR="00F13FD9" w:rsidRPr="00830338">
                  <w:rPr>
                    <w:rStyle w:val="PlaceholderText"/>
                    <w:rFonts w:ascii="Arial" w:hAnsi="Arial" w:cs="Arial"/>
                    <w:color w:val="0070C0"/>
                  </w:rPr>
                  <w:t xml:space="preserve">                  </w:t>
                </w:r>
              </w:sdtContent>
            </w:sdt>
          </w:p>
        </w:tc>
        <w:tc>
          <w:tcPr>
            <w:tcW w:w="5490" w:type="dxa"/>
            <w:gridSpan w:val="2"/>
            <w:tcBorders>
              <w:top w:val="single" w:sz="7" w:space="0" w:color="000000"/>
              <w:left w:val="single" w:sz="8" w:space="0" w:color="000000"/>
              <w:bottom w:val="single" w:sz="8" w:space="0" w:color="000000"/>
              <w:right w:val="single" w:sz="8" w:space="0" w:color="000000"/>
            </w:tcBorders>
            <w:vAlign w:val="center"/>
          </w:tcPr>
          <w:p w14:paraId="2BC0EC63" w14:textId="7EBA33EA" w:rsidR="00694FDF" w:rsidRPr="009A35A3" w:rsidRDefault="00694FDF" w:rsidP="00F13FD9">
            <w:pPr>
              <w:widowControl w:val="0"/>
              <w:spacing w:after="0" w:line="240" w:lineRule="auto"/>
              <w:rPr>
                <w:rFonts w:ascii="Arial" w:hAnsi="Arial" w:cs="Arial"/>
              </w:rPr>
            </w:pPr>
            <w:r w:rsidRPr="009A35A3">
              <w:rPr>
                <w:rFonts w:ascii="Arial" w:hAnsi="Arial" w:cs="Arial"/>
              </w:rPr>
              <w:t xml:space="preserve">Title:  </w:t>
            </w:r>
            <w:sdt>
              <w:sdtPr>
                <w:rPr>
                  <w:rFonts w:ascii="Arial" w:hAnsi="Arial" w:cs="Arial"/>
                </w:rPr>
                <w:id w:val="1896391105"/>
                <w:lock w:val="sdtLocked"/>
                <w:placeholder>
                  <w:docPart w:val="9438BA5695B64052B4953C0769234691"/>
                </w:placeholder>
                <w:showingPlcHdr/>
                <w15:color w:val="339966"/>
              </w:sdtPr>
              <w:sdtEndPr/>
              <w:sdtContent>
                <w:r w:rsidR="003235E5">
                  <w:rPr>
                    <w:rFonts w:ascii="Arial" w:hAnsi="Arial" w:cs="Arial"/>
                  </w:rPr>
                  <w:t xml:space="preserve">                                     </w:t>
                </w:r>
                <w:r w:rsidR="00F13FD9" w:rsidRPr="00830338">
                  <w:rPr>
                    <w:rStyle w:val="PlaceholderText"/>
                    <w:rFonts w:ascii="Arial" w:hAnsi="Arial" w:cs="Arial"/>
                    <w:color w:val="0070C0"/>
                  </w:rPr>
                  <w:t xml:space="preserve">  </w:t>
                </w:r>
                <w:r w:rsidR="00782A11" w:rsidRPr="00830338">
                  <w:rPr>
                    <w:rStyle w:val="PlaceholderText"/>
                    <w:rFonts w:ascii="Arial" w:hAnsi="Arial" w:cs="Arial"/>
                    <w:color w:val="0070C0"/>
                  </w:rPr>
                  <w:t xml:space="preserve">   </w:t>
                </w:r>
                <w:r w:rsidR="00F13FD9" w:rsidRPr="00830338">
                  <w:rPr>
                    <w:rStyle w:val="PlaceholderText"/>
                    <w:rFonts w:ascii="Arial" w:hAnsi="Arial" w:cs="Arial"/>
                    <w:color w:val="0070C0"/>
                  </w:rPr>
                  <w:t xml:space="preserve">  </w:t>
                </w:r>
                <w:r w:rsidR="006C17C3">
                  <w:rPr>
                    <w:rStyle w:val="PlaceholderText"/>
                    <w:rFonts w:ascii="Arial" w:hAnsi="Arial" w:cs="Arial"/>
                    <w:color w:val="0070C0"/>
                  </w:rPr>
                  <w:t xml:space="preserve"> </w:t>
                </w:r>
                <w:r w:rsidR="00F13FD9" w:rsidRPr="00830338">
                  <w:rPr>
                    <w:rStyle w:val="PlaceholderText"/>
                    <w:rFonts w:ascii="Arial" w:hAnsi="Arial" w:cs="Arial"/>
                    <w:color w:val="0070C0"/>
                  </w:rPr>
                  <w:t xml:space="preserve">            </w:t>
                </w:r>
                <w:r w:rsidR="00782A11" w:rsidRPr="00830338">
                  <w:rPr>
                    <w:rStyle w:val="PlaceholderText"/>
                    <w:rFonts w:ascii="Arial" w:hAnsi="Arial" w:cs="Arial"/>
                    <w:color w:val="0070C0"/>
                  </w:rPr>
                  <w:t xml:space="preserve">  </w:t>
                </w:r>
                <w:r w:rsidR="00F13FD9" w:rsidRPr="00830338">
                  <w:rPr>
                    <w:rStyle w:val="PlaceholderText"/>
                    <w:rFonts w:ascii="Arial" w:hAnsi="Arial" w:cs="Arial"/>
                    <w:color w:val="0070C0"/>
                  </w:rPr>
                  <w:t xml:space="preserve">    </w:t>
                </w:r>
                <w:r w:rsidR="00782A11" w:rsidRPr="00830338">
                  <w:rPr>
                    <w:rStyle w:val="PlaceholderText"/>
                    <w:rFonts w:ascii="Arial" w:hAnsi="Arial" w:cs="Arial"/>
                    <w:color w:val="0070C0"/>
                  </w:rPr>
                  <w:t xml:space="preserve"> </w:t>
                </w:r>
                <w:r w:rsidR="00F13FD9" w:rsidRPr="00830338">
                  <w:rPr>
                    <w:rStyle w:val="PlaceholderText"/>
                    <w:rFonts w:ascii="Arial" w:hAnsi="Arial" w:cs="Arial"/>
                    <w:color w:val="0070C0"/>
                  </w:rPr>
                  <w:t xml:space="preserve">           </w:t>
                </w:r>
              </w:sdtContent>
            </w:sdt>
          </w:p>
        </w:tc>
      </w:tr>
    </w:tbl>
    <w:p w14:paraId="473E2F49" w14:textId="77777777" w:rsidR="008F7C2D" w:rsidRDefault="004E3852" w:rsidP="00D450D0">
      <w:pPr>
        <w:widowControl w:val="0"/>
        <w:spacing w:after="0" w:line="240" w:lineRule="auto"/>
        <w:jc w:val="center"/>
        <w:rPr>
          <w:rFonts w:ascii="Arial" w:hAnsi="Arial" w:cs="Arial"/>
          <w:sz w:val="18"/>
          <w:szCs w:val="18"/>
        </w:rPr>
      </w:pPr>
      <w:r w:rsidRPr="009A35A3">
        <w:rPr>
          <w:rFonts w:ascii="Arial" w:hAnsi="Arial" w:cs="Arial"/>
          <w:sz w:val="18"/>
          <w:szCs w:val="18"/>
        </w:rPr>
        <w:t xml:space="preserve">Please visit the </w:t>
      </w:r>
      <w:proofErr w:type="gramStart"/>
      <w:r w:rsidRPr="009A35A3">
        <w:rPr>
          <w:rFonts w:ascii="Arial" w:hAnsi="Arial" w:cs="Arial"/>
          <w:sz w:val="18"/>
          <w:szCs w:val="18"/>
        </w:rPr>
        <w:t>District’s</w:t>
      </w:r>
      <w:proofErr w:type="gramEnd"/>
      <w:r w:rsidRPr="009A35A3">
        <w:rPr>
          <w:rFonts w:ascii="Arial" w:hAnsi="Arial" w:cs="Arial"/>
          <w:sz w:val="18"/>
          <w:szCs w:val="18"/>
        </w:rPr>
        <w:t xml:space="preserve"> website </w:t>
      </w:r>
      <w:r w:rsidR="008F7C2D" w:rsidRPr="009A35A3">
        <w:rPr>
          <w:rFonts w:ascii="Arial" w:hAnsi="Arial" w:cs="Arial"/>
          <w:sz w:val="18"/>
          <w:szCs w:val="18"/>
        </w:rPr>
        <w:t xml:space="preserve">at </w:t>
      </w:r>
      <w:hyperlink r:id="rId13" w:history="1">
        <w:r w:rsidR="008F7C2D" w:rsidRPr="009A35A3">
          <w:rPr>
            <w:rStyle w:val="Hyperlink"/>
            <w:rFonts w:ascii="Arial" w:hAnsi="Arial" w:cs="Arial"/>
            <w:sz w:val="18"/>
            <w:szCs w:val="18"/>
          </w:rPr>
          <w:t>www.watermatters.org/procurement</w:t>
        </w:r>
      </w:hyperlink>
      <w:r w:rsidR="008F7C2D">
        <w:rPr>
          <w:rFonts w:ascii="Arial" w:hAnsi="Arial" w:cs="Arial"/>
          <w:sz w:val="18"/>
          <w:szCs w:val="18"/>
        </w:rPr>
        <w:t xml:space="preserve"> </w:t>
      </w:r>
      <w:r w:rsidRPr="009A35A3">
        <w:rPr>
          <w:rFonts w:ascii="Arial" w:hAnsi="Arial" w:cs="Arial"/>
          <w:sz w:val="18"/>
          <w:szCs w:val="18"/>
        </w:rPr>
        <w:t>for our Tax Exempt Certificate and</w:t>
      </w:r>
    </w:p>
    <w:p w14:paraId="0D135F7D" w14:textId="68FADC07" w:rsidR="004E3852" w:rsidRDefault="008F7C2D" w:rsidP="00D450D0">
      <w:pPr>
        <w:widowControl w:val="0"/>
        <w:spacing w:after="0" w:line="240" w:lineRule="auto"/>
        <w:jc w:val="center"/>
        <w:rPr>
          <w:rFonts w:ascii="Arial" w:hAnsi="Arial" w:cs="Arial"/>
          <w:sz w:val="18"/>
          <w:szCs w:val="18"/>
        </w:rPr>
      </w:pPr>
      <w:r>
        <w:rPr>
          <w:rFonts w:ascii="Arial" w:hAnsi="Arial" w:cs="Arial"/>
          <w:sz w:val="18"/>
          <w:szCs w:val="18"/>
        </w:rPr>
        <w:t xml:space="preserve">email </w:t>
      </w:r>
      <w:hyperlink r:id="rId14" w:history="1">
        <w:r w:rsidRPr="00CA755D">
          <w:rPr>
            <w:rStyle w:val="Hyperlink"/>
            <w:rFonts w:ascii="Arial" w:hAnsi="Arial" w:cs="Arial"/>
            <w:sz w:val="18"/>
            <w:szCs w:val="18"/>
          </w:rPr>
          <w:t>vendorregistration@watermatters.org</w:t>
        </w:r>
      </w:hyperlink>
      <w:r>
        <w:rPr>
          <w:rFonts w:ascii="Arial" w:hAnsi="Arial" w:cs="Arial"/>
          <w:sz w:val="18"/>
          <w:szCs w:val="18"/>
        </w:rPr>
        <w:t xml:space="preserve"> to receive </w:t>
      </w:r>
      <w:r w:rsidR="004E3852" w:rsidRPr="009A35A3">
        <w:rPr>
          <w:rFonts w:ascii="Arial" w:hAnsi="Arial" w:cs="Arial"/>
          <w:sz w:val="18"/>
          <w:szCs w:val="18"/>
        </w:rPr>
        <w:t>Vendor Registration Form</w:t>
      </w:r>
      <w:r>
        <w:rPr>
          <w:rFonts w:ascii="Arial" w:hAnsi="Arial" w:cs="Arial"/>
          <w:sz w:val="18"/>
          <w:szCs w:val="18"/>
        </w:rPr>
        <w:t>s</w:t>
      </w:r>
      <w:r w:rsidR="004E3852" w:rsidRPr="009A35A3">
        <w:rPr>
          <w:rFonts w:ascii="Arial" w:hAnsi="Arial" w:cs="Arial"/>
          <w:sz w:val="18"/>
          <w:szCs w:val="18"/>
        </w:rPr>
        <w:t>.</w:t>
      </w:r>
    </w:p>
    <w:p w14:paraId="702462DB" w14:textId="77777777" w:rsidR="009C146A" w:rsidRPr="009C146A" w:rsidRDefault="009C146A" w:rsidP="009C146A">
      <w:pPr>
        <w:widowControl w:val="0"/>
        <w:spacing w:after="0" w:line="240" w:lineRule="auto"/>
        <w:rPr>
          <w:rFonts w:ascii="Arial" w:hAnsi="Arial" w:cs="Arial"/>
        </w:rPr>
      </w:pPr>
    </w:p>
    <w:p w14:paraId="4D8C5759" w14:textId="20DA4E62" w:rsidR="009C146A" w:rsidRDefault="009C146A" w:rsidP="009C146A">
      <w:pPr>
        <w:widowControl w:val="0"/>
        <w:spacing w:after="0" w:line="240" w:lineRule="auto"/>
        <w:rPr>
          <w:rFonts w:ascii="Arial" w:hAnsi="Arial" w:cs="Arial"/>
        </w:rPr>
      </w:pPr>
    </w:p>
    <w:p w14:paraId="71FDB6FA" w14:textId="2D61898F" w:rsidR="005C3AA2" w:rsidRDefault="005C3AA2" w:rsidP="009C146A">
      <w:pPr>
        <w:widowControl w:val="0"/>
        <w:spacing w:after="0" w:line="240" w:lineRule="auto"/>
        <w:rPr>
          <w:rFonts w:ascii="Arial" w:hAnsi="Arial" w:cs="Arial"/>
        </w:rPr>
      </w:pPr>
    </w:p>
    <w:p w14:paraId="11E70CCB" w14:textId="7F559732" w:rsidR="005C3AA2" w:rsidRPr="001348FA" w:rsidRDefault="005C3AA2" w:rsidP="00841CC9">
      <w:pPr>
        <w:jc w:val="center"/>
        <w:rPr>
          <w:rFonts w:ascii="Arial" w:hAnsi="Arial" w:cs="Arial"/>
          <w:b/>
          <w:bCs/>
        </w:rPr>
      </w:pPr>
      <w:r w:rsidRPr="001348FA">
        <w:rPr>
          <w:rFonts w:ascii="Arial" w:hAnsi="Arial" w:cs="Arial"/>
          <w:b/>
          <w:bCs/>
        </w:rPr>
        <w:t>ATTACHMENT 1</w:t>
      </w:r>
    </w:p>
    <w:p w14:paraId="7337584D" w14:textId="4E6D5CDC" w:rsidR="005C3AA2" w:rsidRPr="001348FA" w:rsidRDefault="005C3AA2" w:rsidP="001348FA">
      <w:pPr>
        <w:widowControl w:val="0"/>
        <w:spacing w:after="0" w:line="240" w:lineRule="auto"/>
        <w:jc w:val="center"/>
        <w:rPr>
          <w:rFonts w:ascii="Arial" w:hAnsi="Arial" w:cs="Arial"/>
          <w:b/>
          <w:bCs/>
        </w:rPr>
      </w:pPr>
      <w:r w:rsidRPr="001348FA">
        <w:rPr>
          <w:rFonts w:ascii="Arial" w:hAnsi="Arial" w:cs="Arial"/>
          <w:b/>
          <w:bCs/>
        </w:rPr>
        <w:lastRenderedPageBreak/>
        <w:t>REQUEST FOR QUOTE</w:t>
      </w:r>
    </w:p>
    <w:p w14:paraId="54903D63" w14:textId="3423CA58" w:rsidR="005C3AA2" w:rsidRPr="001348FA" w:rsidRDefault="005C3AA2" w:rsidP="001348FA">
      <w:pPr>
        <w:widowControl w:val="0"/>
        <w:spacing w:after="0" w:line="240" w:lineRule="auto"/>
        <w:jc w:val="center"/>
        <w:rPr>
          <w:rFonts w:ascii="Arial" w:hAnsi="Arial" w:cs="Arial"/>
          <w:b/>
          <w:bCs/>
        </w:rPr>
      </w:pPr>
      <w:r w:rsidRPr="001348FA">
        <w:rPr>
          <w:rFonts w:ascii="Arial" w:hAnsi="Arial" w:cs="Arial"/>
          <w:b/>
          <w:bCs/>
        </w:rPr>
        <w:t>REFERENCES FORM</w:t>
      </w:r>
    </w:p>
    <w:p w14:paraId="7564B979" w14:textId="46AF42B9" w:rsidR="005C3AA2" w:rsidRPr="00CA1674" w:rsidRDefault="005C3AA2" w:rsidP="009C146A">
      <w:pPr>
        <w:widowControl w:val="0"/>
        <w:spacing w:after="0" w:line="240" w:lineRule="auto"/>
        <w:rPr>
          <w:rFonts w:ascii="Arial" w:hAnsi="Arial" w:cs="Arial"/>
          <w:sz w:val="12"/>
          <w:szCs w:val="12"/>
        </w:rPr>
      </w:pPr>
    </w:p>
    <w:tbl>
      <w:tblPr>
        <w:tblStyle w:val="TableGrid"/>
        <w:tblW w:w="10851" w:type="dxa"/>
        <w:tblLook w:val="04A0" w:firstRow="1" w:lastRow="0" w:firstColumn="1" w:lastColumn="0" w:noHBand="0" w:noVBand="1"/>
      </w:tblPr>
      <w:tblGrid>
        <w:gridCol w:w="2515"/>
        <w:gridCol w:w="878"/>
        <w:gridCol w:w="7222"/>
        <w:gridCol w:w="236"/>
      </w:tblGrid>
      <w:tr w:rsidR="00BA0BF5" w14:paraId="39652B0B" w14:textId="00E47461" w:rsidTr="00482D1C">
        <w:trPr>
          <w:trHeight w:val="346"/>
        </w:trPr>
        <w:tc>
          <w:tcPr>
            <w:tcW w:w="2515" w:type="dxa"/>
            <w:tcBorders>
              <w:top w:val="single" w:sz="8" w:space="0" w:color="auto"/>
              <w:left w:val="single" w:sz="8" w:space="0" w:color="auto"/>
              <w:bottom w:val="nil"/>
              <w:right w:val="nil"/>
            </w:tcBorders>
            <w:vAlign w:val="bottom"/>
          </w:tcPr>
          <w:p w14:paraId="2F6B5664" w14:textId="77777777" w:rsidR="00BA0BF5" w:rsidRDefault="00BA0BF5" w:rsidP="00E963C6">
            <w:pPr>
              <w:widowControl w:val="0"/>
              <w:jc w:val="right"/>
              <w:rPr>
                <w:rFonts w:ascii="Arial" w:hAnsi="Arial" w:cs="Arial"/>
                <w:color w:val="000000"/>
              </w:rPr>
            </w:pPr>
            <w:bookmarkStart w:id="1" w:name="_Hlk111114723"/>
            <w:r>
              <w:rPr>
                <w:rFonts w:ascii="Arial" w:hAnsi="Arial" w:cs="Arial"/>
                <w:color w:val="000000"/>
              </w:rPr>
              <w:t>Company Name</w:t>
            </w:r>
            <w:r w:rsidRPr="002303CF">
              <w:rPr>
                <w:rFonts w:ascii="Arial" w:hAnsi="Arial" w:cs="Arial"/>
                <w:color w:val="000000"/>
              </w:rPr>
              <w:t>:</w:t>
            </w:r>
          </w:p>
        </w:tc>
        <w:sdt>
          <w:sdtPr>
            <w:rPr>
              <w:rStyle w:val="Arial11"/>
            </w:rPr>
            <w:id w:val="-903294974"/>
            <w:placeholder>
              <w:docPart w:val="01C9A84317DA4E44A1C0F01D600A4879"/>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8" w:space="0" w:color="auto"/>
                  <w:left w:val="nil"/>
                  <w:bottom w:val="single" w:sz="4" w:space="0" w:color="auto"/>
                  <w:right w:val="nil"/>
                </w:tcBorders>
                <w:vAlign w:val="bottom"/>
              </w:tcPr>
              <w:p w14:paraId="43DE11FF" w14:textId="6D701093" w:rsidR="00BA0BF5" w:rsidRDefault="00025CC0" w:rsidP="00E963C6">
                <w:pPr>
                  <w:widowControl w:val="0"/>
                  <w:ind w:left="-110"/>
                  <w:rPr>
                    <w:rFonts w:ascii="Arial" w:hAnsi="Arial" w:cs="Arial"/>
                    <w:color w:val="000000"/>
                  </w:rPr>
                </w:pPr>
                <w:r>
                  <w:rPr>
                    <w:rStyle w:val="Arial11"/>
                  </w:rPr>
                  <w:t xml:space="preserve">                                                                                          </w:t>
                </w:r>
                <w:r w:rsidR="00482D1C">
                  <w:rPr>
                    <w:rStyle w:val="Arial11"/>
                  </w:rPr>
                  <w:t xml:space="preserve">  </w:t>
                </w:r>
                <w:r>
                  <w:rPr>
                    <w:rStyle w:val="Arial11"/>
                  </w:rPr>
                  <w:t xml:space="preserve">      </w:t>
                </w:r>
                <w:r w:rsidR="00482D1C">
                  <w:rPr>
                    <w:rStyle w:val="Arial11"/>
                  </w:rPr>
                  <w:t xml:space="preserve">                </w:t>
                </w:r>
                <w:r>
                  <w:rPr>
                    <w:rStyle w:val="Arial11"/>
                  </w:rPr>
                  <w:t xml:space="preserve">                </w:t>
                </w:r>
              </w:p>
            </w:tc>
          </w:sdtContent>
        </w:sdt>
        <w:tc>
          <w:tcPr>
            <w:tcW w:w="236" w:type="dxa"/>
            <w:tcBorders>
              <w:top w:val="single" w:sz="8" w:space="0" w:color="auto"/>
              <w:left w:val="nil"/>
              <w:bottom w:val="nil"/>
              <w:right w:val="single" w:sz="8" w:space="0" w:color="auto"/>
            </w:tcBorders>
            <w:vAlign w:val="bottom"/>
          </w:tcPr>
          <w:p w14:paraId="575164E9" w14:textId="77777777" w:rsidR="00BA0BF5" w:rsidRPr="00BA0BF5" w:rsidRDefault="00BA0BF5" w:rsidP="00025CC0">
            <w:pPr>
              <w:widowControl w:val="0"/>
              <w:jc w:val="right"/>
              <w:rPr>
                <w:rStyle w:val="Arial11"/>
                <w:sz w:val="12"/>
                <w:szCs w:val="12"/>
              </w:rPr>
            </w:pPr>
          </w:p>
        </w:tc>
      </w:tr>
      <w:tr w:rsidR="00025CC0" w14:paraId="4567AD2D" w14:textId="689916E9" w:rsidTr="00482D1C">
        <w:trPr>
          <w:trHeight w:val="346"/>
        </w:trPr>
        <w:tc>
          <w:tcPr>
            <w:tcW w:w="2515" w:type="dxa"/>
            <w:tcBorders>
              <w:top w:val="nil"/>
              <w:left w:val="single" w:sz="8" w:space="0" w:color="auto"/>
              <w:bottom w:val="nil"/>
              <w:right w:val="nil"/>
            </w:tcBorders>
            <w:vAlign w:val="bottom"/>
          </w:tcPr>
          <w:p w14:paraId="793122CE" w14:textId="77777777" w:rsidR="00025CC0" w:rsidRDefault="00025CC0" w:rsidP="00E963C6">
            <w:pPr>
              <w:widowControl w:val="0"/>
              <w:jc w:val="right"/>
              <w:rPr>
                <w:rFonts w:ascii="Arial" w:hAnsi="Arial" w:cs="Arial"/>
                <w:color w:val="000000"/>
              </w:rPr>
            </w:pPr>
            <w:r w:rsidRPr="002303CF">
              <w:rPr>
                <w:rFonts w:ascii="Arial" w:hAnsi="Arial" w:cs="Arial"/>
                <w:color w:val="000000"/>
              </w:rPr>
              <w:t>A</w:t>
            </w:r>
            <w:r>
              <w:rPr>
                <w:rFonts w:ascii="Arial" w:hAnsi="Arial" w:cs="Arial"/>
                <w:color w:val="000000"/>
              </w:rPr>
              <w:t>ddress:</w:t>
            </w:r>
          </w:p>
        </w:tc>
        <w:sdt>
          <w:sdtPr>
            <w:rPr>
              <w:rStyle w:val="Arial11"/>
            </w:rPr>
            <w:id w:val="-2072723810"/>
            <w:placeholder>
              <w:docPart w:val="DEA83078159646DBBEECA9A74B8BCC41"/>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6D11228F" w14:textId="7F38D102" w:rsidR="00025CC0" w:rsidRDefault="00025CC0" w:rsidP="00E963C6">
                <w:pPr>
                  <w:widowControl w:val="0"/>
                  <w:ind w:left="-110"/>
                  <w:rPr>
                    <w:rFonts w:ascii="Arial" w:hAnsi="Arial" w:cs="Arial"/>
                    <w:color w:val="000000"/>
                  </w:rPr>
                </w:pPr>
                <w:r w:rsidRPr="005F5FC8">
                  <w:rPr>
                    <w:rStyle w:val="Arial11"/>
                  </w:rPr>
                  <w:t xml:space="preserve">                                                                                               </w:t>
                </w:r>
                <w:r w:rsidR="00482D1C">
                  <w:rPr>
                    <w:rStyle w:val="Arial11"/>
                  </w:rPr>
                  <w:t xml:space="preserve"> </w:t>
                </w:r>
                <w:r w:rsidRPr="005F5FC8">
                  <w:rPr>
                    <w:rStyle w:val="Arial11"/>
                  </w:rPr>
                  <w:t xml:space="preserve">   </w:t>
                </w:r>
                <w:r w:rsidR="00482D1C">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vAlign w:val="bottom"/>
          </w:tcPr>
          <w:p w14:paraId="5410CCE6" w14:textId="77777777" w:rsidR="00025CC0" w:rsidRPr="00BA0BF5" w:rsidRDefault="00025CC0" w:rsidP="00025CC0">
            <w:pPr>
              <w:widowControl w:val="0"/>
              <w:jc w:val="right"/>
              <w:rPr>
                <w:rStyle w:val="Arial11"/>
                <w:sz w:val="12"/>
                <w:szCs w:val="12"/>
              </w:rPr>
            </w:pPr>
          </w:p>
        </w:tc>
      </w:tr>
      <w:tr w:rsidR="00025CC0" w14:paraId="5CAD3D41" w14:textId="23916EBF" w:rsidTr="00482D1C">
        <w:trPr>
          <w:trHeight w:val="346"/>
        </w:trPr>
        <w:tc>
          <w:tcPr>
            <w:tcW w:w="2515" w:type="dxa"/>
            <w:tcBorders>
              <w:top w:val="nil"/>
              <w:left w:val="single" w:sz="8" w:space="0" w:color="auto"/>
              <w:bottom w:val="nil"/>
              <w:right w:val="nil"/>
            </w:tcBorders>
            <w:vAlign w:val="bottom"/>
          </w:tcPr>
          <w:p w14:paraId="356B8079" w14:textId="77777777" w:rsidR="00025CC0" w:rsidRDefault="00025CC0" w:rsidP="00E963C6">
            <w:pPr>
              <w:widowControl w:val="0"/>
              <w:jc w:val="right"/>
              <w:rPr>
                <w:rFonts w:ascii="Arial" w:hAnsi="Arial" w:cs="Arial"/>
                <w:color w:val="000000"/>
              </w:rPr>
            </w:pPr>
            <w:r>
              <w:rPr>
                <w:rFonts w:ascii="Arial" w:hAnsi="Arial" w:cs="Arial"/>
                <w:color w:val="000000"/>
              </w:rPr>
              <w:t>Contact Person Name</w:t>
            </w:r>
            <w:r w:rsidRPr="002303CF">
              <w:rPr>
                <w:rFonts w:ascii="Arial" w:hAnsi="Arial" w:cs="Arial"/>
                <w:color w:val="000000"/>
              </w:rPr>
              <w:t>:</w:t>
            </w:r>
          </w:p>
        </w:tc>
        <w:sdt>
          <w:sdtPr>
            <w:rPr>
              <w:rStyle w:val="Arial11"/>
            </w:rPr>
            <w:id w:val="770894628"/>
            <w:placeholder>
              <w:docPart w:val="28F63742781745D9BFAE956463159683"/>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82C75B9" w14:textId="41B73270" w:rsidR="00025CC0" w:rsidRDefault="00025CC0" w:rsidP="00E963C6">
                <w:pPr>
                  <w:widowControl w:val="0"/>
                  <w:ind w:left="-110"/>
                  <w:rPr>
                    <w:rFonts w:ascii="Arial" w:hAnsi="Arial" w:cs="Arial"/>
                    <w:color w:val="000000"/>
                  </w:rPr>
                </w:pPr>
                <w:r w:rsidRPr="005F5FC8">
                  <w:rPr>
                    <w:rStyle w:val="Arial11"/>
                  </w:rPr>
                  <w:t xml:space="preserve">                                                                                                          </w:t>
                </w:r>
                <w:r w:rsidR="00482D1C">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vAlign w:val="bottom"/>
          </w:tcPr>
          <w:p w14:paraId="1D524B0A" w14:textId="77777777" w:rsidR="00025CC0" w:rsidRPr="00BA0BF5" w:rsidRDefault="00025CC0" w:rsidP="00025CC0">
            <w:pPr>
              <w:widowControl w:val="0"/>
              <w:jc w:val="right"/>
              <w:rPr>
                <w:rStyle w:val="Arial11"/>
                <w:sz w:val="12"/>
                <w:szCs w:val="12"/>
              </w:rPr>
            </w:pPr>
          </w:p>
        </w:tc>
      </w:tr>
      <w:tr w:rsidR="00025CC0" w14:paraId="7756B93E" w14:textId="79157434" w:rsidTr="00482D1C">
        <w:trPr>
          <w:trHeight w:val="346"/>
        </w:trPr>
        <w:tc>
          <w:tcPr>
            <w:tcW w:w="2515" w:type="dxa"/>
            <w:tcBorders>
              <w:top w:val="nil"/>
              <w:left w:val="single" w:sz="8" w:space="0" w:color="auto"/>
              <w:bottom w:val="nil"/>
              <w:right w:val="nil"/>
            </w:tcBorders>
            <w:vAlign w:val="bottom"/>
          </w:tcPr>
          <w:p w14:paraId="7D13DAF9" w14:textId="77777777" w:rsidR="00025CC0" w:rsidRDefault="00025CC0" w:rsidP="00E963C6">
            <w:pPr>
              <w:widowControl w:val="0"/>
              <w:jc w:val="right"/>
              <w:rPr>
                <w:rFonts w:ascii="Arial" w:hAnsi="Arial" w:cs="Arial"/>
                <w:color w:val="000000"/>
              </w:rPr>
            </w:pPr>
            <w:r>
              <w:rPr>
                <w:rFonts w:ascii="Arial" w:hAnsi="Arial" w:cs="Arial"/>
                <w:color w:val="000000"/>
              </w:rPr>
              <w:t>Contact Person Title:</w:t>
            </w:r>
          </w:p>
        </w:tc>
        <w:sdt>
          <w:sdtPr>
            <w:rPr>
              <w:rStyle w:val="Arial11"/>
            </w:rPr>
            <w:id w:val="-850099786"/>
            <w:placeholder>
              <w:docPart w:val="0B2F4C2CC22641A5A38D17757EAFACDE"/>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DC48607" w14:textId="1539E0BF" w:rsidR="00025CC0" w:rsidRDefault="00025CC0" w:rsidP="00E963C6">
                <w:pPr>
                  <w:widowControl w:val="0"/>
                  <w:ind w:left="-110"/>
                  <w:rPr>
                    <w:rFonts w:ascii="Arial" w:hAnsi="Arial" w:cs="Arial"/>
                    <w:color w:val="000000"/>
                  </w:rPr>
                </w:pPr>
                <w:r w:rsidRPr="005F5FC8">
                  <w:rPr>
                    <w:rStyle w:val="Arial11"/>
                  </w:rPr>
                  <w:t xml:space="preserve">                                                                                                                  </w:t>
                </w:r>
                <w:r w:rsidR="00482D1C">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vAlign w:val="bottom"/>
          </w:tcPr>
          <w:p w14:paraId="4717EA39" w14:textId="77777777" w:rsidR="00025CC0" w:rsidRPr="00BA0BF5" w:rsidRDefault="00025CC0" w:rsidP="00025CC0">
            <w:pPr>
              <w:widowControl w:val="0"/>
              <w:jc w:val="right"/>
              <w:rPr>
                <w:rStyle w:val="Arial11"/>
                <w:sz w:val="12"/>
                <w:szCs w:val="12"/>
              </w:rPr>
            </w:pPr>
          </w:p>
        </w:tc>
      </w:tr>
      <w:tr w:rsidR="00025CC0" w14:paraId="78841F09" w14:textId="7B8165F1" w:rsidTr="00482D1C">
        <w:trPr>
          <w:trHeight w:val="346"/>
        </w:trPr>
        <w:tc>
          <w:tcPr>
            <w:tcW w:w="2515" w:type="dxa"/>
            <w:tcBorders>
              <w:top w:val="nil"/>
              <w:left w:val="single" w:sz="8" w:space="0" w:color="auto"/>
              <w:bottom w:val="nil"/>
              <w:right w:val="nil"/>
            </w:tcBorders>
            <w:vAlign w:val="bottom"/>
          </w:tcPr>
          <w:p w14:paraId="550D85B8" w14:textId="77777777" w:rsidR="00025CC0" w:rsidRDefault="00025CC0" w:rsidP="00E963C6">
            <w:pPr>
              <w:widowControl w:val="0"/>
              <w:jc w:val="right"/>
              <w:rPr>
                <w:rFonts w:ascii="Arial" w:hAnsi="Arial" w:cs="Arial"/>
                <w:color w:val="000000"/>
              </w:rPr>
            </w:pPr>
            <w:r w:rsidRPr="00624DD2">
              <w:rPr>
                <w:rFonts w:ascii="Arial" w:hAnsi="Arial" w:cs="Arial"/>
              </w:rPr>
              <w:t>Telephone Number:</w:t>
            </w:r>
          </w:p>
        </w:tc>
        <w:sdt>
          <w:sdtPr>
            <w:rPr>
              <w:rStyle w:val="Arial11"/>
            </w:rPr>
            <w:id w:val="1904492668"/>
            <w:placeholder>
              <w:docPart w:val="1D366F7BBC444C01A64B16F9E9E4EC0E"/>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02CFC9FA" w14:textId="764600E1" w:rsidR="00025CC0" w:rsidRDefault="00025CC0" w:rsidP="00E963C6">
                <w:pPr>
                  <w:widowControl w:val="0"/>
                  <w:ind w:left="-110"/>
                  <w:rPr>
                    <w:rFonts w:ascii="Arial" w:hAnsi="Arial" w:cs="Arial"/>
                    <w:color w:val="000000"/>
                  </w:rPr>
                </w:pPr>
                <w:r w:rsidRPr="005F5FC8">
                  <w:rPr>
                    <w:rStyle w:val="Arial11"/>
                  </w:rPr>
                  <w:t xml:space="preserve">                                                                                                                </w:t>
                </w:r>
                <w:r w:rsidR="00482D1C">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vAlign w:val="bottom"/>
          </w:tcPr>
          <w:p w14:paraId="2E30DB91" w14:textId="77777777" w:rsidR="00025CC0" w:rsidRPr="00BA0BF5" w:rsidRDefault="00025CC0" w:rsidP="00025CC0">
            <w:pPr>
              <w:widowControl w:val="0"/>
              <w:jc w:val="right"/>
              <w:rPr>
                <w:rStyle w:val="Arial11"/>
                <w:sz w:val="12"/>
                <w:szCs w:val="12"/>
              </w:rPr>
            </w:pPr>
          </w:p>
        </w:tc>
      </w:tr>
      <w:tr w:rsidR="00025CC0" w14:paraId="391C0475" w14:textId="23641DD3" w:rsidTr="00482D1C">
        <w:trPr>
          <w:trHeight w:val="346"/>
        </w:trPr>
        <w:tc>
          <w:tcPr>
            <w:tcW w:w="2515" w:type="dxa"/>
            <w:tcBorders>
              <w:top w:val="nil"/>
              <w:left w:val="single" w:sz="8" w:space="0" w:color="auto"/>
              <w:bottom w:val="nil"/>
              <w:right w:val="nil"/>
            </w:tcBorders>
            <w:vAlign w:val="bottom"/>
          </w:tcPr>
          <w:p w14:paraId="7FA78458" w14:textId="77777777" w:rsidR="00025CC0" w:rsidRDefault="00025CC0" w:rsidP="00E963C6">
            <w:pPr>
              <w:widowControl w:val="0"/>
              <w:jc w:val="right"/>
              <w:rPr>
                <w:rFonts w:ascii="Arial" w:hAnsi="Arial" w:cs="Arial"/>
                <w:color w:val="000000"/>
              </w:rPr>
            </w:pPr>
            <w:r w:rsidRPr="002303CF">
              <w:rPr>
                <w:rFonts w:ascii="Arial" w:hAnsi="Arial" w:cs="Arial"/>
                <w:color w:val="000000"/>
              </w:rPr>
              <w:t>E</w:t>
            </w:r>
            <w:r>
              <w:rPr>
                <w:rFonts w:ascii="Arial" w:hAnsi="Arial" w:cs="Arial"/>
                <w:color w:val="000000"/>
              </w:rPr>
              <w:t>mail</w:t>
            </w:r>
            <w:r w:rsidRPr="002303CF">
              <w:rPr>
                <w:rFonts w:ascii="Arial" w:hAnsi="Arial" w:cs="Arial"/>
                <w:color w:val="000000"/>
              </w:rPr>
              <w:t>:</w:t>
            </w:r>
          </w:p>
        </w:tc>
        <w:sdt>
          <w:sdtPr>
            <w:rPr>
              <w:rStyle w:val="Arial11"/>
            </w:rPr>
            <w:id w:val="-592939408"/>
            <w:placeholder>
              <w:docPart w:val="4DAFFB89ED53451583EE5227273438AC"/>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588D2046" w14:textId="780A482E" w:rsidR="00025CC0" w:rsidRDefault="00025CC0" w:rsidP="00E963C6">
                <w:pPr>
                  <w:widowControl w:val="0"/>
                  <w:ind w:left="-110"/>
                  <w:rPr>
                    <w:rFonts w:ascii="Arial" w:hAnsi="Arial" w:cs="Arial"/>
                    <w:color w:val="000000"/>
                  </w:rPr>
                </w:pPr>
                <w:r w:rsidRPr="005F5FC8">
                  <w:rPr>
                    <w:rStyle w:val="Arial11"/>
                  </w:rPr>
                  <w:t xml:space="preserve">                                                                                                              </w:t>
                </w:r>
                <w:r w:rsidR="00482D1C">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vAlign w:val="bottom"/>
          </w:tcPr>
          <w:p w14:paraId="52D8DA74" w14:textId="77777777" w:rsidR="00025CC0" w:rsidRPr="00BA0BF5" w:rsidRDefault="00025CC0" w:rsidP="00025CC0">
            <w:pPr>
              <w:widowControl w:val="0"/>
              <w:jc w:val="right"/>
              <w:rPr>
                <w:rStyle w:val="Arial11"/>
                <w:sz w:val="12"/>
                <w:szCs w:val="12"/>
              </w:rPr>
            </w:pPr>
          </w:p>
        </w:tc>
      </w:tr>
      <w:tr w:rsidR="00BA0BF5" w14:paraId="125A190E" w14:textId="644173D2" w:rsidTr="00482D1C">
        <w:trPr>
          <w:trHeight w:val="346"/>
        </w:trPr>
        <w:tc>
          <w:tcPr>
            <w:tcW w:w="2515" w:type="dxa"/>
            <w:tcBorders>
              <w:top w:val="nil"/>
              <w:left w:val="single" w:sz="8" w:space="0" w:color="auto"/>
              <w:bottom w:val="nil"/>
              <w:right w:val="nil"/>
            </w:tcBorders>
            <w:vAlign w:val="bottom"/>
          </w:tcPr>
          <w:p w14:paraId="783B6FCE" w14:textId="469D7DE9" w:rsidR="00BA0BF5" w:rsidRDefault="00BA0BF5" w:rsidP="00E963C6">
            <w:pPr>
              <w:widowControl w:val="0"/>
              <w:autoSpaceDE w:val="0"/>
              <w:autoSpaceDN w:val="0"/>
              <w:adjustRightInd w:val="0"/>
              <w:spacing w:before="60"/>
              <w:jc w:val="right"/>
              <w:rPr>
                <w:rFonts w:ascii="Arial" w:hAnsi="Arial" w:cs="Arial"/>
                <w:color w:val="000000"/>
              </w:rPr>
            </w:pPr>
            <w:r>
              <w:rPr>
                <w:rFonts w:ascii="Arial" w:hAnsi="Arial" w:cs="Arial"/>
                <w:color w:val="000000"/>
              </w:rPr>
              <w:t>Description</w:t>
            </w:r>
            <w:r w:rsidRPr="002303CF">
              <w:rPr>
                <w:rFonts w:ascii="Arial" w:hAnsi="Arial" w:cs="Arial"/>
                <w:color w:val="000000"/>
              </w:rPr>
              <w:t xml:space="preserve"> </w:t>
            </w:r>
            <w:r>
              <w:rPr>
                <w:rFonts w:ascii="Arial" w:hAnsi="Arial" w:cs="Arial"/>
                <w:color w:val="000000"/>
              </w:rPr>
              <w:t>of</w:t>
            </w:r>
            <w:r w:rsidRPr="002303CF">
              <w:rPr>
                <w:rFonts w:ascii="Arial" w:hAnsi="Arial" w:cs="Arial"/>
                <w:color w:val="000000"/>
              </w:rPr>
              <w:t xml:space="preserve"> </w:t>
            </w:r>
            <w:r>
              <w:rPr>
                <w:rFonts w:ascii="Arial" w:hAnsi="Arial" w:cs="Arial"/>
                <w:color w:val="000000"/>
              </w:rPr>
              <w:t>Work</w:t>
            </w:r>
            <w:r w:rsidRPr="002303CF">
              <w:rPr>
                <w:rFonts w:ascii="Arial" w:hAnsi="Arial" w:cs="Arial"/>
                <w:color w:val="000000"/>
              </w:rPr>
              <w:t xml:space="preserve"> P</w:t>
            </w:r>
            <w:r>
              <w:rPr>
                <w:rFonts w:ascii="Arial" w:hAnsi="Arial" w:cs="Arial"/>
                <w:color w:val="000000"/>
              </w:rPr>
              <w:t>erformed</w:t>
            </w:r>
            <w:r w:rsidRPr="002303CF">
              <w:rPr>
                <w:rFonts w:ascii="Arial" w:hAnsi="Arial" w:cs="Arial"/>
                <w:color w:val="000000"/>
              </w:rPr>
              <w:t>:</w:t>
            </w:r>
          </w:p>
        </w:tc>
        <w:sdt>
          <w:sdtPr>
            <w:rPr>
              <w:rFonts w:ascii="Arial" w:hAnsi="Arial" w:cs="Arial"/>
              <w:color w:val="000000"/>
            </w:rPr>
            <w:id w:val="261731867"/>
            <w:placeholder>
              <w:docPart w:val="5967574892704755A9FECA4EB5109671"/>
            </w:placeholder>
            <w:showingPlcHdr/>
            <w15:color w:val="339966"/>
            <w:text w:multiLine="1"/>
          </w:sdtPr>
          <w:sdtEndPr/>
          <w:sdtContent>
            <w:tc>
              <w:tcPr>
                <w:tcW w:w="8100" w:type="dxa"/>
                <w:gridSpan w:val="2"/>
                <w:tcBorders>
                  <w:top w:val="single" w:sz="4" w:space="0" w:color="auto"/>
                  <w:left w:val="nil"/>
                  <w:bottom w:val="single" w:sz="4" w:space="0" w:color="auto"/>
                  <w:right w:val="nil"/>
                </w:tcBorders>
                <w:vAlign w:val="bottom"/>
              </w:tcPr>
              <w:p w14:paraId="1B3D1BA4" w14:textId="4E5CA47A" w:rsidR="00BA0BF5" w:rsidRDefault="008C2449" w:rsidP="00E963C6">
                <w:pPr>
                  <w:widowControl w:val="0"/>
                  <w:ind w:left="-110"/>
                  <w:rPr>
                    <w:rFonts w:ascii="Arial" w:hAnsi="Arial" w:cs="Arial"/>
                    <w:color w:val="000000"/>
                  </w:rPr>
                </w:pPr>
                <w:r>
                  <w:rPr>
                    <w:rFonts w:ascii="Arial" w:hAnsi="Arial" w:cs="Arial"/>
                    <w:color w:val="000000"/>
                  </w:rPr>
                  <w:t xml:space="preserve"> </w:t>
                </w:r>
                <w:r>
                  <w:rPr>
                    <w:rFonts w:cs="Arial"/>
                    <w:color w:val="000000"/>
                  </w:rPr>
                  <w:t xml:space="preserve">                                                                                                                                                           </w:t>
                </w:r>
                <w:r w:rsidR="00025CC0">
                  <w:rPr>
                    <w:rFonts w:ascii="Arial" w:hAnsi="Arial" w:cs="Arial"/>
                    <w:color w:val="000000"/>
                  </w:rPr>
                  <w:br/>
                </w:r>
              </w:p>
            </w:tc>
          </w:sdtContent>
        </w:sdt>
        <w:tc>
          <w:tcPr>
            <w:tcW w:w="236" w:type="dxa"/>
            <w:tcBorders>
              <w:top w:val="nil"/>
              <w:left w:val="nil"/>
              <w:bottom w:val="nil"/>
              <w:right w:val="single" w:sz="8" w:space="0" w:color="auto"/>
            </w:tcBorders>
            <w:vAlign w:val="bottom"/>
          </w:tcPr>
          <w:p w14:paraId="3E053DC5" w14:textId="77777777" w:rsidR="00BA0BF5" w:rsidRPr="00BA0BF5" w:rsidRDefault="00BA0BF5" w:rsidP="00025CC0">
            <w:pPr>
              <w:widowControl w:val="0"/>
              <w:jc w:val="right"/>
              <w:rPr>
                <w:rStyle w:val="Arial11"/>
                <w:sz w:val="12"/>
                <w:szCs w:val="12"/>
              </w:rPr>
            </w:pPr>
          </w:p>
        </w:tc>
      </w:tr>
      <w:tr w:rsidR="00025CC0" w14:paraId="6CA121FB" w14:textId="6A1F796B" w:rsidTr="00482D1C">
        <w:trPr>
          <w:trHeight w:val="346"/>
        </w:trPr>
        <w:tc>
          <w:tcPr>
            <w:tcW w:w="2515" w:type="dxa"/>
            <w:tcBorders>
              <w:top w:val="nil"/>
              <w:left w:val="single" w:sz="8" w:space="0" w:color="auto"/>
              <w:bottom w:val="nil"/>
              <w:right w:val="nil"/>
            </w:tcBorders>
            <w:vAlign w:val="bottom"/>
          </w:tcPr>
          <w:p w14:paraId="257FE396" w14:textId="22F43461" w:rsidR="00025CC0" w:rsidRDefault="00025CC0" w:rsidP="00E963C6">
            <w:pPr>
              <w:widowControl w:val="0"/>
              <w:jc w:val="right"/>
              <w:rPr>
                <w:rFonts w:ascii="Arial" w:hAnsi="Arial" w:cs="Arial"/>
                <w:color w:val="000000"/>
              </w:rPr>
            </w:pPr>
            <w:r w:rsidRPr="002303CF">
              <w:rPr>
                <w:rFonts w:ascii="Arial" w:hAnsi="Arial" w:cs="Arial"/>
                <w:color w:val="000000"/>
              </w:rPr>
              <w:t>D</w:t>
            </w:r>
            <w:r>
              <w:rPr>
                <w:rFonts w:ascii="Arial" w:hAnsi="Arial" w:cs="Arial"/>
                <w:color w:val="000000"/>
              </w:rPr>
              <w:t>ate Range</w:t>
            </w:r>
            <w:r w:rsidRPr="002303CF">
              <w:rPr>
                <w:rFonts w:ascii="Arial" w:hAnsi="Arial" w:cs="Arial"/>
                <w:color w:val="000000"/>
              </w:rPr>
              <w:t>:</w:t>
            </w:r>
          </w:p>
        </w:tc>
        <w:sdt>
          <w:sdtPr>
            <w:rPr>
              <w:rStyle w:val="Arial11"/>
            </w:rPr>
            <w:id w:val="208303854"/>
            <w:placeholder>
              <w:docPart w:val="F3B92DDF5A2D44F4A933884145F30B83"/>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364ABF7E" w14:textId="67D98DBB" w:rsidR="00025CC0" w:rsidRDefault="00025CC0" w:rsidP="00E963C6">
                <w:pPr>
                  <w:widowControl w:val="0"/>
                  <w:ind w:left="-110"/>
                  <w:rPr>
                    <w:rFonts w:ascii="Arial" w:hAnsi="Arial" w:cs="Arial"/>
                    <w:color w:val="000000"/>
                  </w:rPr>
                </w:pPr>
                <w:r w:rsidRPr="003A2D6B">
                  <w:rPr>
                    <w:rStyle w:val="Arial11"/>
                  </w:rPr>
                  <w:t xml:space="preserve">                                                                                                           </w:t>
                </w:r>
                <w:r w:rsidR="00482D1C">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vAlign w:val="bottom"/>
          </w:tcPr>
          <w:p w14:paraId="5481E951" w14:textId="77777777" w:rsidR="00025CC0" w:rsidRPr="00BA0BF5" w:rsidRDefault="00025CC0" w:rsidP="00025CC0">
            <w:pPr>
              <w:widowControl w:val="0"/>
              <w:jc w:val="right"/>
              <w:rPr>
                <w:rStyle w:val="Arial11"/>
                <w:sz w:val="12"/>
                <w:szCs w:val="12"/>
              </w:rPr>
            </w:pPr>
          </w:p>
        </w:tc>
      </w:tr>
      <w:tr w:rsidR="00025CC0" w14:paraId="6ED0AF96" w14:textId="16E0B466" w:rsidTr="00482D1C">
        <w:trPr>
          <w:trHeight w:val="346"/>
        </w:trPr>
        <w:tc>
          <w:tcPr>
            <w:tcW w:w="2515" w:type="dxa"/>
            <w:tcBorders>
              <w:top w:val="nil"/>
              <w:left w:val="single" w:sz="8" w:space="0" w:color="auto"/>
              <w:bottom w:val="nil"/>
              <w:right w:val="nil"/>
            </w:tcBorders>
            <w:vAlign w:val="bottom"/>
          </w:tcPr>
          <w:p w14:paraId="60193A90" w14:textId="4D9F6771" w:rsidR="00025CC0" w:rsidRDefault="00025CC0" w:rsidP="00E963C6">
            <w:pPr>
              <w:widowControl w:val="0"/>
              <w:jc w:val="right"/>
              <w:rPr>
                <w:rFonts w:ascii="Arial" w:hAnsi="Arial" w:cs="Arial"/>
                <w:color w:val="000000"/>
              </w:rPr>
            </w:pPr>
            <w:r>
              <w:rPr>
                <w:rFonts w:ascii="Arial" w:hAnsi="Arial" w:cs="Arial"/>
                <w:color w:val="000000"/>
              </w:rPr>
              <w:t xml:space="preserve">Total </w:t>
            </w:r>
            <w:r w:rsidRPr="002303CF">
              <w:rPr>
                <w:rFonts w:ascii="Arial" w:hAnsi="Arial" w:cs="Arial"/>
                <w:color w:val="000000"/>
              </w:rPr>
              <w:t>C</w:t>
            </w:r>
            <w:r>
              <w:rPr>
                <w:rFonts w:ascii="Arial" w:hAnsi="Arial" w:cs="Arial"/>
                <w:color w:val="000000"/>
              </w:rPr>
              <w:t>ontract</w:t>
            </w:r>
            <w:r w:rsidRPr="002303CF">
              <w:rPr>
                <w:rFonts w:ascii="Arial" w:hAnsi="Arial" w:cs="Arial"/>
                <w:color w:val="000000"/>
              </w:rPr>
              <w:t xml:space="preserve"> A</w:t>
            </w:r>
            <w:r>
              <w:rPr>
                <w:rFonts w:ascii="Arial" w:hAnsi="Arial" w:cs="Arial"/>
                <w:color w:val="000000"/>
              </w:rPr>
              <w:t>mount</w:t>
            </w:r>
            <w:r w:rsidRPr="002303CF">
              <w:rPr>
                <w:rFonts w:ascii="Arial" w:hAnsi="Arial" w:cs="Arial"/>
                <w:color w:val="000000"/>
              </w:rPr>
              <w:t>:</w:t>
            </w:r>
          </w:p>
        </w:tc>
        <w:sdt>
          <w:sdtPr>
            <w:rPr>
              <w:rStyle w:val="Arial11"/>
            </w:rPr>
            <w:id w:val="-548837518"/>
            <w:placeholder>
              <w:docPart w:val="39DC41436FEF462B9308DC6095B155C1"/>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42E88F5D" w14:textId="30F60445" w:rsidR="00025CC0" w:rsidRDefault="00025CC0" w:rsidP="00E963C6">
                <w:pPr>
                  <w:widowControl w:val="0"/>
                  <w:ind w:left="-110"/>
                  <w:rPr>
                    <w:rFonts w:ascii="Arial" w:hAnsi="Arial" w:cs="Arial"/>
                    <w:color w:val="000000"/>
                  </w:rPr>
                </w:pPr>
                <w:r w:rsidRPr="003A2D6B">
                  <w:rPr>
                    <w:rStyle w:val="Arial11"/>
                  </w:rPr>
                  <w:t xml:space="preserve">                                                                                                           </w:t>
                </w:r>
                <w:r w:rsidR="00482D1C">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vAlign w:val="bottom"/>
          </w:tcPr>
          <w:p w14:paraId="45757D14" w14:textId="77777777" w:rsidR="00025CC0" w:rsidRPr="00BA0BF5" w:rsidRDefault="00025CC0" w:rsidP="00025CC0">
            <w:pPr>
              <w:widowControl w:val="0"/>
              <w:jc w:val="right"/>
              <w:rPr>
                <w:rStyle w:val="Arial11"/>
                <w:sz w:val="12"/>
                <w:szCs w:val="12"/>
              </w:rPr>
            </w:pPr>
          </w:p>
        </w:tc>
      </w:tr>
      <w:tr w:rsidR="00BA0BF5" w14:paraId="7A0A0BBC" w14:textId="474C41CE" w:rsidTr="00944C1F">
        <w:trPr>
          <w:trHeight w:val="20"/>
        </w:trPr>
        <w:tc>
          <w:tcPr>
            <w:tcW w:w="2515" w:type="dxa"/>
            <w:tcBorders>
              <w:top w:val="nil"/>
              <w:left w:val="single" w:sz="8" w:space="0" w:color="auto"/>
              <w:bottom w:val="single" w:sz="8" w:space="0" w:color="auto"/>
              <w:right w:val="nil"/>
            </w:tcBorders>
            <w:vAlign w:val="bottom"/>
          </w:tcPr>
          <w:p w14:paraId="16757B44" w14:textId="77777777" w:rsidR="00BA0BF5" w:rsidRPr="00F35778" w:rsidRDefault="00BA0BF5" w:rsidP="00E43BC5">
            <w:pPr>
              <w:widowControl w:val="0"/>
              <w:jc w:val="right"/>
              <w:rPr>
                <w:rFonts w:ascii="Arial" w:hAnsi="Arial" w:cs="Arial"/>
                <w:color w:val="000000"/>
                <w:sz w:val="12"/>
                <w:szCs w:val="12"/>
              </w:rPr>
            </w:pPr>
          </w:p>
        </w:tc>
        <w:tc>
          <w:tcPr>
            <w:tcW w:w="8100" w:type="dxa"/>
            <w:gridSpan w:val="2"/>
            <w:tcBorders>
              <w:top w:val="single" w:sz="4" w:space="0" w:color="auto"/>
              <w:left w:val="nil"/>
              <w:bottom w:val="single" w:sz="8" w:space="0" w:color="auto"/>
              <w:right w:val="nil"/>
            </w:tcBorders>
            <w:vAlign w:val="bottom"/>
          </w:tcPr>
          <w:p w14:paraId="34068ADD" w14:textId="77777777" w:rsidR="00BA0BF5" w:rsidRPr="00F35778" w:rsidRDefault="00BA0BF5" w:rsidP="00E43BC5">
            <w:pPr>
              <w:widowControl w:val="0"/>
              <w:rPr>
                <w:rFonts w:ascii="Arial" w:hAnsi="Arial" w:cs="Arial"/>
                <w:color w:val="000000"/>
                <w:sz w:val="12"/>
                <w:szCs w:val="12"/>
              </w:rPr>
            </w:pPr>
          </w:p>
        </w:tc>
        <w:tc>
          <w:tcPr>
            <w:tcW w:w="236" w:type="dxa"/>
            <w:tcBorders>
              <w:top w:val="nil"/>
              <w:left w:val="nil"/>
              <w:bottom w:val="single" w:sz="8" w:space="0" w:color="auto"/>
              <w:right w:val="single" w:sz="8" w:space="0" w:color="auto"/>
            </w:tcBorders>
          </w:tcPr>
          <w:p w14:paraId="538557FF" w14:textId="77777777" w:rsidR="00BA0BF5" w:rsidRPr="00BA0BF5" w:rsidRDefault="00BA0BF5" w:rsidP="00844963">
            <w:pPr>
              <w:widowControl w:val="0"/>
              <w:jc w:val="both"/>
              <w:rPr>
                <w:rFonts w:ascii="Arial" w:hAnsi="Arial" w:cs="Arial"/>
                <w:color w:val="000000"/>
                <w:sz w:val="12"/>
                <w:szCs w:val="12"/>
              </w:rPr>
            </w:pPr>
          </w:p>
        </w:tc>
      </w:tr>
      <w:tr w:rsidR="00BA0BF5" w14:paraId="75D92C31" w14:textId="3D8DBB83" w:rsidTr="00944C1F">
        <w:trPr>
          <w:trHeight w:val="20"/>
        </w:trPr>
        <w:tc>
          <w:tcPr>
            <w:tcW w:w="2515" w:type="dxa"/>
            <w:tcBorders>
              <w:top w:val="single" w:sz="8" w:space="0" w:color="auto"/>
              <w:left w:val="single" w:sz="8" w:space="0" w:color="auto"/>
              <w:bottom w:val="nil"/>
              <w:right w:val="nil"/>
            </w:tcBorders>
            <w:vAlign w:val="bottom"/>
          </w:tcPr>
          <w:p w14:paraId="451BD1AD" w14:textId="77777777" w:rsidR="00BA0BF5" w:rsidRPr="00F35778" w:rsidRDefault="00BA0BF5" w:rsidP="00E43BC5">
            <w:pPr>
              <w:widowControl w:val="0"/>
              <w:jc w:val="right"/>
              <w:rPr>
                <w:rFonts w:ascii="Arial" w:hAnsi="Arial" w:cs="Arial"/>
                <w:color w:val="000000"/>
                <w:sz w:val="12"/>
                <w:szCs w:val="12"/>
              </w:rPr>
            </w:pPr>
          </w:p>
        </w:tc>
        <w:tc>
          <w:tcPr>
            <w:tcW w:w="8100" w:type="dxa"/>
            <w:gridSpan w:val="2"/>
            <w:tcBorders>
              <w:top w:val="single" w:sz="8" w:space="0" w:color="auto"/>
              <w:left w:val="nil"/>
              <w:bottom w:val="nil"/>
              <w:right w:val="nil"/>
            </w:tcBorders>
            <w:vAlign w:val="bottom"/>
          </w:tcPr>
          <w:p w14:paraId="5747BAE1" w14:textId="0F3B8479" w:rsidR="00BA0BF5" w:rsidRPr="00F35778" w:rsidRDefault="00BA0BF5" w:rsidP="00E43BC5">
            <w:pPr>
              <w:widowControl w:val="0"/>
              <w:rPr>
                <w:rFonts w:ascii="Arial" w:hAnsi="Arial" w:cs="Arial"/>
                <w:color w:val="000000"/>
                <w:sz w:val="12"/>
                <w:szCs w:val="12"/>
              </w:rPr>
            </w:pPr>
          </w:p>
        </w:tc>
        <w:tc>
          <w:tcPr>
            <w:tcW w:w="236" w:type="dxa"/>
            <w:tcBorders>
              <w:top w:val="single" w:sz="8" w:space="0" w:color="auto"/>
              <w:left w:val="nil"/>
              <w:bottom w:val="nil"/>
              <w:right w:val="single" w:sz="8" w:space="0" w:color="auto"/>
            </w:tcBorders>
          </w:tcPr>
          <w:p w14:paraId="015F5D52" w14:textId="77777777" w:rsidR="00BA0BF5" w:rsidRPr="00BA0BF5" w:rsidRDefault="00BA0BF5" w:rsidP="00844963">
            <w:pPr>
              <w:widowControl w:val="0"/>
              <w:jc w:val="both"/>
              <w:rPr>
                <w:rFonts w:ascii="Arial" w:hAnsi="Arial" w:cs="Arial"/>
                <w:color w:val="000000"/>
                <w:sz w:val="12"/>
                <w:szCs w:val="12"/>
              </w:rPr>
            </w:pPr>
          </w:p>
        </w:tc>
      </w:tr>
      <w:bookmarkEnd w:id="1"/>
      <w:tr w:rsidR="00E963C6" w14:paraId="668CCDD4" w14:textId="428BC644" w:rsidTr="00E963C6">
        <w:trPr>
          <w:trHeight w:val="346"/>
        </w:trPr>
        <w:tc>
          <w:tcPr>
            <w:tcW w:w="2515" w:type="dxa"/>
            <w:tcBorders>
              <w:top w:val="nil"/>
              <w:left w:val="single" w:sz="8" w:space="0" w:color="auto"/>
              <w:bottom w:val="nil"/>
              <w:right w:val="nil"/>
            </w:tcBorders>
            <w:vAlign w:val="bottom"/>
          </w:tcPr>
          <w:p w14:paraId="2885E345" w14:textId="414206A4" w:rsidR="00E963C6" w:rsidRDefault="00E963C6" w:rsidP="00E963C6">
            <w:pPr>
              <w:widowControl w:val="0"/>
              <w:jc w:val="right"/>
              <w:rPr>
                <w:rFonts w:ascii="Arial" w:hAnsi="Arial" w:cs="Arial"/>
                <w:color w:val="000000"/>
              </w:rPr>
            </w:pPr>
            <w:r>
              <w:rPr>
                <w:rFonts w:ascii="Arial" w:hAnsi="Arial" w:cs="Arial"/>
                <w:color w:val="000000"/>
              </w:rPr>
              <w:t>Company Name</w:t>
            </w:r>
            <w:r w:rsidRPr="002303CF">
              <w:rPr>
                <w:rFonts w:ascii="Arial" w:hAnsi="Arial" w:cs="Arial"/>
                <w:color w:val="000000"/>
              </w:rPr>
              <w:t>:</w:t>
            </w:r>
          </w:p>
        </w:tc>
        <w:sdt>
          <w:sdtPr>
            <w:rPr>
              <w:rStyle w:val="Arial11"/>
            </w:rPr>
            <w:id w:val="-566886710"/>
            <w:placeholder>
              <w:docPart w:val="0C09FCE996124EE1B9DFDED8F4890919"/>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nil"/>
                  <w:left w:val="nil"/>
                  <w:bottom w:val="single" w:sz="4" w:space="0" w:color="auto"/>
                  <w:right w:val="nil"/>
                </w:tcBorders>
                <w:vAlign w:val="bottom"/>
              </w:tcPr>
              <w:p w14:paraId="336C8DE8" w14:textId="7C1F5E6B" w:rsidR="00E963C6" w:rsidRDefault="00E963C6" w:rsidP="00E963C6">
                <w:pPr>
                  <w:widowControl w:val="0"/>
                  <w:ind w:left="-110"/>
                  <w:rPr>
                    <w:rFonts w:ascii="Arial" w:hAnsi="Arial" w:cs="Arial"/>
                    <w:color w:val="000000"/>
                  </w:rPr>
                </w:pPr>
                <w:r>
                  <w:rPr>
                    <w:rStyle w:val="Arial11"/>
                  </w:rPr>
                  <w:t xml:space="preserve">                                                                                                                                  </w:t>
                </w:r>
              </w:p>
            </w:tc>
          </w:sdtContent>
        </w:sdt>
        <w:tc>
          <w:tcPr>
            <w:tcW w:w="236" w:type="dxa"/>
            <w:tcBorders>
              <w:top w:val="nil"/>
              <w:left w:val="nil"/>
              <w:bottom w:val="nil"/>
              <w:right w:val="single" w:sz="8" w:space="0" w:color="auto"/>
            </w:tcBorders>
          </w:tcPr>
          <w:p w14:paraId="0741F061" w14:textId="77777777" w:rsidR="00E963C6" w:rsidRPr="00BA0BF5" w:rsidRDefault="00E963C6" w:rsidP="00E963C6">
            <w:pPr>
              <w:widowControl w:val="0"/>
              <w:jc w:val="both"/>
              <w:rPr>
                <w:rStyle w:val="Arial11"/>
                <w:sz w:val="12"/>
                <w:szCs w:val="12"/>
              </w:rPr>
            </w:pPr>
          </w:p>
        </w:tc>
      </w:tr>
      <w:tr w:rsidR="00E963C6" w14:paraId="0893CE11" w14:textId="07AF77BB" w:rsidTr="00E963C6">
        <w:trPr>
          <w:trHeight w:val="346"/>
        </w:trPr>
        <w:tc>
          <w:tcPr>
            <w:tcW w:w="2515" w:type="dxa"/>
            <w:tcBorders>
              <w:top w:val="nil"/>
              <w:left w:val="single" w:sz="8" w:space="0" w:color="auto"/>
              <w:bottom w:val="nil"/>
              <w:right w:val="nil"/>
            </w:tcBorders>
            <w:vAlign w:val="bottom"/>
          </w:tcPr>
          <w:p w14:paraId="42C121F8" w14:textId="23245D71" w:rsidR="00E963C6" w:rsidRDefault="00E963C6" w:rsidP="00E963C6">
            <w:pPr>
              <w:widowControl w:val="0"/>
              <w:jc w:val="right"/>
              <w:rPr>
                <w:rFonts w:ascii="Arial" w:hAnsi="Arial" w:cs="Arial"/>
                <w:color w:val="000000"/>
              </w:rPr>
            </w:pPr>
            <w:r w:rsidRPr="002303CF">
              <w:rPr>
                <w:rFonts w:ascii="Arial" w:hAnsi="Arial" w:cs="Arial"/>
                <w:color w:val="000000"/>
              </w:rPr>
              <w:t>A</w:t>
            </w:r>
            <w:r>
              <w:rPr>
                <w:rFonts w:ascii="Arial" w:hAnsi="Arial" w:cs="Arial"/>
                <w:color w:val="000000"/>
              </w:rPr>
              <w:t>ddress:</w:t>
            </w:r>
          </w:p>
        </w:tc>
        <w:sdt>
          <w:sdtPr>
            <w:rPr>
              <w:rStyle w:val="Arial11"/>
            </w:rPr>
            <w:id w:val="-15080381"/>
            <w:placeholder>
              <w:docPart w:val="5A8720A8F62A464EA5BE83ED5929ECD1"/>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06410CC6" w14:textId="313D6827"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71910724" w14:textId="77777777" w:rsidR="00E963C6" w:rsidRPr="00BA0BF5" w:rsidRDefault="00E963C6" w:rsidP="00E963C6">
            <w:pPr>
              <w:widowControl w:val="0"/>
              <w:jc w:val="both"/>
              <w:rPr>
                <w:rStyle w:val="Arial11"/>
                <w:sz w:val="12"/>
                <w:szCs w:val="12"/>
              </w:rPr>
            </w:pPr>
          </w:p>
        </w:tc>
      </w:tr>
      <w:tr w:rsidR="00E963C6" w14:paraId="776B271E" w14:textId="63CBD17C" w:rsidTr="00E963C6">
        <w:trPr>
          <w:trHeight w:val="346"/>
        </w:trPr>
        <w:tc>
          <w:tcPr>
            <w:tcW w:w="2515" w:type="dxa"/>
            <w:tcBorders>
              <w:top w:val="nil"/>
              <w:left w:val="single" w:sz="8" w:space="0" w:color="auto"/>
              <w:bottom w:val="nil"/>
              <w:right w:val="nil"/>
            </w:tcBorders>
            <w:vAlign w:val="bottom"/>
          </w:tcPr>
          <w:p w14:paraId="29551641" w14:textId="6FC9909E" w:rsidR="00E963C6" w:rsidRDefault="00E963C6" w:rsidP="00E963C6">
            <w:pPr>
              <w:widowControl w:val="0"/>
              <w:jc w:val="right"/>
              <w:rPr>
                <w:rFonts w:ascii="Arial" w:hAnsi="Arial" w:cs="Arial"/>
                <w:color w:val="000000"/>
              </w:rPr>
            </w:pPr>
            <w:r>
              <w:rPr>
                <w:rFonts w:ascii="Arial" w:hAnsi="Arial" w:cs="Arial"/>
                <w:color w:val="000000"/>
              </w:rPr>
              <w:t>Contact Person Name</w:t>
            </w:r>
            <w:r w:rsidRPr="002303CF">
              <w:rPr>
                <w:rFonts w:ascii="Arial" w:hAnsi="Arial" w:cs="Arial"/>
                <w:color w:val="000000"/>
              </w:rPr>
              <w:t>:</w:t>
            </w:r>
          </w:p>
        </w:tc>
        <w:sdt>
          <w:sdtPr>
            <w:rPr>
              <w:rStyle w:val="Arial11"/>
            </w:rPr>
            <w:id w:val="1423682563"/>
            <w:placeholder>
              <w:docPart w:val="8C4279D2B4804158A9524AD64335E829"/>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4043784E" w14:textId="6C5AFE6A"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1D3060FC" w14:textId="77777777" w:rsidR="00E963C6" w:rsidRPr="00BA0BF5" w:rsidRDefault="00E963C6" w:rsidP="00E963C6">
            <w:pPr>
              <w:widowControl w:val="0"/>
              <w:jc w:val="both"/>
              <w:rPr>
                <w:rStyle w:val="Arial11"/>
                <w:sz w:val="12"/>
                <w:szCs w:val="12"/>
              </w:rPr>
            </w:pPr>
          </w:p>
        </w:tc>
      </w:tr>
      <w:tr w:rsidR="00E963C6" w14:paraId="7EBBBBDC" w14:textId="64055C57" w:rsidTr="00E963C6">
        <w:trPr>
          <w:trHeight w:val="346"/>
        </w:trPr>
        <w:tc>
          <w:tcPr>
            <w:tcW w:w="2515" w:type="dxa"/>
            <w:tcBorders>
              <w:top w:val="nil"/>
              <w:left w:val="single" w:sz="8" w:space="0" w:color="auto"/>
              <w:bottom w:val="nil"/>
              <w:right w:val="nil"/>
            </w:tcBorders>
            <w:vAlign w:val="bottom"/>
          </w:tcPr>
          <w:p w14:paraId="64C8A17B" w14:textId="12FB9BF9" w:rsidR="00E963C6" w:rsidRDefault="00E963C6" w:rsidP="00E963C6">
            <w:pPr>
              <w:widowControl w:val="0"/>
              <w:jc w:val="right"/>
              <w:rPr>
                <w:rFonts w:ascii="Arial" w:hAnsi="Arial" w:cs="Arial"/>
                <w:color w:val="000000"/>
              </w:rPr>
            </w:pPr>
            <w:r>
              <w:rPr>
                <w:rFonts w:ascii="Arial" w:hAnsi="Arial" w:cs="Arial"/>
                <w:color w:val="000000"/>
              </w:rPr>
              <w:t>Contact Person Title:</w:t>
            </w:r>
          </w:p>
        </w:tc>
        <w:sdt>
          <w:sdtPr>
            <w:rPr>
              <w:rStyle w:val="Arial11"/>
            </w:rPr>
            <w:id w:val="1337034547"/>
            <w:placeholder>
              <w:docPart w:val="C915417104F2482B91310FBBCDC487AE"/>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FE7E7FC" w14:textId="37C6611E"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3CB469AB" w14:textId="77777777" w:rsidR="00E963C6" w:rsidRPr="00BA0BF5" w:rsidRDefault="00E963C6" w:rsidP="00E963C6">
            <w:pPr>
              <w:widowControl w:val="0"/>
              <w:jc w:val="both"/>
              <w:rPr>
                <w:rStyle w:val="Arial11"/>
                <w:sz w:val="12"/>
                <w:szCs w:val="12"/>
              </w:rPr>
            </w:pPr>
          </w:p>
        </w:tc>
      </w:tr>
      <w:tr w:rsidR="00E963C6" w14:paraId="16582C7E" w14:textId="7046ACD2" w:rsidTr="00E963C6">
        <w:trPr>
          <w:trHeight w:val="346"/>
        </w:trPr>
        <w:tc>
          <w:tcPr>
            <w:tcW w:w="2515" w:type="dxa"/>
            <w:tcBorders>
              <w:top w:val="nil"/>
              <w:left w:val="single" w:sz="8" w:space="0" w:color="auto"/>
              <w:bottom w:val="nil"/>
              <w:right w:val="nil"/>
            </w:tcBorders>
            <w:vAlign w:val="bottom"/>
          </w:tcPr>
          <w:p w14:paraId="0322D6F2" w14:textId="7CB992F0" w:rsidR="00E963C6" w:rsidRDefault="00E963C6" w:rsidP="00E963C6">
            <w:pPr>
              <w:widowControl w:val="0"/>
              <w:jc w:val="right"/>
              <w:rPr>
                <w:rFonts w:ascii="Arial" w:hAnsi="Arial" w:cs="Arial"/>
                <w:color w:val="000000"/>
              </w:rPr>
            </w:pPr>
            <w:r w:rsidRPr="00624DD2">
              <w:rPr>
                <w:rFonts w:ascii="Arial" w:hAnsi="Arial" w:cs="Arial"/>
              </w:rPr>
              <w:t>Telephone Number:</w:t>
            </w:r>
          </w:p>
        </w:tc>
        <w:sdt>
          <w:sdtPr>
            <w:rPr>
              <w:rStyle w:val="Arial11"/>
            </w:rPr>
            <w:id w:val="-71810190"/>
            <w:placeholder>
              <w:docPart w:val="FAC734EA0CEE4A39969AC3FFB2DBB719"/>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6A9CA44E" w14:textId="1D9FC48E"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6260DD1D" w14:textId="77777777" w:rsidR="00E963C6" w:rsidRPr="00BA0BF5" w:rsidRDefault="00E963C6" w:rsidP="00E963C6">
            <w:pPr>
              <w:widowControl w:val="0"/>
              <w:jc w:val="both"/>
              <w:rPr>
                <w:rStyle w:val="Arial11"/>
                <w:sz w:val="12"/>
                <w:szCs w:val="12"/>
              </w:rPr>
            </w:pPr>
          </w:p>
        </w:tc>
      </w:tr>
      <w:tr w:rsidR="00E963C6" w14:paraId="4CF0CDA4" w14:textId="390F7FDF" w:rsidTr="00E963C6">
        <w:trPr>
          <w:trHeight w:val="346"/>
        </w:trPr>
        <w:tc>
          <w:tcPr>
            <w:tcW w:w="2515" w:type="dxa"/>
            <w:tcBorders>
              <w:top w:val="nil"/>
              <w:left w:val="single" w:sz="8" w:space="0" w:color="auto"/>
              <w:bottom w:val="nil"/>
              <w:right w:val="nil"/>
            </w:tcBorders>
            <w:vAlign w:val="bottom"/>
          </w:tcPr>
          <w:p w14:paraId="4FAF9452" w14:textId="40A53648" w:rsidR="00E963C6" w:rsidRDefault="00E963C6" w:rsidP="00E963C6">
            <w:pPr>
              <w:widowControl w:val="0"/>
              <w:jc w:val="right"/>
              <w:rPr>
                <w:rFonts w:ascii="Arial" w:hAnsi="Arial" w:cs="Arial"/>
                <w:color w:val="000000"/>
              </w:rPr>
            </w:pPr>
            <w:r w:rsidRPr="002303CF">
              <w:rPr>
                <w:rFonts w:ascii="Arial" w:hAnsi="Arial" w:cs="Arial"/>
                <w:color w:val="000000"/>
              </w:rPr>
              <w:t>E</w:t>
            </w:r>
            <w:r>
              <w:rPr>
                <w:rFonts w:ascii="Arial" w:hAnsi="Arial" w:cs="Arial"/>
                <w:color w:val="000000"/>
              </w:rPr>
              <w:t>mail</w:t>
            </w:r>
            <w:r w:rsidRPr="002303CF">
              <w:rPr>
                <w:rFonts w:ascii="Arial" w:hAnsi="Arial" w:cs="Arial"/>
                <w:color w:val="000000"/>
              </w:rPr>
              <w:t>:</w:t>
            </w:r>
          </w:p>
        </w:tc>
        <w:sdt>
          <w:sdtPr>
            <w:rPr>
              <w:rStyle w:val="Arial11"/>
            </w:rPr>
            <w:id w:val="-876388077"/>
            <w:placeholder>
              <w:docPart w:val="2F7264333C1C49389F70B5C83B661CB6"/>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1DD9F09F" w14:textId="7B70AFB5"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22A95BCA" w14:textId="77777777" w:rsidR="00E963C6" w:rsidRPr="00BA0BF5" w:rsidRDefault="00E963C6" w:rsidP="00E963C6">
            <w:pPr>
              <w:widowControl w:val="0"/>
              <w:jc w:val="both"/>
              <w:rPr>
                <w:rStyle w:val="Arial11"/>
                <w:sz w:val="12"/>
                <w:szCs w:val="12"/>
              </w:rPr>
            </w:pPr>
          </w:p>
        </w:tc>
      </w:tr>
      <w:tr w:rsidR="00E963C6" w14:paraId="2371246C" w14:textId="56331CB0" w:rsidTr="00E963C6">
        <w:trPr>
          <w:trHeight w:val="346"/>
        </w:trPr>
        <w:tc>
          <w:tcPr>
            <w:tcW w:w="2515" w:type="dxa"/>
            <w:tcBorders>
              <w:top w:val="nil"/>
              <w:left w:val="single" w:sz="8" w:space="0" w:color="auto"/>
              <w:bottom w:val="nil"/>
              <w:right w:val="nil"/>
            </w:tcBorders>
            <w:vAlign w:val="bottom"/>
          </w:tcPr>
          <w:p w14:paraId="4D0DEA2A" w14:textId="2E445609" w:rsidR="00E963C6" w:rsidRDefault="00E963C6" w:rsidP="00E963C6">
            <w:pPr>
              <w:widowControl w:val="0"/>
              <w:autoSpaceDE w:val="0"/>
              <w:autoSpaceDN w:val="0"/>
              <w:adjustRightInd w:val="0"/>
              <w:spacing w:before="60"/>
              <w:jc w:val="right"/>
              <w:rPr>
                <w:rFonts w:ascii="Arial" w:hAnsi="Arial" w:cs="Arial"/>
                <w:color w:val="000000"/>
              </w:rPr>
            </w:pPr>
            <w:r>
              <w:rPr>
                <w:rFonts w:ascii="Arial" w:hAnsi="Arial" w:cs="Arial"/>
                <w:color w:val="000000"/>
              </w:rPr>
              <w:t>Description</w:t>
            </w:r>
            <w:r w:rsidRPr="002303CF">
              <w:rPr>
                <w:rFonts w:ascii="Arial" w:hAnsi="Arial" w:cs="Arial"/>
                <w:color w:val="000000"/>
              </w:rPr>
              <w:t xml:space="preserve"> </w:t>
            </w:r>
            <w:r>
              <w:rPr>
                <w:rFonts w:ascii="Arial" w:hAnsi="Arial" w:cs="Arial"/>
                <w:color w:val="000000"/>
              </w:rPr>
              <w:t>of</w:t>
            </w:r>
            <w:r w:rsidRPr="002303CF">
              <w:rPr>
                <w:rFonts w:ascii="Arial" w:hAnsi="Arial" w:cs="Arial"/>
                <w:color w:val="000000"/>
              </w:rPr>
              <w:t xml:space="preserve"> </w:t>
            </w:r>
            <w:r>
              <w:rPr>
                <w:rFonts w:ascii="Arial" w:hAnsi="Arial" w:cs="Arial"/>
                <w:color w:val="000000"/>
              </w:rPr>
              <w:t>Work</w:t>
            </w:r>
            <w:r w:rsidRPr="002303CF">
              <w:rPr>
                <w:rFonts w:ascii="Arial" w:hAnsi="Arial" w:cs="Arial"/>
                <w:color w:val="000000"/>
              </w:rPr>
              <w:t xml:space="preserve"> P</w:t>
            </w:r>
            <w:r>
              <w:rPr>
                <w:rFonts w:ascii="Arial" w:hAnsi="Arial" w:cs="Arial"/>
                <w:color w:val="000000"/>
              </w:rPr>
              <w:t>erformed</w:t>
            </w:r>
            <w:r w:rsidRPr="002303CF">
              <w:rPr>
                <w:rFonts w:ascii="Arial" w:hAnsi="Arial" w:cs="Arial"/>
                <w:color w:val="000000"/>
              </w:rPr>
              <w:t>:</w:t>
            </w:r>
          </w:p>
        </w:tc>
        <w:sdt>
          <w:sdtPr>
            <w:rPr>
              <w:rFonts w:ascii="Arial" w:hAnsi="Arial" w:cs="Arial"/>
              <w:color w:val="000000"/>
            </w:rPr>
            <w:id w:val="2009173079"/>
            <w:placeholder>
              <w:docPart w:val="F053B0E51F6C4F6CB08E9022ECEECE96"/>
            </w:placeholder>
            <w:showingPlcHdr/>
            <w15:color w:val="339966"/>
            <w:text w:multiLine="1"/>
          </w:sdtPr>
          <w:sdtEndPr/>
          <w:sdtContent>
            <w:tc>
              <w:tcPr>
                <w:tcW w:w="8100" w:type="dxa"/>
                <w:gridSpan w:val="2"/>
                <w:tcBorders>
                  <w:top w:val="single" w:sz="4" w:space="0" w:color="auto"/>
                  <w:left w:val="nil"/>
                  <w:bottom w:val="single" w:sz="4" w:space="0" w:color="auto"/>
                  <w:right w:val="nil"/>
                </w:tcBorders>
                <w:vAlign w:val="bottom"/>
              </w:tcPr>
              <w:p w14:paraId="29DD2214" w14:textId="7A252588" w:rsidR="00E963C6" w:rsidRDefault="00E963C6" w:rsidP="00E963C6">
                <w:pPr>
                  <w:widowControl w:val="0"/>
                  <w:ind w:left="-110"/>
                  <w:rPr>
                    <w:rFonts w:ascii="Arial" w:hAnsi="Arial" w:cs="Arial"/>
                    <w:color w:val="000000"/>
                  </w:rPr>
                </w:pPr>
                <w:r>
                  <w:rPr>
                    <w:rFonts w:ascii="Arial" w:hAnsi="Arial" w:cs="Arial"/>
                    <w:color w:val="000000"/>
                  </w:rPr>
                  <w:t xml:space="preserve"> </w:t>
                </w:r>
                <w:r>
                  <w:rPr>
                    <w:rFonts w:cs="Arial"/>
                    <w:color w:val="000000"/>
                  </w:rPr>
                  <w:t xml:space="preserve">                                                                                                                                                           </w:t>
                </w:r>
                <w:r>
                  <w:rPr>
                    <w:rFonts w:ascii="Arial" w:hAnsi="Arial" w:cs="Arial"/>
                    <w:color w:val="000000"/>
                  </w:rPr>
                  <w:br/>
                </w:r>
              </w:p>
            </w:tc>
          </w:sdtContent>
        </w:sdt>
        <w:tc>
          <w:tcPr>
            <w:tcW w:w="236" w:type="dxa"/>
            <w:tcBorders>
              <w:top w:val="nil"/>
              <w:left w:val="nil"/>
              <w:bottom w:val="nil"/>
              <w:right w:val="single" w:sz="8" w:space="0" w:color="auto"/>
            </w:tcBorders>
          </w:tcPr>
          <w:p w14:paraId="01E070A5" w14:textId="77777777" w:rsidR="00E963C6" w:rsidRPr="00BA0BF5" w:rsidRDefault="00E963C6" w:rsidP="00E963C6">
            <w:pPr>
              <w:widowControl w:val="0"/>
              <w:jc w:val="both"/>
              <w:rPr>
                <w:rStyle w:val="Arial11"/>
                <w:sz w:val="12"/>
                <w:szCs w:val="12"/>
              </w:rPr>
            </w:pPr>
          </w:p>
        </w:tc>
      </w:tr>
      <w:tr w:rsidR="00E963C6" w14:paraId="5423EB62" w14:textId="1A4E2237" w:rsidTr="00E963C6">
        <w:trPr>
          <w:trHeight w:val="346"/>
        </w:trPr>
        <w:tc>
          <w:tcPr>
            <w:tcW w:w="2515" w:type="dxa"/>
            <w:tcBorders>
              <w:top w:val="nil"/>
              <w:left w:val="single" w:sz="8" w:space="0" w:color="auto"/>
              <w:bottom w:val="nil"/>
              <w:right w:val="nil"/>
            </w:tcBorders>
            <w:vAlign w:val="bottom"/>
          </w:tcPr>
          <w:p w14:paraId="468EFDD4" w14:textId="073A01A9" w:rsidR="00E963C6" w:rsidRDefault="00E963C6" w:rsidP="00E963C6">
            <w:pPr>
              <w:widowControl w:val="0"/>
              <w:jc w:val="right"/>
              <w:rPr>
                <w:rFonts w:ascii="Arial" w:hAnsi="Arial" w:cs="Arial"/>
                <w:color w:val="000000"/>
              </w:rPr>
            </w:pPr>
            <w:r w:rsidRPr="002303CF">
              <w:rPr>
                <w:rFonts w:ascii="Arial" w:hAnsi="Arial" w:cs="Arial"/>
                <w:color w:val="000000"/>
              </w:rPr>
              <w:t>D</w:t>
            </w:r>
            <w:r>
              <w:rPr>
                <w:rFonts w:ascii="Arial" w:hAnsi="Arial" w:cs="Arial"/>
                <w:color w:val="000000"/>
              </w:rPr>
              <w:t>ate Range</w:t>
            </w:r>
            <w:r w:rsidRPr="002303CF">
              <w:rPr>
                <w:rFonts w:ascii="Arial" w:hAnsi="Arial" w:cs="Arial"/>
                <w:color w:val="000000"/>
              </w:rPr>
              <w:t>:</w:t>
            </w:r>
          </w:p>
        </w:tc>
        <w:sdt>
          <w:sdtPr>
            <w:rPr>
              <w:rStyle w:val="Arial11"/>
            </w:rPr>
            <w:id w:val="1403102707"/>
            <w:placeholder>
              <w:docPart w:val="ED318E40694A420DA5F1BB4ED473310B"/>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6AC8980" w14:textId="5B890F6A" w:rsidR="00E963C6" w:rsidRDefault="00E963C6" w:rsidP="00E963C6">
                <w:pPr>
                  <w:widowControl w:val="0"/>
                  <w:ind w:left="-110"/>
                  <w:rPr>
                    <w:rFonts w:ascii="Arial" w:hAnsi="Arial" w:cs="Arial"/>
                    <w:color w:val="000000"/>
                  </w:rPr>
                </w:pPr>
                <w:r w:rsidRPr="003A2D6B">
                  <w:rPr>
                    <w:rStyle w:val="Arial11"/>
                  </w:rPr>
                  <w:t xml:space="preserve">                                                                                                           </w:t>
                </w:r>
                <w:r>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tcPr>
          <w:p w14:paraId="42835B45" w14:textId="77777777" w:rsidR="00E963C6" w:rsidRPr="00BA0BF5" w:rsidRDefault="00E963C6" w:rsidP="00E963C6">
            <w:pPr>
              <w:widowControl w:val="0"/>
              <w:jc w:val="both"/>
              <w:rPr>
                <w:rStyle w:val="Arial11"/>
                <w:sz w:val="12"/>
                <w:szCs w:val="12"/>
              </w:rPr>
            </w:pPr>
          </w:p>
        </w:tc>
      </w:tr>
      <w:tr w:rsidR="00E963C6" w14:paraId="708AD79B" w14:textId="445134E4" w:rsidTr="00E963C6">
        <w:trPr>
          <w:trHeight w:val="346"/>
        </w:trPr>
        <w:tc>
          <w:tcPr>
            <w:tcW w:w="2515" w:type="dxa"/>
            <w:tcBorders>
              <w:top w:val="nil"/>
              <w:left w:val="single" w:sz="8" w:space="0" w:color="auto"/>
              <w:bottom w:val="nil"/>
              <w:right w:val="nil"/>
            </w:tcBorders>
            <w:vAlign w:val="bottom"/>
          </w:tcPr>
          <w:p w14:paraId="010A006C" w14:textId="622C5AFF" w:rsidR="00E963C6" w:rsidRDefault="00E963C6" w:rsidP="00E963C6">
            <w:pPr>
              <w:widowControl w:val="0"/>
              <w:jc w:val="right"/>
              <w:rPr>
                <w:rFonts w:ascii="Arial" w:hAnsi="Arial" w:cs="Arial"/>
                <w:color w:val="000000"/>
              </w:rPr>
            </w:pPr>
            <w:r>
              <w:rPr>
                <w:rFonts w:ascii="Arial" w:hAnsi="Arial" w:cs="Arial"/>
                <w:color w:val="000000"/>
              </w:rPr>
              <w:t xml:space="preserve">Total </w:t>
            </w:r>
            <w:r w:rsidRPr="002303CF">
              <w:rPr>
                <w:rFonts w:ascii="Arial" w:hAnsi="Arial" w:cs="Arial"/>
                <w:color w:val="000000"/>
              </w:rPr>
              <w:t>C</w:t>
            </w:r>
            <w:r>
              <w:rPr>
                <w:rFonts w:ascii="Arial" w:hAnsi="Arial" w:cs="Arial"/>
                <w:color w:val="000000"/>
              </w:rPr>
              <w:t>ontract</w:t>
            </w:r>
            <w:r w:rsidRPr="002303CF">
              <w:rPr>
                <w:rFonts w:ascii="Arial" w:hAnsi="Arial" w:cs="Arial"/>
                <w:color w:val="000000"/>
              </w:rPr>
              <w:t xml:space="preserve"> A</w:t>
            </w:r>
            <w:r>
              <w:rPr>
                <w:rFonts w:ascii="Arial" w:hAnsi="Arial" w:cs="Arial"/>
                <w:color w:val="000000"/>
              </w:rPr>
              <w:t>mount</w:t>
            </w:r>
            <w:r w:rsidRPr="002303CF">
              <w:rPr>
                <w:rFonts w:ascii="Arial" w:hAnsi="Arial" w:cs="Arial"/>
                <w:color w:val="000000"/>
              </w:rPr>
              <w:t>:</w:t>
            </w:r>
          </w:p>
        </w:tc>
        <w:sdt>
          <w:sdtPr>
            <w:rPr>
              <w:rStyle w:val="Arial11"/>
            </w:rPr>
            <w:id w:val="-1173177763"/>
            <w:placeholder>
              <w:docPart w:val="C386896520C94EFBBCFB673E86478C7F"/>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7BEDF56" w14:textId="0E2D6782" w:rsidR="00E963C6" w:rsidRDefault="00E963C6" w:rsidP="00E963C6">
                <w:pPr>
                  <w:widowControl w:val="0"/>
                  <w:ind w:left="-110"/>
                  <w:rPr>
                    <w:rFonts w:ascii="Arial" w:hAnsi="Arial" w:cs="Arial"/>
                    <w:color w:val="000000"/>
                  </w:rPr>
                </w:pPr>
                <w:r w:rsidRPr="003A2D6B">
                  <w:rPr>
                    <w:rStyle w:val="Arial11"/>
                  </w:rPr>
                  <w:t xml:space="preserve">                                                                                                           </w:t>
                </w:r>
                <w:r>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tcPr>
          <w:p w14:paraId="7A66EBF6" w14:textId="77777777" w:rsidR="00E963C6" w:rsidRPr="00BA0BF5" w:rsidRDefault="00E963C6" w:rsidP="00E963C6">
            <w:pPr>
              <w:widowControl w:val="0"/>
              <w:jc w:val="both"/>
              <w:rPr>
                <w:rStyle w:val="Arial11"/>
                <w:sz w:val="12"/>
                <w:szCs w:val="12"/>
              </w:rPr>
            </w:pPr>
          </w:p>
        </w:tc>
      </w:tr>
      <w:tr w:rsidR="00E963C6" w14:paraId="0C81C09B" w14:textId="5977341A" w:rsidTr="00944C1F">
        <w:trPr>
          <w:trHeight w:val="20"/>
        </w:trPr>
        <w:tc>
          <w:tcPr>
            <w:tcW w:w="2515" w:type="dxa"/>
            <w:tcBorders>
              <w:top w:val="nil"/>
              <w:left w:val="single" w:sz="8" w:space="0" w:color="auto"/>
              <w:bottom w:val="single" w:sz="8" w:space="0" w:color="auto"/>
              <w:right w:val="nil"/>
            </w:tcBorders>
            <w:vAlign w:val="bottom"/>
          </w:tcPr>
          <w:p w14:paraId="197E5A4F" w14:textId="77777777" w:rsidR="00E963C6" w:rsidRPr="00F35778" w:rsidRDefault="00E963C6" w:rsidP="00E963C6">
            <w:pPr>
              <w:widowControl w:val="0"/>
              <w:jc w:val="right"/>
              <w:rPr>
                <w:rFonts w:ascii="Arial" w:hAnsi="Arial" w:cs="Arial"/>
                <w:color w:val="000000"/>
                <w:sz w:val="12"/>
                <w:szCs w:val="12"/>
              </w:rPr>
            </w:pPr>
          </w:p>
        </w:tc>
        <w:tc>
          <w:tcPr>
            <w:tcW w:w="8100" w:type="dxa"/>
            <w:gridSpan w:val="2"/>
            <w:tcBorders>
              <w:top w:val="single" w:sz="4" w:space="0" w:color="auto"/>
              <w:left w:val="nil"/>
              <w:bottom w:val="single" w:sz="8" w:space="0" w:color="auto"/>
              <w:right w:val="nil"/>
            </w:tcBorders>
            <w:vAlign w:val="bottom"/>
          </w:tcPr>
          <w:p w14:paraId="1F5B4C10" w14:textId="77777777" w:rsidR="00E963C6" w:rsidRPr="00F35778" w:rsidRDefault="00E963C6" w:rsidP="00E963C6">
            <w:pPr>
              <w:widowControl w:val="0"/>
              <w:rPr>
                <w:rFonts w:ascii="Arial" w:hAnsi="Arial" w:cs="Arial"/>
                <w:color w:val="000000"/>
                <w:sz w:val="12"/>
                <w:szCs w:val="12"/>
              </w:rPr>
            </w:pPr>
          </w:p>
        </w:tc>
        <w:tc>
          <w:tcPr>
            <w:tcW w:w="236" w:type="dxa"/>
            <w:tcBorders>
              <w:top w:val="nil"/>
              <w:left w:val="nil"/>
              <w:bottom w:val="single" w:sz="8" w:space="0" w:color="auto"/>
              <w:right w:val="single" w:sz="8" w:space="0" w:color="auto"/>
            </w:tcBorders>
          </w:tcPr>
          <w:p w14:paraId="4D16AD79" w14:textId="77777777" w:rsidR="00E963C6" w:rsidRPr="00BA0BF5" w:rsidRDefault="00E963C6" w:rsidP="00E963C6">
            <w:pPr>
              <w:widowControl w:val="0"/>
              <w:jc w:val="both"/>
              <w:rPr>
                <w:rFonts w:ascii="Arial" w:hAnsi="Arial" w:cs="Arial"/>
                <w:color w:val="000000"/>
                <w:sz w:val="12"/>
                <w:szCs w:val="12"/>
              </w:rPr>
            </w:pPr>
          </w:p>
        </w:tc>
      </w:tr>
      <w:tr w:rsidR="00E963C6" w14:paraId="73AFB689" w14:textId="7A09E79A" w:rsidTr="00E963C6">
        <w:trPr>
          <w:trHeight w:val="20"/>
        </w:trPr>
        <w:tc>
          <w:tcPr>
            <w:tcW w:w="2515" w:type="dxa"/>
            <w:tcBorders>
              <w:top w:val="single" w:sz="8" w:space="0" w:color="auto"/>
              <w:left w:val="single" w:sz="8" w:space="0" w:color="auto"/>
              <w:bottom w:val="nil"/>
              <w:right w:val="nil"/>
            </w:tcBorders>
            <w:vAlign w:val="bottom"/>
          </w:tcPr>
          <w:p w14:paraId="27DF6E66" w14:textId="77777777" w:rsidR="00E963C6" w:rsidRPr="00F35778" w:rsidRDefault="00E963C6" w:rsidP="00E963C6">
            <w:pPr>
              <w:widowControl w:val="0"/>
              <w:jc w:val="right"/>
              <w:rPr>
                <w:rFonts w:ascii="Arial" w:hAnsi="Arial" w:cs="Arial"/>
                <w:color w:val="000000"/>
                <w:sz w:val="12"/>
                <w:szCs w:val="12"/>
              </w:rPr>
            </w:pPr>
          </w:p>
        </w:tc>
        <w:tc>
          <w:tcPr>
            <w:tcW w:w="8100" w:type="dxa"/>
            <w:gridSpan w:val="2"/>
            <w:tcBorders>
              <w:top w:val="single" w:sz="8" w:space="0" w:color="auto"/>
              <w:left w:val="nil"/>
              <w:bottom w:val="nil"/>
              <w:right w:val="nil"/>
            </w:tcBorders>
            <w:vAlign w:val="bottom"/>
          </w:tcPr>
          <w:p w14:paraId="419B08DC" w14:textId="77777777" w:rsidR="00E963C6" w:rsidRPr="00F35778" w:rsidRDefault="00E963C6" w:rsidP="00E963C6">
            <w:pPr>
              <w:widowControl w:val="0"/>
              <w:rPr>
                <w:rFonts w:ascii="Arial" w:hAnsi="Arial" w:cs="Arial"/>
                <w:color w:val="000000"/>
                <w:sz w:val="12"/>
                <w:szCs w:val="12"/>
              </w:rPr>
            </w:pPr>
          </w:p>
        </w:tc>
        <w:tc>
          <w:tcPr>
            <w:tcW w:w="236" w:type="dxa"/>
            <w:tcBorders>
              <w:top w:val="single" w:sz="8" w:space="0" w:color="auto"/>
              <w:left w:val="nil"/>
              <w:bottom w:val="nil"/>
              <w:right w:val="single" w:sz="8" w:space="0" w:color="auto"/>
            </w:tcBorders>
          </w:tcPr>
          <w:p w14:paraId="6906E751" w14:textId="77777777" w:rsidR="00E963C6" w:rsidRPr="00BA0BF5" w:rsidRDefault="00E963C6" w:rsidP="00E963C6">
            <w:pPr>
              <w:widowControl w:val="0"/>
              <w:jc w:val="both"/>
              <w:rPr>
                <w:rFonts w:ascii="Arial" w:hAnsi="Arial" w:cs="Arial"/>
                <w:color w:val="000000"/>
                <w:sz w:val="12"/>
                <w:szCs w:val="12"/>
              </w:rPr>
            </w:pPr>
          </w:p>
        </w:tc>
      </w:tr>
      <w:tr w:rsidR="00E963C6" w14:paraId="7FFF044E" w14:textId="48E50FAD" w:rsidTr="00E963C6">
        <w:trPr>
          <w:trHeight w:val="346"/>
        </w:trPr>
        <w:tc>
          <w:tcPr>
            <w:tcW w:w="2515" w:type="dxa"/>
            <w:tcBorders>
              <w:top w:val="nil"/>
              <w:left w:val="single" w:sz="8" w:space="0" w:color="auto"/>
              <w:bottom w:val="nil"/>
              <w:right w:val="nil"/>
            </w:tcBorders>
            <w:vAlign w:val="bottom"/>
          </w:tcPr>
          <w:p w14:paraId="01D758F9" w14:textId="76F47B61" w:rsidR="00E963C6" w:rsidRDefault="00E963C6" w:rsidP="00E963C6">
            <w:pPr>
              <w:widowControl w:val="0"/>
              <w:jc w:val="right"/>
              <w:rPr>
                <w:rFonts w:ascii="Arial" w:hAnsi="Arial" w:cs="Arial"/>
                <w:color w:val="000000"/>
              </w:rPr>
            </w:pPr>
            <w:r>
              <w:rPr>
                <w:rFonts w:ascii="Arial" w:hAnsi="Arial" w:cs="Arial"/>
                <w:color w:val="000000"/>
              </w:rPr>
              <w:t>Company Name</w:t>
            </w:r>
            <w:r w:rsidRPr="002303CF">
              <w:rPr>
                <w:rFonts w:ascii="Arial" w:hAnsi="Arial" w:cs="Arial"/>
                <w:color w:val="000000"/>
              </w:rPr>
              <w:t>:</w:t>
            </w:r>
          </w:p>
        </w:tc>
        <w:sdt>
          <w:sdtPr>
            <w:rPr>
              <w:rStyle w:val="Arial11"/>
            </w:rPr>
            <w:id w:val="-1085296011"/>
            <w:placeholder>
              <w:docPart w:val="13978C713C89456DA8275C8A73D690D0"/>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nil"/>
                  <w:left w:val="nil"/>
                  <w:bottom w:val="single" w:sz="4" w:space="0" w:color="auto"/>
                  <w:right w:val="nil"/>
                </w:tcBorders>
                <w:vAlign w:val="bottom"/>
              </w:tcPr>
              <w:p w14:paraId="3D7D0393" w14:textId="318637D6" w:rsidR="00E963C6" w:rsidRDefault="00E963C6" w:rsidP="00E963C6">
                <w:pPr>
                  <w:widowControl w:val="0"/>
                  <w:ind w:left="-110"/>
                  <w:rPr>
                    <w:rFonts w:ascii="Arial" w:hAnsi="Arial" w:cs="Arial"/>
                    <w:color w:val="000000"/>
                  </w:rPr>
                </w:pPr>
                <w:r>
                  <w:rPr>
                    <w:rStyle w:val="Arial11"/>
                  </w:rPr>
                  <w:t xml:space="preserve">                                                                                                                                  </w:t>
                </w:r>
              </w:p>
            </w:tc>
          </w:sdtContent>
        </w:sdt>
        <w:tc>
          <w:tcPr>
            <w:tcW w:w="236" w:type="dxa"/>
            <w:tcBorders>
              <w:top w:val="nil"/>
              <w:left w:val="nil"/>
              <w:bottom w:val="nil"/>
              <w:right w:val="single" w:sz="8" w:space="0" w:color="auto"/>
            </w:tcBorders>
          </w:tcPr>
          <w:p w14:paraId="1697465A" w14:textId="77777777" w:rsidR="00E963C6" w:rsidRPr="00BA0BF5" w:rsidRDefault="00E963C6" w:rsidP="00E963C6">
            <w:pPr>
              <w:widowControl w:val="0"/>
              <w:jc w:val="both"/>
              <w:rPr>
                <w:rStyle w:val="Arial11"/>
                <w:sz w:val="12"/>
                <w:szCs w:val="12"/>
              </w:rPr>
            </w:pPr>
          </w:p>
        </w:tc>
      </w:tr>
      <w:tr w:rsidR="00E963C6" w14:paraId="5CA7B1B4" w14:textId="4472B0C1" w:rsidTr="00E963C6">
        <w:trPr>
          <w:trHeight w:val="346"/>
        </w:trPr>
        <w:tc>
          <w:tcPr>
            <w:tcW w:w="2515" w:type="dxa"/>
            <w:tcBorders>
              <w:top w:val="nil"/>
              <w:left w:val="single" w:sz="8" w:space="0" w:color="auto"/>
              <w:bottom w:val="nil"/>
              <w:right w:val="nil"/>
            </w:tcBorders>
            <w:vAlign w:val="bottom"/>
          </w:tcPr>
          <w:p w14:paraId="75551660" w14:textId="68FCD8EF" w:rsidR="00E963C6" w:rsidRDefault="00E963C6" w:rsidP="00E963C6">
            <w:pPr>
              <w:widowControl w:val="0"/>
              <w:jc w:val="right"/>
              <w:rPr>
                <w:rFonts w:ascii="Arial" w:hAnsi="Arial" w:cs="Arial"/>
                <w:color w:val="000000"/>
              </w:rPr>
            </w:pPr>
            <w:r w:rsidRPr="002303CF">
              <w:rPr>
                <w:rFonts w:ascii="Arial" w:hAnsi="Arial" w:cs="Arial"/>
                <w:color w:val="000000"/>
              </w:rPr>
              <w:t>A</w:t>
            </w:r>
            <w:r>
              <w:rPr>
                <w:rFonts w:ascii="Arial" w:hAnsi="Arial" w:cs="Arial"/>
                <w:color w:val="000000"/>
              </w:rPr>
              <w:t>ddress:</w:t>
            </w:r>
          </w:p>
        </w:tc>
        <w:sdt>
          <w:sdtPr>
            <w:rPr>
              <w:rStyle w:val="Arial11"/>
            </w:rPr>
            <w:id w:val="-1857495643"/>
            <w:placeholder>
              <w:docPart w:val="9CC13AD75A80477FB8517408724625BE"/>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5C484C65" w14:textId="78FC0F2F"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7EF3AF94" w14:textId="77777777" w:rsidR="00E963C6" w:rsidRPr="00BA0BF5" w:rsidRDefault="00E963C6" w:rsidP="00E963C6">
            <w:pPr>
              <w:widowControl w:val="0"/>
              <w:jc w:val="both"/>
              <w:rPr>
                <w:rStyle w:val="Arial11"/>
                <w:sz w:val="12"/>
                <w:szCs w:val="12"/>
              </w:rPr>
            </w:pPr>
          </w:p>
        </w:tc>
      </w:tr>
      <w:tr w:rsidR="00E963C6" w14:paraId="00DEBA64" w14:textId="65A3CE4E" w:rsidTr="00E963C6">
        <w:trPr>
          <w:trHeight w:val="346"/>
        </w:trPr>
        <w:tc>
          <w:tcPr>
            <w:tcW w:w="2515" w:type="dxa"/>
            <w:tcBorders>
              <w:top w:val="nil"/>
              <w:left w:val="single" w:sz="8" w:space="0" w:color="auto"/>
              <w:bottom w:val="nil"/>
              <w:right w:val="nil"/>
            </w:tcBorders>
            <w:vAlign w:val="bottom"/>
          </w:tcPr>
          <w:p w14:paraId="28593FA0" w14:textId="5BE960B6" w:rsidR="00E963C6" w:rsidRDefault="00E963C6" w:rsidP="00E963C6">
            <w:pPr>
              <w:widowControl w:val="0"/>
              <w:jc w:val="right"/>
              <w:rPr>
                <w:rFonts w:ascii="Arial" w:hAnsi="Arial" w:cs="Arial"/>
                <w:color w:val="000000"/>
              </w:rPr>
            </w:pPr>
            <w:r>
              <w:rPr>
                <w:rFonts w:ascii="Arial" w:hAnsi="Arial" w:cs="Arial"/>
                <w:color w:val="000000"/>
              </w:rPr>
              <w:t>Contact Person Name</w:t>
            </w:r>
            <w:r w:rsidRPr="002303CF">
              <w:rPr>
                <w:rFonts w:ascii="Arial" w:hAnsi="Arial" w:cs="Arial"/>
                <w:color w:val="000000"/>
              </w:rPr>
              <w:t>:</w:t>
            </w:r>
          </w:p>
        </w:tc>
        <w:sdt>
          <w:sdtPr>
            <w:rPr>
              <w:rStyle w:val="Arial11"/>
            </w:rPr>
            <w:id w:val="2089339704"/>
            <w:placeholder>
              <w:docPart w:val="A580840217E54020B74250BF1E3CDE10"/>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02EAB2EC" w14:textId="038C6AE7"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582E64D2" w14:textId="77777777" w:rsidR="00E963C6" w:rsidRPr="00BA0BF5" w:rsidRDefault="00E963C6" w:rsidP="00E963C6">
            <w:pPr>
              <w:widowControl w:val="0"/>
              <w:jc w:val="both"/>
              <w:rPr>
                <w:rStyle w:val="Arial11"/>
                <w:sz w:val="12"/>
                <w:szCs w:val="12"/>
              </w:rPr>
            </w:pPr>
          </w:p>
        </w:tc>
      </w:tr>
      <w:tr w:rsidR="00E963C6" w14:paraId="1175E041" w14:textId="06DEA801" w:rsidTr="00E963C6">
        <w:trPr>
          <w:trHeight w:val="346"/>
        </w:trPr>
        <w:tc>
          <w:tcPr>
            <w:tcW w:w="2515" w:type="dxa"/>
            <w:tcBorders>
              <w:top w:val="nil"/>
              <w:left w:val="single" w:sz="8" w:space="0" w:color="auto"/>
              <w:bottom w:val="nil"/>
              <w:right w:val="nil"/>
            </w:tcBorders>
            <w:vAlign w:val="bottom"/>
          </w:tcPr>
          <w:p w14:paraId="7BA139B6" w14:textId="488BD84B" w:rsidR="00E963C6" w:rsidRDefault="00E963C6" w:rsidP="00E963C6">
            <w:pPr>
              <w:widowControl w:val="0"/>
              <w:jc w:val="right"/>
              <w:rPr>
                <w:rFonts w:ascii="Arial" w:hAnsi="Arial" w:cs="Arial"/>
                <w:color w:val="000000"/>
              </w:rPr>
            </w:pPr>
            <w:r>
              <w:rPr>
                <w:rFonts w:ascii="Arial" w:hAnsi="Arial" w:cs="Arial"/>
                <w:color w:val="000000"/>
              </w:rPr>
              <w:t>Contact Person Title:</w:t>
            </w:r>
          </w:p>
        </w:tc>
        <w:sdt>
          <w:sdtPr>
            <w:rPr>
              <w:rStyle w:val="Arial11"/>
            </w:rPr>
            <w:id w:val="-1881461534"/>
            <w:placeholder>
              <w:docPart w:val="488464BCE30F459A8840AE09C7059C78"/>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732FF278" w14:textId="62F4EB5C"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26DFEE6E" w14:textId="77777777" w:rsidR="00E963C6" w:rsidRPr="00BA0BF5" w:rsidRDefault="00E963C6" w:rsidP="00E963C6">
            <w:pPr>
              <w:widowControl w:val="0"/>
              <w:jc w:val="both"/>
              <w:rPr>
                <w:rStyle w:val="Arial11"/>
                <w:sz w:val="12"/>
                <w:szCs w:val="12"/>
              </w:rPr>
            </w:pPr>
          </w:p>
        </w:tc>
      </w:tr>
      <w:tr w:rsidR="00E963C6" w14:paraId="3A5D5379" w14:textId="77CAB10C" w:rsidTr="00E963C6">
        <w:trPr>
          <w:trHeight w:val="346"/>
        </w:trPr>
        <w:tc>
          <w:tcPr>
            <w:tcW w:w="2515" w:type="dxa"/>
            <w:tcBorders>
              <w:top w:val="nil"/>
              <w:left w:val="single" w:sz="8" w:space="0" w:color="auto"/>
              <w:bottom w:val="nil"/>
              <w:right w:val="nil"/>
            </w:tcBorders>
            <w:vAlign w:val="bottom"/>
          </w:tcPr>
          <w:p w14:paraId="7228DE6C" w14:textId="1FC0DEB7" w:rsidR="00E963C6" w:rsidRDefault="00E963C6" w:rsidP="00E963C6">
            <w:pPr>
              <w:widowControl w:val="0"/>
              <w:jc w:val="right"/>
              <w:rPr>
                <w:rFonts w:ascii="Arial" w:hAnsi="Arial" w:cs="Arial"/>
                <w:color w:val="000000"/>
              </w:rPr>
            </w:pPr>
            <w:r w:rsidRPr="00624DD2">
              <w:rPr>
                <w:rFonts w:ascii="Arial" w:hAnsi="Arial" w:cs="Arial"/>
              </w:rPr>
              <w:t>Telephone Number:</w:t>
            </w:r>
          </w:p>
        </w:tc>
        <w:sdt>
          <w:sdtPr>
            <w:rPr>
              <w:rStyle w:val="Arial11"/>
            </w:rPr>
            <w:id w:val="804285799"/>
            <w:placeholder>
              <w:docPart w:val="28BCCC56B7EC4AA9B7281523FD40AACD"/>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24E9DA02" w14:textId="640EBE84"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35F71751" w14:textId="77777777" w:rsidR="00E963C6" w:rsidRPr="00BA0BF5" w:rsidRDefault="00E963C6" w:rsidP="00E963C6">
            <w:pPr>
              <w:widowControl w:val="0"/>
              <w:jc w:val="both"/>
              <w:rPr>
                <w:rStyle w:val="Arial11"/>
                <w:sz w:val="12"/>
                <w:szCs w:val="12"/>
              </w:rPr>
            </w:pPr>
          </w:p>
        </w:tc>
      </w:tr>
      <w:tr w:rsidR="00E963C6" w14:paraId="526EF0A5" w14:textId="63463EF0" w:rsidTr="00E963C6">
        <w:trPr>
          <w:trHeight w:val="346"/>
        </w:trPr>
        <w:tc>
          <w:tcPr>
            <w:tcW w:w="2515" w:type="dxa"/>
            <w:tcBorders>
              <w:top w:val="nil"/>
              <w:left w:val="single" w:sz="8" w:space="0" w:color="auto"/>
              <w:bottom w:val="nil"/>
              <w:right w:val="nil"/>
            </w:tcBorders>
            <w:vAlign w:val="bottom"/>
          </w:tcPr>
          <w:p w14:paraId="29580D25" w14:textId="2F9E5CEC" w:rsidR="00E963C6" w:rsidRDefault="00E963C6" w:rsidP="00E963C6">
            <w:pPr>
              <w:widowControl w:val="0"/>
              <w:jc w:val="right"/>
              <w:rPr>
                <w:rFonts w:ascii="Arial" w:hAnsi="Arial" w:cs="Arial"/>
                <w:color w:val="000000"/>
              </w:rPr>
            </w:pPr>
            <w:r w:rsidRPr="002303CF">
              <w:rPr>
                <w:rFonts w:ascii="Arial" w:hAnsi="Arial" w:cs="Arial"/>
                <w:color w:val="000000"/>
              </w:rPr>
              <w:t>E</w:t>
            </w:r>
            <w:r>
              <w:rPr>
                <w:rFonts w:ascii="Arial" w:hAnsi="Arial" w:cs="Arial"/>
                <w:color w:val="000000"/>
              </w:rPr>
              <w:t>mail</w:t>
            </w:r>
            <w:r w:rsidRPr="002303CF">
              <w:rPr>
                <w:rFonts w:ascii="Arial" w:hAnsi="Arial" w:cs="Arial"/>
                <w:color w:val="000000"/>
              </w:rPr>
              <w:t>:</w:t>
            </w:r>
          </w:p>
        </w:tc>
        <w:sdt>
          <w:sdtPr>
            <w:rPr>
              <w:rStyle w:val="Arial11"/>
            </w:rPr>
            <w:id w:val="1666745679"/>
            <w:placeholder>
              <w:docPart w:val="C415AA0B716F4147B2038960ECBE6FC1"/>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31FD0328" w14:textId="13CB5ED2" w:rsidR="00E963C6" w:rsidRDefault="00E963C6" w:rsidP="00E963C6">
                <w:pPr>
                  <w:widowControl w:val="0"/>
                  <w:ind w:left="-110"/>
                  <w:rPr>
                    <w:rFonts w:ascii="Arial" w:hAnsi="Arial" w:cs="Arial"/>
                    <w:color w:val="000000"/>
                  </w:rPr>
                </w:pPr>
                <w:r w:rsidRPr="005F5FC8">
                  <w:rPr>
                    <w:rStyle w:val="Arial11"/>
                  </w:rPr>
                  <w:t xml:space="preserve">                                                                                                              </w:t>
                </w:r>
                <w:r>
                  <w:rPr>
                    <w:rStyle w:val="Arial11"/>
                  </w:rPr>
                  <w:t xml:space="preserve">            </w:t>
                </w:r>
                <w:r w:rsidRPr="005F5FC8">
                  <w:rPr>
                    <w:rStyle w:val="Arial11"/>
                  </w:rPr>
                  <w:t xml:space="preserve">        </w:t>
                </w:r>
              </w:p>
            </w:tc>
          </w:sdtContent>
        </w:sdt>
        <w:tc>
          <w:tcPr>
            <w:tcW w:w="236" w:type="dxa"/>
            <w:tcBorders>
              <w:top w:val="nil"/>
              <w:left w:val="nil"/>
              <w:bottom w:val="nil"/>
              <w:right w:val="single" w:sz="8" w:space="0" w:color="auto"/>
            </w:tcBorders>
          </w:tcPr>
          <w:p w14:paraId="18E96617" w14:textId="77777777" w:rsidR="00E963C6" w:rsidRPr="00BA0BF5" w:rsidRDefault="00E963C6" w:rsidP="00E963C6">
            <w:pPr>
              <w:widowControl w:val="0"/>
              <w:jc w:val="both"/>
              <w:rPr>
                <w:rStyle w:val="Arial11"/>
                <w:sz w:val="12"/>
                <w:szCs w:val="12"/>
              </w:rPr>
            </w:pPr>
          </w:p>
        </w:tc>
      </w:tr>
      <w:tr w:rsidR="00E963C6" w14:paraId="14B873E8" w14:textId="4CFE3F38" w:rsidTr="00E963C6">
        <w:trPr>
          <w:trHeight w:val="346"/>
        </w:trPr>
        <w:tc>
          <w:tcPr>
            <w:tcW w:w="2515" w:type="dxa"/>
            <w:tcBorders>
              <w:top w:val="nil"/>
              <w:left w:val="single" w:sz="8" w:space="0" w:color="auto"/>
              <w:bottom w:val="nil"/>
              <w:right w:val="nil"/>
            </w:tcBorders>
            <w:vAlign w:val="bottom"/>
          </w:tcPr>
          <w:p w14:paraId="0512BEFD" w14:textId="443305A9" w:rsidR="00E963C6" w:rsidRDefault="00E963C6" w:rsidP="00E963C6">
            <w:pPr>
              <w:widowControl w:val="0"/>
              <w:autoSpaceDE w:val="0"/>
              <w:autoSpaceDN w:val="0"/>
              <w:adjustRightInd w:val="0"/>
              <w:spacing w:before="60"/>
              <w:jc w:val="right"/>
              <w:rPr>
                <w:rFonts w:ascii="Arial" w:hAnsi="Arial" w:cs="Arial"/>
                <w:color w:val="000000"/>
              </w:rPr>
            </w:pPr>
            <w:r>
              <w:rPr>
                <w:rFonts w:ascii="Arial" w:hAnsi="Arial" w:cs="Arial"/>
                <w:color w:val="000000"/>
              </w:rPr>
              <w:t>Description</w:t>
            </w:r>
            <w:r w:rsidRPr="002303CF">
              <w:rPr>
                <w:rFonts w:ascii="Arial" w:hAnsi="Arial" w:cs="Arial"/>
                <w:color w:val="000000"/>
              </w:rPr>
              <w:t xml:space="preserve"> </w:t>
            </w:r>
            <w:r>
              <w:rPr>
                <w:rFonts w:ascii="Arial" w:hAnsi="Arial" w:cs="Arial"/>
                <w:color w:val="000000"/>
              </w:rPr>
              <w:t>of</w:t>
            </w:r>
            <w:r w:rsidRPr="002303CF">
              <w:rPr>
                <w:rFonts w:ascii="Arial" w:hAnsi="Arial" w:cs="Arial"/>
                <w:color w:val="000000"/>
              </w:rPr>
              <w:t xml:space="preserve"> </w:t>
            </w:r>
            <w:r>
              <w:rPr>
                <w:rFonts w:ascii="Arial" w:hAnsi="Arial" w:cs="Arial"/>
                <w:color w:val="000000"/>
              </w:rPr>
              <w:t>Work</w:t>
            </w:r>
            <w:r w:rsidRPr="002303CF">
              <w:rPr>
                <w:rFonts w:ascii="Arial" w:hAnsi="Arial" w:cs="Arial"/>
                <w:color w:val="000000"/>
              </w:rPr>
              <w:t xml:space="preserve"> P</w:t>
            </w:r>
            <w:r>
              <w:rPr>
                <w:rFonts w:ascii="Arial" w:hAnsi="Arial" w:cs="Arial"/>
                <w:color w:val="000000"/>
              </w:rPr>
              <w:t>erformed</w:t>
            </w:r>
            <w:r w:rsidRPr="002303CF">
              <w:rPr>
                <w:rFonts w:ascii="Arial" w:hAnsi="Arial" w:cs="Arial"/>
                <w:color w:val="000000"/>
              </w:rPr>
              <w:t>:</w:t>
            </w:r>
          </w:p>
        </w:tc>
        <w:sdt>
          <w:sdtPr>
            <w:rPr>
              <w:rFonts w:ascii="Arial" w:hAnsi="Arial" w:cs="Arial"/>
              <w:color w:val="000000"/>
            </w:rPr>
            <w:id w:val="2029055150"/>
            <w:placeholder>
              <w:docPart w:val="D851A1B3593543B9A1C16B06592B1BAD"/>
            </w:placeholder>
            <w:showingPlcHdr/>
            <w15:color w:val="339966"/>
            <w:text w:multiLine="1"/>
          </w:sdtPr>
          <w:sdtEndPr/>
          <w:sdtContent>
            <w:tc>
              <w:tcPr>
                <w:tcW w:w="8100" w:type="dxa"/>
                <w:gridSpan w:val="2"/>
                <w:tcBorders>
                  <w:top w:val="single" w:sz="4" w:space="0" w:color="auto"/>
                  <w:left w:val="nil"/>
                  <w:bottom w:val="single" w:sz="4" w:space="0" w:color="auto"/>
                  <w:right w:val="nil"/>
                </w:tcBorders>
                <w:vAlign w:val="bottom"/>
              </w:tcPr>
              <w:p w14:paraId="3B35A99B" w14:textId="12B8A89D" w:rsidR="00E963C6" w:rsidRDefault="00E963C6" w:rsidP="00E963C6">
                <w:pPr>
                  <w:widowControl w:val="0"/>
                  <w:ind w:left="-110"/>
                  <w:rPr>
                    <w:rFonts w:ascii="Arial" w:hAnsi="Arial" w:cs="Arial"/>
                    <w:color w:val="000000"/>
                  </w:rPr>
                </w:pPr>
                <w:r>
                  <w:rPr>
                    <w:rFonts w:ascii="Arial" w:hAnsi="Arial" w:cs="Arial"/>
                    <w:color w:val="000000"/>
                  </w:rPr>
                  <w:t xml:space="preserve"> </w:t>
                </w:r>
                <w:r>
                  <w:rPr>
                    <w:rFonts w:cs="Arial"/>
                    <w:color w:val="000000"/>
                  </w:rPr>
                  <w:t xml:space="preserve">                                                                                                                                                           </w:t>
                </w:r>
                <w:r>
                  <w:rPr>
                    <w:rFonts w:ascii="Arial" w:hAnsi="Arial" w:cs="Arial"/>
                    <w:color w:val="000000"/>
                  </w:rPr>
                  <w:br/>
                </w:r>
              </w:p>
            </w:tc>
          </w:sdtContent>
        </w:sdt>
        <w:tc>
          <w:tcPr>
            <w:tcW w:w="236" w:type="dxa"/>
            <w:tcBorders>
              <w:top w:val="nil"/>
              <w:left w:val="nil"/>
              <w:bottom w:val="nil"/>
              <w:right w:val="single" w:sz="8" w:space="0" w:color="auto"/>
            </w:tcBorders>
          </w:tcPr>
          <w:p w14:paraId="50CC3064" w14:textId="77777777" w:rsidR="00E963C6" w:rsidRPr="00BA0BF5" w:rsidRDefault="00E963C6" w:rsidP="00E963C6">
            <w:pPr>
              <w:widowControl w:val="0"/>
              <w:jc w:val="both"/>
              <w:rPr>
                <w:rStyle w:val="Arial11"/>
                <w:sz w:val="12"/>
                <w:szCs w:val="12"/>
              </w:rPr>
            </w:pPr>
          </w:p>
        </w:tc>
      </w:tr>
      <w:tr w:rsidR="00E963C6" w14:paraId="17E15B27" w14:textId="44695F7E" w:rsidTr="00E963C6">
        <w:trPr>
          <w:trHeight w:val="346"/>
        </w:trPr>
        <w:tc>
          <w:tcPr>
            <w:tcW w:w="2515" w:type="dxa"/>
            <w:tcBorders>
              <w:top w:val="nil"/>
              <w:left w:val="single" w:sz="8" w:space="0" w:color="auto"/>
              <w:bottom w:val="nil"/>
              <w:right w:val="nil"/>
            </w:tcBorders>
            <w:vAlign w:val="bottom"/>
          </w:tcPr>
          <w:p w14:paraId="03434189" w14:textId="2469EE64" w:rsidR="00E963C6" w:rsidRDefault="00E963C6" w:rsidP="00E963C6">
            <w:pPr>
              <w:widowControl w:val="0"/>
              <w:jc w:val="right"/>
              <w:rPr>
                <w:rFonts w:ascii="Arial" w:hAnsi="Arial" w:cs="Arial"/>
                <w:color w:val="000000"/>
              </w:rPr>
            </w:pPr>
            <w:r w:rsidRPr="002303CF">
              <w:rPr>
                <w:rFonts w:ascii="Arial" w:hAnsi="Arial" w:cs="Arial"/>
                <w:color w:val="000000"/>
              </w:rPr>
              <w:t>D</w:t>
            </w:r>
            <w:r>
              <w:rPr>
                <w:rFonts w:ascii="Arial" w:hAnsi="Arial" w:cs="Arial"/>
                <w:color w:val="000000"/>
              </w:rPr>
              <w:t>ate Range</w:t>
            </w:r>
            <w:r w:rsidRPr="002303CF">
              <w:rPr>
                <w:rFonts w:ascii="Arial" w:hAnsi="Arial" w:cs="Arial"/>
                <w:color w:val="000000"/>
              </w:rPr>
              <w:t>:</w:t>
            </w:r>
          </w:p>
        </w:tc>
        <w:sdt>
          <w:sdtPr>
            <w:rPr>
              <w:rStyle w:val="Arial11"/>
            </w:rPr>
            <w:id w:val="1192185151"/>
            <w:placeholder>
              <w:docPart w:val="388D84E2FCDF406594774C01A9A976A1"/>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4635C55D" w14:textId="7157BC00" w:rsidR="00E963C6" w:rsidRDefault="00E963C6" w:rsidP="00E963C6">
                <w:pPr>
                  <w:widowControl w:val="0"/>
                  <w:ind w:left="-110"/>
                  <w:rPr>
                    <w:rFonts w:ascii="Arial" w:hAnsi="Arial" w:cs="Arial"/>
                    <w:color w:val="000000"/>
                  </w:rPr>
                </w:pPr>
                <w:r w:rsidRPr="003A2D6B">
                  <w:rPr>
                    <w:rStyle w:val="Arial11"/>
                  </w:rPr>
                  <w:t xml:space="preserve">                                                                                                           </w:t>
                </w:r>
                <w:r>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tcPr>
          <w:p w14:paraId="19814595" w14:textId="77777777" w:rsidR="00E963C6" w:rsidRPr="00BA0BF5" w:rsidRDefault="00E963C6" w:rsidP="00E963C6">
            <w:pPr>
              <w:widowControl w:val="0"/>
              <w:jc w:val="both"/>
              <w:rPr>
                <w:rStyle w:val="Arial11"/>
                <w:sz w:val="12"/>
                <w:szCs w:val="12"/>
              </w:rPr>
            </w:pPr>
          </w:p>
        </w:tc>
      </w:tr>
      <w:tr w:rsidR="00E963C6" w14:paraId="63C82E94" w14:textId="0F5732AF" w:rsidTr="00E963C6">
        <w:trPr>
          <w:trHeight w:val="346"/>
        </w:trPr>
        <w:tc>
          <w:tcPr>
            <w:tcW w:w="2515" w:type="dxa"/>
            <w:tcBorders>
              <w:top w:val="nil"/>
              <w:left w:val="single" w:sz="8" w:space="0" w:color="auto"/>
              <w:bottom w:val="nil"/>
              <w:right w:val="nil"/>
            </w:tcBorders>
            <w:vAlign w:val="bottom"/>
          </w:tcPr>
          <w:p w14:paraId="3B72B3E5" w14:textId="3013EF55" w:rsidR="00E963C6" w:rsidRDefault="00E963C6" w:rsidP="00E963C6">
            <w:pPr>
              <w:widowControl w:val="0"/>
              <w:jc w:val="right"/>
              <w:rPr>
                <w:rFonts w:ascii="Arial" w:hAnsi="Arial" w:cs="Arial"/>
                <w:color w:val="000000"/>
              </w:rPr>
            </w:pPr>
            <w:r>
              <w:rPr>
                <w:rFonts w:ascii="Arial" w:hAnsi="Arial" w:cs="Arial"/>
                <w:color w:val="000000"/>
              </w:rPr>
              <w:t xml:space="preserve">Total </w:t>
            </w:r>
            <w:r w:rsidRPr="002303CF">
              <w:rPr>
                <w:rFonts w:ascii="Arial" w:hAnsi="Arial" w:cs="Arial"/>
                <w:color w:val="000000"/>
              </w:rPr>
              <w:t>C</w:t>
            </w:r>
            <w:r>
              <w:rPr>
                <w:rFonts w:ascii="Arial" w:hAnsi="Arial" w:cs="Arial"/>
                <w:color w:val="000000"/>
              </w:rPr>
              <w:t>ontract</w:t>
            </w:r>
            <w:r w:rsidRPr="002303CF">
              <w:rPr>
                <w:rFonts w:ascii="Arial" w:hAnsi="Arial" w:cs="Arial"/>
                <w:color w:val="000000"/>
              </w:rPr>
              <w:t xml:space="preserve"> A</w:t>
            </w:r>
            <w:r>
              <w:rPr>
                <w:rFonts w:ascii="Arial" w:hAnsi="Arial" w:cs="Arial"/>
                <w:color w:val="000000"/>
              </w:rPr>
              <w:t>mount</w:t>
            </w:r>
            <w:r w:rsidRPr="002303CF">
              <w:rPr>
                <w:rFonts w:ascii="Arial" w:hAnsi="Arial" w:cs="Arial"/>
                <w:color w:val="000000"/>
              </w:rPr>
              <w:t>:</w:t>
            </w:r>
          </w:p>
        </w:tc>
        <w:sdt>
          <w:sdtPr>
            <w:rPr>
              <w:rStyle w:val="Arial11"/>
            </w:rPr>
            <w:id w:val="-1174177942"/>
            <w:placeholder>
              <w:docPart w:val="AD9CE8695F734231BE11C1C17466D01C"/>
            </w:placeholder>
            <w:showingPlcHdr/>
            <w15:color w:val="339966"/>
            <w:text w:multiLine="1"/>
          </w:sdtPr>
          <w:sdtEndPr>
            <w:rPr>
              <w:rStyle w:val="DefaultParagraphFont"/>
              <w:rFonts w:asciiTheme="minorHAnsi" w:hAnsiTheme="minorHAnsi" w:cs="Arial"/>
              <w:color w:val="000000"/>
            </w:rPr>
          </w:sdtEndPr>
          <w:sdtContent>
            <w:tc>
              <w:tcPr>
                <w:tcW w:w="8100" w:type="dxa"/>
                <w:gridSpan w:val="2"/>
                <w:tcBorders>
                  <w:top w:val="single" w:sz="4" w:space="0" w:color="auto"/>
                  <w:left w:val="nil"/>
                  <w:bottom w:val="single" w:sz="4" w:space="0" w:color="auto"/>
                  <w:right w:val="nil"/>
                </w:tcBorders>
                <w:vAlign w:val="bottom"/>
              </w:tcPr>
              <w:p w14:paraId="3A6C3208" w14:textId="05C940ED" w:rsidR="00E963C6" w:rsidRDefault="00E963C6" w:rsidP="00E963C6">
                <w:pPr>
                  <w:widowControl w:val="0"/>
                  <w:ind w:left="-110"/>
                  <w:rPr>
                    <w:rFonts w:ascii="Arial" w:hAnsi="Arial" w:cs="Arial"/>
                    <w:color w:val="000000"/>
                  </w:rPr>
                </w:pPr>
                <w:r w:rsidRPr="003A2D6B">
                  <w:rPr>
                    <w:rStyle w:val="Arial11"/>
                  </w:rPr>
                  <w:t xml:space="preserve">                                                                                                           </w:t>
                </w:r>
                <w:r>
                  <w:rPr>
                    <w:rStyle w:val="Arial11"/>
                  </w:rPr>
                  <w:t xml:space="preserve">            </w:t>
                </w:r>
                <w:r w:rsidRPr="003A2D6B">
                  <w:rPr>
                    <w:rStyle w:val="Arial11"/>
                  </w:rPr>
                  <w:t xml:space="preserve">           </w:t>
                </w:r>
              </w:p>
            </w:tc>
          </w:sdtContent>
        </w:sdt>
        <w:tc>
          <w:tcPr>
            <w:tcW w:w="236" w:type="dxa"/>
            <w:tcBorders>
              <w:top w:val="nil"/>
              <w:left w:val="nil"/>
              <w:bottom w:val="nil"/>
              <w:right w:val="single" w:sz="8" w:space="0" w:color="auto"/>
            </w:tcBorders>
          </w:tcPr>
          <w:p w14:paraId="1F4016FA" w14:textId="77777777" w:rsidR="00E963C6" w:rsidRPr="00BA0BF5" w:rsidRDefault="00E963C6" w:rsidP="00E963C6">
            <w:pPr>
              <w:widowControl w:val="0"/>
              <w:jc w:val="both"/>
              <w:rPr>
                <w:rStyle w:val="Arial11"/>
                <w:sz w:val="12"/>
                <w:szCs w:val="12"/>
              </w:rPr>
            </w:pPr>
          </w:p>
        </w:tc>
      </w:tr>
      <w:tr w:rsidR="00E963C6" w:rsidRPr="00F35778" w14:paraId="5FCA5F3A" w14:textId="78BE3F85" w:rsidTr="00944C1F">
        <w:trPr>
          <w:trHeight w:val="20"/>
        </w:trPr>
        <w:tc>
          <w:tcPr>
            <w:tcW w:w="3393" w:type="dxa"/>
            <w:gridSpan w:val="2"/>
            <w:tcBorders>
              <w:top w:val="nil"/>
              <w:left w:val="single" w:sz="8" w:space="0" w:color="auto"/>
              <w:bottom w:val="single" w:sz="8" w:space="0" w:color="auto"/>
              <w:right w:val="nil"/>
            </w:tcBorders>
            <w:vAlign w:val="center"/>
          </w:tcPr>
          <w:p w14:paraId="11AFBD29" w14:textId="77777777" w:rsidR="00E963C6" w:rsidRPr="00F35778" w:rsidRDefault="00E963C6" w:rsidP="00E963C6">
            <w:pPr>
              <w:widowControl w:val="0"/>
              <w:rPr>
                <w:rFonts w:ascii="Arial" w:hAnsi="Arial" w:cs="Arial"/>
                <w:color w:val="000000"/>
                <w:sz w:val="12"/>
                <w:szCs w:val="12"/>
              </w:rPr>
            </w:pPr>
          </w:p>
        </w:tc>
        <w:tc>
          <w:tcPr>
            <w:tcW w:w="7222" w:type="dxa"/>
            <w:tcBorders>
              <w:top w:val="nil"/>
              <w:left w:val="nil"/>
              <w:bottom w:val="single" w:sz="8" w:space="0" w:color="auto"/>
              <w:right w:val="nil"/>
            </w:tcBorders>
          </w:tcPr>
          <w:p w14:paraId="1DF875C2" w14:textId="77777777" w:rsidR="00E963C6" w:rsidRPr="00F35778" w:rsidRDefault="00E963C6" w:rsidP="00E963C6">
            <w:pPr>
              <w:widowControl w:val="0"/>
              <w:jc w:val="both"/>
              <w:rPr>
                <w:rFonts w:ascii="Arial" w:hAnsi="Arial" w:cs="Arial"/>
                <w:color w:val="000000"/>
                <w:sz w:val="12"/>
                <w:szCs w:val="12"/>
              </w:rPr>
            </w:pPr>
          </w:p>
        </w:tc>
        <w:tc>
          <w:tcPr>
            <w:tcW w:w="236" w:type="dxa"/>
            <w:tcBorders>
              <w:top w:val="nil"/>
              <w:left w:val="nil"/>
              <w:bottom w:val="single" w:sz="8" w:space="0" w:color="auto"/>
              <w:right w:val="single" w:sz="8" w:space="0" w:color="auto"/>
            </w:tcBorders>
          </w:tcPr>
          <w:p w14:paraId="3597D531" w14:textId="77777777" w:rsidR="00E963C6" w:rsidRPr="00BA0BF5" w:rsidRDefault="00E963C6" w:rsidP="00E963C6">
            <w:pPr>
              <w:widowControl w:val="0"/>
              <w:jc w:val="both"/>
              <w:rPr>
                <w:rFonts w:ascii="Arial" w:hAnsi="Arial" w:cs="Arial"/>
                <w:color w:val="000000"/>
                <w:sz w:val="12"/>
                <w:szCs w:val="12"/>
              </w:rPr>
            </w:pPr>
          </w:p>
        </w:tc>
      </w:tr>
    </w:tbl>
    <w:p w14:paraId="4C9F7F2F" w14:textId="10E7FF6D" w:rsidR="00646628" w:rsidRDefault="00646628" w:rsidP="009C146A">
      <w:pPr>
        <w:widowControl w:val="0"/>
        <w:spacing w:after="0" w:line="240" w:lineRule="auto"/>
        <w:rPr>
          <w:rFonts w:ascii="Arial" w:hAnsi="Arial" w:cs="Arial"/>
        </w:rPr>
      </w:pPr>
    </w:p>
    <w:p w14:paraId="0ED872C3" w14:textId="77777777" w:rsidR="009C146A" w:rsidRDefault="009C146A" w:rsidP="00CA1674">
      <w:pPr>
        <w:widowControl w:val="0"/>
        <w:spacing w:after="0" w:line="240" w:lineRule="auto"/>
        <w:rPr>
          <w:rFonts w:ascii="Arial" w:hAnsi="Arial" w:cs="Arial"/>
        </w:rPr>
      </w:pPr>
    </w:p>
    <w:p w14:paraId="6A5FECBC" w14:textId="04E636FE" w:rsidR="00CA1674" w:rsidRPr="009C146A" w:rsidRDefault="00CA1674" w:rsidP="00CA1674">
      <w:pPr>
        <w:widowControl w:val="0"/>
        <w:spacing w:after="0" w:line="240" w:lineRule="auto"/>
        <w:rPr>
          <w:rFonts w:ascii="Arial" w:hAnsi="Arial" w:cs="Arial"/>
        </w:rPr>
        <w:sectPr w:rsidR="00CA1674" w:rsidRPr="009C146A" w:rsidSect="000151BF">
          <w:endnotePr>
            <w:numFmt w:val="decimal"/>
          </w:endnotePr>
          <w:type w:val="continuous"/>
          <w:pgSz w:w="12240" w:h="15840" w:code="1"/>
          <w:pgMar w:top="720" w:right="720" w:bottom="720" w:left="720" w:header="720" w:footer="360" w:gutter="0"/>
          <w:cols w:space="720"/>
          <w:noEndnote/>
          <w:docGrid w:linePitch="272"/>
        </w:sectPr>
      </w:pPr>
    </w:p>
    <w:p w14:paraId="79194AB9" w14:textId="0EAA71E8" w:rsidR="00C11F24" w:rsidRPr="00C11F24" w:rsidRDefault="00C11F24" w:rsidP="00C11F24">
      <w:pPr>
        <w:widowControl w:val="0"/>
        <w:autoSpaceDE w:val="0"/>
        <w:autoSpaceDN w:val="0"/>
        <w:spacing w:after="0" w:line="228" w:lineRule="exact"/>
        <w:jc w:val="center"/>
        <w:outlineLvl w:val="0"/>
        <w:rPr>
          <w:rFonts w:ascii="Times New Roman" w:eastAsia="Times New Roman" w:hAnsi="Times New Roman" w:cs="Times New Roman"/>
          <w:spacing w:val="-2"/>
          <w:sz w:val="20"/>
          <w:szCs w:val="20"/>
        </w:rPr>
      </w:pPr>
      <w:r w:rsidRPr="00C11F24">
        <w:rPr>
          <w:rFonts w:ascii="Times New Roman" w:eastAsia="Times New Roman" w:hAnsi="Times New Roman" w:cs="Times New Roman"/>
          <w:sz w:val="20"/>
          <w:szCs w:val="20"/>
        </w:rPr>
        <w:lastRenderedPageBreak/>
        <w:t xml:space="preserve">PURCHASE ORDER TERMS AND </w:t>
      </w:r>
      <w:r w:rsidRPr="00C11F24">
        <w:rPr>
          <w:rFonts w:ascii="Times New Roman" w:eastAsia="Times New Roman" w:hAnsi="Times New Roman" w:cs="Times New Roman"/>
          <w:spacing w:val="-2"/>
          <w:sz w:val="20"/>
          <w:szCs w:val="20"/>
        </w:rPr>
        <w:t>CONDITIONS</w:t>
      </w:r>
    </w:p>
    <w:p w14:paraId="3F7F865A" w14:textId="77777777" w:rsidR="00C11F24" w:rsidRPr="00C11F24" w:rsidRDefault="00C11F24" w:rsidP="00C11F24">
      <w:pPr>
        <w:widowControl w:val="0"/>
        <w:autoSpaceDE w:val="0"/>
        <w:autoSpaceDN w:val="0"/>
        <w:spacing w:after="0" w:line="242" w:lineRule="auto"/>
        <w:ind w:left="103" w:right="105"/>
        <w:jc w:val="both"/>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This Purchase Order issued by the Southwest Florida Water Management District (District) constitutes a binding contract under the terms and conditions contained herein and on attachments hereto when</w:t>
      </w:r>
      <w:r w:rsidRPr="00C11F24">
        <w:rPr>
          <w:rFonts w:ascii="Times New Roman" w:eastAsia="Times New Roman" w:hAnsi="Times New Roman" w:cs="Times New Roman"/>
          <w:spacing w:val="40"/>
          <w:w w:val="105"/>
          <w:sz w:val="13"/>
          <w:szCs w:val="13"/>
        </w:rPr>
        <w:t xml:space="preserve"> </w:t>
      </w:r>
      <w:r w:rsidRPr="00C11F24">
        <w:rPr>
          <w:rFonts w:ascii="Times New Roman" w:eastAsia="Times New Roman" w:hAnsi="Times New Roman" w:cs="Times New Roman"/>
          <w:w w:val="105"/>
          <w:sz w:val="13"/>
          <w:szCs w:val="13"/>
        </w:rPr>
        <w:t>accepted by the Vendor/Contractor named on this Purchase Order, either by acknowledgement or by shipment or by commencement of work.</w:t>
      </w:r>
    </w:p>
    <w:p w14:paraId="1A520968"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2"/>
          <w:szCs w:val="13"/>
        </w:rPr>
      </w:pPr>
    </w:p>
    <w:p w14:paraId="583FA509" w14:textId="77777777" w:rsidR="00C11F24" w:rsidRPr="00C11F24" w:rsidRDefault="00C11F24" w:rsidP="00C11F24">
      <w:pPr>
        <w:widowControl w:val="0"/>
        <w:numPr>
          <w:ilvl w:val="0"/>
          <w:numId w:val="8"/>
        </w:numPr>
        <w:tabs>
          <w:tab w:val="left" w:pos="247"/>
        </w:tabs>
        <w:autoSpaceDE w:val="0"/>
        <w:autoSpaceDN w:val="0"/>
        <w:spacing w:after="0" w:line="240" w:lineRule="auto"/>
        <w:ind w:left="103" w:right="102"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Vendor/Contractor will allow public access to documents and materials made or received by Vendor/Contractor in connection with this transaction in accordance with the Public Records Act, Chapter 119,</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Florida Statutes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w:t>
      </w:r>
    </w:p>
    <w:p w14:paraId="1CAB2456"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6C9DB774" w14:textId="77777777" w:rsidR="00C11F24" w:rsidRPr="00C11F24" w:rsidRDefault="00C11F24" w:rsidP="00C11F24">
      <w:pPr>
        <w:widowControl w:val="0"/>
        <w:numPr>
          <w:ilvl w:val="0"/>
          <w:numId w:val="8"/>
        </w:numPr>
        <w:tabs>
          <w:tab w:val="left" w:pos="249"/>
        </w:tabs>
        <w:autoSpaceDE w:val="0"/>
        <w:autoSpaceDN w:val="0"/>
        <w:spacing w:after="0" w:line="240" w:lineRule="auto"/>
        <w:ind w:left="103" w:right="109"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All invoices must include this Purchase Order number and be mailed to the “Bill To” address on the face of this Purchase Order. Payment will be made in accordance with the Local Government Prompt</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Pay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c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r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II</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hapt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218,</w:t>
      </w:r>
      <w:r w:rsidRPr="00C11F24">
        <w:rPr>
          <w:rFonts w:ascii="Times New Roman" w:eastAsia="Times New Roman" w:hAnsi="Times New Roman" w:cs="Times New Roman"/>
          <w:spacing w:val="-1"/>
          <w:w w:val="105"/>
          <w:sz w:val="13"/>
        </w:rPr>
        <w:t xml:space="preserve">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proofErr w:type="gramStart"/>
      <w:r w:rsidRPr="00C11F24">
        <w:rPr>
          <w:rFonts w:ascii="Times New Roman" w:eastAsia="Times New Roman" w:hAnsi="Times New Roman" w:cs="Times New Roman"/>
          <w:w w:val="105"/>
          <w:sz w:val="13"/>
        </w:rPr>
        <w:t>District's</w:t>
      </w:r>
      <w:proofErr w:type="gramEnd"/>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y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erforman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nting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p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istric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Govern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oar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ppropriat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unds.</w:t>
      </w:r>
    </w:p>
    <w:p w14:paraId="7993D087"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36B3C0C2" w14:textId="77777777" w:rsidR="00C11F24" w:rsidRPr="00C11F24" w:rsidRDefault="00C11F24" w:rsidP="00C11F24">
      <w:pPr>
        <w:widowControl w:val="0"/>
        <w:numPr>
          <w:ilvl w:val="0"/>
          <w:numId w:val="8"/>
        </w:numPr>
        <w:tabs>
          <w:tab w:val="left" w:pos="240"/>
        </w:tabs>
        <w:autoSpaceDE w:val="0"/>
        <w:autoSpaceDN w:val="0"/>
        <w:spacing w:after="0" w:line="240" w:lineRule="auto"/>
        <w:ind w:left="103" w:right="102"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Tim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ssen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ma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erminat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thou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aus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rovid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e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10)</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ay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ritte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noti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Contrac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Contrac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ail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mpl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th</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provision of this Purchase Order, the District will provide Vendor/Contractor with written notice of default and Vendor/Contractor will have ten (10) calendar days, or such other time as stated in the notice, to</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cure 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efaul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efaul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no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ur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thi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stat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imefram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erminat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ntitl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cov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procure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s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ttorney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e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s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ther</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expenses and costs incurred by the District.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reserves the right to cancel this Purchase Order or any part hereof, without obligation, if Vendor/Contractor fails to complete delivery or performanc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with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pecifi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im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erio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ight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emedi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aragraph</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ddi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th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ight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emedi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rovid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aw</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proofErr w:type="gramStart"/>
      <w:r w:rsidRPr="00C11F24">
        <w:rPr>
          <w:rFonts w:ascii="Times New Roman" w:eastAsia="Times New Roman" w:hAnsi="Times New Roman" w:cs="Times New Roman"/>
          <w:w w:val="105"/>
          <w:sz w:val="13"/>
        </w:rPr>
        <w:t>District's</w:t>
      </w:r>
      <w:proofErr w:type="gramEnd"/>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waiv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bliga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Vendor/Contractor will not be construed as the District's waiver of any other obligation of Vendor/Contractor.</w:t>
      </w:r>
    </w:p>
    <w:p w14:paraId="28F693BE"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168E9B85" w14:textId="77777777" w:rsidR="00C11F24" w:rsidRPr="00C11F24" w:rsidRDefault="00C11F24" w:rsidP="00C11F24">
      <w:pPr>
        <w:widowControl w:val="0"/>
        <w:numPr>
          <w:ilvl w:val="0"/>
          <w:numId w:val="8"/>
        </w:numPr>
        <w:tabs>
          <w:tab w:val="left" w:pos="245"/>
        </w:tabs>
        <w:autoSpaceDE w:val="0"/>
        <w:autoSpaceDN w:val="0"/>
        <w:spacing w:after="0" w:line="240" w:lineRule="auto"/>
        <w:ind w:left="103" w:right="102"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Vendor/Contractor agrees to indemnify and hold harmless the District and all District agents, employees and officers from and against all liabilities, claims, damages, expenses or actions, either at law or in</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equity, including attorneys' fees and costs and attorneys' fees and costs on appeal, caused or incurred, in whole or in part, as a result of any act or omission by the Vendor/Contractor, its agents, employee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subcontractors, assigns, heirs or anyone for whose acts or omissions any of these persons or entities may be liable during Vendor/Contractor's performance under this Purchase Order. Vendor/Contractor also</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agrees to defend all actions or claims brought against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and hold harmless the District from all losses, costs or damages related to actual or alleged infringement of any patent, trademark or copyright.</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Vendor/Contractor's obligations contained in this paragraph will survive acceptance of the goods or services by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p>
    <w:p w14:paraId="77F0F955"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729A1EAC" w14:textId="77777777" w:rsidR="00C11F24" w:rsidRPr="00C11F24" w:rsidRDefault="00C11F24" w:rsidP="00C11F24">
      <w:pPr>
        <w:widowControl w:val="0"/>
        <w:numPr>
          <w:ilvl w:val="0"/>
          <w:numId w:val="8"/>
        </w:numPr>
        <w:tabs>
          <w:tab w:val="left" w:pos="244"/>
        </w:tabs>
        <w:autoSpaceDE w:val="0"/>
        <w:autoSpaceDN w:val="0"/>
        <w:spacing w:after="0" w:line="240" w:lineRule="auto"/>
        <w:ind w:left="103" w:right="106"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Vendor/Contractor agrees to comply with all applicable federal, </w:t>
      </w:r>
      <w:proofErr w:type="gramStart"/>
      <w:r w:rsidRPr="00C11F24">
        <w:rPr>
          <w:rFonts w:ascii="Times New Roman" w:eastAsia="Times New Roman" w:hAnsi="Times New Roman" w:cs="Times New Roman"/>
          <w:w w:val="105"/>
          <w:sz w:val="13"/>
        </w:rPr>
        <w:t>state</w:t>
      </w:r>
      <w:proofErr w:type="gramEnd"/>
      <w:r w:rsidRPr="00C11F24">
        <w:rPr>
          <w:rFonts w:ascii="Times New Roman" w:eastAsia="Times New Roman" w:hAnsi="Times New Roman" w:cs="Times New Roman"/>
          <w:w w:val="105"/>
          <w:sz w:val="13"/>
        </w:rPr>
        <w:t xml:space="preserve"> and local laws relating to performance under this Purchase Order. The Vendor/Contractor will not discriminate against any employee or</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applicant for employment because of race, color, religion, sex, handicap, disability, marital </w:t>
      </w:r>
      <w:proofErr w:type="gramStart"/>
      <w:r w:rsidRPr="00C11F24">
        <w:rPr>
          <w:rFonts w:ascii="Times New Roman" w:eastAsia="Times New Roman" w:hAnsi="Times New Roman" w:cs="Times New Roman"/>
          <w:w w:val="105"/>
          <w:sz w:val="13"/>
        </w:rPr>
        <w:t>status</w:t>
      </w:r>
      <w:proofErr w:type="gramEnd"/>
      <w:r w:rsidRPr="00C11F24">
        <w:rPr>
          <w:rFonts w:ascii="Times New Roman" w:eastAsia="Times New Roman" w:hAnsi="Times New Roman" w:cs="Times New Roman"/>
          <w:w w:val="105"/>
          <w:sz w:val="13"/>
        </w:rPr>
        <w:t xml:space="preserve"> or national origin.</w:t>
      </w:r>
    </w:p>
    <w:p w14:paraId="1D97A2CC"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5D4D3EC1" w14:textId="77777777" w:rsidR="00C11F24" w:rsidRPr="00C11F24" w:rsidRDefault="00C11F24" w:rsidP="00C11F24">
      <w:pPr>
        <w:widowControl w:val="0"/>
        <w:numPr>
          <w:ilvl w:val="0"/>
          <w:numId w:val="8"/>
        </w:numPr>
        <w:tabs>
          <w:tab w:val="left" w:pos="241"/>
        </w:tabs>
        <w:autoSpaceDE w:val="0"/>
        <w:autoSpaceDN w:val="0"/>
        <w:spacing w:after="0" w:line="240" w:lineRule="auto"/>
        <w:ind w:left="241" w:hanging="138"/>
        <w:rPr>
          <w:rFonts w:ascii="Times New Roman" w:eastAsia="Times New Roman" w:hAnsi="Times New Roman" w:cs="Times New Roman"/>
          <w:sz w:val="13"/>
        </w:rPr>
      </w:pP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4"/>
          <w:w w:val="105"/>
          <w:sz w:val="13"/>
        </w:rPr>
        <w:t xml:space="preserve"> </w:t>
      </w:r>
      <w:r w:rsidRPr="00C11F24">
        <w:rPr>
          <w:rFonts w:ascii="Times New Roman" w:eastAsia="Times New Roman" w:hAnsi="Times New Roman" w:cs="Times New Roman"/>
          <w:w w:val="105"/>
          <w:sz w:val="13"/>
        </w:rPr>
        <w:t>aspect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ubjec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govern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Florida</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aw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cluding</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withou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imita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ec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768.28,</w:t>
      </w:r>
      <w:r w:rsidRPr="00C11F24">
        <w:rPr>
          <w:rFonts w:ascii="Times New Roman" w:eastAsia="Times New Roman" w:hAnsi="Times New Roman" w:cs="Times New Roman"/>
          <w:spacing w:val="-4"/>
          <w:w w:val="105"/>
          <w:sz w:val="13"/>
        </w:rPr>
        <w:t xml:space="preserve">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rovision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Uniform</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mmercial</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d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hapter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671</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spacing w:val="-4"/>
          <w:w w:val="105"/>
          <w:sz w:val="13"/>
        </w:rPr>
        <w:t>672,</w:t>
      </w:r>
    </w:p>
    <w:p w14:paraId="776D595D" w14:textId="77777777" w:rsidR="00C11F24" w:rsidRPr="00C11F24" w:rsidRDefault="00C11F24" w:rsidP="00C11F24">
      <w:pPr>
        <w:widowControl w:val="0"/>
        <w:autoSpaceDE w:val="0"/>
        <w:autoSpaceDN w:val="0"/>
        <w:spacing w:after="0" w:line="240" w:lineRule="auto"/>
        <w:ind w:firstLine="103"/>
        <w:jc w:val="both"/>
        <w:rPr>
          <w:rFonts w:ascii="Times New Roman" w:eastAsia="Times New Roman" w:hAnsi="Times New Roman" w:cs="Times New Roman"/>
          <w:sz w:val="13"/>
          <w:szCs w:val="13"/>
        </w:rPr>
      </w:pPr>
      <w:proofErr w:type="spellStart"/>
      <w:r w:rsidRPr="00C11F24">
        <w:rPr>
          <w:rFonts w:ascii="Times New Roman" w:eastAsia="Times New Roman" w:hAnsi="Times New Roman" w:cs="Times New Roman"/>
          <w:w w:val="105"/>
          <w:sz w:val="13"/>
          <w:szCs w:val="13"/>
        </w:rPr>
        <w:t>F.S</w:t>
      </w:r>
      <w:proofErr w:type="spellEnd"/>
      <w:r w:rsidRPr="00C11F24">
        <w:rPr>
          <w:rFonts w:ascii="Times New Roman" w:eastAsia="Times New Roman" w:hAnsi="Times New Roman" w:cs="Times New Roman"/>
          <w:w w:val="105"/>
          <w:sz w:val="13"/>
          <w:szCs w:val="13"/>
        </w:rPr>
        <w:t>.</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ny</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disput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rising</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from</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or</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related</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to</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this</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Purchas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Order</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will</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b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resolved</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in</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court</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of</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competent</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jurisdiction</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in</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the</w:t>
      </w:r>
      <w:r w:rsidRPr="00C11F24">
        <w:rPr>
          <w:rFonts w:ascii="Times New Roman" w:eastAsia="Times New Roman" w:hAnsi="Times New Roman" w:cs="Times New Roman"/>
          <w:spacing w:val="-4"/>
          <w:w w:val="105"/>
          <w:sz w:val="13"/>
          <w:szCs w:val="13"/>
        </w:rPr>
        <w:t xml:space="preserve"> </w:t>
      </w:r>
      <w:r w:rsidRPr="00C11F24">
        <w:rPr>
          <w:rFonts w:ascii="Times New Roman" w:eastAsia="Times New Roman" w:hAnsi="Times New Roman" w:cs="Times New Roman"/>
          <w:w w:val="105"/>
          <w:sz w:val="13"/>
          <w:szCs w:val="13"/>
        </w:rPr>
        <w:t>Stat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of</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Florida</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nd</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venu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will</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li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in</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Hernando</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spacing w:val="-2"/>
          <w:w w:val="105"/>
          <w:sz w:val="13"/>
          <w:szCs w:val="13"/>
        </w:rPr>
        <w:t>County.</w:t>
      </w:r>
    </w:p>
    <w:p w14:paraId="390A2A2A"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56005DF4" w14:textId="77777777" w:rsidR="00C11F24" w:rsidRPr="00C11F24" w:rsidRDefault="00C11F24" w:rsidP="00C11F24">
      <w:pPr>
        <w:widowControl w:val="0"/>
        <w:numPr>
          <w:ilvl w:val="0"/>
          <w:numId w:val="8"/>
        </w:numPr>
        <w:tabs>
          <w:tab w:val="left" w:pos="241"/>
        </w:tabs>
        <w:autoSpaceDE w:val="0"/>
        <w:autoSpaceDN w:val="0"/>
        <w:spacing w:after="0" w:line="240" w:lineRule="auto"/>
        <w:ind w:left="103" w:right="104"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In accordance with Sections 287.133(2)(a) and 287.134(2)(a),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Vendor/Contractor warrants that it is not currently on the convicted vendor list or the discriminatory vendor list, it has not been placed on a</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convicted vendor list in the past 36 </w:t>
      </w:r>
      <w:proofErr w:type="gramStart"/>
      <w:r w:rsidRPr="00C11F24">
        <w:rPr>
          <w:rFonts w:ascii="Times New Roman" w:eastAsia="Times New Roman" w:hAnsi="Times New Roman" w:cs="Times New Roman"/>
          <w:w w:val="105"/>
          <w:sz w:val="13"/>
        </w:rPr>
        <w:t>months, and</w:t>
      </w:r>
      <w:proofErr w:type="gramEnd"/>
      <w:r w:rsidRPr="00C11F24">
        <w:rPr>
          <w:rFonts w:ascii="Times New Roman" w:eastAsia="Times New Roman" w:hAnsi="Times New Roman" w:cs="Times New Roman"/>
          <w:w w:val="105"/>
          <w:sz w:val="13"/>
        </w:rPr>
        <w:t xml:space="preserve"> agrees to notify the District if placement on either of these lists occurs. If subcontracting is allowed under this Purchase Order, Vendor/Contractor agrees to</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include this provision in all subcontracts issued </w:t>
      </w:r>
      <w:proofErr w:type="gramStart"/>
      <w:r w:rsidRPr="00C11F24">
        <w:rPr>
          <w:rFonts w:ascii="Times New Roman" w:eastAsia="Times New Roman" w:hAnsi="Times New Roman" w:cs="Times New Roman"/>
          <w:w w:val="105"/>
          <w:sz w:val="13"/>
        </w:rPr>
        <w:t>as a result of</w:t>
      </w:r>
      <w:proofErr w:type="gramEnd"/>
      <w:r w:rsidRPr="00C11F24">
        <w:rPr>
          <w:rFonts w:ascii="Times New Roman" w:eastAsia="Times New Roman" w:hAnsi="Times New Roman" w:cs="Times New Roman"/>
          <w:w w:val="105"/>
          <w:sz w:val="13"/>
        </w:rPr>
        <w:t xml:space="preserve"> this Purchase Order.</w:t>
      </w:r>
    </w:p>
    <w:p w14:paraId="67214B88"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035B7DD9" w14:textId="77777777" w:rsidR="00C11F24" w:rsidRPr="00C11F24" w:rsidRDefault="00C11F24" w:rsidP="00C11F24">
      <w:pPr>
        <w:widowControl w:val="0"/>
        <w:numPr>
          <w:ilvl w:val="0"/>
          <w:numId w:val="8"/>
        </w:numPr>
        <w:tabs>
          <w:tab w:val="left" w:pos="265"/>
        </w:tabs>
        <w:autoSpaceDE w:val="0"/>
        <w:autoSpaceDN w:val="0"/>
        <w:spacing w:after="0" w:line="240" w:lineRule="auto"/>
        <w:ind w:left="103" w:right="103"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Vendor/Contractor providing services to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will obtain and maintain commercial general liability insurance, vehicle liability insurance, and workers' compensation coverage to the District'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satisfaction. Vendor/Contractor will also require the same insurance from any subcontractor; </w:t>
      </w:r>
      <w:proofErr w:type="gramStart"/>
      <w:r w:rsidRPr="00C11F24">
        <w:rPr>
          <w:rFonts w:ascii="Times New Roman" w:eastAsia="Times New Roman" w:hAnsi="Times New Roman" w:cs="Times New Roman"/>
          <w:w w:val="105"/>
          <w:sz w:val="13"/>
        </w:rPr>
        <w:t>otherwise</w:t>
      </w:r>
      <w:proofErr w:type="gramEnd"/>
      <w:r w:rsidRPr="00C11F24">
        <w:rPr>
          <w:rFonts w:ascii="Times New Roman" w:eastAsia="Times New Roman" w:hAnsi="Times New Roman" w:cs="Times New Roman"/>
          <w:w w:val="105"/>
          <w:sz w:val="13"/>
        </w:rPr>
        <w:t xml:space="preserve"> such coverage will be afforded to the subcontractor by the Vendor/Contractor's insurance policies. Such</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insurance will be available for District review upon request.</w:t>
      </w:r>
    </w:p>
    <w:p w14:paraId="67F78E59"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1F1CE618" w14:textId="77777777" w:rsidR="00C11F24" w:rsidRPr="00C11F24" w:rsidRDefault="00C11F24" w:rsidP="00C11F24">
      <w:pPr>
        <w:widowControl w:val="0"/>
        <w:numPr>
          <w:ilvl w:val="0"/>
          <w:numId w:val="8"/>
        </w:numPr>
        <w:tabs>
          <w:tab w:val="left" w:pos="252"/>
        </w:tabs>
        <w:autoSpaceDE w:val="0"/>
        <w:autoSpaceDN w:val="0"/>
        <w:spacing w:after="0" w:line="240" w:lineRule="auto"/>
        <w:ind w:left="103" w:right="103"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Unless otherwise provided herein, no party may assign or delegate any of its rights and obligations under this Purchase Order, voluntarily or involuntarily, whether by merger, consolidation, dissolution,</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operation of law, or any other manner without the prior written consent of the other party and the parties agree that any unauthorized assignment is null and void.</w:t>
      </w:r>
    </w:p>
    <w:p w14:paraId="32B3E091"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39BAD6D8" w14:textId="77777777" w:rsidR="00C11F24" w:rsidRPr="00C11F24" w:rsidRDefault="00C11F24" w:rsidP="00C11F24">
      <w:pPr>
        <w:widowControl w:val="0"/>
        <w:numPr>
          <w:ilvl w:val="0"/>
          <w:numId w:val="8"/>
        </w:numPr>
        <w:tabs>
          <w:tab w:val="left" w:pos="316"/>
        </w:tabs>
        <w:autoSpaceDE w:val="0"/>
        <w:autoSpaceDN w:val="0"/>
        <w:spacing w:after="0" w:line="240" w:lineRule="auto"/>
        <w:ind w:left="103" w:right="104"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This Purchase Order constitutes the entire agreement between the parties and any changes must be mutually agreed to in writing by authorized representatives of the parties. This Purchase Order shall b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binding upon and inure to the benefits of the parties hereto and their respective heirs, successors, assigns, executors, administrators, and legal representatives where permitted.</w:t>
      </w:r>
    </w:p>
    <w:p w14:paraId="4FD0F0D6"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1DB42FD0" w14:textId="77777777" w:rsidR="00C11F24" w:rsidRPr="00C11F24" w:rsidRDefault="00C11F24" w:rsidP="00C11F24">
      <w:pPr>
        <w:widowControl w:val="0"/>
        <w:numPr>
          <w:ilvl w:val="0"/>
          <w:numId w:val="8"/>
        </w:numPr>
        <w:tabs>
          <w:tab w:val="left" w:pos="312"/>
        </w:tabs>
        <w:autoSpaceDE w:val="0"/>
        <w:autoSpaceDN w:val="0"/>
        <w:spacing w:after="0" w:line="240" w:lineRule="auto"/>
        <w:ind w:left="103" w:right="104"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All materials, drawings or other items provided by the District to Vendor/Contractor will remain the property of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and will be returned to the District upon demand. All containers, reels or pallet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shipped with goods by Vendor are to remain the property of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unless otherwise agreed.</w:t>
      </w:r>
    </w:p>
    <w:p w14:paraId="249B11E2"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6C09E457" w14:textId="77777777" w:rsidR="00C11F24" w:rsidRPr="00C11F24" w:rsidRDefault="00C11F24" w:rsidP="00C11F24">
      <w:pPr>
        <w:widowControl w:val="0"/>
        <w:numPr>
          <w:ilvl w:val="0"/>
          <w:numId w:val="8"/>
        </w:numPr>
        <w:tabs>
          <w:tab w:val="left" w:pos="306"/>
        </w:tabs>
        <w:autoSpaceDE w:val="0"/>
        <w:autoSpaceDN w:val="0"/>
        <w:spacing w:after="0" w:line="240" w:lineRule="auto"/>
        <w:ind w:left="306" w:hanging="203"/>
        <w:rPr>
          <w:rFonts w:ascii="Times New Roman" w:eastAsia="Times New Roman" w:hAnsi="Times New Roman" w:cs="Times New Roman"/>
          <w:sz w:val="13"/>
        </w:rPr>
      </w:pPr>
      <w:r w:rsidRPr="00C11F24">
        <w:rPr>
          <w:rFonts w:ascii="Times New Roman" w:eastAsia="Times New Roman" w:hAnsi="Times New Roman" w:cs="Times New Roman"/>
          <w:w w:val="105"/>
          <w:sz w:val="13"/>
        </w:rPr>
        <w:t>Material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will</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properly</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packaged</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marked</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with</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spacing w:val="-2"/>
          <w:w w:val="105"/>
          <w:sz w:val="13"/>
        </w:rPr>
        <w:t>number.</w:t>
      </w:r>
    </w:p>
    <w:p w14:paraId="5289C442"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0A3AEC20" w14:textId="77777777" w:rsidR="00C11F24" w:rsidRPr="00C11F24" w:rsidRDefault="00C11F24" w:rsidP="00C11F24">
      <w:pPr>
        <w:widowControl w:val="0"/>
        <w:numPr>
          <w:ilvl w:val="0"/>
          <w:numId w:val="8"/>
        </w:numPr>
        <w:tabs>
          <w:tab w:val="left" w:pos="314"/>
        </w:tabs>
        <w:autoSpaceDE w:val="0"/>
        <w:autoSpaceDN w:val="0"/>
        <w:spacing w:after="0" w:line="240" w:lineRule="auto"/>
        <w:ind w:left="103" w:right="108" w:firstLine="0"/>
        <w:rPr>
          <w:rFonts w:ascii="Times New Roman" w:eastAsia="Times New Roman" w:hAnsi="Times New Roman" w:cs="Times New Roman"/>
          <w:sz w:val="13"/>
        </w:rPr>
      </w:pPr>
      <w:proofErr w:type="gramStart"/>
      <w:r w:rsidRPr="00C11F24">
        <w:rPr>
          <w:rFonts w:ascii="Times New Roman" w:eastAsia="Times New Roman" w:hAnsi="Times New Roman" w:cs="Times New Roman"/>
          <w:w w:val="105"/>
          <w:sz w:val="13"/>
        </w:rPr>
        <w:t>Inspection</w:t>
      </w:r>
      <w:proofErr w:type="gramEnd"/>
      <w:r w:rsidRPr="00C11F24">
        <w:rPr>
          <w:rFonts w:ascii="Times New Roman" w:eastAsia="Times New Roman" w:hAnsi="Times New Roman" w:cs="Times New Roman"/>
          <w:w w:val="105"/>
          <w:sz w:val="13"/>
        </w:rPr>
        <w:t xml:space="preserve"> of items will be made at the destination, unless otherwise specified, and before payment is due.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reserves the right to reject any goods which are defective or not in accordance with</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specification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qualit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erforman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itl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ropert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ss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nl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ft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nspecti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cceptan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ject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material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wi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turn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isk</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xpense.</w:t>
      </w:r>
    </w:p>
    <w:p w14:paraId="11813A6E"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25AB4748" w14:textId="77777777" w:rsidR="00C11F24" w:rsidRPr="00C11F24" w:rsidRDefault="00C11F24" w:rsidP="00C11F24">
      <w:pPr>
        <w:widowControl w:val="0"/>
        <w:numPr>
          <w:ilvl w:val="0"/>
          <w:numId w:val="8"/>
        </w:numPr>
        <w:tabs>
          <w:tab w:val="left" w:pos="313"/>
        </w:tabs>
        <w:autoSpaceDE w:val="0"/>
        <w:autoSpaceDN w:val="0"/>
        <w:spacing w:after="0" w:line="240" w:lineRule="auto"/>
        <w:ind w:left="103" w:right="106"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All prices must be F.O.B. destination unless otherwise agreed in writing by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Where a specific purchase is negotiated </w:t>
      </w:r>
      <w:proofErr w:type="spellStart"/>
      <w:r w:rsidRPr="00C11F24">
        <w:rPr>
          <w:rFonts w:ascii="Times New Roman" w:eastAsia="Times New Roman" w:hAnsi="Times New Roman" w:cs="Times New Roman"/>
          <w:w w:val="105"/>
          <w:sz w:val="13"/>
        </w:rPr>
        <w:t>F.O.B</w:t>
      </w:r>
      <w:proofErr w:type="spellEnd"/>
      <w:r w:rsidRPr="00C11F24">
        <w:rPr>
          <w:rFonts w:ascii="Times New Roman" w:eastAsia="Times New Roman" w:hAnsi="Times New Roman" w:cs="Times New Roman"/>
          <w:w w:val="105"/>
          <w:sz w:val="13"/>
        </w:rPr>
        <w:t xml:space="preserve"> shipping point, the Vendor will prepay shipping charges and includ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them on the invoice.</w:t>
      </w:r>
    </w:p>
    <w:p w14:paraId="36DA6D46"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749EE148" w14:textId="77777777" w:rsidR="00C11F24" w:rsidRPr="00C11F24" w:rsidRDefault="00C11F24" w:rsidP="00C11F24">
      <w:pPr>
        <w:widowControl w:val="0"/>
        <w:numPr>
          <w:ilvl w:val="0"/>
          <w:numId w:val="8"/>
        </w:numPr>
        <w:tabs>
          <w:tab w:val="left" w:pos="315"/>
        </w:tabs>
        <w:autoSpaceDE w:val="0"/>
        <w:autoSpaceDN w:val="0"/>
        <w:spacing w:after="0" w:line="240" w:lineRule="auto"/>
        <w:ind w:left="103" w:right="105"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Quantities and prices specified herein are not to be exceeded unless authorized in writing in accordance with paragraph 10 of this Purchase Order. The Vendor's price will be the lowest prevailing market</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price and under no circumstances will the price be higher than specified herein without the express written authorization of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p>
    <w:p w14:paraId="0E35729B"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337A6A11" w14:textId="77777777" w:rsidR="00C11F24" w:rsidRPr="00C11F24" w:rsidRDefault="00C11F24" w:rsidP="00C11F24">
      <w:pPr>
        <w:widowControl w:val="0"/>
        <w:numPr>
          <w:ilvl w:val="0"/>
          <w:numId w:val="8"/>
        </w:numPr>
        <w:tabs>
          <w:tab w:val="left" w:pos="311"/>
        </w:tabs>
        <w:autoSpaceDE w:val="0"/>
        <w:autoSpaceDN w:val="0"/>
        <w:spacing w:after="0" w:line="240" w:lineRule="auto"/>
        <w:ind w:left="103" w:right="108" w:firstLine="0"/>
        <w:rPr>
          <w:rFonts w:ascii="Times New Roman" w:eastAsia="Times New Roman" w:hAnsi="Times New Roman" w:cs="Times New Roman"/>
          <w:sz w:val="13"/>
        </w:rPr>
      </w:pPr>
      <w:proofErr w:type="gramStart"/>
      <w:r w:rsidRPr="00C11F24">
        <w:rPr>
          <w:rFonts w:ascii="Times New Roman" w:eastAsia="Times New Roman" w:hAnsi="Times New Roman" w:cs="Times New Roman"/>
          <w:w w:val="105"/>
          <w:sz w:val="13"/>
        </w:rPr>
        <w:t>Vendor</w:t>
      </w:r>
      <w:proofErr w:type="gramEnd"/>
      <w:r w:rsidRPr="00C11F24">
        <w:rPr>
          <w:rFonts w:ascii="Times New Roman" w:eastAsia="Times New Roman" w:hAnsi="Times New Roman" w:cs="Times New Roman"/>
          <w:w w:val="105"/>
          <w:sz w:val="13"/>
        </w:rPr>
        <w:t xml:space="preserve"> agrees to furnish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with a current Material Safety Data Sheet (MSDS) on or before delivery of each and every hazardous chemical or substance purchased. Appropriate labels and </w:t>
      </w:r>
      <w:proofErr w:type="spellStart"/>
      <w:r w:rsidRPr="00C11F24">
        <w:rPr>
          <w:rFonts w:ascii="Times New Roman" w:eastAsia="Times New Roman" w:hAnsi="Times New Roman" w:cs="Times New Roman"/>
          <w:w w:val="105"/>
          <w:sz w:val="13"/>
        </w:rPr>
        <w:t>MSDSs</w:t>
      </w:r>
      <w:proofErr w:type="spellEnd"/>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shall be provided for all shipments.</w:t>
      </w:r>
    </w:p>
    <w:p w14:paraId="7A43EC22"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1AC6CC04" w14:textId="77777777" w:rsidR="00C11F24" w:rsidRPr="00C11F24" w:rsidRDefault="00C11F24" w:rsidP="00C11F24">
      <w:pPr>
        <w:widowControl w:val="0"/>
        <w:numPr>
          <w:ilvl w:val="0"/>
          <w:numId w:val="8"/>
        </w:numPr>
        <w:tabs>
          <w:tab w:val="left" w:pos="306"/>
        </w:tabs>
        <w:autoSpaceDE w:val="0"/>
        <w:autoSpaceDN w:val="0"/>
        <w:spacing w:after="0" w:line="240" w:lineRule="auto"/>
        <w:ind w:left="306" w:hanging="203"/>
        <w:rPr>
          <w:rFonts w:ascii="Times New Roman" w:eastAsia="Times New Roman" w:hAnsi="Times New Roman" w:cs="Times New Roman"/>
          <w:sz w:val="13"/>
        </w:rPr>
      </w:pPr>
      <w:r w:rsidRPr="00C11F24">
        <w:rPr>
          <w:rFonts w:ascii="Times New Roman" w:eastAsia="Times New Roman" w:hAnsi="Times New Roman" w:cs="Times New Roman"/>
          <w:w w:val="105"/>
          <w:sz w:val="13"/>
        </w:rPr>
        <w:t>Vendor</w:t>
      </w:r>
      <w:r w:rsidRPr="00C11F24">
        <w:rPr>
          <w:rFonts w:ascii="Times New Roman" w:eastAsia="Times New Roman" w:hAnsi="Times New Roman" w:cs="Times New Roman"/>
          <w:spacing w:val="-7"/>
          <w:w w:val="105"/>
          <w:sz w:val="13"/>
        </w:rPr>
        <w:t xml:space="preserve"> </w:t>
      </w:r>
      <w:r w:rsidRPr="00C11F24">
        <w:rPr>
          <w:rFonts w:ascii="Times New Roman" w:eastAsia="Times New Roman" w:hAnsi="Times New Roman" w:cs="Times New Roman"/>
          <w:w w:val="105"/>
          <w:sz w:val="13"/>
        </w:rPr>
        <w:t>warrant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at</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good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will</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conform</w:t>
      </w:r>
      <w:r w:rsidRPr="00C11F24">
        <w:rPr>
          <w:rFonts w:ascii="Times New Roman" w:eastAsia="Times New Roman" w:hAnsi="Times New Roman" w:cs="Times New Roman"/>
          <w:spacing w:val="-7"/>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specification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drawing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descriptions</w:t>
      </w:r>
      <w:r w:rsidRPr="00C11F24">
        <w:rPr>
          <w:rFonts w:ascii="Times New Roman" w:eastAsia="Times New Roman" w:hAnsi="Times New Roman" w:cs="Times New Roman"/>
          <w:spacing w:val="-7"/>
          <w:w w:val="105"/>
          <w:sz w:val="13"/>
        </w:rPr>
        <w:t xml:space="preserve"> </w:t>
      </w:r>
      <w:r w:rsidRPr="00C11F24">
        <w:rPr>
          <w:rFonts w:ascii="Times New Roman" w:eastAsia="Times New Roman" w:hAnsi="Times New Roman" w:cs="Times New Roman"/>
          <w:w w:val="105"/>
          <w:sz w:val="13"/>
        </w:rPr>
        <w:t>listed</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offering</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document</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7"/>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sample(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spacing w:val="-2"/>
          <w:w w:val="105"/>
          <w:sz w:val="13"/>
        </w:rPr>
        <w:t>furnished.</w:t>
      </w:r>
    </w:p>
    <w:p w14:paraId="578D6C13"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6777FEB3" w14:textId="77777777" w:rsidR="00C11F24" w:rsidRPr="00C11F24" w:rsidRDefault="00C11F24" w:rsidP="00C11F24">
      <w:pPr>
        <w:widowControl w:val="0"/>
        <w:autoSpaceDE w:val="0"/>
        <w:autoSpaceDN w:val="0"/>
        <w:spacing w:after="0" w:line="240" w:lineRule="auto"/>
        <w:ind w:firstLine="103"/>
        <w:jc w:val="both"/>
        <w:rPr>
          <w:rFonts w:ascii="Times New Roman" w:eastAsia="Times New Roman" w:hAnsi="Times New Roman" w:cs="Times New Roman"/>
          <w:b/>
          <w:sz w:val="13"/>
        </w:rPr>
      </w:pPr>
      <w:r w:rsidRPr="00C11F24">
        <w:rPr>
          <w:rFonts w:ascii="Times New Roman" w:eastAsia="Times New Roman" w:hAnsi="Times New Roman" w:cs="Times New Roman"/>
          <w:b/>
          <w:spacing w:val="-2"/>
          <w:w w:val="105"/>
          <w:sz w:val="13"/>
          <w:u w:val="single"/>
        </w:rPr>
        <w:t>SERVICES</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ADDITIONAL</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TERMS</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AND</w:t>
      </w:r>
      <w:r w:rsidRPr="00C11F24">
        <w:rPr>
          <w:rFonts w:ascii="Times New Roman" w:eastAsia="Times New Roman" w:hAnsi="Times New Roman" w:cs="Times New Roman"/>
          <w:b/>
          <w:spacing w:val="2"/>
          <w:w w:val="105"/>
          <w:sz w:val="13"/>
          <w:u w:val="single"/>
        </w:rPr>
        <w:t xml:space="preserve"> </w:t>
      </w:r>
      <w:r w:rsidRPr="00C11F24">
        <w:rPr>
          <w:rFonts w:ascii="Times New Roman" w:eastAsia="Times New Roman" w:hAnsi="Times New Roman" w:cs="Times New Roman"/>
          <w:b/>
          <w:spacing w:val="-2"/>
          <w:w w:val="105"/>
          <w:sz w:val="13"/>
          <w:u w:val="single"/>
        </w:rPr>
        <w:t>CONDITIONS</w:t>
      </w:r>
    </w:p>
    <w:p w14:paraId="01730527"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b/>
          <w:sz w:val="13"/>
          <w:szCs w:val="13"/>
        </w:rPr>
      </w:pPr>
    </w:p>
    <w:p w14:paraId="349960C4" w14:textId="77777777" w:rsidR="00C11F24" w:rsidRPr="00C11F24" w:rsidRDefault="00C11F24" w:rsidP="00C11F24">
      <w:pPr>
        <w:widowControl w:val="0"/>
        <w:numPr>
          <w:ilvl w:val="0"/>
          <w:numId w:val="8"/>
        </w:numPr>
        <w:tabs>
          <w:tab w:val="left" w:pos="316"/>
        </w:tabs>
        <w:autoSpaceDE w:val="0"/>
        <w:autoSpaceDN w:val="0"/>
        <w:spacing w:after="0" w:line="240" w:lineRule="auto"/>
        <w:ind w:left="103" w:right="106"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The Contractor will perform as an Independent Contractor and not as an employee, representative or agent of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If subcontracting is permitted under this Purchase Order, nothing herein will b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construed to create or be implied to </w:t>
      </w:r>
      <w:proofErr w:type="gramStart"/>
      <w:r w:rsidRPr="00C11F24">
        <w:rPr>
          <w:rFonts w:ascii="Times New Roman" w:eastAsia="Times New Roman" w:hAnsi="Times New Roman" w:cs="Times New Roman"/>
          <w:w w:val="105"/>
          <w:sz w:val="13"/>
        </w:rPr>
        <w:t>create,</w:t>
      </w:r>
      <w:proofErr w:type="gramEnd"/>
      <w:r w:rsidRPr="00C11F24">
        <w:rPr>
          <w:rFonts w:ascii="Times New Roman" w:eastAsia="Times New Roman" w:hAnsi="Times New Roman" w:cs="Times New Roman"/>
          <w:w w:val="105"/>
          <w:sz w:val="13"/>
        </w:rPr>
        <w:t xml:space="preserve"> any relationship between the District and any subcontractor of Contractor.</w:t>
      </w:r>
    </w:p>
    <w:p w14:paraId="7B221080"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64DFE6E9" w14:textId="77777777" w:rsidR="00C11F24" w:rsidRPr="00C11F24" w:rsidRDefault="00C11F24" w:rsidP="00C11F24">
      <w:pPr>
        <w:widowControl w:val="0"/>
        <w:numPr>
          <w:ilvl w:val="0"/>
          <w:numId w:val="8"/>
        </w:numPr>
        <w:tabs>
          <w:tab w:val="left" w:pos="322"/>
        </w:tabs>
        <w:autoSpaceDE w:val="0"/>
        <w:autoSpaceDN w:val="0"/>
        <w:spacing w:after="0" w:line="240" w:lineRule="auto"/>
        <w:ind w:left="103" w:right="104"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The Contractor, upon request, will permit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xml:space="preserve"> to examine or audit all records and documents related to the services performed under this Purchase Order during or following completion of th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services. The Contractor will maintain all such records and documents for at least three (3) years following completion of the services and final payment by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 The Contractor and any subcontractor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understand and will comply with their duty, pursuant to Section 20.055(5),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to cooperate with the inspector general in any investigation, audit, inspection, review, or hearing.</w:t>
      </w:r>
    </w:p>
    <w:p w14:paraId="7CAA6A28"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30B787DA" w14:textId="77777777" w:rsidR="00C11F24" w:rsidRPr="00C11F24" w:rsidRDefault="00C11F24" w:rsidP="00C11F24">
      <w:pPr>
        <w:widowControl w:val="0"/>
        <w:numPr>
          <w:ilvl w:val="0"/>
          <w:numId w:val="8"/>
        </w:numPr>
        <w:tabs>
          <w:tab w:val="left" w:pos="315"/>
        </w:tabs>
        <w:autoSpaceDE w:val="0"/>
        <w:autoSpaceDN w:val="0"/>
        <w:spacing w:after="0" w:line="240" w:lineRule="auto"/>
        <w:ind w:left="103" w:right="102"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All documents, including reports, drawings, estimates, programs, manuals, specifications, and all goods or products, including intellectual property and rights thereto, purchased under this Purchase Order</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with District funds or developed in connection with this Purchase Order will be and will remain the property of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p>
    <w:p w14:paraId="0BE391D6"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345E77D7" w14:textId="77777777" w:rsidR="00C11F24" w:rsidRPr="00C11F24" w:rsidRDefault="00C11F24" w:rsidP="00C11F24">
      <w:pPr>
        <w:widowControl w:val="0"/>
        <w:numPr>
          <w:ilvl w:val="0"/>
          <w:numId w:val="8"/>
        </w:numPr>
        <w:tabs>
          <w:tab w:val="left" w:pos="327"/>
        </w:tabs>
        <w:autoSpaceDE w:val="0"/>
        <w:autoSpaceDN w:val="0"/>
        <w:spacing w:after="0" w:line="240" w:lineRule="auto"/>
        <w:ind w:left="103" w:right="102"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In the event of any national, state or local emergency which significantly affects Vendor/Contractor's ability to perform, such as hurricanes, tornados, floods, acts of God, acts of war, or other such</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catastrophes, or other man-made emergencies beyond the control of the Vendor/Contractor such as labor strikes or riots, then the Vendor's/Contractor's obligation to complete said work within the time frame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required by this Purchase Order will be suspended for the period of time the condition continues to exist. The foregoing will constitute the Vendor/Contractor's sole remedy or excuse with respect to the dela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and no claim for damages, other than for an extension of time, will be asserted against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p>
    <w:p w14:paraId="27283651"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4CB898A4" w14:textId="77777777" w:rsidR="00C11F24" w:rsidRPr="00C11F24" w:rsidRDefault="00C11F24" w:rsidP="00C11F24">
      <w:pPr>
        <w:widowControl w:val="0"/>
        <w:autoSpaceDE w:val="0"/>
        <w:autoSpaceDN w:val="0"/>
        <w:spacing w:after="0" w:line="240" w:lineRule="auto"/>
        <w:ind w:firstLine="103"/>
        <w:jc w:val="both"/>
        <w:rPr>
          <w:rFonts w:ascii="Times New Roman" w:eastAsia="Times New Roman" w:hAnsi="Times New Roman" w:cs="Times New Roman"/>
          <w:b/>
          <w:sz w:val="13"/>
        </w:rPr>
      </w:pPr>
      <w:r w:rsidRPr="00C11F24">
        <w:rPr>
          <w:rFonts w:ascii="Times New Roman" w:eastAsia="Times New Roman" w:hAnsi="Times New Roman" w:cs="Times New Roman"/>
          <w:b/>
          <w:spacing w:val="-2"/>
          <w:w w:val="105"/>
          <w:sz w:val="13"/>
          <w:u w:val="single"/>
        </w:rPr>
        <w:t>ALTERNATIVE</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TERMS</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AND</w:t>
      </w:r>
      <w:r w:rsidRPr="00C11F24">
        <w:rPr>
          <w:rFonts w:ascii="Times New Roman" w:eastAsia="Times New Roman" w:hAnsi="Times New Roman" w:cs="Times New Roman"/>
          <w:b/>
          <w:spacing w:val="1"/>
          <w:w w:val="105"/>
          <w:sz w:val="13"/>
          <w:u w:val="single"/>
        </w:rPr>
        <w:t xml:space="preserve"> </w:t>
      </w:r>
      <w:r w:rsidRPr="00C11F24">
        <w:rPr>
          <w:rFonts w:ascii="Times New Roman" w:eastAsia="Times New Roman" w:hAnsi="Times New Roman" w:cs="Times New Roman"/>
          <w:b/>
          <w:spacing w:val="-2"/>
          <w:w w:val="105"/>
          <w:sz w:val="13"/>
          <w:u w:val="single"/>
        </w:rPr>
        <w:t>CONDITIONS</w:t>
      </w:r>
    </w:p>
    <w:p w14:paraId="60C4B5E6"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b/>
          <w:sz w:val="13"/>
          <w:szCs w:val="13"/>
        </w:rPr>
      </w:pPr>
    </w:p>
    <w:p w14:paraId="75832F17" w14:textId="77777777" w:rsidR="00C11F24" w:rsidRPr="00C11F24" w:rsidRDefault="00C11F24" w:rsidP="00C11F24">
      <w:pPr>
        <w:widowControl w:val="0"/>
        <w:autoSpaceDE w:val="0"/>
        <w:autoSpaceDN w:val="0"/>
        <w:spacing w:after="0" w:line="240" w:lineRule="auto"/>
        <w:ind w:firstLine="103"/>
        <w:jc w:val="both"/>
        <w:outlineLvl w:val="1"/>
        <w:rPr>
          <w:rFonts w:ascii="Times New Roman" w:eastAsia="Times New Roman" w:hAnsi="Times New Roman" w:cs="Times New Roman"/>
          <w:b/>
          <w:bCs/>
          <w:sz w:val="13"/>
          <w:szCs w:val="13"/>
        </w:rPr>
      </w:pPr>
      <w:r w:rsidRPr="00C11F24">
        <w:rPr>
          <w:rFonts w:ascii="Times New Roman" w:eastAsia="Times New Roman" w:hAnsi="Times New Roman" w:cs="Times New Roman"/>
          <w:b/>
          <w:bCs/>
          <w:w w:val="105"/>
          <w:sz w:val="13"/>
          <w:szCs w:val="13"/>
        </w:rPr>
        <w:t>If</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Vendor/Contractor</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is</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a</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public</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entity,</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the</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following</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provision</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shall</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replace</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paragraph</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4</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of</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this</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Purchase</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spacing w:val="-2"/>
          <w:w w:val="105"/>
          <w:sz w:val="13"/>
          <w:szCs w:val="13"/>
        </w:rPr>
        <w:t>Order:</w:t>
      </w:r>
    </w:p>
    <w:p w14:paraId="44B26CD5" w14:textId="77777777" w:rsidR="00C11F24" w:rsidRPr="00C11F24" w:rsidRDefault="00C11F24" w:rsidP="00C11F24">
      <w:pPr>
        <w:widowControl w:val="0"/>
        <w:numPr>
          <w:ilvl w:val="0"/>
          <w:numId w:val="8"/>
        </w:numPr>
        <w:tabs>
          <w:tab w:val="left" w:pos="308"/>
        </w:tabs>
        <w:autoSpaceDE w:val="0"/>
        <w:autoSpaceDN w:val="0"/>
        <w:spacing w:after="0" w:line="240" w:lineRule="auto"/>
        <w:ind w:left="103" w:right="101"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Each</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rt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here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gre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ndemnif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hol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th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harmles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xt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ow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Secti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768.28,</w:t>
      </w:r>
      <w:r w:rsidRPr="00C11F24">
        <w:rPr>
          <w:rFonts w:ascii="Times New Roman" w:eastAsia="Times New Roman" w:hAnsi="Times New Roman" w:cs="Times New Roman"/>
          <w:spacing w:val="-1"/>
          <w:w w:val="105"/>
          <w:sz w:val="13"/>
        </w:rPr>
        <w:t xml:space="preserve">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rom</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laim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loss,</w:t>
      </w:r>
      <w:r w:rsidRPr="00C11F24">
        <w:rPr>
          <w:rFonts w:ascii="Times New Roman" w:eastAsia="Times New Roman" w:hAnsi="Times New Roman" w:cs="Times New Roman"/>
          <w:spacing w:val="-1"/>
          <w:w w:val="105"/>
          <w:sz w:val="13"/>
        </w:rPr>
        <w:t xml:space="preserve"> </w:t>
      </w:r>
      <w:proofErr w:type="gramStart"/>
      <w:r w:rsidRPr="00C11F24">
        <w:rPr>
          <w:rFonts w:ascii="Times New Roman" w:eastAsia="Times New Roman" w:hAnsi="Times New Roman" w:cs="Times New Roman"/>
          <w:w w:val="105"/>
          <w:sz w:val="13"/>
        </w:rPr>
        <w:t>damage</w:t>
      </w:r>
      <w:proofErr w:type="gramEnd"/>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xpens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nclud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ttorne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e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s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ttorne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fe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s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ppea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ris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rom</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neglig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c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mission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ndemnify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rty'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fficer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employe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ntractor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gen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lat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erformanc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gree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rovisi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oe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not constitute a waiver of either party's sovereign immunity or any lawful defenses or extend either party's liability beyond the limits established in Section 768.28,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The obligations contained in thi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paragraph will survive acceptance of the goods or services by the </w:t>
      </w:r>
      <w:proofErr w:type="gramStart"/>
      <w:r w:rsidRPr="00C11F24">
        <w:rPr>
          <w:rFonts w:ascii="Times New Roman" w:eastAsia="Times New Roman" w:hAnsi="Times New Roman" w:cs="Times New Roman"/>
          <w:w w:val="105"/>
          <w:sz w:val="13"/>
        </w:rPr>
        <w:t>District</w:t>
      </w:r>
      <w:proofErr w:type="gramEnd"/>
      <w:r w:rsidRPr="00C11F24">
        <w:rPr>
          <w:rFonts w:ascii="Times New Roman" w:eastAsia="Times New Roman" w:hAnsi="Times New Roman" w:cs="Times New Roman"/>
          <w:w w:val="105"/>
          <w:sz w:val="13"/>
        </w:rPr>
        <w:t>.</w:t>
      </w:r>
    </w:p>
    <w:p w14:paraId="0C05FB61"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5C895D1A" w14:textId="77777777" w:rsidR="00C11F24" w:rsidRPr="00C11F24" w:rsidRDefault="00C11F24" w:rsidP="00C11F24">
      <w:pPr>
        <w:widowControl w:val="0"/>
        <w:autoSpaceDE w:val="0"/>
        <w:autoSpaceDN w:val="0"/>
        <w:spacing w:after="0" w:line="240" w:lineRule="auto"/>
        <w:ind w:left="103" w:right="105"/>
        <w:jc w:val="both"/>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The</w:t>
      </w:r>
      <w:r w:rsidRPr="00C11F24">
        <w:rPr>
          <w:rFonts w:ascii="Times New Roman" w:eastAsia="Times New Roman" w:hAnsi="Times New Roman" w:cs="Times New Roman"/>
          <w:spacing w:val="-3"/>
          <w:w w:val="105"/>
          <w:sz w:val="13"/>
          <w:szCs w:val="13"/>
        </w:rPr>
        <w:t xml:space="preserve"> </w:t>
      </w:r>
      <w:proofErr w:type="gramStart"/>
      <w:r w:rsidRPr="00C11F24">
        <w:rPr>
          <w:rFonts w:ascii="Times New Roman" w:eastAsia="Times New Roman" w:hAnsi="Times New Roman" w:cs="Times New Roman"/>
          <w:w w:val="105"/>
          <w:sz w:val="13"/>
          <w:szCs w:val="13"/>
        </w:rPr>
        <w:t>District</w:t>
      </w:r>
      <w:proofErr w:type="gramEnd"/>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expects</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th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Contractor</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to</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mak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good</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faith</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efforts</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to</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ensur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that</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disadvantaged</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business</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enterprises,</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which</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ar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qualified</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under</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either</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federal</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or</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stat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law,</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hav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th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maximum</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practicable</w:t>
      </w:r>
      <w:r w:rsidRPr="00C11F24">
        <w:rPr>
          <w:rFonts w:ascii="Times New Roman" w:eastAsia="Times New Roman" w:hAnsi="Times New Roman" w:cs="Times New Roman"/>
          <w:spacing w:val="-3"/>
          <w:w w:val="105"/>
          <w:sz w:val="13"/>
          <w:szCs w:val="13"/>
        </w:rPr>
        <w:t xml:space="preserve"> </w:t>
      </w:r>
      <w:r w:rsidRPr="00C11F24">
        <w:rPr>
          <w:rFonts w:ascii="Times New Roman" w:eastAsia="Times New Roman" w:hAnsi="Times New Roman" w:cs="Times New Roman"/>
          <w:w w:val="105"/>
          <w:sz w:val="13"/>
          <w:szCs w:val="13"/>
        </w:rPr>
        <w:t>opportunity</w:t>
      </w:r>
      <w:r w:rsidRPr="00C11F24">
        <w:rPr>
          <w:rFonts w:ascii="Times New Roman" w:eastAsia="Times New Roman" w:hAnsi="Times New Roman" w:cs="Times New Roman"/>
          <w:spacing w:val="-2"/>
          <w:w w:val="105"/>
          <w:sz w:val="13"/>
          <w:szCs w:val="13"/>
        </w:rPr>
        <w:t xml:space="preserve"> </w:t>
      </w:r>
      <w:r w:rsidRPr="00C11F24">
        <w:rPr>
          <w:rFonts w:ascii="Times New Roman" w:eastAsia="Times New Roman" w:hAnsi="Times New Roman" w:cs="Times New Roman"/>
          <w:w w:val="105"/>
          <w:sz w:val="13"/>
          <w:szCs w:val="13"/>
        </w:rPr>
        <w:t>to</w:t>
      </w:r>
      <w:r w:rsidRPr="00C11F24">
        <w:rPr>
          <w:rFonts w:ascii="Times New Roman" w:eastAsia="Times New Roman" w:hAnsi="Times New Roman" w:cs="Times New Roman"/>
          <w:spacing w:val="40"/>
          <w:w w:val="105"/>
          <w:sz w:val="13"/>
          <w:szCs w:val="13"/>
        </w:rPr>
        <w:t xml:space="preserve"> </w:t>
      </w:r>
      <w:r w:rsidRPr="00C11F24">
        <w:rPr>
          <w:rFonts w:ascii="Times New Roman" w:eastAsia="Times New Roman" w:hAnsi="Times New Roman" w:cs="Times New Roman"/>
          <w:w w:val="105"/>
          <w:sz w:val="13"/>
          <w:szCs w:val="13"/>
        </w:rPr>
        <w:t xml:space="preserve">participate in contracting opportunities under this Purchase Order. Invoice documentation submitted to the District under this Purchase Order must include information relating to the </w:t>
      </w:r>
      <w:proofErr w:type="gramStart"/>
      <w:r w:rsidRPr="00C11F24">
        <w:rPr>
          <w:rFonts w:ascii="Times New Roman" w:eastAsia="Times New Roman" w:hAnsi="Times New Roman" w:cs="Times New Roman"/>
          <w:w w:val="105"/>
          <w:sz w:val="13"/>
          <w:szCs w:val="13"/>
        </w:rPr>
        <w:t>amount</w:t>
      </w:r>
      <w:proofErr w:type="gramEnd"/>
      <w:r w:rsidRPr="00C11F24">
        <w:rPr>
          <w:rFonts w:ascii="Times New Roman" w:eastAsia="Times New Roman" w:hAnsi="Times New Roman" w:cs="Times New Roman"/>
          <w:w w:val="105"/>
          <w:sz w:val="13"/>
          <w:szCs w:val="13"/>
        </w:rPr>
        <w:t xml:space="preserve"> of expenditures</w:t>
      </w:r>
      <w:r w:rsidRPr="00C11F24">
        <w:rPr>
          <w:rFonts w:ascii="Times New Roman" w:eastAsia="Times New Roman" w:hAnsi="Times New Roman" w:cs="Times New Roman"/>
          <w:spacing w:val="40"/>
          <w:w w:val="105"/>
          <w:sz w:val="13"/>
          <w:szCs w:val="13"/>
        </w:rPr>
        <w:t xml:space="preserve"> </w:t>
      </w:r>
      <w:r w:rsidRPr="00C11F24">
        <w:rPr>
          <w:rFonts w:ascii="Times New Roman" w:eastAsia="Times New Roman" w:hAnsi="Times New Roman" w:cs="Times New Roman"/>
          <w:w w:val="105"/>
          <w:sz w:val="13"/>
          <w:szCs w:val="13"/>
        </w:rPr>
        <w:t>made to disadvantaged businesses by the Contractor in relation to this Purchase Order, to the extent the Contractor maintains such information.</w:t>
      </w:r>
    </w:p>
    <w:p w14:paraId="1CC59660"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632691E0" w14:textId="77777777" w:rsidR="00C11F24" w:rsidRPr="00C11F24" w:rsidRDefault="00C11F24" w:rsidP="00C11F24">
      <w:pPr>
        <w:widowControl w:val="0"/>
        <w:autoSpaceDE w:val="0"/>
        <w:autoSpaceDN w:val="0"/>
        <w:spacing w:after="0" w:line="240" w:lineRule="auto"/>
        <w:ind w:firstLine="103"/>
        <w:jc w:val="both"/>
        <w:outlineLvl w:val="1"/>
        <w:rPr>
          <w:rFonts w:ascii="Times New Roman" w:eastAsia="Times New Roman" w:hAnsi="Times New Roman" w:cs="Times New Roman"/>
          <w:b/>
          <w:bCs/>
          <w:sz w:val="13"/>
          <w:szCs w:val="13"/>
        </w:rPr>
      </w:pPr>
      <w:r w:rsidRPr="00C11F24">
        <w:rPr>
          <w:rFonts w:ascii="Times New Roman" w:eastAsia="Times New Roman" w:hAnsi="Times New Roman" w:cs="Times New Roman"/>
          <w:b/>
          <w:bCs/>
          <w:w w:val="105"/>
          <w:sz w:val="13"/>
          <w:szCs w:val="13"/>
        </w:rPr>
        <w:t>If</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Contractor</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is</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a</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design</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professional</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under</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725.08,</w:t>
      </w:r>
      <w:r w:rsidRPr="00C11F24">
        <w:rPr>
          <w:rFonts w:ascii="Times New Roman" w:eastAsia="Times New Roman" w:hAnsi="Times New Roman" w:cs="Times New Roman"/>
          <w:b/>
          <w:bCs/>
          <w:spacing w:val="-7"/>
          <w:w w:val="105"/>
          <w:sz w:val="13"/>
          <w:szCs w:val="13"/>
        </w:rPr>
        <w:t xml:space="preserve"> </w:t>
      </w:r>
      <w:proofErr w:type="spellStart"/>
      <w:r w:rsidRPr="00C11F24">
        <w:rPr>
          <w:rFonts w:ascii="Times New Roman" w:eastAsia="Times New Roman" w:hAnsi="Times New Roman" w:cs="Times New Roman"/>
          <w:b/>
          <w:bCs/>
          <w:w w:val="105"/>
          <w:sz w:val="13"/>
          <w:szCs w:val="13"/>
        </w:rPr>
        <w:t>F.S</w:t>
      </w:r>
      <w:proofErr w:type="spellEnd"/>
      <w:r w:rsidRPr="00C11F24">
        <w:rPr>
          <w:rFonts w:ascii="Times New Roman" w:eastAsia="Times New Roman" w:hAnsi="Times New Roman" w:cs="Times New Roman"/>
          <w:b/>
          <w:bCs/>
          <w:w w:val="105"/>
          <w:sz w:val="13"/>
          <w:szCs w:val="13"/>
        </w:rPr>
        <w:t>.,</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the</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following</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provision</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shall</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replace</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paragraph</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4</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of</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w w:val="105"/>
          <w:sz w:val="13"/>
          <w:szCs w:val="13"/>
        </w:rPr>
        <w:t>this</w:t>
      </w:r>
      <w:r w:rsidRPr="00C11F24">
        <w:rPr>
          <w:rFonts w:ascii="Times New Roman" w:eastAsia="Times New Roman" w:hAnsi="Times New Roman" w:cs="Times New Roman"/>
          <w:b/>
          <w:bCs/>
          <w:spacing w:val="-7"/>
          <w:w w:val="105"/>
          <w:sz w:val="13"/>
          <w:szCs w:val="13"/>
        </w:rPr>
        <w:t xml:space="preserve"> </w:t>
      </w:r>
      <w:r w:rsidRPr="00C11F24">
        <w:rPr>
          <w:rFonts w:ascii="Times New Roman" w:eastAsia="Times New Roman" w:hAnsi="Times New Roman" w:cs="Times New Roman"/>
          <w:b/>
          <w:bCs/>
          <w:w w:val="105"/>
          <w:sz w:val="13"/>
          <w:szCs w:val="13"/>
        </w:rPr>
        <w:t>Purchase</w:t>
      </w:r>
      <w:r w:rsidRPr="00C11F24">
        <w:rPr>
          <w:rFonts w:ascii="Times New Roman" w:eastAsia="Times New Roman" w:hAnsi="Times New Roman" w:cs="Times New Roman"/>
          <w:b/>
          <w:bCs/>
          <w:spacing w:val="-8"/>
          <w:w w:val="105"/>
          <w:sz w:val="13"/>
          <w:szCs w:val="13"/>
        </w:rPr>
        <w:t xml:space="preserve"> </w:t>
      </w:r>
      <w:r w:rsidRPr="00C11F24">
        <w:rPr>
          <w:rFonts w:ascii="Times New Roman" w:eastAsia="Times New Roman" w:hAnsi="Times New Roman" w:cs="Times New Roman"/>
          <w:b/>
          <w:bCs/>
          <w:spacing w:val="-2"/>
          <w:w w:val="105"/>
          <w:sz w:val="13"/>
          <w:szCs w:val="13"/>
        </w:rPr>
        <w:t>Order:</w:t>
      </w:r>
    </w:p>
    <w:p w14:paraId="59B736A2" w14:textId="77777777" w:rsidR="00C11F24" w:rsidRPr="00C11F24" w:rsidRDefault="00C11F24" w:rsidP="00C11F24">
      <w:pPr>
        <w:widowControl w:val="0"/>
        <w:numPr>
          <w:ilvl w:val="0"/>
          <w:numId w:val="8"/>
        </w:numPr>
        <w:tabs>
          <w:tab w:val="left" w:pos="306"/>
        </w:tabs>
        <w:autoSpaceDE w:val="0"/>
        <w:autoSpaceDN w:val="0"/>
        <w:spacing w:after="0" w:line="240" w:lineRule="auto"/>
        <w:ind w:left="103" w:right="100" w:firstLine="0"/>
        <w:rPr>
          <w:rFonts w:ascii="Times New Roman" w:eastAsia="Times New Roman" w:hAnsi="Times New Roman" w:cs="Times New Roman"/>
          <w:sz w:val="13"/>
        </w:rPr>
      </w:pPr>
      <w:proofErr w:type="gramStart"/>
      <w:r w:rsidRPr="00C11F24">
        <w:rPr>
          <w:rFonts w:ascii="Times New Roman" w:eastAsia="Times New Roman" w:hAnsi="Times New Roman" w:cs="Times New Roman"/>
          <w:w w:val="105"/>
          <w:sz w:val="13"/>
        </w:rPr>
        <w:t>Contractor's</w:t>
      </w:r>
      <w:proofErr w:type="gramEnd"/>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iabilit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imit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rovid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ec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23.</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ntrac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gre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demnif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hol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harmles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Distric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Distric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ficer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employe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from</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iabiliti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damag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osse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st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either at law or in equity, including, but not limited to reasonable attorney fees and costs and attorney fees and costs on appeal, as a result of any negligent or reckless act or omission or any intentionall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wrongful</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conduc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ntrac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th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erson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employ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utiliz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ntrac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erformanc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ccordanc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with</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ectio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725.08,</w:t>
      </w:r>
      <w:r w:rsidRPr="00C11F24">
        <w:rPr>
          <w:rFonts w:ascii="Times New Roman" w:eastAsia="Times New Roman" w:hAnsi="Times New Roman" w:cs="Times New Roman"/>
          <w:spacing w:val="-3"/>
          <w:w w:val="105"/>
          <w:sz w:val="13"/>
        </w:rPr>
        <w:t xml:space="preserve">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ntractor'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bligation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contained</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in this paragraph will survive acceptance of the services by the District.</w:t>
      </w:r>
    </w:p>
    <w:p w14:paraId="6607DEFF" w14:textId="77777777" w:rsidR="00C11F24" w:rsidRPr="00C11F24" w:rsidRDefault="00C11F24" w:rsidP="00C11F24">
      <w:pPr>
        <w:widowControl w:val="0"/>
        <w:autoSpaceDE w:val="0"/>
        <w:autoSpaceDN w:val="0"/>
        <w:spacing w:after="0" w:line="232" w:lineRule="auto"/>
        <w:jc w:val="center"/>
        <w:outlineLvl w:val="0"/>
        <w:rPr>
          <w:rFonts w:ascii="Times New Roman" w:eastAsia="Times New Roman" w:hAnsi="Times New Roman" w:cs="Times New Roman"/>
          <w:sz w:val="20"/>
          <w:szCs w:val="20"/>
        </w:rPr>
      </w:pPr>
      <w:r w:rsidRPr="00C11F24">
        <w:rPr>
          <w:rFonts w:ascii="Times New Roman" w:eastAsia="Times New Roman" w:hAnsi="Times New Roman" w:cs="Times New Roman"/>
          <w:sz w:val="20"/>
          <w:szCs w:val="20"/>
        </w:rPr>
        <w:lastRenderedPageBreak/>
        <w:t>ADDENDUM TO PURCHASE ORDER SOUTHWEST</w:t>
      </w:r>
      <w:r w:rsidRPr="00C11F24">
        <w:rPr>
          <w:rFonts w:ascii="Times New Roman" w:eastAsia="Times New Roman" w:hAnsi="Times New Roman" w:cs="Times New Roman"/>
          <w:spacing w:val="-10"/>
          <w:sz w:val="20"/>
          <w:szCs w:val="20"/>
        </w:rPr>
        <w:t xml:space="preserve"> </w:t>
      </w:r>
      <w:r w:rsidRPr="00C11F24">
        <w:rPr>
          <w:rFonts w:ascii="Times New Roman" w:eastAsia="Times New Roman" w:hAnsi="Times New Roman" w:cs="Times New Roman"/>
          <w:sz w:val="20"/>
          <w:szCs w:val="20"/>
        </w:rPr>
        <w:t>FLORIDA</w:t>
      </w:r>
      <w:r w:rsidRPr="00C11F24">
        <w:rPr>
          <w:rFonts w:ascii="Times New Roman" w:eastAsia="Times New Roman" w:hAnsi="Times New Roman" w:cs="Times New Roman"/>
          <w:spacing w:val="-10"/>
          <w:sz w:val="20"/>
          <w:szCs w:val="20"/>
        </w:rPr>
        <w:t xml:space="preserve"> </w:t>
      </w:r>
      <w:r w:rsidRPr="00C11F24">
        <w:rPr>
          <w:rFonts w:ascii="Times New Roman" w:eastAsia="Times New Roman" w:hAnsi="Times New Roman" w:cs="Times New Roman"/>
          <w:sz w:val="20"/>
          <w:szCs w:val="20"/>
        </w:rPr>
        <w:t>WATER</w:t>
      </w:r>
      <w:r w:rsidRPr="00C11F24">
        <w:rPr>
          <w:rFonts w:ascii="Times New Roman" w:eastAsia="Times New Roman" w:hAnsi="Times New Roman" w:cs="Times New Roman"/>
          <w:spacing w:val="-10"/>
          <w:sz w:val="20"/>
          <w:szCs w:val="20"/>
        </w:rPr>
        <w:t xml:space="preserve"> </w:t>
      </w:r>
      <w:r w:rsidRPr="00C11F24">
        <w:rPr>
          <w:rFonts w:ascii="Times New Roman" w:eastAsia="Times New Roman" w:hAnsi="Times New Roman" w:cs="Times New Roman"/>
          <w:sz w:val="20"/>
          <w:szCs w:val="20"/>
        </w:rPr>
        <w:t>MANAGEMENT</w:t>
      </w:r>
      <w:r w:rsidRPr="00C11F24">
        <w:rPr>
          <w:rFonts w:ascii="Times New Roman" w:eastAsia="Times New Roman" w:hAnsi="Times New Roman" w:cs="Times New Roman"/>
          <w:spacing w:val="-10"/>
          <w:sz w:val="20"/>
          <w:szCs w:val="20"/>
        </w:rPr>
        <w:t xml:space="preserve"> </w:t>
      </w:r>
      <w:r w:rsidRPr="00C11F24">
        <w:rPr>
          <w:rFonts w:ascii="Times New Roman" w:eastAsia="Times New Roman" w:hAnsi="Times New Roman" w:cs="Times New Roman"/>
          <w:sz w:val="20"/>
          <w:szCs w:val="20"/>
        </w:rPr>
        <w:t>DISTRICT</w:t>
      </w:r>
    </w:p>
    <w:p w14:paraId="5702C490" w14:textId="77777777" w:rsidR="00C11F24" w:rsidRPr="00C11F24" w:rsidRDefault="00C11F24" w:rsidP="00C11F24">
      <w:pPr>
        <w:widowControl w:val="0"/>
        <w:autoSpaceDE w:val="0"/>
        <w:autoSpaceDN w:val="0"/>
        <w:spacing w:after="0" w:line="240" w:lineRule="auto"/>
        <w:ind w:firstLine="103"/>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This</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Addendum</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is</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hereby</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incorporated</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into</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nd</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made</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a</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part</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of</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w w:val="105"/>
          <w:sz w:val="13"/>
          <w:szCs w:val="13"/>
        </w:rPr>
        <w:t>this</w:t>
      </w:r>
      <w:r w:rsidRPr="00C11F24">
        <w:rPr>
          <w:rFonts w:ascii="Times New Roman" w:eastAsia="Times New Roman" w:hAnsi="Times New Roman" w:cs="Times New Roman"/>
          <w:spacing w:val="-5"/>
          <w:w w:val="105"/>
          <w:sz w:val="13"/>
          <w:szCs w:val="13"/>
        </w:rPr>
        <w:t xml:space="preserve"> </w:t>
      </w:r>
      <w:r w:rsidRPr="00C11F24">
        <w:rPr>
          <w:rFonts w:ascii="Times New Roman" w:eastAsia="Times New Roman" w:hAnsi="Times New Roman" w:cs="Times New Roman"/>
          <w:w w:val="105"/>
          <w:sz w:val="13"/>
          <w:szCs w:val="13"/>
        </w:rPr>
        <w:t>Purchase</w:t>
      </w:r>
      <w:r w:rsidRPr="00C11F24">
        <w:rPr>
          <w:rFonts w:ascii="Times New Roman" w:eastAsia="Times New Roman" w:hAnsi="Times New Roman" w:cs="Times New Roman"/>
          <w:spacing w:val="-6"/>
          <w:w w:val="105"/>
          <w:sz w:val="13"/>
          <w:szCs w:val="13"/>
        </w:rPr>
        <w:t xml:space="preserve"> </w:t>
      </w:r>
      <w:r w:rsidRPr="00C11F24">
        <w:rPr>
          <w:rFonts w:ascii="Times New Roman" w:eastAsia="Times New Roman" w:hAnsi="Times New Roman" w:cs="Times New Roman"/>
          <w:spacing w:val="-2"/>
          <w:w w:val="105"/>
          <w:sz w:val="13"/>
          <w:szCs w:val="13"/>
        </w:rPr>
        <w:t>Order.</w:t>
      </w:r>
    </w:p>
    <w:p w14:paraId="203B9FAE"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2A69A81C" w14:textId="77777777" w:rsidR="00C11F24" w:rsidRPr="00C11F24" w:rsidRDefault="00C11F24" w:rsidP="00C11F24">
      <w:pPr>
        <w:widowControl w:val="0"/>
        <w:numPr>
          <w:ilvl w:val="0"/>
          <w:numId w:val="7"/>
        </w:numPr>
        <w:tabs>
          <w:tab w:val="left" w:pos="238"/>
        </w:tabs>
        <w:autoSpaceDE w:val="0"/>
        <w:autoSpaceDN w:val="0"/>
        <w:spacing w:after="0" w:line="240" w:lineRule="auto"/>
        <w:ind w:left="238" w:hanging="135"/>
        <w:rPr>
          <w:rFonts w:ascii="Times New Roman" w:eastAsia="Times New Roman" w:hAnsi="Times New Roman" w:cs="Times New Roman"/>
          <w:sz w:val="13"/>
        </w:rPr>
      </w:pPr>
      <w:r w:rsidRPr="00C11F24">
        <w:rPr>
          <w:rFonts w:ascii="Times New Roman" w:eastAsia="Times New Roman" w:hAnsi="Times New Roman" w:cs="Times New Roman"/>
          <w:w w:val="105"/>
          <w:sz w:val="13"/>
        </w:rPr>
        <w:t>Paragraph</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1</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Purchas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Order</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Terms</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Conditions</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is</w:t>
      </w:r>
      <w:r w:rsidRPr="00C11F24">
        <w:rPr>
          <w:rFonts w:ascii="Times New Roman" w:eastAsia="Times New Roman" w:hAnsi="Times New Roman" w:cs="Times New Roman"/>
          <w:spacing w:val="-6"/>
          <w:w w:val="105"/>
          <w:sz w:val="13"/>
        </w:rPr>
        <w:t xml:space="preserve"> </w:t>
      </w:r>
      <w:proofErr w:type="spellStart"/>
      <w:r w:rsidRPr="00C11F24">
        <w:rPr>
          <w:rFonts w:ascii="Times New Roman" w:eastAsia="Times New Roman" w:hAnsi="Times New Roman" w:cs="Times New Roman"/>
          <w:w w:val="105"/>
          <w:sz w:val="13"/>
        </w:rPr>
        <w:t>herby</w:t>
      </w:r>
      <w:proofErr w:type="spellEnd"/>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replaced</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with</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spacing w:val="-2"/>
          <w:w w:val="105"/>
          <w:sz w:val="13"/>
        </w:rPr>
        <w:t>following:</w:t>
      </w:r>
    </w:p>
    <w:p w14:paraId="1C8869D9" w14:textId="77777777" w:rsid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1B5487AC" w14:textId="59E76131" w:rsidR="00C11F24" w:rsidRPr="00C11F24" w:rsidRDefault="00C11F24" w:rsidP="00C11F24">
      <w:pPr>
        <w:widowControl w:val="0"/>
        <w:autoSpaceDE w:val="0"/>
        <w:autoSpaceDN w:val="0"/>
        <w:spacing w:after="0" w:line="240" w:lineRule="auto"/>
        <w:ind w:firstLine="103"/>
        <w:rPr>
          <w:rFonts w:ascii="Times New Roman" w:eastAsia="Times New Roman" w:hAnsi="Times New Roman" w:cs="Times New Roman"/>
          <w:sz w:val="13"/>
          <w:szCs w:val="13"/>
        </w:rPr>
      </w:pPr>
      <w:r w:rsidRPr="00C11F24">
        <w:rPr>
          <w:rFonts w:ascii="Times New Roman" w:eastAsia="Times New Roman" w:hAnsi="Times New Roman" w:cs="Times New Roman"/>
          <w:spacing w:val="-2"/>
          <w:w w:val="105"/>
          <w:sz w:val="13"/>
          <w:szCs w:val="13"/>
          <w:u w:val="single"/>
        </w:rPr>
        <w:t>PROJECT</w:t>
      </w:r>
      <w:r w:rsidRPr="00C11F24">
        <w:rPr>
          <w:rFonts w:ascii="Times New Roman" w:eastAsia="Times New Roman" w:hAnsi="Times New Roman" w:cs="Times New Roman"/>
          <w:spacing w:val="1"/>
          <w:w w:val="105"/>
          <w:sz w:val="13"/>
          <w:szCs w:val="13"/>
          <w:u w:val="single"/>
        </w:rPr>
        <w:t xml:space="preserve"> </w:t>
      </w:r>
      <w:r w:rsidRPr="00C11F24">
        <w:rPr>
          <w:rFonts w:ascii="Times New Roman" w:eastAsia="Times New Roman" w:hAnsi="Times New Roman" w:cs="Times New Roman"/>
          <w:spacing w:val="-2"/>
          <w:w w:val="105"/>
          <w:sz w:val="13"/>
          <w:szCs w:val="13"/>
          <w:u w:val="single"/>
        </w:rPr>
        <w:t>RECORDS</w:t>
      </w:r>
      <w:r w:rsidRPr="00C11F24">
        <w:rPr>
          <w:rFonts w:ascii="Times New Roman" w:eastAsia="Times New Roman" w:hAnsi="Times New Roman" w:cs="Times New Roman"/>
          <w:spacing w:val="1"/>
          <w:w w:val="105"/>
          <w:sz w:val="13"/>
          <w:szCs w:val="13"/>
          <w:u w:val="single"/>
        </w:rPr>
        <w:t xml:space="preserve"> </w:t>
      </w:r>
      <w:r w:rsidRPr="00C11F24">
        <w:rPr>
          <w:rFonts w:ascii="Times New Roman" w:eastAsia="Times New Roman" w:hAnsi="Times New Roman" w:cs="Times New Roman"/>
          <w:spacing w:val="-2"/>
          <w:w w:val="105"/>
          <w:sz w:val="13"/>
          <w:szCs w:val="13"/>
          <w:u w:val="single"/>
        </w:rPr>
        <w:t>AND</w:t>
      </w:r>
      <w:r w:rsidRPr="00C11F24">
        <w:rPr>
          <w:rFonts w:ascii="Times New Roman" w:eastAsia="Times New Roman" w:hAnsi="Times New Roman" w:cs="Times New Roman"/>
          <w:spacing w:val="1"/>
          <w:w w:val="105"/>
          <w:sz w:val="13"/>
          <w:szCs w:val="13"/>
          <w:u w:val="single"/>
        </w:rPr>
        <w:t xml:space="preserve"> </w:t>
      </w:r>
      <w:r w:rsidRPr="00C11F24">
        <w:rPr>
          <w:rFonts w:ascii="Times New Roman" w:eastAsia="Times New Roman" w:hAnsi="Times New Roman" w:cs="Times New Roman"/>
          <w:spacing w:val="-2"/>
          <w:w w:val="105"/>
          <w:sz w:val="13"/>
          <w:szCs w:val="13"/>
          <w:u w:val="single"/>
        </w:rPr>
        <w:t>DOCUMENTS</w:t>
      </w:r>
    </w:p>
    <w:p w14:paraId="14E59E5D"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47F91733" w14:textId="77777777" w:rsidR="00C11F24" w:rsidRPr="00C11F24" w:rsidRDefault="00C11F24" w:rsidP="00C11F24">
      <w:pPr>
        <w:widowControl w:val="0"/>
        <w:numPr>
          <w:ilvl w:val="1"/>
          <w:numId w:val="7"/>
        </w:numPr>
        <w:tabs>
          <w:tab w:val="left" w:pos="310"/>
        </w:tabs>
        <w:autoSpaceDE w:val="0"/>
        <w:autoSpaceDN w:val="0"/>
        <w:spacing w:after="0" w:line="240" w:lineRule="auto"/>
        <w:ind w:left="103" w:right="103"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The VENDOR/CONTRACTOR, upon request, shall permit the DISTRICT to examine or audit all SERVICES related records and documents during or following completion of the SERVICES at no cost to</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the DISTRICT. These records shall be available at all reasonable times for inspection, review, or audit. "Reasonable" shall be construed according to circumstances, but ordinarily shall mean normal busines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hour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8:00</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m.</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5:00</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m.,</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local</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im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Monda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rough</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Frida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event</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work</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i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ubcontracte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2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PART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hall</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imilarly</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equire</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each</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ubcontractor</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maintain</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llow</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access</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such</w:t>
      </w:r>
      <w:r w:rsidRPr="00C11F24">
        <w:rPr>
          <w:rFonts w:ascii="Times New Roman" w:eastAsia="Times New Roman" w:hAnsi="Times New Roman" w:cs="Times New Roman"/>
          <w:spacing w:val="-3"/>
          <w:w w:val="105"/>
          <w:sz w:val="13"/>
        </w:rPr>
        <w:t xml:space="preserve"> </w:t>
      </w:r>
      <w:r w:rsidRPr="00C11F24">
        <w:rPr>
          <w:rFonts w:ascii="Times New Roman" w:eastAsia="Times New Roman" w:hAnsi="Times New Roman" w:cs="Times New Roman"/>
          <w:w w:val="105"/>
          <w:sz w:val="13"/>
        </w:rPr>
        <w:t>record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f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nspectio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view,</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udi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urpose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Paymen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mad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CONTRAC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gree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sh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duc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mount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ou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o</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no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owabl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greemen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udi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f</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audit i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dertake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DISTRIC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quir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cord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sh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maintain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unti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udi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ha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bee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complet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questions</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rising</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from</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it</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resolved.</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VENDOR/CONTRACTOR</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shall</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maintain</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such records and documents for at least five (5) years following completion of the SERVICES. If an audit has been initiated and audit findings have not been resolved at the end of the five (5) years, the record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shall be retained until resolution of the audit findings, which would include an audit follow-up by the inspector general if the findings result from an external auditor, or any litigation. The 2D PARTY and an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subcontractors understand and will comply with their duty, pursuant to Section 20.055(5),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to cooperate with the inspector general in any investigation, audit, inspection, review, or hearing.</w:t>
      </w:r>
    </w:p>
    <w:p w14:paraId="39FBC8F5"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3"/>
          <w:szCs w:val="13"/>
        </w:rPr>
      </w:pPr>
    </w:p>
    <w:p w14:paraId="0B593925" w14:textId="77777777" w:rsidR="00C11F24" w:rsidRPr="00C11F24" w:rsidRDefault="00C11F24" w:rsidP="00C11F24">
      <w:pPr>
        <w:widowControl w:val="0"/>
        <w:numPr>
          <w:ilvl w:val="1"/>
          <w:numId w:val="7"/>
        </w:numPr>
        <w:tabs>
          <w:tab w:val="left" w:pos="316"/>
        </w:tabs>
        <w:autoSpaceDE w:val="0"/>
        <w:autoSpaceDN w:val="0"/>
        <w:spacing w:after="0" w:line="240" w:lineRule="auto"/>
        <w:ind w:left="103" w:right="104" w:firstLine="0"/>
        <w:rPr>
          <w:rFonts w:ascii="Times New Roman" w:eastAsia="Times New Roman" w:hAnsi="Times New Roman" w:cs="Times New Roman"/>
          <w:sz w:val="13"/>
        </w:rPr>
      </w:pPr>
      <w:r w:rsidRPr="00C11F24">
        <w:rPr>
          <w:rFonts w:ascii="Times New Roman" w:eastAsia="Times New Roman" w:hAnsi="Times New Roman" w:cs="Times New Roman"/>
          <w:w w:val="105"/>
          <w:sz w:val="13"/>
        </w:rPr>
        <w:t xml:space="preserve">Each party shall allow public access to the SERVICES documents and materials made or received by either party in accordance with the Public Records Act, Chapter 119,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To the extent required b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 xml:space="preserve">Section 119.0701, </w:t>
      </w:r>
      <w:proofErr w:type="spellStart"/>
      <w:r w:rsidRPr="00C11F24">
        <w:rPr>
          <w:rFonts w:ascii="Times New Roman" w:eastAsia="Times New Roman" w:hAnsi="Times New Roman" w:cs="Times New Roman"/>
          <w:w w:val="105"/>
          <w:sz w:val="13"/>
        </w:rPr>
        <w:t>F.S</w:t>
      </w:r>
      <w:proofErr w:type="spellEnd"/>
      <w:r w:rsidRPr="00C11F24">
        <w:rPr>
          <w:rFonts w:ascii="Times New Roman" w:eastAsia="Times New Roman" w:hAnsi="Times New Roman" w:cs="Times New Roman"/>
          <w:w w:val="105"/>
          <w:sz w:val="13"/>
        </w:rPr>
        <w:t>., the VENDOR/CONTRACTOR shall (1) keep and maintain public records required by the DISTRICT to perform the SERVICES; (2) upon request from the DISTRICT’S custodian of</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public records, provide the DISTRICT with a copy of the requested records or allow the records to be inspected or copied within a reasonable time at a cost that does not exceed the cost provided by law; (3)</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ensure</w:t>
      </w:r>
      <w:r w:rsidRPr="00C11F24">
        <w:rPr>
          <w:rFonts w:ascii="Times New Roman" w:eastAsia="Times New Roman" w:hAnsi="Times New Roman" w:cs="Times New Roman"/>
          <w:spacing w:val="-1"/>
          <w:w w:val="105"/>
          <w:sz w:val="13"/>
        </w:rPr>
        <w:t xml:space="preserve"> </w:t>
      </w:r>
      <w:r w:rsidRPr="00C11F24">
        <w:rPr>
          <w:rFonts w:ascii="Times New Roman" w:eastAsia="Times New Roman" w:hAnsi="Times New Roman" w:cs="Times New Roman"/>
          <w:w w:val="105"/>
          <w:sz w:val="13"/>
        </w:rPr>
        <w:t>tha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public</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record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tha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exemp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confidential</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exemp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from</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public</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record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disclosure</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requirement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re</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no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disclosed</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excep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uthorized</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by</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law</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for</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duration</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term</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greement</w:t>
      </w:r>
      <w:r w:rsidRPr="00C11F24">
        <w:rPr>
          <w:rFonts w:ascii="Times New Roman" w:eastAsia="Times New Roman" w:hAnsi="Times New Roman" w:cs="Times New Roman"/>
          <w:spacing w:val="-2"/>
          <w:w w:val="105"/>
          <w:sz w:val="13"/>
        </w:rPr>
        <w:t xml:space="preserve"> </w:t>
      </w:r>
      <w:r w:rsidRPr="00C11F24">
        <w:rPr>
          <w:rFonts w:ascii="Times New Roman" w:eastAsia="Times New Roman" w:hAnsi="Times New Roman" w:cs="Times New Roman"/>
          <w:w w:val="105"/>
          <w:sz w:val="13"/>
        </w:rPr>
        <w:t>and</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following completion of the Agreement if the VENDOR/CONTRACTOR does not transfer the records to the DISTRICT; and (4) upon completion of this Agreement, transfer, at no cost to the DISTRICT, all</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public records in possession of the VENDOR/CONTRACTOR or keep and maintain public records in possession of the VENDOR/CONTRACTOR to keep and maintain public records required by the</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DISTRICT to perform the SERVICES. If the VENDOR/CONTRACTOR transfers all public records to the DISTRICT upon completion of this Agreement, the VENDOR/CONTRACTOR shall destroy any</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duplicate public records that are exempt or confidential and exempt from public records requirements. If the VENDOR/CONTRACTOR keeps and maintains public records upon completion of this Agreement,</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the VENDOR/CONTRACTOR shall meet all applicable requirements for retaining public records. All records stored electronically must be provided to the DISTRICT, upon request from the DISTRICT’S</w:t>
      </w:r>
      <w:r w:rsidRPr="00C11F24">
        <w:rPr>
          <w:rFonts w:ascii="Times New Roman" w:eastAsia="Times New Roman" w:hAnsi="Times New Roman" w:cs="Times New Roman"/>
          <w:spacing w:val="40"/>
          <w:w w:val="105"/>
          <w:sz w:val="13"/>
        </w:rPr>
        <w:t xml:space="preserve"> </w:t>
      </w:r>
      <w:r w:rsidRPr="00C11F24">
        <w:rPr>
          <w:rFonts w:ascii="Times New Roman" w:eastAsia="Times New Roman" w:hAnsi="Times New Roman" w:cs="Times New Roman"/>
          <w:w w:val="105"/>
          <w:sz w:val="13"/>
        </w:rPr>
        <w:t>custodian of public records, in a format that is compatible with the information technology systems of the DISTRICT.</w:t>
      </w:r>
    </w:p>
    <w:p w14:paraId="78F2079F" w14:textId="77777777" w:rsidR="00C11F24" w:rsidRPr="00C11F24" w:rsidRDefault="00C11F24" w:rsidP="00C11F24">
      <w:pPr>
        <w:widowControl w:val="0"/>
        <w:autoSpaceDE w:val="0"/>
        <w:autoSpaceDN w:val="0"/>
        <w:spacing w:after="0" w:line="240" w:lineRule="auto"/>
        <w:rPr>
          <w:rFonts w:ascii="Times New Roman" w:eastAsia="Times New Roman" w:hAnsi="Times New Roman" w:cs="Times New Roman"/>
          <w:sz w:val="14"/>
          <w:szCs w:val="13"/>
        </w:rPr>
      </w:pPr>
    </w:p>
    <w:p w14:paraId="781B4E07" w14:textId="77777777" w:rsidR="00C11F24" w:rsidRPr="00C11F24" w:rsidRDefault="00C11F24" w:rsidP="00C11F24">
      <w:pPr>
        <w:widowControl w:val="0"/>
        <w:numPr>
          <w:ilvl w:val="1"/>
          <w:numId w:val="7"/>
        </w:numPr>
        <w:tabs>
          <w:tab w:val="left" w:pos="321"/>
        </w:tabs>
        <w:autoSpaceDE w:val="0"/>
        <w:autoSpaceDN w:val="0"/>
        <w:spacing w:after="0" w:line="237" w:lineRule="auto"/>
        <w:ind w:left="103" w:right="104" w:firstLine="0"/>
        <w:outlineLvl w:val="1"/>
        <w:rPr>
          <w:rFonts w:ascii="Times New Roman" w:eastAsia="Times New Roman" w:hAnsi="Times New Roman" w:cs="Times New Roman"/>
          <w:b/>
          <w:bCs/>
          <w:sz w:val="13"/>
          <w:szCs w:val="13"/>
        </w:rPr>
      </w:pPr>
      <w:r w:rsidRPr="00C11F24">
        <w:rPr>
          <w:rFonts w:ascii="Times New Roman" w:eastAsia="Times New Roman" w:hAnsi="Times New Roman" w:cs="Times New Roman"/>
          <w:b/>
          <w:bCs/>
          <w:w w:val="105"/>
          <w:sz w:val="13"/>
          <w:szCs w:val="13"/>
        </w:rPr>
        <w:t>IF THE VENDOR/CONTRACTOR HAS QUESTIONS REGARDING THE APPLICATION OF CHAPTER 119, FLORIDA STATUTES, TO THE VENDOR/CONTRACTOR’S DUTY TO</w:t>
      </w:r>
      <w:r w:rsidRPr="00C11F24">
        <w:rPr>
          <w:rFonts w:ascii="Times New Roman" w:eastAsia="Times New Roman" w:hAnsi="Times New Roman" w:cs="Times New Roman"/>
          <w:b/>
          <w:bCs/>
          <w:spacing w:val="40"/>
          <w:w w:val="105"/>
          <w:sz w:val="13"/>
          <w:szCs w:val="13"/>
        </w:rPr>
        <w:t xml:space="preserve"> </w:t>
      </w:r>
      <w:r w:rsidRPr="00C11F24">
        <w:rPr>
          <w:rFonts w:ascii="Times New Roman" w:eastAsia="Times New Roman" w:hAnsi="Times New Roman" w:cs="Times New Roman"/>
          <w:b/>
          <w:bCs/>
          <w:w w:val="105"/>
          <w:sz w:val="13"/>
          <w:szCs w:val="13"/>
        </w:rPr>
        <w:t>PROVIDE</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PUBLIC</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RECORDS</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RELATING</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TO</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THIS</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AGREEMENT,</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CONTACT</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THE</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CUSTODIAN</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OF</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PUBLIC</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RECORDS</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by</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telephone</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at</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352-205-8482,</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by</w:t>
      </w:r>
      <w:r w:rsidRPr="00C11F24">
        <w:rPr>
          <w:rFonts w:ascii="Times New Roman" w:eastAsia="Times New Roman" w:hAnsi="Times New Roman" w:cs="Times New Roman"/>
          <w:b/>
          <w:bCs/>
          <w:spacing w:val="76"/>
          <w:w w:val="105"/>
          <w:sz w:val="13"/>
          <w:szCs w:val="13"/>
        </w:rPr>
        <w:t xml:space="preserve"> </w:t>
      </w:r>
      <w:r w:rsidRPr="00C11F24">
        <w:rPr>
          <w:rFonts w:ascii="Times New Roman" w:eastAsia="Times New Roman" w:hAnsi="Times New Roman" w:cs="Times New Roman"/>
          <w:b/>
          <w:bCs/>
          <w:w w:val="105"/>
          <w:sz w:val="13"/>
          <w:szCs w:val="13"/>
        </w:rPr>
        <w:t>email</w:t>
      </w:r>
      <w:r w:rsidRPr="00C11F24">
        <w:rPr>
          <w:rFonts w:ascii="Times New Roman" w:eastAsia="Times New Roman" w:hAnsi="Times New Roman" w:cs="Times New Roman"/>
          <w:b/>
          <w:bCs/>
          <w:spacing w:val="75"/>
          <w:w w:val="105"/>
          <w:sz w:val="13"/>
          <w:szCs w:val="13"/>
        </w:rPr>
        <w:t xml:space="preserve"> </w:t>
      </w:r>
      <w:r w:rsidRPr="00C11F24">
        <w:rPr>
          <w:rFonts w:ascii="Times New Roman" w:eastAsia="Times New Roman" w:hAnsi="Times New Roman" w:cs="Times New Roman"/>
          <w:b/>
          <w:bCs/>
          <w:w w:val="105"/>
          <w:sz w:val="13"/>
          <w:szCs w:val="13"/>
        </w:rPr>
        <w:t>at</w:t>
      </w:r>
    </w:p>
    <w:p w14:paraId="4A8D58B4" w14:textId="7DA274CD" w:rsidR="00C11F24" w:rsidRPr="00C11F24" w:rsidRDefault="00B06A65" w:rsidP="00C11F24">
      <w:pPr>
        <w:widowControl w:val="0"/>
        <w:autoSpaceDE w:val="0"/>
        <w:autoSpaceDN w:val="0"/>
        <w:spacing w:after="0" w:line="240" w:lineRule="auto"/>
        <w:ind w:firstLine="103"/>
        <w:rPr>
          <w:rFonts w:ascii="Times New Roman" w:eastAsia="Times New Roman" w:hAnsi="Times New Roman" w:cs="Times New Roman"/>
          <w:b/>
          <w:sz w:val="13"/>
        </w:rPr>
      </w:pPr>
      <w:hyperlink r:id="rId15" w:history="1">
        <w:r w:rsidR="00C11F24" w:rsidRPr="00C11F24">
          <w:rPr>
            <w:rStyle w:val="Hyperlink"/>
            <w:rFonts w:ascii="Times New Roman" w:eastAsia="Times New Roman" w:hAnsi="Times New Roman" w:cs="Times New Roman"/>
            <w:b/>
            <w:w w:val="105"/>
            <w:sz w:val="13"/>
          </w:rPr>
          <w:t>RecordsCustodian@Watermatters.org,</w:t>
        </w:r>
      </w:hyperlink>
      <w:r w:rsidR="00C11F24" w:rsidRPr="00C11F24">
        <w:rPr>
          <w:rFonts w:ascii="Times New Roman" w:eastAsia="Times New Roman" w:hAnsi="Times New Roman" w:cs="Times New Roman"/>
          <w:b/>
          <w:spacing w:val="-8"/>
          <w:w w:val="105"/>
          <w:sz w:val="13"/>
        </w:rPr>
        <w:t xml:space="preserve"> </w:t>
      </w:r>
      <w:r w:rsidR="00C11F24" w:rsidRPr="00C11F24">
        <w:rPr>
          <w:rFonts w:ascii="Times New Roman" w:eastAsia="Times New Roman" w:hAnsi="Times New Roman" w:cs="Times New Roman"/>
          <w:b/>
          <w:w w:val="105"/>
          <w:sz w:val="13"/>
        </w:rPr>
        <w:t>or</w:t>
      </w:r>
      <w:r w:rsidR="00C11F24" w:rsidRPr="00C11F24">
        <w:rPr>
          <w:rFonts w:ascii="Times New Roman" w:eastAsia="Times New Roman" w:hAnsi="Times New Roman" w:cs="Times New Roman"/>
          <w:b/>
          <w:spacing w:val="-7"/>
          <w:w w:val="105"/>
          <w:sz w:val="13"/>
        </w:rPr>
        <w:t xml:space="preserve"> </w:t>
      </w:r>
      <w:r w:rsidR="00C11F24" w:rsidRPr="00C11F24">
        <w:rPr>
          <w:rFonts w:ascii="Times New Roman" w:eastAsia="Times New Roman" w:hAnsi="Times New Roman" w:cs="Times New Roman"/>
          <w:b/>
          <w:w w:val="105"/>
          <w:sz w:val="13"/>
        </w:rPr>
        <w:t>at</w:t>
      </w:r>
      <w:r w:rsidR="00C11F24" w:rsidRPr="00C11F24">
        <w:rPr>
          <w:rFonts w:ascii="Times New Roman" w:eastAsia="Times New Roman" w:hAnsi="Times New Roman" w:cs="Times New Roman"/>
          <w:b/>
          <w:spacing w:val="-7"/>
          <w:w w:val="105"/>
          <w:sz w:val="13"/>
        </w:rPr>
        <w:t xml:space="preserve"> </w:t>
      </w:r>
      <w:r w:rsidR="00C11F24" w:rsidRPr="00C11F24">
        <w:rPr>
          <w:rFonts w:ascii="Times New Roman" w:eastAsia="Times New Roman" w:hAnsi="Times New Roman" w:cs="Times New Roman"/>
          <w:b/>
          <w:w w:val="105"/>
          <w:sz w:val="13"/>
        </w:rPr>
        <w:t>the</w:t>
      </w:r>
      <w:r w:rsidR="00C11F24" w:rsidRPr="00C11F24">
        <w:rPr>
          <w:rFonts w:ascii="Times New Roman" w:eastAsia="Times New Roman" w:hAnsi="Times New Roman" w:cs="Times New Roman"/>
          <w:b/>
          <w:spacing w:val="-7"/>
          <w:w w:val="105"/>
          <w:sz w:val="13"/>
        </w:rPr>
        <w:t xml:space="preserve"> </w:t>
      </w:r>
      <w:r w:rsidR="00C11F24" w:rsidRPr="00C11F24">
        <w:rPr>
          <w:rFonts w:ascii="Times New Roman" w:eastAsia="Times New Roman" w:hAnsi="Times New Roman" w:cs="Times New Roman"/>
          <w:b/>
          <w:w w:val="105"/>
          <w:sz w:val="13"/>
        </w:rPr>
        <w:t>following</w:t>
      </w:r>
      <w:r w:rsidR="00C11F24" w:rsidRPr="00C11F24">
        <w:rPr>
          <w:rFonts w:ascii="Times New Roman" w:eastAsia="Times New Roman" w:hAnsi="Times New Roman" w:cs="Times New Roman"/>
          <w:b/>
          <w:spacing w:val="-7"/>
          <w:w w:val="105"/>
          <w:sz w:val="13"/>
        </w:rPr>
        <w:t xml:space="preserve"> </w:t>
      </w:r>
      <w:r w:rsidR="00C11F24" w:rsidRPr="00C11F24">
        <w:rPr>
          <w:rFonts w:ascii="Times New Roman" w:eastAsia="Times New Roman" w:hAnsi="Times New Roman" w:cs="Times New Roman"/>
          <w:b/>
          <w:w w:val="105"/>
          <w:sz w:val="13"/>
        </w:rPr>
        <w:t>mailing</w:t>
      </w:r>
      <w:r w:rsidR="00C11F24" w:rsidRPr="00C11F24">
        <w:rPr>
          <w:rFonts w:ascii="Times New Roman" w:eastAsia="Times New Roman" w:hAnsi="Times New Roman" w:cs="Times New Roman"/>
          <w:b/>
          <w:spacing w:val="-7"/>
          <w:w w:val="105"/>
          <w:sz w:val="13"/>
        </w:rPr>
        <w:t xml:space="preserve"> </w:t>
      </w:r>
      <w:r w:rsidR="00C11F24" w:rsidRPr="00C11F24">
        <w:rPr>
          <w:rFonts w:ascii="Times New Roman" w:eastAsia="Times New Roman" w:hAnsi="Times New Roman" w:cs="Times New Roman"/>
          <w:b/>
          <w:spacing w:val="-2"/>
          <w:w w:val="105"/>
          <w:sz w:val="13"/>
        </w:rPr>
        <w:t>address:</w:t>
      </w:r>
    </w:p>
    <w:p w14:paraId="5E5F44BE" w14:textId="77777777" w:rsidR="00C11F24" w:rsidRDefault="00C11F24" w:rsidP="00C11F24">
      <w:pPr>
        <w:widowControl w:val="0"/>
        <w:autoSpaceDE w:val="0"/>
        <w:autoSpaceDN w:val="0"/>
        <w:spacing w:after="0" w:line="240" w:lineRule="auto"/>
        <w:jc w:val="center"/>
        <w:rPr>
          <w:rFonts w:ascii="Times New Roman" w:eastAsia="Times New Roman" w:hAnsi="Times New Roman" w:cs="Times New Roman"/>
          <w:spacing w:val="40"/>
          <w:w w:val="105"/>
          <w:sz w:val="13"/>
          <w:szCs w:val="13"/>
        </w:rPr>
      </w:pPr>
      <w:r w:rsidRPr="00C11F24">
        <w:rPr>
          <w:rFonts w:ascii="Times New Roman" w:eastAsia="Times New Roman" w:hAnsi="Times New Roman" w:cs="Times New Roman"/>
          <w:w w:val="105"/>
          <w:sz w:val="13"/>
          <w:szCs w:val="13"/>
        </w:rPr>
        <w:t>Public Records Custodian</w:t>
      </w:r>
    </w:p>
    <w:p w14:paraId="2B90DC77" w14:textId="12583E6B" w:rsidR="00C11F24" w:rsidRPr="00C11F24" w:rsidRDefault="00C11F24" w:rsidP="00C11F24">
      <w:pPr>
        <w:widowControl w:val="0"/>
        <w:autoSpaceDE w:val="0"/>
        <w:autoSpaceDN w:val="0"/>
        <w:spacing w:after="0" w:line="240" w:lineRule="auto"/>
        <w:jc w:val="center"/>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Southwest</w:t>
      </w:r>
      <w:r w:rsidRPr="00C11F24">
        <w:rPr>
          <w:rFonts w:ascii="Times New Roman" w:eastAsia="Times New Roman" w:hAnsi="Times New Roman" w:cs="Times New Roman"/>
          <w:spacing w:val="-9"/>
          <w:w w:val="105"/>
          <w:sz w:val="13"/>
          <w:szCs w:val="13"/>
        </w:rPr>
        <w:t xml:space="preserve"> </w:t>
      </w:r>
      <w:r w:rsidRPr="00C11F24">
        <w:rPr>
          <w:rFonts w:ascii="Times New Roman" w:eastAsia="Times New Roman" w:hAnsi="Times New Roman" w:cs="Times New Roman"/>
          <w:w w:val="105"/>
          <w:sz w:val="13"/>
          <w:szCs w:val="13"/>
        </w:rPr>
        <w:t>Florida</w:t>
      </w:r>
      <w:r w:rsidRPr="00C11F24">
        <w:rPr>
          <w:rFonts w:ascii="Times New Roman" w:eastAsia="Times New Roman" w:hAnsi="Times New Roman" w:cs="Times New Roman"/>
          <w:spacing w:val="-9"/>
          <w:w w:val="105"/>
          <w:sz w:val="13"/>
          <w:szCs w:val="13"/>
        </w:rPr>
        <w:t xml:space="preserve"> </w:t>
      </w:r>
      <w:r w:rsidRPr="00C11F24">
        <w:rPr>
          <w:rFonts w:ascii="Times New Roman" w:eastAsia="Times New Roman" w:hAnsi="Times New Roman" w:cs="Times New Roman"/>
          <w:w w:val="105"/>
          <w:sz w:val="13"/>
          <w:szCs w:val="13"/>
        </w:rPr>
        <w:t>Water</w:t>
      </w:r>
      <w:r w:rsidRPr="00C11F24">
        <w:rPr>
          <w:rFonts w:ascii="Times New Roman" w:eastAsia="Times New Roman" w:hAnsi="Times New Roman" w:cs="Times New Roman"/>
          <w:spacing w:val="-8"/>
          <w:w w:val="105"/>
          <w:sz w:val="13"/>
          <w:szCs w:val="13"/>
        </w:rPr>
        <w:t xml:space="preserve"> </w:t>
      </w:r>
      <w:r w:rsidRPr="00C11F24">
        <w:rPr>
          <w:rFonts w:ascii="Times New Roman" w:eastAsia="Times New Roman" w:hAnsi="Times New Roman" w:cs="Times New Roman"/>
          <w:w w:val="105"/>
          <w:sz w:val="13"/>
          <w:szCs w:val="13"/>
        </w:rPr>
        <w:t>Management</w:t>
      </w:r>
      <w:r w:rsidRPr="00C11F24">
        <w:rPr>
          <w:rFonts w:ascii="Times New Roman" w:eastAsia="Times New Roman" w:hAnsi="Times New Roman" w:cs="Times New Roman"/>
          <w:spacing w:val="-9"/>
          <w:w w:val="105"/>
          <w:sz w:val="13"/>
          <w:szCs w:val="13"/>
        </w:rPr>
        <w:t xml:space="preserve"> </w:t>
      </w:r>
      <w:r w:rsidRPr="00C11F24">
        <w:rPr>
          <w:rFonts w:ascii="Times New Roman" w:eastAsia="Times New Roman" w:hAnsi="Times New Roman" w:cs="Times New Roman"/>
          <w:w w:val="105"/>
          <w:sz w:val="13"/>
          <w:szCs w:val="13"/>
        </w:rPr>
        <w:t>District</w:t>
      </w:r>
    </w:p>
    <w:p w14:paraId="6F668A5C" w14:textId="77777777" w:rsidR="00C11F24" w:rsidRPr="00C11F24" w:rsidRDefault="00C11F24" w:rsidP="00C11F24">
      <w:pPr>
        <w:widowControl w:val="0"/>
        <w:autoSpaceDE w:val="0"/>
        <w:autoSpaceDN w:val="0"/>
        <w:spacing w:after="0" w:line="240" w:lineRule="auto"/>
        <w:jc w:val="center"/>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2379</w:t>
      </w:r>
      <w:r w:rsidRPr="00C11F24">
        <w:rPr>
          <w:rFonts w:ascii="Times New Roman" w:eastAsia="Times New Roman" w:hAnsi="Times New Roman" w:cs="Times New Roman"/>
          <w:spacing w:val="-4"/>
          <w:w w:val="105"/>
          <w:sz w:val="13"/>
          <w:szCs w:val="13"/>
        </w:rPr>
        <w:t xml:space="preserve"> </w:t>
      </w:r>
      <w:r w:rsidRPr="00C11F24">
        <w:rPr>
          <w:rFonts w:ascii="Times New Roman" w:eastAsia="Times New Roman" w:hAnsi="Times New Roman" w:cs="Times New Roman"/>
          <w:w w:val="105"/>
          <w:sz w:val="13"/>
          <w:szCs w:val="13"/>
        </w:rPr>
        <w:t>Broad</w:t>
      </w:r>
      <w:r w:rsidRPr="00C11F24">
        <w:rPr>
          <w:rFonts w:ascii="Times New Roman" w:eastAsia="Times New Roman" w:hAnsi="Times New Roman" w:cs="Times New Roman"/>
          <w:spacing w:val="-4"/>
          <w:w w:val="105"/>
          <w:sz w:val="13"/>
          <w:szCs w:val="13"/>
        </w:rPr>
        <w:t xml:space="preserve"> </w:t>
      </w:r>
      <w:r w:rsidRPr="00C11F24">
        <w:rPr>
          <w:rFonts w:ascii="Times New Roman" w:eastAsia="Times New Roman" w:hAnsi="Times New Roman" w:cs="Times New Roman"/>
          <w:spacing w:val="-2"/>
          <w:w w:val="105"/>
          <w:sz w:val="13"/>
          <w:szCs w:val="13"/>
        </w:rPr>
        <w:t>Street</w:t>
      </w:r>
    </w:p>
    <w:p w14:paraId="6EE28901" w14:textId="1AB9E462" w:rsidR="00C11F24" w:rsidRDefault="00C11F24" w:rsidP="00C11F24">
      <w:pPr>
        <w:widowControl w:val="0"/>
        <w:autoSpaceDE w:val="0"/>
        <w:autoSpaceDN w:val="0"/>
        <w:spacing w:after="0" w:line="240" w:lineRule="auto"/>
        <w:jc w:val="center"/>
        <w:rPr>
          <w:rFonts w:ascii="Times New Roman" w:eastAsia="Times New Roman" w:hAnsi="Times New Roman" w:cs="Times New Roman"/>
          <w:w w:val="105"/>
          <w:sz w:val="13"/>
          <w:szCs w:val="13"/>
        </w:rPr>
      </w:pPr>
      <w:r w:rsidRPr="00C11F24">
        <w:rPr>
          <w:rFonts w:ascii="Times New Roman" w:eastAsia="Times New Roman" w:hAnsi="Times New Roman" w:cs="Times New Roman"/>
          <w:w w:val="105"/>
          <w:sz w:val="13"/>
          <w:szCs w:val="13"/>
        </w:rPr>
        <w:t>Brooksville,</w:t>
      </w:r>
      <w:r w:rsidRPr="00C11F24">
        <w:rPr>
          <w:rFonts w:ascii="Times New Roman" w:eastAsia="Times New Roman" w:hAnsi="Times New Roman" w:cs="Times New Roman"/>
          <w:spacing w:val="-9"/>
          <w:w w:val="105"/>
          <w:sz w:val="13"/>
          <w:szCs w:val="13"/>
        </w:rPr>
        <w:t xml:space="preserve"> </w:t>
      </w:r>
      <w:r w:rsidRPr="00C11F24">
        <w:rPr>
          <w:rFonts w:ascii="Times New Roman" w:eastAsia="Times New Roman" w:hAnsi="Times New Roman" w:cs="Times New Roman"/>
          <w:w w:val="105"/>
          <w:sz w:val="13"/>
          <w:szCs w:val="13"/>
        </w:rPr>
        <w:t>Florida</w:t>
      </w:r>
      <w:r w:rsidRPr="00C11F24">
        <w:rPr>
          <w:rFonts w:ascii="Times New Roman" w:eastAsia="Times New Roman" w:hAnsi="Times New Roman" w:cs="Times New Roman"/>
          <w:spacing w:val="-9"/>
          <w:w w:val="105"/>
          <w:sz w:val="13"/>
          <w:szCs w:val="13"/>
        </w:rPr>
        <w:t xml:space="preserve"> </w:t>
      </w:r>
      <w:r w:rsidRPr="00C11F24">
        <w:rPr>
          <w:rFonts w:ascii="Times New Roman" w:eastAsia="Times New Roman" w:hAnsi="Times New Roman" w:cs="Times New Roman"/>
          <w:w w:val="105"/>
          <w:sz w:val="13"/>
          <w:szCs w:val="13"/>
        </w:rPr>
        <w:t>34604-6899</w:t>
      </w:r>
      <w:r>
        <w:rPr>
          <w:rFonts w:ascii="Times New Roman" w:eastAsia="Times New Roman" w:hAnsi="Times New Roman" w:cs="Times New Roman"/>
          <w:w w:val="105"/>
          <w:sz w:val="13"/>
          <w:szCs w:val="13"/>
        </w:rPr>
        <w:t>’</w:t>
      </w:r>
    </w:p>
    <w:p w14:paraId="592255C4" w14:textId="77777777" w:rsidR="00C11F24" w:rsidRDefault="00C11F24" w:rsidP="00C11F24">
      <w:pPr>
        <w:widowControl w:val="0"/>
        <w:autoSpaceDE w:val="0"/>
        <w:autoSpaceDN w:val="0"/>
        <w:spacing w:after="0" w:line="240" w:lineRule="auto"/>
        <w:jc w:val="center"/>
        <w:rPr>
          <w:rFonts w:ascii="Times New Roman" w:eastAsia="Times New Roman" w:hAnsi="Times New Roman" w:cs="Times New Roman"/>
          <w:spacing w:val="40"/>
          <w:w w:val="105"/>
          <w:sz w:val="13"/>
          <w:szCs w:val="13"/>
        </w:rPr>
      </w:pPr>
    </w:p>
    <w:p w14:paraId="4BD6D00D" w14:textId="007A4CD7" w:rsidR="00C11F24" w:rsidRPr="00C11F24" w:rsidRDefault="00C11F24" w:rsidP="00C11F24">
      <w:pPr>
        <w:widowControl w:val="0"/>
        <w:autoSpaceDE w:val="0"/>
        <w:autoSpaceDN w:val="0"/>
        <w:spacing w:after="0" w:line="482" w:lineRule="auto"/>
        <w:ind w:firstLine="103"/>
        <w:rPr>
          <w:rFonts w:ascii="Times New Roman" w:eastAsia="Times New Roman" w:hAnsi="Times New Roman" w:cs="Times New Roman"/>
          <w:sz w:val="13"/>
          <w:szCs w:val="13"/>
        </w:rPr>
      </w:pPr>
      <w:r w:rsidRPr="00C11F24">
        <w:rPr>
          <w:rFonts w:ascii="Times New Roman" w:eastAsia="Times New Roman" w:hAnsi="Times New Roman" w:cs="Times New Roman"/>
          <w:w w:val="105"/>
          <w:sz w:val="13"/>
          <w:szCs w:val="13"/>
        </w:rPr>
        <w:t>Any changes to the above contact information will be provided to the VENDOR/CONTRACTOR in writing.</w:t>
      </w:r>
    </w:p>
    <w:p w14:paraId="0E875AC9" w14:textId="22A2FBF4" w:rsidR="00167BE4" w:rsidRDefault="00C11F24" w:rsidP="00C11F24">
      <w:pPr>
        <w:widowControl w:val="0"/>
        <w:numPr>
          <w:ilvl w:val="1"/>
          <w:numId w:val="7"/>
        </w:numPr>
        <w:tabs>
          <w:tab w:val="left" w:pos="306"/>
        </w:tabs>
        <w:autoSpaceDE w:val="0"/>
        <w:autoSpaceDN w:val="0"/>
        <w:spacing w:after="0" w:line="240" w:lineRule="auto"/>
        <w:ind w:left="306" w:hanging="203"/>
        <w:rPr>
          <w:rFonts w:ascii="Times New Roman" w:eastAsia="Times New Roman" w:hAnsi="Times New Roman" w:cs="Times New Roman"/>
          <w:sz w:val="13"/>
        </w:rPr>
      </w:pP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Paragraph,</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including</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all</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subparagraph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shall</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surviv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e</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expiration</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or</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ermination</w:t>
      </w:r>
      <w:r w:rsidRPr="00C11F24">
        <w:rPr>
          <w:rFonts w:ascii="Times New Roman" w:eastAsia="Times New Roman" w:hAnsi="Times New Roman" w:cs="Times New Roman"/>
          <w:spacing w:val="-5"/>
          <w:w w:val="105"/>
          <w:sz w:val="13"/>
        </w:rPr>
        <w:t xml:space="preserve"> </w:t>
      </w:r>
      <w:r w:rsidRPr="00C11F24">
        <w:rPr>
          <w:rFonts w:ascii="Times New Roman" w:eastAsia="Times New Roman" w:hAnsi="Times New Roman" w:cs="Times New Roman"/>
          <w:w w:val="105"/>
          <w:sz w:val="13"/>
        </w:rPr>
        <w:t>of</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w w:val="105"/>
          <w:sz w:val="13"/>
        </w:rPr>
        <w:t>this</w:t>
      </w:r>
      <w:r w:rsidRPr="00C11F24">
        <w:rPr>
          <w:rFonts w:ascii="Times New Roman" w:eastAsia="Times New Roman" w:hAnsi="Times New Roman" w:cs="Times New Roman"/>
          <w:spacing w:val="-6"/>
          <w:w w:val="105"/>
          <w:sz w:val="13"/>
        </w:rPr>
        <w:t xml:space="preserve"> </w:t>
      </w:r>
      <w:r w:rsidRPr="00C11F24">
        <w:rPr>
          <w:rFonts w:ascii="Times New Roman" w:eastAsia="Times New Roman" w:hAnsi="Times New Roman" w:cs="Times New Roman"/>
          <w:spacing w:val="-2"/>
          <w:w w:val="105"/>
          <w:sz w:val="13"/>
        </w:rPr>
        <w:t>Agreement.</w:t>
      </w:r>
    </w:p>
    <w:p w14:paraId="1A31EB16" w14:textId="77777777" w:rsidR="00C11F24" w:rsidRDefault="00C11F24" w:rsidP="00C11F24">
      <w:pPr>
        <w:widowControl w:val="0"/>
        <w:tabs>
          <w:tab w:val="left" w:pos="306"/>
        </w:tabs>
        <w:autoSpaceDE w:val="0"/>
        <w:autoSpaceDN w:val="0"/>
        <w:spacing w:before="1" w:after="0" w:line="240" w:lineRule="auto"/>
        <w:ind w:left="103"/>
        <w:rPr>
          <w:rFonts w:ascii="Times New Roman" w:eastAsia="Times New Roman" w:hAnsi="Times New Roman" w:cs="Times New Roman"/>
          <w:sz w:val="13"/>
        </w:rPr>
      </w:pPr>
    </w:p>
    <w:p w14:paraId="10ACB0F1" w14:textId="77777777" w:rsidR="00C11F24" w:rsidRDefault="00C11F24" w:rsidP="00C11F24">
      <w:pPr>
        <w:widowControl w:val="0"/>
        <w:tabs>
          <w:tab w:val="left" w:pos="306"/>
        </w:tabs>
        <w:autoSpaceDE w:val="0"/>
        <w:autoSpaceDN w:val="0"/>
        <w:spacing w:before="1" w:after="0" w:line="240" w:lineRule="auto"/>
        <w:ind w:left="103"/>
        <w:rPr>
          <w:rFonts w:ascii="Times New Roman" w:eastAsia="Times New Roman" w:hAnsi="Times New Roman" w:cs="Times New Roman"/>
          <w:sz w:val="13"/>
        </w:rPr>
      </w:pPr>
    </w:p>
    <w:p w14:paraId="20A67799" w14:textId="77777777" w:rsidR="00C11F24" w:rsidRPr="00C11F24" w:rsidRDefault="00C11F24" w:rsidP="00C11F24">
      <w:pPr>
        <w:widowControl w:val="0"/>
        <w:tabs>
          <w:tab w:val="left" w:pos="306"/>
        </w:tabs>
        <w:autoSpaceDE w:val="0"/>
        <w:autoSpaceDN w:val="0"/>
        <w:spacing w:before="1" w:after="0" w:line="240" w:lineRule="auto"/>
        <w:ind w:left="103"/>
        <w:rPr>
          <w:rFonts w:ascii="Times New Roman" w:eastAsia="Times New Roman" w:hAnsi="Times New Roman" w:cs="Times New Roman"/>
          <w:sz w:val="13"/>
        </w:rPr>
      </w:pPr>
    </w:p>
    <w:sectPr w:rsidR="00C11F24" w:rsidRPr="00C11F24">
      <w:pgSz w:w="12240" w:h="15840"/>
      <w:pgMar w:top="300" w:right="280" w:bottom="280" w:left="2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D659B" w14:textId="77777777" w:rsidR="003105DC" w:rsidRDefault="003105DC" w:rsidP="003D6907">
      <w:pPr>
        <w:spacing w:after="0" w:line="240" w:lineRule="auto"/>
      </w:pPr>
      <w:r>
        <w:separator/>
      </w:r>
    </w:p>
  </w:endnote>
  <w:endnote w:type="continuationSeparator" w:id="0">
    <w:p w14:paraId="2843F074" w14:textId="77777777" w:rsidR="003105DC" w:rsidRDefault="003105DC" w:rsidP="003D69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C6A6C" w14:textId="77777777" w:rsidR="003D6907" w:rsidRPr="003D6907" w:rsidRDefault="003D6907" w:rsidP="003D6907">
    <w:pPr>
      <w:pStyle w:val="Footer"/>
      <w:jc w:val="center"/>
      <w:rPr>
        <w:rFonts w:ascii="Arial" w:hAnsi="Arial" w:cs="Arial"/>
        <w:sz w:val="16"/>
        <w:szCs w:val="16"/>
      </w:rPr>
    </w:pPr>
    <w:r w:rsidRPr="003D6907">
      <w:rPr>
        <w:rFonts w:ascii="Arial" w:hAnsi="Arial" w:cs="Arial"/>
        <w:sz w:val="16"/>
        <w:szCs w:val="16"/>
      </w:rPr>
      <w:t xml:space="preserve">Page </w:t>
    </w:r>
    <w:r w:rsidRPr="003D6907">
      <w:rPr>
        <w:rFonts w:ascii="Arial" w:hAnsi="Arial" w:cs="Arial"/>
        <w:b/>
        <w:bCs/>
        <w:sz w:val="16"/>
        <w:szCs w:val="16"/>
      </w:rPr>
      <w:fldChar w:fldCharType="begin"/>
    </w:r>
    <w:r w:rsidRPr="003D6907">
      <w:rPr>
        <w:rFonts w:ascii="Arial" w:hAnsi="Arial" w:cs="Arial"/>
        <w:b/>
        <w:bCs/>
        <w:sz w:val="16"/>
        <w:szCs w:val="16"/>
      </w:rPr>
      <w:instrText xml:space="preserve"> PAGE  \* Arabic  \* MERGEFORMAT </w:instrText>
    </w:r>
    <w:r w:rsidRPr="003D6907">
      <w:rPr>
        <w:rFonts w:ascii="Arial" w:hAnsi="Arial" w:cs="Arial"/>
        <w:b/>
        <w:bCs/>
        <w:sz w:val="16"/>
        <w:szCs w:val="16"/>
      </w:rPr>
      <w:fldChar w:fldCharType="separate"/>
    </w:r>
    <w:r w:rsidR="001F784A">
      <w:rPr>
        <w:rFonts w:ascii="Arial" w:hAnsi="Arial" w:cs="Arial"/>
        <w:b/>
        <w:bCs/>
        <w:noProof/>
        <w:sz w:val="16"/>
        <w:szCs w:val="16"/>
      </w:rPr>
      <w:t>2</w:t>
    </w:r>
    <w:r w:rsidRPr="003D6907">
      <w:rPr>
        <w:rFonts w:ascii="Arial" w:hAnsi="Arial" w:cs="Arial"/>
        <w:b/>
        <w:bCs/>
        <w:sz w:val="16"/>
        <w:szCs w:val="16"/>
      </w:rPr>
      <w:fldChar w:fldCharType="end"/>
    </w:r>
    <w:r w:rsidRPr="003D6907">
      <w:rPr>
        <w:rFonts w:ascii="Arial" w:hAnsi="Arial" w:cs="Arial"/>
        <w:sz w:val="16"/>
        <w:szCs w:val="16"/>
      </w:rPr>
      <w:t xml:space="preserve"> of </w:t>
    </w:r>
    <w:r w:rsidRPr="003D6907">
      <w:rPr>
        <w:rFonts w:ascii="Arial" w:hAnsi="Arial" w:cs="Arial"/>
        <w:b/>
        <w:bCs/>
        <w:sz w:val="16"/>
        <w:szCs w:val="16"/>
      </w:rPr>
      <w:fldChar w:fldCharType="begin"/>
    </w:r>
    <w:r w:rsidRPr="003D6907">
      <w:rPr>
        <w:rFonts w:ascii="Arial" w:hAnsi="Arial" w:cs="Arial"/>
        <w:b/>
        <w:bCs/>
        <w:sz w:val="16"/>
        <w:szCs w:val="16"/>
      </w:rPr>
      <w:instrText xml:space="preserve"> NUMPAGES  \* Arabic  \* MERGEFORMAT </w:instrText>
    </w:r>
    <w:r w:rsidRPr="003D6907">
      <w:rPr>
        <w:rFonts w:ascii="Arial" w:hAnsi="Arial" w:cs="Arial"/>
        <w:b/>
        <w:bCs/>
        <w:sz w:val="16"/>
        <w:szCs w:val="16"/>
      </w:rPr>
      <w:fldChar w:fldCharType="separate"/>
    </w:r>
    <w:r w:rsidR="001F784A">
      <w:rPr>
        <w:rFonts w:ascii="Arial" w:hAnsi="Arial" w:cs="Arial"/>
        <w:b/>
        <w:bCs/>
        <w:noProof/>
        <w:sz w:val="16"/>
        <w:szCs w:val="16"/>
      </w:rPr>
      <w:t>2</w:t>
    </w:r>
    <w:r w:rsidRPr="003D6907">
      <w:rPr>
        <w:rFonts w:ascii="Arial" w:hAnsi="Arial" w:cs="Arial"/>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C57E4" w14:textId="77777777" w:rsidR="003105DC" w:rsidRDefault="003105DC" w:rsidP="003D6907">
      <w:pPr>
        <w:spacing w:after="0" w:line="240" w:lineRule="auto"/>
      </w:pPr>
      <w:r>
        <w:separator/>
      </w:r>
    </w:p>
  </w:footnote>
  <w:footnote w:type="continuationSeparator" w:id="0">
    <w:p w14:paraId="25E5F881" w14:textId="77777777" w:rsidR="003105DC" w:rsidRDefault="003105DC" w:rsidP="003D69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D2BB4"/>
    <w:multiLevelType w:val="hybridMultilevel"/>
    <w:tmpl w:val="86EED984"/>
    <w:lvl w:ilvl="0" w:tplc="31B438AE">
      <w:start w:val="18"/>
      <w:numFmt w:val="decimal"/>
      <w:lvlText w:val="%1."/>
      <w:lvlJc w:val="left"/>
      <w:pPr>
        <w:ind w:left="108" w:hanging="240"/>
      </w:pPr>
      <w:rPr>
        <w:rFonts w:ascii="Times New Roman" w:eastAsia="Times New Roman" w:hAnsi="Times New Roman" w:hint="default"/>
        <w:w w:val="99"/>
        <w:sz w:val="13"/>
        <w:szCs w:val="13"/>
      </w:rPr>
    </w:lvl>
    <w:lvl w:ilvl="1" w:tplc="EA464790">
      <w:start w:val="1"/>
      <w:numFmt w:val="bullet"/>
      <w:lvlText w:val="•"/>
      <w:lvlJc w:val="left"/>
      <w:pPr>
        <w:ind w:left="1277" w:hanging="240"/>
      </w:pPr>
      <w:rPr>
        <w:rFonts w:hint="default"/>
      </w:rPr>
    </w:lvl>
    <w:lvl w:ilvl="2" w:tplc="D91CB316">
      <w:start w:val="1"/>
      <w:numFmt w:val="bullet"/>
      <w:lvlText w:val="•"/>
      <w:lvlJc w:val="left"/>
      <w:pPr>
        <w:ind w:left="2446" w:hanging="240"/>
      </w:pPr>
      <w:rPr>
        <w:rFonts w:hint="default"/>
      </w:rPr>
    </w:lvl>
    <w:lvl w:ilvl="3" w:tplc="F954D77C">
      <w:start w:val="1"/>
      <w:numFmt w:val="bullet"/>
      <w:lvlText w:val="•"/>
      <w:lvlJc w:val="left"/>
      <w:pPr>
        <w:ind w:left="3615" w:hanging="240"/>
      </w:pPr>
      <w:rPr>
        <w:rFonts w:hint="default"/>
      </w:rPr>
    </w:lvl>
    <w:lvl w:ilvl="4" w:tplc="605630B4">
      <w:start w:val="1"/>
      <w:numFmt w:val="bullet"/>
      <w:lvlText w:val="•"/>
      <w:lvlJc w:val="left"/>
      <w:pPr>
        <w:ind w:left="4784" w:hanging="240"/>
      </w:pPr>
      <w:rPr>
        <w:rFonts w:hint="default"/>
      </w:rPr>
    </w:lvl>
    <w:lvl w:ilvl="5" w:tplc="B6940390">
      <w:start w:val="1"/>
      <w:numFmt w:val="bullet"/>
      <w:lvlText w:val="•"/>
      <w:lvlJc w:val="left"/>
      <w:pPr>
        <w:ind w:left="5954" w:hanging="240"/>
      </w:pPr>
      <w:rPr>
        <w:rFonts w:hint="default"/>
      </w:rPr>
    </w:lvl>
    <w:lvl w:ilvl="6" w:tplc="2E721ECC">
      <w:start w:val="1"/>
      <w:numFmt w:val="bullet"/>
      <w:lvlText w:val="•"/>
      <w:lvlJc w:val="left"/>
      <w:pPr>
        <w:ind w:left="7123" w:hanging="240"/>
      </w:pPr>
      <w:rPr>
        <w:rFonts w:hint="default"/>
      </w:rPr>
    </w:lvl>
    <w:lvl w:ilvl="7" w:tplc="FC18C7C4">
      <w:start w:val="1"/>
      <w:numFmt w:val="bullet"/>
      <w:lvlText w:val="•"/>
      <w:lvlJc w:val="left"/>
      <w:pPr>
        <w:ind w:left="8292" w:hanging="240"/>
      </w:pPr>
      <w:rPr>
        <w:rFonts w:hint="default"/>
      </w:rPr>
    </w:lvl>
    <w:lvl w:ilvl="8" w:tplc="50AC2F86">
      <w:start w:val="1"/>
      <w:numFmt w:val="bullet"/>
      <w:lvlText w:val="•"/>
      <w:lvlJc w:val="left"/>
      <w:pPr>
        <w:ind w:left="9461" w:hanging="240"/>
      </w:pPr>
      <w:rPr>
        <w:rFonts w:hint="default"/>
      </w:rPr>
    </w:lvl>
  </w:abstractNum>
  <w:abstractNum w:abstractNumId="1" w15:restartNumberingAfterBreak="0">
    <w:nsid w:val="17BA681B"/>
    <w:multiLevelType w:val="hybridMultilevel"/>
    <w:tmpl w:val="22D0D0A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194C1E50"/>
    <w:multiLevelType w:val="hybridMultilevel"/>
    <w:tmpl w:val="2D08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6C042D"/>
    <w:multiLevelType w:val="hybridMultilevel"/>
    <w:tmpl w:val="34C0F5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0B6706"/>
    <w:multiLevelType w:val="hybridMultilevel"/>
    <w:tmpl w:val="1B2E3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824B19"/>
    <w:multiLevelType w:val="hybridMultilevel"/>
    <w:tmpl w:val="97DAFBF8"/>
    <w:lvl w:ilvl="0" w:tplc="0BF044D4">
      <w:start w:val="1"/>
      <w:numFmt w:val="decimal"/>
      <w:lvlText w:val="%1."/>
      <w:lvlJc w:val="left"/>
      <w:pPr>
        <w:ind w:left="104" w:hanging="145"/>
      </w:pPr>
      <w:rPr>
        <w:rFonts w:ascii="Times New Roman" w:eastAsia="Times New Roman" w:hAnsi="Times New Roman" w:cs="Times New Roman" w:hint="default"/>
        <w:b w:val="0"/>
        <w:bCs w:val="0"/>
        <w:i w:val="0"/>
        <w:iCs w:val="0"/>
        <w:spacing w:val="0"/>
        <w:w w:val="104"/>
        <w:sz w:val="13"/>
        <w:szCs w:val="13"/>
        <w:lang w:val="en-US" w:eastAsia="en-US" w:bidi="ar-SA"/>
      </w:rPr>
    </w:lvl>
    <w:lvl w:ilvl="1" w:tplc="DCAC4776">
      <w:numFmt w:val="bullet"/>
      <w:lvlText w:val="•"/>
      <w:lvlJc w:val="left"/>
      <w:pPr>
        <w:ind w:left="1260" w:hanging="145"/>
      </w:pPr>
      <w:rPr>
        <w:rFonts w:hint="default"/>
        <w:lang w:val="en-US" w:eastAsia="en-US" w:bidi="ar-SA"/>
      </w:rPr>
    </w:lvl>
    <w:lvl w:ilvl="2" w:tplc="EF3EC30E">
      <w:numFmt w:val="bullet"/>
      <w:lvlText w:val="•"/>
      <w:lvlJc w:val="left"/>
      <w:pPr>
        <w:ind w:left="2420" w:hanging="145"/>
      </w:pPr>
      <w:rPr>
        <w:rFonts w:hint="default"/>
        <w:lang w:val="en-US" w:eastAsia="en-US" w:bidi="ar-SA"/>
      </w:rPr>
    </w:lvl>
    <w:lvl w:ilvl="3" w:tplc="9ACC066C">
      <w:numFmt w:val="bullet"/>
      <w:lvlText w:val="•"/>
      <w:lvlJc w:val="left"/>
      <w:pPr>
        <w:ind w:left="3580" w:hanging="145"/>
      </w:pPr>
      <w:rPr>
        <w:rFonts w:hint="default"/>
        <w:lang w:val="en-US" w:eastAsia="en-US" w:bidi="ar-SA"/>
      </w:rPr>
    </w:lvl>
    <w:lvl w:ilvl="4" w:tplc="C8723D12">
      <w:numFmt w:val="bullet"/>
      <w:lvlText w:val="•"/>
      <w:lvlJc w:val="left"/>
      <w:pPr>
        <w:ind w:left="4740" w:hanging="145"/>
      </w:pPr>
      <w:rPr>
        <w:rFonts w:hint="default"/>
        <w:lang w:val="en-US" w:eastAsia="en-US" w:bidi="ar-SA"/>
      </w:rPr>
    </w:lvl>
    <w:lvl w:ilvl="5" w:tplc="2FB6E7D8">
      <w:numFmt w:val="bullet"/>
      <w:lvlText w:val="•"/>
      <w:lvlJc w:val="left"/>
      <w:pPr>
        <w:ind w:left="5900" w:hanging="145"/>
      </w:pPr>
      <w:rPr>
        <w:rFonts w:hint="default"/>
        <w:lang w:val="en-US" w:eastAsia="en-US" w:bidi="ar-SA"/>
      </w:rPr>
    </w:lvl>
    <w:lvl w:ilvl="6" w:tplc="EA0ED978">
      <w:numFmt w:val="bullet"/>
      <w:lvlText w:val="•"/>
      <w:lvlJc w:val="left"/>
      <w:pPr>
        <w:ind w:left="7060" w:hanging="145"/>
      </w:pPr>
      <w:rPr>
        <w:rFonts w:hint="default"/>
        <w:lang w:val="en-US" w:eastAsia="en-US" w:bidi="ar-SA"/>
      </w:rPr>
    </w:lvl>
    <w:lvl w:ilvl="7" w:tplc="5B8A1528">
      <w:numFmt w:val="bullet"/>
      <w:lvlText w:val="•"/>
      <w:lvlJc w:val="left"/>
      <w:pPr>
        <w:ind w:left="8220" w:hanging="145"/>
      </w:pPr>
      <w:rPr>
        <w:rFonts w:hint="default"/>
        <w:lang w:val="en-US" w:eastAsia="en-US" w:bidi="ar-SA"/>
      </w:rPr>
    </w:lvl>
    <w:lvl w:ilvl="8" w:tplc="257C65F2">
      <w:numFmt w:val="bullet"/>
      <w:lvlText w:val="•"/>
      <w:lvlJc w:val="left"/>
      <w:pPr>
        <w:ind w:left="9380" w:hanging="145"/>
      </w:pPr>
      <w:rPr>
        <w:rFonts w:hint="default"/>
        <w:lang w:val="en-US" w:eastAsia="en-US" w:bidi="ar-SA"/>
      </w:rPr>
    </w:lvl>
  </w:abstractNum>
  <w:abstractNum w:abstractNumId="6" w15:restartNumberingAfterBreak="0">
    <w:nsid w:val="3564743C"/>
    <w:multiLevelType w:val="multilevel"/>
    <w:tmpl w:val="1FF419D0"/>
    <w:lvl w:ilvl="0">
      <w:start w:val="1"/>
      <w:numFmt w:val="decimal"/>
      <w:lvlText w:val="%1."/>
      <w:lvlJc w:val="left"/>
      <w:pPr>
        <w:ind w:left="240" w:hanging="136"/>
      </w:pPr>
      <w:rPr>
        <w:rFonts w:ascii="Times New Roman" w:eastAsia="Times New Roman" w:hAnsi="Times New Roman" w:cs="Times New Roman" w:hint="default"/>
        <w:b w:val="0"/>
        <w:bCs w:val="0"/>
        <w:i w:val="0"/>
        <w:iCs w:val="0"/>
        <w:spacing w:val="0"/>
        <w:w w:val="104"/>
        <w:sz w:val="13"/>
        <w:szCs w:val="13"/>
        <w:lang w:val="en-US" w:eastAsia="en-US" w:bidi="ar-SA"/>
      </w:rPr>
    </w:lvl>
    <w:lvl w:ilvl="1">
      <w:start w:val="1"/>
      <w:numFmt w:val="decimal"/>
      <w:lvlText w:val="%1.%2"/>
      <w:lvlJc w:val="left"/>
      <w:pPr>
        <w:ind w:left="104" w:hanging="208"/>
      </w:pPr>
      <w:rPr>
        <w:rFonts w:ascii="Times New Roman" w:eastAsia="Times New Roman" w:hAnsi="Times New Roman" w:cs="Times New Roman" w:hint="default"/>
        <w:b w:val="0"/>
        <w:bCs w:val="0"/>
        <w:i w:val="0"/>
        <w:iCs w:val="0"/>
        <w:spacing w:val="0"/>
        <w:w w:val="104"/>
        <w:sz w:val="13"/>
        <w:szCs w:val="13"/>
        <w:lang w:val="en-US" w:eastAsia="en-US" w:bidi="ar-SA"/>
      </w:rPr>
    </w:lvl>
    <w:lvl w:ilvl="2">
      <w:numFmt w:val="bullet"/>
      <w:lvlText w:val="•"/>
      <w:lvlJc w:val="left"/>
      <w:pPr>
        <w:ind w:left="1513" w:hanging="208"/>
      </w:pPr>
      <w:rPr>
        <w:rFonts w:hint="default"/>
        <w:lang w:val="en-US" w:eastAsia="en-US" w:bidi="ar-SA"/>
      </w:rPr>
    </w:lvl>
    <w:lvl w:ilvl="3">
      <w:numFmt w:val="bullet"/>
      <w:lvlText w:val="•"/>
      <w:lvlJc w:val="left"/>
      <w:pPr>
        <w:ind w:left="2786" w:hanging="208"/>
      </w:pPr>
      <w:rPr>
        <w:rFonts w:hint="default"/>
        <w:lang w:val="en-US" w:eastAsia="en-US" w:bidi="ar-SA"/>
      </w:rPr>
    </w:lvl>
    <w:lvl w:ilvl="4">
      <w:numFmt w:val="bullet"/>
      <w:lvlText w:val="•"/>
      <w:lvlJc w:val="left"/>
      <w:pPr>
        <w:ind w:left="4060" w:hanging="208"/>
      </w:pPr>
      <w:rPr>
        <w:rFonts w:hint="default"/>
        <w:lang w:val="en-US" w:eastAsia="en-US" w:bidi="ar-SA"/>
      </w:rPr>
    </w:lvl>
    <w:lvl w:ilvl="5">
      <w:numFmt w:val="bullet"/>
      <w:lvlText w:val="•"/>
      <w:lvlJc w:val="left"/>
      <w:pPr>
        <w:ind w:left="5333" w:hanging="208"/>
      </w:pPr>
      <w:rPr>
        <w:rFonts w:hint="default"/>
        <w:lang w:val="en-US" w:eastAsia="en-US" w:bidi="ar-SA"/>
      </w:rPr>
    </w:lvl>
    <w:lvl w:ilvl="6">
      <w:numFmt w:val="bullet"/>
      <w:lvlText w:val="•"/>
      <w:lvlJc w:val="left"/>
      <w:pPr>
        <w:ind w:left="6606" w:hanging="208"/>
      </w:pPr>
      <w:rPr>
        <w:rFonts w:hint="default"/>
        <w:lang w:val="en-US" w:eastAsia="en-US" w:bidi="ar-SA"/>
      </w:rPr>
    </w:lvl>
    <w:lvl w:ilvl="7">
      <w:numFmt w:val="bullet"/>
      <w:lvlText w:val="•"/>
      <w:lvlJc w:val="left"/>
      <w:pPr>
        <w:ind w:left="7880" w:hanging="208"/>
      </w:pPr>
      <w:rPr>
        <w:rFonts w:hint="default"/>
        <w:lang w:val="en-US" w:eastAsia="en-US" w:bidi="ar-SA"/>
      </w:rPr>
    </w:lvl>
    <w:lvl w:ilvl="8">
      <w:numFmt w:val="bullet"/>
      <w:lvlText w:val="•"/>
      <w:lvlJc w:val="left"/>
      <w:pPr>
        <w:ind w:left="9153" w:hanging="208"/>
      </w:pPr>
      <w:rPr>
        <w:rFonts w:hint="default"/>
        <w:lang w:val="en-US" w:eastAsia="en-US" w:bidi="ar-SA"/>
      </w:rPr>
    </w:lvl>
  </w:abstractNum>
  <w:abstractNum w:abstractNumId="7" w15:restartNumberingAfterBreak="0">
    <w:nsid w:val="3A14564A"/>
    <w:multiLevelType w:val="hybridMultilevel"/>
    <w:tmpl w:val="4DD44FC0"/>
    <w:lvl w:ilvl="0" w:tplc="04090011">
      <w:start w:val="1"/>
      <w:numFmt w:val="decimal"/>
      <w:lvlText w:val="%1)"/>
      <w:lvlJc w:val="left"/>
      <w:pPr>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8" w15:restartNumberingAfterBreak="0">
    <w:nsid w:val="3BCA62DB"/>
    <w:multiLevelType w:val="hybridMultilevel"/>
    <w:tmpl w:val="93A808A6"/>
    <w:lvl w:ilvl="0" w:tplc="13D2AF98">
      <w:start w:val="1"/>
      <w:numFmt w:val="decimal"/>
      <w:lvlText w:val="%1."/>
      <w:lvlJc w:val="left"/>
      <w:pPr>
        <w:ind w:left="108" w:hanging="228"/>
      </w:pPr>
      <w:rPr>
        <w:rFonts w:ascii="Times New Roman" w:eastAsia="Times New Roman" w:hAnsi="Times New Roman" w:hint="default"/>
        <w:b/>
        <w:bCs/>
        <w:w w:val="99"/>
        <w:sz w:val="13"/>
        <w:szCs w:val="13"/>
      </w:rPr>
    </w:lvl>
    <w:lvl w:ilvl="1" w:tplc="CF3CE06E">
      <w:start w:val="1"/>
      <w:numFmt w:val="bullet"/>
      <w:lvlText w:val="•"/>
      <w:lvlJc w:val="left"/>
      <w:pPr>
        <w:ind w:left="1277" w:hanging="228"/>
      </w:pPr>
      <w:rPr>
        <w:rFonts w:hint="default"/>
      </w:rPr>
    </w:lvl>
    <w:lvl w:ilvl="2" w:tplc="5A12C3AA">
      <w:start w:val="1"/>
      <w:numFmt w:val="bullet"/>
      <w:lvlText w:val="•"/>
      <w:lvlJc w:val="left"/>
      <w:pPr>
        <w:ind w:left="2446" w:hanging="228"/>
      </w:pPr>
      <w:rPr>
        <w:rFonts w:hint="default"/>
      </w:rPr>
    </w:lvl>
    <w:lvl w:ilvl="3" w:tplc="F56E337C">
      <w:start w:val="1"/>
      <w:numFmt w:val="bullet"/>
      <w:lvlText w:val="•"/>
      <w:lvlJc w:val="left"/>
      <w:pPr>
        <w:ind w:left="3615" w:hanging="228"/>
      </w:pPr>
      <w:rPr>
        <w:rFonts w:hint="default"/>
      </w:rPr>
    </w:lvl>
    <w:lvl w:ilvl="4" w:tplc="A58C87AE">
      <w:start w:val="1"/>
      <w:numFmt w:val="bullet"/>
      <w:lvlText w:val="•"/>
      <w:lvlJc w:val="left"/>
      <w:pPr>
        <w:ind w:left="4784" w:hanging="228"/>
      </w:pPr>
      <w:rPr>
        <w:rFonts w:hint="default"/>
      </w:rPr>
    </w:lvl>
    <w:lvl w:ilvl="5" w:tplc="B9EC3B60">
      <w:start w:val="1"/>
      <w:numFmt w:val="bullet"/>
      <w:lvlText w:val="•"/>
      <w:lvlJc w:val="left"/>
      <w:pPr>
        <w:ind w:left="5954" w:hanging="228"/>
      </w:pPr>
      <w:rPr>
        <w:rFonts w:hint="default"/>
      </w:rPr>
    </w:lvl>
    <w:lvl w:ilvl="6" w:tplc="2DA8D4E6">
      <w:start w:val="1"/>
      <w:numFmt w:val="bullet"/>
      <w:lvlText w:val="•"/>
      <w:lvlJc w:val="left"/>
      <w:pPr>
        <w:ind w:left="7123" w:hanging="228"/>
      </w:pPr>
      <w:rPr>
        <w:rFonts w:hint="default"/>
      </w:rPr>
    </w:lvl>
    <w:lvl w:ilvl="7" w:tplc="04882F70">
      <w:start w:val="1"/>
      <w:numFmt w:val="bullet"/>
      <w:lvlText w:val="•"/>
      <w:lvlJc w:val="left"/>
      <w:pPr>
        <w:ind w:left="8292" w:hanging="228"/>
      </w:pPr>
      <w:rPr>
        <w:rFonts w:hint="default"/>
      </w:rPr>
    </w:lvl>
    <w:lvl w:ilvl="8" w:tplc="4734ED44">
      <w:start w:val="1"/>
      <w:numFmt w:val="bullet"/>
      <w:lvlText w:val="•"/>
      <w:lvlJc w:val="left"/>
      <w:pPr>
        <w:ind w:left="9461" w:hanging="228"/>
      </w:pPr>
      <w:rPr>
        <w:rFonts w:hint="default"/>
      </w:rPr>
    </w:lvl>
  </w:abstractNum>
  <w:abstractNum w:abstractNumId="9" w15:restartNumberingAfterBreak="0">
    <w:nsid w:val="5FFD45DB"/>
    <w:multiLevelType w:val="hybridMultilevel"/>
    <w:tmpl w:val="A39045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0CB09BD"/>
    <w:multiLevelType w:val="hybridMultilevel"/>
    <w:tmpl w:val="A300D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8371C9"/>
    <w:multiLevelType w:val="hybridMultilevel"/>
    <w:tmpl w:val="0F185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3E073A"/>
    <w:multiLevelType w:val="hybridMultilevel"/>
    <w:tmpl w:val="EEFE2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9F178C"/>
    <w:multiLevelType w:val="hybridMultilevel"/>
    <w:tmpl w:val="213411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1457831">
    <w:abstractNumId w:val="12"/>
  </w:num>
  <w:num w:numId="2" w16cid:durableId="792528151">
    <w:abstractNumId w:val="10"/>
  </w:num>
  <w:num w:numId="3" w16cid:durableId="1179779898">
    <w:abstractNumId w:val="0"/>
  </w:num>
  <w:num w:numId="4" w16cid:durableId="814562755">
    <w:abstractNumId w:val="8"/>
  </w:num>
  <w:num w:numId="5" w16cid:durableId="179248776">
    <w:abstractNumId w:val="1"/>
  </w:num>
  <w:num w:numId="6" w16cid:durableId="1369332167">
    <w:abstractNumId w:val="4"/>
  </w:num>
  <w:num w:numId="7" w16cid:durableId="2090344159">
    <w:abstractNumId w:val="6"/>
  </w:num>
  <w:num w:numId="8" w16cid:durableId="2069912867">
    <w:abstractNumId w:val="5"/>
  </w:num>
  <w:num w:numId="9" w16cid:durableId="1109659347">
    <w:abstractNumId w:val="11"/>
  </w:num>
  <w:num w:numId="10" w16cid:durableId="1044526041">
    <w:abstractNumId w:val="7"/>
  </w:num>
  <w:num w:numId="11" w16cid:durableId="1662542060">
    <w:abstractNumId w:val="13"/>
  </w:num>
  <w:num w:numId="12" w16cid:durableId="1867791661">
    <w:abstractNumId w:val="3"/>
  </w:num>
  <w:num w:numId="13" w16cid:durableId="1190878080">
    <w:abstractNumId w:val="2"/>
  </w:num>
  <w:num w:numId="14" w16cid:durableId="142738000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zNDQxsTAxsbQwMDJS0lEKTi0uzszPAykwrQUAd9Pb5SwAAAA="/>
  </w:docVars>
  <w:rsids>
    <w:rsidRoot w:val="00AD72C6"/>
    <w:rsid w:val="00014713"/>
    <w:rsid w:val="00014CD6"/>
    <w:rsid w:val="000151BF"/>
    <w:rsid w:val="00017B87"/>
    <w:rsid w:val="000234BD"/>
    <w:rsid w:val="00025CC0"/>
    <w:rsid w:val="000316BA"/>
    <w:rsid w:val="00040834"/>
    <w:rsid w:val="00042CED"/>
    <w:rsid w:val="0004429C"/>
    <w:rsid w:val="000462F6"/>
    <w:rsid w:val="00047E96"/>
    <w:rsid w:val="00065D4B"/>
    <w:rsid w:val="000712FF"/>
    <w:rsid w:val="00092AD3"/>
    <w:rsid w:val="000A0ACC"/>
    <w:rsid w:val="000A52EB"/>
    <w:rsid w:val="000B2FA4"/>
    <w:rsid w:val="000B37E9"/>
    <w:rsid w:val="000B56A9"/>
    <w:rsid w:val="000B6956"/>
    <w:rsid w:val="000B74C3"/>
    <w:rsid w:val="000C09B8"/>
    <w:rsid w:val="000C3186"/>
    <w:rsid w:val="000C69FD"/>
    <w:rsid w:val="000D5E93"/>
    <w:rsid w:val="000D7433"/>
    <w:rsid w:val="000E1E9F"/>
    <w:rsid w:val="000E24DE"/>
    <w:rsid w:val="000E7879"/>
    <w:rsid w:val="000F4786"/>
    <w:rsid w:val="000F6F2D"/>
    <w:rsid w:val="001000AB"/>
    <w:rsid w:val="001002E9"/>
    <w:rsid w:val="00102275"/>
    <w:rsid w:val="00103026"/>
    <w:rsid w:val="001215C1"/>
    <w:rsid w:val="001308FC"/>
    <w:rsid w:val="001332A4"/>
    <w:rsid w:val="00133EA6"/>
    <w:rsid w:val="001348FA"/>
    <w:rsid w:val="00136C63"/>
    <w:rsid w:val="001377DF"/>
    <w:rsid w:val="00137BAA"/>
    <w:rsid w:val="0014443E"/>
    <w:rsid w:val="00151D16"/>
    <w:rsid w:val="00154B33"/>
    <w:rsid w:val="001606FA"/>
    <w:rsid w:val="00167BE4"/>
    <w:rsid w:val="0017496C"/>
    <w:rsid w:val="00174D90"/>
    <w:rsid w:val="001832AD"/>
    <w:rsid w:val="00186184"/>
    <w:rsid w:val="001917AE"/>
    <w:rsid w:val="00195123"/>
    <w:rsid w:val="00196735"/>
    <w:rsid w:val="001A3839"/>
    <w:rsid w:val="001B2124"/>
    <w:rsid w:val="001B45CB"/>
    <w:rsid w:val="001B583D"/>
    <w:rsid w:val="001D04D7"/>
    <w:rsid w:val="001D4CF1"/>
    <w:rsid w:val="001D69DF"/>
    <w:rsid w:val="001D71A1"/>
    <w:rsid w:val="001D738F"/>
    <w:rsid w:val="001E0417"/>
    <w:rsid w:val="001E21D1"/>
    <w:rsid w:val="001E347C"/>
    <w:rsid w:val="001E3DBC"/>
    <w:rsid w:val="001E4906"/>
    <w:rsid w:val="001E6640"/>
    <w:rsid w:val="001F784A"/>
    <w:rsid w:val="00204024"/>
    <w:rsid w:val="00214CFE"/>
    <w:rsid w:val="0021681C"/>
    <w:rsid w:val="00222985"/>
    <w:rsid w:val="002303CF"/>
    <w:rsid w:val="00231DAC"/>
    <w:rsid w:val="0024303B"/>
    <w:rsid w:val="002468FA"/>
    <w:rsid w:val="00246D1F"/>
    <w:rsid w:val="002645D8"/>
    <w:rsid w:val="00265334"/>
    <w:rsid w:val="00271CCC"/>
    <w:rsid w:val="002723E2"/>
    <w:rsid w:val="002773EC"/>
    <w:rsid w:val="002870CD"/>
    <w:rsid w:val="00290866"/>
    <w:rsid w:val="002968F7"/>
    <w:rsid w:val="0029719B"/>
    <w:rsid w:val="002A2706"/>
    <w:rsid w:val="002B297B"/>
    <w:rsid w:val="002B41FD"/>
    <w:rsid w:val="002B4C82"/>
    <w:rsid w:val="002C6758"/>
    <w:rsid w:val="002C6ED3"/>
    <w:rsid w:val="002D07EB"/>
    <w:rsid w:val="002D3305"/>
    <w:rsid w:val="002D4EB0"/>
    <w:rsid w:val="002D7C94"/>
    <w:rsid w:val="002E6C69"/>
    <w:rsid w:val="0030587F"/>
    <w:rsid w:val="00306D67"/>
    <w:rsid w:val="00307C2E"/>
    <w:rsid w:val="003105DC"/>
    <w:rsid w:val="00311880"/>
    <w:rsid w:val="003222FC"/>
    <w:rsid w:val="003235E5"/>
    <w:rsid w:val="00324EA9"/>
    <w:rsid w:val="00325E08"/>
    <w:rsid w:val="00331B5B"/>
    <w:rsid w:val="0033298E"/>
    <w:rsid w:val="00332B57"/>
    <w:rsid w:val="00336F59"/>
    <w:rsid w:val="003537D1"/>
    <w:rsid w:val="003542D3"/>
    <w:rsid w:val="00371168"/>
    <w:rsid w:val="00374968"/>
    <w:rsid w:val="003778E4"/>
    <w:rsid w:val="0038006D"/>
    <w:rsid w:val="00380975"/>
    <w:rsid w:val="003943E2"/>
    <w:rsid w:val="003A0A9D"/>
    <w:rsid w:val="003A0B06"/>
    <w:rsid w:val="003A2629"/>
    <w:rsid w:val="003B1E7D"/>
    <w:rsid w:val="003B4E4B"/>
    <w:rsid w:val="003C04F6"/>
    <w:rsid w:val="003D6907"/>
    <w:rsid w:val="003E419B"/>
    <w:rsid w:val="003E438D"/>
    <w:rsid w:val="003E4EF2"/>
    <w:rsid w:val="003F1658"/>
    <w:rsid w:val="003F2D26"/>
    <w:rsid w:val="003F2D65"/>
    <w:rsid w:val="003F4191"/>
    <w:rsid w:val="003F79F7"/>
    <w:rsid w:val="004006BE"/>
    <w:rsid w:val="00411CE2"/>
    <w:rsid w:val="0042775A"/>
    <w:rsid w:val="00437529"/>
    <w:rsid w:val="004376FF"/>
    <w:rsid w:val="00437F92"/>
    <w:rsid w:val="004551EE"/>
    <w:rsid w:val="00457904"/>
    <w:rsid w:val="0046226C"/>
    <w:rsid w:val="00462C2C"/>
    <w:rsid w:val="00472094"/>
    <w:rsid w:val="004748D0"/>
    <w:rsid w:val="00482D1C"/>
    <w:rsid w:val="004840E0"/>
    <w:rsid w:val="004875CB"/>
    <w:rsid w:val="00494C7E"/>
    <w:rsid w:val="004A0017"/>
    <w:rsid w:val="004A465B"/>
    <w:rsid w:val="004A673F"/>
    <w:rsid w:val="004B2CB6"/>
    <w:rsid w:val="004B42F7"/>
    <w:rsid w:val="004B7098"/>
    <w:rsid w:val="004C1AB3"/>
    <w:rsid w:val="004C7702"/>
    <w:rsid w:val="004E2968"/>
    <w:rsid w:val="004E3852"/>
    <w:rsid w:val="004E6338"/>
    <w:rsid w:val="004E7319"/>
    <w:rsid w:val="004F145A"/>
    <w:rsid w:val="004F3A36"/>
    <w:rsid w:val="0050635F"/>
    <w:rsid w:val="00513512"/>
    <w:rsid w:val="0052400C"/>
    <w:rsid w:val="005340E6"/>
    <w:rsid w:val="00536115"/>
    <w:rsid w:val="005423A7"/>
    <w:rsid w:val="005446C8"/>
    <w:rsid w:val="005507C9"/>
    <w:rsid w:val="0055452F"/>
    <w:rsid w:val="0056078A"/>
    <w:rsid w:val="00561B2F"/>
    <w:rsid w:val="005660A9"/>
    <w:rsid w:val="00566A6C"/>
    <w:rsid w:val="00566BD2"/>
    <w:rsid w:val="005717A1"/>
    <w:rsid w:val="00574578"/>
    <w:rsid w:val="00575F38"/>
    <w:rsid w:val="005818A6"/>
    <w:rsid w:val="00582E98"/>
    <w:rsid w:val="005842E7"/>
    <w:rsid w:val="0058744E"/>
    <w:rsid w:val="0059354A"/>
    <w:rsid w:val="005A28DE"/>
    <w:rsid w:val="005A5C30"/>
    <w:rsid w:val="005A6117"/>
    <w:rsid w:val="005B0468"/>
    <w:rsid w:val="005B24F7"/>
    <w:rsid w:val="005B610F"/>
    <w:rsid w:val="005C0C69"/>
    <w:rsid w:val="005C3AA2"/>
    <w:rsid w:val="005C49E0"/>
    <w:rsid w:val="005D1229"/>
    <w:rsid w:val="005E0F2A"/>
    <w:rsid w:val="00614C55"/>
    <w:rsid w:val="00620FD9"/>
    <w:rsid w:val="00621D0E"/>
    <w:rsid w:val="006243E9"/>
    <w:rsid w:val="00624DD2"/>
    <w:rsid w:val="00626297"/>
    <w:rsid w:val="0062784C"/>
    <w:rsid w:val="00627B9F"/>
    <w:rsid w:val="0063603D"/>
    <w:rsid w:val="00642E4C"/>
    <w:rsid w:val="00644EF4"/>
    <w:rsid w:val="00646628"/>
    <w:rsid w:val="006468E0"/>
    <w:rsid w:val="006578FF"/>
    <w:rsid w:val="006614DB"/>
    <w:rsid w:val="00662049"/>
    <w:rsid w:val="00666E97"/>
    <w:rsid w:val="0068137A"/>
    <w:rsid w:val="006842CD"/>
    <w:rsid w:val="00687AF9"/>
    <w:rsid w:val="006907B9"/>
    <w:rsid w:val="00694FDF"/>
    <w:rsid w:val="00697044"/>
    <w:rsid w:val="006A6EA8"/>
    <w:rsid w:val="006C17C3"/>
    <w:rsid w:val="006E5132"/>
    <w:rsid w:val="006E723A"/>
    <w:rsid w:val="006F28BB"/>
    <w:rsid w:val="006F3003"/>
    <w:rsid w:val="006F4A3B"/>
    <w:rsid w:val="006F6279"/>
    <w:rsid w:val="007001BE"/>
    <w:rsid w:val="00703508"/>
    <w:rsid w:val="00704E62"/>
    <w:rsid w:val="00716F99"/>
    <w:rsid w:val="00717C0D"/>
    <w:rsid w:val="0072440B"/>
    <w:rsid w:val="00724B3E"/>
    <w:rsid w:val="00726977"/>
    <w:rsid w:val="00736C3A"/>
    <w:rsid w:val="00741D2A"/>
    <w:rsid w:val="00745466"/>
    <w:rsid w:val="0074563D"/>
    <w:rsid w:val="00747E4A"/>
    <w:rsid w:val="0075052C"/>
    <w:rsid w:val="007552B5"/>
    <w:rsid w:val="00755B97"/>
    <w:rsid w:val="007564AD"/>
    <w:rsid w:val="00756A9B"/>
    <w:rsid w:val="00764BAD"/>
    <w:rsid w:val="00766A78"/>
    <w:rsid w:val="0077503D"/>
    <w:rsid w:val="00782A11"/>
    <w:rsid w:val="007931C0"/>
    <w:rsid w:val="007977EF"/>
    <w:rsid w:val="007A15D2"/>
    <w:rsid w:val="007A46FC"/>
    <w:rsid w:val="007A5773"/>
    <w:rsid w:val="007A6DDB"/>
    <w:rsid w:val="007A7DDB"/>
    <w:rsid w:val="007B121E"/>
    <w:rsid w:val="007B21F3"/>
    <w:rsid w:val="007C37EC"/>
    <w:rsid w:val="007C3EAB"/>
    <w:rsid w:val="007C4832"/>
    <w:rsid w:val="007C6D37"/>
    <w:rsid w:val="007D02FB"/>
    <w:rsid w:val="007E2DCC"/>
    <w:rsid w:val="007E3341"/>
    <w:rsid w:val="007E7809"/>
    <w:rsid w:val="007F0552"/>
    <w:rsid w:val="007F3A11"/>
    <w:rsid w:val="00802B64"/>
    <w:rsid w:val="008030AA"/>
    <w:rsid w:val="008075B7"/>
    <w:rsid w:val="00820152"/>
    <w:rsid w:val="00821392"/>
    <w:rsid w:val="00825C7F"/>
    <w:rsid w:val="00830338"/>
    <w:rsid w:val="00835F2E"/>
    <w:rsid w:val="00841CC9"/>
    <w:rsid w:val="00842753"/>
    <w:rsid w:val="00846792"/>
    <w:rsid w:val="00854975"/>
    <w:rsid w:val="0087270C"/>
    <w:rsid w:val="008740B2"/>
    <w:rsid w:val="00874221"/>
    <w:rsid w:val="00876249"/>
    <w:rsid w:val="0087635F"/>
    <w:rsid w:val="00885FE7"/>
    <w:rsid w:val="00887859"/>
    <w:rsid w:val="008918B0"/>
    <w:rsid w:val="0089411C"/>
    <w:rsid w:val="008A3825"/>
    <w:rsid w:val="008C08FD"/>
    <w:rsid w:val="008C2449"/>
    <w:rsid w:val="008D2D78"/>
    <w:rsid w:val="008D400B"/>
    <w:rsid w:val="008D4663"/>
    <w:rsid w:val="008E34C6"/>
    <w:rsid w:val="008E3E33"/>
    <w:rsid w:val="008F7C2D"/>
    <w:rsid w:val="0090193F"/>
    <w:rsid w:val="00901EBD"/>
    <w:rsid w:val="0091052D"/>
    <w:rsid w:val="00910BC8"/>
    <w:rsid w:val="00932D78"/>
    <w:rsid w:val="009411F2"/>
    <w:rsid w:val="00942C3B"/>
    <w:rsid w:val="00943454"/>
    <w:rsid w:val="00944C1F"/>
    <w:rsid w:val="009462EB"/>
    <w:rsid w:val="00955923"/>
    <w:rsid w:val="00956677"/>
    <w:rsid w:val="00963936"/>
    <w:rsid w:val="009640B0"/>
    <w:rsid w:val="00970617"/>
    <w:rsid w:val="00971217"/>
    <w:rsid w:val="00972DFB"/>
    <w:rsid w:val="00973019"/>
    <w:rsid w:val="009775F8"/>
    <w:rsid w:val="00977EA3"/>
    <w:rsid w:val="009800EA"/>
    <w:rsid w:val="0098037D"/>
    <w:rsid w:val="009847A5"/>
    <w:rsid w:val="00993A4A"/>
    <w:rsid w:val="00993FC5"/>
    <w:rsid w:val="00997912"/>
    <w:rsid w:val="009A03D0"/>
    <w:rsid w:val="009A35A3"/>
    <w:rsid w:val="009A5F2B"/>
    <w:rsid w:val="009B0579"/>
    <w:rsid w:val="009B4575"/>
    <w:rsid w:val="009C146A"/>
    <w:rsid w:val="009C2788"/>
    <w:rsid w:val="009C467C"/>
    <w:rsid w:val="009D28C8"/>
    <w:rsid w:val="009D355E"/>
    <w:rsid w:val="009D60A6"/>
    <w:rsid w:val="009E5C27"/>
    <w:rsid w:val="009F31AE"/>
    <w:rsid w:val="00A032E4"/>
    <w:rsid w:val="00A062F2"/>
    <w:rsid w:val="00A15252"/>
    <w:rsid w:val="00A205C0"/>
    <w:rsid w:val="00A22947"/>
    <w:rsid w:val="00A337EE"/>
    <w:rsid w:val="00A36602"/>
    <w:rsid w:val="00A44530"/>
    <w:rsid w:val="00A45497"/>
    <w:rsid w:val="00A617C4"/>
    <w:rsid w:val="00A64417"/>
    <w:rsid w:val="00A64973"/>
    <w:rsid w:val="00A66CE5"/>
    <w:rsid w:val="00A704B4"/>
    <w:rsid w:val="00A738F0"/>
    <w:rsid w:val="00A81584"/>
    <w:rsid w:val="00A8652E"/>
    <w:rsid w:val="00A867BB"/>
    <w:rsid w:val="00A95D0D"/>
    <w:rsid w:val="00AA10D6"/>
    <w:rsid w:val="00AA1273"/>
    <w:rsid w:val="00AA44BB"/>
    <w:rsid w:val="00AA58EB"/>
    <w:rsid w:val="00AA74D2"/>
    <w:rsid w:val="00AB4A30"/>
    <w:rsid w:val="00AB662F"/>
    <w:rsid w:val="00AB7E65"/>
    <w:rsid w:val="00AC3612"/>
    <w:rsid w:val="00AC44EA"/>
    <w:rsid w:val="00AD5A79"/>
    <w:rsid w:val="00AD72C6"/>
    <w:rsid w:val="00AE0CBF"/>
    <w:rsid w:val="00AE41DB"/>
    <w:rsid w:val="00AF1595"/>
    <w:rsid w:val="00B01AED"/>
    <w:rsid w:val="00B054AB"/>
    <w:rsid w:val="00B06A65"/>
    <w:rsid w:val="00B20465"/>
    <w:rsid w:val="00B25F74"/>
    <w:rsid w:val="00B271D0"/>
    <w:rsid w:val="00B3165E"/>
    <w:rsid w:val="00B432D0"/>
    <w:rsid w:val="00B45D45"/>
    <w:rsid w:val="00B5566F"/>
    <w:rsid w:val="00B60C3A"/>
    <w:rsid w:val="00B640CC"/>
    <w:rsid w:val="00B66F87"/>
    <w:rsid w:val="00B70F1F"/>
    <w:rsid w:val="00B80D88"/>
    <w:rsid w:val="00B817C8"/>
    <w:rsid w:val="00B839BE"/>
    <w:rsid w:val="00B851A2"/>
    <w:rsid w:val="00B86F93"/>
    <w:rsid w:val="00B910CC"/>
    <w:rsid w:val="00B951D6"/>
    <w:rsid w:val="00B9542A"/>
    <w:rsid w:val="00BA0BF5"/>
    <w:rsid w:val="00BA19B7"/>
    <w:rsid w:val="00BB1AC5"/>
    <w:rsid w:val="00BB3BDA"/>
    <w:rsid w:val="00BC1D02"/>
    <w:rsid w:val="00BC70D2"/>
    <w:rsid w:val="00BE2B5C"/>
    <w:rsid w:val="00BE43CE"/>
    <w:rsid w:val="00BF00E4"/>
    <w:rsid w:val="00BF0394"/>
    <w:rsid w:val="00BF2F86"/>
    <w:rsid w:val="00BF37AF"/>
    <w:rsid w:val="00C02CB9"/>
    <w:rsid w:val="00C05079"/>
    <w:rsid w:val="00C11F24"/>
    <w:rsid w:val="00C209F5"/>
    <w:rsid w:val="00C27606"/>
    <w:rsid w:val="00C2798B"/>
    <w:rsid w:val="00C34695"/>
    <w:rsid w:val="00C3588D"/>
    <w:rsid w:val="00C45D79"/>
    <w:rsid w:val="00C600D7"/>
    <w:rsid w:val="00C65919"/>
    <w:rsid w:val="00C66288"/>
    <w:rsid w:val="00C7023D"/>
    <w:rsid w:val="00C70386"/>
    <w:rsid w:val="00C706CB"/>
    <w:rsid w:val="00C70CCD"/>
    <w:rsid w:val="00C714D6"/>
    <w:rsid w:val="00C7607B"/>
    <w:rsid w:val="00C8691E"/>
    <w:rsid w:val="00C8725A"/>
    <w:rsid w:val="00C91BD2"/>
    <w:rsid w:val="00C9262B"/>
    <w:rsid w:val="00C96338"/>
    <w:rsid w:val="00C97776"/>
    <w:rsid w:val="00CA1674"/>
    <w:rsid w:val="00CB09BE"/>
    <w:rsid w:val="00CC1859"/>
    <w:rsid w:val="00CC2ABE"/>
    <w:rsid w:val="00CC3028"/>
    <w:rsid w:val="00CC6E42"/>
    <w:rsid w:val="00CD5145"/>
    <w:rsid w:val="00CE0DAA"/>
    <w:rsid w:val="00CF3E1F"/>
    <w:rsid w:val="00CF428A"/>
    <w:rsid w:val="00CF49C6"/>
    <w:rsid w:val="00CF535D"/>
    <w:rsid w:val="00D06C31"/>
    <w:rsid w:val="00D10DDF"/>
    <w:rsid w:val="00D440B6"/>
    <w:rsid w:val="00D450D0"/>
    <w:rsid w:val="00D45369"/>
    <w:rsid w:val="00D456AB"/>
    <w:rsid w:val="00D51FE8"/>
    <w:rsid w:val="00D53865"/>
    <w:rsid w:val="00D542A5"/>
    <w:rsid w:val="00D55F54"/>
    <w:rsid w:val="00D66033"/>
    <w:rsid w:val="00D66EED"/>
    <w:rsid w:val="00D7292A"/>
    <w:rsid w:val="00D73C74"/>
    <w:rsid w:val="00D740D0"/>
    <w:rsid w:val="00D77879"/>
    <w:rsid w:val="00D92FC6"/>
    <w:rsid w:val="00DA1216"/>
    <w:rsid w:val="00DA4D86"/>
    <w:rsid w:val="00DA6C4C"/>
    <w:rsid w:val="00DB692F"/>
    <w:rsid w:val="00DC0A24"/>
    <w:rsid w:val="00DC3706"/>
    <w:rsid w:val="00DD7B9E"/>
    <w:rsid w:val="00DE3529"/>
    <w:rsid w:val="00DF1E01"/>
    <w:rsid w:val="00DF2E93"/>
    <w:rsid w:val="00DF5F2E"/>
    <w:rsid w:val="00E011CA"/>
    <w:rsid w:val="00E24D89"/>
    <w:rsid w:val="00E2686C"/>
    <w:rsid w:val="00E27EE7"/>
    <w:rsid w:val="00E31796"/>
    <w:rsid w:val="00E43AE9"/>
    <w:rsid w:val="00E43BC5"/>
    <w:rsid w:val="00E50D90"/>
    <w:rsid w:val="00E55EAC"/>
    <w:rsid w:val="00E56D6D"/>
    <w:rsid w:val="00E6035E"/>
    <w:rsid w:val="00E62BA6"/>
    <w:rsid w:val="00E63DE4"/>
    <w:rsid w:val="00E65387"/>
    <w:rsid w:val="00E65EF4"/>
    <w:rsid w:val="00E65FA6"/>
    <w:rsid w:val="00E71B1E"/>
    <w:rsid w:val="00E736B5"/>
    <w:rsid w:val="00E76305"/>
    <w:rsid w:val="00E9038F"/>
    <w:rsid w:val="00E94C9F"/>
    <w:rsid w:val="00E963C6"/>
    <w:rsid w:val="00EA2AC5"/>
    <w:rsid w:val="00EA569A"/>
    <w:rsid w:val="00EA6384"/>
    <w:rsid w:val="00EB58A0"/>
    <w:rsid w:val="00EB6B0D"/>
    <w:rsid w:val="00EB7916"/>
    <w:rsid w:val="00EC30F1"/>
    <w:rsid w:val="00EC5ED5"/>
    <w:rsid w:val="00ED625B"/>
    <w:rsid w:val="00EE1D14"/>
    <w:rsid w:val="00EE36E9"/>
    <w:rsid w:val="00EE720A"/>
    <w:rsid w:val="00EF7409"/>
    <w:rsid w:val="00EF7839"/>
    <w:rsid w:val="00F13FD9"/>
    <w:rsid w:val="00F17A15"/>
    <w:rsid w:val="00F2286A"/>
    <w:rsid w:val="00F34143"/>
    <w:rsid w:val="00F35778"/>
    <w:rsid w:val="00F41E93"/>
    <w:rsid w:val="00F51A0B"/>
    <w:rsid w:val="00F51FDC"/>
    <w:rsid w:val="00F52DD0"/>
    <w:rsid w:val="00F53CCF"/>
    <w:rsid w:val="00F55991"/>
    <w:rsid w:val="00F63F23"/>
    <w:rsid w:val="00F716A2"/>
    <w:rsid w:val="00F719E3"/>
    <w:rsid w:val="00F72B33"/>
    <w:rsid w:val="00F732FA"/>
    <w:rsid w:val="00F83C17"/>
    <w:rsid w:val="00F92AD3"/>
    <w:rsid w:val="00F96EA1"/>
    <w:rsid w:val="00FA0D35"/>
    <w:rsid w:val="00FA33F6"/>
    <w:rsid w:val="00FA3E0F"/>
    <w:rsid w:val="00FA682E"/>
    <w:rsid w:val="00FB553A"/>
    <w:rsid w:val="00FB6E5C"/>
    <w:rsid w:val="00FC319B"/>
    <w:rsid w:val="00FC55BB"/>
    <w:rsid w:val="00FD2781"/>
    <w:rsid w:val="00FE17C9"/>
    <w:rsid w:val="00FE4B9E"/>
    <w:rsid w:val="00FE4F2A"/>
    <w:rsid w:val="00FE78D5"/>
    <w:rsid w:val="00FF335B"/>
    <w:rsid w:val="00FF67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FAB49"/>
  <w15:chartTrackingRefBased/>
  <w15:docId w15:val="{6788F005-8322-4788-95C9-B39A0DD4E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4DE"/>
  </w:style>
  <w:style w:type="paragraph" w:styleId="Heading1">
    <w:name w:val="heading 1"/>
    <w:basedOn w:val="Normal"/>
    <w:link w:val="Heading1Char"/>
    <w:uiPriority w:val="9"/>
    <w:qFormat/>
    <w:rsid w:val="004E3852"/>
    <w:pPr>
      <w:widowControl w:val="0"/>
      <w:spacing w:after="0" w:line="240" w:lineRule="auto"/>
      <w:ind w:left="107"/>
      <w:outlineLvl w:val="0"/>
    </w:pPr>
    <w:rPr>
      <w:rFonts w:ascii="Times New Roman" w:eastAsia="Times New Roman" w:hAnsi="Times New Roman"/>
      <w:b/>
      <w:bCs/>
      <w:sz w:val="13"/>
      <w:szCs w:val="13"/>
    </w:rPr>
  </w:style>
  <w:style w:type="paragraph" w:styleId="Heading2">
    <w:name w:val="heading 2"/>
    <w:basedOn w:val="Normal"/>
    <w:next w:val="Normal"/>
    <w:link w:val="Heading2Char"/>
    <w:uiPriority w:val="9"/>
    <w:unhideWhenUsed/>
    <w:qFormat/>
    <w:rsid w:val="00C11F2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AD72C6"/>
    <w:rPr>
      <w:color w:val="0000FF"/>
      <w:u w:val="single"/>
    </w:rPr>
  </w:style>
  <w:style w:type="paragraph" w:styleId="ListParagraph">
    <w:name w:val="List Paragraph"/>
    <w:basedOn w:val="Normal"/>
    <w:uiPriority w:val="1"/>
    <w:qFormat/>
    <w:rsid w:val="007C6D37"/>
    <w:pPr>
      <w:ind w:left="720"/>
      <w:contextualSpacing/>
    </w:pPr>
  </w:style>
  <w:style w:type="character" w:customStyle="1" w:styleId="Heading1Char">
    <w:name w:val="Heading 1 Char"/>
    <w:basedOn w:val="DefaultParagraphFont"/>
    <w:link w:val="Heading1"/>
    <w:uiPriority w:val="9"/>
    <w:rsid w:val="004E3852"/>
    <w:rPr>
      <w:rFonts w:ascii="Times New Roman" w:eastAsia="Times New Roman" w:hAnsi="Times New Roman"/>
      <w:b/>
      <w:bCs/>
      <w:sz w:val="13"/>
      <w:szCs w:val="13"/>
    </w:rPr>
  </w:style>
  <w:style w:type="paragraph" w:styleId="BodyText">
    <w:name w:val="Body Text"/>
    <w:basedOn w:val="Normal"/>
    <w:link w:val="BodyTextChar"/>
    <w:uiPriority w:val="1"/>
    <w:qFormat/>
    <w:rsid w:val="004E3852"/>
    <w:pPr>
      <w:widowControl w:val="0"/>
      <w:spacing w:after="0" w:line="240" w:lineRule="auto"/>
      <w:ind w:left="107"/>
    </w:pPr>
    <w:rPr>
      <w:rFonts w:ascii="Times New Roman" w:eastAsia="Times New Roman" w:hAnsi="Times New Roman"/>
      <w:sz w:val="13"/>
      <w:szCs w:val="13"/>
    </w:rPr>
  </w:style>
  <w:style w:type="character" w:customStyle="1" w:styleId="BodyTextChar">
    <w:name w:val="Body Text Char"/>
    <w:basedOn w:val="DefaultParagraphFont"/>
    <w:link w:val="BodyText"/>
    <w:uiPriority w:val="1"/>
    <w:rsid w:val="004E3852"/>
    <w:rPr>
      <w:rFonts w:ascii="Times New Roman" w:eastAsia="Times New Roman" w:hAnsi="Times New Roman"/>
      <w:sz w:val="13"/>
      <w:szCs w:val="13"/>
    </w:rPr>
  </w:style>
  <w:style w:type="paragraph" w:customStyle="1" w:styleId="TableParagraph">
    <w:name w:val="Table Paragraph"/>
    <w:basedOn w:val="Normal"/>
    <w:uiPriority w:val="1"/>
    <w:qFormat/>
    <w:rsid w:val="004E3852"/>
    <w:pPr>
      <w:widowControl w:val="0"/>
      <w:spacing w:after="0" w:line="240" w:lineRule="auto"/>
    </w:pPr>
  </w:style>
  <w:style w:type="character" w:styleId="PlaceholderText">
    <w:name w:val="Placeholder Text"/>
    <w:basedOn w:val="DefaultParagraphFont"/>
    <w:uiPriority w:val="99"/>
    <w:semiHidden/>
    <w:rsid w:val="004E3852"/>
    <w:rPr>
      <w:color w:val="808080"/>
    </w:rPr>
  </w:style>
  <w:style w:type="character" w:styleId="CommentReference">
    <w:name w:val="annotation reference"/>
    <w:basedOn w:val="DefaultParagraphFont"/>
    <w:uiPriority w:val="99"/>
    <w:semiHidden/>
    <w:unhideWhenUsed/>
    <w:rsid w:val="009B4575"/>
    <w:rPr>
      <w:sz w:val="16"/>
      <w:szCs w:val="16"/>
    </w:rPr>
  </w:style>
  <w:style w:type="paragraph" w:styleId="CommentText">
    <w:name w:val="annotation text"/>
    <w:basedOn w:val="Normal"/>
    <w:link w:val="CommentTextChar"/>
    <w:uiPriority w:val="99"/>
    <w:unhideWhenUsed/>
    <w:rsid w:val="009B4575"/>
    <w:pPr>
      <w:spacing w:line="240" w:lineRule="auto"/>
    </w:pPr>
    <w:rPr>
      <w:sz w:val="20"/>
      <w:szCs w:val="20"/>
    </w:rPr>
  </w:style>
  <w:style w:type="character" w:customStyle="1" w:styleId="CommentTextChar">
    <w:name w:val="Comment Text Char"/>
    <w:basedOn w:val="DefaultParagraphFont"/>
    <w:link w:val="CommentText"/>
    <w:uiPriority w:val="99"/>
    <w:rsid w:val="009B4575"/>
    <w:rPr>
      <w:sz w:val="20"/>
      <w:szCs w:val="20"/>
    </w:rPr>
  </w:style>
  <w:style w:type="paragraph" w:styleId="CommentSubject">
    <w:name w:val="annotation subject"/>
    <w:basedOn w:val="CommentText"/>
    <w:next w:val="CommentText"/>
    <w:link w:val="CommentSubjectChar"/>
    <w:uiPriority w:val="99"/>
    <w:semiHidden/>
    <w:unhideWhenUsed/>
    <w:rsid w:val="009B4575"/>
    <w:rPr>
      <w:b/>
      <w:bCs/>
    </w:rPr>
  </w:style>
  <w:style w:type="character" w:customStyle="1" w:styleId="CommentSubjectChar">
    <w:name w:val="Comment Subject Char"/>
    <w:basedOn w:val="CommentTextChar"/>
    <w:link w:val="CommentSubject"/>
    <w:uiPriority w:val="99"/>
    <w:semiHidden/>
    <w:rsid w:val="009B4575"/>
    <w:rPr>
      <w:b/>
      <w:bCs/>
      <w:sz w:val="20"/>
      <w:szCs w:val="20"/>
    </w:rPr>
  </w:style>
  <w:style w:type="paragraph" w:styleId="BalloonText">
    <w:name w:val="Balloon Text"/>
    <w:basedOn w:val="Normal"/>
    <w:link w:val="BalloonTextChar"/>
    <w:uiPriority w:val="99"/>
    <w:semiHidden/>
    <w:unhideWhenUsed/>
    <w:rsid w:val="009B45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4575"/>
    <w:rPr>
      <w:rFonts w:ascii="Segoe UI" w:hAnsi="Segoe UI" w:cs="Segoe UI"/>
      <w:sz w:val="18"/>
      <w:szCs w:val="18"/>
    </w:rPr>
  </w:style>
  <w:style w:type="paragraph" w:styleId="Header">
    <w:name w:val="header"/>
    <w:basedOn w:val="Normal"/>
    <w:link w:val="HeaderChar"/>
    <w:uiPriority w:val="99"/>
    <w:unhideWhenUsed/>
    <w:rsid w:val="003D69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6907"/>
  </w:style>
  <w:style w:type="paragraph" w:styleId="Footer">
    <w:name w:val="footer"/>
    <w:basedOn w:val="Normal"/>
    <w:link w:val="FooterChar"/>
    <w:uiPriority w:val="99"/>
    <w:unhideWhenUsed/>
    <w:rsid w:val="003D69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6907"/>
  </w:style>
  <w:style w:type="paragraph" w:styleId="BlockText">
    <w:name w:val="Block Text"/>
    <w:basedOn w:val="Normal"/>
    <w:semiHidden/>
    <w:rsid w:val="00AE41DB"/>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Default">
    <w:name w:val="Default"/>
    <w:rsid w:val="00AE41DB"/>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0B74C3"/>
    <w:pPr>
      <w:spacing w:after="0" w:line="240" w:lineRule="auto"/>
    </w:pPr>
  </w:style>
  <w:style w:type="character" w:customStyle="1" w:styleId="cf01">
    <w:name w:val="cf01"/>
    <w:basedOn w:val="DefaultParagraphFont"/>
    <w:rsid w:val="00D450D0"/>
    <w:rPr>
      <w:rFonts w:ascii="Segoe UI" w:hAnsi="Segoe UI" w:cs="Segoe UI" w:hint="default"/>
      <w:sz w:val="18"/>
      <w:szCs w:val="18"/>
    </w:rPr>
  </w:style>
  <w:style w:type="character" w:customStyle="1" w:styleId="Arial11Bold">
    <w:name w:val="Arial 11 Bold"/>
    <w:basedOn w:val="DefaultParagraphFont"/>
    <w:uiPriority w:val="1"/>
    <w:rsid w:val="00195123"/>
    <w:rPr>
      <w:rFonts w:ascii="Arial" w:hAnsi="Arial"/>
      <w:b/>
      <w:color w:val="000000" w:themeColor="text1"/>
      <w:sz w:val="22"/>
    </w:rPr>
  </w:style>
  <w:style w:type="character" w:styleId="UnresolvedMention">
    <w:name w:val="Unresolved Mention"/>
    <w:basedOn w:val="DefaultParagraphFont"/>
    <w:uiPriority w:val="99"/>
    <w:semiHidden/>
    <w:unhideWhenUsed/>
    <w:rsid w:val="00FF335B"/>
    <w:rPr>
      <w:color w:val="605E5C"/>
      <w:shd w:val="clear" w:color="auto" w:fill="E1DFDD"/>
    </w:rPr>
  </w:style>
  <w:style w:type="character" w:customStyle="1" w:styleId="Arial11">
    <w:name w:val="Arial 11"/>
    <w:basedOn w:val="DefaultParagraphFont"/>
    <w:uiPriority w:val="1"/>
    <w:rsid w:val="00EB58A0"/>
    <w:rPr>
      <w:rFonts w:ascii="Arial" w:hAnsi="Arial"/>
      <w:sz w:val="22"/>
    </w:rPr>
  </w:style>
  <w:style w:type="character" w:customStyle="1" w:styleId="RFQSignatureLine">
    <w:name w:val="RFQ Signature Line"/>
    <w:basedOn w:val="DefaultParagraphFont"/>
    <w:uiPriority w:val="1"/>
    <w:rsid w:val="00D06C31"/>
    <w:rPr>
      <w:rFonts w:ascii="Lucida Handwriting" w:hAnsi="Lucida Handwriting"/>
      <w:sz w:val="28"/>
    </w:rPr>
  </w:style>
  <w:style w:type="table" w:styleId="TableGrid">
    <w:name w:val="Table Grid"/>
    <w:basedOn w:val="TableNormal"/>
    <w:uiPriority w:val="39"/>
    <w:rsid w:val="004C1A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1F24"/>
    <w:rPr>
      <w:rFonts w:asciiTheme="majorHAnsi" w:eastAsiaTheme="majorEastAsia" w:hAnsiTheme="majorHAnsi" w:cstheme="majorBidi"/>
      <w:color w:val="2E74B5" w:themeColor="accent1" w:themeShade="BF"/>
      <w:sz w:val="26"/>
      <w:szCs w:val="26"/>
    </w:rPr>
  </w:style>
  <w:style w:type="numbering" w:customStyle="1" w:styleId="NoList1">
    <w:name w:val="No List1"/>
    <w:next w:val="NoList"/>
    <w:uiPriority w:val="99"/>
    <w:semiHidden/>
    <w:unhideWhenUsed/>
    <w:rsid w:val="00C11F24"/>
  </w:style>
  <w:style w:type="character" w:customStyle="1" w:styleId="ui-provider">
    <w:name w:val="ui-provider"/>
    <w:basedOn w:val="DefaultParagraphFont"/>
    <w:rsid w:val="007B21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50872">
      <w:bodyDiv w:val="1"/>
      <w:marLeft w:val="0"/>
      <w:marRight w:val="0"/>
      <w:marTop w:val="0"/>
      <w:marBottom w:val="0"/>
      <w:divBdr>
        <w:top w:val="none" w:sz="0" w:space="0" w:color="auto"/>
        <w:left w:val="none" w:sz="0" w:space="0" w:color="auto"/>
        <w:bottom w:val="none" w:sz="0" w:space="0" w:color="auto"/>
        <w:right w:val="none" w:sz="0" w:space="0" w:color="auto"/>
      </w:divBdr>
    </w:div>
    <w:div w:id="527762794">
      <w:bodyDiv w:val="1"/>
      <w:marLeft w:val="0"/>
      <w:marRight w:val="0"/>
      <w:marTop w:val="0"/>
      <w:marBottom w:val="0"/>
      <w:divBdr>
        <w:top w:val="none" w:sz="0" w:space="0" w:color="auto"/>
        <w:left w:val="none" w:sz="0" w:space="0" w:color="auto"/>
        <w:bottom w:val="none" w:sz="0" w:space="0" w:color="auto"/>
        <w:right w:val="none" w:sz="0" w:space="0" w:color="auto"/>
      </w:divBdr>
    </w:div>
    <w:div w:id="711880863">
      <w:bodyDiv w:val="1"/>
      <w:marLeft w:val="0"/>
      <w:marRight w:val="0"/>
      <w:marTop w:val="0"/>
      <w:marBottom w:val="0"/>
      <w:divBdr>
        <w:top w:val="none" w:sz="0" w:space="0" w:color="auto"/>
        <w:left w:val="none" w:sz="0" w:space="0" w:color="auto"/>
        <w:bottom w:val="none" w:sz="0" w:space="0" w:color="auto"/>
        <w:right w:val="none" w:sz="0" w:space="0" w:color="auto"/>
      </w:divBdr>
    </w:div>
    <w:div w:id="909466330">
      <w:bodyDiv w:val="1"/>
      <w:marLeft w:val="0"/>
      <w:marRight w:val="0"/>
      <w:marTop w:val="0"/>
      <w:marBottom w:val="0"/>
      <w:divBdr>
        <w:top w:val="none" w:sz="0" w:space="0" w:color="auto"/>
        <w:left w:val="none" w:sz="0" w:space="0" w:color="auto"/>
        <w:bottom w:val="none" w:sz="0" w:space="0" w:color="auto"/>
        <w:right w:val="none" w:sz="0" w:space="0" w:color="auto"/>
      </w:divBdr>
    </w:div>
    <w:div w:id="1440563003">
      <w:bodyDiv w:val="1"/>
      <w:marLeft w:val="0"/>
      <w:marRight w:val="0"/>
      <w:marTop w:val="0"/>
      <w:marBottom w:val="0"/>
      <w:divBdr>
        <w:top w:val="none" w:sz="0" w:space="0" w:color="auto"/>
        <w:left w:val="none" w:sz="0" w:space="0" w:color="auto"/>
        <w:bottom w:val="none" w:sz="0" w:space="0" w:color="auto"/>
        <w:right w:val="none" w:sz="0" w:space="0" w:color="auto"/>
      </w:divBdr>
    </w:div>
    <w:div w:id="1643995176">
      <w:bodyDiv w:val="1"/>
      <w:marLeft w:val="0"/>
      <w:marRight w:val="0"/>
      <w:marTop w:val="0"/>
      <w:marBottom w:val="0"/>
      <w:divBdr>
        <w:top w:val="none" w:sz="0" w:space="0" w:color="auto"/>
        <w:left w:val="none" w:sz="0" w:space="0" w:color="auto"/>
        <w:bottom w:val="none" w:sz="0" w:space="0" w:color="auto"/>
        <w:right w:val="none" w:sz="0" w:space="0" w:color="auto"/>
      </w:divBdr>
    </w:div>
    <w:div w:id="1926844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watermatters.org/procuremen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ment@watermatters.org" TargetMode="External"/><Relationship Id="rId5" Type="http://schemas.openxmlformats.org/officeDocument/2006/relationships/numbering" Target="numbering.xml"/><Relationship Id="rId15" Type="http://schemas.openxmlformats.org/officeDocument/2006/relationships/hyperlink" Target="mailto:RecordsCustodian@Watermatters.org,"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vendorregistration@watermatters.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8331AD863BB49D8AEA0AC934917AFB6"/>
        <w:category>
          <w:name w:val="General"/>
          <w:gallery w:val="placeholder"/>
        </w:category>
        <w:types>
          <w:type w:val="bbPlcHdr"/>
        </w:types>
        <w:behaviors>
          <w:behavior w:val="content"/>
        </w:behaviors>
        <w:guid w:val="{3D981A0B-89F0-4D5D-9DA0-E8120AD4B564}"/>
      </w:docPartPr>
      <w:docPartBody>
        <w:p w:rsidR="001B0435" w:rsidRDefault="008C7E3D" w:rsidP="008C7E3D">
          <w:pPr>
            <w:pStyle w:val="58331AD863BB49D8AEA0AC934917AFB616"/>
          </w:pPr>
          <w:r>
            <w:rPr>
              <w:rFonts w:ascii="Arial" w:hAnsi="Arial" w:cs="Arial"/>
            </w:rPr>
            <w:t xml:space="preserve">                                             </w:t>
          </w:r>
          <w:r w:rsidRPr="00830338">
            <w:rPr>
              <w:rStyle w:val="PlaceholderText"/>
              <w:rFonts w:ascii="Arial" w:hAnsi="Arial" w:cs="Arial"/>
              <w:color w:val="0070C0"/>
            </w:rPr>
            <w:t xml:space="preserve">                  </w:t>
          </w:r>
        </w:p>
      </w:docPartBody>
    </w:docPart>
    <w:docPart>
      <w:docPartPr>
        <w:name w:val="9438BA5695B64052B4953C0769234691"/>
        <w:category>
          <w:name w:val="General"/>
          <w:gallery w:val="placeholder"/>
        </w:category>
        <w:types>
          <w:type w:val="bbPlcHdr"/>
        </w:types>
        <w:behaviors>
          <w:behavior w:val="content"/>
        </w:behaviors>
        <w:guid w:val="{7B6BB1F8-E9A0-429E-87E4-AECB74826A7B}"/>
      </w:docPartPr>
      <w:docPartBody>
        <w:p w:rsidR="001B0435" w:rsidRDefault="008C7E3D" w:rsidP="008C7E3D">
          <w:pPr>
            <w:pStyle w:val="9438BA5695B64052B4953C076923469116"/>
          </w:pPr>
          <w:r>
            <w:rPr>
              <w:rFonts w:ascii="Arial" w:hAnsi="Arial" w:cs="Arial"/>
            </w:rPr>
            <w:t xml:space="preserve">                                     </w:t>
          </w:r>
          <w:r w:rsidRPr="00830338">
            <w:rPr>
              <w:rStyle w:val="PlaceholderText"/>
              <w:rFonts w:ascii="Arial" w:hAnsi="Arial" w:cs="Arial"/>
              <w:color w:val="0070C0"/>
            </w:rPr>
            <w:t xml:space="preserve">       </w:t>
          </w:r>
          <w:r>
            <w:rPr>
              <w:rStyle w:val="PlaceholderText"/>
              <w:rFonts w:ascii="Arial" w:hAnsi="Arial" w:cs="Arial"/>
              <w:color w:val="0070C0"/>
            </w:rPr>
            <w:t xml:space="preserve"> </w:t>
          </w:r>
          <w:r w:rsidRPr="00830338">
            <w:rPr>
              <w:rStyle w:val="PlaceholderText"/>
              <w:rFonts w:ascii="Arial" w:hAnsi="Arial" w:cs="Arial"/>
              <w:color w:val="0070C0"/>
            </w:rPr>
            <w:t xml:space="preserve">                              </w:t>
          </w:r>
        </w:p>
      </w:docPartBody>
    </w:docPart>
    <w:docPart>
      <w:docPartPr>
        <w:name w:val="74E24B5673E24D2287ED011B6FBBA5C8"/>
        <w:category>
          <w:name w:val="General"/>
          <w:gallery w:val="placeholder"/>
        </w:category>
        <w:types>
          <w:type w:val="bbPlcHdr"/>
        </w:types>
        <w:behaviors>
          <w:behavior w:val="content"/>
        </w:behaviors>
        <w:guid w:val="{15EA9428-B15A-475E-BA3E-0628754CEB15}"/>
      </w:docPartPr>
      <w:docPartBody>
        <w:p w:rsidR="00B31EFD" w:rsidRDefault="008C7E3D" w:rsidP="008C7E3D">
          <w:pPr>
            <w:pStyle w:val="74E24B5673E24D2287ED011B6FBBA5C814"/>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014713">
            <w:rPr>
              <w:rStyle w:val="PlaceholderText"/>
              <w:rFonts w:ascii="Arial" w:hAnsi="Arial" w:cs="Arial"/>
              <w:i/>
              <w:iCs/>
              <w:color w:val="0070C0"/>
              <w:sz w:val="22"/>
              <w:szCs w:val="22"/>
            </w:rPr>
            <w:t xml:space="preserve"> vendor type.</w:t>
          </w:r>
        </w:p>
      </w:docPartBody>
    </w:docPart>
    <w:docPart>
      <w:docPartPr>
        <w:name w:val="3B83FFA8CF07436EA19B6D14277EAFB3"/>
        <w:category>
          <w:name w:val="General"/>
          <w:gallery w:val="placeholder"/>
        </w:category>
        <w:types>
          <w:type w:val="bbPlcHdr"/>
        </w:types>
        <w:behaviors>
          <w:behavior w:val="content"/>
        </w:behaviors>
        <w:guid w:val="{8A411938-48C5-4124-A76F-BC669ECDDD61}"/>
      </w:docPartPr>
      <w:docPartBody>
        <w:p w:rsidR="00B31EFD" w:rsidRDefault="008C7E3D" w:rsidP="008C7E3D">
          <w:pPr>
            <w:pStyle w:val="3B83FFA8CF07436EA19B6D14277EAFB3"/>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0F6F2D">
            <w:rPr>
              <w:rStyle w:val="PlaceholderText"/>
              <w:rFonts w:ascii="Arial" w:hAnsi="Arial" w:cs="Arial"/>
              <w:i/>
              <w:iCs/>
              <w:color w:val="0070C0"/>
            </w:rPr>
            <w:t xml:space="preserve"> vendor type.</w:t>
          </w:r>
        </w:p>
      </w:docPartBody>
    </w:docPart>
    <w:docPart>
      <w:docPartPr>
        <w:name w:val="561F6024A9D5474F8A511755524DF39B"/>
        <w:category>
          <w:name w:val="General"/>
          <w:gallery w:val="placeholder"/>
        </w:category>
        <w:types>
          <w:type w:val="bbPlcHdr"/>
        </w:types>
        <w:behaviors>
          <w:behavior w:val="content"/>
        </w:behaviors>
        <w:guid w:val="{922DEDC2-4050-459D-892D-BC336BA334FF}"/>
      </w:docPartPr>
      <w:docPartBody>
        <w:p w:rsidR="0019620C" w:rsidRDefault="008C7E3D" w:rsidP="008C7E3D">
          <w:pPr>
            <w:pStyle w:val="561F6024A9D5474F8A511755524DF39B14"/>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014713">
            <w:rPr>
              <w:rStyle w:val="PlaceholderText"/>
              <w:rFonts w:ascii="Arial" w:hAnsi="Arial" w:cs="Arial"/>
              <w:i/>
              <w:iCs/>
              <w:color w:val="0070C0"/>
              <w:sz w:val="22"/>
              <w:szCs w:val="22"/>
            </w:rPr>
            <w:t xml:space="preserve"> vendor type.</w:t>
          </w:r>
        </w:p>
      </w:docPartBody>
    </w:docPart>
    <w:docPart>
      <w:docPartPr>
        <w:name w:val="7573D02C62D34593B5E04BBAF3E5B3B4"/>
        <w:category>
          <w:name w:val="General"/>
          <w:gallery w:val="placeholder"/>
        </w:category>
        <w:types>
          <w:type w:val="bbPlcHdr"/>
        </w:types>
        <w:behaviors>
          <w:behavior w:val="content"/>
        </w:behaviors>
        <w:guid w:val="{630FDEAA-72B6-4115-B30A-066A763DDD80}"/>
      </w:docPartPr>
      <w:docPartBody>
        <w:p w:rsidR="009947E5" w:rsidRPr="00644EF4" w:rsidRDefault="009947E5" w:rsidP="00716F99">
          <w:pPr>
            <w:widowControl w:val="0"/>
            <w:spacing w:after="0" w:line="240" w:lineRule="auto"/>
            <w:rPr>
              <w:rStyle w:val="cf01"/>
              <w:rFonts w:ascii="Arial" w:hAnsi="Arial" w:cs="Arial"/>
              <w:i/>
              <w:iCs/>
              <w:color w:val="0070C0"/>
            </w:rPr>
          </w:pPr>
          <w:r w:rsidRPr="00644EF4">
            <w:rPr>
              <w:rFonts w:ascii="Arial" w:hAnsi="Arial" w:cs="Arial"/>
              <w:i/>
              <w:iCs/>
              <w:color w:val="0070C0"/>
            </w:rPr>
            <w:t>This section will expand or contract to fit your text</w:t>
          </w:r>
          <w:r w:rsidRPr="00644EF4">
            <w:rPr>
              <w:rStyle w:val="cf01"/>
              <w:rFonts w:ascii="Arial" w:hAnsi="Arial" w:cs="Arial"/>
              <w:i/>
              <w:iCs/>
              <w:color w:val="0070C0"/>
            </w:rPr>
            <w:t>.</w:t>
          </w:r>
        </w:p>
        <w:p w:rsidR="009947E5" w:rsidRPr="00644EF4" w:rsidRDefault="009947E5" w:rsidP="00716F99">
          <w:pPr>
            <w:widowControl w:val="0"/>
            <w:spacing w:after="0" w:line="240" w:lineRule="auto"/>
            <w:rPr>
              <w:rFonts w:ascii="Arial" w:hAnsi="Arial" w:cs="Arial"/>
              <w:i/>
              <w:iCs/>
              <w:color w:val="0070C0"/>
            </w:rPr>
          </w:pPr>
          <w:r w:rsidRPr="00644EF4">
            <w:rPr>
              <w:rStyle w:val="cf01"/>
              <w:rFonts w:ascii="Arial" w:hAnsi="Arial" w:cs="Arial"/>
              <w:i/>
              <w:iCs/>
              <w:color w:val="0070C0"/>
            </w:rPr>
            <w:t>Provide overview and license or certification requirements here.</w:t>
          </w:r>
        </w:p>
        <w:p w:rsidR="009947E5" w:rsidRPr="00644EF4" w:rsidRDefault="009947E5" w:rsidP="00716F99">
          <w:pPr>
            <w:widowControl w:val="0"/>
            <w:spacing w:after="0" w:line="240" w:lineRule="auto"/>
            <w:rPr>
              <w:rFonts w:ascii="Arial" w:hAnsi="Arial" w:cs="Arial"/>
              <w:i/>
              <w:iCs/>
              <w:color w:val="0070C0"/>
            </w:rPr>
          </w:pPr>
          <w:r w:rsidRPr="00644EF4">
            <w:rPr>
              <w:rFonts w:ascii="Arial" w:hAnsi="Arial" w:cs="Arial"/>
              <w:i/>
              <w:iCs/>
              <w:color w:val="0070C0"/>
            </w:rPr>
            <w:t>Provide description of commodity/service here.</w:t>
          </w: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Default="009947E5" w:rsidP="00716F99">
          <w:pPr>
            <w:widowControl w:val="0"/>
            <w:spacing w:after="0" w:line="240" w:lineRule="auto"/>
            <w:rPr>
              <w:rFonts w:ascii="Arial" w:hAnsi="Arial" w:cs="Arial"/>
              <w:i/>
              <w:iCs/>
              <w:color w:val="0070C0"/>
            </w:rPr>
          </w:pPr>
        </w:p>
        <w:p w:rsidR="009947E5" w:rsidRPr="00644EF4" w:rsidRDefault="009947E5" w:rsidP="00716F99">
          <w:pPr>
            <w:widowControl w:val="0"/>
            <w:spacing w:after="0" w:line="240" w:lineRule="auto"/>
            <w:rPr>
              <w:rFonts w:ascii="Arial" w:hAnsi="Arial" w:cs="Arial"/>
              <w:i/>
              <w:iCs/>
              <w:color w:val="0070C0"/>
            </w:rPr>
          </w:pPr>
        </w:p>
        <w:p w:rsidR="0019620C" w:rsidRDefault="0019620C"/>
      </w:docPartBody>
    </w:docPart>
    <w:docPart>
      <w:docPartPr>
        <w:name w:val="45F82D01F7304EB0BCCD7215439DA1B4"/>
        <w:category>
          <w:name w:val="General"/>
          <w:gallery w:val="placeholder"/>
        </w:category>
        <w:types>
          <w:type w:val="bbPlcHdr"/>
        </w:types>
        <w:behaviors>
          <w:behavior w:val="content"/>
        </w:behaviors>
        <w:guid w:val="{D235DBAF-AB7E-4677-98BC-1B46E24E0CDA}"/>
      </w:docPartPr>
      <w:docPartBody>
        <w:p w:rsidR="008C7E3D" w:rsidRPr="00195123" w:rsidRDefault="008C7E3D" w:rsidP="00D450D0">
          <w:pPr>
            <w:widowControl w:val="0"/>
            <w:spacing w:after="0" w:line="240" w:lineRule="auto"/>
            <w:rPr>
              <w:rStyle w:val="Arial11Bold"/>
              <w:i/>
              <w:iCs/>
              <w:color w:val="0070C0"/>
            </w:rPr>
          </w:pPr>
          <w:r w:rsidRPr="00195123">
            <w:rPr>
              <w:rStyle w:val="Arial11Bold"/>
              <w:bCs/>
              <w:i/>
              <w:iCs/>
              <w:color w:val="0070C0"/>
            </w:rPr>
            <w:t>Provide a title summarizing the work to be performed or purchase to be made.</w:t>
          </w:r>
        </w:p>
        <w:p w:rsidR="0019620C" w:rsidRDefault="008C7E3D" w:rsidP="008C7E3D">
          <w:pPr>
            <w:pStyle w:val="45F82D01F7304EB0BCCD7215439DA1B416"/>
          </w:pPr>
          <w:r w:rsidRPr="00195123">
            <w:rPr>
              <w:rStyle w:val="Arial11Bold"/>
              <w:i/>
              <w:iCs/>
              <w:color w:val="0070C0"/>
            </w:rPr>
            <w:t xml:space="preserve">                                                                                                                                                                          </w:t>
          </w:r>
        </w:p>
      </w:docPartBody>
    </w:docPart>
    <w:docPart>
      <w:docPartPr>
        <w:name w:val="4A98430386AF417C9E0A52787E6FBF2B"/>
        <w:category>
          <w:name w:val="General"/>
          <w:gallery w:val="placeholder"/>
        </w:category>
        <w:types>
          <w:type w:val="bbPlcHdr"/>
        </w:types>
        <w:behaviors>
          <w:behavior w:val="content"/>
        </w:behaviors>
        <w:guid w:val="{E9423231-39CC-47F3-B681-B89E1352D574}"/>
      </w:docPartPr>
      <w:docPartBody>
        <w:p w:rsidR="0019620C" w:rsidRDefault="008C7E3D" w:rsidP="008C7E3D">
          <w:pPr>
            <w:pStyle w:val="4A98430386AF417C9E0A52787E6FBF2B"/>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014713">
            <w:rPr>
              <w:rStyle w:val="PlaceholderText"/>
              <w:rFonts w:ascii="Arial" w:hAnsi="Arial" w:cs="Arial"/>
              <w:i/>
              <w:iCs/>
              <w:color w:val="0070C0"/>
              <w:sz w:val="22"/>
              <w:szCs w:val="22"/>
            </w:rPr>
            <w:t xml:space="preserve"> vendor type.</w:t>
          </w:r>
        </w:p>
      </w:docPartBody>
    </w:docPart>
    <w:docPart>
      <w:docPartPr>
        <w:name w:val="D3FE40F6C619474B80BAE34B689762F7"/>
        <w:category>
          <w:name w:val="General"/>
          <w:gallery w:val="placeholder"/>
        </w:category>
        <w:types>
          <w:type w:val="bbPlcHdr"/>
        </w:types>
        <w:behaviors>
          <w:behavior w:val="content"/>
        </w:behaviors>
        <w:guid w:val="{B22102CF-6E6B-43AE-B2AD-9A9B9C475938}"/>
      </w:docPartPr>
      <w:docPartBody>
        <w:p w:rsidR="0019620C" w:rsidRDefault="009947E5" w:rsidP="009947E5">
          <w:pPr>
            <w:pStyle w:val="D3FE40F6C619474B80BAE34B689762F721"/>
          </w:pPr>
          <w:r w:rsidRPr="0074563D">
            <w:rPr>
              <w:rStyle w:val="PlaceholderText"/>
              <w:rFonts w:ascii="Arial" w:hAnsi="Arial" w:cs="Arial"/>
              <w:i/>
              <w:iCs/>
              <w:color w:val="0070C0"/>
            </w:rPr>
            <w:t>Enter PM’s or Contact’s Name</w:t>
          </w:r>
          <w:r>
            <w:rPr>
              <w:rStyle w:val="PlaceholderText"/>
              <w:rFonts w:ascii="Arial" w:hAnsi="Arial" w:cs="Arial"/>
              <w:i/>
              <w:iCs/>
              <w:color w:val="0070C0"/>
            </w:rPr>
            <w:t>.</w:t>
          </w:r>
          <w:r w:rsidRPr="00644EF4">
            <w:rPr>
              <w:rStyle w:val="PlaceholderText"/>
              <w:rFonts w:ascii="Arial" w:hAnsi="Arial" w:cs="Arial"/>
              <w:i/>
              <w:iCs/>
              <w:color w:val="0070C0"/>
            </w:rPr>
            <w:t xml:space="preserve">                            </w:t>
          </w:r>
        </w:p>
      </w:docPartBody>
    </w:docPart>
    <w:docPart>
      <w:docPartPr>
        <w:name w:val="FEDA79182BDE432BB3DA1EA902CBF8C6"/>
        <w:category>
          <w:name w:val="General"/>
          <w:gallery w:val="placeholder"/>
        </w:category>
        <w:types>
          <w:type w:val="bbPlcHdr"/>
        </w:types>
        <w:behaviors>
          <w:behavior w:val="content"/>
        </w:behaviors>
        <w:guid w:val="{3E4E41B8-510D-4227-A869-1EE5D8AD9B0E}"/>
      </w:docPartPr>
      <w:docPartBody>
        <w:p w:rsidR="0019620C" w:rsidRDefault="009947E5" w:rsidP="009947E5">
          <w:pPr>
            <w:pStyle w:val="FEDA79182BDE432BB3DA1EA902CBF8C621"/>
          </w:pPr>
          <w:r w:rsidRPr="0074563D">
            <w:rPr>
              <w:rStyle w:val="PlaceholderText"/>
              <w:rFonts w:ascii="Arial" w:hAnsi="Arial" w:cs="Arial"/>
              <w:i/>
              <w:iCs/>
              <w:color w:val="0070C0"/>
            </w:rPr>
            <w:t>999-999-9999</w:t>
          </w:r>
        </w:p>
      </w:docPartBody>
    </w:docPart>
    <w:docPart>
      <w:docPartPr>
        <w:name w:val="AF8967BA0C244C0DA81AE337AC8D3258"/>
        <w:category>
          <w:name w:val="General"/>
          <w:gallery w:val="placeholder"/>
        </w:category>
        <w:types>
          <w:type w:val="bbPlcHdr"/>
        </w:types>
        <w:behaviors>
          <w:behavior w:val="content"/>
        </w:behaviors>
        <w:guid w:val="{84FBF0DB-AD21-4EA1-A101-EED3B488022E}"/>
      </w:docPartPr>
      <w:docPartBody>
        <w:p w:rsidR="0019620C" w:rsidRDefault="009947E5" w:rsidP="009947E5">
          <w:pPr>
            <w:pStyle w:val="AF8967BA0C244C0DA81AE337AC8D325821"/>
          </w:pPr>
          <w:r w:rsidRPr="0074563D">
            <w:rPr>
              <w:rStyle w:val="PlaceholderText"/>
              <w:rFonts w:ascii="Arial" w:hAnsi="Arial" w:cs="Arial"/>
              <w:i/>
              <w:iCs/>
              <w:color w:val="0070C0"/>
            </w:rPr>
            <w:t>xxxx.xxxxxx</w:t>
          </w:r>
        </w:p>
      </w:docPartBody>
    </w:docPart>
    <w:docPart>
      <w:docPartPr>
        <w:name w:val="E248EE7F02344B91BCC33100177A399A"/>
        <w:category>
          <w:name w:val="General"/>
          <w:gallery w:val="placeholder"/>
        </w:category>
        <w:types>
          <w:type w:val="bbPlcHdr"/>
        </w:types>
        <w:behaviors>
          <w:behavior w:val="content"/>
        </w:behaviors>
        <w:guid w:val="{D68A2623-0C83-4065-AE7E-49B56EB72EA7}"/>
      </w:docPartPr>
      <w:docPartBody>
        <w:p w:rsidR="0019620C" w:rsidRDefault="009947E5" w:rsidP="009947E5">
          <w:pPr>
            <w:pStyle w:val="E248EE7F02344B91BCC33100177A399A21"/>
          </w:pPr>
          <w:r w:rsidRPr="00644EF4">
            <w:rPr>
              <w:rStyle w:val="PlaceholderText"/>
              <w:rFonts w:ascii="Arial" w:hAnsi="Arial" w:cs="Arial"/>
              <w:i/>
              <w:iCs/>
              <w:color w:val="0070C0"/>
            </w:rPr>
            <w:t>Click to select a date.</w:t>
          </w:r>
        </w:p>
      </w:docPartBody>
    </w:docPart>
    <w:docPart>
      <w:docPartPr>
        <w:name w:val="E6546CAA661A40FF83EA606AB72BFF6F"/>
        <w:category>
          <w:name w:val="General"/>
          <w:gallery w:val="placeholder"/>
        </w:category>
        <w:types>
          <w:type w:val="bbPlcHdr"/>
        </w:types>
        <w:behaviors>
          <w:behavior w:val="content"/>
        </w:behaviors>
        <w:guid w:val="{5E07BBDA-262F-4348-93CD-4FEE9D2BEB01}"/>
      </w:docPartPr>
      <w:docPartBody>
        <w:p w:rsidR="0019620C" w:rsidRDefault="009947E5" w:rsidP="009947E5">
          <w:pPr>
            <w:pStyle w:val="E6546CAA661A40FF83EA606AB72BFF6F21"/>
          </w:pPr>
          <w:r w:rsidRPr="00644EF4">
            <w:rPr>
              <w:rStyle w:val="PlaceholderText"/>
              <w:rFonts w:ascii="Arial" w:hAnsi="Arial" w:cs="Arial"/>
              <w:i/>
              <w:iCs/>
              <w:color w:val="0070C0"/>
            </w:rPr>
            <w:t>Click to select a date.</w:t>
          </w:r>
        </w:p>
      </w:docPartBody>
    </w:docPart>
    <w:docPart>
      <w:docPartPr>
        <w:name w:val="7C2491B205C3415C92DCCF537E838BEE"/>
        <w:category>
          <w:name w:val="General"/>
          <w:gallery w:val="placeholder"/>
        </w:category>
        <w:types>
          <w:type w:val="bbPlcHdr"/>
        </w:types>
        <w:behaviors>
          <w:behavior w:val="content"/>
        </w:behaviors>
        <w:guid w:val="{B0D2F004-6935-4376-B69D-957D5829B142}"/>
      </w:docPartPr>
      <w:docPartBody>
        <w:p w:rsidR="0019620C" w:rsidRDefault="008C7E3D" w:rsidP="008C7E3D">
          <w:pPr>
            <w:pStyle w:val="7C2491B205C3415C92DCCF537E838BEE"/>
          </w:pPr>
          <w:r w:rsidRPr="00FA682E">
            <w:rPr>
              <w:rStyle w:val="PlaceholderText"/>
              <w:rFonts w:ascii="Arial" w:hAnsi="Arial" w:cs="Arial"/>
              <w:i/>
              <w:iCs/>
              <w:color w:val="0070C0"/>
            </w:rPr>
            <w:t>C</w:t>
          </w:r>
          <w:r>
            <w:rPr>
              <w:rStyle w:val="PlaceholderText"/>
              <w:rFonts w:ascii="Arial" w:hAnsi="Arial" w:cs="Arial"/>
              <w:i/>
              <w:iCs/>
              <w:color w:val="0070C0"/>
            </w:rPr>
            <w:t>lick to select</w:t>
          </w:r>
          <w:r w:rsidRPr="00B054AB">
            <w:rPr>
              <w:rStyle w:val="PlaceholderText"/>
              <w:rFonts w:ascii="Arial" w:hAnsi="Arial" w:cs="Arial"/>
              <w:i/>
              <w:iCs/>
              <w:color w:val="0070C0"/>
            </w:rPr>
            <w:t xml:space="preserve"> vendor type.</w:t>
          </w:r>
        </w:p>
      </w:docPartBody>
    </w:docPart>
    <w:docPart>
      <w:docPartPr>
        <w:name w:val="270A7B5077634D0EAB9BDF09F2670EA7"/>
        <w:category>
          <w:name w:val="General"/>
          <w:gallery w:val="placeholder"/>
        </w:category>
        <w:types>
          <w:type w:val="bbPlcHdr"/>
        </w:types>
        <w:behaviors>
          <w:behavior w:val="content"/>
        </w:behaviors>
        <w:guid w:val="{11ABB402-83D1-42EE-9334-7919F32AFBA7}"/>
      </w:docPartPr>
      <w:docPartBody>
        <w:p w:rsidR="002951D1" w:rsidRDefault="009947E5" w:rsidP="009947E5">
          <w:pPr>
            <w:pStyle w:val="270A7B5077634D0EAB9BDF09F2670EA721"/>
          </w:pPr>
          <w:r w:rsidRPr="00644EF4">
            <w:rPr>
              <w:rStyle w:val="PlaceholderText"/>
              <w:rFonts w:ascii="Arial" w:hAnsi="Arial" w:cs="Arial"/>
              <w:i/>
              <w:iCs/>
              <w:color w:val="0070C0"/>
            </w:rPr>
            <w:t>Enter a time period or a date.</w:t>
          </w:r>
        </w:p>
      </w:docPartBody>
    </w:docPart>
    <w:docPart>
      <w:docPartPr>
        <w:name w:val="617DBBAE57824E58B70D28B1DFA6D9C6"/>
        <w:category>
          <w:name w:val="General"/>
          <w:gallery w:val="placeholder"/>
        </w:category>
        <w:types>
          <w:type w:val="bbPlcHdr"/>
        </w:types>
        <w:behaviors>
          <w:behavior w:val="content"/>
        </w:behaviors>
        <w:guid w:val="{54BCFF42-57E5-4A49-AD44-1798ED13DE95}"/>
      </w:docPartPr>
      <w:docPartBody>
        <w:p w:rsidR="002951D1" w:rsidRDefault="008C7E3D" w:rsidP="008C7E3D">
          <w:pPr>
            <w:pStyle w:val="617DBBAE57824E58B70D28B1DFA6D9C616"/>
          </w:pPr>
          <w:r w:rsidRPr="0074563D">
            <w:rPr>
              <w:rStyle w:val="PlaceholderText"/>
              <w:rFonts w:ascii="Arial" w:hAnsi="Arial" w:cs="Arial"/>
              <w:i/>
              <w:iCs/>
              <w:color w:val="3A7C22" w:themeColor="accent6" w:themeShade="BF"/>
            </w:rPr>
            <w:t xml:space="preserve">Type </w:t>
          </w:r>
          <w:r>
            <w:rPr>
              <w:rStyle w:val="PlaceholderText"/>
              <w:rFonts w:ascii="Arial" w:hAnsi="Arial" w:cs="Arial"/>
              <w:i/>
              <w:iCs/>
              <w:color w:val="3A7C22" w:themeColor="accent6" w:themeShade="BF"/>
            </w:rPr>
            <w:t>s</w:t>
          </w:r>
          <w:r w:rsidRPr="0074563D">
            <w:rPr>
              <w:rStyle w:val="PlaceholderText"/>
              <w:rFonts w:ascii="Arial" w:hAnsi="Arial" w:cs="Arial"/>
              <w:i/>
              <w:iCs/>
              <w:color w:val="3A7C22" w:themeColor="accent6" w:themeShade="BF"/>
            </w:rPr>
            <w:t xml:space="preserve">ignature or </w:t>
          </w:r>
          <w:r>
            <w:rPr>
              <w:rStyle w:val="PlaceholderText"/>
              <w:rFonts w:ascii="Arial" w:hAnsi="Arial" w:cs="Arial"/>
              <w:i/>
              <w:iCs/>
              <w:color w:val="3A7C22" w:themeColor="accent6" w:themeShade="BF"/>
            </w:rPr>
            <w:t>e</w:t>
          </w:r>
          <w:r w:rsidRPr="0074563D">
            <w:rPr>
              <w:rStyle w:val="PlaceholderText"/>
              <w:rFonts w:ascii="Arial" w:hAnsi="Arial" w:cs="Arial"/>
              <w:i/>
              <w:iCs/>
              <w:color w:val="3A7C22" w:themeColor="accent6" w:themeShade="BF"/>
            </w:rPr>
            <w:t xml:space="preserve">nter a </w:t>
          </w:r>
          <w:r>
            <w:rPr>
              <w:rStyle w:val="PlaceholderText"/>
              <w:rFonts w:ascii="Arial" w:hAnsi="Arial" w:cs="Arial"/>
              <w:i/>
              <w:iCs/>
              <w:color w:val="3A7C22" w:themeColor="accent6" w:themeShade="BF"/>
            </w:rPr>
            <w:t>s</w:t>
          </w:r>
          <w:r w:rsidRPr="0074563D">
            <w:rPr>
              <w:rStyle w:val="PlaceholderText"/>
              <w:rFonts w:ascii="Arial" w:hAnsi="Arial" w:cs="Arial"/>
              <w:i/>
              <w:iCs/>
              <w:color w:val="3A7C22" w:themeColor="accent6" w:themeShade="BF"/>
            </w:rPr>
            <w:t xml:space="preserve">pace to </w:t>
          </w:r>
          <w:r>
            <w:rPr>
              <w:rStyle w:val="PlaceholderText"/>
              <w:rFonts w:ascii="Arial" w:hAnsi="Arial" w:cs="Arial"/>
              <w:i/>
              <w:iCs/>
              <w:color w:val="3A7C22" w:themeColor="accent6" w:themeShade="BF"/>
            </w:rPr>
            <w:t>h</w:t>
          </w:r>
          <w:r w:rsidRPr="0074563D">
            <w:rPr>
              <w:rStyle w:val="PlaceholderText"/>
              <w:rFonts w:ascii="Arial" w:hAnsi="Arial" w:cs="Arial"/>
              <w:i/>
              <w:iCs/>
              <w:color w:val="3A7C22" w:themeColor="accent6" w:themeShade="BF"/>
            </w:rPr>
            <w:t xml:space="preserve">andwrite </w:t>
          </w:r>
          <w:r>
            <w:rPr>
              <w:rStyle w:val="PlaceholderText"/>
              <w:rFonts w:ascii="Arial" w:hAnsi="Arial" w:cs="Arial"/>
              <w:i/>
              <w:iCs/>
              <w:color w:val="3A7C22" w:themeColor="accent6" w:themeShade="BF"/>
            </w:rPr>
            <w:t xml:space="preserve">         </w:t>
          </w:r>
          <w:r>
            <w:rPr>
              <w:rStyle w:val="RFQSignatureLine"/>
            </w:rPr>
            <w:t xml:space="preserve"> </w:t>
          </w:r>
          <w:r>
            <w:rPr>
              <w:rStyle w:val="PlaceholderText"/>
              <w:rFonts w:ascii="Arial" w:hAnsi="Arial" w:cs="Arial"/>
              <w:i/>
              <w:iCs/>
              <w:color w:val="3A7C22" w:themeColor="accent6" w:themeShade="BF"/>
            </w:rPr>
            <w:t xml:space="preserve">      </w:t>
          </w:r>
          <w:r w:rsidRPr="00A64973">
            <w:rPr>
              <w:rStyle w:val="PlaceholderText"/>
              <w:rFonts w:ascii="Arial" w:hAnsi="Arial" w:cs="Arial"/>
              <w:i/>
              <w:iCs/>
              <w:color w:val="3A7C22" w:themeColor="accent6" w:themeShade="BF"/>
              <w:sz w:val="2"/>
              <w:szCs w:val="2"/>
            </w:rPr>
            <w:t>_</w:t>
          </w:r>
          <w:r>
            <w:rPr>
              <w:rStyle w:val="PlaceholderText"/>
              <w:rFonts w:ascii="Arial" w:hAnsi="Arial" w:cs="Arial"/>
              <w:i/>
              <w:iCs/>
              <w:color w:val="3A7C22" w:themeColor="accent6" w:themeShade="BF"/>
            </w:rPr>
            <w:t xml:space="preserve">                                     s</w:t>
          </w:r>
          <w:r w:rsidRPr="0074563D">
            <w:rPr>
              <w:rStyle w:val="PlaceholderText"/>
              <w:rFonts w:ascii="Arial" w:hAnsi="Arial" w:cs="Arial"/>
              <w:i/>
              <w:iCs/>
              <w:color w:val="3A7C22" w:themeColor="accent6" w:themeShade="BF"/>
            </w:rPr>
            <w:t>ignature</w:t>
          </w:r>
          <w:r>
            <w:rPr>
              <w:rStyle w:val="PlaceholderText"/>
              <w:rFonts w:ascii="Arial" w:hAnsi="Arial" w:cs="Arial"/>
              <w:i/>
              <w:iCs/>
              <w:color w:val="3A7C22" w:themeColor="accent6" w:themeShade="BF"/>
            </w:rPr>
            <w:t>.</w:t>
          </w:r>
          <w:r w:rsidRPr="0074563D">
            <w:rPr>
              <w:rStyle w:val="PlaceholderText"/>
              <w:rFonts w:ascii="Arial" w:hAnsi="Arial" w:cs="Arial"/>
              <w:i/>
              <w:iCs/>
              <w:color w:val="3A7C22" w:themeColor="accent6" w:themeShade="BF"/>
            </w:rPr>
            <w:t xml:space="preserve">     </w:t>
          </w:r>
        </w:p>
      </w:docPartBody>
    </w:docPart>
    <w:docPart>
      <w:docPartPr>
        <w:name w:val="286FA957B5A541CC84F97160B3BA33DD"/>
        <w:category>
          <w:name w:val="General"/>
          <w:gallery w:val="placeholder"/>
        </w:category>
        <w:types>
          <w:type w:val="bbPlcHdr"/>
        </w:types>
        <w:behaviors>
          <w:behavior w:val="content"/>
        </w:behaviors>
        <w:guid w:val="{C4CD73A5-6C85-4EF5-9CAF-17D9277FBA22}"/>
      </w:docPartPr>
      <w:docPartBody>
        <w:p w:rsidR="002951D1" w:rsidRDefault="009947E5" w:rsidP="009947E5">
          <w:pPr>
            <w:pStyle w:val="286FA957B5A541CC84F97160B3BA33DD21"/>
          </w:pPr>
          <w:r w:rsidRPr="00644EF4">
            <w:rPr>
              <w:rStyle w:val="PlaceholderText"/>
              <w:rFonts w:ascii="Arial" w:hAnsi="Arial" w:cs="Arial"/>
              <w:i/>
              <w:iCs/>
              <w:color w:val="0070C0"/>
            </w:rPr>
            <w:t>Enter a time.</w:t>
          </w:r>
        </w:p>
      </w:docPartBody>
    </w:docPart>
    <w:docPart>
      <w:docPartPr>
        <w:name w:val="38A5183256C94DB3B6953AE038948A62"/>
        <w:category>
          <w:name w:val="General"/>
          <w:gallery w:val="placeholder"/>
        </w:category>
        <w:types>
          <w:type w:val="bbPlcHdr"/>
        </w:types>
        <w:behaviors>
          <w:behavior w:val="content"/>
        </w:behaviors>
        <w:guid w:val="{20EA98BB-CB9F-4F97-8722-C150E7F72371}"/>
      </w:docPartPr>
      <w:docPartBody>
        <w:p w:rsidR="002951D1" w:rsidRDefault="009947E5" w:rsidP="009947E5">
          <w:pPr>
            <w:pStyle w:val="38A5183256C94DB3B6953AE038948A6221"/>
          </w:pPr>
          <w:r w:rsidRPr="00644EF4">
            <w:rPr>
              <w:rStyle w:val="PlaceholderText"/>
              <w:rFonts w:ascii="Arial" w:hAnsi="Arial" w:cs="Arial"/>
              <w:i/>
              <w:iCs/>
              <w:color w:val="0070C0"/>
            </w:rPr>
            <w:t>Select AM/PM</w:t>
          </w:r>
        </w:p>
      </w:docPartBody>
    </w:docPart>
    <w:docPart>
      <w:docPartPr>
        <w:name w:val="2EBD45A5EAFD43679956A4AF7ADFF266"/>
        <w:category>
          <w:name w:val="General"/>
          <w:gallery w:val="placeholder"/>
        </w:category>
        <w:types>
          <w:type w:val="bbPlcHdr"/>
        </w:types>
        <w:behaviors>
          <w:behavior w:val="content"/>
        </w:behaviors>
        <w:guid w:val="{FD238177-F544-4D35-889F-9745B1A41C9A}"/>
      </w:docPartPr>
      <w:docPartBody>
        <w:p w:rsidR="00F82B5B" w:rsidRDefault="008C7E3D" w:rsidP="008C7E3D">
          <w:pPr>
            <w:pStyle w:val="2EBD45A5EAFD43679956A4AF7ADFF26616"/>
          </w:pPr>
          <w:r w:rsidRPr="006E5132">
            <w:rPr>
              <w:rStyle w:val="Arial11"/>
              <w:color w:val="0070C0"/>
            </w:rPr>
            <w:t xml:space="preserve">                         </w:t>
          </w:r>
          <w:r w:rsidRPr="006E5132">
            <w:rPr>
              <w:rStyle w:val="PlaceholderText"/>
              <w:rFonts w:ascii="Arial" w:hAnsi="Arial" w:cs="Arial"/>
              <w:color w:val="0070C0"/>
            </w:rPr>
            <w:t xml:space="preserve">              </w:t>
          </w:r>
          <w:r w:rsidRPr="006E5132">
            <w:rPr>
              <w:rStyle w:val="Arial11"/>
              <w:color w:val="0070C0"/>
            </w:rPr>
            <w:t xml:space="preserve"> </w:t>
          </w:r>
          <w:r w:rsidRPr="006E5132">
            <w:rPr>
              <w:rStyle w:val="PlaceholderText"/>
              <w:rFonts w:ascii="Arial" w:hAnsi="Arial" w:cs="Arial"/>
              <w:color w:val="0070C0"/>
            </w:rPr>
            <w:t xml:space="preserve">        </w:t>
          </w:r>
          <w:r>
            <w:rPr>
              <w:rStyle w:val="PlaceholderText"/>
              <w:rFonts w:ascii="Arial" w:hAnsi="Arial" w:cs="Arial"/>
              <w:color w:val="0070C0"/>
            </w:rPr>
            <w:t xml:space="preserve"> </w:t>
          </w:r>
          <w:r w:rsidRPr="006E5132">
            <w:rPr>
              <w:rStyle w:val="PlaceholderText"/>
              <w:rFonts w:ascii="Arial" w:hAnsi="Arial" w:cs="Arial"/>
              <w:color w:val="0070C0"/>
            </w:rPr>
            <w:t xml:space="preserve">                  </w:t>
          </w:r>
        </w:p>
      </w:docPartBody>
    </w:docPart>
    <w:docPart>
      <w:docPartPr>
        <w:name w:val="BE8002660641404299060E07791F9A3D"/>
        <w:category>
          <w:name w:val="General"/>
          <w:gallery w:val="placeholder"/>
        </w:category>
        <w:types>
          <w:type w:val="bbPlcHdr"/>
        </w:types>
        <w:behaviors>
          <w:behavior w:val="content"/>
        </w:behaviors>
        <w:guid w:val="{D3D5C79D-6E4F-495E-A8D7-3DE57857DB23}"/>
      </w:docPartPr>
      <w:docPartBody>
        <w:p w:rsidR="008C7E3D" w:rsidRDefault="008C7E3D" w:rsidP="008C7E3D">
          <w:pPr>
            <w:framePr w:hSpace="180" w:wrap="around" w:vAnchor="text" w:hAnchor="margin" w:x="70" w:y="1"/>
            <w:widowControl w:val="0"/>
            <w:spacing w:after="0" w:line="240" w:lineRule="auto"/>
            <w:suppressOverlap/>
            <w:rPr>
              <w:rStyle w:val="PlaceholderText"/>
            </w:rPr>
          </w:pPr>
        </w:p>
        <w:p w:rsidR="008C7E3D" w:rsidRPr="00FA682E" w:rsidRDefault="008C7E3D" w:rsidP="008C7E3D">
          <w:pPr>
            <w:framePr w:hSpace="180" w:wrap="around" w:vAnchor="text" w:hAnchor="margin" w:x="70" w:y="1"/>
            <w:widowControl w:val="0"/>
            <w:spacing w:after="0" w:line="240" w:lineRule="auto"/>
            <w:suppressOverlap/>
            <w:rPr>
              <w:rStyle w:val="PlaceholderText"/>
              <w:rFonts w:ascii="Arial" w:hAnsi="Arial" w:cs="Arial"/>
            </w:rPr>
          </w:pPr>
        </w:p>
        <w:p w:rsidR="008C7E3D" w:rsidRPr="00FA682E" w:rsidRDefault="008C7E3D" w:rsidP="008C7E3D">
          <w:pPr>
            <w:framePr w:hSpace="180" w:wrap="around" w:vAnchor="text" w:hAnchor="margin" w:x="70" w:y="1"/>
            <w:widowControl w:val="0"/>
            <w:spacing w:after="0" w:line="240" w:lineRule="auto"/>
            <w:suppressOverlap/>
            <w:rPr>
              <w:rStyle w:val="PlaceholderText"/>
              <w:rFonts w:ascii="Arial" w:hAnsi="Arial" w:cs="Arial"/>
            </w:rPr>
          </w:pPr>
        </w:p>
        <w:p w:rsidR="008C7E3D" w:rsidRPr="00FA682E" w:rsidRDefault="008C7E3D" w:rsidP="008C7E3D">
          <w:pPr>
            <w:framePr w:hSpace="180" w:wrap="around" w:vAnchor="text" w:hAnchor="margin" w:x="70" w:y="1"/>
            <w:widowControl w:val="0"/>
            <w:spacing w:after="0" w:line="240" w:lineRule="auto"/>
            <w:suppressOverlap/>
            <w:rPr>
              <w:rStyle w:val="PlaceholderText"/>
              <w:rFonts w:ascii="Arial" w:hAnsi="Arial" w:cs="Arial"/>
            </w:rPr>
          </w:pPr>
        </w:p>
        <w:p w:rsidR="00F82B5B" w:rsidRDefault="00F82B5B"/>
      </w:docPartBody>
    </w:docPart>
    <w:docPart>
      <w:docPartPr>
        <w:name w:val="AF61E5C08AD54889BECF18A607B27B9E"/>
        <w:category>
          <w:name w:val="General"/>
          <w:gallery w:val="placeholder"/>
        </w:category>
        <w:types>
          <w:type w:val="bbPlcHdr"/>
        </w:types>
        <w:behaviors>
          <w:behavior w:val="content"/>
        </w:behaviors>
        <w:guid w:val="{FA9A8134-E476-4E65-B74F-DFC81484AE96}"/>
      </w:docPartPr>
      <w:docPartBody>
        <w:p w:rsidR="00F82B5B" w:rsidRDefault="008C7E3D" w:rsidP="008C7E3D">
          <w:pPr>
            <w:pStyle w:val="AF61E5C08AD54889BECF18A607B27B9E16"/>
          </w:pPr>
          <w:r w:rsidRPr="006E5132">
            <w:rPr>
              <w:rStyle w:val="Arial11"/>
              <w:color w:val="0070C0"/>
            </w:rPr>
            <w:t xml:space="preserve">                                     </w:t>
          </w:r>
          <w:r w:rsidRPr="006E5132">
            <w:rPr>
              <w:rFonts w:ascii="Arial" w:hAnsi="Arial" w:cs="Arial"/>
              <w:color w:val="0070C0"/>
            </w:rPr>
            <w:t xml:space="preserve">  </w:t>
          </w:r>
          <w:r>
            <w:rPr>
              <w:rFonts w:ascii="Arial" w:hAnsi="Arial" w:cs="Arial"/>
              <w:color w:val="0070C0"/>
            </w:rPr>
            <w:t xml:space="preserve"> </w:t>
          </w:r>
          <w:r w:rsidRPr="006E5132">
            <w:rPr>
              <w:rFonts w:ascii="Arial" w:hAnsi="Arial" w:cs="Arial"/>
              <w:color w:val="0070C0"/>
            </w:rPr>
            <w:t xml:space="preserve">                  </w:t>
          </w:r>
        </w:p>
      </w:docPartBody>
    </w:docPart>
    <w:docPart>
      <w:docPartPr>
        <w:name w:val="FB5462D99CD449A9AF12C75C710E348B"/>
        <w:category>
          <w:name w:val="General"/>
          <w:gallery w:val="placeholder"/>
        </w:category>
        <w:types>
          <w:type w:val="bbPlcHdr"/>
        </w:types>
        <w:behaviors>
          <w:behavior w:val="content"/>
        </w:behaviors>
        <w:guid w:val="{8250FCE0-89B2-41DE-BBAE-08273AB664C6}"/>
      </w:docPartPr>
      <w:docPartBody>
        <w:p w:rsidR="00F82B5B" w:rsidRDefault="008C7E3D" w:rsidP="008C7E3D">
          <w:pPr>
            <w:pStyle w:val="FB5462D99CD449A9AF12C75C710E348B16"/>
          </w:pPr>
          <w:r w:rsidRPr="006E5132">
            <w:rPr>
              <w:rStyle w:val="PlaceholderText"/>
              <w:rFonts w:ascii="Arial" w:hAnsi="Arial" w:cs="Arial"/>
              <w:color w:val="0070C0"/>
            </w:rPr>
            <w:t xml:space="preserve">                                  </w:t>
          </w:r>
          <w:r>
            <w:rPr>
              <w:rStyle w:val="PlaceholderText"/>
              <w:rFonts w:ascii="Arial" w:hAnsi="Arial" w:cs="Arial"/>
              <w:color w:val="0070C0"/>
            </w:rPr>
            <w:t xml:space="preserve"> </w:t>
          </w:r>
          <w:r w:rsidRPr="006E5132">
            <w:rPr>
              <w:rStyle w:val="PlaceholderText"/>
              <w:rFonts w:ascii="Arial" w:hAnsi="Arial" w:cs="Arial"/>
              <w:color w:val="0070C0"/>
            </w:rPr>
            <w:t xml:space="preserve">      </w:t>
          </w:r>
          <w:r>
            <w:rPr>
              <w:rStyle w:val="PlaceholderText"/>
              <w:rFonts w:ascii="Arial" w:hAnsi="Arial" w:cs="Arial"/>
              <w:color w:val="0070C0"/>
            </w:rPr>
            <w:t xml:space="preserve"> </w:t>
          </w:r>
          <w:r w:rsidRPr="006E5132">
            <w:rPr>
              <w:rStyle w:val="PlaceholderText"/>
              <w:rFonts w:ascii="Arial" w:hAnsi="Arial" w:cs="Arial"/>
              <w:color w:val="0070C0"/>
            </w:rPr>
            <w:t xml:space="preserve">                         </w:t>
          </w:r>
        </w:p>
      </w:docPartBody>
    </w:docPart>
    <w:docPart>
      <w:docPartPr>
        <w:name w:val="9CBFDF6EB1434D129435795FE653BA8D"/>
        <w:category>
          <w:name w:val="General"/>
          <w:gallery w:val="placeholder"/>
        </w:category>
        <w:types>
          <w:type w:val="bbPlcHdr"/>
        </w:types>
        <w:behaviors>
          <w:behavior w:val="content"/>
        </w:behaviors>
        <w:guid w:val="{A2CA75CF-B598-4C45-9495-2F269A635A44}"/>
      </w:docPartPr>
      <w:docPartBody>
        <w:p w:rsidR="00F82B5B" w:rsidRDefault="008C7E3D" w:rsidP="008C7E3D">
          <w:pPr>
            <w:pStyle w:val="9CBFDF6EB1434D129435795FE653BA8D16"/>
          </w:pPr>
          <w:r w:rsidRPr="006E5132">
            <w:rPr>
              <w:rStyle w:val="PlaceholderText"/>
              <w:rFonts w:ascii="Arial" w:hAnsi="Arial" w:cs="Arial"/>
              <w:color w:val="0070C0"/>
            </w:rPr>
            <w:t xml:space="preserve">                                                </w:t>
          </w:r>
          <w:r>
            <w:rPr>
              <w:rStyle w:val="PlaceholderText"/>
              <w:rFonts w:ascii="Arial" w:hAnsi="Arial" w:cs="Arial"/>
              <w:color w:val="0070C0"/>
            </w:rPr>
            <w:t xml:space="preserve"> </w:t>
          </w:r>
          <w:r w:rsidRPr="006E5132">
            <w:rPr>
              <w:rStyle w:val="PlaceholderText"/>
              <w:rFonts w:ascii="Arial" w:hAnsi="Arial" w:cs="Arial"/>
              <w:color w:val="0070C0"/>
            </w:rPr>
            <w:t xml:space="preserve">                     </w:t>
          </w:r>
        </w:p>
      </w:docPartBody>
    </w:docPart>
    <w:docPart>
      <w:docPartPr>
        <w:name w:val="B9AF3542B15C439CB8E5CCA5637E377C"/>
        <w:category>
          <w:name w:val="General"/>
          <w:gallery w:val="placeholder"/>
        </w:category>
        <w:types>
          <w:type w:val="bbPlcHdr"/>
        </w:types>
        <w:behaviors>
          <w:behavior w:val="content"/>
        </w:behaviors>
        <w:guid w:val="{DE8DC1A3-35D0-43D5-B17F-63DC342C7F3F}"/>
      </w:docPartPr>
      <w:docPartBody>
        <w:p w:rsidR="00F82B5B" w:rsidRDefault="008C7E3D" w:rsidP="008C7E3D">
          <w:pPr>
            <w:pStyle w:val="B9AF3542B15C439CB8E5CCA5637E377C16"/>
          </w:pPr>
          <w:r w:rsidRPr="006E5132">
            <w:rPr>
              <w:rStyle w:val="PlaceholderText"/>
              <w:rFonts w:ascii="Arial" w:hAnsi="Arial" w:cs="Arial"/>
              <w:color w:val="0070C0"/>
            </w:rPr>
            <w:t xml:space="preserve">                                                              </w:t>
          </w:r>
        </w:p>
      </w:docPartBody>
    </w:docPart>
    <w:docPart>
      <w:docPartPr>
        <w:name w:val="118D15CC6C164BEEA29F06FA59CDA3A0"/>
        <w:category>
          <w:name w:val="General"/>
          <w:gallery w:val="placeholder"/>
        </w:category>
        <w:types>
          <w:type w:val="bbPlcHdr"/>
        </w:types>
        <w:behaviors>
          <w:behavior w:val="content"/>
        </w:behaviors>
        <w:guid w:val="{62361C36-D57A-47CF-AA32-8A28E9CC920A}"/>
      </w:docPartPr>
      <w:docPartBody>
        <w:p w:rsidR="00F82B5B" w:rsidRDefault="008C7E3D" w:rsidP="008C7E3D">
          <w:pPr>
            <w:pStyle w:val="118D15CC6C164BEEA29F06FA59CDA3A016"/>
          </w:pPr>
          <w:r w:rsidRPr="006E5132">
            <w:rPr>
              <w:rStyle w:val="Arial11"/>
              <w:color w:val="0070C0"/>
            </w:rPr>
            <w:t xml:space="preserve">                            </w:t>
          </w:r>
          <w:r w:rsidRPr="006E5132">
            <w:rPr>
              <w:rStyle w:val="PlaceholderText"/>
              <w:rFonts w:ascii="Arial" w:hAnsi="Arial" w:cs="Arial"/>
              <w:color w:val="0070C0"/>
            </w:rPr>
            <w:t xml:space="preserve">              </w:t>
          </w:r>
        </w:p>
      </w:docPartBody>
    </w:docPart>
    <w:docPart>
      <w:docPartPr>
        <w:name w:val="534BA75A694A45BC83778AA158686368"/>
        <w:category>
          <w:name w:val="General"/>
          <w:gallery w:val="placeholder"/>
        </w:category>
        <w:types>
          <w:type w:val="bbPlcHdr"/>
        </w:types>
        <w:behaviors>
          <w:behavior w:val="content"/>
        </w:behaviors>
        <w:guid w:val="{7A5873CB-9329-4578-A760-925273827089}"/>
      </w:docPartPr>
      <w:docPartBody>
        <w:p w:rsidR="00F82B5B" w:rsidRDefault="008C7E3D" w:rsidP="008C7E3D">
          <w:pPr>
            <w:pStyle w:val="534BA75A694A45BC83778AA15868636816"/>
          </w:pPr>
          <w:r w:rsidRPr="006E5132">
            <w:rPr>
              <w:rFonts w:ascii="Arial" w:hAnsi="Arial" w:cs="Arial"/>
              <w:color w:val="0070C0"/>
            </w:rPr>
            <w:t xml:space="preserve">                                    </w:t>
          </w:r>
          <w:r w:rsidRPr="006E5132">
            <w:rPr>
              <w:rStyle w:val="PlaceholderText"/>
              <w:rFonts w:ascii="Arial" w:hAnsi="Arial" w:cs="Arial"/>
              <w:color w:val="0070C0"/>
            </w:rPr>
            <w:t xml:space="preserve">                                                                                                                            </w:t>
          </w:r>
        </w:p>
      </w:docPartBody>
    </w:docPart>
    <w:docPart>
      <w:docPartPr>
        <w:name w:val="59A1C9287E8A47BF96A2A5CE4A39B9BF"/>
        <w:category>
          <w:name w:val="General"/>
          <w:gallery w:val="placeholder"/>
        </w:category>
        <w:types>
          <w:type w:val="bbPlcHdr"/>
        </w:types>
        <w:behaviors>
          <w:behavior w:val="content"/>
        </w:behaviors>
        <w:guid w:val="{7D524576-97A7-4D59-8A23-632E2102DC9D}"/>
      </w:docPartPr>
      <w:docPartBody>
        <w:p w:rsidR="00F82B5B" w:rsidRDefault="008C7E3D" w:rsidP="008C7E3D">
          <w:pPr>
            <w:pStyle w:val="59A1C9287E8A47BF96A2A5CE4A39B9BF16"/>
          </w:pPr>
          <w:r w:rsidRPr="00B054AB">
            <w:rPr>
              <w:rFonts w:ascii="Arial" w:hAnsi="Arial" w:cs="Arial"/>
              <w:i/>
              <w:iCs/>
              <w:color w:val="0070C0"/>
            </w:rPr>
            <w:t xml:space="preserve">Provide date, time, and location information for the Site Visit. </w:t>
          </w:r>
          <w:r w:rsidRPr="00B054AB">
            <w:rPr>
              <w:rStyle w:val="cf01"/>
              <w:rFonts w:ascii="Arial" w:hAnsi="Arial" w:cs="Arial"/>
              <w:i/>
              <w:iCs/>
              <w:color w:val="0070C0"/>
            </w:rPr>
            <w:t xml:space="preserve">If no Site-Visit is applicable, type “Not Applicable” in this section.                                                                                                              </w:t>
          </w:r>
          <w:r>
            <w:rPr>
              <w:rStyle w:val="cf01"/>
              <w:rFonts w:ascii="Arial" w:hAnsi="Arial" w:cs="Arial"/>
              <w:i/>
              <w:iCs/>
              <w:color w:val="0070C0"/>
            </w:rPr>
            <w:t xml:space="preserve">   </w:t>
          </w:r>
          <w:r w:rsidRPr="00B054AB">
            <w:rPr>
              <w:rStyle w:val="cf01"/>
              <w:rFonts w:ascii="Arial" w:hAnsi="Arial" w:cs="Arial"/>
              <w:i/>
              <w:iCs/>
              <w:color w:val="0070C0"/>
            </w:rPr>
            <w:t xml:space="preserve"> </w:t>
          </w:r>
          <w:r>
            <w:rPr>
              <w:rStyle w:val="cf01"/>
              <w:rFonts w:ascii="Arial" w:hAnsi="Arial" w:cs="Arial"/>
              <w:i/>
              <w:iCs/>
              <w:color w:val="0070C0"/>
            </w:rPr>
            <w:t xml:space="preserve">         </w:t>
          </w:r>
          <w:r>
            <w:rPr>
              <w:rStyle w:val="Arial11"/>
            </w:rPr>
            <w:t xml:space="preserve">                        </w:t>
          </w:r>
          <w:r>
            <w:rPr>
              <w:rStyle w:val="cf01"/>
              <w:rFonts w:ascii="Arial" w:hAnsi="Arial" w:cs="Arial"/>
              <w:i/>
              <w:iCs/>
              <w:color w:val="0070C0"/>
            </w:rPr>
            <w:t xml:space="preserve"> </w:t>
          </w:r>
        </w:p>
      </w:docPartBody>
    </w:docPart>
    <w:docPart>
      <w:docPartPr>
        <w:name w:val="561D68AE32F9406DBE4C09955874F36B"/>
        <w:category>
          <w:name w:val="General"/>
          <w:gallery w:val="placeholder"/>
        </w:category>
        <w:types>
          <w:type w:val="bbPlcHdr"/>
        </w:types>
        <w:behaviors>
          <w:behavior w:val="content"/>
        </w:behaviors>
        <w:guid w:val="{ED1CF8AC-E828-4131-B8EA-9D62735F7C25}"/>
      </w:docPartPr>
      <w:docPartBody>
        <w:p w:rsidR="00632370" w:rsidRDefault="008C7E3D" w:rsidP="008C7E3D">
          <w:pPr>
            <w:pStyle w:val="561D68AE32F9406DBE4C09955874F36B16"/>
          </w:pPr>
          <w:r>
            <w:rPr>
              <w:rFonts w:ascii="Arial" w:hAnsi="Arial" w:cs="Arial"/>
            </w:rPr>
            <w:t xml:space="preserve">                                 </w:t>
          </w:r>
        </w:p>
      </w:docPartBody>
    </w:docPart>
    <w:docPart>
      <w:docPartPr>
        <w:name w:val="663034EB70384AA38297A4DEE37FA8CB"/>
        <w:category>
          <w:name w:val="General"/>
          <w:gallery w:val="placeholder"/>
        </w:category>
        <w:types>
          <w:type w:val="bbPlcHdr"/>
        </w:types>
        <w:behaviors>
          <w:behavior w:val="content"/>
        </w:behaviors>
        <w:guid w:val="{2D5B87A0-62E6-49A0-A396-7505CD1A12D2}"/>
      </w:docPartPr>
      <w:docPartBody>
        <w:p w:rsidR="00632370" w:rsidRDefault="009947E5" w:rsidP="009947E5">
          <w:pPr>
            <w:pStyle w:val="663034EB70384AA38297A4DEE37FA8CB21"/>
          </w:pPr>
          <w:r w:rsidRPr="000316BA">
            <w:rPr>
              <w:rStyle w:val="Arial11"/>
              <w:i/>
              <w:iCs/>
              <w:color w:val="0070C0"/>
            </w:rPr>
            <w:t xml:space="preserve">Choose or </w:t>
          </w:r>
          <w:r>
            <w:rPr>
              <w:rStyle w:val="Arial11"/>
              <w:i/>
              <w:iCs/>
              <w:color w:val="0070C0"/>
            </w:rPr>
            <w:t>t</w:t>
          </w:r>
          <w:r w:rsidRPr="000316BA">
            <w:rPr>
              <w:rStyle w:val="Arial11"/>
              <w:i/>
              <w:iCs/>
              <w:color w:val="0070C0"/>
            </w:rPr>
            <w:t>ype.</w:t>
          </w:r>
        </w:p>
      </w:docPartBody>
    </w:docPart>
    <w:docPart>
      <w:docPartPr>
        <w:name w:val="66DFF418A0F447A5828993413304FBCF"/>
        <w:category>
          <w:name w:val="General"/>
          <w:gallery w:val="placeholder"/>
        </w:category>
        <w:types>
          <w:type w:val="bbPlcHdr"/>
        </w:types>
        <w:behaviors>
          <w:behavior w:val="content"/>
        </w:behaviors>
        <w:guid w:val="{0B8F8922-1B70-47F6-BCAC-9655F2106B5B}"/>
      </w:docPartPr>
      <w:docPartBody>
        <w:p w:rsidR="00632370" w:rsidRDefault="008C7E3D" w:rsidP="008C7E3D">
          <w:pPr>
            <w:pStyle w:val="66DFF418A0F447A5828993413304FBCF16"/>
          </w:pPr>
          <w:r w:rsidRPr="00FE4F2A">
            <w:rPr>
              <w:rStyle w:val="Arial11"/>
              <w:i/>
              <w:iCs/>
              <w:color w:val="3A7C22" w:themeColor="accent6" w:themeShade="BF"/>
            </w:rPr>
            <w:t>Click to select</w:t>
          </w:r>
          <w:r>
            <w:rPr>
              <w:rStyle w:val="Arial11"/>
              <w:i/>
              <w:iCs/>
              <w:color w:val="3A7C22" w:themeColor="accent6" w:themeShade="BF"/>
            </w:rPr>
            <w:t xml:space="preserve"> a</w:t>
          </w:r>
          <w:r w:rsidRPr="00FE4F2A">
            <w:rPr>
              <w:rStyle w:val="Arial11"/>
              <w:i/>
              <w:iCs/>
              <w:color w:val="3A7C22" w:themeColor="accent6" w:themeShade="BF"/>
            </w:rPr>
            <w:t xml:space="preserve"> date.</w:t>
          </w:r>
          <w:r w:rsidRPr="00FE4F2A">
            <w:rPr>
              <w:rFonts w:ascii="Arial" w:hAnsi="Arial" w:cs="Arial"/>
              <w:b/>
              <w:bCs/>
              <w:color w:val="3A7C22" w:themeColor="accent6" w:themeShade="BF"/>
            </w:rPr>
            <w:t xml:space="preserve">  </w:t>
          </w:r>
          <w:r>
            <w:rPr>
              <w:rFonts w:ascii="Arial" w:hAnsi="Arial" w:cs="Arial"/>
              <w:b/>
              <w:bCs/>
              <w:color w:val="3A7C22" w:themeColor="accent6" w:themeShade="BF"/>
            </w:rPr>
            <w:t xml:space="preserve"> </w:t>
          </w:r>
          <w:r w:rsidRPr="00FE4F2A">
            <w:rPr>
              <w:rFonts w:ascii="Arial" w:hAnsi="Arial" w:cs="Arial"/>
              <w:b/>
              <w:bCs/>
              <w:color w:val="3A7C22" w:themeColor="accent6" w:themeShade="BF"/>
            </w:rPr>
            <w:t xml:space="preserve">  </w:t>
          </w:r>
          <w:r>
            <w:rPr>
              <w:rFonts w:ascii="Arial" w:hAnsi="Arial" w:cs="Arial"/>
              <w:b/>
              <w:bCs/>
              <w:color w:val="3A7C22" w:themeColor="accent6" w:themeShade="BF"/>
            </w:rPr>
            <w:t xml:space="preserve">   </w:t>
          </w:r>
          <w:r w:rsidRPr="00FE4F2A">
            <w:rPr>
              <w:rFonts w:ascii="Arial" w:hAnsi="Arial" w:cs="Arial"/>
              <w:b/>
              <w:bCs/>
              <w:color w:val="3A7C22" w:themeColor="accent6" w:themeShade="BF"/>
            </w:rPr>
            <w:t xml:space="preserve">   </w:t>
          </w:r>
        </w:p>
      </w:docPartBody>
    </w:docPart>
    <w:docPart>
      <w:docPartPr>
        <w:name w:val="01C9A84317DA4E44A1C0F01D600A4879"/>
        <w:category>
          <w:name w:val="General"/>
          <w:gallery w:val="placeholder"/>
        </w:category>
        <w:types>
          <w:type w:val="bbPlcHdr"/>
        </w:types>
        <w:behaviors>
          <w:behavior w:val="content"/>
        </w:behaviors>
        <w:guid w:val="{D68CFBAA-A709-4237-B00E-99FB162E874F}"/>
      </w:docPartPr>
      <w:docPartBody>
        <w:p w:rsidR="00632370" w:rsidRDefault="008C7E3D" w:rsidP="008C7E3D">
          <w:pPr>
            <w:pStyle w:val="01C9A84317DA4E44A1C0F01D600A487916"/>
          </w:pPr>
          <w:r>
            <w:rPr>
              <w:rStyle w:val="Arial11"/>
            </w:rPr>
            <w:t xml:space="preserve">                                                                                                                                  </w:t>
          </w:r>
        </w:p>
      </w:docPartBody>
    </w:docPart>
    <w:docPart>
      <w:docPartPr>
        <w:name w:val="DEA83078159646DBBEECA9A74B8BCC41"/>
        <w:category>
          <w:name w:val="General"/>
          <w:gallery w:val="placeholder"/>
        </w:category>
        <w:types>
          <w:type w:val="bbPlcHdr"/>
        </w:types>
        <w:behaviors>
          <w:behavior w:val="content"/>
        </w:behaviors>
        <w:guid w:val="{A1B75A0E-97E0-4A15-8DB4-08B40FFDF559}"/>
      </w:docPartPr>
      <w:docPartBody>
        <w:p w:rsidR="00632370" w:rsidRDefault="008C7E3D" w:rsidP="008C7E3D">
          <w:pPr>
            <w:pStyle w:val="DEA83078159646DBBEECA9A74B8BCC4116"/>
          </w:pPr>
          <w:r w:rsidRPr="005F5FC8">
            <w:rPr>
              <w:rStyle w:val="Arial11"/>
            </w:rPr>
            <w:t xml:space="preserve">                                                                                               </w:t>
          </w:r>
          <w:r>
            <w:rPr>
              <w:rStyle w:val="Arial11"/>
            </w:rPr>
            <w:t xml:space="preserve"> </w:t>
          </w:r>
          <w:r w:rsidRPr="005F5FC8">
            <w:rPr>
              <w:rStyle w:val="Arial11"/>
            </w:rPr>
            <w:t xml:space="preserve">   </w:t>
          </w:r>
          <w:r>
            <w:rPr>
              <w:rStyle w:val="Arial11"/>
            </w:rPr>
            <w:t xml:space="preserve">                </w:t>
          </w:r>
          <w:r w:rsidRPr="005F5FC8">
            <w:rPr>
              <w:rStyle w:val="Arial11"/>
            </w:rPr>
            <w:t xml:space="preserve">               </w:t>
          </w:r>
        </w:p>
      </w:docPartBody>
    </w:docPart>
    <w:docPart>
      <w:docPartPr>
        <w:name w:val="28F63742781745D9BFAE956463159683"/>
        <w:category>
          <w:name w:val="General"/>
          <w:gallery w:val="placeholder"/>
        </w:category>
        <w:types>
          <w:type w:val="bbPlcHdr"/>
        </w:types>
        <w:behaviors>
          <w:behavior w:val="content"/>
        </w:behaviors>
        <w:guid w:val="{9566C5B3-B6BC-4F86-9D4C-01D5A7D7AAF8}"/>
      </w:docPartPr>
      <w:docPartBody>
        <w:p w:rsidR="00632370" w:rsidRDefault="008C7E3D" w:rsidP="008C7E3D">
          <w:pPr>
            <w:pStyle w:val="28F63742781745D9BFAE95646315968316"/>
          </w:pPr>
          <w:r w:rsidRPr="005F5FC8">
            <w:rPr>
              <w:rStyle w:val="Arial11"/>
            </w:rPr>
            <w:t xml:space="preserve">                                                                                                          </w:t>
          </w:r>
          <w:r>
            <w:rPr>
              <w:rStyle w:val="Arial11"/>
            </w:rPr>
            <w:t xml:space="preserve">                 </w:t>
          </w:r>
          <w:r w:rsidRPr="005F5FC8">
            <w:rPr>
              <w:rStyle w:val="Arial11"/>
            </w:rPr>
            <w:t xml:space="preserve">       </w:t>
          </w:r>
        </w:p>
      </w:docPartBody>
    </w:docPart>
    <w:docPart>
      <w:docPartPr>
        <w:name w:val="0B2F4C2CC22641A5A38D17757EAFACDE"/>
        <w:category>
          <w:name w:val="General"/>
          <w:gallery w:val="placeholder"/>
        </w:category>
        <w:types>
          <w:type w:val="bbPlcHdr"/>
        </w:types>
        <w:behaviors>
          <w:behavior w:val="content"/>
        </w:behaviors>
        <w:guid w:val="{40D4F1D6-4784-4BDE-B652-3CDEB1DDEE51}"/>
      </w:docPartPr>
      <w:docPartBody>
        <w:p w:rsidR="00632370" w:rsidRDefault="008C7E3D" w:rsidP="008C7E3D">
          <w:pPr>
            <w:pStyle w:val="0B2F4C2CC22641A5A38D17757EAFACDE16"/>
          </w:pPr>
          <w:r w:rsidRPr="005F5FC8">
            <w:rPr>
              <w:rStyle w:val="Arial11"/>
            </w:rPr>
            <w:t xml:space="preserve">                                                                                                                  </w:t>
          </w:r>
          <w:r>
            <w:rPr>
              <w:rStyle w:val="Arial11"/>
            </w:rPr>
            <w:t xml:space="preserve">            </w:t>
          </w:r>
          <w:r w:rsidRPr="005F5FC8">
            <w:rPr>
              <w:rStyle w:val="Arial11"/>
            </w:rPr>
            <w:t xml:space="preserve">    </w:t>
          </w:r>
        </w:p>
      </w:docPartBody>
    </w:docPart>
    <w:docPart>
      <w:docPartPr>
        <w:name w:val="1D366F7BBC444C01A64B16F9E9E4EC0E"/>
        <w:category>
          <w:name w:val="General"/>
          <w:gallery w:val="placeholder"/>
        </w:category>
        <w:types>
          <w:type w:val="bbPlcHdr"/>
        </w:types>
        <w:behaviors>
          <w:behavior w:val="content"/>
        </w:behaviors>
        <w:guid w:val="{81BFAF9D-7802-46AA-8576-38BE09742C24}"/>
      </w:docPartPr>
      <w:docPartBody>
        <w:p w:rsidR="00632370" w:rsidRDefault="008C7E3D" w:rsidP="008C7E3D">
          <w:pPr>
            <w:pStyle w:val="1D366F7BBC444C01A64B16F9E9E4EC0E16"/>
          </w:pPr>
          <w:r w:rsidRPr="005F5FC8">
            <w:rPr>
              <w:rStyle w:val="Arial11"/>
            </w:rPr>
            <w:t xml:space="preserve">                                                                                                                </w:t>
          </w:r>
          <w:r>
            <w:rPr>
              <w:rStyle w:val="Arial11"/>
            </w:rPr>
            <w:t xml:space="preserve">            </w:t>
          </w:r>
          <w:r w:rsidRPr="005F5FC8">
            <w:rPr>
              <w:rStyle w:val="Arial11"/>
            </w:rPr>
            <w:t xml:space="preserve">      </w:t>
          </w:r>
        </w:p>
      </w:docPartBody>
    </w:docPart>
    <w:docPart>
      <w:docPartPr>
        <w:name w:val="4DAFFB89ED53451583EE5227273438AC"/>
        <w:category>
          <w:name w:val="General"/>
          <w:gallery w:val="placeholder"/>
        </w:category>
        <w:types>
          <w:type w:val="bbPlcHdr"/>
        </w:types>
        <w:behaviors>
          <w:behavior w:val="content"/>
        </w:behaviors>
        <w:guid w:val="{68388CAF-B3F5-45E9-83F9-E914A358CA38}"/>
      </w:docPartPr>
      <w:docPartBody>
        <w:p w:rsidR="00632370" w:rsidRDefault="008C7E3D" w:rsidP="008C7E3D">
          <w:pPr>
            <w:pStyle w:val="4DAFFB89ED53451583EE5227273438AC16"/>
          </w:pPr>
          <w:r w:rsidRPr="005F5FC8">
            <w:rPr>
              <w:rStyle w:val="Arial11"/>
            </w:rPr>
            <w:t xml:space="preserve">                                                                                                              </w:t>
          </w:r>
          <w:r>
            <w:rPr>
              <w:rStyle w:val="Arial11"/>
            </w:rPr>
            <w:t xml:space="preserve">            </w:t>
          </w:r>
          <w:r w:rsidRPr="005F5FC8">
            <w:rPr>
              <w:rStyle w:val="Arial11"/>
            </w:rPr>
            <w:t xml:space="preserve">        </w:t>
          </w:r>
        </w:p>
      </w:docPartBody>
    </w:docPart>
    <w:docPart>
      <w:docPartPr>
        <w:name w:val="F3B92DDF5A2D44F4A933884145F30B83"/>
        <w:category>
          <w:name w:val="General"/>
          <w:gallery w:val="placeholder"/>
        </w:category>
        <w:types>
          <w:type w:val="bbPlcHdr"/>
        </w:types>
        <w:behaviors>
          <w:behavior w:val="content"/>
        </w:behaviors>
        <w:guid w:val="{DC364C4B-8162-4EE9-8AED-08EBE353EC9D}"/>
      </w:docPartPr>
      <w:docPartBody>
        <w:p w:rsidR="00632370" w:rsidRDefault="008C7E3D" w:rsidP="008C7E3D">
          <w:pPr>
            <w:pStyle w:val="F3B92DDF5A2D44F4A933884145F30B8316"/>
          </w:pPr>
          <w:r w:rsidRPr="003A2D6B">
            <w:rPr>
              <w:rStyle w:val="Arial11"/>
            </w:rPr>
            <w:t xml:space="preserve">                                                                                                           </w:t>
          </w:r>
          <w:r>
            <w:rPr>
              <w:rStyle w:val="Arial11"/>
            </w:rPr>
            <w:t xml:space="preserve">            </w:t>
          </w:r>
          <w:r w:rsidRPr="003A2D6B">
            <w:rPr>
              <w:rStyle w:val="Arial11"/>
            </w:rPr>
            <w:t xml:space="preserve">           </w:t>
          </w:r>
        </w:p>
      </w:docPartBody>
    </w:docPart>
    <w:docPart>
      <w:docPartPr>
        <w:name w:val="39DC41436FEF462B9308DC6095B155C1"/>
        <w:category>
          <w:name w:val="General"/>
          <w:gallery w:val="placeholder"/>
        </w:category>
        <w:types>
          <w:type w:val="bbPlcHdr"/>
        </w:types>
        <w:behaviors>
          <w:behavior w:val="content"/>
        </w:behaviors>
        <w:guid w:val="{366E9957-6F97-44AA-B838-746D4647E084}"/>
      </w:docPartPr>
      <w:docPartBody>
        <w:p w:rsidR="00632370" w:rsidRDefault="008C7E3D" w:rsidP="008C7E3D">
          <w:pPr>
            <w:pStyle w:val="39DC41436FEF462B9308DC6095B155C116"/>
          </w:pPr>
          <w:r w:rsidRPr="003A2D6B">
            <w:rPr>
              <w:rStyle w:val="Arial11"/>
            </w:rPr>
            <w:t xml:space="preserve">                                                                                                           </w:t>
          </w:r>
          <w:r>
            <w:rPr>
              <w:rStyle w:val="Arial11"/>
            </w:rPr>
            <w:t xml:space="preserve">            </w:t>
          </w:r>
          <w:r w:rsidRPr="003A2D6B">
            <w:rPr>
              <w:rStyle w:val="Arial11"/>
            </w:rPr>
            <w:t xml:space="preserve">           </w:t>
          </w:r>
        </w:p>
      </w:docPartBody>
    </w:docPart>
    <w:docPart>
      <w:docPartPr>
        <w:name w:val="5967574892704755A9FECA4EB5109671"/>
        <w:category>
          <w:name w:val="General"/>
          <w:gallery w:val="placeholder"/>
        </w:category>
        <w:types>
          <w:type w:val="bbPlcHdr"/>
        </w:types>
        <w:behaviors>
          <w:behavior w:val="content"/>
        </w:behaviors>
        <w:guid w:val="{3FAC39A7-74A6-4538-BF48-57163FA51F8C}"/>
      </w:docPartPr>
      <w:docPartBody>
        <w:p w:rsidR="00632370" w:rsidRDefault="008C7E3D" w:rsidP="008C7E3D">
          <w:pPr>
            <w:pStyle w:val="5967574892704755A9FECA4EB510967116"/>
          </w:pPr>
          <w:r>
            <w:rPr>
              <w:rFonts w:ascii="Arial" w:hAnsi="Arial" w:cs="Arial"/>
              <w:color w:val="000000"/>
            </w:rPr>
            <w:t xml:space="preserve"> </w:t>
          </w:r>
          <w:r>
            <w:rPr>
              <w:rFonts w:cs="Arial"/>
              <w:color w:val="000000"/>
            </w:rPr>
            <w:t xml:space="preserve">                                                                                                                                                           </w:t>
          </w:r>
          <w:r>
            <w:rPr>
              <w:rFonts w:ascii="Arial" w:hAnsi="Arial" w:cs="Arial"/>
              <w:color w:val="000000"/>
            </w:rPr>
            <w:br/>
          </w:r>
        </w:p>
      </w:docPartBody>
    </w:docPart>
    <w:docPart>
      <w:docPartPr>
        <w:name w:val="77C078581D7345E0A5ED33565ED8C201"/>
        <w:category>
          <w:name w:val="General"/>
          <w:gallery w:val="placeholder"/>
        </w:category>
        <w:types>
          <w:type w:val="bbPlcHdr"/>
        </w:types>
        <w:behaviors>
          <w:behavior w:val="content"/>
        </w:behaviors>
        <w:guid w:val="{F3CA693D-9F4D-4686-BDE1-C0325BDD8EE3}"/>
      </w:docPartPr>
      <w:docPartBody>
        <w:p w:rsidR="009947E5" w:rsidRDefault="00DC519B" w:rsidP="00DC519B">
          <w:pPr>
            <w:pStyle w:val="77C078581D7345E0A5ED33565ED8C201"/>
          </w:pPr>
          <w:r>
            <w:rPr>
              <w:rFonts w:ascii="Arial" w:hAnsi="Arial" w:cs="Arial"/>
              <w:i/>
              <w:iCs/>
              <w:color w:val="0070C0"/>
              <w:sz w:val="20"/>
            </w:rPr>
            <w:t xml:space="preserve"> </w:t>
          </w:r>
        </w:p>
      </w:docPartBody>
    </w:docPart>
    <w:docPart>
      <w:docPartPr>
        <w:name w:val="E719A1EADB074669920F60088BA33ED1"/>
        <w:category>
          <w:name w:val="General"/>
          <w:gallery w:val="placeholder"/>
        </w:category>
        <w:types>
          <w:type w:val="bbPlcHdr"/>
        </w:types>
        <w:behaviors>
          <w:behavior w:val="content"/>
        </w:behaviors>
        <w:guid w:val="{5EF3C3F6-3652-4DE0-A577-4F276D460E1A}"/>
      </w:docPartPr>
      <w:docPartBody>
        <w:p w:rsidR="009947E5" w:rsidRDefault="008C7E3D" w:rsidP="008C7E3D">
          <w:pPr>
            <w:pStyle w:val="E719A1EADB074669920F60088BA33ED116"/>
          </w:pPr>
          <w:r>
            <w:rPr>
              <w:rFonts w:ascii="Arial" w:hAnsi="Arial" w:cs="Arial"/>
              <w:i/>
              <w:iCs/>
              <w:color w:val="0070C0"/>
            </w:rPr>
            <w:t xml:space="preserve"> </w:t>
          </w:r>
        </w:p>
      </w:docPartBody>
    </w:docPart>
    <w:docPart>
      <w:docPartPr>
        <w:name w:val="0C09FCE996124EE1B9DFDED8F4890919"/>
        <w:category>
          <w:name w:val="General"/>
          <w:gallery w:val="placeholder"/>
        </w:category>
        <w:types>
          <w:type w:val="bbPlcHdr"/>
        </w:types>
        <w:behaviors>
          <w:behavior w:val="content"/>
        </w:behaviors>
        <w:guid w:val="{C5A1D9E8-03A2-4768-858F-FFCACEF62E04}"/>
      </w:docPartPr>
      <w:docPartBody>
        <w:p w:rsidR="009947E5" w:rsidRDefault="008C7E3D" w:rsidP="008C7E3D">
          <w:pPr>
            <w:pStyle w:val="0C09FCE996124EE1B9DFDED8F489091916"/>
          </w:pPr>
          <w:r>
            <w:rPr>
              <w:rStyle w:val="Arial11"/>
            </w:rPr>
            <w:t xml:space="preserve">                                                                                                                                  </w:t>
          </w:r>
        </w:p>
      </w:docPartBody>
    </w:docPart>
    <w:docPart>
      <w:docPartPr>
        <w:name w:val="5A8720A8F62A464EA5BE83ED5929ECD1"/>
        <w:category>
          <w:name w:val="General"/>
          <w:gallery w:val="placeholder"/>
        </w:category>
        <w:types>
          <w:type w:val="bbPlcHdr"/>
        </w:types>
        <w:behaviors>
          <w:behavior w:val="content"/>
        </w:behaviors>
        <w:guid w:val="{7735ECE2-E69B-4358-BED8-D96632973E35}"/>
      </w:docPartPr>
      <w:docPartBody>
        <w:p w:rsidR="009947E5" w:rsidRDefault="008C7E3D" w:rsidP="008C7E3D">
          <w:pPr>
            <w:pStyle w:val="5A8720A8F62A464EA5BE83ED5929ECD116"/>
          </w:pPr>
          <w:r w:rsidRPr="005F5FC8">
            <w:rPr>
              <w:rStyle w:val="Arial11"/>
            </w:rPr>
            <w:t xml:space="preserve">                                                                                               </w:t>
          </w:r>
          <w:r>
            <w:rPr>
              <w:rStyle w:val="Arial11"/>
            </w:rPr>
            <w:t xml:space="preserve"> </w:t>
          </w:r>
          <w:r w:rsidRPr="005F5FC8">
            <w:rPr>
              <w:rStyle w:val="Arial11"/>
            </w:rPr>
            <w:t xml:space="preserve">   </w:t>
          </w:r>
          <w:r>
            <w:rPr>
              <w:rStyle w:val="Arial11"/>
            </w:rPr>
            <w:t xml:space="preserve">                </w:t>
          </w:r>
          <w:r w:rsidRPr="005F5FC8">
            <w:rPr>
              <w:rStyle w:val="Arial11"/>
            </w:rPr>
            <w:t xml:space="preserve">               </w:t>
          </w:r>
        </w:p>
      </w:docPartBody>
    </w:docPart>
    <w:docPart>
      <w:docPartPr>
        <w:name w:val="8C4279D2B4804158A9524AD64335E829"/>
        <w:category>
          <w:name w:val="General"/>
          <w:gallery w:val="placeholder"/>
        </w:category>
        <w:types>
          <w:type w:val="bbPlcHdr"/>
        </w:types>
        <w:behaviors>
          <w:behavior w:val="content"/>
        </w:behaviors>
        <w:guid w:val="{B66432BA-C241-47EF-BF28-069063F65AF6}"/>
      </w:docPartPr>
      <w:docPartBody>
        <w:p w:rsidR="009947E5" w:rsidRDefault="008C7E3D" w:rsidP="008C7E3D">
          <w:pPr>
            <w:pStyle w:val="8C4279D2B4804158A9524AD64335E82916"/>
          </w:pPr>
          <w:r w:rsidRPr="005F5FC8">
            <w:rPr>
              <w:rStyle w:val="Arial11"/>
            </w:rPr>
            <w:t xml:space="preserve">                                                                                                          </w:t>
          </w:r>
          <w:r>
            <w:rPr>
              <w:rStyle w:val="Arial11"/>
            </w:rPr>
            <w:t xml:space="preserve">                 </w:t>
          </w:r>
          <w:r w:rsidRPr="005F5FC8">
            <w:rPr>
              <w:rStyle w:val="Arial11"/>
            </w:rPr>
            <w:t xml:space="preserve">       </w:t>
          </w:r>
        </w:p>
      </w:docPartBody>
    </w:docPart>
    <w:docPart>
      <w:docPartPr>
        <w:name w:val="C915417104F2482B91310FBBCDC487AE"/>
        <w:category>
          <w:name w:val="General"/>
          <w:gallery w:val="placeholder"/>
        </w:category>
        <w:types>
          <w:type w:val="bbPlcHdr"/>
        </w:types>
        <w:behaviors>
          <w:behavior w:val="content"/>
        </w:behaviors>
        <w:guid w:val="{63526F27-82C2-43C4-B093-7DCE738A4A68}"/>
      </w:docPartPr>
      <w:docPartBody>
        <w:p w:rsidR="009947E5" w:rsidRDefault="008C7E3D" w:rsidP="008C7E3D">
          <w:pPr>
            <w:pStyle w:val="C915417104F2482B91310FBBCDC487AE16"/>
          </w:pPr>
          <w:r w:rsidRPr="005F5FC8">
            <w:rPr>
              <w:rStyle w:val="Arial11"/>
            </w:rPr>
            <w:t xml:space="preserve">                                                                                                                  </w:t>
          </w:r>
          <w:r>
            <w:rPr>
              <w:rStyle w:val="Arial11"/>
            </w:rPr>
            <w:t xml:space="preserve">            </w:t>
          </w:r>
          <w:r w:rsidRPr="005F5FC8">
            <w:rPr>
              <w:rStyle w:val="Arial11"/>
            </w:rPr>
            <w:t xml:space="preserve">    </w:t>
          </w:r>
        </w:p>
      </w:docPartBody>
    </w:docPart>
    <w:docPart>
      <w:docPartPr>
        <w:name w:val="FAC734EA0CEE4A39969AC3FFB2DBB719"/>
        <w:category>
          <w:name w:val="General"/>
          <w:gallery w:val="placeholder"/>
        </w:category>
        <w:types>
          <w:type w:val="bbPlcHdr"/>
        </w:types>
        <w:behaviors>
          <w:behavior w:val="content"/>
        </w:behaviors>
        <w:guid w:val="{AB9D0EF4-9B64-4D7F-8F1E-CE865C6E8868}"/>
      </w:docPartPr>
      <w:docPartBody>
        <w:p w:rsidR="009947E5" w:rsidRDefault="008C7E3D" w:rsidP="008C7E3D">
          <w:pPr>
            <w:pStyle w:val="FAC734EA0CEE4A39969AC3FFB2DBB71916"/>
          </w:pPr>
          <w:r w:rsidRPr="005F5FC8">
            <w:rPr>
              <w:rStyle w:val="Arial11"/>
            </w:rPr>
            <w:t xml:space="preserve">                                                                                                                </w:t>
          </w:r>
          <w:r>
            <w:rPr>
              <w:rStyle w:val="Arial11"/>
            </w:rPr>
            <w:t xml:space="preserve">            </w:t>
          </w:r>
          <w:r w:rsidRPr="005F5FC8">
            <w:rPr>
              <w:rStyle w:val="Arial11"/>
            </w:rPr>
            <w:t xml:space="preserve">      </w:t>
          </w:r>
        </w:p>
      </w:docPartBody>
    </w:docPart>
    <w:docPart>
      <w:docPartPr>
        <w:name w:val="2F7264333C1C49389F70B5C83B661CB6"/>
        <w:category>
          <w:name w:val="General"/>
          <w:gallery w:val="placeholder"/>
        </w:category>
        <w:types>
          <w:type w:val="bbPlcHdr"/>
        </w:types>
        <w:behaviors>
          <w:behavior w:val="content"/>
        </w:behaviors>
        <w:guid w:val="{86896E8B-67CC-4CB8-BD57-2CA33C29292F}"/>
      </w:docPartPr>
      <w:docPartBody>
        <w:p w:rsidR="009947E5" w:rsidRDefault="008C7E3D" w:rsidP="008C7E3D">
          <w:pPr>
            <w:pStyle w:val="2F7264333C1C49389F70B5C83B661CB616"/>
          </w:pPr>
          <w:r w:rsidRPr="005F5FC8">
            <w:rPr>
              <w:rStyle w:val="Arial11"/>
            </w:rPr>
            <w:t xml:space="preserve">                                                                                                              </w:t>
          </w:r>
          <w:r>
            <w:rPr>
              <w:rStyle w:val="Arial11"/>
            </w:rPr>
            <w:t xml:space="preserve">            </w:t>
          </w:r>
          <w:r w:rsidRPr="005F5FC8">
            <w:rPr>
              <w:rStyle w:val="Arial11"/>
            </w:rPr>
            <w:t xml:space="preserve">        </w:t>
          </w:r>
        </w:p>
      </w:docPartBody>
    </w:docPart>
    <w:docPart>
      <w:docPartPr>
        <w:name w:val="F053B0E51F6C4F6CB08E9022ECEECE96"/>
        <w:category>
          <w:name w:val="General"/>
          <w:gallery w:val="placeholder"/>
        </w:category>
        <w:types>
          <w:type w:val="bbPlcHdr"/>
        </w:types>
        <w:behaviors>
          <w:behavior w:val="content"/>
        </w:behaviors>
        <w:guid w:val="{C14315CB-1981-4026-9EDD-C2BF4DCDF11A}"/>
      </w:docPartPr>
      <w:docPartBody>
        <w:p w:rsidR="009947E5" w:rsidRDefault="008C7E3D" w:rsidP="008C7E3D">
          <w:pPr>
            <w:pStyle w:val="F053B0E51F6C4F6CB08E9022ECEECE9616"/>
          </w:pPr>
          <w:r>
            <w:rPr>
              <w:rFonts w:ascii="Arial" w:hAnsi="Arial" w:cs="Arial"/>
              <w:color w:val="000000"/>
            </w:rPr>
            <w:t xml:space="preserve"> </w:t>
          </w:r>
          <w:r>
            <w:rPr>
              <w:rFonts w:cs="Arial"/>
              <w:color w:val="000000"/>
            </w:rPr>
            <w:t xml:space="preserve">                                                                                                                                                           </w:t>
          </w:r>
          <w:r>
            <w:rPr>
              <w:rFonts w:ascii="Arial" w:hAnsi="Arial" w:cs="Arial"/>
              <w:color w:val="000000"/>
            </w:rPr>
            <w:br/>
          </w:r>
        </w:p>
      </w:docPartBody>
    </w:docPart>
    <w:docPart>
      <w:docPartPr>
        <w:name w:val="ED318E40694A420DA5F1BB4ED473310B"/>
        <w:category>
          <w:name w:val="General"/>
          <w:gallery w:val="placeholder"/>
        </w:category>
        <w:types>
          <w:type w:val="bbPlcHdr"/>
        </w:types>
        <w:behaviors>
          <w:behavior w:val="content"/>
        </w:behaviors>
        <w:guid w:val="{DAA880E1-049C-428F-918B-8AAB48952B20}"/>
      </w:docPartPr>
      <w:docPartBody>
        <w:p w:rsidR="009947E5" w:rsidRDefault="008C7E3D" w:rsidP="008C7E3D">
          <w:pPr>
            <w:pStyle w:val="ED318E40694A420DA5F1BB4ED473310B16"/>
          </w:pPr>
          <w:r w:rsidRPr="003A2D6B">
            <w:rPr>
              <w:rStyle w:val="Arial11"/>
            </w:rPr>
            <w:t xml:space="preserve">                                                                                                           </w:t>
          </w:r>
          <w:r>
            <w:rPr>
              <w:rStyle w:val="Arial11"/>
            </w:rPr>
            <w:t xml:space="preserve">            </w:t>
          </w:r>
          <w:r w:rsidRPr="003A2D6B">
            <w:rPr>
              <w:rStyle w:val="Arial11"/>
            </w:rPr>
            <w:t xml:space="preserve">           </w:t>
          </w:r>
        </w:p>
      </w:docPartBody>
    </w:docPart>
    <w:docPart>
      <w:docPartPr>
        <w:name w:val="C386896520C94EFBBCFB673E86478C7F"/>
        <w:category>
          <w:name w:val="General"/>
          <w:gallery w:val="placeholder"/>
        </w:category>
        <w:types>
          <w:type w:val="bbPlcHdr"/>
        </w:types>
        <w:behaviors>
          <w:behavior w:val="content"/>
        </w:behaviors>
        <w:guid w:val="{1614D07E-924B-4CF4-AC74-B8425F7AD179}"/>
      </w:docPartPr>
      <w:docPartBody>
        <w:p w:rsidR="009947E5" w:rsidRDefault="008C7E3D" w:rsidP="008C7E3D">
          <w:pPr>
            <w:pStyle w:val="C386896520C94EFBBCFB673E86478C7F16"/>
          </w:pPr>
          <w:r w:rsidRPr="003A2D6B">
            <w:rPr>
              <w:rStyle w:val="Arial11"/>
            </w:rPr>
            <w:t xml:space="preserve">                                                                                                           </w:t>
          </w:r>
          <w:r>
            <w:rPr>
              <w:rStyle w:val="Arial11"/>
            </w:rPr>
            <w:t xml:space="preserve">            </w:t>
          </w:r>
          <w:r w:rsidRPr="003A2D6B">
            <w:rPr>
              <w:rStyle w:val="Arial11"/>
            </w:rPr>
            <w:t xml:space="preserve">           </w:t>
          </w:r>
        </w:p>
      </w:docPartBody>
    </w:docPart>
    <w:docPart>
      <w:docPartPr>
        <w:name w:val="13978C713C89456DA8275C8A73D690D0"/>
        <w:category>
          <w:name w:val="General"/>
          <w:gallery w:val="placeholder"/>
        </w:category>
        <w:types>
          <w:type w:val="bbPlcHdr"/>
        </w:types>
        <w:behaviors>
          <w:behavior w:val="content"/>
        </w:behaviors>
        <w:guid w:val="{1C7082E1-A726-4C9C-8AE9-790B5431BAE1}"/>
      </w:docPartPr>
      <w:docPartBody>
        <w:p w:rsidR="009947E5" w:rsidRDefault="008C7E3D" w:rsidP="008C7E3D">
          <w:pPr>
            <w:pStyle w:val="13978C713C89456DA8275C8A73D690D016"/>
          </w:pPr>
          <w:r>
            <w:rPr>
              <w:rStyle w:val="Arial11"/>
            </w:rPr>
            <w:t xml:space="preserve">                                                                                                                                  </w:t>
          </w:r>
        </w:p>
      </w:docPartBody>
    </w:docPart>
    <w:docPart>
      <w:docPartPr>
        <w:name w:val="9CC13AD75A80477FB8517408724625BE"/>
        <w:category>
          <w:name w:val="General"/>
          <w:gallery w:val="placeholder"/>
        </w:category>
        <w:types>
          <w:type w:val="bbPlcHdr"/>
        </w:types>
        <w:behaviors>
          <w:behavior w:val="content"/>
        </w:behaviors>
        <w:guid w:val="{393EEAB5-9333-4314-9D4F-80F518536271}"/>
      </w:docPartPr>
      <w:docPartBody>
        <w:p w:rsidR="009947E5" w:rsidRDefault="008C7E3D" w:rsidP="008C7E3D">
          <w:pPr>
            <w:pStyle w:val="9CC13AD75A80477FB8517408724625BE16"/>
          </w:pPr>
          <w:r w:rsidRPr="005F5FC8">
            <w:rPr>
              <w:rStyle w:val="Arial11"/>
            </w:rPr>
            <w:t xml:space="preserve">                                                                                               </w:t>
          </w:r>
          <w:r>
            <w:rPr>
              <w:rStyle w:val="Arial11"/>
            </w:rPr>
            <w:t xml:space="preserve"> </w:t>
          </w:r>
          <w:r w:rsidRPr="005F5FC8">
            <w:rPr>
              <w:rStyle w:val="Arial11"/>
            </w:rPr>
            <w:t xml:space="preserve">   </w:t>
          </w:r>
          <w:r>
            <w:rPr>
              <w:rStyle w:val="Arial11"/>
            </w:rPr>
            <w:t xml:space="preserve">                </w:t>
          </w:r>
          <w:r w:rsidRPr="005F5FC8">
            <w:rPr>
              <w:rStyle w:val="Arial11"/>
            </w:rPr>
            <w:t xml:space="preserve">               </w:t>
          </w:r>
        </w:p>
      </w:docPartBody>
    </w:docPart>
    <w:docPart>
      <w:docPartPr>
        <w:name w:val="A580840217E54020B74250BF1E3CDE10"/>
        <w:category>
          <w:name w:val="General"/>
          <w:gallery w:val="placeholder"/>
        </w:category>
        <w:types>
          <w:type w:val="bbPlcHdr"/>
        </w:types>
        <w:behaviors>
          <w:behavior w:val="content"/>
        </w:behaviors>
        <w:guid w:val="{C9FB0AEE-4E75-451B-BC0B-ED4D8FE510B4}"/>
      </w:docPartPr>
      <w:docPartBody>
        <w:p w:rsidR="009947E5" w:rsidRDefault="008C7E3D" w:rsidP="008C7E3D">
          <w:pPr>
            <w:pStyle w:val="A580840217E54020B74250BF1E3CDE1016"/>
          </w:pPr>
          <w:r w:rsidRPr="005F5FC8">
            <w:rPr>
              <w:rStyle w:val="Arial11"/>
            </w:rPr>
            <w:t xml:space="preserve">                                                                                                          </w:t>
          </w:r>
          <w:r>
            <w:rPr>
              <w:rStyle w:val="Arial11"/>
            </w:rPr>
            <w:t xml:space="preserve">                 </w:t>
          </w:r>
          <w:r w:rsidRPr="005F5FC8">
            <w:rPr>
              <w:rStyle w:val="Arial11"/>
            </w:rPr>
            <w:t xml:space="preserve">       </w:t>
          </w:r>
        </w:p>
      </w:docPartBody>
    </w:docPart>
    <w:docPart>
      <w:docPartPr>
        <w:name w:val="488464BCE30F459A8840AE09C7059C78"/>
        <w:category>
          <w:name w:val="General"/>
          <w:gallery w:val="placeholder"/>
        </w:category>
        <w:types>
          <w:type w:val="bbPlcHdr"/>
        </w:types>
        <w:behaviors>
          <w:behavior w:val="content"/>
        </w:behaviors>
        <w:guid w:val="{1D54727D-C9AA-4384-AF8B-E191FF21A4ED}"/>
      </w:docPartPr>
      <w:docPartBody>
        <w:p w:rsidR="009947E5" w:rsidRDefault="008C7E3D" w:rsidP="008C7E3D">
          <w:pPr>
            <w:pStyle w:val="488464BCE30F459A8840AE09C7059C7816"/>
          </w:pPr>
          <w:r w:rsidRPr="005F5FC8">
            <w:rPr>
              <w:rStyle w:val="Arial11"/>
            </w:rPr>
            <w:t xml:space="preserve">                                                                                                                  </w:t>
          </w:r>
          <w:r>
            <w:rPr>
              <w:rStyle w:val="Arial11"/>
            </w:rPr>
            <w:t xml:space="preserve">            </w:t>
          </w:r>
          <w:r w:rsidRPr="005F5FC8">
            <w:rPr>
              <w:rStyle w:val="Arial11"/>
            </w:rPr>
            <w:t xml:space="preserve">    </w:t>
          </w:r>
        </w:p>
      </w:docPartBody>
    </w:docPart>
    <w:docPart>
      <w:docPartPr>
        <w:name w:val="28BCCC56B7EC4AA9B7281523FD40AACD"/>
        <w:category>
          <w:name w:val="General"/>
          <w:gallery w:val="placeholder"/>
        </w:category>
        <w:types>
          <w:type w:val="bbPlcHdr"/>
        </w:types>
        <w:behaviors>
          <w:behavior w:val="content"/>
        </w:behaviors>
        <w:guid w:val="{9E1FD8B5-1D26-4542-9DF6-D842F2CC377F}"/>
      </w:docPartPr>
      <w:docPartBody>
        <w:p w:rsidR="009947E5" w:rsidRDefault="008C7E3D" w:rsidP="008C7E3D">
          <w:pPr>
            <w:pStyle w:val="28BCCC56B7EC4AA9B7281523FD40AACD16"/>
          </w:pPr>
          <w:r w:rsidRPr="005F5FC8">
            <w:rPr>
              <w:rStyle w:val="Arial11"/>
            </w:rPr>
            <w:t xml:space="preserve">                                                                                                                </w:t>
          </w:r>
          <w:r>
            <w:rPr>
              <w:rStyle w:val="Arial11"/>
            </w:rPr>
            <w:t xml:space="preserve">            </w:t>
          </w:r>
          <w:r w:rsidRPr="005F5FC8">
            <w:rPr>
              <w:rStyle w:val="Arial11"/>
            </w:rPr>
            <w:t xml:space="preserve">      </w:t>
          </w:r>
        </w:p>
      </w:docPartBody>
    </w:docPart>
    <w:docPart>
      <w:docPartPr>
        <w:name w:val="C415AA0B716F4147B2038960ECBE6FC1"/>
        <w:category>
          <w:name w:val="General"/>
          <w:gallery w:val="placeholder"/>
        </w:category>
        <w:types>
          <w:type w:val="bbPlcHdr"/>
        </w:types>
        <w:behaviors>
          <w:behavior w:val="content"/>
        </w:behaviors>
        <w:guid w:val="{F896F871-DD81-4380-BB9E-74759A11AD7C}"/>
      </w:docPartPr>
      <w:docPartBody>
        <w:p w:rsidR="009947E5" w:rsidRDefault="008C7E3D" w:rsidP="008C7E3D">
          <w:pPr>
            <w:pStyle w:val="C415AA0B716F4147B2038960ECBE6FC116"/>
          </w:pPr>
          <w:r w:rsidRPr="005F5FC8">
            <w:rPr>
              <w:rStyle w:val="Arial11"/>
            </w:rPr>
            <w:t xml:space="preserve">                                                                                                              </w:t>
          </w:r>
          <w:r>
            <w:rPr>
              <w:rStyle w:val="Arial11"/>
            </w:rPr>
            <w:t xml:space="preserve">            </w:t>
          </w:r>
          <w:r w:rsidRPr="005F5FC8">
            <w:rPr>
              <w:rStyle w:val="Arial11"/>
            </w:rPr>
            <w:t xml:space="preserve">        </w:t>
          </w:r>
        </w:p>
      </w:docPartBody>
    </w:docPart>
    <w:docPart>
      <w:docPartPr>
        <w:name w:val="D851A1B3593543B9A1C16B06592B1BAD"/>
        <w:category>
          <w:name w:val="General"/>
          <w:gallery w:val="placeholder"/>
        </w:category>
        <w:types>
          <w:type w:val="bbPlcHdr"/>
        </w:types>
        <w:behaviors>
          <w:behavior w:val="content"/>
        </w:behaviors>
        <w:guid w:val="{8266205D-1AE5-4055-A0EE-3B4349DAB934}"/>
      </w:docPartPr>
      <w:docPartBody>
        <w:p w:rsidR="009947E5" w:rsidRDefault="008C7E3D" w:rsidP="008C7E3D">
          <w:pPr>
            <w:pStyle w:val="D851A1B3593543B9A1C16B06592B1BAD16"/>
          </w:pPr>
          <w:r>
            <w:rPr>
              <w:rFonts w:ascii="Arial" w:hAnsi="Arial" w:cs="Arial"/>
              <w:color w:val="000000"/>
            </w:rPr>
            <w:t xml:space="preserve"> </w:t>
          </w:r>
          <w:r>
            <w:rPr>
              <w:rFonts w:cs="Arial"/>
              <w:color w:val="000000"/>
            </w:rPr>
            <w:t xml:space="preserve">                                                                                                                                                           </w:t>
          </w:r>
          <w:r>
            <w:rPr>
              <w:rFonts w:ascii="Arial" w:hAnsi="Arial" w:cs="Arial"/>
              <w:color w:val="000000"/>
            </w:rPr>
            <w:br/>
          </w:r>
        </w:p>
      </w:docPartBody>
    </w:docPart>
    <w:docPart>
      <w:docPartPr>
        <w:name w:val="388D84E2FCDF406594774C01A9A976A1"/>
        <w:category>
          <w:name w:val="General"/>
          <w:gallery w:val="placeholder"/>
        </w:category>
        <w:types>
          <w:type w:val="bbPlcHdr"/>
        </w:types>
        <w:behaviors>
          <w:behavior w:val="content"/>
        </w:behaviors>
        <w:guid w:val="{EF9C790E-F65C-4B2D-9A0F-1F7E4ED6740E}"/>
      </w:docPartPr>
      <w:docPartBody>
        <w:p w:rsidR="009947E5" w:rsidRDefault="008C7E3D" w:rsidP="008C7E3D">
          <w:pPr>
            <w:pStyle w:val="388D84E2FCDF406594774C01A9A976A116"/>
          </w:pPr>
          <w:r w:rsidRPr="003A2D6B">
            <w:rPr>
              <w:rStyle w:val="Arial11"/>
            </w:rPr>
            <w:t xml:space="preserve">                                                                                                           </w:t>
          </w:r>
          <w:r>
            <w:rPr>
              <w:rStyle w:val="Arial11"/>
            </w:rPr>
            <w:t xml:space="preserve">            </w:t>
          </w:r>
          <w:r w:rsidRPr="003A2D6B">
            <w:rPr>
              <w:rStyle w:val="Arial11"/>
            </w:rPr>
            <w:t xml:space="preserve">           </w:t>
          </w:r>
        </w:p>
      </w:docPartBody>
    </w:docPart>
    <w:docPart>
      <w:docPartPr>
        <w:name w:val="AD9CE8695F734231BE11C1C17466D01C"/>
        <w:category>
          <w:name w:val="General"/>
          <w:gallery w:val="placeholder"/>
        </w:category>
        <w:types>
          <w:type w:val="bbPlcHdr"/>
        </w:types>
        <w:behaviors>
          <w:behavior w:val="content"/>
        </w:behaviors>
        <w:guid w:val="{5A2FFA64-C8FF-41F3-85FA-62FA18F3BF5F}"/>
      </w:docPartPr>
      <w:docPartBody>
        <w:p w:rsidR="009947E5" w:rsidRDefault="008C7E3D" w:rsidP="008C7E3D">
          <w:pPr>
            <w:pStyle w:val="AD9CE8695F734231BE11C1C17466D01C16"/>
          </w:pPr>
          <w:r w:rsidRPr="003A2D6B">
            <w:rPr>
              <w:rStyle w:val="Arial11"/>
            </w:rPr>
            <w:t xml:space="preserve">                                                                                                           </w:t>
          </w:r>
          <w:r>
            <w:rPr>
              <w:rStyle w:val="Arial11"/>
            </w:rPr>
            <w:t xml:space="preserve">            </w:t>
          </w:r>
          <w:r w:rsidRPr="003A2D6B">
            <w:rPr>
              <w:rStyle w:val="Arial11"/>
            </w:rPr>
            <w:t xml:space="preserve">           </w:t>
          </w:r>
        </w:p>
      </w:docPartBody>
    </w:docPart>
    <w:docPart>
      <w:docPartPr>
        <w:name w:val="58A09E6D8A1B4501ACE1061E29EC5D70"/>
        <w:category>
          <w:name w:val="General"/>
          <w:gallery w:val="placeholder"/>
        </w:category>
        <w:types>
          <w:type w:val="bbPlcHdr"/>
        </w:types>
        <w:behaviors>
          <w:behavior w:val="content"/>
        </w:behaviors>
        <w:guid w:val="{B0F2686F-23CA-46C5-9AB8-CD929A0A5CAB}"/>
      </w:docPartPr>
      <w:docPartBody>
        <w:p w:rsidR="002D73F7" w:rsidRDefault="008C7E3D" w:rsidP="008C7E3D">
          <w:pPr>
            <w:pStyle w:val="58A09E6D8A1B4501ACE1061E29EC5D70"/>
          </w:pPr>
          <w:r w:rsidRPr="00FA682E">
            <w:rPr>
              <w:rStyle w:val="PlaceholderText"/>
              <w:rFonts w:ascii="Arial" w:hAnsi="Arial" w:cs="Arial"/>
              <w:i/>
              <w:iCs/>
              <w:color w:val="0070C0"/>
            </w:rPr>
            <w:t>C</w:t>
          </w:r>
          <w:r>
            <w:rPr>
              <w:rStyle w:val="PlaceholderText"/>
              <w:rFonts w:ascii="Arial" w:hAnsi="Arial" w:cs="Arial"/>
              <w:i/>
              <w:iCs/>
              <w:color w:val="0070C0"/>
            </w:rPr>
            <w:t>lick to select.</w:t>
          </w:r>
        </w:p>
      </w:docPartBody>
    </w:docPart>
    <w:docPart>
      <w:docPartPr>
        <w:name w:val="8835C136E44448A897C8869C548B4FFA"/>
        <w:category>
          <w:name w:val="General"/>
          <w:gallery w:val="placeholder"/>
        </w:category>
        <w:types>
          <w:type w:val="bbPlcHdr"/>
        </w:types>
        <w:behaviors>
          <w:behavior w:val="content"/>
        </w:behaviors>
        <w:guid w:val="{F93A3BFB-94E0-4BDC-AD91-AFA0276C19AE}"/>
      </w:docPartPr>
      <w:docPartBody>
        <w:p w:rsidR="008C7E3D" w:rsidRDefault="008C7E3D" w:rsidP="008C7E3D">
          <w:pPr>
            <w:pStyle w:val="8835C136E44448A897C8869C548B4FFA"/>
          </w:pPr>
          <w:r w:rsidRPr="00FA682E">
            <w:rPr>
              <w:rStyle w:val="PlaceholderText"/>
              <w:rFonts w:ascii="Arial" w:hAnsi="Arial" w:cs="Arial"/>
              <w:i/>
              <w:iCs/>
              <w:color w:val="0070C0"/>
            </w:rPr>
            <w:t>C</w:t>
          </w:r>
          <w:r>
            <w:rPr>
              <w:rStyle w:val="PlaceholderText"/>
              <w:rFonts w:ascii="Arial" w:hAnsi="Arial" w:cs="Arial"/>
              <w:i/>
              <w:iCs/>
              <w:color w:val="0070C0"/>
            </w:rPr>
            <w:t xml:space="preserve">lick to select </w:t>
          </w:r>
          <w:r w:rsidRPr="00FA682E">
            <w:rPr>
              <w:rStyle w:val="PlaceholderText"/>
              <w:rFonts w:ascii="Arial" w:hAnsi="Arial" w:cs="Arial"/>
              <w:i/>
              <w:iCs/>
              <w:color w:val="0070C0"/>
            </w:rPr>
            <w:t>vendor type.</w:t>
          </w:r>
        </w:p>
      </w:docPartBody>
    </w:docPart>
    <w:docPart>
      <w:docPartPr>
        <w:name w:val="452AA97C881B41379F636FD43F7F2622"/>
        <w:category>
          <w:name w:val="General"/>
          <w:gallery w:val="placeholder"/>
        </w:category>
        <w:types>
          <w:type w:val="bbPlcHdr"/>
        </w:types>
        <w:behaviors>
          <w:behavior w:val="content"/>
        </w:behaviors>
        <w:guid w:val="{BC4B0F92-FDDD-4C85-8FDA-7AB437EEBFF5}"/>
      </w:docPartPr>
      <w:docPartBody>
        <w:p w:rsidR="008C7E3D" w:rsidRDefault="008C7E3D" w:rsidP="00970617">
          <w:pPr>
            <w:widowControl w:val="0"/>
            <w:spacing w:after="0" w:line="240" w:lineRule="auto"/>
            <w:rPr>
              <w:rStyle w:val="PlaceholderText"/>
              <w:rFonts w:ascii="Arial" w:hAnsi="Arial" w:cs="Arial"/>
            </w:rPr>
          </w:pPr>
        </w:p>
        <w:p w:rsidR="008C7E3D" w:rsidRDefault="008C7E3D" w:rsidP="00970617">
          <w:pPr>
            <w:widowControl w:val="0"/>
            <w:spacing w:after="0" w:line="240" w:lineRule="auto"/>
            <w:rPr>
              <w:rStyle w:val="PlaceholderText"/>
              <w:rFonts w:ascii="Arial" w:hAnsi="Arial" w:cs="Arial"/>
            </w:rPr>
          </w:pPr>
        </w:p>
        <w:p w:rsidR="008C7E3D" w:rsidRDefault="008C7E3D" w:rsidP="00970617">
          <w:pPr>
            <w:widowControl w:val="0"/>
            <w:spacing w:after="0" w:line="240" w:lineRule="auto"/>
            <w:rPr>
              <w:rFonts w:ascii="Arial" w:hAnsi="Arial" w:cs="Arial"/>
            </w:rPr>
          </w:pPr>
        </w:p>
        <w:p w:rsidR="008C7E3D" w:rsidRDefault="008C7E3D" w:rsidP="00214CFE">
          <w:pPr>
            <w:widowControl w:val="0"/>
            <w:spacing w:after="0" w:line="240" w:lineRule="auto"/>
            <w:rPr>
              <w:rFonts w:ascii="Arial" w:hAnsi="Arial" w:cs="Arial"/>
            </w:rPr>
          </w:pPr>
        </w:p>
        <w:p w:rsidR="008C7E3D" w:rsidRDefault="008C7E3D"/>
      </w:docPartBody>
    </w:docPart>
    <w:docPart>
      <w:docPartPr>
        <w:name w:val="32061FF0BB1B465ABAA3A1891368ECF4"/>
        <w:category>
          <w:name w:val="General"/>
          <w:gallery w:val="placeholder"/>
        </w:category>
        <w:types>
          <w:type w:val="bbPlcHdr"/>
        </w:types>
        <w:behaviors>
          <w:behavior w:val="content"/>
        </w:behaviors>
        <w:guid w:val="{1BD307D4-E86C-455D-ADC9-CEF92FFC9D04}"/>
      </w:docPartPr>
      <w:docPartBody>
        <w:p w:rsidR="008C7E3D" w:rsidRDefault="008C7E3D" w:rsidP="008C7E3D">
          <w:pPr>
            <w:pStyle w:val="32061FF0BB1B465ABAA3A1891368ECF4"/>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7280AF71CC304D17A375FB587C68E8EB"/>
        <w:category>
          <w:name w:val="General"/>
          <w:gallery w:val="placeholder"/>
        </w:category>
        <w:types>
          <w:type w:val="bbPlcHdr"/>
        </w:types>
        <w:behaviors>
          <w:behavior w:val="content"/>
        </w:behaviors>
        <w:guid w:val="{D88AEB46-6DC2-409A-BF7E-CA23499880BF}"/>
      </w:docPartPr>
      <w:docPartBody>
        <w:p w:rsidR="008C7E3D" w:rsidRDefault="008C7E3D" w:rsidP="008C7E3D">
          <w:pPr>
            <w:pStyle w:val="7280AF71CC304D17A375FB587C68E8EB"/>
          </w:pPr>
          <w:r>
            <w:rPr>
              <w:rStyle w:val="Arial11"/>
              <w:i/>
              <w:iCs/>
              <w:color w:val="0070C0"/>
            </w:rPr>
            <w:t>Enter estimated quantity.</w:t>
          </w:r>
        </w:p>
      </w:docPartBody>
    </w:docPart>
    <w:docPart>
      <w:docPartPr>
        <w:name w:val="843C728722DF4F31A6CF1135ACD90CAA"/>
        <w:category>
          <w:name w:val="General"/>
          <w:gallery w:val="placeholder"/>
        </w:category>
        <w:types>
          <w:type w:val="bbPlcHdr"/>
        </w:types>
        <w:behaviors>
          <w:behavior w:val="content"/>
        </w:behaviors>
        <w:guid w:val="{1AB1AA15-6AEE-441A-A5B7-B251ADB346A0}"/>
      </w:docPartPr>
      <w:docPartBody>
        <w:p w:rsidR="008C7E3D" w:rsidRDefault="008C7E3D" w:rsidP="008C7E3D">
          <w:pPr>
            <w:pStyle w:val="843C728722DF4F31A6CF1135ACD90CAA"/>
          </w:pPr>
          <w:r>
            <w:rPr>
              <w:rStyle w:val="Arial11"/>
            </w:rPr>
            <w:t xml:space="preserve">                  </w:t>
          </w:r>
        </w:p>
      </w:docPartBody>
    </w:docPart>
    <w:docPart>
      <w:docPartPr>
        <w:name w:val="BD34848484F74357B1CDD56ED4F2617F"/>
        <w:category>
          <w:name w:val="General"/>
          <w:gallery w:val="placeholder"/>
        </w:category>
        <w:types>
          <w:type w:val="bbPlcHdr"/>
        </w:types>
        <w:behaviors>
          <w:behavior w:val="content"/>
        </w:behaviors>
        <w:guid w:val="{D86B2CE6-824E-4C03-87D5-A880A4BA6EE7}"/>
      </w:docPartPr>
      <w:docPartBody>
        <w:p w:rsidR="008C7E3D" w:rsidRDefault="008C7E3D" w:rsidP="008C7E3D">
          <w:pPr>
            <w:pStyle w:val="BD34848484F74357B1CDD56ED4F2617F"/>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CA3FA0DA0439496DA270E69CB5F54061"/>
        <w:category>
          <w:name w:val="General"/>
          <w:gallery w:val="placeholder"/>
        </w:category>
        <w:types>
          <w:type w:val="bbPlcHdr"/>
        </w:types>
        <w:behaviors>
          <w:behavior w:val="content"/>
        </w:behaviors>
        <w:guid w:val="{61FAE9E6-BE8C-4992-A395-B4B40494079C}"/>
      </w:docPartPr>
      <w:docPartBody>
        <w:p w:rsidR="008C7E3D" w:rsidRDefault="008C7E3D" w:rsidP="008C7E3D">
          <w:pPr>
            <w:pStyle w:val="CA3FA0DA0439496DA270E69CB5F540612"/>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9F929A0050A349D98587FFD5826D5B9F"/>
        <w:category>
          <w:name w:val="General"/>
          <w:gallery w:val="placeholder"/>
        </w:category>
        <w:types>
          <w:type w:val="bbPlcHdr"/>
        </w:types>
        <w:behaviors>
          <w:behavior w:val="content"/>
        </w:behaviors>
        <w:guid w:val="{DFB4A7EC-C420-4D98-A3BF-B24AAC380D4A}"/>
      </w:docPartPr>
      <w:docPartBody>
        <w:p w:rsidR="008C7E3D" w:rsidRDefault="008C7E3D" w:rsidP="008C7E3D">
          <w:pPr>
            <w:pStyle w:val="9F929A0050A349D98587FFD5826D5B9F"/>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58D1CBCC8FDF4958879AA8E9C03B9434"/>
        <w:category>
          <w:name w:val="General"/>
          <w:gallery w:val="placeholder"/>
        </w:category>
        <w:types>
          <w:type w:val="bbPlcHdr"/>
        </w:types>
        <w:behaviors>
          <w:behavior w:val="content"/>
        </w:behaviors>
        <w:guid w:val="{9F353024-3738-4F93-916F-8B89EA7A1EE0}"/>
      </w:docPartPr>
      <w:docPartBody>
        <w:p w:rsidR="008C7E3D" w:rsidRDefault="008C7E3D" w:rsidP="008C7E3D">
          <w:pPr>
            <w:pStyle w:val="58D1CBCC8FDF4958879AA8E9C03B9434"/>
          </w:pPr>
          <w:r>
            <w:rPr>
              <w:rStyle w:val="Arial11"/>
              <w:i/>
              <w:iCs/>
              <w:color w:val="0070C0"/>
            </w:rPr>
            <w:t>Enter estimated quantity.</w:t>
          </w:r>
        </w:p>
      </w:docPartBody>
    </w:docPart>
    <w:docPart>
      <w:docPartPr>
        <w:name w:val="D07FED09B794464B9B04D795916B900C"/>
        <w:category>
          <w:name w:val="General"/>
          <w:gallery w:val="placeholder"/>
        </w:category>
        <w:types>
          <w:type w:val="bbPlcHdr"/>
        </w:types>
        <w:behaviors>
          <w:behavior w:val="content"/>
        </w:behaviors>
        <w:guid w:val="{75578F57-EFA0-4FEC-814B-19C27B99812C}"/>
      </w:docPartPr>
      <w:docPartBody>
        <w:p w:rsidR="008C7E3D" w:rsidRDefault="008C7E3D" w:rsidP="008C7E3D">
          <w:pPr>
            <w:pStyle w:val="D07FED09B794464B9B04D795916B900C"/>
          </w:pPr>
          <w:r>
            <w:rPr>
              <w:rStyle w:val="Arial11"/>
            </w:rPr>
            <w:t xml:space="preserve">                  </w:t>
          </w:r>
        </w:p>
      </w:docPartBody>
    </w:docPart>
    <w:docPart>
      <w:docPartPr>
        <w:name w:val="013A81FDA807446FBA359EF4768E6C5C"/>
        <w:category>
          <w:name w:val="General"/>
          <w:gallery w:val="placeholder"/>
        </w:category>
        <w:types>
          <w:type w:val="bbPlcHdr"/>
        </w:types>
        <w:behaviors>
          <w:behavior w:val="content"/>
        </w:behaviors>
        <w:guid w:val="{27B75E0C-0DA4-4A5C-AA60-F33942B453D5}"/>
      </w:docPartPr>
      <w:docPartBody>
        <w:p w:rsidR="008C7E3D" w:rsidRDefault="008C7E3D" w:rsidP="008C7E3D">
          <w:pPr>
            <w:pStyle w:val="013A81FDA807446FBA359EF4768E6C5C2"/>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6174A7D125694C04A3A6ABAD227ADB0F"/>
        <w:category>
          <w:name w:val="General"/>
          <w:gallery w:val="placeholder"/>
        </w:category>
        <w:types>
          <w:type w:val="bbPlcHdr"/>
        </w:types>
        <w:behaviors>
          <w:behavior w:val="content"/>
        </w:behaviors>
        <w:guid w:val="{E2908A22-3127-4427-98E1-8B858F3AAE76}"/>
      </w:docPartPr>
      <w:docPartBody>
        <w:p w:rsidR="008C7E3D" w:rsidRDefault="008C7E3D" w:rsidP="008C7E3D">
          <w:pPr>
            <w:pStyle w:val="6174A7D125694C04A3A6ABAD227ADB0F2"/>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F9461E993BA649E38D9ACAE9FBCB54E4"/>
        <w:category>
          <w:name w:val="General"/>
          <w:gallery w:val="placeholder"/>
        </w:category>
        <w:types>
          <w:type w:val="bbPlcHdr"/>
        </w:types>
        <w:behaviors>
          <w:behavior w:val="content"/>
        </w:behaviors>
        <w:guid w:val="{403D99EB-52C9-469A-9371-E59970B8E9E3}"/>
      </w:docPartPr>
      <w:docPartBody>
        <w:p w:rsidR="008C7E3D" w:rsidRPr="007A15D2" w:rsidRDefault="008C7E3D" w:rsidP="00BB1AC5">
          <w:pPr>
            <w:widowControl w:val="0"/>
            <w:spacing w:after="0" w:line="240" w:lineRule="auto"/>
            <w:rPr>
              <w:rFonts w:ascii="Arial" w:hAnsi="Arial" w:cs="Arial"/>
              <w:i/>
              <w:iCs/>
              <w:color w:val="0070C0"/>
            </w:rPr>
          </w:pPr>
        </w:p>
        <w:p w:rsidR="008C7E3D" w:rsidRDefault="008C7E3D"/>
      </w:docPartBody>
    </w:docPart>
    <w:docPart>
      <w:docPartPr>
        <w:name w:val="386E456B0DFB43B581246797DE98C48C"/>
        <w:category>
          <w:name w:val="General"/>
          <w:gallery w:val="placeholder"/>
        </w:category>
        <w:types>
          <w:type w:val="bbPlcHdr"/>
        </w:types>
        <w:behaviors>
          <w:behavior w:val="content"/>
        </w:behaviors>
        <w:guid w:val="{16C1A096-A049-4DA7-AEAA-B89D93E423B5}"/>
      </w:docPartPr>
      <w:docPartBody>
        <w:p w:rsidR="008C7E3D" w:rsidRDefault="008C7E3D" w:rsidP="008C7E3D">
          <w:pPr>
            <w:pStyle w:val="386E456B0DFB43B581246797DE98C48C"/>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A67064C4F8A94B0CAD11AA3426F505F1"/>
        <w:category>
          <w:name w:val="General"/>
          <w:gallery w:val="placeholder"/>
        </w:category>
        <w:types>
          <w:type w:val="bbPlcHdr"/>
        </w:types>
        <w:behaviors>
          <w:behavior w:val="content"/>
        </w:behaviors>
        <w:guid w:val="{E3116D69-C6D6-484E-A2AC-C1F9B78717F1}"/>
      </w:docPartPr>
      <w:docPartBody>
        <w:p w:rsidR="008C7E3D" w:rsidRDefault="008C7E3D" w:rsidP="008C7E3D">
          <w:pPr>
            <w:pStyle w:val="A67064C4F8A94B0CAD11AA3426F505F1"/>
          </w:pPr>
          <w:r w:rsidRPr="000D604A">
            <w:rPr>
              <w:rStyle w:val="Arial11"/>
            </w:rPr>
            <w:t xml:space="preserve">                    </w:t>
          </w:r>
        </w:p>
      </w:docPartBody>
    </w:docPart>
    <w:docPart>
      <w:docPartPr>
        <w:name w:val="A9CED6FFBA904320882AD139E6A361B2"/>
        <w:category>
          <w:name w:val="General"/>
          <w:gallery w:val="placeholder"/>
        </w:category>
        <w:types>
          <w:type w:val="bbPlcHdr"/>
        </w:types>
        <w:behaviors>
          <w:behavior w:val="content"/>
        </w:behaviors>
        <w:guid w:val="{9CA9C130-1D56-44A7-B132-36D6EAD71A78}"/>
      </w:docPartPr>
      <w:docPartBody>
        <w:p w:rsidR="008C7E3D" w:rsidRDefault="008C7E3D" w:rsidP="008C7E3D">
          <w:pPr>
            <w:pStyle w:val="A9CED6FFBA904320882AD139E6A361B2"/>
          </w:pPr>
          <w:r>
            <w:rPr>
              <w:rStyle w:val="Arial11"/>
            </w:rPr>
            <w:t xml:space="preserve">                  </w:t>
          </w:r>
        </w:p>
      </w:docPartBody>
    </w:docPart>
    <w:docPart>
      <w:docPartPr>
        <w:name w:val="2C5D1436C498434DAB8FFA2B33B9EEC1"/>
        <w:category>
          <w:name w:val="General"/>
          <w:gallery w:val="placeholder"/>
        </w:category>
        <w:types>
          <w:type w:val="bbPlcHdr"/>
        </w:types>
        <w:behaviors>
          <w:behavior w:val="content"/>
        </w:behaviors>
        <w:guid w:val="{70737BDF-E0BC-4146-846D-C8766B7B9C27}"/>
      </w:docPartPr>
      <w:docPartBody>
        <w:p w:rsidR="008C7E3D" w:rsidRDefault="008C7E3D" w:rsidP="008C7E3D">
          <w:pPr>
            <w:pStyle w:val="2C5D1436C498434DAB8FFA2B33B9EEC12"/>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81BCC54B47D649E3B1D92A4387097725"/>
        <w:category>
          <w:name w:val="General"/>
          <w:gallery w:val="placeholder"/>
        </w:category>
        <w:types>
          <w:type w:val="bbPlcHdr"/>
        </w:types>
        <w:behaviors>
          <w:behavior w:val="content"/>
        </w:behaviors>
        <w:guid w:val="{C1555528-B890-43E6-AA57-687787B1A6AA}"/>
      </w:docPartPr>
      <w:docPartBody>
        <w:p w:rsidR="008C7E3D" w:rsidRDefault="008C7E3D" w:rsidP="008C7E3D">
          <w:pPr>
            <w:pStyle w:val="81BCC54B47D649E3B1D92A43870977252"/>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70320160EF8D4295ADEBB9AF8BF7C288"/>
        <w:category>
          <w:name w:val="General"/>
          <w:gallery w:val="placeholder"/>
        </w:category>
        <w:types>
          <w:type w:val="bbPlcHdr"/>
        </w:types>
        <w:behaviors>
          <w:behavior w:val="content"/>
        </w:behaviors>
        <w:guid w:val="{877220C8-5B3A-40D4-B9A8-FC3FA2555D7D}"/>
      </w:docPartPr>
      <w:docPartBody>
        <w:p w:rsidR="008C7E3D" w:rsidRPr="003F1658" w:rsidRDefault="008C7E3D" w:rsidP="007564AD">
          <w:pPr>
            <w:widowControl w:val="0"/>
            <w:spacing w:after="0" w:line="240" w:lineRule="auto"/>
            <w:rPr>
              <w:rFonts w:ascii="Arial" w:hAnsi="Arial" w:cs="Arial"/>
              <w:i/>
              <w:iCs/>
              <w:color w:val="0070C0"/>
            </w:rPr>
          </w:pPr>
        </w:p>
        <w:p w:rsidR="008C7E3D" w:rsidRDefault="008C7E3D"/>
      </w:docPartBody>
    </w:docPart>
    <w:docPart>
      <w:docPartPr>
        <w:name w:val="E5E6994094C3476FB05AAC89CC40419A"/>
        <w:category>
          <w:name w:val="General"/>
          <w:gallery w:val="placeholder"/>
        </w:category>
        <w:types>
          <w:type w:val="bbPlcHdr"/>
        </w:types>
        <w:behaviors>
          <w:behavior w:val="content"/>
        </w:behaviors>
        <w:guid w:val="{1F1E8CDB-9EC6-4ECE-9A22-63C6DF56173A}"/>
      </w:docPartPr>
      <w:docPartBody>
        <w:p w:rsidR="008C7E3D" w:rsidRDefault="008C7E3D" w:rsidP="008C7E3D">
          <w:pPr>
            <w:pStyle w:val="E5E6994094C3476FB05AAC89CC40419A"/>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E2C3E7EF8ABC42E59F742E1B231E3EDB"/>
        <w:category>
          <w:name w:val="General"/>
          <w:gallery w:val="placeholder"/>
        </w:category>
        <w:types>
          <w:type w:val="bbPlcHdr"/>
        </w:types>
        <w:behaviors>
          <w:behavior w:val="content"/>
        </w:behaviors>
        <w:guid w:val="{A6CB6621-22C7-48D0-8F4A-543805590538}"/>
      </w:docPartPr>
      <w:docPartBody>
        <w:p w:rsidR="008C7E3D" w:rsidRDefault="008C7E3D" w:rsidP="008C7E3D">
          <w:pPr>
            <w:pStyle w:val="E2C3E7EF8ABC42E59F742E1B231E3EDB"/>
          </w:pPr>
          <w:r w:rsidRPr="000D604A">
            <w:rPr>
              <w:rStyle w:val="Arial11"/>
            </w:rPr>
            <w:t xml:space="preserve">                    </w:t>
          </w:r>
        </w:p>
      </w:docPartBody>
    </w:docPart>
    <w:docPart>
      <w:docPartPr>
        <w:name w:val="128C5FE81945465CAC43F65172890C64"/>
        <w:category>
          <w:name w:val="General"/>
          <w:gallery w:val="placeholder"/>
        </w:category>
        <w:types>
          <w:type w:val="bbPlcHdr"/>
        </w:types>
        <w:behaviors>
          <w:behavior w:val="content"/>
        </w:behaviors>
        <w:guid w:val="{6DB04EDD-39EA-4D1A-A673-45E6E1F0ED0C}"/>
      </w:docPartPr>
      <w:docPartBody>
        <w:p w:rsidR="008C7E3D" w:rsidRDefault="008C7E3D" w:rsidP="008C7E3D">
          <w:pPr>
            <w:pStyle w:val="128C5FE81945465CAC43F65172890C64"/>
          </w:pPr>
          <w:r>
            <w:rPr>
              <w:rStyle w:val="Arial11"/>
            </w:rPr>
            <w:t xml:space="preserve">                  </w:t>
          </w:r>
        </w:p>
      </w:docPartBody>
    </w:docPart>
    <w:docPart>
      <w:docPartPr>
        <w:name w:val="87E60E2A4CF6433C89AABE8A8832AAFF"/>
        <w:category>
          <w:name w:val="General"/>
          <w:gallery w:val="placeholder"/>
        </w:category>
        <w:types>
          <w:type w:val="bbPlcHdr"/>
        </w:types>
        <w:behaviors>
          <w:behavior w:val="content"/>
        </w:behaviors>
        <w:guid w:val="{BA537D78-9850-4151-B2A4-7E9DA628CC66}"/>
      </w:docPartPr>
      <w:docPartBody>
        <w:p w:rsidR="008C7E3D" w:rsidRDefault="008C7E3D" w:rsidP="008C7E3D">
          <w:pPr>
            <w:pStyle w:val="87E60E2A4CF6433C89AABE8A8832AAFF2"/>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97E7EB6EBBC648C0BDD4FA9A3E5F9308"/>
        <w:category>
          <w:name w:val="General"/>
          <w:gallery w:val="placeholder"/>
        </w:category>
        <w:types>
          <w:type w:val="bbPlcHdr"/>
        </w:types>
        <w:behaviors>
          <w:behavior w:val="content"/>
        </w:behaviors>
        <w:guid w:val="{F8DB3B75-1613-450E-A214-D4A32C6CF929}"/>
      </w:docPartPr>
      <w:docPartBody>
        <w:p w:rsidR="008C7E3D" w:rsidRDefault="008C7E3D" w:rsidP="008C7E3D">
          <w:pPr>
            <w:pStyle w:val="97E7EB6EBBC648C0BDD4FA9A3E5F93082"/>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DBCC685C22A04E239EEE049D4829F152"/>
        <w:category>
          <w:name w:val="General"/>
          <w:gallery w:val="placeholder"/>
        </w:category>
        <w:types>
          <w:type w:val="bbPlcHdr"/>
        </w:types>
        <w:behaviors>
          <w:behavior w:val="content"/>
        </w:behaviors>
        <w:guid w:val="{E2BC0FE6-80F4-484E-8712-5C58D9D9E41C}"/>
      </w:docPartPr>
      <w:docPartBody>
        <w:p w:rsidR="00F24355" w:rsidRPr="003F1658" w:rsidRDefault="00F24355" w:rsidP="007564AD">
          <w:pPr>
            <w:widowControl w:val="0"/>
            <w:spacing w:after="0" w:line="240" w:lineRule="auto"/>
            <w:rPr>
              <w:rFonts w:ascii="Arial" w:hAnsi="Arial" w:cs="Arial"/>
              <w:i/>
              <w:iCs/>
              <w:color w:val="0070C0"/>
            </w:rPr>
          </w:pPr>
        </w:p>
        <w:p w:rsidR="00F24355" w:rsidRDefault="00F24355"/>
      </w:docPartBody>
    </w:docPart>
    <w:docPart>
      <w:docPartPr>
        <w:name w:val="2A074662A6194B6286F548D4CC3F45E1"/>
        <w:category>
          <w:name w:val="General"/>
          <w:gallery w:val="placeholder"/>
        </w:category>
        <w:types>
          <w:type w:val="bbPlcHdr"/>
        </w:types>
        <w:behaviors>
          <w:behavior w:val="content"/>
        </w:behaviors>
        <w:guid w:val="{0F04F293-A07B-45D1-9F15-6AC97661777B}"/>
      </w:docPartPr>
      <w:docPartBody>
        <w:p w:rsidR="00F24355" w:rsidRDefault="00F24355" w:rsidP="00F24355">
          <w:pPr>
            <w:pStyle w:val="2A074662A6194B6286F548D4CC3F45E1"/>
          </w:pPr>
          <w:r w:rsidRPr="000D604A">
            <w:rPr>
              <w:rStyle w:val="Arial11"/>
            </w:rPr>
            <w:t xml:space="preserve">                    </w:t>
          </w:r>
        </w:p>
      </w:docPartBody>
    </w:docPart>
    <w:docPart>
      <w:docPartPr>
        <w:name w:val="E6B6FB3B7EBD4686A837E5EB4904FA49"/>
        <w:category>
          <w:name w:val="General"/>
          <w:gallery w:val="placeholder"/>
        </w:category>
        <w:types>
          <w:type w:val="bbPlcHdr"/>
        </w:types>
        <w:behaviors>
          <w:behavior w:val="content"/>
        </w:behaviors>
        <w:guid w:val="{25B26AD6-A46A-4C71-961F-7716055AAF1F}"/>
      </w:docPartPr>
      <w:docPartBody>
        <w:p w:rsidR="00F24355" w:rsidRDefault="00F24355" w:rsidP="00F24355">
          <w:pPr>
            <w:pStyle w:val="E6B6FB3B7EBD4686A837E5EB4904FA49"/>
          </w:pPr>
          <w:r>
            <w:rPr>
              <w:rStyle w:val="Arial11"/>
            </w:rPr>
            <w:t xml:space="preserve">                  </w:t>
          </w:r>
        </w:p>
      </w:docPartBody>
    </w:docPart>
    <w:docPart>
      <w:docPartPr>
        <w:name w:val="DC12D91D47784021B994677A360D713A"/>
        <w:category>
          <w:name w:val="General"/>
          <w:gallery w:val="placeholder"/>
        </w:category>
        <w:types>
          <w:type w:val="bbPlcHdr"/>
        </w:types>
        <w:behaviors>
          <w:behavior w:val="content"/>
        </w:behaviors>
        <w:guid w:val="{472FE3C5-FB3B-4314-82DE-481EB0A523D3}"/>
      </w:docPartPr>
      <w:docPartBody>
        <w:p w:rsidR="00F24355" w:rsidRDefault="00F24355" w:rsidP="00F24355">
          <w:pPr>
            <w:pStyle w:val="DC12D91D47784021B994677A360D713A"/>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841433B877854CF6A48CD887E898C06C"/>
        <w:category>
          <w:name w:val="General"/>
          <w:gallery w:val="placeholder"/>
        </w:category>
        <w:types>
          <w:type w:val="bbPlcHdr"/>
        </w:types>
        <w:behaviors>
          <w:behavior w:val="content"/>
        </w:behaviors>
        <w:guid w:val="{4C0E2D4D-0633-4547-B7B9-A46F001ABBA0}"/>
      </w:docPartPr>
      <w:docPartBody>
        <w:p w:rsidR="00F24355" w:rsidRDefault="00F24355" w:rsidP="00F24355">
          <w:pPr>
            <w:pStyle w:val="841433B877854CF6A48CD887E898C06C"/>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38BF02204CD4445DA5FE459E5AE2C69D"/>
        <w:category>
          <w:name w:val="General"/>
          <w:gallery w:val="placeholder"/>
        </w:category>
        <w:types>
          <w:type w:val="bbPlcHdr"/>
        </w:types>
        <w:behaviors>
          <w:behavior w:val="content"/>
        </w:behaviors>
        <w:guid w:val="{B1018F25-87F1-4A96-A0D7-97FABE848D01}"/>
      </w:docPartPr>
      <w:docPartBody>
        <w:p w:rsidR="00F24355" w:rsidRPr="003F1658" w:rsidRDefault="00F24355" w:rsidP="007564AD">
          <w:pPr>
            <w:widowControl w:val="0"/>
            <w:spacing w:after="0" w:line="240" w:lineRule="auto"/>
            <w:rPr>
              <w:rFonts w:ascii="Arial" w:hAnsi="Arial" w:cs="Arial"/>
              <w:i/>
              <w:iCs/>
              <w:color w:val="0070C0"/>
            </w:rPr>
          </w:pPr>
        </w:p>
        <w:p w:rsidR="00F24355" w:rsidRDefault="00F24355"/>
      </w:docPartBody>
    </w:docPart>
    <w:docPart>
      <w:docPartPr>
        <w:name w:val="5659E35901C04813A504650CB6A15D35"/>
        <w:category>
          <w:name w:val="General"/>
          <w:gallery w:val="placeholder"/>
        </w:category>
        <w:types>
          <w:type w:val="bbPlcHdr"/>
        </w:types>
        <w:behaviors>
          <w:behavior w:val="content"/>
        </w:behaviors>
        <w:guid w:val="{34C94DD9-81A4-45FB-819E-5C281A29FDCB}"/>
      </w:docPartPr>
      <w:docPartBody>
        <w:p w:rsidR="00F24355" w:rsidRDefault="00F24355" w:rsidP="00F24355">
          <w:pPr>
            <w:pStyle w:val="5659E35901C04813A504650CB6A15D35"/>
          </w:pPr>
          <w:r w:rsidRPr="000D604A">
            <w:rPr>
              <w:rStyle w:val="Arial11"/>
            </w:rPr>
            <w:t xml:space="preserve">                    </w:t>
          </w:r>
        </w:p>
      </w:docPartBody>
    </w:docPart>
    <w:docPart>
      <w:docPartPr>
        <w:name w:val="FF645964AD534B439141A2CF94240789"/>
        <w:category>
          <w:name w:val="General"/>
          <w:gallery w:val="placeholder"/>
        </w:category>
        <w:types>
          <w:type w:val="bbPlcHdr"/>
        </w:types>
        <w:behaviors>
          <w:behavior w:val="content"/>
        </w:behaviors>
        <w:guid w:val="{342CB4CE-C2FC-4653-B72A-41E833977570}"/>
      </w:docPartPr>
      <w:docPartBody>
        <w:p w:rsidR="00F24355" w:rsidRDefault="00F24355" w:rsidP="00F24355">
          <w:pPr>
            <w:pStyle w:val="FF645964AD534B439141A2CF94240789"/>
          </w:pPr>
          <w:r>
            <w:rPr>
              <w:rStyle w:val="Arial11"/>
            </w:rPr>
            <w:t xml:space="preserve">                  </w:t>
          </w:r>
        </w:p>
      </w:docPartBody>
    </w:docPart>
    <w:docPart>
      <w:docPartPr>
        <w:name w:val="A8A11A30ED5240D3827599747FCE07EE"/>
        <w:category>
          <w:name w:val="General"/>
          <w:gallery w:val="placeholder"/>
        </w:category>
        <w:types>
          <w:type w:val="bbPlcHdr"/>
        </w:types>
        <w:behaviors>
          <w:behavior w:val="content"/>
        </w:behaviors>
        <w:guid w:val="{037C3F18-125A-4200-904E-CA06A6C2A3B9}"/>
      </w:docPartPr>
      <w:docPartBody>
        <w:p w:rsidR="00F24355" w:rsidRDefault="00F24355" w:rsidP="00F24355">
          <w:pPr>
            <w:pStyle w:val="A8A11A30ED5240D3827599747FCE07EE"/>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942823A502374BCA8D654C8F9EF12B36"/>
        <w:category>
          <w:name w:val="General"/>
          <w:gallery w:val="placeholder"/>
        </w:category>
        <w:types>
          <w:type w:val="bbPlcHdr"/>
        </w:types>
        <w:behaviors>
          <w:behavior w:val="content"/>
        </w:behaviors>
        <w:guid w:val="{E6035F1F-61D1-46FE-AD60-19E7D0BA1E56}"/>
      </w:docPartPr>
      <w:docPartBody>
        <w:p w:rsidR="00F24355" w:rsidRDefault="00F24355" w:rsidP="00F24355">
          <w:pPr>
            <w:pStyle w:val="942823A502374BCA8D654C8F9EF12B36"/>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F5EFDC8809B442CB83B480AD56C2A4F6"/>
        <w:category>
          <w:name w:val="General"/>
          <w:gallery w:val="placeholder"/>
        </w:category>
        <w:types>
          <w:type w:val="bbPlcHdr"/>
        </w:types>
        <w:behaviors>
          <w:behavior w:val="content"/>
        </w:behaviors>
        <w:guid w:val="{9561210C-91B3-4779-85D3-7DD8F6069701}"/>
      </w:docPartPr>
      <w:docPartBody>
        <w:p w:rsidR="00F24355" w:rsidRPr="003F1658" w:rsidRDefault="00F24355" w:rsidP="007564AD">
          <w:pPr>
            <w:widowControl w:val="0"/>
            <w:spacing w:after="0" w:line="240" w:lineRule="auto"/>
            <w:rPr>
              <w:rFonts w:ascii="Arial" w:hAnsi="Arial" w:cs="Arial"/>
              <w:i/>
              <w:iCs/>
              <w:color w:val="0070C0"/>
            </w:rPr>
          </w:pPr>
        </w:p>
        <w:p w:rsidR="00F24355" w:rsidRDefault="00F24355"/>
      </w:docPartBody>
    </w:docPart>
    <w:docPart>
      <w:docPartPr>
        <w:name w:val="209AC625D8964C1888ECD8802E36F77E"/>
        <w:category>
          <w:name w:val="General"/>
          <w:gallery w:val="placeholder"/>
        </w:category>
        <w:types>
          <w:type w:val="bbPlcHdr"/>
        </w:types>
        <w:behaviors>
          <w:behavior w:val="content"/>
        </w:behaviors>
        <w:guid w:val="{97F713BE-116F-4F06-8996-3F87F75A08D5}"/>
      </w:docPartPr>
      <w:docPartBody>
        <w:p w:rsidR="00F24355" w:rsidRDefault="00F24355" w:rsidP="00F24355">
          <w:pPr>
            <w:pStyle w:val="209AC625D8964C1888ECD8802E36F77E"/>
          </w:pPr>
          <w:r w:rsidRPr="000D604A">
            <w:rPr>
              <w:rStyle w:val="Arial11"/>
            </w:rPr>
            <w:t xml:space="preserve">                    </w:t>
          </w:r>
        </w:p>
      </w:docPartBody>
    </w:docPart>
    <w:docPart>
      <w:docPartPr>
        <w:name w:val="3AB8CBCE21A244649464C77265ADC46B"/>
        <w:category>
          <w:name w:val="General"/>
          <w:gallery w:val="placeholder"/>
        </w:category>
        <w:types>
          <w:type w:val="bbPlcHdr"/>
        </w:types>
        <w:behaviors>
          <w:behavior w:val="content"/>
        </w:behaviors>
        <w:guid w:val="{5A109962-4A41-40F2-8087-B296F1FDBC6E}"/>
      </w:docPartPr>
      <w:docPartBody>
        <w:p w:rsidR="00F24355" w:rsidRDefault="00F24355" w:rsidP="00F24355">
          <w:pPr>
            <w:pStyle w:val="3AB8CBCE21A244649464C77265ADC46B"/>
          </w:pPr>
          <w:r>
            <w:rPr>
              <w:rStyle w:val="Arial11"/>
            </w:rPr>
            <w:t xml:space="preserve">                  </w:t>
          </w:r>
        </w:p>
      </w:docPartBody>
    </w:docPart>
    <w:docPart>
      <w:docPartPr>
        <w:name w:val="DE07283AC6F149049C77134DD0F7BF8B"/>
        <w:category>
          <w:name w:val="General"/>
          <w:gallery w:val="placeholder"/>
        </w:category>
        <w:types>
          <w:type w:val="bbPlcHdr"/>
        </w:types>
        <w:behaviors>
          <w:behavior w:val="content"/>
        </w:behaviors>
        <w:guid w:val="{CF06B435-ADEA-4599-849A-41FC2BBA2232}"/>
      </w:docPartPr>
      <w:docPartBody>
        <w:p w:rsidR="00F24355" w:rsidRDefault="00F24355" w:rsidP="00F24355">
          <w:pPr>
            <w:pStyle w:val="DE07283AC6F149049C77134DD0F7BF8B"/>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4553C543B0AA4C6088321182BF27D774"/>
        <w:category>
          <w:name w:val="General"/>
          <w:gallery w:val="placeholder"/>
        </w:category>
        <w:types>
          <w:type w:val="bbPlcHdr"/>
        </w:types>
        <w:behaviors>
          <w:behavior w:val="content"/>
        </w:behaviors>
        <w:guid w:val="{BE5205E3-70D6-481C-A48E-B75C122BE6E8}"/>
      </w:docPartPr>
      <w:docPartBody>
        <w:p w:rsidR="00F24355" w:rsidRDefault="00F24355" w:rsidP="00F24355">
          <w:pPr>
            <w:pStyle w:val="4553C543B0AA4C6088321182BF27D774"/>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035B20D2E52B4D849B5FCF1A53BBFD26"/>
        <w:category>
          <w:name w:val="General"/>
          <w:gallery w:val="placeholder"/>
        </w:category>
        <w:types>
          <w:type w:val="bbPlcHdr"/>
        </w:types>
        <w:behaviors>
          <w:behavior w:val="content"/>
        </w:behaviors>
        <w:guid w:val="{6ED3973A-45EB-4237-9A05-AF3EB6EBAF7B}"/>
      </w:docPartPr>
      <w:docPartBody>
        <w:p w:rsidR="00F24355" w:rsidRPr="003F1658" w:rsidRDefault="00F24355" w:rsidP="007564AD">
          <w:pPr>
            <w:widowControl w:val="0"/>
            <w:spacing w:after="0" w:line="240" w:lineRule="auto"/>
            <w:rPr>
              <w:rFonts w:ascii="Arial" w:hAnsi="Arial" w:cs="Arial"/>
              <w:i/>
              <w:iCs/>
              <w:color w:val="0070C0"/>
            </w:rPr>
          </w:pPr>
        </w:p>
        <w:p w:rsidR="00F24355" w:rsidRDefault="00F24355"/>
      </w:docPartBody>
    </w:docPart>
    <w:docPart>
      <w:docPartPr>
        <w:name w:val="B36EC92E317E4088A3F70503C422C21D"/>
        <w:category>
          <w:name w:val="General"/>
          <w:gallery w:val="placeholder"/>
        </w:category>
        <w:types>
          <w:type w:val="bbPlcHdr"/>
        </w:types>
        <w:behaviors>
          <w:behavior w:val="content"/>
        </w:behaviors>
        <w:guid w:val="{217598F7-D77F-46AE-BA60-2E150BC59B7B}"/>
      </w:docPartPr>
      <w:docPartBody>
        <w:p w:rsidR="00F24355" w:rsidRDefault="00F24355" w:rsidP="00F24355">
          <w:pPr>
            <w:pStyle w:val="B36EC92E317E4088A3F70503C422C21D"/>
          </w:pPr>
          <w:r w:rsidRPr="000D604A">
            <w:rPr>
              <w:rStyle w:val="Arial11"/>
            </w:rPr>
            <w:t xml:space="preserve">                    </w:t>
          </w:r>
        </w:p>
      </w:docPartBody>
    </w:docPart>
    <w:docPart>
      <w:docPartPr>
        <w:name w:val="3666AB682DFC42FC9E2C8FB2EA7B3E96"/>
        <w:category>
          <w:name w:val="General"/>
          <w:gallery w:val="placeholder"/>
        </w:category>
        <w:types>
          <w:type w:val="bbPlcHdr"/>
        </w:types>
        <w:behaviors>
          <w:behavior w:val="content"/>
        </w:behaviors>
        <w:guid w:val="{6C108F20-D510-4462-B8A2-1C54E25089B9}"/>
      </w:docPartPr>
      <w:docPartBody>
        <w:p w:rsidR="00F24355" w:rsidRDefault="00F24355" w:rsidP="00F24355">
          <w:pPr>
            <w:pStyle w:val="3666AB682DFC42FC9E2C8FB2EA7B3E96"/>
          </w:pPr>
          <w:r>
            <w:rPr>
              <w:rStyle w:val="Arial11"/>
            </w:rPr>
            <w:t xml:space="preserve">                  </w:t>
          </w:r>
        </w:p>
      </w:docPartBody>
    </w:docPart>
    <w:docPart>
      <w:docPartPr>
        <w:name w:val="C17C2DC0FBE545A0B776F1B603A93EF0"/>
        <w:category>
          <w:name w:val="General"/>
          <w:gallery w:val="placeholder"/>
        </w:category>
        <w:types>
          <w:type w:val="bbPlcHdr"/>
        </w:types>
        <w:behaviors>
          <w:behavior w:val="content"/>
        </w:behaviors>
        <w:guid w:val="{6B123DE7-4E4F-4795-B571-585B2D73B38E}"/>
      </w:docPartPr>
      <w:docPartBody>
        <w:p w:rsidR="00F24355" w:rsidRDefault="00F24355" w:rsidP="00F24355">
          <w:pPr>
            <w:pStyle w:val="C17C2DC0FBE545A0B776F1B603A93EF0"/>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AA0F6B5FC8CC45D094876CE5022A977A"/>
        <w:category>
          <w:name w:val="General"/>
          <w:gallery w:val="placeholder"/>
        </w:category>
        <w:types>
          <w:type w:val="bbPlcHdr"/>
        </w:types>
        <w:behaviors>
          <w:behavior w:val="content"/>
        </w:behaviors>
        <w:guid w:val="{EACA2ADB-E220-4388-81EC-B00C596C0E83}"/>
      </w:docPartPr>
      <w:docPartBody>
        <w:p w:rsidR="00F24355" w:rsidRDefault="00F24355" w:rsidP="00F24355">
          <w:pPr>
            <w:pStyle w:val="AA0F6B5FC8CC45D094876CE5022A977A"/>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A5BDE8AD7970410FBE7E528C644C2F6D"/>
        <w:category>
          <w:name w:val="General"/>
          <w:gallery w:val="placeholder"/>
        </w:category>
        <w:types>
          <w:type w:val="bbPlcHdr"/>
        </w:types>
        <w:behaviors>
          <w:behavior w:val="content"/>
        </w:behaviors>
        <w:guid w:val="{8EF7EB13-3E35-4E58-B0E5-AC83EDC136EF}"/>
      </w:docPartPr>
      <w:docPartBody>
        <w:p w:rsidR="00F24355" w:rsidRPr="003F1658" w:rsidRDefault="00F24355" w:rsidP="007564AD">
          <w:pPr>
            <w:widowControl w:val="0"/>
            <w:spacing w:after="0" w:line="240" w:lineRule="auto"/>
            <w:rPr>
              <w:rFonts w:ascii="Arial" w:hAnsi="Arial" w:cs="Arial"/>
              <w:i/>
              <w:iCs/>
              <w:color w:val="0070C0"/>
            </w:rPr>
          </w:pPr>
        </w:p>
        <w:p w:rsidR="00F24355" w:rsidRDefault="00F24355"/>
      </w:docPartBody>
    </w:docPart>
    <w:docPart>
      <w:docPartPr>
        <w:name w:val="7522E25805EA466DA2D1F9E09801090F"/>
        <w:category>
          <w:name w:val="General"/>
          <w:gallery w:val="placeholder"/>
        </w:category>
        <w:types>
          <w:type w:val="bbPlcHdr"/>
        </w:types>
        <w:behaviors>
          <w:behavior w:val="content"/>
        </w:behaviors>
        <w:guid w:val="{1F4C6A1C-795F-4278-92B6-5EC1FED185EA}"/>
      </w:docPartPr>
      <w:docPartBody>
        <w:p w:rsidR="00F24355" w:rsidRDefault="00F24355" w:rsidP="00F24355">
          <w:pPr>
            <w:pStyle w:val="7522E25805EA466DA2D1F9E09801090F"/>
          </w:pPr>
          <w:r w:rsidRPr="000D604A">
            <w:rPr>
              <w:rStyle w:val="Arial11"/>
            </w:rPr>
            <w:t xml:space="preserve">                    </w:t>
          </w:r>
        </w:p>
      </w:docPartBody>
    </w:docPart>
    <w:docPart>
      <w:docPartPr>
        <w:name w:val="1495C1B1AD384EE6BB70AE9103AF6274"/>
        <w:category>
          <w:name w:val="General"/>
          <w:gallery w:val="placeholder"/>
        </w:category>
        <w:types>
          <w:type w:val="bbPlcHdr"/>
        </w:types>
        <w:behaviors>
          <w:behavior w:val="content"/>
        </w:behaviors>
        <w:guid w:val="{9CFFC831-CB22-459F-8D89-DEB2B12CCA7B}"/>
      </w:docPartPr>
      <w:docPartBody>
        <w:p w:rsidR="00F24355" w:rsidRDefault="00F24355" w:rsidP="00F24355">
          <w:pPr>
            <w:pStyle w:val="1495C1B1AD384EE6BB70AE9103AF6274"/>
          </w:pPr>
          <w:r>
            <w:rPr>
              <w:rStyle w:val="Arial11"/>
            </w:rPr>
            <w:t xml:space="preserve">                  </w:t>
          </w:r>
        </w:p>
      </w:docPartBody>
    </w:docPart>
    <w:docPart>
      <w:docPartPr>
        <w:name w:val="C3245D34E7734C34B8552259D2ACD33B"/>
        <w:category>
          <w:name w:val="General"/>
          <w:gallery w:val="placeholder"/>
        </w:category>
        <w:types>
          <w:type w:val="bbPlcHdr"/>
        </w:types>
        <w:behaviors>
          <w:behavior w:val="content"/>
        </w:behaviors>
        <w:guid w:val="{1A8AD946-633C-41A1-877D-5F612FAEEFA7}"/>
      </w:docPartPr>
      <w:docPartBody>
        <w:p w:rsidR="00F24355" w:rsidRDefault="00F24355" w:rsidP="00F24355">
          <w:pPr>
            <w:pStyle w:val="C3245D34E7734C34B8552259D2ACD33B"/>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D01A2C57AFB444469FFFC9D70443377C"/>
        <w:category>
          <w:name w:val="General"/>
          <w:gallery w:val="placeholder"/>
        </w:category>
        <w:types>
          <w:type w:val="bbPlcHdr"/>
        </w:types>
        <w:behaviors>
          <w:behavior w:val="content"/>
        </w:behaviors>
        <w:guid w:val="{31CF6E1F-5AA9-4C24-9F7A-F65F55B3FC6B}"/>
      </w:docPartPr>
      <w:docPartBody>
        <w:p w:rsidR="00F24355" w:rsidRDefault="00F24355" w:rsidP="00F24355">
          <w:pPr>
            <w:pStyle w:val="D01A2C57AFB444469FFFC9D70443377C"/>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5F18DBAD2CD84FF0AC4F94F2A177396E"/>
        <w:category>
          <w:name w:val="General"/>
          <w:gallery w:val="placeholder"/>
        </w:category>
        <w:types>
          <w:type w:val="bbPlcHdr"/>
        </w:types>
        <w:behaviors>
          <w:behavior w:val="content"/>
        </w:behaviors>
        <w:guid w:val="{C99496F4-49C4-4F95-A84A-4442AEF5775E}"/>
      </w:docPartPr>
      <w:docPartBody>
        <w:p w:rsidR="00F051ED" w:rsidRDefault="00F051ED" w:rsidP="00F051ED">
          <w:pPr>
            <w:pStyle w:val="5F18DBAD2CD84FF0AC4F94F2A177396E"/>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DDC223EC03B14F7FAE25E20C350838D2"/>
        <w:category>
          <w:name w:val="General"/>
          <w:gallery w:val="placeholder"/>
        </w:category>
        <w:types>
          <w:type w:val="bbPlcHdr"/>
        </w:types>
        <w:behaviors>
          <w:behavior w:val="content"/>
        </w:behaviors>
        <w:guid w:val="{80DAB213-134F-491F-BAAF-44294308C7DA}"/>
      </w:docPartPr>
      <w:docPartBody>
        <w:p w:rsidR="00F051ED" w:rsidRPr="003F1658" w:rsidRDefault="00F051ED" w:rsidP="007564AD">
          <w:pPr>
            <w:widowControl w:val="0"/>
            <w:spacing w:after="0" w:line="240" w:lineRule="auto"/>
            <w:rPr>
              <w:rFonts w:ascii="Arial" w:hAnsi="Arial" w:cs="Arial"/>
              <w:i/>
              <w:iCs/>
              <w:color w:val="0070C0"/>
            </w:rPr>
          </w:pPr>
        </w:p>
        <w:p w:rsidR="00F051ED" w:rsidRDefault="00F051ED"/>
      </w:docPartBody>
    </w:docPart>
    <w:docPart>
      <w:docPartPr>
        <w:name w:val="40298A71999A42CF8847796F2B32EC7E"/>
        <w:category>
          <w:name w:val="General"/>
          <w:gallery w:val="placeholder"/>
        </w:category>
        <w:types>
          <w:type w:val="bbPlcHdr"/>
        </w:types>
        <w:behaviors>
          <w:behavior w:val="content"/>
        </w:behaviors>
        <w:guid w:val="{EE3ABEC2-B757-4611-91F4-BED58DB02754}"/>
      </w:docPartPr>
      <w:docPartBody>
        <w:p w:rsidR="00F051ED" w:rsidRDefault="00F051ED" w:rsidP="00F051ED">
          <w:pPr>
            <w:pStyle w:val="40298A71999A42CF8847796F2B32EC7E"/>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2F24E35EBA9443EAAA066162F22788BD"/>
        <w:category>
          <w:name w:val="General"/>
          <w:gallery w:val="placeholder"/>
        </w:category>
        <w:types>
          <w:type w:val="bbPlcHdr"/>
        </w:types>
        <w:behaviors>
          <w:behavior w:val="content"/>
        </w:behaviors>
        <w:guid w:val="{510836C1-93B9-4CC0-982E-498D6179AAAF}"/>
      </w:docPartPr>
      <w:docPartBody>
        <w:p w:rsidR="00F051ED" w:rsidRDefault="00F051ED" w:rsidP="00F051ED">
          <w:pPr>
            <w:pStyle w:val="2F24E35EBA9443EAAA066162F22788BD"/>
          </w:pPr>
          <w:r w:rsidRPr="000D604A">
            <w:rPr>
              <w:rStyle w:val="Arial11"/>
            </w:rPr>
            <w:t xml:space="preserve">                    </w:t>
          </w:r>
        </w:p>
      </w:docPartBody>
    </w:docPart>
    <w:docPart>
      <w:docPartPr>
        <w:name w:val="79050809779245378B9372E7DEB17D9B"/>
        <w:category>
          <w:name w:val="General"/>
          <w:gallery w:val="placeholder"/>
        </w:category>
        <w:types>
          <w:type w:val="bbPlcHdr"/>
        </w:types>
        <w:behaviors>
          <w:behavior w:val="content"/>
        </w:behaviors>
        <w:guid w:val="{E9B0380D-335C-4D8E-9B3D-09DB76B5D79A}"/>
      </w:docPartPr>
      <w:docPartBody>
        <w:p w:rsidR="00F051ED" w:rsidRDefault="00F051ED" w:rsidP="00F051ED">
          <w:pPr>
            <w:pStyle w:val="79050809779245378B9372E7DEB17D9B"/>
          </w:pPr>
          <w:r>
            <w:rPr>
              <w:rStyle w:val="Arial11"/>
            </w:rPr>
            <w:t xml:space="preserve">                  </w:t>
          </w:r>
        </w:p>
      </w:docPartBody>
    </w:docPart>
    <w:docPart>
      <w:docPartPr>
        <w:name w:val="D3522D89BC9B4CDEBAB53E41CAD6461D"/>
        <w:category>
          <w:name w:val="General"/>
          <w:gallery w:val="placeholder"/>
        </w:category>
        <w:types>
          <w:type w:val="bbPlcHdr"/>
        </w:types>
        <w:behaviors>
          <w:behavior w:val="content"/>
        </w:behaviors>
        <w:guid w:val="{6099E383-1AF5-4F05-B2A1-0440015DC02D}"/>
      </w:docPartPr>
      <w:docPartBody>
        <w:p w:rsidR="00F051ED" w:rsidRDefault="00F051ED" w:rsidP="00F051ED">
          <w:pPr>
            <w:pStyle w:val="D3522D89BC9B4CDEBAB53E41CAD6461D"/>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73DD0C4610FD49FC9102FEAC402EB408"/>
        <w:category>
          <w:name w:val="General"/>
          <w:gallery w:val="placeholder"/>
        </w:category>
        <w:types>
          <w:type w:val="bbPlcHdr"/>
        </w:types>
        <w:behaviors>
          <w:behavior w:val="content"/>
        </w:behaviors>
        <w:guid w:val="{4B4E47FC-C234-4731-89D3-21647BF420D0}"/>
      </w:docPartPr>
      <w:docPartBody>
        <w:p w:rsidR="00F051ED" w:rsidRDefault="00F051ED" w:rsidP="00F051ED">
          <w:pPr>
            <w:pStyle w:val="73DD0C4610FD49FC9102FEAC402EB408"/>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194B9522C00F454DA7E5A92CF8D22B03"/>
        <w:category>
          <w:name w:val="General"/>
          <w:gallery w:val="placeholder"/>
        </w:category>
        <w:types>
          <w:type w:val="bbPlcHdr"/>
        </w:types>
        <w:behaviors>
          <w:behavior w:val="content"/>
        </w:behaviors>
        <w:guid w:val="{9A6AB32F-40DE-449E-8B0B-B53BA156562B}"/>
      </w:docPartPr>
      <w:docPartBody>
        <w:p w:rsidR="00F051ED" w:rsidRPr="003F1658" w:rsidRDefault="00F051ED" w:rsidP="007564AD">
          <w:pPr>
            <w:widowControl w:val="0"/>
            <w:spacing w:after="0" w:line="240" w:lineRule="auto"/>
            <w:rPr>
              <w:rFonts w:ascii="Arial" w:hAnsi="Arial" w:cs="Arial"/>
              <w:i/>
              <w:iCs/>
              <w:color w:val="0070C0"/>
            </w:rPr>
          </w:pPr>
        </w:p>
        <w:p w:rsidR="00F051ED" w:rsidRDefault="00F051ED"/>
      </w:docPartBody>
    </w:docPart>
    <w:docPart>
      <w:docPartPr>
        <w:name w:val="CD9838EC0ACF417C865A77A8D0BFA93B"/>
        <w:category>
          <w:name w:val="General"/>
          <w:gallery w:val="placeholder"/>
        </w:category>
        <w:types>
          <w:type w:val="bbPlcHdr"/>
        </w:types>
        <w:behaviors>
          <w:behavior w:val="content"/>
        </w:behaviors>
        <w:guid w:val="{60249B36-FF10-4C69-83CF-6FA752F6F6B4}"/>
      </w:docPartPr>
      <w:docPartBody>
        <w:p w:rsidR="00F051ED" w:rsidRDefault="00F051ED" w:rsidP="00F051ED">
          <w:pPr>
            <w:pStyle w:val="CD9838EC0ACF417C865A77A8D0BFA93B"/>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E3CFE3AD2F614FB1B1DF33B7B836969C"/>
        <w:category>
          <w:name w:val="General"/>
          <w:gallery w:val="placeholder"/>
        </w:category>
        <w:types>
          <w:type w:val="bbPlcHdr"/>
        </w:types>
        <w:behaviors>
          <w:behavior w:val="content"/>
        </w:behaviors>
        <w:guid w:val="{50FA17E9-A251-4637-B650-F11A87E617B3}"/>
      </w:docPartPr>
      <w:docPartBody>
        <w:p w:rsidR="00F051ED" w:rsidRDefault="00F051ED" w:rsidP="00F051ED">
          <w:pPr>
            <w:pStyle w:val="E3CFE3AD2F614FB1B1DF33B7B836969C"/>
          </w:pPr>
          <w:r w:rsidRPr="000D604A">
            <w:rPr>
              <w:rStyle w:val="Arial11"/>
            </w:rPr>
            <w:t xml:space="preserve">                    </w:t>
          </w:r>
        </w:p>
      </w:docPartBody>
    </w:docPart>
    <w:docPart>
      <w:docPartPr>
        <w:name w:val="C3CC7F2F259C4B6BA127A892D63A240A"/>
        <w:category>
          <w:name w:val="General"/>
          <w:gallery w:val="placeholder"/>
        </w:category>
        <w:types>
          <w:type w:val="bbPlcHdr"/>
        </w:types>
        <w:behaviors>
          <w:behavior w:val="content"/>
        </w:behaviors>
        <w:guid w:val="{8727F06A-4B64-4553-8937-E32E45A3E15B}"/>
      </w:docPartPr>
      <w:docPartBody>
        <w:p w:rsidR="00F051ED" w:rsidRDefault="00F051ED" w:rsidP="00F051ED">
          <w:pPr>
            <w:pStyle w:val="C3CC7F2F259C4B6BA127A892D63A240A"/>
          </w:pPr>
          <w:r>
            <w:rPr>
              <w:rStyle w:val="Arial11"/>
            </w:rPr>
            <w:t xml:space="preserve">                  </w:t>
          </w:r>
        </w:p>
      </w:docPartBody>
    </w:docPart>
    <w:docPart>
      <w:docPartPr>
        <w:name w:val="321FDFA8415149EBA3554015C19319CB"/>
        <w:category>
          <w:name w:val="General"/>
          <w:gallery w:val="placeholder"/>
        </w:category>
        <w:types>
          <w:type w:val="bbPlcHdr"/>
        </w:types>
        <w:behaviors>
          <w:behavior w:val="content"/>
        </w:behaviors>
        <w:guid w:val="{7669E5AF-B187-40C1-8310-C186F477A93B}"/>
      </w:docPartPr>
      <w:docPartBody>
        <w:p w:rsidR="00F051ED" w:rsidRDefault="00F051ED" w:rsidP="00F051ED">
          <w:pPr>
            <w:pStyle w:val="321FDFA8415149EBA3554015C19319CB"/>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6E3FEA20D2934B1696562887236D116D"/>
        <w:category>
          <w:name w:val="General"/>
          <w:gallery w:val="placeholder"/>
        </w:category>
        <w:types>
          <w:type w:val="bbPlcHdr"/>
        </w:types>
        <w:behaviors>
          <w:behavior w:val="content"/>
        </w:behaviors>
        <w:guid w:val="{A3937261-7A1A-4991-98AF-4E7E7D5EEE11}"/>
      </w:docPartPr>
      <w:docPartBody>
        <w:p w:rsidR="00F051ED" w:rsidRDefault="00F051ED" w:rsidP="00F051ED">
          <w:pPr>
            <w:pStyle w:val="6E3FEA20D2934B1696562887236D116D"/>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A68FC078B1EA4BCD904CA4240336652B"/>
        <w:category>
          <w:name w:val="General"/>
          <w:gallery w:val="placeholder"/>
        </w:category>
        <w:types>
          <w:type w:val="bbPlcHdr"/>
        </w:types>
        <w:behaviors>
          <w:behavior w:val="content"/>
        </w:behaviors>
        <w:guid w:val="{59BBB46E-038C-4CFB-8A6A-22A080C17435}"/>
      </w:docPartPr>
      <w:docPartBody>
        <w:p w:rsidR="00F051ED" w:rsidRPr="003F1658" w:rsidRDefault="00F051ED" w:rsidP="007564AD">
          <w:pPr>
            <w:widowControl w:val="0"/>
            <w:spacing w:after="0" w:line="240" w:lineRule="auto"/>
            <w:rPr>
              <w:rFonts w:ascii="Arial" w:hAnsi="Arial" w:cs="Arial"/>
              <w:i/>
              <w:iCs/>
              <w:color w:val="0070C0"/>
            </w:rPr>
          </w:pPr>
        </w:p>
        <w:p w:rsidR="00F051ED" w:rsidRDefault="00F051ED"/>
      </w:docPartBody>
    </w:docPart>
    <w:docPart>
      <w:docPartPr>
        <w:name w:val="584B7C34EA784229AE3EE8CA60165293"/>
        <w:category>
          <w:name w:val="General"/>
          <w:gallery w:val="placeholder"/>
        </w:category>
        <w:types>
          <w:type w:val="bbPlcHdr"/>
        </w:types>
        <w:behaviors>
          <w:behavior w:val="content"/>
        </w:behaviors>
        <w:guid w:val="{A2A29254-6CB5-4188-B907-8ED69BF88BBF}"/>
      </w:docPartPr>
      <w:docPartBody>
        <w:p w:rsidR="00F051ED" w:rsidRDefault="00F051ED" w:rsidP="00F051ED">
          <w:pPr>
            <w:pStyle w:val="584B7C34EA784229AE3EE8CA60165293"/>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05A23EC8EA384A64AC54CB68398186ED"/>
        <w:category>
          <w:name w:val="General"/>
          <w:gallery w:val="placeholder"/>
        </w:category>
        <w:types>
          <w:type w:val="bbPlcHdr"/>
        </w:types>
        <w:behaviors>
          <w:behavior w:val="content"/>
        </w:behaviors>
        <w:guid w:val="{87C7D479-3F90-4565-A41D-15485C5BF8D9}"/>
      </w:docPartPr>
      <w:docPartBody>
        <w:p w:rsidR="00F051ED" w:rsidRDefault="00F051ED" w:rsidP="00F051ED">
          <w:pPr>
            <w:pStyle w:val="05A23EC8EA384A64AC54CB68398186ED"/>
          </w:pPr>
          <w:r w:rsidRPr="000D604A">
            <w:rPr>
              <w:rStyle w:val="Arial11"/>
            </w:rPr>
            <w:t xml:space="preserve">                    </w:t>
          </w:r>
        </w:p>
      </w:docPartBody>
    </w:docPart>
    <w:docPart>
      <w:docPartPr>
        <w:name w:val="EC03AAB76E854DB894EA4F31E5596595"/>
        <w:category>
          <w:name w:val="General"/>
          <w:gallery w:val="placeholder"/>
        </w:category>
        <w:types>
          <w:type w:val="bbPlcHdr"/>
        </w:types>
        <w:behaviors>
          <w:behavior w:val="content"/>
        </w:behaviors>
        <w:guid w:val="{AB0D0786-8D9D-49B9-B4B8-D15FCF77418E}"/>
      </w:docPartPr>
      <w:docPartBody>
        <w:p w:rsidR="00F051ED" w:rsidRDefault="00F051ED" w:rsidP="00F051ED">
          <w:pPr>
            <w:pStyle w:val="EC03AAB76E854DB894EA4F31E5596595"/>
          </w:pPr>
          <w:r>
            <w:rPr>
              <w:rStyle w:val="Arial11"/>
            </w:rPr>
            <w:t xml:space="preserve">                  </w:t>
          </w:r>
        </w:p>
      </w:docPartBody>
    </w:docPart>
    <w:docPart>
      <w:docPartPr>
        <w:name w:val="CA80A9F159DF4521A610B690583E98C5"/>
        <w:category>
          <w:name w:val="General"/>
          <w:gallery w:val="placeholder"/>
        </w:category>
        <w:types>
          <w:type w:val="bbPlcHdr"/>
        </w:types>
        <w:behaviors>
          <w:behavior w:val="content"/>
        </w:behaviors>
        <w:guid w:val="{4638FF8F-0A5D-4C1A-8990-09C42C5F2EEF}"/>
      </w:docPartPr>
      <w:docPartBody>
        <w:p w:rsidR="00F051ED" w:rsidRDefault="00F051ED" w:rsidP="00F051ED">
          <w:pPr>
            <w:pStyle w:val="CA80A9F159DF4521A610B690583E98C5"/>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8630E605390A4787805921ACE30F3E4E"/>
        <w:category>
          <w:name w:val="General"/>
          <w:gallery w:val="placeholder"/>
        </w:category>
        <w:types>
          <w:type w:val="bbPlcHdr"/>
        </w:types>
        <w:behaviors>
          <w:behavior w:val="content"/>
        </w:behaviors>
        <w:guid w:val="{658BBCCA-6F7A-4988-BDB1-82D9E5CDAFB1}"/>
      </w:docPartPr>
      <w:docPartBody>
        <w:p w:rsidR="00F051ED" w:rsidRDefault="00F051ED" w:rsidP="00F051ED">
          <w:pPr>
            <w:pStyle w:val="8630E605390A4787805921ACE30F3E4E"/>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DC953549CD3A4AD8AE6562735073924A"/>
        <w:category>
          <w:name w:val="General"/>
          <w:gallery w:val="placeholder"/>
        </w:category>
        <w:types>
          <w:type w:val="bbPlcHdr"/>
        </w:types>
        <w:behaviors>
          <w:behavior w:val="content"/>
        </w:behaviors>
        <w:guid w:val="{DFAFDCAC-0670-4A72-80E3-B8BCEE3B20F1}"/>
      </w:docPartPr>
      <w:docPartBody>
        <w:p w:rsidR="00EF319E" w:rsidRDefault="00EF319E" w:rsidP="00EF319E">
          <w:pPr>
            <w:pStyle w:val="DC953549CD3A4AD8AE6562735073924A"/>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C012BDC3449E4910AA588CE3587B387F"/>
        <w:category>
          <w:name w:val="General"/>
          <w:gallery w:val="placeholder"/>
        </w:category>
        <w:types>
          <w:type w:val="bbPlcHdr"/>
        </w:types>
        <w:behaviors>
          <w:behavior w:val="content"/>
        </w:behaviors>
        <w:guid w:val="{C1E18FBB-969B-4610-9A5C-7409BE097CA6}"/>
      </w:docPartPr>
      <w:docPartBody>
        <w:p w:rsidR="00EF319E" w:rsidRDefault="00EF319E" w:rsidP="00EF319E">
          <w:pPr>
            <w:pStyle w:val="C012BDC3449E4910AA588CE3587B387F"/>
          </w:pPr>
          <w:r>
            <w:rPr>
              <w:rStyle w:val="Arial11"/>
              <w:i/>
              <w:iCs/>
              <w:color w:val="0070C0"/>
            </w:rPr>
            <w:t>Enter estimated quantity.</w:t>
          </w:r>
        </w:p>
      </w:docPartBody>
    </w:docPart>
    <w:docPart>
      <w:docPartPr>
        <w:name w:val="02A569CEE5F3432BA1C138AA17351FBD"/>
        <w:category>
          <w:name w:val="General"/>
          <w:gallery w:val="placeholder"/>
        </w:category>
        <w:types>
          <w:type w:val="bbPlcHdr"/>
        </w:types>
        <w:behaviors>
          <w:behavior w:val="content"/>
        </w:behaviors>
        <w:guid w:val="{14B558E7-B5C2-4A1F-BE1E-C8CF4366C15F}"/>
      </w:docPartPr>
      <w:docPartBody>
        <w:p w:rsidR="00EF319E" w:rsidRDefault="00EF319E" w:rsidP="00EF319E">
          <w:pPr>
            <w:pStyle w:val="02A569CEE5F3432BA1C138AA17351FBD"/>
          </w:pPr>
          <w:r>
            <w:rPr>
              <w:rStyle w:val="Arial11"/>
            </w:rPr>
            <w:t xml:space="preserve">                  </w:t>
          </w:r>
        </w:p>
      </w:docPartBody>
    </w:docPart>
    <w:docPart>
      <w:docPartPr>
        <w:name w:val="4FDAD86E3FD849C7B17A293CD79DB398"/>
        <w:category>
          <w:name w:val="General"/>
          <w:gallery w:val="placeholder"/>
        </w:category>
        <w:types>
          <w:type w:val="bbPlcHdr"/>
        </w:types>
        <w:behaviors>
          <w:behavior w:val="content"/>
        </w:behaviors>
        <w:guid w:val="{05092F86-327C-48E6-A4C0-C05C2E813964}"/>
      </w:docPartPr>
      <w:docPartBody>
        <w:p w:rsidR="00EF319E" w:rsidRDefault="00EF319E" w:rsidP="00EF319E">
          <w:pPr>
            <w:pStyle w:val="4FDAD86E3FD849C7B17A293CD79DB398"/>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5FC036C2B5644A2DB58BF41EBDEA23FC"/>
        <w:category>
          <w:name w:val="General"/>
          <w:gallery w:val="placeholder"/>
        </w:category>
        <w:types>
          <w:type w:val="bbPlcHdr"/>
        </w:types>
        <w:behaviors>
          <w:behavior w:val="content"/>
        </w:behaviors>
        <w:guid w:val="{16360C22-9410-473C-A595-628B6C8A251A}"/>
      </w:docPartPr>
      <w:docPartBody>
        <w:p w:rsidR="00EF319E" w:rsidRDefault="00EF319E" w:rsidP="00EF319E">
          <w:pPr>
            <w:pStyle w:val="5FC036C2B5644A2DB58BF41EBDEA23FC"/>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A63171F30D654A068E7F6B46D9172423"/>
        <w:category>
          <w:name w:val="General"/>
          <w:gallery w:val="placeholder"/>
        </w:category>
        <w:types>
          <w:type w:val="bbPlcHdr"/>
        </w:types>
        <w:behaviors>
          <w:behavior w:val="content"/>
        </w:behaviors>
        <w:guid w:val="{BA8428A1-AE0A-4EA8-A1E3-C202DF7A2D3A}"/>
      </w:docPartPr>
      <w:docPartBody>
        <w:p w:rsidR="00EF319E" w:rsidRPr="007A15D2" w:rsidRDefault="00EF319E" w:rsidP="00BB1AC5">
          <w:pPr>
            <w:widowControl w:val="0"/>
            <w:spacing w:after="0" w:line="240" w:lineRule="auto"/>
            <w:rPr>
              <w:rFonts w:ascii="Arial" w:hAnsi="Arial" w:cs="Arial"/>
              <w:i/>
              <w:iCs/>
              <w:color w:val="0070C0"/>
            </w:rPr>
          </w:pPr>
        </w:p>
        <w:p w:rsidR="00EF319E" w:rsidRDefault="00EF319E"/>
      </w:docPartBody>
    </w:docPart>
    <w:docPart>
      <w:docPartPr>
        <w:name w:val="32C8117AE7E8465AAA7BA7F68A2496C1"/>
        <w:category>
          <w:name w:val="General"/>
          <w:gallery w:val="placeholder"/>
        </w:category>
        <w:types>
          <w:type w:val="bbPlcHdr"/>
        </w:types>
        <w:behaviors>
          <w:behavior w:val="content"/>
        </w:behaviors>
        <w:guid w:val="{1B133FE6-9861-4E2C-84A5-1F5C85BF3E02}"/>
      </w:docPartPr>
      <w:docPartBody>
        <w:p w:rsidR="00EF319E" w:rsidRDefault="00EF319E" w:rsidP="00EF319E">
          <w:pPr>
            <w:pStyle w:val="32C8117AE7E8465AAA7BA7F68A2496C1"/>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DEECD6717A8B4D2AA4D4E0DD2770867A"/>
        <w:category>
          <w:name w:val="General"/>
          <w:gallery w:val="placeholder"/>
        </w:category>
        <w:types>
          <w:type w:val="bbPlcHdr"/>
        </w:types>
        <w:behaviors>
          <w:behavior w:val="content"/>
        </w:behaviors>
        <w:guid w:val="{8E940004-F6D2-4A6C-BF83-0DB5AF676710}"/>
      </w:docPartPr>
      <w:docPartBody>
        <w:p w:rsidR="00EF319E" w:rsidRDefault="00EF319E" w:rsidP="00EF319E">
          <w:pPr>
            <w:pStyle w:val="DEECD6717A8B4D2AA4D4E0DD2770867A"/>
          </w:pPr>
          <w:r w:rsidRPr="000D604A">
            <w:rPr>
              <w:rStyle w:val="Arial11"/>
            </w:rPr>
            <w:t xml:space="preserve">                    </w:t>
          </w:r>
        </w:p>
      </w:docPartBody>
    </w:docPart>
    <w:docPart>
      <w:docPartPr>
        <w:name w:val="13A6F8BD598C47769879370687E2DE59"/>
        <w:category>
          <w:name w:val="General"/>
          <w:gallery w:val="placeholder"/>
        </w:category>
        <w:types>
          <w:type w:val="bbPlcHdr"/>
        </w:types>
        <w:behaviors>
          <w:behavior w:val="content"/>
        </w:behaviors>
        <w:guid w:val="{42EAA285-68A8-47EA-8C26-49984A2613F8}"/>
      </w:docPartPr>
      <w:docPartBody>
        <w:p w:rsidR="00EF319E" w:rsidRDefault="00EF319E" w:rsidP="00EF319E">
          <w:pPr>
            <w:pStyle w:val="13A6F8BD598C47769879370687E2DE59"/>
          </w:pPr>
          <w:r>
            <w:rPr>
              <w:rStyle w:val="Arial11"/>
            </w:rPr>
            <w:t xml:space="preserve">                  </w:t>
          </w:r>
        </w:p>
      </w:docPartBody>
    </w:docPart>
    <w:docPart>
      <w:docPartPr>
        <w:name w:val="42F9ACB0059D4B24BDC040658AD25282"/>
        <w:category>
          <w:name w:val="General"/>
          <w:gallery w:val="placeholder"/>
        </w:category>
        <w:types>
          <w:type w:val="bbPlcHdr"/>
        </w:types>
        <w:behaviors>
          <w:behavior w:val="content"/>
        </w:behaviors>
        <w:guid w:val="{7AC49119-78A5-40BD-B4AA-9B4C4659C70B}"/>
      </w:docPartPr>
      <w:docPartBody>
        <w:p w:rsidR="00EF319E" w:rsidRDefault="00EF319E" w:rsidP="00EF319E">
          <w:pPr>
            <w:pStyle w:val="42F9ACB0059D4B24BDC040658AD25282"/>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68F0A30C571341068B530BF03627B620"/>
        <w:category>
          <w:name w:val="General"/>
          <w:gallery w:val="placeholder"/>
        </w:category>
        <w:types>
          <w:type w:val="bbPlcHdr"/>
        </w:types>
        <w:behaviors>
          <w:behavior w:val="content"/>
        </w:behaviors>
        <w:guid w:val="{AC8742DA-A848-4C16-B095-CB9F69EAF751}"/>
      </w:docPartPr>
      <w:docPartBody>
        <w:p w:rsidR="00EF319E" w:rsidRDefault="00EF319E" w:rsidP="00EF319E">
          <w:pPr>
            <w:pStyle w:val="68F0A30C571341068B530BF03627B620"/>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7F894761663D4663A77DF7146A511C5D"/>
        <w:category>
          <w:name w:val="General"/>
          <w:gallery w:val="placeholder"/>
        </w:category>
        <w:types>
          <w:type w:val="bbPlcHdr"/>
        </w:types>
        <w:behaviors>
          <w:behavior w:val="content"/>
        </w:behaviors>
        <w:guid w:val="{ADEB3A8A-81CD-45F6-96D5-BFA99D038BC3}"/>
      </w:docPartPr>
      <w:docPartBody>
        <w:p w:rsidR="00EF319E" w:rsidRPr="003F1658" w:rsidRDefault="00EF319E" w:rsidP="007564AD">
          <w:pPr>
            <w:widowControl w:val="0"/>
            <w:spacing w:after="0" w:line="240" w:lineRule="auto"/>
            <w:rPr>
              <w:rFonts w:ascii="Arial" w:hAnsi="Arial" w:cs="Arial"/>
              <w:i/>
              <w:iCs/>
              <w:color w:val="0070C0"/>
            </w:rPr>
          </w:pPr>
        </w:p>
        <w:p w:rsidR="00EF319E" w:rsidRDefault="00EF319E"/>
      </w:docPartBody>
    </w:docPart>
    <w:docPart>
      <w:docPartPr>
        <w:name w:val="48D60D0FAA294106B253C411D531C951"/>
        <w:category>
          <w:name w:val="General"/>
          <w:gallery w:val="placeholder"/>
        </w:category>
        <w:types>
          <w:type w:val="bbPlcHdr"/>
        </w:types>
        <w:behaviors>
          <w:behavior w:val="content"/>
        </w:behaviors>
        <w:guid w:val="{5C8756B2-37B0-4943-BB72-F4551D73CAEC}"/>
      </w:docPartPr>
      <w:docPartBody>
        <w:p w:rsidR="00EF319E" w:rsidRDefault="00EF319E" w:rsidP="00EF319E">
          <w:pPr>
            <w:pStyle w:val="48D60D0FAA294106B253C411D531C951"/>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D373830F68F8479186309453D5EB9BFC"/>
        <w:category>
          <w:name w:val="General"/>
          <w:gallery w:val="placeholder"/>
        </w:category>
        <w:types>
          <w:type w:val="bbPlcHdr"/>
        </w:types>
        <w:behaviors>
          <w:behavior w:val="content"/>
        </w:behaviors>
        <w:guid w:val="{3317B4D9-B6EB-418B-9FC6-FA42447974A4}"/>
      </w:docPartPr>
      <w:docPartBody>
        <w:p w:rsidR="00EF319E" w:rsidRDefault="00EF319E" w:rsidP="00EF319E">
          <w:pPr>
            <w:pStyle w:val="D373830F68F8479186309453D5EB9BFC"/>
          </w:pPr>
          <w:r w:rsidRPr="000D604A">
            <w:rPr>
              <w:rStyle w:val="Arial11"/>
            </w:rPr>
            <w:t xml:space="preserve">                    </w:t>
          </w:r>
        </w:p>
      </w:docPartBody>
    </w:docPart>
    <w:docPart>
      <w:docPartPr>
        <w:name w:val="29973B62C451433AAF6BFEC6E04A54AA"/>
        <w:category>
          <w:name w:val="General"/>
          <w:gallery w:val="placeholder"/>
        </w:category>
        <w:types>
          <w:type w:val="bbPlcHdr"/>
        </w:types>
        <w:behaviors>
          <w:behavior w:val="content"/>
        </w:behaviors>
        <w:guid w:val="{BE1DBAC8-3FE1-4A2B-B65D-B874B34A8054}"/>
      </w:docPartPr>
      <w:docPartBody>
        <w:p w:rsidR="00EF319E" w:rsidRDefault="00EF319E" w:rsidP="00EF319E">
          <w:pPr>
            <w:pStyle w:val="29973B62C451433AAF6BFEC6E04A54AA"/>
          </w:pPr>
          <w:r>
            <w:rPr>
              <w:rStyle w:val="Arial11"/>
            </w:rPr>
            <w:t xml:space="preserve">                  </w:t>
          </w:r>
        </w:p>
      </w:docPartBody>
    </w:docPart>
    <w:docPart>
      <w:docPartPr>
        <w:name w:val="586EC18911F04464BACEEF9A87376E95"/>
        <w:category>
          <w:name w:val="General"/>
          <w:gallery w:val="placeholder"/>
        </w:category>
        <w:types>
          <w:type w:val="bbPlcHdr"/>
        </w:types>
        <w:behaviors>
          <w:behavior w:val="content"/>
        </w:behaviors>
        <w:guid w:val="{9F146FF0-29BF-4E04-B988-E301D968618A}"/>
      </w:docPartPr>
      <w:docPartBody>
        <w:p w:rsidR="00EF319E" w:rsidRDefault="00EF319E" w:rsidP="00EF319E">
          <w:pPr>
            <w:pStyle w:val="586EC18911F04464BACEEF9A87376E95"/>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8186574706CC408FB99894C8B406E18A"/>
        <w:category>
          <w:name w:val="General"/>
          <w:gallery w:val="placeholder"/>
        </w:category>
        <w:types>
          <w:type w:val="bbPlcHdr"/>
        </w:types>
        <w:behaviors>
          <w:behavior w:val="content"/>
        </w:behaviors>
        <w:guid w:val="{DB1CFCD9-7078-4BFF-9590-2DAAB532778B}"/>
      </w:docPartPr>
      <w:docPartBody>
        <w:p w:rsidR="00EF319E" w:rsidRDefault="00EF319E" w:rsidP="00EF319E">
          <w:pPr>
            <w:pStyle w:val="8186574706CC408FB99894C8B406E18A"/>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E82DB3DAA7BA4CCA8479AE9AA6506A16"/>
        <w:category>
          <w:name w:val="General"/>
          <w:gallery w:val="placeholder"/>
        </w:category>
        <w:types>
          <w:type w:val="bbPlcHdr"/>
        </w:types>
        <w:behaviors>
          <w:behavior w:val="content"/>
        </w:behaviors>
        <w:guid w:val="{D5D64C9F-DD8A-4328-BC34-511C407C092D}"/>
      </w:docPartPr>
      <w:docPartBody>
        <w:p w:rsidR="00EF319E" w:rsidRPr="003F1658" w:rsidRDefault="00EF319E" w:rsidP="007564AD">
          <w:pPr>
            <w:widowControl w:val="0"/>
            <w:spacing w:after="0" w:line="240" w:lineRule="auto"/>
            <w:rPr>
              <w:rFonts w:ascii="Arial" w:hAnsi="Arial" w:cs="Arial"/>
              <w:i/>
              <w:iCs/>
              <w:color w:val="0070C0"/>
            </w:rPr>
          </w:pPr>
        </w:p>
        <w:p w:rsidR="00EF319E" w:rsidRDefault="00EF319E"/>
      </w:docPartBody>
    </w:docPart>
    <w:docPart>
      <w:docPartPr>
        <w:name w:val="4B49E298801A4B5090B77842BD3B1F17"/>
        <w:category>
          <w:name w:val="General"/>
          <w:gallery w:val="placeholder"/>
        </w:category>
        <w:types>
          <w:type w:val="bbPlcHdr"/>
        </w:types>
        <w:behaviors>
          <w:behavior w:val="content"/>
        </w:behaviors>
        <w:guid w:val="{D359C00C-A6B2-45EE-A11D-A75AE6077ED7}"/>
      </w:docPartPr>
      <w:docPartBody>
        <w:p w:rsidR="00EF319E" w:rsidRDefault="00EF319E" w:rsidP="00EF319E">
          <w:pPr>
            <w:pStyle w:val="4B49E298801A4B5090B77842BD3B1F17"/>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1A789F8818B34BAFB145BE567AEDDBFA"/>
        <w:category>
          <w:name w:val="General"/>
          <w:gallery w:val="placeholder"/>
        </w:category>
        <w:types>
          <w:type w:val="bbPlcHdr"/>
        </w:types>
        <w:behaviors>
          <w:behavior w:val="content"/>
        </w:behaviors>
        <w:guid w:val="{69CC3864-0F92-460B-B1AA-9536D1F166A8}"/>
      </w:docPartPr>
      <w:docPartBody>
        <w:p w:rsidR="00EF319E" w:rsidRDefault="00EF319E" w:rsidP="00EF319E">
          <w:pPr>
            <w:pStyle w:val="1A789F8818B34BAFB145BE567AEDDBFA"/>
          </w:pPr>
          <w:r w:rsidRPr="000D604A">
            <w:rPr>
              <w:rStyle w:val="Arial11"/>
            </w:rPr>
            <w:t xml:space="preserve">                    </w:t>
          </w:r>
        </w:p>
      </w:docPartBody>
    </w:docPart>
    <w:docPart>
      <w:docPartPr>
        <w:name w:val="523A36DE0B164676A5D864EF8B093D59"/>
        <w:category>
          <w:name w:val="General"/>
          <w:gallery w:val="placeholder"/>
        </w:category>
        <w:types>
          <w:type w:val="bbPlcHdr"/>
        </w:types>
        <w:behaviors>
          <w:behavior w:val="content"/>
        </w:behaviors>
        <w:guid w:val="{31FF116B-6F54-4449-863A-0DC9E4D1FFFF}"/>
      </w:docPartPr>
      <w:docPartBody>
        <w:p w:rsidR="00EF319E" w:rsidRDefault="00EF319E" w:rsidP="00EF319E">
          <w:pPr>
            <w:pStyle w:val="523A36DE0B164676A5D864EF8B093D59"/>
          </w:pPr>
          <w:r>
            <w:rPr>
              <w:rStyle w:val="Arial11"/>
            </w:rPr>
            <w:t xml:space="preserve">                  </w:t>
          </w:r>
        </w:p>
      </w:docPartBody>
    </w:docPart>
    <w:docPart>
      <w:docPartPr>
        <w:name w:val="8207B4A4BE2044F2AAFAD402ABCF2FFE"/>
        <w:category>
          <w:name w:val="General"/>
          <w:gallery w:val="placeholder"/>
        </w:category>
        <w:types>
          <w:type w:val="bbPlcHdr"/>
        </w:types>
        <w:behaviors>
          <w:behavior w:val="content"/>
        </w:behaviors>
        <w:guid w:val="{829690FF-EE05-4000-BF74-7CE34A431A91}"/>
      </w:docPartPr>
      <w:docPartBody>
        <w:p w:rsidR="00EF319E" w:rsidRDefault="00EF319E" w:rsidP="00EF319E">
          <w:pPr>
            <w:pStyle w:val="8207B4A4BE2044F2AAFAD402ABCF2FFE"/>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4E72AAB515B64A4B8B055F7AED2A3862"/>
        <w:category>
          <w:name w:val="General"/>
          <w:gallery w:val="placeholder"/>
        </w:category>
        <w:types>
          <w:type w:val="bbPlcHdr"/>
        </w:types>
        <w:behaviors>
          <w:behavior w:val="content"/>
        </w:behaviors>
        <w:guid w:val="{478CB88F-D698-4814-8840-7A15081C4902}"/>
      </w:docPartPr>
      <w:docPartBody>
        <w:p w:rsidR="00EF319E" w:rsidRDefault="00EF319E" w:rsidP="00EF319E">
          <w:pPr>
            <w:pStyle w:val="4E72AAB515B64A4B8B055F7AED2A3862"/>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FB984689AC974C8999FE3455FE6114D1"/>
        <w:category>
          <w:name w:val="General"/>
          <w:gallery w:val="placeholder"/>
        </w:category>
        <w:types>
          <w:type w:val="bbPlcHdr"/>
        </w:types>
        <w:behaviors>
          <w:behavior w:val="content"/>
        </w:behaviors>
        <w:guid w:val="{871903FD-7F5B-4B60-8934-CC458735E2EE}"/>
      </w:docPartPr>
      <w:docPartBody>
        <w:p w:rsidR="00EF319E" w:rsidRPr="003F1658" w:rsidRDefault="00EF319E" w:rsidP="007564AD">
          <w:pPr>
            <w:widowControl w:val="0"/>
            <w:spacing w:after="0" w:line="240" w:lineRule="auto"/>
            <w:rPr>
              <w:rFonts w:ascii="Arial" w:hAnsi="Arial" w:cs="Arial"/>
              <w:i/>
              <w:iCs/>
              <w:color w:val="0070C0"/>
            </w:rPr>
          </w:pPr>
        </w:p>
        <w:p w:rsidR="00EF319E" w:rsidRDefault="00EF319E"/>
      </w:docPartBody>
    </w:docPart>
    <w:docPart>
      <w:docPartPr>
        <w:name w:val="85FF7565686747FA9951B70039B18727"/>
        <w:category>
          <w:name w:val="General"/>
          <w:gallery w:val="placeholder"/>
        </w:category>
        <w:types>
          <w:type w:val="bbPlcHdr"/>
        </w:types>
        <w:behaviors>
          <w:behavior w:val="content"/>
        </w:behaviors>
        <w:guid w:val="{958FC2BB-7D78-4CC1-BFA4-FF7D940F5860}"/>
      </w:docPartPr>
      <w:docPartBody>
        <w:p w:rsidR="00EF319E" w:rsidRDefault="00EF319E" w:rsidP="00EF319E">
          <w:pPr>
            <w:pStyle w:val="85FF7565686747FA9951B70039B18727"/>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7F9DF72C68444C1EBD951863241D3D53"/>
        <w:category>
          <w:name w:val="General"/>
          <w:gallery w:val="placeholder"/>
        </w:category>
        <w:types>
          <w:type w:val="bbPlcHdr"/>
        </w:types>
        <w:behaviors>
          <w:behavior w:val="content"/>
        </w:behaviors>
        <w:guid w:val="{01E1B723-FC78-4172-87DB-171A567000C0}"/>
      </w:docPartPr>
      <w:docPartBody>
        <w:p w:rsidR="00EF319E" w:rsidRDefault="00EF319E" w:rsidP="00EF319E">
          <w:pPr>
            <w:pStyle w:val="7F9DF72C68444C1EBD951863241D3D53"/>
          </w:pPr>
          <w:r w:rsidRPr="000D604A">
            <w:rPr>
              <w:rStyle w:val="Arial11"/>
            </w:rPr>
            <w:t xml:space="preserve">                    </w:t>
          </w:r>
        </w:p>
      </w:docPartBody>
    </w:docPart>
    <w:docPart>
      <w:docPartPr>
        <w:name w:val="3D85F6A466704C4E9084017E1EB02637"/>
        <w:category>
          <w:name w:val="General"/>
          <w:gallery w:val="placeholder"/>
        </w:category>
        <w:types>
          <w:type w:val="bbPlcHdr"/>
        </w:types>
        <w:behaviors>
          <w:behavior w:val="content"/>
        </w:behaviors>
        <w:guid w:val="{E45803DF-6E71-48B2-A434-47878D18C14D}"/>
      </w:docPartPr>
      <w:docPartBody>
        <w:p w:rsidR="00EF319E" w:rsidRDefault="00EF319E" w:rsidP="00EF319E">
          <w:pPr>
            <w:pStyle w:val="3D85F6A466704C4E9084017E1EB02637"/>
          </w:pPr>
          <w:r>
            <w:rPr>
              <w:rStyle w:val="Arial11"/>
            </w:rPr>
            <w:t xml:space="preserve">                  </w:t>
          </w:r>
        </w:p>
      </w:docPartBody>
    </w:docPart>
    <w:docPart>
      <w:docPartPr>
        <w:name w:val="EB7AAB1FAA324A7885F79E86CF755A3D"/>
        <w:category>
          <w:name w:val="General"/>
          <w:gallery w:val="placeholder"/>
        </w:category>
        <w:types>
          <w:type w:val="bbPlcHdr"/>
        </w:types>
        <w:behaviors>
          <w:behavior w:val="content"/>
        </w:behaviors>
        <w:guid w:val="{3A6485B0-3A7E-4BDF-9CD4-2EA94016F16F}"/>
      </w:docPartPr>
      <w:docPartBody>
        <w:p w:rsidR="00EF319E" w:rsidRDefault="00EF319E" w:rsidP="00EF319E">
          <w:pPr>
            <w:pStyle w:val="EB7AAB1FAA324A7885F79E86CF755A3D"/>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0113357D8EDB4934A2D48D902D0BAC91"/>
        <w:category>
          <w:name w:val="General"/>
          <w:gallery w:val="placeholder"/>
        </w:category>
        <w:types>
          <w:type w:val="bbPlcHdr"/>
        </w:types>
        <w:behaviors>
          <w:behavior w:val="content"/>
        </w:behaviors>
        <w:guid w:val="{7BFB1A9F-E44D-4BA7-956A-AD4DAFBB9801}"/>
      </w:docPartPr>
      <w:docPartBody>
        <w:p w:rsidR="00EF319E" w:rsidRDefault="00EF319E" w:rsidP="00EF319E">
          <w:pPr>
            <w:pStyle w:val="0113357D8EDB4934A2D48D902D0BAC91"/>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612288A03C3E4EE99AB93BB4C95DEFE9"/>
        <w:category>
          <w:name w:val="General"/>
          <w:gallery w:val="placeholder"/>
        </w:category>
        <w:types>
          <w:type w:val="bbPlcHdr"/>
        </w:types>
        <w:behaviors>
          <w:behavior w:val="content"/>
        </w:behaviors>
        <w:guid w:val="{5CBBD391-59EE-4AD6-B6AE-4DE6B7A46C44}"/>
      </w:docPartPr>
      <w:docPartBody>
        <w:p w:rsidR="00EF319E" w:rsidRPr="003F1658" w:rsidRDefault="00EF319E" w:rsidP="007564AD">
          <w:pPr>
            <w:widowControl w:val="0"/>
            <w:spacing w:after="0" w:line="240" w:lineRule="auto"/>
            <w:rPr>
              <w:rFonts w:ascii="Arial" w:hAnsi="Arial" w:cs="Arial"/>
              <w:i/>
              <w:iCs/>
              <w:color w:val="0070C0"/>
            </w:rPr>
          </w:pPr>
        </w:p>
        <w:p w:rsidR="00EF319E" w:rsidRDefault="00EF319E"/>
      </w:docPartBody>
    </w:docPart>
    <w:docPart>
      <w:docPartPr>
        <w:name w:val="6799149B30694835B6202A7189ABA96F"/>
        <w:category>
          <w:name w:val="General"/>
          <w:gallery w:val="placeholder"/>
        </w:category>
        <w:types>
          <w:type w:val="bbPlcHdr"/>
        </w:types>
        <w:behaviors>
          <w:behavior w:val="content"/>
        </w:behaviors>
        <w:guid w:val="{392826C5-A488-4FCC-B943-B63DFA597719}"/>
      </w:docPartPr>
      <w:docPartBody>
        <w:p w:rsidR="00EF319E" w:rsidRDefault="00EF319E" w:rsidP="00EF319E">
          <w:pPr>
            <w:pStyle w:val="6799149B30694835B6202A7189ABA96F"/>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EBF47558AD7B49518444837A7E4CEA07"/>
        <w:category>
          <w:name w:val="General"/>
          <w:gallery w:val="placeholder"/>
        </w:category>
        <w:types>
          <w:type w:val="bbPlcHdr"/>
        </w:types>
        <w:behaviors>
          <w:behavior w:val="content"/>
        </w:behaviors>
        <w:guid w:val="{2E18F6EE-092D-49F9-A6EC-6B024028D6E9}"/>
      </w:docPartPr>
      <w:docPartBody>
        <w:p w:rsidR="00EF319E" w:rsidRDefault="00EF319E" w:rsidP="00EF319E">
          <w:pPr>
            <w:pStyle w:val="EBF47558AD7B49518444837A7E4CEA07"/>
          </w:pPr>
          <w:r w:rsidRPr="000D604A">
            <w:rPr>
              <w:rStyle w:val="Arial11"/>
            </w:rPr>
            <w:t xml:space="preserve">                    </w:t>
          </w:r>
        </w:p>
      </w:docPartBody>
    </w:docPart>
    <w:docPart>
      <w:docPartPr>
        <w:name w:val="4129278576C14100A8C29E7E47FCBD6E"/>
        <w:category>
          <w:name w:val="General"/>
          <w:gallery w:val="placeholder"/>
        </w:category>
        <w:types>
          <w:type w:val="bbPlcHdr"/>
        </w:types>
        <w:behaviors>
          <w:behavior w:val="content"/>
        </w:behaviors>
        <w:guid w:val="{45078C06-1BB5-4DBB-933B-5B8920673D7A}"/>
      </w:docPartPr>
      <w:docPartBody>
        <w:p w:rsidR="00EF319E" w:rsidRDefault="00EF319E" w:rsidP="00EF319E">
          <w:pPr>
            <w:pStyle w:val="4129278576C14100A8C29E7E47FCBD6E"/>
          </w:pPr>
          <w:r>
            <w:rPr>
              <w:rStyle w:val="Arial11"/>
            </w:rPr>
            <w:t xml:space="preserve">                  </w:t>
          </w:r>
        </w:p>
      </w:docPartBody>
    </w:docPart>
    <w:docPart>
      <w:docPartPr>
        <w:name w:val="FB5C750C49374039A0D9037FB3C7E5EE"/>
        <w:category>
          <w:name w:val="General"/>
          <w:gallery w:val="placeholder"/>
        </w:category>
        <w:types>
          <w:type w:val="bbPlcHdr"/>
        </w:types>
        <w:behaviors>
          <w:behavior w:val="content"/>
        </w:behaviors>
        <w:guid w:val="{D7B3BBE8-BC84-411A-A940-00E642BA7EA5}"/>
      </w:docPartPr>
      <w:docPartBody>
        <w:p w:rsidR="00EF319E" w:rsidRDefault="00EF319E" w:rsidP="00EF319E">
          <w:pPr>
            <w:pStyle w:val="FB5C750C49374039A0D9037FB3C7E5EE"/>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A9ABD5B00CB54FBBBA1562758FCC0490"/>
        <w:category>
          <w:name w:val="General"/>
          <w:gallery w:val="placeholder"/>
        </w:category>
        <w:types>
          <w:type w:val="bbPlcHdr"/>
        </w:types>
        <w:behaviors>
          <w:behavior w:val="content"/>
        </w:behaviors>
        <w:guid w:val="{62DCA4EC-6D15-455B-9F23-AB08B22EBE77}"/>
      </w:docPartPr>
      <w:docPartBody>
        <w:p w:rsidR="00EF319E" w:rsidRDefault="00EF319E" w:rsidP="00EF319E">
          <w:pPr>
            <w:pStyle w:val="A9ABD5B00CB54FBBBA1562758FCC0490"/>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146B606886F94B19A7ECFFD1D29EB103"/>
        <w:category>
          <w:name w:val="General"/>
          <w:gallery w:val="placeholder"/>
        </w:category>
        <w:types>
          <w:type w:val="bbPlcHdr"/>
        </w:types>
        <w:behaviors>
          <w:behavior w:val="content"/>
        </w:behaviors>
        <w:guid w:val="{240A93F3-0DF6-4EDC-883E-0B197F350348}"/>
      </w:docPartPr>
      <w:docPartBody>
        <w:p w:rsidR="00EF319E" w:rsidRPr="003F1658" w:rsidRDefault="00EF319E" w:rsidP="007564AD">
          <w:pPr>
            <w:widowControl w:val="0"/>
            <w:spacing w:after="0" w:line="240" w:lineRule="auto"/>
            <w:rPr>
              <w:rFonts w:ascii="Arial" w:hAnsi="Arial" w:cs="Arial"/>
              <w:i/>
              <w:iCs/>
              <w:color w:val="0070C0"/>
            </w:rPr>
          </w:pPr>
        </w:p>
        <w:p w:rsidR="00EF319E" w:rsidRDefault="00EF319E"/>
      </w:docPartBody>
    </w:docPart>
    <w:docPart>
      <w:docPartPr>
        <w:name w:val="930971B87EA243FEB661EBCA46F984FC"/>
        <w:category>
          <w:name w:val="General"/>
          <w:gallery w:val="placeholder"/>
        </w:category>
        <w:types>
          <w:type w:val="bbPlcHdr"/>
        </w:types>
        <w:behaviors>
          <w:behavior w:val="content"/>
        </w:behaviors>
        <w:guid w:val="{B8FE3E08-2C2B-472F-B3C8-3AFA05D82942}"/>
      </w:docPartPr>
      <w:docPartBody>
        <w:p w:rsidR="00EF319E" w:rsidRDefault="00EF319E" w:rsidP="00EF319E">
          <w:pPr>
            <w:pStyle w:val="930971B87EA243FEB661EBCA46F984FC"/>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A06775E9937640B5862447DF414CD83C"/>
        <w:category>
          <w:name w:val="General"/>
          <w:gallery w:val="placeholder"/>
        </w:category>
        <w:types>
          <w:type w:val="bbPlcHdr"/>
        </w:types>
        <w:behaviors>
          <w:behavior w:val="content"/>
        </w:behaviors>
        <w:guid w:val="{A8752BCE-307D-4CC2-86AC-27B137294510}"/>
      </w:docPartPr>
      <w:docPartBody>
        <w:p w:rsidR="00EF319E" w:rsidRDefault="00EF319E" w:rsidP="00EF319E">
          <w:pPr>
            <w:pStyle w:val="A06775E9937640B5862447DF414CD83C"/>
          </w:pPr>
          <w:r w:rsidRPr="000D604A">
            <w:rPr>
              <w:rStyle w:val="Arial11"/>
            </w:rPr>
            <w:t xml:space="preserve">                    </w:t>
          </w:r>
        </w:p>
      </w:docPartBody>
    </w:docPart>
    <w:docPart>
      <w:docPartPr>
        <w:name w:val="C59C6D28E9FC463DA274E5F6190CDE8D"/>
        <w:category>
          <w:name w:val="General"/>
          <w:gallery w:val="placeholder"/>
        </w:category>
        <w:types>
          <w:type w:val="bbPlcHdr"/>
        </w:types>
        <w:behaviors>
          <w:behavior w:val="content"/>
        </w:behaviors>
        <w:guid w:val="{2D39AF47-FFBC-4C2C-8900-6CEBB3448E5D}"/>
      </w:docPartPr>
      <w:docPartBody>
        <w:p w:rsidR="00EF319E" w:rsidRDefault="00EF319E" w:rsidP="00EF319E">
          <w:pPr>
            <w:pStyle w:val="C59C6D28E9FC463DA274E5F6190CDE8D"/>
          </w:pPr>
          <w:r>
            <w:rPr>
              <w:rStyle w:val="Arial11"/>
            </w:rPr>
            <w:t xml:space="preserve">                  </w:t>
          </w:r>
        </w:p>
      </w:docPartBody>
    </w:docPart>
    <w:docPart>
      <w:docPartPr>
        <w:name w:val="F3379F062FFB4D89A91EF4715E8AB1B7"/>
        <w:category>
          <w:name w:val="General"/>
          <w:gallery w:val="placeholder"/>
        </w:category>
        <w:types>
          <w:type w:val="bbPlcHdr"/>
        </w:types>
        <w:behaviors>
          <w:behavior w:val="content"/>
        </w:behaviors>
        <w:guid w:val="{530DE47B-F901-4D9A-A881-300CECA1EBC9}"/>
      </w:docPartPr>
      <w:docPartBody>
        <w:p w:rsidR="00EF319E" w:rsidRDefault="00EF319E" w:rsidP="00EF319E">
          <w:pPr>
            <w:pStyle w:val="F3379F062FFB4D89A91EF4715E8AB1B7"/>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4D97AA6C67A04E1D96AB2736CD1B0F9C"/>
        <w:category>
          <w:name w:val="General"/>
          <w:gallery w:val="placeholder"/>
        </w:category>
        <w:types>
          <w:type w:val="bbPlcHdr"/>
        </w:types>
        <w:behaviors>
          <w:behavior w:val="content"/>
        </w:behaviors>
        <w:guid w:val="{3526CB94-BF32-4668-A0FA-65D2A51B31C3}"/>
      </w:docPartPr>
      <w:docPartBody>
        <w:p w:rsidR="00EF319E" w:rsidRDefault="00EF319E" w:rsidP="00EF319E">
          <w:pPr>
            <w:pStyle w:val="4D97AA6C67A04E1D96AB2736CD1B0F9C"/>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823F10A4FD78455D8216932E27817F3D"/>
        <w:category>
          <w:name w:val="General"/>
          <w:gallery w:val="placeholder"/>
        </w:category>
        <w:types>
          <w:type w:val="bbPlcHdr"/>
        </w:types>
        <w:behaviors>
          <w:behavior w:val="content"/>
        </w:behaviors>
        <w:guid w:val="{1E6A6257-22C6-4DF5-A386-C937A840FEAA}"/>
      </w:docPartPr>
      <w:docPartBody>
        <w:p w:rsidR="00EF319E" w:rsidRPr="003F1658" w:rsidRDefault="00EF319E" w:rsidP="007564AD">
          <w:pPr>
            <w:widowControl w:val="0"/>
            <w:spacing w:after="0" w:line="240" w:lineRule="auto"/>
            <w:rPr>
              <w:rFonts w:ascii="Arial" w:hAnsi="Arial" w:cs="Arial"/>
              <w:i/>
              <w:iCs/>
              <w:color w:val="0070C0"/>
            </w:rPr>
          </w:pPr>
        </w:p>
        <w:p w:rsidR="00EF319E" w:rsidRDefault="00EF319E"/>
      </w:docPartBody>
    </w:docPart>
    <w:docPart>
      <w:docPartPr>
        <w:name w:val="5388D0C7A151417F9DAB773166E1068B"/>
        <w:category>
          <w:name w:val="General"/>
          <w:gallery w:val="placeholder"/>
        </w:category>
        <w:types>
          <w:type w:val="bbPlcHdr"/>
        </w:types>
        <w:behaviors>
          <w:behavior w:val="content"/>
        </w:behaviors>
        <w:guid w:val="{75B68B25-6727-43F2-87C2-1673BFD6A451}"/>
      </w:docPartPr>
      <w:docPartBody>
        <w:p w:rsidR="00EF319E" w:rsidRDefault="00EF319E" w:rsidP="00EF319E">
          <w:pPr>
            <w:pStyle w:val="5388D0C7A151417F9DAB773166E1068B"/>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1E97E89131C944919DB381979D5671FD"/>
        <w:category>
          <w:name w:val="General"/>
          <w:gallery w:val="placeholder"/>
        </w:category>
        <w:types>
          <w:type w:val="bbPlcHdr"/>
        </w:types>
        <w:behaviors>
          <w:behavior w:val="content"/>
        </w:behaviors>
        <w:guid w:val="{E7A8574D-E0DD-4515-959C-46AD17509F9B}"/>
      </w:docPartPr>
      <w:docPartBody>
        <w:p w:rsidR="00EF319E" w:rsidRDefault="00EF319E" w:rsidP="00EF319E">
          <w:pPr>
            <w:pStyle w:val="1E97E89131C944919DB381979D5671FD"/>
          </w:pPr>
          <w:r w:rsidRPr="000D604A">
            <w:rPr>
              <w:rStyle w:val="Arial11"/>
            </w:rPr>
            <w:t xml:space="preserve">                    </w:t>
          </w:r>
        </w:p>
      </w:docPartBody>
    </w:docPart>
    <w:docPart>
      <w:docPartPr>
        <w:name w:val="8943EF16D021410692C7E2E05905BE0F"/>
        <w:category>
          <w:name w:val="General"/>
          <w:gallery w:val="placeholder"/>
        </w:category>
        <w:types>
          <w:type w:val="bbPlcHdr"/>
        </w:types>
        <w:behaviors>
          <w:behavior w:val="content"/>
        </w:behaviors>
        <w:guid w:val="{6EDD6459-AAD4-4FC2-8E90-CBB3064FB064}"/>
      </w:docPartPr>
      <w:docPartBody>
        <w:p w:rsidR="00EF319E" w:rsidRDefault="00EF319E" w:rsidP="00EF319E">
          <w:pPr>
            <w:pStyle w:val="8943EF16D021410692C7E2E05905BE0F"/>
          </w:pPr>
          <w:r>
            <w:rPr>
              <w:rStyle w:val="Arial11"/>
            </w:rPr>
            <w:t xml:space="preserve">                  </w:t>
          </w:r>
        </w:p>
      </w:docPartBody>
    </w:docPart>
    <w:docPart>
      <w:docPartPr>
        <w:name w:val="4F8E6F3AE20040E790348B0CCEADC74D"/>
        <w:category>
          <w:name w:val="General"/>
          <w:gallery w:val="placeholder"/>
        </w:category>
        <w:types>
          <w:type w:val="bbPlcHdr"/>
        </w:types>
        <w:behaviors>
          <w:behavior w:val="content"/>
        </w:behaviors>
        <w:guid w:val="{0F1CF582-297F-44F6-99E5-4C5FCF6B342F}"/>
      </w:docPartPr>
      <w:docPartBody>
        <w:p w:rsidR="00EF319E" w:rsidRDefault="00EF319E" w:rsidP="00EF319E">
          <w:pPr>
            <w:pStyle w:val="4F8E6F3AE20040E790348B0CCEADC74D"/>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6D378B8FE96A4281AE3D36918D1748CE"/>
        <w:category>
          <w:name w:val="General"/>
          <w:gallery w:val="placeholder"/>
        </w:category>
        <w:types>
          <w:type w:val="bbPlcHdr"/>
        </w:types>
        <w:behaviors>
          <w:behavior w:val="content"/>
        </w:behaviors>
        <w:guid w:val="{98C2B70D-9CBE-495A-8CAE-961143713A22}"/>
      </w:docPartPr>
      <w:docPartBody>
        <w:p w:rsidR="00EF319E" w:rsidRDefault="00EF319E" w:rsidP="00EF319E">
          <w:pPr>
            <w:pStyle w:val="6D378B8FE96A4281AE3D36918D1748CE"/>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1191FD6DB7D843F4AC0CB7D66FC58862"/>
        <w:category>
          <w:name w:val="General"/>
          <w:gallery w:val="placeholder"/>
        </w:category>
        <w:types>
          <w:type w:val="bbPlcHdr"/>
        </w:types>
        <w:behaviors>
          <w:behavior w:val="content"/>
        </w:behaviors>
        <w:guid w:val="{4EF63C8E-A668-45E0-B9D5-386543115318}"/>
      </w:docPartPr>
      <w:docPartBody>
        <w:p w:rsidR="00EF319E" w:rsidRPr="003F1658" w:rsidRDefault="00EF319E" w:rsidP="007564AD">
          <w:pPr>
            <w:widowControl w:val="0"/>
            <w:spacing w:after="0" w:line="240" w:lineRule="auto"/>
            <w:rPr>
              <w:rFonts w:ascii="Arial" w:hAnsi="Arial" w:cs="Arial"/>
              <w:i/>
              <w:iCs/>
              <w:color w:val="0070C0"/>
            </w:rPr>
          </w:pPr>
        </w:p>
        <w:p w:rsidR="00EF319E" w:rsidRDefault="00EF319E"/>
      </w:docPartBody>
    </w:docPart>
    <w:docPart>
      <w:docPartPr>
        <w:name w:val="D99808D32D914898A513681363C0EDFD"/>
        <w:category>
          <w:name w:val="General"/>
          <w:gallery w:val="placeholder"/>
        </w:category>
        <w:types>
          <w:type w:val="bbPlcHdr"/>
        </w:types>
        <w:behaviors>
          <w:behavior w:val="content"/>
        </w:behaviors>
        <w:guid w:val="{F55A55D6-1501-4EA4-89B6-18514D22FC0C}"/>
      </w:docPartPr>
      <w:docPartBody>
        <w:p w:rsidR="00EF319E" w:rsidRDefault="00EF319E" w:rsidP="00EF319E">
          <w:pPr>
            <w:pStyle w:val="D99808D32D914898A513681363C0EDFD"/>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840283E588944F66B5B1A6729FC81DB3"/>
        <w:category>
          <w:name w:val="General"/>
          <w:gallery w:val="placeholder"/>
        </w:category>
        <w:types>
          <w:type w:val="bbPlcHdr"/>
        </w:types>
        <w:behaviors>
          <w:behavior w:val="content"/>
        </w:behaviors>
        <w:guid w:val="{AB3DD51C-520F-46E2-9AA8-40208E8029FC}"/>
      </w:docPartPr>
      <w:docPartBody>
        <w:p w:rsidR="00EF319E" w:rsidRDefault="00EF319E" w:rsidP="00EF319E">
          <w:pPr>
            <w:pStyle w:val="840283E588944F66B5B1A6729FC81DB3"/>
          </w:pPr>
          <w:r w:rsidRPr="000D604A">
            <w:rPr>
              <w:rStyle w:val="Arial11"/>
            </w:rPr>
            <w:t xml:space="preserve">                    </w:t>
          </w:r>
        </w:p>
      </w:docPartBody>
    </w:docPart>
    <w:docPart>
      <w:docPartPr>
        <w:name w:val="D38A1C1F853640648C54342CB60CE182"/>
        <w:category>
          <w:name w:val="General"/>
          <w:gallery w:val="placeholder"/>
        </w:category>
        <w:types>
          <w:type w:val="bbPlcHdr"/>
        </w:types>
        <w:behaviors>
          <w:behavior w:val="content"/>
        </w:behaviors>
        <w:guid w:val="{B0FC64AE-8F43-48D7-A361-A828E5B55DBC}"/>
      </w:docPartPr>
      <w:docPartBody>
        <w:p w:rsidR="00EF319E" w:rsidRDefault="00EF319E" w:rsidP="00EF319E">
          <w:pPr>
            <w:pStyle w:val="D38A1C1F853640648C54342CB60CE182"/>
          </w:pPr>
          <w:r>
            <w:rPr>
              <w:rStyle w:val="Arial11"/>
            </w:rPr>
            <w:t xml:space="preserve">                  </w:t>
          </w:r>
        </w:p>
      </w:docPartBody>
    </w:docPart>
    <w:docPart>
      <w:docPartPr>
        <w:name w:val="77E7A8F668B6485EA8688B69764B0806"/>
        <w:category>
          <w:name w:val="General"/>
          <w:gallery w:val="placeholder"/>
        </w:category>
        <w:types>
          <w:type w:val="bbPlcHdr"/>
        </w:types>
        <w:behaviors>
          <w:behavior w:val="content"/>
        </w:behaviors>
        <w:guid w:val="{2D833B80-B7D4-44F9-BB28-512EF855A6D2}"/>
      </w:docPartPr>
      <w:docPartBody>
        <w:p w:rsidR="00EF319E" w:rsidRDefault="00EF319E" w:rsidP="00EF319E">
          <w:pPr>
            <w:pStyle w:val="77E7A8F668B6485EA8688B69764B0806"/>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BD4351BB8EA6487C8695FDF5D3549F76"/>
        <w:category>
          <w:name w:val="General"/>
          <w:gallery w:val="placeholder"/>
        </w:category>
        <w:types>
          <w:type w:val="bbPlcHdr"/>
        </w:types>
        <w:behaviors>
          <w:behavior w:val="content"/>
        </w:behaviors>
        <w:guid w:val="{301F9BEE-4742-4361-9A7C-7FCF815FB581}"/>
      </w:docPartPr>
      <w:docPartBody>
        <w:p w:rsidR="00EF319E" w:rsidRDefault="00EF319E" w:rsidP="00EF319E">
          <w:pPr>
            <w:pStyle w:val="BD4351BB8EA6487C8695FDF5D3549F76"/>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0D06ACDDDB524A09A6F2E13BDF925454"/>
        <w:category>
          <w:name w:val="General"/>
          <w:gallery w:val="placeholder"/>
        </w:category>
        <w:types>
          <w:type w:val="bbPlcHdr"/>
        </w:types>
        <w:behaviors>
          <w:behavior w:val="content"/>
        </w:behaviors>
        <w:guid w:val="{1024EDD8-DF03-4204-B6E8-BF912FE838EC}"/>
      </w:docPartPr>
      <w:docPartBody>
        <w:p w:rsidR="00EF319E" w:rsidRPr="003F1658" w:rsidRDefault="00EF319E" w:rsidP="007564AD">
          <w:pPr>
            <w:widowControl w:val="0"/>
            <w:spacing w:after="0" w:line="240" w:lineRule="auto"/>
            <w:rPr>
              <w:rFonts w:ascii="Arial" w:hAnsi="Arial" w:cs="Arial"/>
              <w:i/>
              <w:iCs/>
              <w:color w:val="0070C0"/>
            </w:rPr>
          </w:pPr>
        </w:p>
        <w:p w:rsidR="00EF319E" w:rsidRDefault="00EF319E"/>
      </w:docPartBody>
    </w:docPart>
    <w:docPart>
      <w:docPartPr>
        <w:name w:val="11BFE6F92B3145E78754E200F36EE35C"/>
        <w:category>
          <w:name w:val="General"/>
          <w:gallery w:val="placeholder"/>
        </w:category>
        <w:types>
          <w:type w:val="bbPlcHdr"/>
        </w:types>
        <w:behaviors>
          <w:behavior w:val="content"/>
        </w:behaviors>
        <w:guid w:val="{8FC108C7-740E-4DA7-AEC7-1B07C30D7207}"/>
      </w:docPartPr>
      <w:docPartBody>
        <w:p w:rsidR="00EF319E" w:rsidRDefault="00EF319E" w:rsidP="00EF319E">
          <w:pPr>
            <w:pStyle w:val="11BFE6F92B3145E78754E200F36EE35C"/>
          </w:pPr>
          <w:r w:rsidRPr="000D604A">
            <w:rPr>
              <w:rStyle w:val="Arial11"/>
            </w:rPr>
            <w:t xml:space="preserve">                    </w:t>
          </w:r>
        </w:p>
      </w:docPartBody>
    </w:docPart>
    <w:docPart>
      <w:docPartPr>
        <w:name w:val="F4D2F9D8CCDB4C5EB9ACEB213B1695DF"/>
        <w:category>
          <w:name w:val="General"/>
          <w:gallery w:val="placeholder"/>
        </w:category>
        <w:types>
          <w:type w:val="bbPlcHdr"/>
        </w:types>
        <w:behaviors>
          <w:behavior w:val="content"/>
        </w:behaviors>
        <w:guid w:val="{16F680DA-F789-42C7-8D55-9BAA86D690F7}"/>
      </w:docPartPr>
      <w:docPartBody>
        <w:p w:rsidR="00EF319E" w:rsidRDefault="00EF319E" w:rsidP="00EF319E">
          <w:pPr>
            <w:pStyle w:val="F4D2F9D8CCDB4C5EB9ACEB213B1695DF"/>
          </w:pPr>
          <w:r>
            <w:rPr>
              <w:rStyle w:val="Arial11"/>
            </w:rPr>
            <w:t xml:space="preserve">                  </w:t>
          </w:r>
        </w:p>
      </w:docPartBody>
    </w:docPart>
    <w:docPart>
      <w:docPartPr>
        <w:name w:val="B42F88F766F74932888660C5FC06CA3D"/>
        <w:category>
          <w:name w:val="General"/>
          <w:gallery w:val="placeholder"/>
        </w:category>
        <w:types>
          <w:type w:val="bbPlcHdr"/>
        </w:types>
        <w:behaviors>
          <w:behavior w:val="content"/>
        </w:behaviors>
        <w:guid w:val="{EFD77504-9568-406B-A446-7FC01E8D4650}"/>
      </w:docPartPr>
      <w:docPartBody>
        <w:p w:rsidR="00EF319E" w:rsidRDefault="00EF319E" w:rsidP="00EF319E">
          <w:pPr>
            <w:pStyle w:val="B42F88F766F74932888660C5FC06CA3D"/>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623785F8038E4A2F92739CBD3FC37748"/>
        <w:category>
          <w:name w:val="General"/>
          <w:gallery w:val="placeholder"/>
        </w:category>
        <w:types>
          <w:type w:val="bbPlcHdr"/>
        </w:types>
        <w:behaviors>
          <w:behavior w:val="content"/>
        </w:behaviors>
        <w:guid w:val="{025CC39E-E57D-4D88-B5A5-6489CEF6C68D}"/>
      </w:docPartPr>
      <w:docPartBody>
        <w:p w:rsidR="00EF319E" w:rsidRDefault="00EF319E" w:rsidP="00EF319E">
          <w:pPr>
            <w:pStyle w:val="623785F8038E4A2F92739CBD3FC37748"/>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A9FAE9B8985F4B4F8C6A3D7B0997C639"/>
        <w:category>
          <w:name w:val="General"/>
          <w:gallery w:val="placeholder"/>
        </w:category>
        <w:types>
          <w:type w:val="bbPlcHdr"/>
        </w:types>
        <w:behaviors>
          <w:behavior w:val="content"/>
        </w:behaviors>
        <w:guid w:val="{9F5A46C3-64AC-4D21-8D0D-9E06068B51C4}"/>
      </w:docPartPr>
      <w:docPartBody>
        <w:p w:rsidR="00EF319E" w:rsidRPr="003F1658" w:rsidRDefault="00EF319E" w:rsidP="007564AD">
          <w:pPr>
            <w:widowControl w:val="0"/>
            <w:spacing w:after="0" w:line="240" w:lineRule="auto"/>
            <w:rPr>
              <w:rFonts w:ascii="Arial" w:hAnsi="Arial" w:cs="Arial"/>
              <w:i/>
              <w:iCs/>
              <w:color w:val="0070C0"/>
            </w:rPr>
          </w:pPr>
        </w:p>
        <w:p w:rsidR="00EF319E" w:rsidRDefault="00EF319E"/>
      </w:docPartBody>
    </w:docPart>
    <w:docPart>
      <w:docPartPr>
        <w:name w:val="F5699EE278A745BFBB33D08A71F5029E"/>
        <w:category>
          <w:name w:val="General"/>
          <w:gallery w:val="placeholder"/>
        </w:category>
        <w:types>
          <w:type w:val="bbPlcHdr"/>
        </w:types>
        <w:behaviors>
          <w:behavior w:val="content"/>
        </w:behaviors>
        <w:guid w:val="{686C134C-8447-46D8-A3B0-B89664FF5C12}"/>
      </w:docPartPr>
      <w:docPartBody>
        <w:p w:rsidR="00EF319E" w:rsidRDefault="00EF319E" w:rsidP="00EF319E">
          <w:pPr>
            <w:pStyle w:val="F5699EE278A745BFBB33D08A71F5029E"/>
          </w:pPr>
          <w:r w:rsidRPr="000D604A">
            <w:rPr>
              <w:rStyle w:val="Arial11"/>
            </w:rPr>
            <w:t xml:space="preserve">                    </w:t>
          </w:r>
        </w:p>
      </w:docPartBody>
    </w:docPart>
    <w:docPart>
      <w:docPartPr>
        <w:name w:val="CDA105ED4D134B8BB23E954C609C7A5E"/>
        <w:category>
          <w:name w:val="General"/>
          <w:gallery w:val="placeholder"/>
        </w:category>
        <w:types>
          <w:type w:val="bbPlcHdr"/>
        </w:types>
        <w:behaviors>
          <w:behavior w:val="content"/>
        </w:behaviors>
        <w:guid w:val="{D0D2D8CA-5CEE-416F-B567-7036B8F8A62C}"/>
      </w:docPartPr>
      <w:docPartBody>
        <w:p w:rsidR="00EF319E" w:rsidRDefault="00EF319E" w:rsidP="00EF319E">
          <w:pPr>
            <w:pStyle w:val="CDA105ED4D134B8BB23E954C609C7A5E"/>
          </w:pPr>
          <w:r>
            <w:rPr>
              <w:rStyle w:val="Arial11"/>
            </w:rPr>
            <w:t xml:space="preserve">                  </w:t>
          </w:r>
        </w:p>
      </w:docPartBody>
    </w:docPart>
    <w:docPart>
      <w:docPartPr>
        <w:name w:val="A56C830669F04C3AA875074B2A3A49E0"/>
        <w:category>
          <w:name w:val="General"/>
          <w:gallery w:val="placeholder"/>
        </w:category>
        <w:types>
          <w:type w:val="bbPlcHdr"/>
        </w:types>
        <w:behaviors>
          <w:behavior w:val="content"/>
        </w:behaviors>
        <w:guid w:val="{4E2569FE-29BE-49C0-9428-B836EBE23A3E}"/>
      </w:docPartPr>
      <w:docPartBody>
        <w:p w:rsidR="00EF319E" w:rsidRDefault="00EF319E" w:rsidP="00EF319E">
          <w:pPr>
            <w:pStyle w:val="A56C830669F04C3AA875074B2A3A49E0"/>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9B43CD4DB6CF42368DC7298DAEB03493"/>
        <w:category>
          <w:name w:val="General"/>
          <w:gallery w:val="placeholder"/>
        </w:category>
        <w:types>
          <w:type w:val="bbPlcHdr"/>
        </w:types>
        <w:behaviors>
          <w:behavior w:val="content"/>
        </w:behaviors>
        <w:guid w:val="{8E62F149-88E4-49FF-BD78-FABDC6E4E2D1}"/>
      </w:docPartPr>
      <w:docPartBody>
        <w:p w:rsidR="00EF319E" w:rsidRDefault="00EF319E" w:rsidP="00EF319E">
          <w:pPr>
            <w:pStyle w:val="9B43CD4DB6CF42368DC7298DAEB03493"/>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DC8EA255E93544928C7513DCAE484557"/>
        <w:category>
          <w:name w:val="General"/>
          <w:gallery w:val="placeholder"/>
        </w:category>
        <w:types>
          <w:type w:val="bbPlcHdr"/>
        </w:types>
        <w:behaviors>
          <w:behavior w:val="content"/>
        </w:behaviors>
        <w:guid w:val="{ABCE1BEE-965E-48C2-A25D-C20CA239513F}"/>
      </w:docPartPr>
      <w:docPartBody>
        <w:p w:rsidR="00EF319E" w:rsidRPr="003F1658" w:rsidRDefault="00EF319E" w:rsidP="007564AD">
          <w:pPr>
            <w:widowControl w:val="0"/>
            <w:spacing w:after="0" w:line="240" w:lineRule="auto"/>
            <w:rPr>
              <w:rFonts w:ascii="Arial" w:hAnsi="Arial" w:cs="Arial"/>
              <w:i/>
              <w:iCs/>
              <w:color w:val="0070C0"/>
            </w:rPr>
          </w:pPr>
        </w:p>
        <w:p w:rsidR="00EF319E" w:rsidRDefault="00EF319E"/>
      </w:docPartBody>
    </w:docPart>
    <w:docPart>
      <w:docPartPr>
        <w:name w:val="F8109DB1DA81470B89013E0751930562"/>
        <w:category>
          <w:name w:val="General"/>
          <w:gallery w:val="placeholder"/>
        </w:category>
        <w:types>
          <w:type w:val="bbPlcHdr"/>
        </w:types>
        <w:behaviors>
          <w:behavior w:val="content"/>
        </w:behaviors>
        <w:guid w:val="{C68D6ABB-7FAC-457F-A4EC-641C127EB27D}"/>
      </w:docPartPr>
      <w:docPartBody>
        <w:p w:rsidR="00EF319E" w:rsidRDefault="00EF319E" w:rsidP="00EF319E">
          <w:pPr>
            <w:pStyle w:val="F8109DB1DA81470B89013E0751930562"/>
          </w:pPr>
          <w:r w:rsidRPr="000D604A">
            <w:rPr>
              <w:rStyle w:val="Arial11"/>
            </w:rPr>
            <w:t xml:space="preserve">                    </w:t>
          </w:r>
        </w:p>
      </w:docPartBody>
    </w:docPart>
    <w:docPart>
      <w:docPartPr>
        <w:name w:val="C7B0B682AD354FFD8266C748A4116F99"/>
        <w:category>
          <w:name w:val="General"/>
          <w:gallery w:val="placeholder"/>
        </w:category>
        <w:types>
          <w:type w:val="bbPlcHdr"/>
        </w:types>
        <w:behaviors>
          <w:behavior w:val="content"/>
        </w:behaviors>
        <w:guid w:val="{31D9F586-765C-43B9-A05E-31B22E2EBACE}"/>
      </w:docPartPr>
      <w:docPartBody>
        <w:p w:rsidR="00EF319E" w:rsidRDefault="00EF319E" w:rsidP="00EF319E">
          <w:pPr>
            <w:pStyle w:val="C7B0B682AD354FFD8266C748A4116F99"/>
          </w:pPr>
          <w:r>
            <w:rPr>
              <w:rStyle w:val="Arial11"/>
            </w:rPr>
            <w:t xml:space="preserve">                  </w:t>
          </w:r>
        </w:p>
      </w:docPartBody>
    </w:docPart>
    <w:docPart>
      <w:docPartPr>
        <w:name w:val="87111135E47646C38D6C6CB066496E35"/>
        <w:category>
          <w:name w:val="General"/>
          <w:gallery w:val="placeholder"/>
        </w:category>
        <w:types>
          <w:type w:val="bbPlcHdr"/>
        </w:types>
        <w:behaviors>
          <w:behavior w:val="content"/>
        </w:behaviors>
        <w:guid w:val="{1F0EEC98-5807-495F-AA11-41042D83DB9E}"/>
      </w:docPartPr>
      <w:docPartBody>
        <w:p w:rsidR="00EF319E" w:rsidRDefault="00EF319E" w:rsidP="00EF319E">
          <w:pPr>
            <w:pStyle w:val="87111135E47646C38D6C6CB066496E35"/>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1424BA9CB0164856B11E985C03EA5FF2"/>
        <w:category>
          <w:name w:val="General"/>
          <w:gallery w:val="placeholder"/>
        </w:category>
        <w:types>
          <w:type w:val="bbPlcHdr"/>
        </w:types>
        <w:behaviors>
          <w:behavior w:val="content"/>
        </w:behaviors>
        <w:guid w:val="{2298B6B5-6F11-41B9-9C86-7FFE6E8AF4BA}"/>
      </w:docPartPr>
      <w:docPartBody>
        <w:p w:rsidR="00EF319E" w:rsidRDefault="00EF319E" w:rsidP="00EF319E">
          <w:pPr>
            <w:pStyle w:val="1424BA9CB0164856B11E985C03EA5FF2"/>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3BE6996830A945118A786B25E76509AC"/>
        <w:category>
          <w:name w:val="General"/>
          <w:gallery w:val="placeholder"/>
        </w:category>
        <w:types>
          <w:type w:val="bbPlcHdr"/>
        </w:types>
        <w:behaviors>
          <w:behavior w:val="content"/>
        </w:behaviors>
        <w:guid w:val="{623BE291-CE1D-405C-B255-507D6539BBA1}"/>
      </w:docPartPr>
      <w:docPartBody>
        <w:p w:rsidR="009F1FE0" w:rsidRDefault="009F1FE0" w:rsidP="009F1FE0">
          <w:pPr>
            <w:pStyle w:val="3BE6996830A945118A786B25E76509AC"/>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A2C099832FCA48958BF30639817342FC"/>
        <w:category>
          <w:name w:val="General"/>
          <w:gallery w:val="placeholder"/>
        </w:category>
        <w:types>
          <w:type w:val="bbPlcHdr"/>
        </w:types>
        <w:behaviors>
          <w:behavior w:val="content"/>
        </w:behaviors>
        <w:guid w:val="{4CBF78B8-7BE5-4143-AF7A-F43DCBA6C279}"/>
      </w:docPartPr>
      <w:docPartBody>
        <w:p w:rsidR="009F1FE0" w:rsidRDefault="009F1FE0" w:rsidP="009F1FE0">
          <w:pPr>
            <w:pStyle w:val="A2C099832FCA48958BF30639817342FC"/>
          </w:pPr>
          <w:r>
            <w:rPr>
              <w:rStyle w:val="Arial11"/>
              <w:i/>
              <w:iCs/>
              <w:color w:val="0070C0"/>
            </w:rPr>
            <w:t>Enter estimated quantity.</w:t>
          </w:r>
        </w:p>
      </w:docPartBody>
    </w:docPart>
    <w:docPart>
      <w:docPartPr>
        <w:name w:val="6911838D07154359B958CF7991313E1C"/>
        <w:category>
          <w:name w:val="General"/>
          <w:gallery w:val="placeholder"/>
        </w:category>
        <w:types>
          <w:type w:val="bbPlcHdr"/>
        </w:types>
        <w:behaviors>
          <w:behavior w:val="content"/>
        </w:behaviors>
        <w:guid w:val="{59310FDA-DD1F-47BE-A6EA-FC19D9386451}"/>
      </w:docPartPr>
      <w:docPartBody>
        <w:p w:rsidR="009F1FE0" w:rsidRDefault="009F1FE0" w:rsidP="009F1FE0">
          <w:pPr>
            <w:pStyle w:val="6911838D07154359B958CF7991313E1C"/>
          </w:pPr>
          <w:r>
            <w:rPr>
              <w:rStyle w:val="Arial11"/>
            </w:rPr>
            <w:t xml:space="preserve">                  </w:t>
          </w:r>
        </w:p>
      </w:docPartBody>
    </w:docPart>
    <w:docPart>
      <w:docPartPr>
        <w:name w:val="FE6AAFD3CA164F2BBF7EDDC063E7F693"/>
        <w:category>
          <w:name w:val="General"/>
          <w:gallery w:val="placeholder"/>
        </w:category>
        <w:types>
          <w:type w:val="bbPlcHdr"/>
        </w:types>
        <w:behaviors>
          <w:behavior w:val="content"/>
        </w:behaviors>
        <w:guid w:val="{82A01DDC-5035-4F0A-A693-CE5FF8BCB6E4}"/>
      </w:docPartPr>
      <w:docPartBody>
        <w:p w:rsidR="009F1FE0" w:rsidRDefault="009F1FE0" w:rsidP="009F1FE0">
          <w:pPr>
            <w:pStyle w:val="FE6AAFD3CA164F2BBF7EDDC063E7F693"/>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CE1F29179337447587150B64C7C58A6F"/>
        <w:category>
          <w:name w:val="General"/>
          <w:gallery w:val="placeholder"/>
        </w:category>
        <w:types>
          <w:type w:val="bbPlcHdr"/>
        </w:types>
        <w:behaviors>
          <w:behavior w:val="content"/>
        </w:behaviors>
        <w:guid w:val="{E4195F0E-93AF-4CCE-BFA7-6291B127B15C}"/>
      </w:docPartPr>
      <w:docPartBody>
        <w:p w:rsidR="009F1FE0" w:rsidRDefault="009F1FE0" w:rsidP="009F1FE0">
          <w:pPr>
            <w:pStyle w:val="CE1F29179337447587150B64C7C58A6F"/>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D90DADB5BC7345EBB2870ED551614871"/>
        <w:category>
          <w:name w:val="General"/>
          <w:gallery w:val="placeholder"/>
        </w:category>
        <w:types>
          <w:type w:val="bbPlcHdr"/>
        </w:types>
        <w:behaviors>
          <w:behavior w:val="content"/>
        </w:behaviors>
        <w:guid w:val="{430669CB-DA10-4687-87AF-DA280DABF10B}"/>
      </w:docPartPr>
      <w:docPartBody>
        <w:p w:rsidR="009F1FE0" w:rsidRPr="007A15D2" w:rsidRDefault="009F1FE0" w:rsidP="00BB1AC5">
          <w:pPr>
            <w:widowControl w:val="0"/>
            <w:spacing w:after="0" w:line="240" w:lineRule="auto"/>
            <w:rPr>
              <w:rFonts w:ascii="Arial" w:hAnsi="Arial" w:cs="Arial"/>
              <w:i/>
              <w:iCs/>
              <w:color w:val="0070C0"/>
            </w:rPr>
          </w:pPr>
        </w:p>
        <w:p w:rsidR="009F1FE0" w:rsidRDefault="009F1FE0"/>
      </w:docPartBody>
    </w:docPart>
    <w:docPart>
      <w:docPartPr>
        <w:name w:val="3E085A6756884AE9AEF8005FECE7C8C8"/>
        <w:category>
          <w:name w:val="General"/>
          <w:gallery w:val="placeholder"/>
        </w:category>
        <w:types>
          <w:type w:val="bbPlcHdr"/>
        </w:types>
        <w:behaviors>
          <w:behavior w:val="content"/>
        </w:behaviors>
        <w:guid w:val="{DE4B9B3F-53C4-4E2C-AC0A-EB6A4B75550E}"/>
      </w:docPartPr>
      <w:docPartBody>
        <w:p w:rsidR="009F1FE0" w:rsidRDefault="009F1FE0" w:rsidP="009F1FE0">
          <w:pPr>
            <w:pStyle w:val="3E085A6756884AE9AEF8005FECE7C8C8"/>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5E9F45E0B08F453DA0110B257D057517"/>
        <w:category>
          <w:name w:val="General"/>
          <w:gallery w:val="placeholder"/>
        </w:category>
        <w:types>
          <w:type w:val="bbPlcHdr"/>
        </w:types>
        <w:behaviors>
          <w:behavior w:val="content"/>
        </w:behaviors>
        <w:guid w:val="{58BD7FA2-D113-4286-BC62-2B21C2B8CA39}"/>
      </w:docPartPr>
      <w:docPartBody>
        <w:p w:rsidR="009F1FE0" w:rsidRDefault="009F1FE0" w:rsidP="009F1FE0">
          <w:pPr>
            <w:pStyle w:val="5E9F45E0B08F453DA0110B257D057517"/>
          </w:pPr>
          <w:r w:rsidRPr="000D604A">
            <w:rPr>
              <w:rStyle w:val="Arial11"/>
            </w:rPr>
            <w:t xml:space="preserve">                    </w:t>
          </w:r>
        </w:p>
      </w:docPartBody>
    </w:docPart>
    <w:docPart>
      <w:docPartPr>
        <w:name w:val="04D823BB874D4A34A1A8ED774A5241B7"/>
        <w:category>
          <w:name w:val="General"/>
          <w:gallery w:val="placeholder"/>
        </w:category>
        <w:types>
          <w:type w:val="bbPlcHdr"/>
        </w:types>
        <w:behaviors>
          <w:behavior w:val="content"/>
        </w:behaviors>
        <w:guid w:val="{56D06EA1-184C-4CF2-992A-1368AF0A7648}"/>
      </w:docPartPr>
      <w:docPartBody>
        <w:p w:rsidR="009F1FE0" w:rsidRDefault="009F1FE0" w:rsidP="009F1FE0">
          <w:pPr>
            <w:pStyle w:val="04D823BB874D4A34A1A8ED774A5241B7"/>
          </w:pPr>
          <w:r>
            <w:rPr>
              <w:rStyle w:val="Arial11"/>
            </w:rPr>
            <w:t xml:space="preserve">                  </w:t>
          </w:r>
        </w:p>
      </w:docPartBody>
    </w:docPart>
    <w:docPart>
      <w:docPartPr>
        <w:name w:val="A3B0239871C448CA87DEB5135311169E"/>
        <w:category>
          <w:name w:val="General"/>
          <w:gallery w:val="placeholder"/>
        </w:category>
        <w:types>
          <w:type w:val="bbPlcHdr"/>
        </w:types>
        <w:behaviors>
          <w:behavior w:val="content"/>
        </w:behaviors>
        <w:guid w:val="{04E61B4B-A020-4E26-AC68-F5BFD7D4361F}"/>
      </w:docPartPr>
      <w:docPartBody>
        <w:p w:rsidR="009F1FE0" w:rsidRDefault="009F1FE0" w:rsidP="009F1FE0">
          <w:pPr>
            <w:pStyle w:val="A3B0239871C448CA87DEB5135311169E"/>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8BF57A122A9D4C549210E594C92EC337"/>
        <w:category>
          <w:name w:val="General"/>
          <w:gallery w:val="placeholder"/>
        </w:category>
        <w:types>
          <w:type w:val="bbPlcHdr"/>
        </w:types>
        <w:behaviors>
          <w:behavior w:val="content"/>
        </w:behaviors>
        <w:guid w:val="{E07B543F-5C7C-4BF2-B463-3CAD8032D109}"/>
      </w:docPartPr>
      <w:docPartBody>
        <w:p w:rsidR="009F1FE0" w:rsidRDefault="009F1FE0" w:rsidP="009F1FE0">
          <w:pPr>
            <w:pStyle w:val="8BF57A122A9D4C549210E594C92EC337"/>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664E371961A84F51A63D5563C2CA2EF2"/>
        <w:category>
          <w:name w:val="General"/>
          <w:gallery w:val="placeholder"/>
        </w:category>
        <w:types>
          <w:type w:val="bbPlcHdr"/>
        </w:types>
        <w:behaviors>
          <w:behavior w:val="content"/>
        </w:behaviors>
        <w:guid w:val="{78B60430-D0A9-47E5-8025-2E77519D4938}"/>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D53A93725DE74227BE744ABF1E6EA6FD"/>
        <w:category>
          <w:name w:val="General"/>
          <w:gallery w:val="placeholder"/>
        </w:category>
        <w:types>
          <w:type w:val="bbPlcHdr"/>
        </w:types>
        <w:behaviors>
          <w:behavior w:val="content"/>
        </w:behaviors>
        <w:guid w:val="{31CF377A-98C9-4EB4-AF95-8651659DEC52}"/>
      </w:docPartPr>
      <w:docPartBody>
        <w:p w:rsidR="009F1FE0" w:rsidRDefault="009F1FE0" w:rsidP="009F1FE0">
          <w:pPr>
            <w:pStyle w:val="D53A93725DE74227BE744ABF1E6EA6FD"/>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712627830B7C48C7B88742C648212E6F"/>
        <w:category>
          <w:name w:val="General"/>
          <w:gallery w:val="placeholder"/>
        </w:category>
        <w:types>
          <w:type w:val="bbPlcHdr"/>
        </w:types>
        <w:behaviors>
          <w:behavior w:val="content"/>
        </w:behaviors>
        <w:guid w:val="{109C75DF-E88D-4C49-BA15-8F500BF994E4}"/>
      </w:docPartPr>
      <w:docPartBody>
        <w:p w:rsidR="009F1FE0" w:rsidRDefault="009F1FE0" w:rsidP="009F1FE0">
          <w:pPr>
            <w:pStyle w:val="712627830B7C48C7B88742C648212E6F"/>
          </w:pPr>
          <w:r w:rsidRPr="000D604A">
            <w:rPr>
              <w:rStyle w:val="Arial11"/>
            </w:rPr>
            <w:t xml:space="preserve">                    </w:t>
          </w:r>
        </w:p>
      </w:docPartBody>
    </w:docPart>
    <w:docPart>
      <w:docPartPr>
        <w:name w:val="FE85EDC3462D44F79D01B40EB7142FF6"/>
        <w:category>
          <w:name w:val="General"/>
          <w:gallery w:val="placeholder"/>
        </w:category>
        <w:types>
          <w:type w:val="bbPlcHdr"/>
        </w:types>
        <w:behaviors>
          <w:behavior w:val="content"/>
        </w:behaviors>
        <w:guid w:val="{33178BCE-A623-48F8-B766-03005AA84E38}"/>
      </w:docPartPr>
      <w:docPartBody>
        <w:p w:rsidR="009F1FE0" w:rsidRDefault="009F1FE0" w:rsidP="009F1FE0">
          <w:pPr>
            <w:pStyle w:val="FE85EDC3462D44F79D01B40EB7142FF6"/>
          </w:pPr>
          <w:r>
            <w:rPr>
              <w:rStyle w:val="Arial11"/>
            </w:rPr>
            <w:t xml:space="preserve">                  </w:t>
          </w:r>
        </w:p>
      </w:docPartBody>
    </w:docPart>
    <w:docPart>
      <w:docPartPr>
        <w:name w:val="DDBFF3E2CA544B0198D6E3174B43B724"/>
        <w:category>
          <w:name w:val="General"/>
          <w:gallery w:val="placeholder"/>
        </w:category>
        <w:types>
          <w:type w:val="bbPlcHdr"/>
        </w:types>
        <w:behaviors>
          <w:behavior w:val="content"/>
        </w:behaviors>
        <w:guid w:val="{F287520C-4137-4C31-9569-DC83B5F5BE73}"/>
      </w:docPartPr>
      <w:docPartBody>
        <w:p w:rsidR="009F1FE0" w:rsidRDefault="009F1FE0" w:rsidP="009F1FE0">
          <w:pPr>
            <w:pStyle w:val="DDBFF3E2CA544B0198D6E3174B43B724"/>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058E2DC34EF1466DBB722D4FDD0D8DD1"/>
        <w:category>
          <w:name w:val="General"/>
          <w:gallery w:val="placeholder"/>
        </w:category>
        <w:types>
          <w:type w:val="bbPlcHdr"/>
        </w:types>
        <w:behaviors>
          <w:behavior w:val="content"/>
        </w:behaviors>
        <w:guid w:val="{E158BA00-A948-4CD3-A68A-DCFC24B74213}"/>
      </w:docPartPr>
      <w:docPartBody>
        <w:p w:rsidR="009F1FE0" w:rsidRDefault="009F1FE0" w:rsidP="009F1FE0">
          <w:pPr>
            <w:pStyle w:val="058E2DC34EF1466DBB722D4FDD0D8DD1"/>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3C0D27DF9F4B412B839C17A21FB35988"/>
        <w:category>
          <w:name w:val="General"/>
          <w:gallery w:val="placeholder"/>
        </w:category>
        <w:types>
          <w:type w:val="bbPlcHdr"/>
        </w:types>
        <w:behaviors>
          <w:behavior w:val="content"/>
        </w:behaviors>
        <w:guid w:val="{97D5FE2D-9232-4F99-AC78-8C4DB8E78168}"/>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1191A0E3299F46A1B6EEB53CB93A8697"/>
        <w:category>
          <w:name w:val="General"/>
          <w:gallery w:val="placeholder"/>
        </w:category>
        <w:types>
          <w:type w:val="bbPlcHdr"/>
        </w:types>
        <w:behaviors>
          <w:behavior w:val="content"/>
        </w:behaviors>
        <w:guid w:val="{C3E1C955-E276-4182-9BF8-7A6A68FEB827}"/>
      </w:docPartPr>
      <w:docPartBody>
        <w:p w:rsidR="009F1FE0" w:rsidRDefault="009F1FE0" w:rsidP="009F1FE0">
          <w:pPr>
            <w:pStyle w:val="1191A0E3299F46A1B6EEB53CB93A8697"/>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555DBEACA40E42DE81A9096AF7B32A57"/>
        <w:category>
          <w:name w:val="General"/>
          <w:gallery w:val="placeholder"/>
        </w:category>
        <w:types>
          <w:type w:val="bbPlcHdr"/>
        </w:types>
        <w:behaviors>
          <w:behavior w:val="content"/>
        </w:behaviors>
        <w:guid w:val="{A784C559-3D69-4783-9A31-10146A799CE3}"/>
      </w:docPartPr>
      <w:docPartBody>
        <w:p w:rsidR="009F1FE0" w:rsidRDefault="009F1FE0" w:rsidP="009F1FE0">
          <w:pPr>
            <w:pStyle w:val="555DBEACA40E42DE81A9096AF7B32A57"/>
          </w:pPr>
          <w:r w:rsidRPr="000D604A">
            <w:rPr>
              <w:rStyle w:val="Arial11"/>
            </w:rPr>
            <w:t xml:space="preserve">                    </w:t>
          </w:r>
        </w:p>
      </w:docPartBody>
    </w:docPart>
    <w:docPart>
      <w:docPartPr>
        <w:name w:val="A0CA1AC7854A4F0BA7F34D72BA7F857B"/>
        <w:category>
          <w:name w:val="General"/>
          <w:gallery w:val="placeholder"/>
        </w:category>
        <w:types>
          <w:type w:val="bbPlcHdr"/>
        </w:types>
        <w:behaviors>
          <w:behavior w:val="content"/>
        </w:behaviors>
        <w:guid w:val="{E20F0C15-D2CC-40E8-9B01-3097731B43BA}"/>
      </w:docPartPr>
      <w:docPartBody>
        <w:p w:rsidR="009F1FE0" w:rsidRDefault="009F1FE0" w:rsidP="009F1FE0">
          <w:pPr>
            <w:pStyle w:val="A0CA1AC7854A4F0BA7F34D72BA7F857B"/>
          </w:pPr>
          <w:r>
            <w:rPr>
              <w:rStyle w:val="Arial11"/>
            </w:rPr>
            <w:t xml:space="preserve">                  </w:t>
          </w:r>
        </w:p>
      </w:docPartBody>
    </w:docPart>
    <w:docPart>
      <w:docPartPr>
        <w:name w:val="533ED53FF20D4AF0863642C12A08C17D"/>
        <w:category>
          <w:name w:val="General"/>
          <w:gallery w:val="placeholder"/>
        </w:category>
        <w:types>
          <w:type w:val="bbPlcHdr"/>
        </w:types>
        <w:behaviors>
          <w:behavior w:val="content"/>
        </w:behaviors>
        <w:guid w:val="{30CA15DC-B981-443D-8835-AB89419D0694}"/>
      </w:docPartPr>
      <w:docPartBody>
        <w:p w:rsidR="009F1FE0" w:rsidRDefault="009F1FE0" w:rsidP="009F1FE0">
          <w:pPr>
            <w:pStyle w:val="533ED53FF20D4AF0863642C12A08C17D"/>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14B6AE26A80A45A69DD1F2018237FF47"/>
        <w:category>
          <w:name w:val="General"/>
          <w:gallery w:val="placeholder"/>
        </w:category>
        <w:types>
          <w:type w:val="bbPlcHdr"/>
        </w:types>
        <w:behaviors>
          <w:behavior w:val="content"/>
        </w:behaviors>
        <w:guid w:val="{44066676-75B4-471C-AB8F-D8FD5445B02C}"/>
      </w:docPartPr>
      <w:docPartBody>
        <w:p w:rsidR="009F1FE0" w:rsidRDefault="009F1FE0" w:rsidP="009F1FE0">
          <w:pPr>
            <w:pStyle w:val="14B6AE26A80A45A69DD1F2018237FF47"/>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CB3213F8B4FF42D09E3CE9EB519E27DD"/>
        <w:category>
          <w:name w:val="General"/>
          <w:gallery w:val="placeholder"/>
        </w:category>
        <w:types>
          <w:type w:val="bbPlcHdr"/>
        </w:types>
        <w:behaviors>
          <w:behavior w:val="content"/>
        </w:behaviors>
        <w:guid w:val="{3DBE436B-8D00-4766-9E78-33B18C487116}"/>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A06FB75A00D4446E863645C025B93F84"/>
        <w:category>
          <w:name w:val="General"/>
          <w:gallery w:val="placeholder"/>
        </w:category>
        <w:types>
          <w:type w:val="bbPlcHdr"/>
        </w:types>
        <w:behaviors>
          <w:behavior w:val="content"/>
        </w:behaviors>
        <w:guid w:val="{0C931664-8D6F-476A-A6F4-D49FD4FFA013}"/>
      </w:docPartPr>
      <w:docPartBody>
        <w:p w:rsidR="009F1FE0" w:rsidRDefault="009F1FE0" w:rsidP="009F1FE0">
          <w:pPr>
            <w:pStyle w:val="A06FB75A00D4446E863645C025B93F84"/>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FCE0ADDA1CB342E995B4A42C28C84204"/>
        <w:category>
          <w:name w:val="General"/>
          <w:gallery w:val="placeholder"/>
        </w:category>
        <w:types>
          <w:type w:val="bbPlcHdr"/>
        </w:types>
        <w:behaviors>
          <w:behavior w:val="content"/>
        </w:behaviors>
        <w:guid w:val="{F5ACF948-E42D-4CFE-9131-B6E950BC0C04}"/>
      </w:docPartPr>
      <w:docPartBody>
        <w:p w:rsidR="009F1FE0" w:rsidRDefault="009F1FE0" w:rsidP="009F1FE0">
          <w:pPr>
            <w:pStyle w:val="FCE0ADDA1CB342E995B4A42C28C84204"/>
          </w:pPr>
          <w:r w:rsidRPr="000D604A">
            <w:rPr>
              <w:rStyle w:val="Arial11"/>
            </w:rPr>
            <w:t xml:space="preserve">                    </w:t>
          </w:r>
        </w:p>
      </w:docPartBody>
    </w:docPart>
    <w:docPart>
      <w:docPartPr>
        <w:name w:val="E1ECEFFE8C254F3BA85932DCF91941E9"/>
        <w:category>
          <w:name w:val="General"/>
          <w:gallery w:val="placeholder"/>
        </w:category>
        <w:types>
          <w:type w:val="bbPlcHdr"/>
        </w:types>
        <w:behaviors>
          <w:behavior w:val="content"/>
        </w:behaviors>
        <w:guid w:val="{E20F01E5-2469-4F3D-9128-326998E85567}"/>
      </w:docPartPr>
      <w:docPartBody>
        <w:p w:rsidR="009F1FE0" w:rsidRDefault="009F1FE0" w:rsidP="009F1FE0">
          <w:pPr>
            <w:pStyle w:val="E1ECEFFE8C254F3BA85932DCF91941E9"/>
          </w:pPr>
          <w:r>
            <w:rPr>
              <w:rStyle w:val="Arial11"/>
            </w:rPr>
            <w:t xml:space="preserve">                  </w:t>
          </w:r>
        </w:p>
      </w:docPartBody>
    </w:docPart>
    <w:docPart>
      <w:docPartPr>
        <w:name w:val="BC5EA11AEA7E425CA2FF09057F4E4817"/>
        <w:category>
          <w:name w:val="General"/>
          <w:gallery w:val="placeholder"/>
        </w:category>
        <w:types>
          <w:type w:val="bbPlcHdr"/>
        </w:types>
        <w:behaviors>
          <w:behavior w:val="content"/>
        </w:behaviors>
        <w:guid w:val="{F84CAE37-64B1-4C3A-BACE-691387A434FE}"/>
      </w:docPartPr>
      <w:docPartBody>
        <w:p w:rsidR="009F1FE0" w:rsidRDefault="009F1FE0" w:rsidP="009F1FE0">
          <w:pPr>
            <w:pStyle w:val="BC5EA11AEA7E425CA2FF09057F4E4817"/>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BD9EDD3DAFEA4897B3587A08FFCB389A"/>
        <w:category>
          <w:name w:val="General"/>
          <w:gallery w:val="placeholder"/>
        </w:category>
        <w:types>
          <w:type w:val="bbPlcHdr"/>
        </w:types>
        <w:behaviors>
          <w:behavior w:val="content"/>
        </w:behaviors>
        <w:guid w:val="{7257890D-25C6-4676-AA18-C156B85BDC5C}"/>
      </w:docPartPr>
      <w:docPartBody>
        <w:p w:rsidR="009F1FE0" w:rsidRDefault="009F1FE0" w:rsidP="009F1FE0">
          <w:pPr>
            <w:pStyle w:val="BD9EDD3DAFEA4897B3587A08FFCB389A"/>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0A52840680914AA0BCFFD4EAC352EE28"/>
        <w:category>
          <w:name w:val="General"/>
          <w:gallery w:val="placeholder"/>
        </w:category>
        <w:types>
          <w:type w:val="bbPlcHdr"/>
        </w:types>
        <w:behaviors>
          <w:behavior w:val="content"/>
        </w:behaviors>
        <w:guid w:val="{4DBC875C-8AD7-478C-B2F5-5219E8918D50}"/>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F97D46694CFD4B7BA765A966D0B4D4EC"/>
        <w:category>
          <w:name w:val="General"/>
          <w:gallery w:val="placeholder"/>
        </w:category>
        <w:types>
          <w:type w:val="bbPlcHdr"/>
        </w:types>
        <w:behaviors>
          <w:behavior w:val="content"/>
        </w:behaviors>
        <w:guid w:val="{DE2D799E-F8A2-4AC7-AE9E-0E5E112D04E3}"/>
      </w:docPartPr>
      <w:docPartBody>
        <w:p w:rsidR="009F1FE0" w:rsidRDefault="009F1FE0" w:rsidP="009F1FE0">
          <w:pPr>
            <w:pStyle w:val="F97D46694CFD4B7BA765A966D0B4D4EC"/>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21038927AB4D421B8AAD17BA85F2D6DA"/>
        <w:category>
          <w:name w:val="General"/>
          <w:gallery w:val="placeholder"/>
        </w:category>
        <w:types>
          <w:type w:val="bbPlcHdr"/>
        </w:types>
        <w:behaviors>
          <w:behavior w:val="content"/>
        </w:behaviors>
        <w:guid w:val="{C0C250D8-F989-4E81-83B7-5A704D11F349}"/>
      </w:docPartPr>
      <w:docPartBody>
        <w:p w:rsidR="009F1FE0" w:rsidRDefault="009F1FE0" w:rsidP="009F1FE0">
          <w:pPr>
            <w:pStyle w:val="21038927AB4D421B8AAD17BA85F2D6DA"/>
          </w:pPr>
          <w:r w:rsidRPr="000D604A">
            <w:rPr>
              <w:rStyle w:val="Arial11"/>
            </w:rPr>
            <w:t xml:space="preserve">                    </w:t>
          </w:r>
        </w:p>
      </w:docPartBody>
    </w:docPart>
    <w:docPart>
      <w:docPartPr>
        <w:name w:val="1A99893A59154E60A94B59D039AD70D5"/>
        <w:category>
          <w:name w:val="General"/>
          <w:gallery w:val="placeholder"/>
        </w:category>
        <w:types>
          <w:type w:val="bbPlcHdr"/>
        </w:types>
        <w:behaviors>
          <w:behavior w:val="content"/>
        </w:behaviors>
        <w:guid w:val="{0E676F33-F8B0-4D5A-BA02-ED6F7E7364E5}"/>
      </w:docPartPr>
      <w:docPartBody>
        <w:p w:rsidR="009F1FE0" w:rsidRDefault="009F1FE0" w:rsidP="009F1FE0">
          <w:pPr>
            <w:pStyle w:val="1A99893A59154E60A94B59D039AD70D5"/>
          </w:pPr>
          <w:r>
            <w:rPr>
              <w:rStyle w:val="Arial11"/>
            </w:rPr>
            <w:t xml:space="preserve">                  </w:t>
          </w:r>
        </w:p>
      </w:docPartBody>
    </w:docPart>
    <w:docPart>
      <w:docPartPr>
        <w:name w:val="873FFC11050F426AA82AABD8B442626D"/>
        <w:category>
          <w:name w:val="General"/>
          <w:gallery w:val="placeholder"/>
        </w:category>
        <w:types>
          <w:type w:val="bbPlcHdr"/>
        </w:types>
        <w:behaviors>
          <w:behavior w:val="content"/>
        </w:behaviors>
        <w:guid w:val="{AC54815A-56AE-4E70-8AD7-7AC1BDD16BA1}"/>
      </w:docPartPr>
      <w:docPartBody>
        <w:p w:rsidR="009F1FE0" w:rsidRDefault="009F1FE0" w:rsidP="009F1FE0">
          <w:pPr>
            <w:pStyle w:val="873FFC11050F426AA82AABD8B442626D"/>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108DCAA7EDBC47FA886C281314BB2D5B"/>
        <w:category>
          <w:name w:val="General"/>
          <w:gallery w:val="placeholder"/>
        </w:category>
        <w:types>
          <w:type w:val="bbPlcHdr"/>
        </w:types>
        <w:behaviors>
          <w:behavior w:val="content"/>
        </w:behaviors>
        <w:guid w:val="{346C2DCF-5FA5-4BCB-8174-D1EE4F502354}"/>
      </w:docPartPr>
      <w:docPartBody>
        <w:p w:rsidR="009F1FE0" w:rsidRDefault="009F1FE0" w:rsidP="009F1FE0">
          <w:pPr>
            <w:pStyle w:val="108DCAA7EDBC47FA886C281314BB2D5B"/>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2281523492F248B5A1FAEA0DC347B870"/>
        <w:category>
          <w:name w:val="General"/>
          <w:gallery w:val="placeholder"/>
        </w:category>
        <w:types>
          <w:type w:val="bbPlcHdr"/>
        </w:types>
        <w:behaviors>
          <w:behavior w:val="content"/>
        </w:behaviors>
        <w:guid w:val="{EA517233-36BB-427D-88ED-C6085BBB0A0D}"/>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007D51B2BF024252B435C247056EC00D"/>
        <w:category>
          <w:name w:val="General"/>
          <w:gallery w:val="placeholder"/>
        </w:category>
        <w:types>
          <w:type w:val="bbPlcHdr"/>
        </w:types>
        <w:behaviors>
          <w:behavior w:val="content"/>
        </w:behaviors>
        <w:guid w:val="{6693EEDB-48BD-4217-9704-DEAF9B3357D9}"/>
      </w:docPartPr>
      <w:docPartBody>
        <w:p w:rsidR="009F1FE0" w:rsidRDefault="009F1FE0" w:rsidP="009F1FE0">
          <w:pPr>
            <w:pStyle w:val="007D51B2BF024252B435C247056EC00D"/>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83F9E555BBF047B3A80015BA57422BED"/>
        <w:category>
          <w:name w:val="General"/>
          <w:gallery w:val="placeholder"/>
        </w:category>
        <w:types>
          <w:type w:val="bbPlcHdr"/>
        </w:types>
        <w:behaviors>
          <w:behavior w:val="content"/>
        </w:behaviors>
        <w:guid w:val="{0B43CDB1-8EE2-4649-846E-3A1B4A092C66}"/>
      </w:docPartPr>
      <w:docPartBody>
        <w:p w:rsidR="009F1FE0" w:rsidRDefault="009F1FE0" w:rsidP="009F1FE0">
          <w:pPr>
            <w:pStyle w:val="83F9E555BBF047B3A80015BA57422BED"/>
          </w:pPr>
          <w:r w:rsidRPr="000D604A">
            <w:rPr>
              <w:rStyle w:val="Arial11"/>
            </w:rPr>
            <w:t xml:space="preserve">                    </w:t>
          </w:r>
        </w:p>
      </w:docPartBody>
    </w:docPart>
    <w:docPart>
      <w:docPartPr>
        <w:name w:val="BD0E3A0FCB144D0EB39AF41E428EF420"/>
        <w:category>
          <w:name w:val="General"/>
          <w:gallery w:val="placeholder"/>
        </w:category>
        <w:types>
          <w:type w:val="bbPlcHdr"/>
        </w:types>
        <w:behaviors>
          <w:behavior w:val="content"/>
        </w:behaviors>
        <w:guid w:val="{E6707099-BC40-4A7E-8CBF-B3EA11D290AF}"/>
      </w:docPartPr>
      <w:docPartBody>
        <w:p w:rsidR="009F1FE0" w:rsidRDefault="009F1FE0" w:rsidP="009F1FE0">
          <w:pPr>
            <w:pStyle w:val="BD0E3A0FCB144D0EB39AF41E428EF420"/>
          </w:pPr>
          <w:r>
            <w:rPr>
              <w:rStyle w:val="Arial11"/>
            </w:rPr>
            <w:t xml:space="preserve">                  </w:t>
          </w:r>
        </w:p>
      </w:docPartBody>
    </w:docPart>
    <w:docPart>
      <w:docPartPr>
        <w:name w:val="AC925C78578F43059EE4D22F914633D1"/>
        <w:category>
          <w:name w:val="General"/>
          <w:gallery w:val="placeholder"/>
        </w:category>
        <w:types>
          <w:type w:val="bbPlcHdr"/>
        </w:types>
        <w:behaviors>
          <w:behavior w:val="content"/>
        </w:behaviors>
        <w:guid w:val="{42DB912D-FD72-4AE5-B57D-9DC528EB7F37}"/>
      </w:docPartPr>
      <w:docPartBody>
        <w:p w:rsidR="009F1FE0" w:rsidRDefault="009F1FE0" w:rsidP="009F1FE0">
          <w:pPr>
            <w:pStyle w:val="AC925C78578F43059EE4D22F914633D1"/>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8371A43F6AD14EAB8231F34589C03D84"/>
        <w:category>
          <w:name w:val="General"/>
          <w:gallery w:val="placeholder"/>
        </w:category>
        <w:types>
          <w:type w:val="bbPlcHdr"/>
        </w:types>
        <w:behaviors>
          <w:behavior w:val="content"/>
        </w:behaviors>
        <w:guid w:val="{6F3C6BB8-A0C2-46DB-9E1E-2F43051E0C70}"/>
      </w:docPartPr>
      <w:docPartBody>
        <w:p w:rsidR="009F1FE0" w:rsidRDefault="009F1FE0" w:rsidP="009F1FE0">
          <w:pPr>
            <w:pStyle w:val="8371A43F6AD14EAB8231F34589C03D84"/>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611E87D33B5746B9A3046AD76FF6E540"/>
        <w:category>
          <w:name w:val="General"/>
          <w:gallery w:val="placeholder"/>
        </w:category>
        <w:types>
          <w:type w:val="bbPlcHdr"/>
        </w:types>
        <w:behaviors>
          <w:behavior w:val="content"/>
        </w:behaviors>
        <w:guid w:val="{0D6DA760-F1D3-4288-8D33-C57D28136EFD}"/>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9726048BE4054C6197E687931237E87E"/>
        <w:category>
          <w:name w:val="General"/>
          <w:gallery w:val="placeholder"/>
        </w:category>
        <w:types>
          <w:type w:val="bbPlcHdr"/>
        </w:types>
        <w:behaviors>
          <w:behavior w:val="content"/>
        </w:behaviors>
        <w:guid w:val="{8CFA15D3-DE65-4FF0-9C70-0F8E58E8014B}"/>
      </w:docPartPr>
      <w:docPartBody>
        <w:p w:rsidR="009F1FE0" w:rsidRDefault="009F1FE0" w:rsidP="009F1FE0">
          <w:pPr>
            <w:pStyle w:val="9726048BE4054C6197E687931237E87E"/>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EBCF778367E442709FCB59082B886778"/>
        <w:category>
          <w:name w:val="General"/>
          <w:gallery w:val="placeholder"/>
        </w:category>
        <w:types>
          <w:type w:val="bbPlcHdr"/>
        </w:types>
        <w:behaviors>
          <w:behavior w:val="content"/>
        </w:behaviors>
        <w:guid w:val="{11C9BFBB-C0CD-4CB3-ABAF-78C20E21FDA7}"/>
      </w:docPartPr>
      <w:docPartBody>
        <w:p w:rsidR="009F1FE0" w:rsidRDefault="009F1FE0" w:rsidP="009F1FE0">
          <w:pPr>
            <w:pStyle w:val="EBCF778367E442709FCB59082B886778"/>
          </w:pPr>
          <w:r w:rsidRPr="000D604A">
            <w:rPr>
              <w:rStyle w:val="Arial11"/>
            </w:rPr>
            <w:t xml:space="preserve">                    </w:t>
          </w:r>
        </w:p>
      </w:docPartBody>
    </w:docPart>
    <w:docPart>
      <w:docPartPr>
        <w:name w:val="AB46B3B26E7240238F1083B79E3AFDE3"/>
        <w:category>
          <w:name w:val="General"/>
          <w:gallery w:val="placeholder"/>
        </w:category>
        <w:types>
          <w:type w:val="bbPlcHdr"/>
        </w:types>
        <w:behaviors>
          <w:behavior w:val="content"/>
        </w:behaviors>
        <w:guid w:val="{CCBCC8AE-E8F7-4A0A-974E-F0FBF9E21ED0}"/>
      </w:docPartPr>
      <w:docPartBody>
        <w:p w:rsidR="009F1FE0" w:rsidRDefault="009F1FE0" w:rsidP="009F1FE0">
          <w:pPr>
            <w:pStyle w:val="AB46B3B26E7240238F1083B79E3AFDE3"/>
          </w:pPr>
          <w:r>
            <w:rPr>
              <w:rStyle w:val="Arial11"/>
            </w:rPr>
            <w:t xml:space="preserve">                  </w:t>
          </w:r>
        </w:p>
      </w:docPartBody>
    </w:docPart>
    <w:docPart>
      <w:docPartPr>
        <w:name w:val="2A3D3499AE5F4AFC9EA3F46CFECCE886"/>
        <w:category>
          <w:name w:val="General"/>
          <w:gallery w:val="placeholder"/>
        </w:category>
        <w:types>
          <w:type w:val="bbPlcHdr"/>
        </w:types>
        <w:behaviors>
          <w:behavior w:val="content"/>
        </w:behaviors>
        <w:guid w:val="{09EE9DE9-3099-47C3-B19F-A26CBECDE709}"/>
      </w:docPartPr>
      <w:docPartBody>
        <w:p w:rsidR="009F1FE0" w:rsidRDefault="009F1FE0" w:rsidP="009F1FE0">
          <w:pPr>
            <w:pStyle w:val="2A3D3499AE5F4AFC9EA3F46CFECCE886"/>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3328E8292B2F499691A317893E020657"/>
        <w:category>
          <w:name w:val="General"/>
          <w:gallery w:val="placeholder"/>
        </w:category>
        <w:types>
          <w:type w:val="bbPlcHdr"/>
        </w:types>
        <w:behaviors>
          <w:behavior w:val="content"/>
        </w:behaviors>
        <w:guid w:val="{5CDEC590-5500-494F-A3D2-BC69CB448899}"/>
      </w:docPartPr>
      <w:docPartBody>
        <w:p w:rsidR="009F1FE0" w:rsidRDefault="009F1FE0" w:rsidP="009F1FE0">
          <w:pPr>
            <w:pStyle w:val="3328E8292B2F499691A317893E020657"/>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7542C71D4C304B17B8EBEE8174155618"/>
        <w:category>
          <w:name w:val="General"/>
          <w:gallery w:val="placeholder"/>
        </w:category>
        <w:types>
          <w:type w:val="bbPlcHdr"/>
        </w:types>
        <w:behaviors>
          <w:behavior w:val="content"/>
        </w:behaviors>
        <w:guid w:val="{E61FE819-FF4F-4AE2-A8FC-E14E501B1580}"/>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D9A1B8F6BADB43828A5E426EB3B70A03"/>
        <w:category>
          <w:name w:val="General"/>
          <w:gallery w:val="placeholder"/>
        </w:category>
        <w:types>
          <w:type w:val="bbPlcHdr"/>
        </w:types>
        <w:behaviors>
          <w:behavior w:val="content"/>
        </w:behaviors>
        <w:guid w:val="{3D69736A-F0BA-4683-85B7-C0958A3EE6D4}"/>
      </w:docPartPr>
      <w:docPartBody>
        <w:p w:rsidR="009F1FE0" w:rsidRDefault="009F1FE0" w:rsidP="009F1FE0">
          <w:pPr>
            <w:pStyle w:val="D9A1B8F6BADB43828A5E426EB3B70A03"/>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470A15A1E57D4451A87B8091981B3F2C"/>
        <w:category>
          <w:name w:val="General"/>
          <w:gallery w:val="placeholder"/>
        </w:category>
        <w:types>
          <w:type w:val="bbPlcHdr"/>
        </w:types>
        <w:behaviors>
          <w:behavior w:val="content"/>
        </w:behaviors>
        <w:guid w:val="{D417A9C6-145A-4AC6-90D7-F75F928B2C39}"/>
      </w:docPartPr>
      <w:docPartBody>
        <w:p w:rsidR="009F1FE0" w:rsidRDefault="009F1FE0" w:rsidP="009F1FE0">
          <w:pPr>
            <w:pStyle w:val="470A15A1E57D4451A87B8091981B3F2C"/>
          </w:pPr>
          <w:r w:rsidRPr="000D604A">
            <w:rPr>
              <w:rStyle w:val="Arial11"/>
            </w:rPr>
            <w:t xml:space="preserve">                    </w:t>
          </w:r>
        </w:p>
      </w:docPartBody>
    </w:docPart>
    <w:docPart>
      <w:docPartPr>
        <w:name w:val="536062F652A04CD68F3026C30365A52E"/>
        <w:category>
          <w:name w:val="General"/>
          <w:gallery w:val="placeholder"/>
        </w:category>
        <w:types>
          <w:type w:val="bbPlcHdr"/>
        </w:types>
        <w:behaviors>
          <w:behavior w:val="content"/>
        </w:behaviors>
        <w:guid w:val="{72E2792B-46CD-4AC4-A4FF-273028A79E1B}"/>
      </w:docPartPr>
      <w:docPartBody>
        <w:p w:rsidR="009F1FE0" w:rsidRDefault="009F1FE0" w:rsidP="009F1FE0">
          <w:pPr>
            <w:pStyle w:val="536062F652A04CD68F3026C30365A52E"/>
          </w:pPr>
          <w:r>
            <w:rPr>
              <w:rStyle w:val="Arial11"/>
            </w:rPr>
            <w:t xml:space="preserve">                  </w:t>
          </w:r>
        </w:p>
      </w:docPartBody>
    </w:docPart>
    <w:docPart>
      <w:docPartPr>
        <w:name w:val="1D2D781491F847B894121FCBC95F1207"/>
        <w:category>
          <w:name w:val="General"/>
          <w:gallery w:val="placeholder"/>
        </w:category>
        <w:types>
          <w:type w:val="bbPlcHdr"/>
        </w:types>
        <w:behaviors>
          <w:behavior w:val="content"/>
        </w:behaviors>
        <w:guid w:val="{8E7F6B8F-18EF-4EF2-9E33-4FE3B48F153A}"/>
      </w:docPartPr>
      <w:docPartBody>
        <w:p w:rsidR="009F1FE0" w:rsidRDefault="009F1FE0" w:rsidP="009F1FE0">
          <w:pPr>
            <w:pStyle w:val="1D2D781491F847B894121FCBC95F1207"/>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B0E34C29DBAF441AAADF0C0E39F176ED"/>
        <w:category>
          <w:name w:val="General"/>
          <w:gallery w:val="placeholder"/>
        </w:category>
        <w:types>
          <w:type w:val="bbPlcHdr"/>
        </w:types>
        <w:behaviors>
          <w:behavior w:val="content"/>
        </w:behaviors>
        <w:guid w:val="{C6983D2C-B83A-46EC-8758-C2AC01A6DF95}"/>
      </w:docPartPr>
      <w:docPartBody>
        <w:p w:rsidR="009F1FE0" w:rsidRDefault="009F1FE0" w:rsidP="009F1FE0">
          <w:pPr>
            <w:pStyle w:val="B0E34C29DBAF441AAADF0C0E39F176ED"/>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5278708B513A474FACE9998E259131CC"/>
        <w:category>
          <w:name w:val="General"/>
          <w:gallery w:val="placeholder"/>
        </w:category>
        <w:types>
          <w:type w:val="bbPlcHdr"/>
        </w:types>
        <w:behaviors>
          <w:behavior w:val="content"/>
        </w:behaviors>
        <w:guid w:val="{66D2BFBB-B8C1-498B-A5DA-C3E9A30FA661}"/>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22648A13ABF54075B7814749B0463BF1"/>
        <w:category>
          <w:name w:val="General"/>
          <w:gallery w:val="placeholder"/>
        </w:category>
        <w:types>
          <w:type w:val="bbPlcHdr"/>
        </w:types>
        <w:behaviors>
          <w:behavior w:val="content"/>
        </w:behaviors>
        <w:guid w:val="{FA03B436-0CCE-4F18-8696-5ABDE656135E}"/>
      </w:docPartPr>
      <w:docPartBody>
        <w:p w:rsidR="009F1FE0" w:rsidRDefault="009F1FE0" w:rsidP="009F1FE0">
          <w:pPr>
            <w:pStyle w:val="22648A13ABF54075B7814749B0463BF1"/>
          </w:pPr>
          <w:r w:rsidRPr="000D604A">
            <w:rPr>
              <w:rStyle w:val="Arial11"/>
            </w:rPr>
            <w:t xml:space="preserve">                    </w:t>
          </w:r>
        </w:p>
      </w:docPartBody>
    </w:docPart>
    <w:docPart>
      <w:docPartPr>
        <w:name w:val="FE501B888228492D8259D6A3D7244BD0"/>
        <w:category>
          <w:name w:val="General"/>
          <w:gallery w:val="placeholder"/>
        </w:category>
        <w:types>
          <w:type w:val="bbPlcHdr"/>
        </w:types>
        <w:behaviors>
          <w:behavior w:val="content"/>
        </w:behaviors>
        <w:guid w:val="{D1BA773F-DFD8-49AC-A365-544B8F889124}"/>
      </w:docPartPr>
      <w:docPartBody>
        <w:p w:rsidR="009F1FE0" w:rsidRDefault="009F1FE0" w:rsidP="009F1FE0">
          <w:pPr>
            <w:pStyle w:val="FE501B888228492D8259D6A3D7244BD0"/>
          </w:pPr>
          <w:r>
            <w:rPr>
              <w:rStyle w:val="Arial11"/>
            </w:rPr>
            <w:t xml:space="preserve">                  </w:t>
          </w:r>
        </w:p>
      </w:docPartBody>
    </w:docPart>
    <w:docPart>
      <w:docPartPr>
        <w:name w:val="DB62AF5BAC2840E1BEE436F9FCC1D205"/>
        <w:category>
          <w:name w:val="General"/>
          <w:gallery w:val="placeholder"/>
        </w:category>
        <w:types>
          <w:type w:val="bbPlcHdr"/>
        </w:types>
        <w:behaviors>
          <w:behavior w:val="content"/>
        </w:behaviors>
        <w:guid w:val="{E4B09F24-2964-4101-8B2C-0798E2FA38C1}"/>
      </w:docPartPr>
      <w:docPartBody>
        <w:p w:rsidR="009F1FE0" w:rsidRDefault="009F1FE0" w:rsidP="009F1FE0">
          <w:pPr>
            <w:pStyle w:val="DB62AF5BAC2840E1BEE436F9FCC1D205"/>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892EC20C6D6248D58E131D18DEA0A0FC"/>
        <w:category>
          <w:name w:val="General"/>
          <w:gallery w:val="placeholder"/>
        </w:category>
        <w:types>
          <w:type w:val="bbPlcHdr"/>
        </w:types>
        <w:behaviors>
          <w:behavior w:val="content"/>
        </w:behaviors>
        <w:guid w:val="{F004D8B6-F772-4BA3-84F8-7BFDC0F06BCC}"/>
      </w:docPartPr>
      <w:docPartBody>
        <w:p w:rsidR="009F1FE0" w:rsidRDefault="009F1FE0" w:rsidP="009F1FE0">
          <w:pPr>
            <w:pStyle w:val="892EC20C6D6248D58E131D18DEA0A0FC"/>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18DED7B43A334630A33285A2065EBFB7"/>
        <w:category>
          <w:name w:val="General"/>
          <w:gallery w:val="placeholder"/>
        </w:category>
        <w:types>
          <w:type w:val="bbPlcHdr"/>
        </w:types>
        <w:behaviors>
          <w:behavior w:val="content"/>
        </w:behaviors>
        <w:guid w:val="{67A5BB2D-42B0-4AD6-8207-10BA1AC50BAB}"/>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39F5FF3DA18146498F01777A7C131D63"/>
        <w:category>
          <w:name w:val="General"/>
          <w:gallery w:val="placeholder"/>
        </w:category>
        <w:types>
          <w:type w:val="bbPlcHdr"/>
        </w:types>
        <w:behaviors>
          <w:behavior w:val="content"/>
        </w:behaviors>
        <w:guid w:val="{C9B39006-4F8F-4B10-A475-2FECB1430689}"/>
      </w:docPartPr>
      <w:docPartBody>
        <w:p w:rsidR="009F1FE0" w:rsidRDefault="009F1FE0" w:rsidP="009F1FE0">
          <w:pPr>
            <w:pStyle w:val="39F5FF3DA18146498F01777A7C131D63"/>
          </w:pPr>
          <w:r w:rsidRPr="000D604A">
            <w:rPr>
              <w:rStyle w:val="Arial11"/>
            </w:rPr>
            <w:t xml:space="preserve">                    </w:t>
          </w:r>
        </w:p>
      </w:docPartBody>
    </w:docPart>
    <w:docPart>
      <w:docPartPr>
        <w:name w:val="A4961D9ABB5144A3937A0E21A8A60DDD"/>
        <w:category>
          <w:name w:val="General"/>
          <w:gallery w:val="placeholder"/>
        </w:category>
        <w:types>
          <w:type w:val="bbPlcHdr"/>
        </w:types>
        <w:behaviors>
          <w:behavior w:val="content"/>
        </w:behaviors>
        <w:guid w:val="{EBA836C4-570A-488A-A1E9-225796D521E4}"/>
      </w:docPartPr>
      <w:docPartBody>
        <w:p w:rsidR="009F1FE0" w:rsidRDefault="009F1FE0" w:rsidP="009F1FE0">
          <w:pPr>
            <w:pStyle w:val="A4961D9ABB5144A3937A0E21A8A60DDD"/>
          </w:pPr>
          <w:r>
            <w:rPr>
              <w:rStyle w:val="Arial11"/>
            </w:rPr>
            <w:t xml:space="preserve">                  </w:t>
          </w:r>
        </w:p>
      </w:docPartBody>
    </w:docPart>
    <w:docPart>
      <w:docPartPr>
        <w:name w:val="442AB76232664CFAAC0EC6A81F3E5644"/>
        <w:category>
          <w:name w:val="General"/>
          <w:gallery w:val="placeholder"/>
        </w:category>
        <w:types>
          <w:type w:val="bbPlcHdr"/>
        </w:types>
        <w:behaviors>
          <w:behavior w:val="content"/>
        </w:behaviors>
        <w:guid w:val="{9E77D1D1-83B9-425E-ADE7-1D91CDEF9B8E}"/>
      </w:docPartPr>
      <w:docPartBody>
        <w:p w:rsidR="009F1FE0" w:rsidRDefault="009F1FE0" w:rsidP="009F1FE0">
          <w:pPr>
            <w:pStyle w:val="442AB76232664CFAAC0EC6A81F3E5644"/>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C62ABB981E2E401DBE9BD1D67E85BEF9"/>
        <w:category>
          <w:name w:val="General"/>
          <w:gallery w:val="placeholder"/>
        </w:category>
        <w:types>
          <w:type w:val="bbPlcHdr"/>
        </w:types>
        <w:behaviors>
          <w:behavior w:val="content"/>
        </w:behaviors>
        <w:guid w:val="{647F6A5B-165A-4BDF-8C23-5D676874D162}"/>
      </w:docPartPr>
      <w:docPartBody>
        <w:p w:rsidR="009F1FE0" w:rsidRDefault="009F1FE0" w:rsidP="009F1FE0">
          <w:pPr>
            <w:pStyle w:val="C62ABB981E2E401DBE9BD1D67E85BEF9"/>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E486BD6960D4409BBBDBFF96B58F2931"/>
        <w:category>
          <w:name w:val="General"/>
          <w:gallery w:val="placeholder"/>
        </w:category>
        <w:types>
          <w:type w:val="bbPlcHdr"/>
        </w:types>
        <w:behaviors>
          <w:behavior w:val="content"/>
        </w:behaviors>
        <w:guid w:val="{E30E9B1E-7DA5-4125-BC9A-3AF544F65115}"/>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7B3EB744A6074921A27746702D0C2E37"/>
        <w:category>
          <w:name w:val="General"/>
          <w:gallery w:val="placeholder"/>
        </w:category>
        <w:types>
          <w:type w:val="bbPlcHdr"/>
        </w:types>
        <w:behaviors>
          <w:behavior w:val="content"/>
        </w:behaviors>
        <w:guid w:val="{06E808DD-44B6-486A-A5DA-991D5046874D}"/>
      </w:docPartPr>
      <w:docPartBody>
        <w:p w:rsidR="009F1FE0" w:rsidRDefault="009F1FE0" w:rsidP="009F1FE0">
          <w:pPr>
            <w:pStyle w:val="7B3EB744A6074921A27746702D0C2E37"/>
          </w:pPr>
          <w:r w:rsidRPr="000D604A">
            <w:rPr>
              <w:rStyle w:val="Arial11"/>
            </w:rPr>
            <w:t xml:space="preserve">                    </w:t>
          </w:r>
        </w:p>
      </w:docPartBody>
    </w:docPart>
    <w:docPart>
      <w:docPartPr>
        <w:name w:val="825BB8EA145249E296E8E8C921CD33A9"/>
        <w:category>
          <w:name w:val="General"/>
          <w:gallery w:val="placeholder"/>
        </w:category>
        <w:types>
          <w:type w:val="bbPlcHdr"/>
        </w:types>
        <w:behaviors>
          <w:behavior w:val="content"/>
        </w:behaviors>
        <w:guid w:val="{CF606572-F670-4BCA-9B28-2EFB242C9B52}"/>
      </w:docPartPr>
      <w:docPartBody>
        <w:p w:rsidR="009F1FE0" w:rsidRDefault="009F1FE0" w:rsidP="009F1FE0">
          <w:pPr>
            <w:pStyle w:val="825BB8EA145249E296E8E8C921CD33A9"/>
          </w:pPr>
          <w:r>
            <w:rPr>
              <w:rStyle w:val="Arial11"/>
            </w:rPr>
            <w:t xml:space="preserve">                  </w:t>
          </w:r>
        </w:p>
      </w:docPartBody>
    </w:docPart>
    <w:docPart>
      <w:docPartPr>
        <w:name w:val="7D9B34894D01445AAC0AB7B94F510AD5"/>
        <w:category>
          <w:name w:val="General"/>
          <w:gallery w:val="placeholder"/>
        </w:category>
        <w:types>
          <w:type w:val="bbPlcHdr"/>
        </w:types>
        <w:behaviors>
          <w:behavior w:val="content"/>
        </w:behaviors>
        <w:guid w:val="{B1647CDD-D32A-4810-93AA-FBE5411DC1FE}"/>
      </w:docPartPr>
      <w:docPartBody>
        <w:p w:rsidR="009F1FE0" w:rsidRDefault="009F1FE0" w:rsidP="009F1FE0">
          <w:pPr>
            <w:pStyle w:val="7D9B34894D01445AAC0AB7B94F510AD5"/>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445C7157E39E4F54A89FE16415CA8D48"/>
        <w:category>
          <w:name w:val="General"/>
          <w:gallery w:val="placeholder"/>
        </w:category>
        <w:types>
          <w:type w:val="bbPlcHdr"/>
        </w:types>
        <w:behaviors>
          <w:behavior w:val="content"/>
        </w:behaviors>
        <w:guid w:val="{F1D76B66-1152-48CA-832B-BCF90077EE66}"/>
      </w:docPartPr>
      <w:docPartBody>
        <w:p w:rsidR="009F1FE0" w:rsidRDefault="009F1FE0" w:rsidP="009F1FE0">
          <w:pPr>
            <w:pStyle w:val="445C7157E39E4F54A89FE16415CA8D48"/>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2B30CF75FA9A4B08AEAB1B043B8C53F3"/>
        <w:category>
          <w:name w:val="General"/>
          <w:gallery w:val="placeholder"/>
        </w:category>
        <w:types>
          <w:type w:val="bbPlcHdr"/>
        </w:types>
        <w:behaviors>
          <w:behavior w:val="content"/>
        </w:behaviors>
        <w:guid w:val="{4FFB544A-7C84-4CA5-8B61-7D0DAFDDA03A}"/>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25429314DCFC44F1ACCB762CBF548DF9"/>
        <w:category>
          <w:name w:val="General"/>
          <w:gallery w:val="placeholder"/>
        </w:category>
        <w:types>
          <w:type w:val="bbPlcHdr"/>
        </w:types>
        <w:behaviors>
          <w:behavior w:val="content"/>
        </w:behaviors>
        <w:guid w:val="{C248E4AE-A49C-4369-B07F-DCE0AAA953D4}"/>
      </w:docPartPr>
      <w:docPartBody>
        <w:p w:rsidR="009F1FE0" w:rsidRDefault="009F1FE0" w:rsidP="009F1FE0">
          <w:pPr>
            <w:pStyle w:val="25429314DCFC44F1ACCB762CBF548DF9"/>
          </w:pPr>
          <w:r w:rsidRPr="000D604A">
            <w:rPr>
              <w:rStyle w:val="Arial11"/>
            </w:rPr>
            <w:t xml:space="preserve">                    </w:t>
          </w:r>
        </w:p>
      </w:docPartBody>
    </w:docPart>
    <w:docPart>
      <w:docPartPr>
        <w:name w:val="426323B0524C49F69B1075BADA46F280"/>
        <w:category>
          <w:name w:val="General"/>
          <w:gallery w:val="placeholder"/>
        </w:category>
        <w:types>
          <w:type w:val="bbPlcHdr"/>
        </w:types>
        <w:behaviors>
          <w:behavior w:val="content"/>
        </w:behaviors>
        <w:guid w:val="{81725CE2-1E7C-40D5-9C0F-512870FBF141}"/>
      </w:docPartPr>
      <w:docPartBody>
        <w:p w:rsidR="009F1FE0" w:rsidRDefault="009F1FE0" w:rsidP="009F1FE0">
          <w:pPr>
            <w:pStyle w:val="426323B0524C49F69B1075BADA46F280"/>
          </w:pPr>
          <w:r>
            <w:rPr>
              <w:rStyle w:val="Arial11"/>
            </w:rPr>
            <w:t xml:space="preserve">                  </w:t>
          </w:r>
        </w:p>
      </w:docPartBody>
    </w:docPart>
    <w:docPart>
      <w:docPartPr>
        <w:name w:val="E13CE19FE0304863967520427344C8F0"/>
        <w:category>
          <w:name w:val="General"/>
          <w:gallery w:val="placeholder"/>
        </w:category>
        <w:types>
          <w:type w:val="bbPlcHdr"/>
        </w:types>
        <w:behaviors>
          <w:behavior w:val="content"/>
        </w:behaviors>
        <w:guid w:val="{49991F1D-009B-45F8-87F0-1EAF788F0581}"/>
      </w:docPartPr>
      <w:docPartBody>
        <w:p w:rsidR="009F1FE0" w:rsidRDefault="009F1FE0" w:rsidP="009F1FE0">
          <w:pPr>
            <w:pStyle w:val="E13CE19FE0304863967520427344C8F0"/>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A5B0720FEE62429E90799B2859B7ED8E"/>
        <w:category>
          <w:name w:val="General"/>
          <w:gallery w:val="placeholder"/>
        </w:category>
        <w:types>
          <w:type w:val="bbPlcHdr"/>
        </w:types>
        <w:behaviors>
          <w:behavior w:val="content"/>
        </w:behaviors>
        <w:guid w:val="{B0CD77AC-4A9C-4BC7-AD42-1A62CFA7E23B}"/>
      </w:docPartPr>
      <w:docPartBody>
        <w:p w:rsidR="009F1FE0" w:rsidRDefault="009F1FE0" w:rsidP="009F1FE0">
          <w:pPr>
            <w:pStyle w:val="A5B0720FEE62429E90799B2859B7ED8E"/>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B8EB11B6186149DD91E412285EBAAAF6"/>
        <w:category>
          <w:name w:val="General"/>
          <w:gallery w:val="placeholder"/>
        </w:category>
        <w:types>
          <w:type w:val="bbPlcHdr"/>
        </w:types>
        <w:behaviors>
          <w:behavior w:val="content"/>
        </w:behaviors>
        <w:guid w:val="{B0B8A807-1D0C-4AC9-9B05-5526D556EA32}"/>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04C3EAECBA8941D0B8ED7675EEA8AF7A"/>
        <w:category>
          <w:name w:val="General"/>
          <w:gallery w:val="placeholder"/>
        </w:category>
        <w:types>
          <w:type w:val="bbPlcHdr"/>
        </w:types>
        <w:behaviors>
          <w:behavior w:val="content"/>
        </w:behaviors>
        <w:guid w:val="{1221FC5B-0A0C-4086-A3F9-000449BD75FD}"/>
      </w:docPartPr>
      <w:docPartBody>
        <w:p w:rsidR="009F1FE0" w:rsidRDefault="009F1FE0" w:rsidP="009F1FE0">
          <w:pPr>
            <w:pStyle w:val="04C3EAECBA8941D0B8ED7675EEA8AF7A"/>
          </w:pPr>
          <w:r w:rsidRPr="000D604A">
            <w:rPr>
              <w:rStyle w:val="Arial11"/>
            </w:rPr>
            <w:t xml:space="preserve">                    </w:t>
          </w:r>
        </w:p>
      </w:docPartBody>
    </w:docPart>
    <w:docPart>
      <w:docPartPr>
        <w:name w:val="BA6A4DC1180C463D9EE694D89C5C20C7"/>
        <w:category>
          <w:name w:val="General"/>
          <w:gallery w:val="placeholder"/>
        </w:category>
        <w:types>
          <w:type w:val="bbPlcHdr"/>
        </w:types>
        <w:behaviors>
          <w:behavior w:val="content"/>
        </w:behaviors>
        <w:guid w:val="{4FACCCFB-6A99-4DB3-BA46-1CC75B462253}"/>
      </w:docPartPr>
      <w:docPartBody>
        <w:p w:rsidR="009F1FE0" w:rsidRDefault="009F1FE0" w:rsidP="009F1FE0">
          <w:pPr>
            <w:pStyle w:val="BA6A4DC1180C463D9EE694D89C5C20C7"/>
          </w:pPr>
          <w:r>
            <w:rPr>
              <w:rStyle w:val="Arial11"/>
            </w:rPr>
            <w:t xml:space="preserve">                  </w:t>
          </w:r>
        </w:p>
      </w:docPartBody>
    </w:docPart>
    <w:docPart>
      <w:docPartPr>
        <w:name w:val="700EB40B92DD47D6B26E8596BCFFE6B9"/>
        <w:category>
          <w:name w:val="General"/>
          <w:gallery w:val="placeholder"/>
        </w:category>
        <w:types>
          <w:type w:val="bbPlcHdr"/>
        </w:types>
        <w:behaviors>
          <w:behavior w:val="content"/>
        </w:behaviors>
        <w:guid w:val="{31EEBF88-7960-48A0-B5E2-6C07CF657630}"/>
      </w:docPartPr>
      <w:docPartBody>
        <w:p w:rsidR="009F1FE0" w:rsidRDefault="009F1FE0" w:rsidP="009F1FE0">
          <w:pPr>
            <w:pStyle w:val="700EB40B92DD47D6B26E8596BCFFE6B9"/>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3BA9B8BD3EC446E184D424EB0C3F46C6"/>
        <w:category>
          <w:name w:val="General"/>
          <w:gallery w:val="placeholder"/>
        </w:category>
        <w:types>
          <w:type w:val="bbPlcHdr"/>
        </w:types>
        <w:behaviors>
          <w:behavior w:val="content"/>
        </w:behaviors>
        <w:guid w:val="{ADA18820-6519-4437-9B62-454129956F4E}"/>
      </w:docPartPr>
      <w:docPartBody>
        <w:p w:rsidR="009F1FE0" w:rsidRDefault="009F1FE0" w:rsidP="009F1FE0">
          <w:pPr>
            <w:pStyle w:val="3BA9B8BD3EC446E184D424EB0C3F46C6"/>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E9E8CBE2E2034A289E03B0D0A526CEC1"/>
        <w:category>
          <w:name w:val="General"/>
          <w:gallery w:val="placeholder"/>
        </w:category>
        <w:types>
          <w:type w:val="bbPlcHdr"/>
        </w:types>
        <w:behaviors>
          <w:behavior w:val="content"/>
        </w:behaviors>
        <w:guid w:val="{F1FF2108-7D9E-40A9-B121-A882D2F70542}"/>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A106BD777DDD4B049E87AE43825B7BC5"/>
        <w:category>
          <w:name w:val="General"/>
          <w:gallery w:val="placeholder"/>
        </w:category>
        <w:types>
          <w:type w:val="bbPlcHdr"/>
        </w:types>
        <w:behaviors>
          <w:behavior w:val="content"/>
        </w:behaviors>
        <w:guid w:val="{91B76036-E9E5-4399-942A-FF6214AF43A7}"/>
      </w:docPartPr>
      <w:docPartBody>
        <w:p w:rsidR="009F1FE0" w:rsidRDefault="009F1FE0" w:rsidP="009F1FE0">
          <w:pPr>
            <w:pStyle w:val="A106BD777DDD4B049E87AE43825B7BC5"/>
          </w:pPr>
          <w:r w:rsidRPr="000D604A">
            <w:rPr>
              <w:rStyle w:val="Arial11"/>
            </w:rPr>
            <w:t xml:space="preserve">                    </w:t>
          </w:r>
        </w:p>
      </w:docPartBody>
    </w:docPart>
    <w:docPart>
      <w:docPartPr>
        <w:name w:val="1FAFB53CC2A04616840E803071128BCA"/>
        <w:category>
          <w:name w:val="General"/>
          <w:gallery w:val="placeholder"/>
        </w:category>
        <w:types>
          <w:type w:val="bbPlcHdr"/>
        </w:types>
        <w:behaviors>
          <w:behavior w:val="content"/>
        </w:behaviors>
        <w:guid w:val="{1F13E76E-C76A-48AE-BACA-5CF9E49A7F22}"/>
      </w:docPartPr>
      <w:docPartBody>
        <w:p w:rsidR="009F1FE0" w:rsidRDefault="009F1FE0" w:rsidP="009F1FE0">
          <w:pPr>
            <w:pStyle w:val="1FAFB53CC2A04616840E803071128BCA"/>
          </w:pPr>
          <w:r>
            <w:rPr>
              <w:rStyle w:val="Arial11"/>
            </w:rPr>
            <w:t xml:space="preserve">                  </w:t>
          </w:r>
        </w:p>
      </w:docPartBody>
    </w:docPart>
    <w:docPart>
      <w:docPartPr>
        <w:name w:val="61E3B5272BC84C40A74445BD4105AC17"/>
        <w:category>
          <w:name w:val="General"/>
          <w:gallery w:val="placeholder"/>
        </w:category>
        <w:types>
          <w:type w:val="bbPlcHdr"/>
        </w:types>
        <w:behaviors>
          <w:behavior w:val="content"/>
        </w:behaviors>
        <w:guid w:val="{FC55F54D-7E21-48CB-9E58-4BDAD9E20351}"/>
      </w:docPartPr>
      <w:docPartBody>
        <w:p w:rsidR="009F1FE0" w:rsidRDefault="009F1FE0" w:rsidP="009F1FE0">
          <w:pPr>
            <w:pStyle w:val="61E3B5272BC84C40A74445BD4105AC17"/>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46CD0ABDDCD1492B99771F04C8F5CD7B"/>
        <w:category>
          <w:name w:val="General"/>
          <w:gallery w:val="placeholder"/>
        </w:category>
        <w:types>
          <w:type w:val="bbPlcHdr"/>
        </w:types>
        <w:behaviors>
          <w:behavior w:val="content"/>
        </w:behaviors>
        <w:guid w:val="{D2815817-3CFF-4F48-A777-3CC6101929BC}"/>
      </w:docPartPr>
      <w:docPartBody>
        <w:p w:rsidR="009F1FE0" w:rsidRDefault="009F1FE0" w:rsidP="009F1FE0">
          <w:pPr>
            <w:pStyle w:val="46CD0ABDDCD1492B99771F04C8F5CD7B"/>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6BDA3140B35C4137BC7E9EED89A6AE68"/>
        <w:category>
          <w:name w:val="General"/>
          <w:gallery w:val="placeholder"/>
        </w:category>
        <w:types>
          <w:type w:val="bbPlcHdr"/>
        </w:types>
        <w:behaviors>
          <w:behavior w:val="content"/>
        </w:behaviors>
        <w:guid w:val="{98692DBA-B13C-4D65-90D9-FDEE8B209B1A}"/>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200E921B989A4D3FB66192F827318A6A"/>
        <w:category>
          <w:name w:val="General"/>
          <w:gallery w:val="placeholder"/>
        </w:category>
        <w:types>
          <w:type w:val="bbPlcHdr"/>
        </w:types>
        <w:behaviors>
          <w:behavior w:val="content"/>
        </w:behaviors>
        <w:guid w:val="{472FEE12-0C97-4039-801E-B905E887AFEB}"/>
      </w:docPartPr>
      <w:docPartBody>
        <w:p w:rsidR="009F1FE0" w:rsidRDefault="009F1FE0" w:rsidP="009F1FE0">
          <w:pPr>
            <w:pStyle w:val="200E921B989A4D3FB66192F827318A6A"/>
          </w:pPr>
          <w:r w:rsidRPr="000D604A">
            <w:rPr>
              <w:rStyle w:val="Arial11"/>
            </w:rPr>
            <w:t xml:space="preserve">                    </w:t>
          </w:r>
        </w:p>
      </w:docPartBody>
    </w:docPart>
    <w:docPart>
      <w:docPartPr>
        <w:name w:val="50FFB957BF864DB0BD9EE5FF1D46B517"/>
        <w:category>
          <w:name w:val="General"/>
          <w:gallery w:val="placeholder"/>
        </w:category>
        <w:types>
          <w:type w:val="bbPlcHdr"/>
        </w:types>
        <w:behaviors>
          <w:behavior w:val="content"/>
        </w:behaviors>
        <w:guid w:val="{48A84C19-D72C-4232-B555-A8538B5E9BF7}"/>
      </w:docPartPr>
      <w:docPartBody>
        <w:p w:rsidR="009F1FE0" w:rsidRDefault="009F1FE0" w:rsidP="009F1FE0">
          <w:pPr>
            <w:pStyle w:val="50FFB957BF864DB0BD9EE5FF1D46B517"/>
          </w:pPr>
          <w:r>
            <w:rPr>
              <w:rStyle w:val="Arial11"/>
            </w:rPr>
            <w:t xml:space="preserve">                  </w:t>
          </w:r>
        </w:p>
      </w:docPartBody>
    </w:docPart>
    <w:docPart>
      <w:docPartPr>
        <w:name w:val="0B2C7884DC02404C928C8A975A455312"/>
        <w:category>
          <w:name w:val="General"/>
          <w:gallery w:val="placeholder"/>
        </w:category>
        <w:types>
          <w:type w:val="bbPlcHdr"/>
        </w:types>
        <w:behaviors>
          <w:behavior w:val="content"/>
        </w:behaviors>
        <w:guid w:val="{8194BB3A-F2DD-4657-8D51-01021F7B4AF3}"/>
      </w:docPartPr>
      <w:docPartBody>
        <w:p w:rsidR="009F1FE0" w:rsidRDefault="009F1FE0" w:rsidP="009F1FE0">
          <w:pPr>
            <w:pStyle w:val="0B2C7884DC02404C928C8A975A455312"/>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B342172B876D4AE3A5FD3492C1A33BBD"/>
        <w:category>
          <w:name w:val="General"/>
          <w:gallery w:val="placeholder"/>
        </w:category>
        <w:types>
          <w:type w:val="bbPlcHdr"/>
        </w:types>
        <w:behaviors>
          <w:behavior w:val="content"/>
        </w:behaviors>
        <w:guid w:val="{3B723525-BF7A-4058-941B-CBD6501E5AF5}"/>
      </w:docPartPr>
      <w:docPartBody>
        <w:p w:rsidR="009F1FE0" w:rsidRDefault="009F1FE0" w:rsidP="009F1FE0">
          <w:pPr>
            <w:pStyle w:val="B342172B876D4AE3A5FD3492C1A33BBD"/>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9B27EE2B2EAD4E4DA395B7334756A805"/>
        <w:category>
          <w:name w:val="General"/>
          <w:gallery w:val="placeholder"/>
        </w:category>
        <w:types>
          <w:type w:val="bbPlcHdr"/>
        </w:types>
        <w:behaviors>
          <w:behavior w:val="content"/>
        </w:behaviors>
        <w:guid w:val="{96CA4E1C-62B4-4177-9BFC-D53028E6CE73}"/>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D064135C138B46B7941D2EAC1DD87889"/>
        <w:category>
          <w:name w:val="General"/>
          <w:gallery w:val="placeholder"/>
        </w:category>
        <w:types>
          <w:type w:val="bbPlcHdr"/>
        </w:types>
        <w:behaviors>
          <w:behavior w:val="content"/>
        </w:behaviors>
        <w:guid w:val="{F5962971-A6BF-4885-998B-EDE1F15C8529}"/>
      </w:docPartPr>
      <w:docPartBody>
        <w:p w:rsidR="009F1FE0" w:rsidRDefault="009F1FE0" w:rsidP="009F1FE0">
          <w:pPr>
            <w:pStyle w:val="D064135C138B46B7941D2EAC1DD87889"/>
          </w:pPr>
          <w:r w:rsidRPr="000D604A">
            <w:rPr>
              <w:rStyle w:val="Arial11"/>
            </w:rPr>
            <w:t xml:space="preserve">                    </w:t>
          </w:r>
        </w:p>
      </w:docPartBody>
    </w:docPart>
    <w:docPart>
      <w:docPartPr>
        <w:name w:val="9BBB4B23E91B42F98576D572FCE462F6"/>
        <w:category>
          <w:name w:val="General"/>
          <w:gallery w:val="placeholder"/>
        </w:category>
        <w:types>
          <w:type w:val="bbPlcHdr"/>
        </w:types>
        <w:behaviors>
          <w:behavior w:val="content"/>
        </w:behaviors>
        <w:guid w:val="{48E62512-FD4E-4DBD-A0AE-8E63BBC7A722}"/>
      </w:docPartPr>
      <w:docPartBody>
        <w:p w:rsidR="009F1FE0" w:rsidRDefault="009F1FE0" w:rsidP="009F1FE0">
          <w:pPr>
            <w:pStyle w:val="9BBB4B23E91B42F98576D572FCE462F6"/>
          </w:pPr>
          <w:r>
            <w:rPr>
              <w:rStyle w:val="Arial11"/>
            </w:rPr>
            <w:t xml:space="preserve">                  </w:t>
          </w:r>
        </w:p>
      </w:docPartBody>
    </w:docPart>
    <w:docPart>
      <w:docPartPr>
        <w:name w:val="7FA36B41C0A34425A09EC1BB4A08A295"/>
        <w:category>
          <w:name w:val="General"/>
          <w:gallery w:val="placeholder"/>
        </w:category>
        <w:types>
          <w:type w:val="bbPlcHdr"/>
        </w:types>
        <w:behaviors>
          <w:behavior w:val="content"/>
        </w:behaviors>
        <w:guid w:val="{1005D5C1-27D1-4611-ABB9-2DDBD11EDFBB}"/>
      </w:docPartPr>
      <w:docPartBody>
        <w:p w:rsidR="009F1FE0" w:rsidRDefault="009F1FE0" w:rsidP="009F1FE0">
          <w:pPr>
            <w:pStyle w:val="7FA36B41C0A34425A09EC1BB4A08A295"/>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2C5A4022EA3B47889D7A78AB3698CF91"/>
        <w:category>
          <w:name w:val="General"/>
          <w:gallery w:val="placeholder"/>
        </w:category>
        <w:types>
          <w:type w:val="bbPlcHdr"/>
        </w:types>
        <w:behaviors>
          <w:behavior w:val="content"/>
        </w:behaviors>
        <w:guid w:val="{52D06ABE-7D67-447D-8579-0BEBCF0B455D}"/>
      </w:docPartPr>
      <w:docPartBody>
        <w:p w:rsidR="009F1FE0" w:rsidRDefault="009F1FE0" w:rsidP="009F1FE0">
          <w:pPr>
            <w:pStyle w:val="2C5A4022EA3B47889D7A78AB3698CF91"/>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E5D8C11DFC84419BAC6D2D5929180374"/>
        <w:category>
          <w:name w:val="General"/>
          <w:gallery w:val="placeholder"/>
        </w:category>
        <w:types>
          <w:type w:val="bbPlcHdr"/>
        </w:types>
        <w:behaviors>
          <w:behavior w:val="content"/>
        </w:behaviors>
        <w:guid w:val="{64D11E1C-44CA-44F0-9A99-D6932FC5C856}"/>
      </w:docPartPr>
      <w:docPartBody>
        <w:p w:rsidR="009F1FE0" w:rsidRDefault="009F1FE0" w:rsidP="009F1FE0">
          <w:pPr>
            <w:pStyle w:val="E5D8C11DFC84419BAC6D2D5929180374"/>
          </w:pPr>
          <w:r w:rsidRPr="0074563D">
            <w:rPr>
              <w:rFonts w:ascii="Arial" w:hAnsi="Arial" w:cs="Arial"/>
              <w:i/>
              <w:iCs/>
              <w:color w:val="3A7C22" w:themeColor="accent6" w:themeShade="BF"/>
            </w:rPr>
            <w:t>Enter # of</w:t>
          </w:r>
          <w:r>
            <w:rPr>
              <w:rFonts w:ascii="Arial" w:hAnsi="Arial" w:cs="Arial"/>
              <w:i/>
              <w:iCs/>
              <w:color w:val="3A7C22" w:themeColor="accent6" w:themeShade="BF"/>
            </w:rPr>
            <w:t xml:space="preserve"> </w:t>
          </w:r>
          <w:r w:rsidRPr="0074563D">
            <w:rPr>
              <w:rFonts w:ascii="Arial" w:hAnsi="Arial" w:cs="Arial"/>
              <w:i/>
              <w:iCs/>
              <w:color w:val="3A7C22" w:themeColor="accent6" w:themeShade="BF"/>
            </w:rPr>
            <w:t>days.</w:t>
          </w:r>
        </w:p>
      </w:docPartBody>
    </w:docPart>
    <w:docPart>
      <w:docPartPr>
        <w:name w:val="BC5FF0EEAB834BBB8377EF3E626DE2A1"/>
        <w:category>
          <w:name w:val="General"/>
          <w:gallery w:val="placeholder"/>
        </w:category>
        <w:types>
          <w:type w:val="bbPlcHdr"/>
        </w:types>
        <w:behaviors>
          <w:behavior w:val="content"/>
        </w:behaviors>
        <w:guid w:val="{A84A0E8F-1B7C-487A-A3D7-9D898E11E98C}"/>
      </w:docPartPr>
      <w:docPartBody>
        <w:p w:rsidR="009F1FE0" w:rsidRDefault="009F1FE0" w:rsidP="009F1FE0">
          <w:pPr>
            <w:pStyle w:val="BC5FF0EEAB834BBB8377EF3E626DE2A1"/>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Pr>
              <w:rFonts w:ascii="Arial" w:hAnsi="Arial" w:cs="Arial"/>
              <w:color w:val="0070C0"/>
            </w:rPr>
            <w:t xml:space="preserve">   </w:t>
          </w:r>
          <w:r>
            <w:rPr>
              <w:rStyle w:val="Arial11"/>
            </w:rPr>
            <w:t xml:space="preserve"> </w:t>
          </w:r>
          <w:r>
            <w:rPr>
              <w:rStyle w:val="PlaceholderText"/>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0B3CA8971CB048549085B16F991A8DDA"/>
        <w:category>
          <w:name w:val="General"/>
          <w:gallery w:val="placeholder"/>
        </w:category>
        <w:types>
          <w:type w:val="bbPlcHdr"/>
        </w:types>
        <w:behaviors>
          <w:behavior w:val="content"/>
        </w:behaviors>
        <w:guid w:val="{A8005B1C-C0C8-44BC-B965-19804944D996}"/>
      </w:docPartPr>
      <w:docPartBody>
        <w:p w:rsidR="009F1FE0" w:rsidRDefault="009F1FE0" w:rsidP="009F1FE0">
          <w:pPr>
            <w:pStyle w:val="0B3CA8971CB048549085B16F991A8DDA"/>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A2A960B37AAD4232AF108310A0BF62BF"/>
        <w:category>
          <w:name w:val="General"/>
          <w:gallery w:val="placeholder"/>
        </w:category>
        <w:types>
          <w:type w:val="bbPlcHdr"/>
        </w:types>
        <w:behaviors>
          <w:behavior w:val="content"/>
        </w:behaviors>
        <w:guid w:val="{7C27F6D0-8570-4D56-8840-FD986B63656C}"/>
      </w:docPartPr>
      <w:docPartBody>
        <w:p w:rsidR="009F1FE0" w:rsidRDefault="009F1FE0" w:rsidP="009F1FE0">
          <w:pPr>
            <w:pStyle w:val="A2A960B37AAD4232AF108310A0BF62BF"/>
          </w:pPr>
          <w:r>
            <w:rPr>
              <w:rStyle w:val="Arial11"/>
              <w:i/>
              <w:iCs/>
              <w:color w:val="0070C0"/>
            </w:rPr>
            <w:t>Enter estimated quantity.</w:t>
          </w:r>
        </w:p>
      </w:docPartBody>
    </w:docPart>
    <w:docPart>
      <w:docPartPr>
        <w:name w:val="C71F9B4070684BC4B498F58E187AA25F"/>
        <w:category>
          <w:name w:val="General"/>
          <w:gallery w:val="placeholder"/>
        </w:category>
        <w:types>
          <w:type w:val="bbPlcHdr"/>
        </w:types>
        <w:behaviors>
          <w:behavior w:val="content"/>
        </w:behaviors>
        <w:guid w:val="{F5EA4700-58D0-4C7E-A898-4349F72A240B}"/>
      </w:docPartPr>
      <w:docPartBody>
        <w:p w:rsidR="009F1FE0" w:rsidRDefault="009F1FE0" w:rsidP="009F1FE0">
          <w:pPr>
            <w:pStyle w:val="C71F9B4070684BC4B498F58E187AA25F"/>
          </w:pPr>
          <w:r>
            <w:rPr>
              <w:rStyle w:val="Arial11"/>
            </w:rPr>
            <w:t xml:space="preserve">                  </w:t>
          </w:r>
        </w:p>
      </w:docPartBody>
    </w:docPart>
    <w:docPart>
      <w:docPartPr>
        <w:name w:val="78C86FBD775E4486B1789CFB0D1A62EF"/>
        <w:category>
          <w:name w:val="General"/>
          <w:gallery w:val="placeholder"/>
        </w:category>
        <w:types>
          <w:type w:val="bbPlcHdr"/>
        </w:types>
        <w:behaviors>
          <w:behavior w:val="content"/>
        </w:behaviors>
        <w:guid w:val="{E5DBCAE2-BD44-4382-A480-27D933DA8B33}"/>
      </w:docPartPr>
      <w:docPartBody>
        <w:p w:rsidR="009F1FE0" w:rsidRDefault="009F1FE0" w:rsidP="009F1FE0">
          <w:pPr>
            <w:pStyle w:val="78C86FBD775E4486B1789CFB0D1A62EF"/>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E8C5A4DA356A4A45969CCEC4B05A8E3B"/>
        <w:category>
          <w:name w:val="General"/>
          <w:gallery w:val="placeholder"/>
        </w:category>
        <w:types>
          <w:type w:val="bbPlcHdr"/>
        </w:types>
        <w:behaviors>
          <w:behavior w:val="content"/>
        </w:behaviors>
        <w:guid w:val="{1D5E00AB-1DA4-4522-997E-1CE1987BA92B}"/>
      </w:docPartPr>
      <w:docPartBody>
        <w:p w:rsidR="009F1FE0" w:rsidRPr="007A15D2" w:rsidRDefault="009F1FE0" w:rsidP="00BB1AC5">
          <w:pPr>
            <w:widowControl w:val="0"/>
            <w:spacing w:after="0" w:line="240" w:lineRule="auto"/>
            <w:rPr>
              <w:rFonts w:ascii="Arial" w:hAnsi="Arial" w:cs="Arial"/>
              <w:i/>
              <w:iCs/>
              <w:color w:val="0070C0"/>
            </w:rPr>
          </w:pPr>
        </w:p>
        <w:p w:rsidR="009F1FE0" w:rsidRDefault="009F1FE0"/>
      </w:docPartBody>
    </w:docPart>
    <w:docPart>
      <w:docPartPr>
        <w:name w:val="7D5E8C55BB4546249E189B129EA736EC"/>
        <w:category>
          <w:name w:val="General"/>
          <w:gallery w:val="placeholder"/>
        </w:category>
        <w:types>
          <w:type w:val="bbPlcHdr"/>
        </w:types>
        <w:behaviors>
          <w:behavior w:val="content"/>
        </w:behaviors>
        <w:guid w:val="{F9E55C43-77F5-462F-8031-7BEDDF04B018}"/>
      </w:docPartPr>
      <w:docPartBody>
        <w:p w:rsidR="009F1FE0" w:rsidRDefault="009F1FE0" w:rsidP="009F1FE0">
          <w:pPr>
            <w:pStyle w:val="7D5E8C55BB4546249E189B129EA736EC"/>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82B4DD705D824BF3A171697AD5B5619A"/>
        <w:category>
          <w:name w:val="General"/>
          <w:gallery w:val="placeholder"/>
        </w:category>
        <w:types>
          <w:type w:val="bbPlcHdr"/>
        </w:types>
        <w:behaviors>
          <w:behavior w:val="content"/>
        </w:behaviors>
        <w:guid w:val="{5C5F7D54-8FB0-4378-84B9-CC079B2CE22D}"/>
      </w:docPartPr>
      <w:docPartBody>
        <w:p w:rsidR="009F1FE0" w:rsidRDefault="009F1FE0" w:rsidP="009F1FE0">
          <w:pPr>
            <w:pStyle w:val="82B4DD705D824BF3A171697AD5B5619A"/>
          </w:pPr>
          <w:r w:rsidRPr="000D604A">
            <w:rPr>
              <w:rStyle w:val="Arial11"/>
            </w:rPr>
            <w:t xml:space="preserve">                    </w:t>
          </w:r>
        </w:p>
      </w:docPartBody>
    </w:docPart>
    <w:docPart>
      <w:docPartPr>
        <w:name w:val="F347F9E4809D4D2BB64ADAA83EC40FA4"/>
        <w:category>
          <w:name w:val="General"/>
          <w:gallery w:val="placeholder"/>
        </w:category>
        <w:types>
          <w:type w:val="bbPlcHdr"/>
        </w:types>
        <w:behaviors>
          <w:behavior w:val="content"/>
        </w:behaviors>
        <w:guid w:val="{B4EC1666-7E32-42B5-869F-B8DC684161B5}"/>
      </w:docPartPr>
      <w:docPartBody>
        <w:p w:rsidR="009F1FE0" w:rsidRDefault="009F1FE0" w:rsidP="009F1FE0">
          <w:pPr>
            <w:pStyle w:val="F347F9E4809D4D2BB64ADAA83EC40FA4"/>
          </w:pPr>
          <w:r>
            <w:rPr>
              <w:rStyle w:val="Arial11"/>
            </w:rPr>
            <w:t xml:space="preserve">                  </w:t>
          </w:r>
        </w:p>
      </w:docPartBody>
    </w:docPart>
    <w:docPart>
      <w:docPartPr>
        <w:name w:val="93DB87C4FE7F4B2CA927B3ED26151591"/>
        <w:category>
          <w:name w:val="General"/>
          <w:gallery w:val="placeholder"/>
        </w:category>
        <w:types>
          <w:type w:val="bbPlcHdr"/>
        </w:types>
        <w:behaviors>
          <w:behavior w:val="content"/>
        </w:behaviors>
        <w:guid w:val="{82B876E1-AEEA-4FAB-97EC-2A27BAB99F25}"/>
      </w:docPartPr>
      <w:docPartBody>
        <w:p w:rsidR="009F1FE0" w:rsidRDefault="009F1FE0" w:rsidP="009F1FE0">
          <w:pPr>
            <w:pStyle w:val="93DB87C4FE7F4B2CA927B3ED26151591"/>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5CA08BF702E74AFA83F208BAC899FF92"/>
        <w:category>
          <w:name w:val="General"/>
          <w:gallery w:val="placeholder"/>
        </w:category>
        <w:types>
          <w:type w:val="bbPlcHdr"/>
        </w:types>
        <w:behaviors>
          <w:behavior w:val="content"/>
        </w:behaviors>
        <w:guid w:val="{5DAB69E4-C274-471A-B64E-85474D7EED75}"/>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83A3DE6E09414844B1C1ABBA05C82532"/>
        <w:category>
          <w:name w:val="General"/>
          <w:gallery w:val="placeholder"/>
        </w:category>
        <w:types>
          <w:type w:val="bbPlcHdr"/>
        </w:types>
        <w:behaviors>
          <w:behavior w:val="content"/>
        </w:behaviors>
        <w:guid w:val="{0DCFBAEB-FBC0-4C5C-BFB0-7907FE7BEAB8}"/>
      </w:docPartPr>
      <w:docPartBody>
        <w:p w:rsidR="009F1FE0" w:rsidRDefault="009F1FE0" w:rsidP="009F1FE0">
          <w:pPr>
            <w:pStyle w:val="83A3DE6E09414844B1C1ABBA05C82532"/>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99E5456FBE6C484CA4DAE3A529A7D3C0"/>
        <w:category>
          <w:name w:val="General"/>
          <w:gallery w:val="placeholder"/>
        </w:category>
        <w:types>
          <w:type w:val="bbPlcHdr"/>
        </w:types>
        <w:behaviors>
          <w:behavior w:val="content"/>
        </w:behaviors>
        <w:guid w:val="{B393EE5E-C60B-4732-8826-1A1771DD3A7C}"/>
      </w:docPartPr>
      <w:docPartBody>
        <w:p w:rsidR="009F1FE0" w:rsidRDefault="009F1FE0" w:rsidP="009F1FE0">
          <w:pPr>
            <w:pStyle w:val="99E5456FBE6C484CA4DAE3A529A7D3C0"/>
          </w:pPr>
          <w:r w:rsidRPr="000D604A">
            <w:rPr>
              <w:rStyle w:val="Arial11"/>
            </w:rPr>
            <w:t xml:space="preserve">                    </w:t>
          </w:r>
        </w:p>
      </w:docPartBody>
    </w:docPart>
    <w:docPart>
      <w:docPartPr>
        <w:name w:val="5E399FED4D774099A0BC4F53C1B37D3A"/>
        <w:category>
          <w:name w:val="General"/>
          <w:gallery w:val="placeholder"/>
        </w:category>
        <w:types>
          <w:type w:val="bbPlcHdr"/>
        </w:types>
        <w:behaviors>
          <w:behavior w:val="content"/>
        </w:behaviors>
        <w:guid w:val="{2376FC4A-15BA-4D85-A49A-31A14F1EAA93}"/>
      </w:docPartPr>
      <w:docPartBody>
        <w:p w:rsidR="009F1FE0" w:rsidRDefault="009F1FE0" w:rsidP="009F1FE0">
          <w:pPr>
            <w:pStyle w:val="5E399FED4D774099A0BC4F53C1B37D3A"/>
          </w:pPr>
          <w:r>
            <w:rPr>
              <w:rStyle w:val="Arial11"/>
            </w:rPr>
            <w:t xml:space="preserve">                  </w:t>
          </w:r>
        </w:p>
      </w:docPartBody>
    </w:docPart>
    <w:docPart>
      <w:docPartPr>
        <w:name w:val="50A66B753BDA43A995BC57A0D99D63D5"/>
        <w:category>
          <w:name w:val="General"/>
          <w:gallery w:val="placeholder"/>
        </w:category>
        <w:types>
          <w:type w:val="bbPlcHdr"/>
        </w:types>
        <w:behaviors>
          <w:behavior w:val="content"/>
        </w:behaviors>
        <w:guid w:val="{88D18ACC-E820-4FC5-9FA4-7DE27C452EAF}"/>
      </w:docPartPr>
      <w:docPartBody>
        <w:p w:rsidR="009F1FE0" w:rsidRDefault="009F1FE0" w:rsidP="009F1FE0">
          <w:pPr>
            <w:pStyle w:val="50A66B753BDA43A995BC57A0D99D63D5"/>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22A401A06B1C4ECB96EDE37C5B4AE78E"/>
        <w:category>
          <w:name w:val="General"/>
          <w:gallery w:val="placeholder"/>
        </w:category>
        <w:types>
          <w:type w:val="bbPlcHdr"/>
        </w:types>
        <w:behaviors>
          <w:behavior w:val="content"/>
        </w:behaviors>
        <w:guid w:val="{22D6F7DE-CF8F-4E07-ADB0-47BEEED92DB9}"/>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2EFFBC8218ED49E3B40B492258FC1372"/>
        <w:category>
          <w:name w:val="General"/>
          <w:gallery w:val="placeholder"/>
        </w:category>
        <w:types>
          <w:type w:val="bbPlcHdr"/>
        </w:types>
        <w:behaviors>
          <w:behavior w:val="content"/>
        </w:behaviors>
        <w:guid w:val="{41E938B6-0DC8-463C-A813-1A052F445775}"/>
      </w:docPartPr>
      <w:docPartBody>
        <w:p w:rsidR="009F1FE0" w:rsidRDefault="009F1FE0" w:rsidP="009F1FE0">
          <w:pPr>
            <w:pStyle w:val="2EFFBC8218ED49E3B40B492258FC1372"/>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17CD54594048451784E53C2000AC2F78"/>
        <w:category>
          <w:name w:val="General"/>
          <w:gallery w:val="placeholder"/>
        </w:category>
        <w:types>
          <w:type w:val="bbPlcHdr"/>
        </w:types>
        <w:behaviors>
          <w:behavior w:val="content"/>
        </w:behaviors>
        <w:guid w:val="{89D3BCCB-E1E2-44E7-A7F4-11D7DBAF269C}"/>
      </w:docPartPr>
      <w:docPartBody>
        <w:p w:rsidR="009F1FE0" w:rsidRDefault="009F1FE0" w:rsidP="009F1FE0">
          <w:pPr>
            <w:pStyle w:val="17CD54594048451784E53C2000AC2F78"/>
          </w:pPr>
          <w:r w:rsidRPr="000D604A">
            <w:rPr>
              <w:rStyle w:val="Arial11"/>
            </w:rPr>
            <w:t xml:space="preserve">                    </w:t>
          </w:r>
        </w:p>
      </w:docPartBody>
    </w:docPart>
    <w:docPart>
      <w:docPartPr>
        <w:name w:val="B58384BF033845AAA2EE663F1DF6BD56"/>
        <w:category>
          <w:name w:val="General"/>
          <w:gallery w:val="placeholder"/>
        </w:category>
        <w:types>
          <w:type w:val="bbPlcHdr"/>
        </w:types>
        <w:behaviors>
          <w:behavior w:val="content"/>
        </w:behaviors>
        <w:guid w:val="{EC9ECAE3-8046-4B69-92E6-C21842E026C1}"/>
      </w:docPartPr>
      <w:docPartBody>
        <w:p w:rsidR="009F1FE0" w:rsidRDefault="009F1FE0" w:rsidP="009F1FE0">
          <w:pPr>
            <w:pStyle w:val="B58384BF033845AAA2EE663F1DF6BD56"/>
          </w:pPr>
          <w:r>
            <w:rPr>
              <w:rStyle w:val="Arial11"/>
            </w:rPr>
            <w:t xml:space="preserve">                  </w:t>
          </w:r>
        </w:p>
      </w:docPartBody>
    </w:docPart>
    <w:docPart>
      <w:docPartPr>
        <w:name w:val="9D7CBEB1652D4AEA90B6FA0A564FB168"/>
        <w:category>
          <w:name w:val="General"/>
          <w:gallery w:val="placeholder"/>
        </w:category>
        <w:types>
          <w:type w:val="bbPlcHdr"/>
        </w:types>
        <w:behaviors>
          <w:behavior w:val="content"/>
        </w:behaviors>
        <w:guid w:val="{3D973322-2F56-4938-95A7-0EECDAE00FF4}"/>
      </w:docPartPr>
      <w:docPartBody>
        <w:p w:rsidR="009F1FE0" w:rsidRDefault="009F1FE0" w:rsidP="009F1FE0">
          <w:pPr>
            <w:pStyle w:val="9D7CBEB1652D4AEA90B6FA0A564FB168"/>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757C853658AA4F529DFD25064BC614EE"/>
        <w:category>
          <w:name w:val="General"/>
          <w:gallery w:val="placeholder"/>
        </w:category>
        <w:types>
          <w:type w:val="bbPlcHdr"/>
        </w:types>
        <w:behaviors>
          <w:behavior w:val="content"/>
        </w:behaviors>
        <w:guid w:val="{FA5CCB91-7852-4465-A832-628A15C24464}"/>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F745D896F51345ECA78EF8CD609C17E8"/>
        <w:category>
          <w:name w:val="General"/>
          <w:gallery w:val="placeholder"/>
        </w:category>
        <w:types>
          <w:type w:val="bbPlcHdr"/>
        </w:types>
        <w:behaviors>
          <w:behavior w:val="content"/>
        </w:behaviors>
        <w:guid w:val="{0D75E9B3-CA5A-4A8A-B387-57FEB363FCF5}"/>
      </w:docPartPr>
      <w:docPartBody>
        <w:p w:rsidR="009F1FE0" w:rsidRDefault="009F1FE0" w:rsidP="009F1FE0">
          <w:pPr>
            <w:pStyle w:val="F745D896F51345ECA78EF8CD609C17E8"/>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2015F005ED81431EBBDBA99CB2B00FF3"/>
        <w:category>
          <w:name w:val="General"/>
          <w:gallery w:val="placeholder"/>
        </w:category>
        <w:types>
          <w:type w:val="bbPlcHdr"/>
        </w:types>
        <w:behaviors>
          <w:behavior w:val="content"/>
        </w:behaviors>
        <w:guid w:val="{E4400BCD-B7DF-4230-8465-48EC2982F2EA}"/>
      </w:docPartPr>
      <w:docPartBody>
        <w:p w:rsidR="009F1FE0" w:rsidRDefault="009F1FE0" w:rsidP="009F1FE0">
          <w:pPr>
            <w:pStyle w:val="2015F005ED81431EBBDBA99CB2B00FF3"/>
          </w:pPr>
          <w:r w:rsidRPr="000D604A">
            <w:rPr>
              <w:rStyle w:val="Arial11"/>
            </w:rPr>
            <w:t xml:space="preserve">                    </w:t>
          </w:r>
        </w:p>
      </w:docPartBody>
    </w:docPart>
    <w:docPart>
      <w:docPartPr>
        <w:name w:val="7D17E6674DAC44F695F6B8ED06ED0049"/>
        <w:category>
          <w:name w:val="General"/>
          <w:gallery w:val="placeholder"/>
        </w:category>
        <w:types>
          <w:type w:val="bbPlcHdr"/>
        </w:types>
        <w:behaviors>
          <w:behavior w:val="content"/>
        </w:behaviors>
        <w:guid w:val="{C8B4C2D4-0CD5-482E-B15D-DFBA7771463D}"/>
      </w:docPartPr>
      <w:docPartBody>
        <w:p w:rsidR="009F1FE0" w:rsidRDefault="009F1FE0" w:rsidP="009F1FE0">
          <w:pPr>
            <w:pStyle w:val="7D17E6674DAC44F695F6B8ED06ED0049"/>
          </w:pPr>
          <w:r>
            <w:rPr>
              <w:rStyle w:val="Arial11"/>
            </w:rPr>
            <w:t xml:space="preserve">                  </w:t>
          </w:r>
        </w:p>
      </w:docPartBody>
    </w:docPart>
    <w:docPart>
      <w:docPartPr>
        <w:name w:val="F136A1D3A14F4509873AE02389B79217"/>
        <w:category>
          <w:name w:val="General"/>
          <w:gallery w:val="placeholder"/>
        </w:category>
        <w:types>
          <w:type w:val="bbPlcHdr"/>
        </w:types>
        <w:behaviors>
          <w:behavior w:val="content"/>
        </w:behaviors>
        <w:guid w:val="{E249C82B-8C64-4948-B6FD-CBE109594753}"/>
      </w:docPartPr>
      <w:docPartBody>
        <w:p w:rsidR="009F1FE0" w:rsidRDefault="009F1FE0" w:rsidP="009F1FE0">
          <w:pPr>
            <w:pStyle w:val="F136A1D3A14F4509873AE02389B79217"/>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2C92CC6959224D4A837D6A2EAEC889ED"/>
        <w:category>
          <w:name w:val="General"/>
          <w:gallery w:val="placeholder"/>
        </w:category>
        <w:types>
          <w:type w:val="bbPlcHdr"/>
        </w:types>
        <w:behaviors>
          <w:behavior w:val="content"/>
        </w:behaviors>
        <w:guid w:val="{649EC994-FEB3-4754-8CAB-E089B9A4FC40}"/>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4803CCE515664F05829F675802E202AA"/>
        <w:category>
          <w:name w:val="General"/>
          <w:gallery w:val="placeholder"/>
        </w:category>
        <w:types>
          <w:type w:val="bbPlcHdr"/>
        </w:types>
        <w:behaviors>
          <w:behavior w:val="content"/>
        </w:behaviors>
        <w:guid w:val="{D9E1D789-5DD9-4F80-A67A-A57D9E564F9B}"/>
      </w:docPartPr>
      <w:docPartBody>
        <w:p w:rsidR="009F1FE0" w:rsidRDefault="009F1FE0" w:rsidP="009F1FE0">
          <w:pPr>
            <w:pStyle w:val="4803CCE515664F05829F675802E202AA"/>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E4C8B71F472A49A9B5F86EBFE6751A9B"/>
        <w:category>
          <w:name w:val="General"/>
          <w:gallery w:val="placeholder"/>
        </w:category>
        <w:types>
          <w:type w:val="bbPlcHdr"/>
        </w:types>
        <w:behaviors>
          <w:behavior w:val="content"/>
        </w:behaviors>
        <w:guid w:val="{75921F26-FE58-4E5B-A0C8-4BCA99A2A2A7}"/>
      </w:docPartPr>
      <w:docPartBody>
        <w:p w:rsidR="009F1FE0" w:rsidRDefault="009F1FE0" w:rsidP="009F1FE0">
          <w:pPr>
            <w:pStyle w:val="E4C8B71F472A49A9B5F86EBFE6751A9B"/>
          </w:pPr>
          <w:r w:rsidRPr="000D604A">
            <w:rPr>
              <w:rStyle w:val="Arial11"/>
            </w:rPr>
            <w:t xml:space="preserve">                    </w:t>
          </w:r>
        </w:p>
      </w:docPartBody>
    </w:docPart>
    <w:docPart>
      <w:docPartPr>
        <w:name w:val="E8781F7AD7864D6693809FCB9BE29209"/>
        <w:category>
          <w:name w:val="General"/>
          <w:gallery w:val="placeholder"/>
        </w:category>
        <w:types>
          <w:type w:val="bbPlcHdr"/>
        </w:types>
        <w:behaviors>
          <w:behavior w:val="content"/>
        </w:behaviors>
        <w:guid w:val="{98CAE14F-6284-4AC9-BF05-F4B99E0C43BD}"/>
      </w:docPartPr>
      <w:docPartBody>
        <w:p w:rsidR="009F1FE0" w:rsidRDefault="009F1FE0" w:rsidP="009F1FE0">
          <w:pPr>
            <w:pStyle w:val="E8781F7AD7864D6693809FCB9BE29209"/>
          </w:pPr>
          <w:r>
            <w:rPr>
              <w:rStyle w:val="Arial11"/>
            </w:rPr>
            <w:t xml:space="preserve">                  </w:t>
          </w:r>
        </w:p>
      </w:docPartBody>
    </w:docPart>
    <w:docPart>
      <w:docPartPr>
        <w:name w:val="8527CC518900422EA13E0DD704EC9B04"/>
        <w:category>
          <w:name w:val="General"/>
          <w:gallery w:val="placeholder"/>
        </w:category>
        <w:types>
          <w:type w:val="bbPlcHdr"/>
        </w:types>
        <w:behaviors>
          <w:behavior w:val="content"/>
        </w:behaviors>
        <w:guid w:val="{D70CDADA-D4D4-4887-9C9C-395290C00AC0}"/>
      </w:docPartPr>
      <w:docPartBody>
        <w:p w:rsidR="009F1FE0" w:rsidRDefault="009F1FE0" w:rsidP="009F1FE0">
          <w:pPr>
            <w:pStyle w:val="8527CC518900422EA13E0DD704EC9B04"/>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
      <w:docPartPr>
        <w:name w:val="3E10627F40F340959C167C8EED4C84D1"/>
        <w:category>
          <w:name w:val="General"/>
          <w:gallery w:val="placeholder"/>
        </w:category>
        <w:types>
          <w:type w:val="bbPlcHdr"/>
        </w:types>
        <w:behaviors>
          <w:behavior w:val="content"/>
        </w:behaviors>
        <w:guid w:val="{5AA9B9D3-5F54-4A89-B288-BE1228CE5ECF}"/>
      </w:docPartPr>
      <w:docPartBody>
        <w:p w:rsidR="009F1FE0" w:rsidRPr="003F1658" w:rsidRDefault="009F1FE0" w:rsidP="007564AD">
          <w:pPr>
            <w:widowControl w:val="0"/>
            <w:spacing w:after="0" w:line="240" w:lineRule="auto"/>
            <w:rPr>
              <w:rFonts w:ascii="Arial" w:hAnsi="Arial" w:cs="Arial"/>
              <w:i/>
              <w:iCs/>
              <w:color w:val="0070C0"/>
            </w:rPr>
          </w:pPr>
        </w:p>
        <w:p w:rsidR="009F1FE0" w:rsidRDefault="009F1FE0"/>
      </w:docPartBody>
    </w:docPart>
    <w:docPart>
      <w:docPartPr>
        <w:name w:val="19D67369752F4A97AFC3D93FE35C9B92"/>
        <w:category>
          <w:name w:val="General"/>
          <w:gallery w:val="placeholder"/>
        </w:category>
        <w:types>
          <w:type w:val="bbPlcHdr"/>
        </w:types>
        <w:behaviors>
          <w:behavior w:val="content"/>
        </w:behaviors>
        <w:guid w:val="{CFCB89C8-F226-4F16-83EC-1E70AD79ED8F}"/>
      </w:docPartPr>
      <w:docPartBody>
        <w:p w:rsidR="009F1FE0" w:rsidRDefault="009F1FE0" w:rsidP="009F1FE0">
          <w:pPr>
            <w:pStyle w:val="19D67369752F4A97AFC3D93FE35C9B92"/>
          </w:pPr>
          <w:r w:rsidRPr="00AE0CBF">
            <w:rPr>
              <w:rFonts w:ascii="Arial" w:hAnsi="Arial" w:cs="Arial"/>
              <w:i/>
              <w:iCs/>
              <w:color w:val="0070C0"/>
            </w:rPr>
            <w:t>Enter item description -</w:t>
          </w:r>
          <w:r w:rsidRPr="00AE0CBF">
            <w:rPr>
              <w:rFonts w:ascii="Arial" w:hAnsi="Arial" w:cs="Arial"/>
              <w:color w:val="0070C0"/>
            </w:rPr>
            <w:t xml:space="preserve"> </w:t>
          </w:r>
          <w:r w:rsidRPr="00AE0CBF">
            <w:rPr>
              <w:rFonts w:ascii="Arial" w:hAnsi="Arial" w:cs="Arial"/>
              <w:i/>
              <w:iCs/>
              <w:color w:val="0070C0"/>
            </w:rPr>
            <w:t>You may add or delete lines below as needed.</w:t>
          </w:r>
        </w:p>
      </w:docPartBody>
    </w:docPart>
    <w:docPart>
      <w:docPartPr>
        <w:name w:val="E50A716E7A454919901DA80FB483501A"/>
        <w:category>
          <w:name w:val="General"/>
          <w:gallery w:val="placeholder"/>
        </w:category>
        <w:types>
          <w:type w:val="bbPlcHdr"/>
        </w:types>
        <w:behaviors>
          <w:behavior w:val="content"/>
        </w:behaviors>
        <w:guid w:val="{A7703BCB-EBF7-4525-91A8-612C502CD6F1}"/>
      </w:docPartPr>
      <w:docPartBody>
        <w:p w:rsidR="009F1FE0" w:rsidRDefault="009F1FE0" w:rsidP="009F1FE0">
          <w:pPr>
            <w:pStyle w:val="E50A716E7A454919901DA80FB483501A"/>
          </w:pPr>
          <w:r w:rsidRPr="000D604A">
            <w:rPr>
              <w:rStyle w:val="Arial11"/>
            </w:rPr>
            <w:t xml:space="preserve">                    </w:t>
          </w:r>
        </w:p>
      </w:docPartBody>
    </w:docPart>
    <w:docPart>
      <w:docPartPr>
        <w:name w:val="5F3C103A58534388A898E1938BF9B974"/>
        <w:category>
          <w:name w:val="General"/>
          <w:gallery w:val="placeholder"/>
        </w:category>
        <w:types>
          <w:type w:val="bbPlcHdr"/>
        </w:types>
        <w:behaviors>
          <w:behavior w:val="content"/>
        </w:behaviors>
        <w:guid w:val="{A9DB972C-E660-4BC9-885C-1CF1FC465F5C}"/>
      </w:docPartPr>
      <w:docPartBody>
        <w:p w:rsidR="009F1FE0" w:rsidRDefault="009F1FE0" w:rsidP="009F1FE0">
          <w:pPr>
            <w:pStyle w:val="5F3C103A58534388A898E1938BF9B974"/>
          </w:pPr>
          <w:r>
            <w:rPr>
              <w:rStyle w:val="Arial11"/>
            </w:rPr>
            <w:t xml:space="preserve">                  </w:t>
          </w:r>
        </w:p>
      </w:docPartBody>
    </w:docPart>
    <w:docPart>
      <w:docPartPr>
        <w:name w:val="5ED78E1ECA474B8DBD942ED4C65FAB25"/>
        <w:category>
          <w:name w:val="General"/>
          <w:gallery w:val="placeholder"/>
        </w:category>
        <w:types>
          <w:type w:val="bbPlcHdr"/>
        </w:types>
        <w:behaviors>
          <w:behavior w:val="content"/>
        </w:behaviors>
        <w:guid w:val="{C423AB7D-646A-49DF-9A4D-AC394C756398}"/>
      </w:docPartPr>
      <w:docPartBody>
        <w:p w:rsidR="009F1FE0" w:rsidRDefault="009F1FE0" w:rsidP="009F1FE0">
          <w:pPr>
            <w:pStyle w:val="5ED78E1ECA474B8DBD942ED4C65FAB25"/>
          </w:pPr>
          <w:r w:rsidRPr="007A15D2">
            <w:rPr>
              <w:rFonts w:ascii="Arial" w:hAnsi="Arial" w:cs="Arial"/>
              <w:color w:val="0070C0"/>
            </w:rPr>
            <w:t xml:space="preserve"> </w:t>
          </w:r>
          <w:r>
            <w:rPr>
              <w:rFonts w:ascii="Arial" w:hAnsi="Arial" w:cs="Arial"/>
              <w:color w:val="0070C0"/>
            </w:rPr>
            <w:t xml:space="preserve">        </w:t>
          </w:r>
          <w:r w:rsidRPr="007A15D2">
            <w:rPr>
              <w:rFonts w:ascii="Arial" w:hAnsi="Arial" w:cs="Arial"/>
              <w:color w:val="0070C0"/>
            </w:rPr>
            <w:t xml:space="preserve"> </w:t>
          </w:r>
          <w:r w:rsidRPr="007A15D2">
            <w:rPr>
              <w:rStyle w:val="PlaceholderText"/>
              <w:rFonts w:ascii="Arial" w:hAnsi="Arial" w:cs="Arial"/>
              <w:color w:val="0070C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6451F"/>
    <w:rsid w:val="000B077E"/>
    <w:rsid w:val="0013335F"/>
    <w:rsid w:val="0019620C"/>
    <w:rsid w:val="001B0435"/>
    <w:rsid w:val="00212C99"/>
    <w:rsid w:val="002951D1"/>
    <w:rsid w:val="002D73F7"/>
    <w:rsid w:val="002E13BA"/>
    <w:rsid w:val="00346D8F"/>
    <w:rsid w:val="003D5069"/>
    <w:rsid w:val="004421C5"/>
    <w:rsid w:val="004D3506"/>
    <w:rsid w:val="004F5152"/>
    <w:rsid w:val="0056451F"/>
    <w:rsid w:val="005C3436"/>
    <w:rsid w:val="006012F1"/>
    <w:rsid w:val="00632370"/>
    <w:rsid w:val="006B4371"/>
    <w:rsid w:val="00736867"/>
    <w:rsid w:val="00780FE3"/>
    <w:rsid w:val="007B010F"/>
    <w:rsid w:val="00821E59"/>
    <w:rsid w:val="008228F9"/>
    <w:rsid w:val="00836949"/>
    <w:rsid w:val="00877C20"/>
    <w:rsid w:val="008A2FEA"/>
    <w:rsid w:val="008B22A5"/>
    <w:rsid w:val="008B60CC"/>
    <w:rsid w:val="008C7E3D"/>
    <w:rsid w:val="00925229"/>
    <w:rsid w:val="00930781"/>
    <w:rsid w:val="009947E5"/>
    <w:rsid w:val="009F1FE0"/>
    <w:rsid w:val="00B205F6"/>
    <w:rsid w:val="00B31EFD"/>
    <w:rsid w:val="00C169C2"/>
    <w:rsid w:val="00C33D6E"/>
    <w:rsid w:val="00DC0D5B"/>
    <w:rsid w:val="00DC519B"/>
    <w:rsid w:val="00DE2882"/>
    <w:rsid w:val="00E66697"/>
    <w:rsid w:val="00E94EDA"/>
    <w:rsid w:val="00EF319E"/>
    <w:rsid w:val="00F051ED"/>
    <w:rsid w:val="00F24355"/>
    <w:rsid w:val="00F61107"/>
    <w:rsid w:val="00F82B5B"/>
    <w:rsid w:val="00FF52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1FE0"/>
    <w:rPr>
      <w:color w:val="808080"/>
    </w:rPr>
  </w:style>
  <w:style w:type="character" w:customStyle="1" w:styleId="Arial11">
    <w:name w:val="Arial 11"/>
    <w:basedOn w:val="DefaultParagraphFont"/>
    <w:uiPriority w:val="1"/>
    <w:rsid w:val="009F1FE0"/>
    <w:rPr>
      <w:rFonts w:ascii="Arial" w:hAnsi="Arial"/>
      <w:sz w:val="22"/>
    </w:rPr>
  </w:style>
  <w:style w:type="paragraph" w:styleId="CommentText">
    <w:name w:val="annotation text"/>
    <w:basedOn w:val="Normal"/>
    <w:link w:val="CommentTextChar"/>
    <w:uiPriority w:val="99"/>
    <w:semiHidden/>
    <w:unhideWhenUsed/>
    <w:rsid w:val="0019620C"/>
    <w:pPr>
      <w:spacing w:line="240" w:lineRule="auto"/>
    </w:pPr>
    <w:rPr>
      <w:sz w:val="20"/>
      <w:szCs w:val="20"/>
    </w:rPr>
  </w:style>
  <w:style w:type="character" w:customStyle="1" w:styleId="CommentTextChar">
    <w:name w:val="Comment Text Char"/>
    <w:basedOn w:val="DefaultParagraphFont"/>
    <w:link w:val="CommentText"/>
    <w:uiPriority w:val="99"/>
    <w:semiHidden/>
    <w:rsid w:val="0019620C"/>
    <w:rPr>
      <w:sz w:val="20"/>
      <w:szCs w:val="20"/>
    </w:rPr>
  </w:style>
  <w:style w:type="paragraph" w:styleId="CommentSubject">
    <w:name w:val="annotation subject"/>
    <w:basedOn w:val="CommentText"/>
    <w:next w:val="CommentText"/>
    <w:link w:val="CommentSubjectChar"/>
    <w:uiPriority w:val="99"/>
    <w:semiHidden/>
    <w:unhideWhenUsed/>
    <w:rsid w:val="0019620C"/>
    <w:rPr>
      <w:rFonts w:eastAsiaTheme="minorHAnsi"/>
      <w:b/>
      <w:bCs/>
    </w:rPr>
  </w:style>
  <w:style w:type="character" w:customStyle="1" w:styleId="CommentSubjectChar">
    <w:name w:val="Comment Subject Char"/>
    <w:basedOn w:val="CommentTextChar"/>
    <w:link w:val="CommentSubject"/>
    <w:uiPriority w:val="99"/>
    <w:semiHidden/>
    <w:rsid w:val="0019620C"/>
    <w:rPr>
      <w:rFonts w:eastAsiaTheme="minorHAnsi"/>
      <w:b/>
      <w:bCs/>
      <w:sz w:val="20"/>
      <w:szCs w:val="20"/>
    </w:rPr>
  </w:style>
  <w:style w:type="character" w:customStyle="1" w:styleId="cf01">
    <w:name w:val="cf01"/>
    <w:basedOn w:val="DefaultParagraphFont"/>
    <w:rsid w:val="008C7E3D"/>
    <w:rPr>
      <w:rFonts w:ascii="Segoe UI" w:hAnsi="Segoe UI" w:cs="Segoe UI" w:hint="default"/>
      <w:sz w:val="18"/>
      <w:szCs w:val="18"/>
    </w:rPr>
  </w:style>
  <w:style w:type="character" w:styleId="Hyperlink">
    <w:name w:val="Hyperlink"/>
    <w:basedOn w:val="DefaultParagraphFont"/>
    <w:rsid w:val="00F82B5B"/>
    <w:rPr>
      <w:color w:val="0000FF"/>
      <w:u w:val="single"/>
    </w:rPr>
  </w:style>
  <w:style w:type="paragraph" w:styleId="BlockText">
    <w:name w:val="Block Text"/>
    <w:basedOn w:val="Normal"/>
    <w:semiHidden/>
    <w:rsid w:val="005C3436"/>
    <w:pPr>
      <w:spacing w:after="0" w:line="240" w:lineRule="auto"/>
      <w:ind w:left="720" w:right="-1080" w:hanging="720"/>
      <w:jc w:val="both"/>
    </w:pPr>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9947E5"/>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9947E5"/>
    <w:rPr>
      <w:rFonts w:eastAsiaTheme="minorHAnsi"/>
    </w:rPr>
  </w:style>
  <w:style w:type="character" w:customStyle="1" w:styleId="RFQSignatureLine">
    <w:name w:val="RFQ Signature Line"/>
    <w:basedOn w:val="DefaultParagraphFont"/>
    <w:uiPriority w:val="1"/>
    <w:rsid w:val="008C7E3D"/>
    <w:rPr>
      <w:rFonts w:ascii="Lucida Handwriting" w:hAnsi="Lucida Handwriting"/>
      <w:sz w:val="28"/>
    </w:rPr>
  </w:style>
  <w:style w:type="character" w:customStyle="1" w:styleId="Arial11Bold">
    <w:name w:val="Arial 11 Bold"/>
    <w:basedOn w:val="DefaultParagraphFont"/>
    <w:uiPriority w:val="1"/>
    <w:rsid w:val="008C7E3D"/>
    <w:rPr>
      <w:rFonts w:ascii="Arial" w:hAnsi="Arial"/>
      <w:b/>
      <w:color w:val="000000" w:themeColor="text1"/>
      <w:sz w:val="22"/>
    </w:rPr>
  </w:style>
  <w:style w:type="paragraph" w:customStyle="1" w:styleId="77C078581D7345E0A5ED33565ED8C201">
    <w:name w:val="77C078581D7345E0A5ED33565ED8C201"/>
    <w:rsid w:val="00DC519B"/>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D3FE40F6C619474B80BAE34B689762F721">
    <w:name w:val="D3FE40F6C619474B80BAE34B689762F721"/>
    <w:rsid w:val="009947E5"/>
    <w:rPr>
      <w:rFonts w:eastAsiaTheme="minorHAnsi"/>
    </w:rPr>
  </w:style>
  <w:style w:type="paragraph" w:customStyle="1" w:styleId="FEDA79182BDE432BB3DA1EA902CBF8C621">
    <w:name w:val="FEDA79182BDE432BB3DA1EA902CBF8C621"/>
    <w:rsid w:val="009947E5"/>
    <w:rPr>
      <w:rFonts w:eastAsiaTheme="minorHAnsi"/>
    </w:rPr>
  </w:style>
  <w:style w:type="paragraph" w:customStyle="1" w:styleId="AF8967BA0C244C0DA81AE337AC8D325821">
    <w:name w:val="AF8967BA0C244C0DA81AE337AC8D325821"/>
    <w:rsid w:val="009947E5"/>
    <w:rPr>
      <w:rFonts w:eastAsiaTheme="minorHAnsi"/>
    </w:rPr>
  </w:style>
  <w:style w:type="paragraph" w:customStyle="1" w:styleId="E248EE7F02344B91BCC33100177A399A21">
    <w:name w:val="E248EE7F02344B91BCC33100177A399A21"/>
    <w:rsid w:val="009947E5"/>
    <w:rPr>
      <w:rFonts w:eastAsiaTheme="minorHAnsi"/>
    </w:rPr>
  </w:style>
  <w:style w:type="paragraph" w:customStyle="1" w:styleId="E6546CAA661A40FF83EA606AB72BFF6F21">
    <w:name w:val="E6546CAA661A40FF83EA606AB72BFF6F21"/>
    <w:rsid w:val="009947E5"/>
    <w:rPr>
      <w:rFonts w:eastAsiaTheme="minorHAnsi"/>
    </w:rPr>
  </w:style>
  <w:style w:type="paragraph" w:customStyle="1" w:styleId="286FA957B5A541CC84F97160B3BA33DD21">
    <w:name w:val="286FA957B5A541CC84F97160B3BA33DD21"/>
    <w:rsid w:val="009947E5"/>
    <w:rPr>
      <w:rFonts w:eastAsiaTheme="minorHAnsi"/>
    </w:rPr>
  </w:style>
  <w:style w:type="paragraph" w:customStyle="1" w:styleId="38A5183256C94DB3B6953AE038948A6221">
    <w:name w:val="38A5183256C94DB3B6953AE038948A6221"/>
    <w:rsid w:val="009947E5"/>
    <w:rPr>
      <w:rFonts w:eastAsiaTheme="minorHAnsi"/>
    </w:rPr>
  </w:style>
  <w:style w:type="paragraph" w:customStyle="1" w:styleId="663034EB70384AA38297A4DEE37FA8CB21">
    <w:name w:val="663034EB70384AA38297A4DEE37FA8CB21"/>
    <w:rsid w:val="009947E5"/>
    <w:rPr>
      <w:rFonts w:eastAsiaTheme="minorHAnsi"/>
    </w:rPr>
  </w:style>
  <w:style w:type="paragraph" w:customStyle="1" w:styleId="270A7B5077634D0EAB9BDF09F2670EA721">
    <w:name w:val="270A7B5077634D0EAB9BDF09F2670EA721"/>
    <w:rsid w:val="009947E5"/>
    <w:rPr>
      <w:rFonts w:eastAsiaTheme="minorHAnsi"/>
    </w:rPr>
  </w:style>
  <w:style w:type="paragraph" w:customStyle="1" w:styleId="5F18DBAD2CD84FF0AC4F94F2A177396E">
    <w:name w:val="5F18DBAD2CD84FF0AC4F94F2A177396E"/>
    <w:rsid w:val="00F051ED"/>
    <w:pPr>
      <w:spacing w:line="278" w:lineRule="auto"/>
    </w:pPr>
    <w:rPr>
      <w:kern w:val="2"/>
      <w:sz w:val="24"/>
      <w:szCs w:val="24"/>
      <w14:ligatures w14:val="standardContextual"/>
    </w:rPr>
  </w:style>
  <w:style w:type="paragraph" w:customStyle="1" w:styleId="40298A71999A42CF8847796F2B32EC7E">
    <w:name w:val="40298A71999A42CF8847796F2B32EC7E"/>
    <w:rsid w:val="00F051ED"/>
    <w:pPr>
      <w:spacing w:line="278" w:lineRule="auto"/>
    </w:pPr>
    <w:rPr>
      <w:kern w:val="2"/>
      <w:sz w:val="24"/>
      <w:szCs w:val="24"/>
      <w14:ligatures w14:val="standardContextual"/>
    </w:rPr>
  </w:style>
  <w:style w:type="paragraph" w:customStyle="1" w:styleId="2F24E35EBA9443EAAA066162F22788BD">
    <w:name w:val="2F24E35EBA9443EAAA066162F22788BD"/>
    <w:rsid w:val="00F051ED"/>
    <w:pPr>
      <w:spacing w:line="278" w:lineRule="auto"/>
    </w:pPr>
    <w:rPr>
      <w:kern w:val="2"/>
      <w:sz w:val="24"/>
      <w:szCs w:val="24"/>
      <w14:ligatures w14:val="standardContextual"/>
    </w:rPr>
  </w:style>
  <w:style w:type="paragraph" w:customStyle="1" w:styleId="79050809779245378B9372E7DEB17D9B">
    <w:name w:val="79050809779245378B9372E7DEB17D9B"/>
    <w:rsid w:val="00F051ED"/>
    <w:pPr>
      <w:spacing w:line="278" w:lineRule="auto"/>
    </w:pPr>
    <w:rPr>
      <w:kern w:val="2"/>
      <w:sz w:val="24"/>
      <w:szCs w:val="24"/>
      <w14:ligatures w14:val="standardContextual"/>
    </w:rPr>
  </w:style>
  <w:style w:type="paragraph" w:customStyle="1" w:styleId="D3522D89BC9B4CDEBAB53E41CAD6461D">
    <w:name w:val="D3522D89BC9B4CDEBAB53E41CAD6461D"/>
    <w:rsid w:val="00F051ED"/>
    <w:pPr>
      <w:spacing w:line="278" w:lineRule="auto"/>
    </w:pPr>
    <w:rPr>
      <w:kern w:val="2"/>
      <w:sz w:val="24"/>
      <w:szCs w:val="24"/>
      <w14:ligatures w14:val="standardContextual"/>
    </w:rPr>
  </w:style>
  <w:style w:type="paragraph" w:customStyle="1" w:styleId="73DD0C4610FD49FC9102FEAC402EB408">
    <w:name w:val="73DD0C4610FD49FC9102FEAC402EB408"/>
    <w:rsid w:val="00F051ED"/>
    <w:pPr>
      <w:spacing w:line="278" w:lineRule="auto"/>
    </w:pPr>
    <w:rPr>
      <w:kern w:val="2"/>
      <w:sz w:val="24"/>
      <w:szCs w:val="24"/>
      <w14:ligatures w14:val="standardContextual"/>
    </w:rPr>
  </w:style>
  <w:style w:type="paragraph" w:customStyle="1" w:styleId="CD9838EC0ACF417C865A77A8D0BFA93B">
    <w:name w:val="CD9838EC0ACF417C865A77A8D0BFA93B"/>
    <w:rsid w:val="00F051ED"/>
    <w:pPr>
      <w:spacing w:line="278" w:lineRule="auto"/>
    </w:pPr>
    <w:rPr>
      <w:kern w:val="2"/>
      <w:sz w:val="24"/>
      <w:szCs w:val="24"/>
      <w14:ligatures w14:val="standardContextual"/>
    </w:rPr>
  </w:style>
  <w:style w:type="paragraph" w:customStyle="1" w:styleId="E3CFE3AD2F614FB1B1DF33B7B836969C">
    <w:name w:val="E3CFE3AD2F614FB1B1DF33B7B836969C"/>
    <w:rsid w:val="00F051ED"/>
    <w:pPr>
      <w:spacing w:line="278" w:lineRule="auto"/>
    </w:pPr>
    <w:rPr>
      <w:kern w:val="2"/>
      <w:sz w:val="24"/>
      <w:szCs w:val="24"/>
      <w14:ligatures w14:val="standardContextual"/>
    </w:rPr>
  </w:style>
  <w:style w:type="paragraph" w:customStyle="1" w:styleId="C3CC7F2F259C4B6BA127A892D63A240A">
    <w:name w:val="C3CC7F2F259C4B6BA127A892D63A240A"/>
    <w:rsid w:val="00F051ED"/>
    <w:pPr>
      <w:spacing w:line="278" w:lineRule="auto"/>
    </w:pPr>
    <w:rPr>
      <w:kern w:val="2"/>
      <w:sz w:val="24"/>
      <w:szCs w:val="24"/>
      <w14:ligatures w14:val="standardContextual"/>
    </w:rPr>
  </w:style>
  <w:style w:type="paragraph" w:customStyle="1" w:styleId="321FDFA8415149EBA3554015C19319CB">
    <w:name w:val="321FDFA8415149EBA3554015C19319CB"/>
    <w:rsid w:val="00F051ED"/>
    <w:pPr>
      <w:spacing w:line="278" w:lineRule="auto"/>
    </w:pPr>
    <w:rPr>
      <w:kern w:val="2"/>
      <w:sz w:val="24"/>
      <w:szCs w:val="24"/>
      <w14:ligatures w14:val="standardContextual"/>
    </w:rPr>
  </w:style>
  <w:style w:type="paragraph" w:customStyle="1" w:styleId="6E3FEA20D2934B1696562887236D116D">
    <w:name w:val="6E3FEA20D2934B1696562887236D116D"/>
    <w:rsid w:val="00F051ED"/>
    <w:pPr>
      <w:spacing w:line="278" w:lineRule="auto"/>
    </w:pPr>
    <w:rPr>
      <w:kern w:val="2"/>
      <w:sz w:val="24"/>
      <w:szCs w:val="24"/>
      <w14:ligatures w14:val="standardContextual"/>
    </w:rPr>
  </w:style>
  <w:style w:type="paragraph" w:customStyle="1" w:styleId="584B7C34EA784229AE3EE8CA60165293">
    <w:name w:val="584B7C34EA784229AE3EE8CA60165293"/>
    <w:rsid w:val="00F051ED"/>
    <w:pPr>
      <w:spacing w:line="278" w:lineRule="auto"/>
    </w:pPr>
    <w:rPr>
      <w:kern w:val="2"/>
      <w:sz w:val="24"/>
      <w:szCs w:val="24"/>
      <w14:ligatures w14:val="standardContextual"/>
    </w:rPr>
  </w:style>
  <w:style w:type="paragraph" w:customStyle="1" w:styleId="05A23EC8EA384A64AC54CB68398186ED">
    <w:name w:val="05A23EC8EA384A64AC54CB68398186ED"/>
    <w:rsid w:val="00F051ED"/>
    <w:pPr>
      <w:spacing w:line="278" w:lineRule="auto"/>
    </w:pPr>
    <w:rPr>
      <w:kern w:val="2"/>
      <w:sz w:val="24"/>
      <w:szCs w:val="24"/>
      <w14:ligatures w14:val="standardContextual"/>
    </w:rPr>
  </w:style>
  <w:style w:type="paragraph" w:customStyle="1" w:styleId="EC03AAB76E854DB894EA4F31E5596595">
    <w:name w:val="EC03AAB76E854DB894EA4F31E5596595"/>
    <w:rsid w:val="00F051ED"/>
    <w:pPr>
      <w:spacing w:line="278" w:lineRule="auto"/>
    </w:pPr>
    <w:rPr>
      <w:kern w:val="2"/>
      <w:sz w:val="24"/>
      <w:szCs w:val="24"/>
      <w14:ligatures w14:val="standardContextual"/>
    </w:rPr>
  </w:style>
  <w:style w:type="paragraph" w:customStyle="1" w:styleId="CA80A9F159DF4521A610B690583E98C5">
    <w:name w:val="CA80A9F159DF4521A610B690583E98C5"/>
    <w:rsid w:val="00F051ED"/>
    <w:pPr>
      <w:spacing w:line="278" w:lineRule="auto"/>
    </w:pPr>
    <w:rPr>
      <w:kern w:val="2"/>
      <w:sz w:val="24"/>
      <w:szCs w:val="24"/>
      <w14:ligatures w14:val="standardContextual"/>
    </w:rPr>
  </w:style>
  <w:style w:type="paragraph" w:customStyle="1" w:styleId="8630E605390A4787805921ACE30F3E4E">
    <w:name w:val="8630E605390A4787805921ACE30F3E4E"/>
    <w:rsid w:val="00F051ED"/>
    <w:pPr>
      <w:spacing w:line="278" w:lineRule="auto"/>
    </w:pPr>
    <w:rPr>
      <w:kern w:val="2"/>
      <w:sz w:val="24"/>
      <w:szCs w:val="24"/>
      <w14:ligatures w14:val="standardContextual"/>
    </w:rPr>
  </w:style>
  <w:style w:type="paragraph" w:customStyle="1" w:styleId="3BE6996830A945118A786B25E76509AC">
    <w:name w:val="3BE6996830A945118A786B25E76509AC"/>
    <w:rsid w:val="009F1FE0"/>
    <w:pPr>
      <w:spacing w:line="278" w:lineRule="auto"/>
    </w:pPr>
    <w:rPr>
      <w:kern w:val="2"/>
      <w:sz w:val="24"/>
      <w:szCs w:val="24"/>
      <w14:ligatures w14:val="standardContextual"/>
    </w:rPr>
  </w:style>
  <w:style w:type="paragraph" w:customStyle="1" w:styleId="A2C099832FCA48958BF30639817342FC">
    <w:name w:val="A2C099832FCA48958BF30639817342FC"/>
    <w:rsid w:val="009F1FE0"/>
    <w:pPr>
      <w:spacing w:line="278" w:lineRule="auto"/>
    </w:pPr>
    <w:rPr>
      <w:kern w:val="2"/>
      <w:sz w:val="24"/>
      <w:szCs w:val="24"/>
      <w14:ligatures w14:val="standardContextual"/>
    </w:rPr>
  </w:style>
  <w:style w:type="paragraph" w:customStyle="1" w:styleId="6911838D07154359B958CF7991313E1C">
    <w:name w:val="6911838D07154359B958CF7991313E1C"/>
    <w:rsid w:val="009F1FE0"/>
    <w:pPr>
      <w:spacing w:line="278" w:lineRule="auto"/>
    </w:pPr>
    <w:rPr>
      <w:kern w:val="2"/>
      <w:sz w:val="24"/>
      <w:szCs w:val="24"/>
      <w14:ligatures w14:val="standardContextual"/>
    </w:rPr>
  </w:style>
  <w:style w:type="paragraph" w:customStyle="1" w:styleId="FE6AAFD3CA164F2BBF7EDDC063E7F693">
    <w:name w:val="FE6AAFD3CA164F2BBF7EDDC063E7F693"/>
    <w:rsid w:val="009F1FE0"/>
    <w:pPr>
      <w:spacing w:line="278" w:lineRule="auto"/>
    </w:pPr>
    <w:rPr>
      <w:kern w:val="2"/>
      <w:sz w:val="24"/>
      <w:szCs w:val="24"/>
      <w14:ligatures w14:val="standardContextual"/>
    </w:rPr>
  </w:style>
  <w:style w:type="paragraph" w:customStyle="1" w:styleId="CE1F29179337447587150B64C7C58A6F">
    <w:name w:val="CE1F29179337447587150B64C7C58A6F"/>
    <w:rsid w:val="009F1FE0"/>
    <w:pPr>
      <w:spacing w:line="278" w:lineRule="auto"/>
    </w:pPr>
    <w:rPr>
      <w:kern w:val="2"/>
      <w:sz w:val="24"/>
      <w:szCs w:val="24"/>
      <w14:ligatures w14:val="standardContextual"/>
    </w:rPr>
  </w:style>
  <w:style w:type="paragraph" w:customStyle="1" w:styleId="3E085A6756884AE9AEF8005FECE7C8C8">
    <w:name w:val="3E085A6756884AE9AEF8005FECE7C8C8"/>
    <w:rsid w:val="009F1FE0"/>
    <w:pPr>
      <w:spacing w:line="278" w:lineRule="auto"/>
    </w:pPr>
    <w:rPr>
      <w:kern w:val="2"/>
      <w:sz w:val="24"/>
      <w:szCs w:val="24"/>
      <w14:ligatures w14:val="standardContextual"/>
    </w:rPr>
  </w:style>
  <w:style w:type="paragraph" w:customStyle="1" w:styleId="5E9F45E0B08F453DA0110B257D057517">
    <w:name w:val="5E9F45E0B08F453DA0110B257D057517"/>
    <w:rsid w:val="009F1FE0"/>
    <w:pPr>
      <w:spacing w:line="278" w:lineRule="auto"/>
    </w:pPr>
    <w:rPr>
      <w:kern w:val="2"/>
      <w:sz w:val="24"/>
      <w:szCs w:val="24"/>
      <w14:ligatures w14:val="standardContextual"/>
    </w:rPr>
  </w:style>
  <w:style w:type="paragraph" w:customStyle="1" w:styleId="04D823BB874D4A34A1A8ED774A5241B7">
    <w:name w:val="04D823BB874D4A34A1A8ED774A5241B7"/>
    <w:rsid w:val="009F1FE0"/>
    <w:pPr>
      <w:spacing w:line="278" w:lineRule="auto"/>
    </w:pPr>
    <w:rPr>
      <w:kern w:val="2"/>
      <w:sz w:val="24"/>
      <w:szCs w:val="24"/>
      <w14:ligatures w14:val="standardContextual"/>
    </w:rPr>
  </w:style>
  <w:style w:type="paragraph" w:customStyle="1" w:styleId="A3B0239871C448CA87DEB5135311169E">
    <w:name w:val="A3B0239871C448CA87DEB5135311169E"/>
    <w:rsid w:val="009F1FE0"/>
    <w:pPr>
      <w:spacing w:line="278" w:lineRule="auto"/>
    </w:pPr>
    <w:rPr>
      <w:kern w:val="2"/>
      <w:sz w:val="24"/>
      <w:szCs w:val="24"/>
      <w14:ligatures w14:val="standardContextual"/>
    </w:rPr>
  </w:style>
  <w:style w:type="paragraph" w:customStyle="1" w:styleId="8BF57A122A9D4C549210E594C92EC337">
    <w:name w:val="8BF57A122A9D4C549210E594C92EC337"/>
    <w:rsid w:val="009F1FE0"/>
    <w:pPr>
      <w:spacing w:line="278" w:lineRule="auto"/>
    </w:pPr>
    <w:rPr>
      <w:kern w:val="2"/>
      <w:sz w:val="24"/>
      <w:szCs w:val="24"/>
      <w14:ligatures w14:val="standardContextual"/>
    </w:rPr>
  </w:style>
  <w:style w:type="paragraph" w:customStyle="1" w:styleId="D53A93725DE74227BE744ABF1E6EA6FD">
    <w:name w:val="D53A93725DE74227BE744ABF1E6EA6FD"/>
    <w:rsid w:val="009F1FE0"/>
    <w:pPr>
      <w:spacing w:line="278" w:lineRule="auto"/>
    </w:pPr>
    <w:rPr>
      <w:kern w:val="2"/>
      <w:sz w:val="24"/>
      <w:szCs w:val="24"/>
      <w14:ligatures w14:val="standardContextual"/>
    </w:rPr>
  </w:style>
  <w:style w:type="paragraph" w:customStyle="1" w:styleId="712627830B7C48C7B88742C648212E6F">
    <w:name w:val="712627830B7C48C7B88742C648212E6F"/>
    <w:rsid w:val="009F1FE0"/>
    <w:pPr>
      <w:spacing w:line="278" w:lineRule="auto"/>
    </w:pPr>
    <w:rPr>
      <w:kern w:val="2"/>
      <w:sz w:val="24"/>
      <w:szCs w:val="24"/>
      <w14:ligatures w14:val="standardContextual"/>
    </w:rPr>
  </w:style>
  <w:style w:type="paragraph" w:customStyle="1" w:styleId="FE85EDC3462D44F79D01B40EB7142FF6">
    <w:name w:val="FE85EDC3462D44F79D01B40EB7142FF6"/>
    <w:rsid w:val="009F1FE0"/>
    <w:pPr>
      <w:spacing w:line="278" w:lineRule="auto"/>
    </w:pPr>
    <w:rPr>
      <w:kern w:val="2"/>
      <w:sz w:val="24"/>
      <w:szCs w:val="24"/>
      <w14:ligatures w14:val="standardContextual"/>
    </w:rPr>
  </w:style>
  <w:style w:type="paragraph" w:customStyle="1" w:styleId="DDBFF3E2CA544B0198D6E3174B43B724">
    <w:name w:val="DDBFF3E2CA544B0198D6E3174B43B724"/>
    <w:rsid w:val="009F1FE0"/>
    <w:pPr>
      <w:spacing w:line="278" w:lineRule="auto"/>
    </w:pPr>
    <w:rPr>
      <w:kern w:val="2"/>
      <w:sz w:val="24"/>
      <w:szCs w:val="24"/>
      <w14:ligatures w14:val="standardContextual"/>
    </w:rPr>
  </w:style>
  <w:style w:type="paragraph" w:customStyle="1" w:styleId="058E2DC34EF1466DBB722D4FDD0D8DD1">
    <w:name w:val="058E2DC34EF1466DBB722D4FDD0D8DD1"/>
    <w:rsid w:val="009F1FE0"/>
    <w:pPr>
      <w:spacing w:line="278" w:lineRule="auto"/>
    </w:pPr>
    <w:rPr>
      <w:kern w:val="2"/>
      <w:sz w:val="24"/>
      <w:szCs w:val="24"/>
      <w14:ligatures w14:val="standardContextual"/>
    </w:rPr>
  </w:style>
  <w:style w:type="paragraph" w:customStyle="1" w:styleId="1191A0E3299F46A1B6EEB53CB93A8697">
    <w:name w:val="1191A0E3299F46A1B6EEB53CB93A8697"/>
    <w:rsid w:val="009F1FE0"/>
    <w:pPr>
      <w:spacing w:line="278" w:lineRule="auto"/>
    </w:pPr>
    <w:rPr>
      <w:kern w:val="2"/>
      <w:sz w:val="24"/>
      <w:szCs w:val="24"/>
      <w14:ligatures w14:val="standardContextual"/>
    </w:rPr>
  </w:style>
  <w:style w:type="paragraph" w:customStyle="1" w:styleId="555DBEACA40E42DE81A9096AF7B32A57">
    <w:name w:val="555DBEACA40E42DE81A9096AF7B32A57"/>
    <w:rsid w:val="009F1FE0"/>
    <w:pPr>
      <w:spacing w:line="278" w:lineRule="auto"/>
    </w:pPr>
    <w:rPr>
      <w:kern w:val="2"/>
      <w:sz w:val="24"/>
      <w:szCs w:val="24"/>
      <w14:ligatures w14:val="standardContextual"/>
    </w:rPr>
  </w:style>
  <w:style w:type="paragraph" w:customStyle="1" w:styleId="A0CA1AC7854A4F0BA7F34D72BA7F857B">
    <w:name w:val="A0CA1AC7854A4F0BA7F34D72BA7F857B"/>
    <w:rsid w:val="009F1FE0"/>
    <w:pPr>
      <w:spacing w:line="278" w:lineRule="auto"/>
    </w:pPr>
    <w:rPr>
      <w:kern w:val="2"/>
      <w:sz w:val="24"/>
      <w:szCs w:val="24"/>
      <w14:ligatures w14:val="standardContextual"/>
    </w:rPr>
  </w:style>
  <w:style w:type="paragraph" w:customStyle="1" w:styleId="533ED53FF20D4AF0863642C12A08C17D">
    <w:name w:val="533ED53FF20D4AF0863642C12A08C17D"/>
    <w:rsid w:val="009F1FE0"/>
    <w:pPr>
      <w:spacing w:line="278" w:lineRule="auto"/>
    </w:pPr>
    <w:rPr>
      <w:kern w:val="2"/>
      <w:sz w:val="24"/>
      <w:szCs w:val="24"/>
      <w14:ligatures w14:val="standardContextual"/>
    </w:rPr>
  </w:style>
  <w:style w:type="paragraph" w:customStyle="1" w:styleId="14B6AE26A80A45A69DD1F2018237FF47">
    <w:name w:val="14B6AE26A80A45A69DD1F2018237FF47"/>
    <w:rsid w:val="009F1FE0"/>
    <w:pPr>
      <w:spacing w:line="278" w:lineRule="auto"/>
    </w:pPr>
    <w:rPr>
      <w:kern w:val="2"/>
      <w:sz w:val="24"/>
      <w:szCs w:val="24"/>
      <w14:ligatures w14:val="standardContextual"/>
    </w:rPr>
  </w:style>
  <w:style w:type="paragraph" w:customStyle="1" w:styleId="A06FB75A00D4446E863645C025B93F84">
    <w:name w:val="A06FB75A00D4446E863645C025B93F84"/>
    <w:rsid w:val="009F1FE0"/>
    <w:pPr>
      <w:spacing w:line="278" w:lineRule="auto"/>
    </w:pPr>
    <w:rPr>
      <w:kern w:val="2"/>
      <w:sz w:val="24"/>
      <w:szCs w:val="24"/>
      <w14:ligatures w14:val="standardContextual"/>
    </w:rPr>
  </w:style>
  <w:style w:type="paragraph" w:customStyle="1" w:styleId="FCE0ADDA1CB342E995B4A42C28C84204">
    <w:name w:val="FCE0ADDA1CB342E995B4A42C28C84204"/>
    <w:rsid w:val="009F1FE0"/>
    <w:pPr>
      <w:spacing w:line="278" w:lineRule="auto"/>
    </w:pPr>
    <w:rPr>
      <w:kern w:val="2"/>
      <w:sz w:val="24"/>
      <w:szCs w:val="24"/>
      <w14:ligatures w14:val="standardContextual"/>
    </w:rPr>
  </w:style>
  <w:style w:type="paragraph" w:customStyle="1" w:styleId="E1ECEFFE8C254F3BA85932DCF91941E9">
    <w:name w:val="E1ECEFFE8C254F3BA85932DCF91941E9"/>
    <w:rsid w:val="009F1FE0"/>
    <w:pPr>
      <w:spacing w:line="278" w:lineRule="auto"/>
    </w:pPr>
    <w:rPr>
      <w:kern w:val="2"/>
      <w:sz w:val="24"/>
      <w:szCs w:val="24"/>
      <w14:ligatures w14:val="standardContextual"/>
    </w:rPr>
  </w:style>
  <w:style w:type="paragraph" w:customStyle="1" w:styleId="BC5EA11AEA7E425CA2FF09057F4E4817">
    <w:name w:val="BC5EA11AEA7E425CA2FF09057F4E4817"/>
    <w:rsid w:val="009F1FE0"/>
    <w:pPr>
      <w:spacing w:line="278" w:lineRule="auto"/>
    </w:pPr>
    <w:rPr>
      <w:kern w:val="2"/>
      <w:sz w:val="24"/>
      <w:szCs w:val="24"/>
      <w14:ligatures w14:val="standardContextual"/>
    </w:rPr>
  </w:style>
  <w:style w:type="paragraph" w:customStyle="1" w:styleId="BD9EDD3DAFEA4897B3587A08FFCB389A">
    <w:name w:val="BD9EDD3DAFEA4897B3587A08FFCB389A"/>
    <w:rsid w:val="009F1FE0"/>
    <w:pPr>
      <w:spacing w:line="278" w:lineRule="auto"/>
    </w:pPr>
    <w:rPr>
      <w:kern w:val="2"/>
      <w:sz w:val="24"/>
      <w:szCs w:val="24"/>
      <w14:ligatures w14:val="standardContextual"/>
    </w:rPr>
  </w:style>
  <w:style w:type="paragraph" w:customStyle="1" w:styleId="F97D46694CFD4B7BA765A966D0B4D4EC">
    <w:name w:val="F97D46694CFD4B7BA765A966D0B4D4EC"/>
    <w:rsid w:val="009F1FE0"/>
    <w:pPr>
      <w:spacing w:line="278" w:lineRule="auto"/>
    </w:pPr>
    <w:rPr>
      <w:kern w:val="2"/>
      <w:sz w:val="24"/>
      <w:szCs w:val="24"/>
      <w14:ligatures w14:val="standardContextual"/>
    </w:rPr>
  </w:style>
  <w:style w:type="paragraph" w:customStyle="1" w:styleId="21038927AB4D421B8AAD17BA85F2D6DA">
    <w:name w:val="21038927AB4D421B8AAD17BA85F2D6DA"/>
    <w:rsid w:val="009F1FE0"/>
    <w:pPr>
      <w:spacing w:line="278" w:lineRule="auto"/>
    </w:pPr>
    <w:rPr>
      <w:kern w:val="2"/>
      <w:sz w:val="24"/>
      <w:szCs w:val="24"/>
      <w14:ligatures w14:val="standardContextual"/>
    </w:rPr>
  </w:style>
  <w:style w:type="paragraph" w:customStyle="1" w:styleId="1A99893A59154E60A94B59D039AD70D5">
    <w:name w:val="1A99893A59154E60A94B59D039AD70D5"/>
    <w:rsid w:val="009F1FE0"/>
    <w:pPr>
      <w:spacing w:line="278" w:lineRule="auto"/>
    </w:pPr>
    <w:rPr>
      <w:kern w:val="2"/>
      <w:sz w:val="24"/>
      <w:szCs w:val="24"/>
      <w14:ligatures w14:val="standardContextual"/>
    </w:rPr>
  </w:style>
  <w:style w:type="paragraph" w:customStyle="1" w:styleId="873FFC11050F426AA82AABD8B442626D">
    <w:name w:val="873FFC11050F426AA82AABD8B442626D"/>
    <w:rsid w:val="009F1FE0"/>
    <w:pPr>
      <w:spacing w:line="278" w:lineRule="auto"/>
    </w:pPr>
    <w:rPr>
      <w:kern w:val="2"/>
      <w:sz w:val="24"/>
      <w:szCs w:val="24"/>
      <w14:ligatures w14:val="standardContextual"/>
    </w:rPr>
  </w:style>
  <w:style w:type="paragraph" w:customStyle="1" w:styleId="108DCAA7EDBC47FA886C281314BB2D5B">
    <w:name w:val="108DCAA7EDBC47FA886C281314BB2D5B"/>
    <w:rsid w:val="009F1FE0"/>
    <w:pPr>
      <w:spacing w:line="278" w:lineRule="auto"/>
    </w:pPr>
    <w:rPr>
      <w:kern w:val="2"/>
      <w:sz w:val="24"/>
      <w:szCs w:val="24"/>
      <w14:ligatures w14:val="standardContextual"/>
    </w:rPr>
  </w:style>
  <w:style w:type="paragraph" w:customStyle="1" w:styleId="007D51B2BF024252B435C247056EC00D">
    <w:name w:val="007D51B2BF024252B435C247056EC00D"/>
    <w:rsid w:val="009F1FE0"/>
    <w:pPr>
      <w:spacing w:line="278" w:lineRule="auto"/>
    </w:pPr>
    <w:rPr>
      <w:kern w:val="2"/>
      <w:sz w:val="24"/>
      <w:szCs w:val="24"/>
      <w14:ligatures w14:val="standardContextual"/>
    </w:rPr>
  </w:style>
  <w:style w:type="paragraph" w:customStyle="1" w:styleId="83F9E555BBF047B3A80015BA57422BED">
    <w:name w:val="83F9E555BBF047B3A80015BA57422BED"/>
    <w:rsid w:val="009F1FE0"/>
    <w:pPr>
      <w:spacing w:line="278" w:lineRule="auto"/>
    </w:pPr>
    <w:rPr>
      <w:kern w:val="2"/>
      <w:sz w:val="24"/>
      <w:szCs w:val="24"/>
      <w14:ligatures w14:val="standardContextual"/>
    </w:rPr>
  </w:style>
  <w:style w:type="paragraph" w:customStyle="1" w:styleId="BD0E3A0FCB144D0EB39AF41E428EF420">
    <w:name w:val="BD0E3A0FCB144D0EB39AF41E428EF420"/>
    <w:rsid w:val="009F1FE0"/>
    <w:pPr>
      <w:spacing w:line="278" w:lineRule="auto"/>
    </w:pPr>
    <w:rPr>
      <w:kern w:val="2"/>
      <w:sz w:val="24"/>
      <w:szCs w:val="24"/>
      <w14:ligatures w14:val="standardContextual"/>
    </w:rPr>
  </w:style>
  <w:style w:type="paragraph" w:customStyle="1" w:styleId="AC925C78578F43059EE4D22F914633D1">
    <w:name w:val="AC925C78578F43059EE4D22F914633D1"/>
    <w:rsid w:val="009F1FE0"/>
    <w:pPr>
      <w:spacing w:line="278" w:lineRule="auto"/>
    </w:pPr>
    <w:rPr>
      <w:kern w:val="2"/>
      <w:sz w:val="24"/>
      <w:szCs w:val="24"/>
      <w14:ligatures w14:val="standardContextual"/>
    </w:rPr>
  </w:style>
  <w:style w:type="paragraph" w:customStyle="1" w:styleId="8371A43F6AD14EAB8231F34589C03D84">
    <w:name w:val="8371A43F6AD14EAB8231F34589C03D84"/>
    <w:rsid w:val="009F1FE0"/>
    <w:pPr>
      <w:spacing w:line="278" w:lineRule="auto"/>
    </w:pPr>
    <w:rPr>
      <w:kern w:val="2"/>
      <w:sz w:val="24"/>
      <w:szCs w:val="24"/>
      <w14:ligatures w14:val="standardContextual"/>
    </w:rPr>
  </w:style>
  <w:style w:type="paragraph" w:customStyle="1" w:styleId="9726048BE4054C6197E687931237E87E">
    <w:name w:val="9726048BE4054C6197E687931237E87E"/>
    <w:rsid w:val="009F1FE0"/>
    <w:pPr>
      <w:spacing w:line="278" w:lineRule="auto"/>
    </w:pPr>
    <w:rPr>
      <w:kern w:val="2"/>
      <w:sz w:val="24"/>
      <w:szCs w:val="24"/>
      <w14:ligatures w14:val="standardContextual"/>
    </w:rPr>
  </w:style>
  <w:style w:type="paragraph" w:customStyle="1" w:styleId="EBCF778367E442709FCB59082B886778">
    <w:name w:val="EBCF778367E442709FCB59082B886778"/>
    <w:rsid w:val="009F1FE0"/>
    <w:pPr>
      <w:spacing w:line="278" w:lineRule="auto"/>
    </w:pPr>
    <w:rPr>
      <w:kern w:val="2"/>
      <w:sz w:val="24"/>
      <w:szCs w:val="24"/>
      <w14:ligatures w14:val="standardContextual"/>
    </w:rPr>
  </w:style>
  <w:style w:type="paragraph" w:customStyle="1" w:styleId="AB46B3B26E7240238F1083B79E3AFDE3">
    <w:name w:val="AB46B3B26E7240238F1083B79E3AFDE3"/>
    <w:rsid w:val="009F1FE0"/>
    <w:pPr>
      <w:spacing w:line="278" w:lineRule="auto"/>
    </w:pPr>
    <w:rPr>
      <w:kern w:val="2"/>
      <w:sz w:val="24"/>
      <w:szCs w:val="24"/>
      <w14:ligatures w14:val="standardContextual"/>
    </w:rPr>
  </w:style>
  <w:style w:type="paragraph" w:customStyle="1" w:styleId="2A3D3499AE5F4AFC9EA3F46CFECCE886">
    <w:name w:val="2A3D3499AE5F4AFC9EA3F46CFECCE886"/>
    <w:rsid w:val="009F1FE0"/>
    <w:pPr>
      <w:spacing w:line="278" w:lineRule="auto"/>
    </w:pPr>
    <w:rPr>
      <w:kern w:val="2"/>
      <w:sz w:val="24"/>
      <w:szCs w:val="24"/>
      <w14:ligatures w14:val="standardContextual"/>
    </w:rPr>
  </w:style>
  <w:style w:type="paragraph" w:customStyle="1" w:styleId="3328E8292B2F499691A317893E020657">
    <w:name w:val="3328E8292B2F499691A317893E020657"/>
    <w:rsid w:val="009F1FE0"/>
    <w:pPr>
      <w:spacing w:line="278" w:lineRule="auto"/>
    </w:pPr>
    <w:rPr>
      <w:kern w:val="2"/>
      <w:sz w:val="24"/>
      <w:szCs w:val="24"/>
      <w14:ligatures w14:val="standardContextual"/>
    </w:rPr>
  </w:style>
  <w:style w:type="paragraph" w:customStyle="1" w:styleId="D9A1B8F6BADB43828A5E426EB3B70A03">
    <w:name w:val="D9A1B8F6BADB43828A5E426EB3B70A03"/>
    <w:rsid w:val="009F1FE0"/>
    <w:pPr>
      <w:spacing w:line="278" w:lineRule="auto"/>
    </w:pPr>
    <w:rPr>
      <w:kern w:val="2"/>
      <w:sz w:val="24"/>
      <w:szCs w:val="24"/>
      <w14:ligatures w14:val="standardContextual"/>
    </w:rPr>
  </w:style>
  <w:style w:type="paragraph" w:customStyle="1" w:styleId="470A15A1E57D4451A87B8091981B3F2C">
    <w:name w:val="470A15A1E57D4451A87B8091981B3F2C"/>
    <w:rsid w:val="009F1FE0"/>
    <w:pPr>
      <w:spacing w:line="278" w:lineRule="auto"/>
    </w:pPr>
    <w:rPr>
      <w:kern w:val="2"/>
      <w:sz w:val="24"/>
      <w:szCs w:val="24"/>
      <w14:ligatures w14:val="standardContextual"/>
    </w:rPr>
  </w:style>
  <w:style w:type="paragraph" w:customStyle="1" w:styleId="536062F652A04CD68F3026C30365A52E">
    <w:name w:val="536062F652A04CD68F3026C30365A52E"/>
    <w:rsid w:val="009F1FE0"/>
    <w:pPr>
      <w:spacing w:line="278" w:lineRule="auto"/>
    </w:pPr>
    <w:rPr>
      <w:kern w:val="2"/>
      <w:sz w:val="24"/>
      <w:szCs w:val="24"/>
      <w14:ligatures w14:val="standardContextual"/>
    </w:rPr>
  </w:style>
  <w:style w:type="paragraph" w:customStyle="1" w:styleId="1D2D781491F847B894121FCBC95F1207">
    <w:name w:val="1D2D781491F847B894121FCBC95F1207"/>
    <w:rsid w:val="009F1FE0"/>
    <w:pPr>
      <w:spacing w:line="278" w:lineRule="auto"/>
    </w:pPr>
    <w:rPr>
      <w:kern w:val="2"/>
      <w:sz w:val="24"/>
      <w:szCs w:val="24"/>
      <w14:ligatures w14:val="standardContextual"/>
    </w:rPr>
  </w:style>
  <w:style w:type="paragraph" w:customStyle="1" w:styleId="B0E34C29DBAF441AAADF0C0E39F176ED">
    <w:name w:val="B0E34C29DBAF441AAADF0C0E39F176ED"/>
    <w:rsid w:val="009F1FE0"/>
    <w:pPr>
      <w:spacing w:line="278" w:lineRule="auto"/>
    </w:pPr>
    <w:rPr>
      <w:kern w:val="2"/>
      <w:sz w:val="24"/>
      <w:szCs w:val="24"/>
      <w14:ligatures w14:val="standardContextual"/>
    </w:rPr>
  </w:style>
  <w:style w:type="paragraph" w:customStyle="1" w:styleId="2A074662A6194B6286F548D4CC3F45E1">
    <w:name w:val="2A074662A6194B6286F548D4CC3F45E1"/>
    <w:rsid w:val="00F24355"/>
    <w:pPr>
      <w:spacing w:line="278" w:lineRule="auto"/>
    </w:pPr>
    <w:rPr>
      <w:kern w:val="2"/>
      <w:sz w:val="24"/>
      <w:szCs w:val="24"/>
      <w14:ligatures w14:val="standardContextual"/>
    </w:rPr>
  </w:style>
  <w:style w:type="paragraph" w:customStyle="1" w:styleId="E6B6FB3B7EBD4686A837E5EB4904FA49">
    <w:name w:val="E6B6FB3B7EBD4686A837E5EB4904FA49"/>
    <w:rsid w:val="00F24355"/>
    <w:pPr>
      <w:spacing w:line="278" w:lineRule="auto"/>
    </w:pPr>
    <w:rPr>
      <w:kern w:val="2"/>
      <w:sz w:val="24"/>
      <w:szCs w:val="24"/>
      <w14:ligatures w14:val="standardContextual"/>
    </w:rPr>
  </w:style>
  <w:style w:type="paragraph" w:customStyle="1" w:styleId="DC12D91D47784021B994677A360D713A">
    <w:name w:val="DC12D91D47784021B994677A360D713A"/>
    <w:rsid w:val="00F24355"/>
    <w:pPr>
      <w:spacing w:line="278" w:lineRule="auto"/>
    </w:pPr>
    <w:rPr>
      <w:kern w:val="2"/>
      <w:sz w:val="24"/>
      <w:szCs w:val="24"/>
      <w14:ligatures w14:val="standardContextual"/>
    </w:rPr>
  </w:style>
  <w:style w:type="paragraph" w:customStyle="1" w:styleId="841433B877854CF6A48CD887E898C06C">
    <w:name w:val="841433B877854CF6A48CD887E898C06C"/>
    <w:rsid w:val="00F24355"/>
    <w:pPr>
      <w:spacing w:line="278" w:lineRule="auto"/>
    </w:pPr>
    <w:rPr>
      <w:kern w:val="2"/>
      <w:sz w:val="24"/>
      <w:szCs w:val="24"/>
      <w14:ligatures w14:val="standardContextual"/>
    </w:rPr>
  </w:style>
  <w:style w:type="paragraph" w:customStyle="1" w:styleId="5659E35901C04813A504650CB6A15D35">
    <w:name w:val="5659E35901C04813A504650CB6A15D35"/>
    <w:rsid w:val="00F24355"/>
    <w:pPr>
      <w:spacing w:line="278" w:lineRule="auto"/>
    </w:pPr>
    <w:rPr>
      <w:kern w:val="2"/>
      <w:sz w:val="24"/>
      <w:szCs w:val="24"/>
      <w14:ligatures w14:val="standardContextual"/>
    </w:rPr>
  </w:style>
  <w:style w:type="paragraph" w:customStyle="1" w:styleId="FF645964AD534B439141A2CF94240789">
    <w:name w:val="FF645964AD534B439141A2CF94240789"/>
    <w:rsid w:val="00F24355"/>
    <w:pPr>
      <w:spacing w:line="278" w:lineRule="auto"/>
    </w:pPr>
    <w:rPr>
      <w:kern w:val="2"/>
      <w:sz w:val="24"/>
      <w:szCs w:val="24"/>
      <w14:ligatures w14:val="standardContextual"/>
    </w:rPr>
  </w:style>
  <w:style w:type="paragraph" w:customStyle="1" w:styleId="A8A11A30ED5240D3827599747FCE07EE">
    <w:name w:val="A8A11A30ED5240D3827599747FCE07EE"/>
    <w:rsid w:val="00F24355"/>
    <w:pPr>
      <w:spacing w:line="278" w:lineRule="auto"/>
    </w:pPr>
    <w:rPr>
      <w:kern w:val="2"/>
      <w:sz w:val="24"/>
      <w:szCs w:val="24"/>
      <w14:ligatures w14:val="standardContextual"/>
    </w:rPr>
  </w:style>
  <w:style w:type="paragraph" w:customStyle="1" w:styleId="942823A502374BCA8D654C8F9EF12B36">
    <w:name w:val="942823A502374BCA8D654C8F9EF12B36"/>
    <w:rsid w:val="00F24355"/>
    <w:pPr>
      <w:spacing w:line="278" w:lineRule="auto"/>
    </w:pPr>
    <w:rPr>
      <w:kern w:val="2"/>
      <w:sz w:val="24"/>
      <w:szCs w:val="24"/>
      <w14:ligatures w14:val="standardContextual"/>
    </w:rPr>
  </w:style>
  <w:style w:type="paragraph" w:customStyle="1" w:styleId="22648A13ABF54075B7814749B0463BF1">
    <w:name w:val="22648A13ABF54075B7814749B0463BF1"/>
    <w:rsid w:val="009F1FE0"/>
    <w:pPr>
      <w:spacing w:line="278" w:lineRule="auto"/>
    </w:pPr>
    <w:rPr>
      <w:kern w:val="2"/>
      <w:sz w:val="24"/>
      <w:szCs w:val="24"/>
      <w14:ligatures w14:val="standardContextual"/>
    </w:rPr>
  </w:style>
  <w:style w:type="paragraph" w:customStyle="1" w:styleId="FE501B888228492D8259D6A3D7244BD0">
    <w:name w:val="FE501B888228492D8259D6A3D7244BD0"/>
    <w:rsid w:val="009F1FE0"/>
    <w:pPr>
      <w:spacing w:line="278" w:lineRule="auto"/>
    </w:pPr>
    <w:rPr>
      <w:kern w:val="2"/>
      <w:sz w:val="24"/>
      <w:szCs w:val="24"/>
      <w14:ligatures w14:val="standardContextual"/>
    </w:rPr>
  </w:style>
  <w:style w:type="paragraph" w:customStyle="1" w:styleId="DB62AF5BAC2840E1BEE436F9FCC1D205">
    <w:name w:val="DB62AF5BAC2840E1BEE436F9FCC1D205"/>
    <w:rsid w:val="009F1FE0"/>
    <w:pPr>
      <w:spacing w:line="278" w:lineRule="auto"/>
    </w:pPr>
    <w:rPr>
      <w:kern w:val="2"/>
      <w:sz w:val="24"/>
      <w:szCs w:val="24"/>
      <w14:ligatures w14:val="standardContextual"/>
    </w:rPr>
  </w:style>
  <w:style w:type="paragraph" w:customStyle="1" w:styleId="892EC20C6D6248D58E131D18DEA0A0FC">
    <w:name w:val="892EC20C6D6248D58E131D18DEA0A0FC"/>
    <w:rsid w:val="009F1FE0"/>
    <w:pPr>
      <w:spacing w:line="278" w:lineRule="auto"/>
    </w:pPr>
    <w:rPr>
      <w:kern w:val="2"/>
      <w:sz w:val="24"/>
      <w:szCs w:val="24"/>
      <w14:ligatures w14:val="standardContextual"/>
    </w:rPr>
  </w:style>
  <w:style w:type="paragraph" w:customStyle="1" w:styleId="39F5FF3DA18146498F01777A7C131D63">
    <w:name w:val="39F5FF3DA18146498F01777A7C131D63"/>
    <w:rsid w:val="009F1FE0"/>
    <w:pPr>
      <w:spacing w:line="278" w:lineRule="auto"/>
    </w:pPr>
    <w:rPr>
      <w:kern w:val="2"/>
      <w:sz w:val="24"/>
      <w:szCs w:val="24"/>
      <w14:ligatures w14:val="standardContextual"/>
    </w:rPr>
  </w:style>
  <w:style w:type="paragraph" w:customStyle="1" w:styleId="A4961D9ABB5144A3937A0E21A8A60DDD">
    <w:name w:val="A4961D9ABB5144A3937A0E21A8A60DDD"/>
    <w:rsid w:val="009F1FE0"/>
    <w:pPr>
      <w:spacing w:line="278" w:lineRule="auto"/>
    </w:pPr>
    <w:rPr>
      <w:kern w:val="2"/>
      <w:sz w:val="24"/>
      <w:szCs w:val="24"/>
      <w14:ligatures w14:val="standardContextual"/>
    </w:rPr>
  </w:style>
  <w:style w:type="paragraph" w:customStyle="1" w:styleId="442AB76232664CFAAC0EC6A81F3E5644">
    <w:name w:val="442AB76232664CFAAC0EC6A81F3E5644"/>
    <w:rsid w:val="009F1FE0"/>
    <w:pPr>
      <w:spacing w:line="278" w:lineRule="auto"/>
    </w:pPr>
    <w:rPr>
      <w:kern w:val="2"/>
      <w:sz w:val="24"/>
      <w:szCs w:val="24"/>
      <w14:ligatures w14:val="standardContextual"/>
    </w:rPr>
  </w:style>
  <w:style w:type="paragraph" w:customStyle="1" w:styleId="C62ABB981E2E401DBE9BD1D67E85BEF9">
    <w:name w:val="C62ABB981E2E401DBE9BD1D67E85BEF9"/>
    <w:rsid w:val="009F1FE0"/>
    <w:pPr>
      <w:spacing w:line="278" w:lineRule="auto"/>
    </w:pPr>
    <w:rPr>
      <w:kern w:val="2"/>
      <w:sz w:val="24"/>
      <w:szCs w:val="24"/>
      <w14:ligatures w14:val="standardContextual"/>
    </w:rPr>
  </w:style>
  <w:style w:type="paragraph" w:customStyle="1" w:styleId="7B3EB744A6074921A27746702D0C2E37">
    <w:name w:val="7B3EB744A6074921A27746702D0C2E37"/>
    <w:rsid w:val="009F1FE0"/>
    <w:pPr>
      <w:spacing w:line="278" w:lineRule="auto"/>
    </w:pPr>
    <w:rPr>
      <w:kern w:val="2"/>
      <w:sz w:val="24"/>
      <w:szCs w:val="24"/>
      <w14:ligatures w14:val="standardContextual"/>
    </w:rPr>
  </w:style>
  <w:style w:type="paragraph" w:customStyle="1" w:styleId="825BB8EA145249E296E8E8C921CD33A9">
    <w:name w:val="825BB8EA145249E296E8E8C921CD33A9"/>
    <w:rsid w:val="009F1FE0"/>
    <w:pPr>
      <w:spacing w:line="278" w:lineRule="auto"/>
    </w:pPr>
    <w:rPr>
      <w:kern w:val="2"/>
      <w:sz w:val="24"/>
      <w:szCs w:val="24"/>
      <w14:ligatures w14:val="standardContextual"/>
    </w:rPr>
  </w:style>
  <w:style w:type="paragraph" w:customStyle="1" w:styleId="7D9B34894D01445AAC0AB7B94F510AD5">
    <w:name w:val="7D9B34894D01445AAC0AB7B94F510AD5"/>
    <w:rsid w:val="009F1FE0"/>
    <w:pPr>
      <w:spacing w:line="278" w:lineRule="auto"/>
    </w:pPr>
    <w:rPr>
      <w:kern w:val="2"/>
      <w:sz w:val="24"/>
      <w:szCs w:val="24"/>
      <w14:ligatures w14:val="standardContextual"/>
    </w:rPr>
  </w:style>
  <w:style w:type="paragraph" w:customStyle="1" w:styleId="445C7157E39E4F54A89FE16415CA8D48">
    <w:name w:val="445C7157E39E4F54A89FE16415CA8D48"/>
    <w:rsid w:val="009F1FE0"/>
    <w:pPr>
      <w:spacing w:line="278" w:lineRule="auto"/>
    </w:pPr>
    <w:rPr>
      <w:kern w:val="2"/>
      <w:sz w:val="24"/>
      <w:szCs w:val="24"/>
      <w14:ligatures w14:val="standardContextual"/>
    </w:rPr>
  </w:style>
  <w:style w:type="paragraph" w:customStyle="1" w:styleId="25429314DCFC44F1ACCB762CBF548DF9">
    <w:name w:val="25429314DCFC44F1ACCB762CBF548DF9"/>
    <w:rsid w:val="009F1FE0"/>
    <w:pPr>
      <w:spacing w:line="278" w:lineRule="auto"/>
    </w:pPr>
    <w:rPr>
      <w:kern w:val="2"/>
      <w:sz w:val="24"/>
      <w:szCs w:val="24"/>
      <w14:ligatures w14:val="standardContextual"/>
    </w:rPr>
  </w:style>
  <w:style w:type="paragraph" w:customStyle="1" w:styleId="426323B0524C49F69B1075BADA46F280">
    <w:name w:val="426323B0524C49F69B1075BADA46F280"/>
    <w:rsid w:val="009F1FE0"/>
    <w:pPr>
      <w:spacing w:line="278" w:lineRule="auto"/>
    </w:pPr>
    <w:rPr>
      <w:kern w:val="2"/>
      <w:sz w:val="24"/>
      <w:szCs w:val="24"/>
      <w14:ligatures w14:val="standardContextual"/>
    </w:rPr>
  </w:style>
  <w:style w:type="paragraph" w:customStyle="1" w:styleId="E13CE19FE0304863967520427344C8F0">
    <w:name w:val="E13CE19FE0304863967520427344C8F0"/>
    <w:rsid w:val="009F1FE0"/>
    <w:pPr>
      <w:spacing w:line="278" w:lineRule="auto"/>
    </w:pPr>
    <w:rPr>
      <w:kern w:val="2"/>
      <w:sz w:val="24"/>
      <w:szCs w:val="24"/>
      <w14:ligatures w14:val="standardContextual"/>
    </w:rPr>
  </w:style>
  <w:style w:type="paragraph" w:customStyle="1" w:styleId="A5B0720FEE62429E90799B2859B7ED8E">
    <w:name w:val="A5B0720FEE62429E90799B2859B7ED8E"/>
    <w:rsid w:val="009F1FE0"/>
    <w:pPr>
      <w:spacing w:line="278" w:lineRule="auto"/>
    </w:pPr>
    <w:rPr>
      <w:kern w:val="2"/>
      <w:sz w:val="24"/>
      <w:szCs w:val="24"/>
      <w14:ligatures w14:val="standardContextual"/>
    </w:rPr>
  </w:style>
  <w:style w:type="paragraph" w:customStyle="1" w:styleId="209AC625D8964C1888ECD8802E36F77E">
    <w:name w:val="209AC625D8964C1888ECD8802E36F77E"/>
    <w:rsid w:val="00F24355"/>
    <w:pPr>
      <w:spacing w:line="278" w:lineRule="auto"/>
    </w:pPr>
    <w:rPr>
      <w:kern w:val="2"/>
      <w:sz w:val="24"/>
      <w:szCs w:val="24"/>
      <w14:ligatures w14:val="standardContextual"/>
    </w:rPr>
  </w:style>
  <w:style w:type="paragraph" w:customStyle="1" w:styleId="3AB8CBCE21A244649464C77265ADC46B">
    <w:name w:val="3AB8CBCE21A244649464C77265ADC46B"/>
    <w:rsid w:val="00F24355"/>
    <w:pPr>
      <w:spacing w:line="278" w:lineRule="auto"/>
    </w:pPr>
    <w:rPr>
      <w:kern w:val="2"/>
      <w:sz w:val="24"/>
      <w:szCs w:val="24"/>
      <w14:ligatures w14:val="standardContextual"/>
    </w:rPr>
  </w:style>
  <w:style w:type="paragraph" w:customStyle="1" w:styleId="DE07283AC6F149049C77134DD0F7BF8B">
    <w:name w:val="DE07283AC6F149049C77134DD0F7BF8B"/>
    <w:rsid w:val="00F24355"/>
    <w:pPr>
      <w:spacing w:line="278" w:lineRule="auto"/>
    </w:pPr>
    <w:rPr>
      <w:kern w:val="2"/>
      <w:sz w:val="24"/>
      <w:szCs w:val="24"/>
      <w14:ligatures w14:val="standardContextual"/>
    </w:rPr>
  </w:style>
  <w:style w:type="paragraph" w:customStyle="1" w:styleId="4553C543B0AA4C6088321182BF27D774">
    <w:name w:val="4553C543B0AA4C6088321182BF27D774"/>
    <w:rsid w:val="00F24355"/>
    <w:pPr>
      <w:spacing w:line="278" w:lineRule="auto"/>
    </w:pPr>
    <w:rPr>
      <w:kern w:val="2"/>
      <w:sz w:val="24"/>
      <w:szCs w:val="24"/>
      <w14:ligatures w14:val="standardContextual"/>
    </w:rPr>
  </w:style>
  <w:style w:type="paragraph" w:customStyle="1" w:styleId="B36EC92E317E4088A3F70503C422C21D">
    <w:name w:val="B36EC92E317E4088A3F70503C422C21D"/>
    <w:rsid w:val="00F24355"/>
    <w:pPr>
      <w:spacing w:line="278" w:lineRule="auto"/>
    </w:pPr>
    <w:rPr>
      <w:kern w:val="2"/>
      <w:sz w:val="24"/>
      <w:szCs w:val="24"/>
      <w14:ligatures w14:val="standardContextual"/>
    </w:rPr>
  </w:style>
  <w:style w:type="paragraph" w:customStyle="1" w:styleId="3666AB682DFC42FC9E2C8FB2EA7B3E96">
    <w:name w:val="3666AB682DFC42FC9E2C8FB2EA7B3E96"/>
    <w:rsid w:val="00F24355"/>
    <w:pPr>
      <w:spacing w:line="278" w:lineRule="auto"/>
    </w:pPr>
    <w:rPr>
      <w:kern w:val="2"/>
      <w:sz w:val="24"/>
      <w:szCs w:val="24"/>
      <w14:ligatures w14:val="standardContextual"/>
    </w:rPr>
  </w:style>
  <w:style w:type="paragraph" w:customStyle="1" w:styleId="C17C2DC0FBE545A0B776F1B603A93EF0">
    <w:name w:val="C17C2DC0FBE545A0B776F1B603A93EF0"/>
    <w:rsid w:val="00F24355"/>
    <w:pPr>
      <w:spacing w:line="278" w:lineRule="auto"/>
    </w:pPr>
    <w:rPr>
      <w:kern w:val="2"/>
      <w:sz w:val="24"/>
      <w:szCs w:val="24"/>
      <w14:ligatures w14:val="standardContextual"/>
    </w:rPr>
  </w:style>
  <w:style w:type="paragraph" w:customStyle="1" w:styleId="AA0F6B5FC8CC45D094876CE5022A977A">
    <w:name w:val="AA0F6B5FC8CC45D094876CE5022A977A"/>
    <w:rsid w:val="00F24355"/>
    <w:pPr>
      <w:spacing w:line="278" w:lineRule="auto"/>
    </w:pPr>
    <w:rPr>
      <w:kern w:val="2"/>
      <w:sz w:val="24"/>
      <w:szCs w:val="24"/>
      <w14:ligatures w14:val="standardContextual"/>
    </w:rPr>
  </w:style>
  <w:style w:type="paragraph" w:customStyle="1" w:styleId="7522E25805EA466DA2D1F9E09801090F">
    <w:name w:val="7522E25805EA466DA2D1F9E09801090F"/>
    <w:rsid w:val="00F24355"/>
    <w:pPr>
      <w:spacing w:line="278" w:lineRule="auto"/>
    </w:pPr>
    <w:rPr>
      <w:kern w:val="2"/>
      <w:sz w:val="24"/>
      <w:szCs w:val="24"/>
      <w14:ligatures w14:val="standardContextual"/>
    </w:rPr>
  </w:style>
  <w:style w:type="paragraph" w:customStyle="1" w:styleId="1495C1B1AD384EE6BB70AE9103AF6274">
    <w:name w:val="1495C1B1AD384EE6BB70AE9103AF6274"/>
    <w:rsid w:val="00F24355"/>
    <w:pPr>
      <w:spacing w:line="278" w:lineRule="auto"/>
    </w:pPr>
    <w:rPr>
      <w:kern w:val="2"/>
      <w:sz w:val="24"/>
      <w:szCs w:val="24"/>
      <w14:ligatures w14:val="standardContextual"/>
    </w:rPr>
  </w:style>
  <w:style w:type="paragraph" w:customStyle="1" w:styleId="C3245D34E7734C34B8552259D2ACD33B">
    <w:name w:val="C3245D34E7734C34B8552259D2ACD33B"/>
    <w:rsid w:val="00F24355"/>
    <w:pPr>
      <w:spacing w:line="278" w:lineRule="auto"/>
    </w:pPr>
    <w:rPr>
      <w:kern w:val="2"/>
      <w:sz w:val="24"/>
      <w:szCs w:val="24"/>
      <w14:ligatures w14:val="standardContextual"/>
    </w:rPr>
  </w:style>
  <w:style w:type="paragraph" w:customStyle="1" w:styleId="7C2491B205C3415C92DCCF537E838BEE">
    <w:name w:val="7C2491B205C3415C92DCCF537E838BEE"/>
    <w:rsid w:val="008C7E3D"/>
    <w:rPr>
      <w:rFonts w:eastAsiaTheme="minorHAnsi"/>
    </w:rPr>
  </w:style>
  <w:style w:type="paragraph" w:customStyle="1" w:styleId="58A09E6D8A1B4501ACE1061E29EC5D70">
    <w:name w:val="58A09E6D8A1B4501ACE1061E29EC5D70"/>
    <w:rsid w:val="008C7E3D"/>
    <w:rPr>
      <w:rFonts w:eastAsiaTheme="minorHAnsi"/>
    </w:rPr>
  </w:style>
  <w:style w:type="paragraph" w:customStyle="1" w:styleId="D01A2C57AFB444469FFFC9D70443377C">
    <w:name w:val="D01A2C57AFB444469FFFC9D70443377C"/>
    <w:rsid w:val="00F24355"/>
    <w:pPr>
      <w:spacing w:line="278" w:lineRule="auto"/>
    </w:pPr>
    <w:rPr>
      <w:kern w:val="2"/>
      <w:sz w:val="24"/>
      <w:szCs w:val="24"/>
      <w14:ligatures w14:val="standardContextual"/>
    </w:rPr>
  </w:style>
  <w:style w:type="paragraph" w:customStyle="1" w:styleId="04C3EAECBA8941D0B8ED7675EEA8AF7A">
    <w:name w:val="04C3EAECBA8941D0B8ED7675EEA8AF7A"/>
    <w:rsid w:val="009F1FE0"/>
    <w:pPr>
      <w:spacing w:line="278" w:lineRule="auto"/>
    </w:pPr>
    <w:rPr>
      <w:kern w:val="2"/>
      <w:sz w:val="24"/>
      <w:szCs w:val="24"/>
      <w14:ligatures w14:val="standardContextual"/>
    </w:rPr>
  </w:style>
  <w:style w:type="paragraph" w:customStyle="1" w:styleId="BA6A4DC1180C463D9EE694D89C5C20C7">
    <w:name w:val="BA6A4DC1180C463D9EE694D89C5C20C7"/>
    <w:rsid w:val="009F1FE0"/>
    <w:pPr>
      <w:spacing w:line="278" w:lineRule="auto"/>
    </w:pPr>
    <w:rPr>
      <w:kern w:val="2"/>
      <w:sz w:val="24"/>
      <w:szCs w:val="24"/>
      <w14:ligatures w14:val="standardContextual"/>
    </w:rPr>
  </w:style>
  <w:style w:type="paragraph" w:customStyle="1" w:styleId="700EB40B92DD47D6B26E8596BCFFE6B9">
    <w:name w:val="700EB40B92DD47D6B26E8596BCFFE6B9"/>
    <w:rsid w:val="009F1FE0"/>
    <w:pPr>
      <w:spacing w:line="278" w:lineRule="auto"/>
    </w:pPr>
    <w:rPr>
      <w:kern w:val="2"/>
      <w:sz w:val="24"/>
      <w:szCs w:val="24"/>
      <w14:ligatures w14:val="standardContextual"/>
    </w:rPr>
  </w:style>
  <w:style w:type="paragraph" w:customStyle="1" w:styleId="3BA9B8BD3EC446E184D424EB0C3F46C6">
    <w:name w:val="3BA9B8BD3EC446E184D424EB0C3F46C6"/>
    <w:rsid w:val="009F1FE0"/>
    <w:pPr>
      <w:spacing w:line="278" w:lineRule="auto"/>
    </w:pPr>
    <w:rPr>
      <w:kern w:val="2"/>
      <w:sz w:val="24"/>
      <w:szCs w:val="24"/>
      <w14:ligatures w14:val="standardContextual"/>
    </w:rPr>
  </w:style>
  <w:style w:type="paragraph" w:customStyle="1" w:styleId="A106BD777DDD4B049E87AE43825B7BC5">
    <w:name w:val="A106BD777DDD4B049E87AE43825B7BC5"/>
    <w:rsid w:val="009F1FE0"/>
    <w:pPr>
      <w:spacing w:line="278" w:lineRule="auto"/>
    </w:pPr>
    <w:rPr>
      <w:kern w:val="2"/>
      <w:sz w:val="24"/>
      <w:szCs w:val="24"/>
      <w14:ligatures w14:val="standardContextual"/>
    </w:rPr>
  </w:style>
  <w:style w:type="paragraph" w:customStyle="1" w:styleId="1FAFB53CC2A04616840E803071128BCA">
    <w:name w:val="1FAFB53CC2A04616840E803071128BCA"/>
    <w:rsid w:val="009F1FE0"/>
    <w:pPr>
      <w:spacing w:line="278" w:lineRule="auto"/>
    </w:pPr>
    <w:rPr>
      <w:kern w:val="2"/>
      <w:sz w:val="24"/>
      <w:szCs w:val="24"/>
      <w14:ligatures w14:val="standardContextual"/>
    </w:rPr>
  </w:style>
  <w:style w:type="paragraph" w:customStyle="1" w:styleId="61E3B5272BC84C40A74445BD4105AC17">
    <w:name w:val="61E3B5272BC84C40A74445BD4105AC17"/>
    <w:rsid w:val="009F1FE0"/>
    <w:pPr>
      <w:spacing w:line="278" w:lineRule="auto"/>
    </w:pPr>
    <w:rPr>
      <w:kern w:val="2"/>
      <w:sz w:val="24"/>
      <w:szCs w:val="24"/>
      <w14:ligatures w14:val="standardContextual"/>
    </w:rPr>
  </w:style>
  <w:style w:type="paragraph" w:customStyle="1" w:styleId="46CD0ABDDCD1492B99771F04C8F5CD7B">
    <w:name w:val="46CD0ABDDCD1492B99771F04C8F5CD7B"/>
    <w:rsid w:val="009F1FE0"/>
    <w:pPr>
      <w:spacing w:line="278" w:lineRule="auto"/>
    </w:pPr>
    <w:rPr>
      <w:kern w:val="2"/>
      <w:sz w:val="24"/>
      <w:szCs w:val="24"/>
      <w14:ligatures w14:val="standardContextual"/>
    </w:rPr>
  </w:style>
  <w:style w:type="paragraph" w:customStyle="1" w:styleId="200E921B989A4D3FB66192F827318A6A">
    <w:name w:val="200E921B989A4D3FB66192F827318A6A"/>
    <w:rsid w:val="009F1FE0"/>
    <w:pPr>
      <w:spacing w:line="278" w:lineRule="auto"/>
    </w:pPr>
    <w:rPr>
      <w:kern w:val="2"/>
      <w:sz w:val="24"/>
      <w:szCs w:val="24"/>
      <w14:ligatures w14:val="standardContextual"/>
    </w:rPr>
  </w:style>
  <w:style w:type="paragraph" w:customStyle="1" w:styleId="50FFB957BF864DB0BD9EE5FF1D46B517">
    <w:name w:val="50FFB957BF864DB0BD9EE5FF1D46B517"/>
    <w:rsid w:val="009F1FE0"/>
    <w:pPr>
      <w:spacing w:line="278" w:lineRule="auto"/>
    </w:pPr>
    <w:rPr>
      <w:kern w:val="2"/>
      <w:sz w:val="24"/>
      <w:szCs w:val="24"/>
      <w14:ligatures w14:val="standardContextual"/>
    </w:rPr>
  </w:style>
  <w:style w:type="paragraph" w:customStyle="1" w:styleId="0B2C7884DC02404C928C8A975A455312">
    <w:name w:val="0B2C7884DC02404C928C8A975A455312"/>
    <w:rsid w:val="009F1FE0"/>
    <w:pPr>
      <w:spacing w:line="278" w:lineRule="auto"/>
    </w:pPr>
    <w:rPr>
      <w:kern w:val="2"/>
      <w:sz w:val="24"/>
      <w:szCs w:val="24"/>
      <w14:ligatures w14:val="standardContextual"/>
    </w:rPr>
  </w:style>
  <w:style w:type="paragraph" w:customStyle="1" w:styleId="B342172B876D4AE3A5FD3492C1A33BBD">
    <w:name w:val="B342172B876D4AE3A5FD3492C1A33BBD"/>
    <w:rsid w:val="009F1FE0"/>
    <w:pPr>
      <w:spacing w:line="278" w:lineRule="auto"/>
    </w:pPr>
    <w:rPr>
      <w:kern w:val="2"/>
      <w:sz w:val="24"/>
      <w:szCs w:val="24"/>
      <w14:ligatures w14:val="standardContextual"/>
    </w:rPr>
  </w:style>
  <w:style w:type="paragraph" w:customStyle="1" w:styleId="D064135C138B46B7941D2EAC1DD87889">
    <w:name w:val="D064135C138B46B7941D2EAC1DD87889"/>
    <w:rsid w:val="009F1FE0"/>
    <w:pPr>
      <w:spacing w:line="278" w:lineRule="auto"/>
    </w:pPr>
    <w:rPr>
      <w:kern w:val="2"/>
      <w:sz w:val="24"/>
      <w:szCs w:val="24"/>
      <w14:ligatures w14:val="standardContextual"/>
    </w:rPr>
  </w:style>
  <w:style w:type="paragraph" w:customStyle="1" w:styleId="9BBB4B23E91B42F98576D572FCE462F6">
    <w:name w:val="9BBB4B23E91B42F98576D572FCE462F6"/>
    <w:rsid w:val="009F1FE0"/>
    <w:pPr>
      <w:spacing w:line="278" w:lineRule="auto"/>
    </w:pPr>
    <w:rPr>
      <w:kern w:val="2"/>
      <w:sz w:val="24"/>
      <w:szCs w:val="24"/>
      <w14:ligatures w14:val="standardContextual"/>
    </w:rPr>
  </w:style>
  <w:style w:type="paragraph" w:customStyle="1" w:styleId="7FA36B41C0A34425A09EC1BB4A08A295">
    <w:name w:val="7FA36B41C0A34425A09EC1BB4A08A295"/>
    <w:rsid w:val="009F1FE0"/>
    <w:pPr>
      <w:spacing w:line="278" w:lineRule="auto"/>
    </w:pPr>
    <w:rPr>
      <w:kern w:val="2"/>
      <w:sz w:val="24"/>
      <w:szCs w:val="24"/>
      <w14:ligatures w14:val="standardContextual"/>
    </w:rPr>
  </w:style>
  <w:style w:type="paragraph" w:customStyle="1" w:styleId="2C5A4022EA3B47889D7A78AB3698CF91">
    <w:name w:val="2C5A4022EA3B47889D7A78AB3698CF91"/>
    <w:rsid w:val="009F1FE0"/>
    <w:pPr>
      <w:spacing w:line="278" w:lineRule="auto"/>
    </w:pPr>
    <w:rPr>
      <w:kern w:val="2"/>
      <w:sz w:val="24"/>
      <w:szCs w:val="24"/>
      <w14:ligatures w14:val="standardContextual"/>
    </w:rPr>
  </w:style>
  <w:style w:type="paragraph" w:customStyle="1" w:styleId="E5D8C11DFC84419BAC6D2D5929180374">
    <w:name w:val="E5D8C11DFC84419BAC6D2D5929180374"/>
    <w:rsid w:val="009F1FE0"/>
    <w:pPr>
      <w:spacing w:line="278" w:lineRule="auto"/>
    </w:pPr>
    <w:rPr>
      <w:kern w:val="2"/>
      <w:sz w:val="24"/>
      <w:szCs w:val="24"/>
      <w14:ligatures w14:val="standardContextual"/>
    </w:rPr>
  </w:style>
  <w:style w:type="paragraph" w:customStyle="1" w:styleId="BC5FF0EEAB834BBB8377EF3E626DE2A1">
    <w:name w:val="BC5FF0EEAB834BBB8377EF3E626DE2A1"/>
    <w:rsid w:val="009F1FE0"/>
    <w:pPr>
      <w:spacing w:line="278" w:lineRule="auto"/>
    </w:pPr>
    <w:rPr>
      <w:kern w:val="2"/>
      <w:sz w:val="24"/>
      <w:szCs w:val="24"/>
      <w14:ligatures w14:val="standardContextual"/>
    </w:rPr>
  </w:style>
  <w:style w:type="paragraph" w:customStyle="1" w:styleId="4A98430386AF417C9E0A52787E6FBF2B">
    <w:name w:val="4A98430386AF417C9E0A52787E6FBF2B"/>
    <w:rsid w:val="008C7E3D"/>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3B83FFA8CF07436EA19B6D14277EAFB3">
    <w:name w:val="3B83FFA8CF07436EA19B6D14277EAFB3"/>
    <w:rsid w:val="008C7E3D"/>
    <w:rPr>
      <w:rFonts w:eastAsiaTheme="minorHAnsi"/>
    </w:rPr>
  </w:style>
  <w:style w:type="paragraph" w:customStyle="1" w:styleId="0B3CA8971CB048549085B16F991A8DDA">
    <w:name w:val="0B3CA8971CB048549085B16F991A8DDA"/>
    <w:rsid w:val="009F1FE0"/>
    <w:pPr>
      <w:spacing w:line="278" w:lineRule="auto"/>
    </w:pPr>
    <w:rPr>
      <w:kern w:val="2"/>
      <w:sz w:val="24"/>
      <w:szCs w:val="24"/>
      <w14:ligatures w14:val="standardContextual"/>
    </w:rPr>
  </w:style>
  <w:style w:type="paragraph" w:customStyle="1" w:styleId="A2A960B37AAD4232AF108310A0BF62BF">
    <w:name w:val="A2A960B37AAD4232AF108310A0BF62BF"/>
    <w:rsid w:val="009F1FE0"/>
    <w:pPr>
      <w:spacing w:line="278" w:lineRule="auto"/>
    </w:pPr>
    <w:rPr>
      <w:kern w:val="2"/>
      <w:sz w:val="24"/>
      <w:szCs w:val="24"/>
      <w14:ligatures w14:val="standardContextual"/>
    </w:rPr>
  </w:style>
  <w:style w:type="paragraph" w:customStyle="1" w:styleId="C71F9B4070684BC4B498F58E187AA25F">
    <w:name w:val="C71F9B4070684BC4B498F58E187AA25F"/>
    <w:rsid w:val="009F1FE0"/>
    <w:pPr>
      <w:spacing w:line="278" w:lineRule="auto"/>
    </w:pPr>
    <w:rPr>
      <w:kern w:val="2"/>
      <w:sz w:val="24"/>
      <w:szCs w:val="24"/>
      <w14:ligatures w14:val="standardContextual"/>
    </w:rPr>
  </w:style>
  <w:style w:type="paragraph" w:customStyle="1" w:styleId="78C86FBD775E4486B1789CFB0D1A62EF">
    <w:name w:val="78C86FBD775E4486B1789CFB0D1A62EF"/>
    <w:rsid w:val="009F1FE0"/>
    <w:pPr>
      <w:spacing w:line="278" w:lineRule="auto"/>
    </w:pPr>
    <w:rPr>
      <w:kern w:val="2"/>
      <w:sz w:val="24"/>
      <w:szCs w:val="24"/>
      <w14:ligatures w14:val="standardContextual"/>
    </w:rPr>
  </w:style>
  <w:style w:type="paragraph" w:customStyle="1" w:styleId="7D5E8C55BB4546249E189B129EA736EC">
    <w:name w:val="7D5E8C55BB4546249E189B129EA736EC"/>
    <w:rsid w:val="009F1FE0"/>
    <w:pPr>
      <w:spacing w:line="278" w:lineRule="auto"/>
    </w:pPr>
    <w:rPr>
      <w:kern w:val="2"/>
      <w:sz w:val="24"/>
      <w:szCs w:val="24"/>
      <w14:ligatures w14:val="standardContextual"/>
    </w:rPr>
  </w:style>
  <w:style w:type="paragraph" w:customStyle="1" w:styleId="82B4DD705D824BF3A171697AD5B5619A">
    <w:name w:val="82B4DD705D824BF3A171697AD5B5619A"/>
    <w:rsid w:val="009F1FE0"/>
    <w:pPr>
      <w:spacing w:line="278" w:lineRule="auto"/>
    </w:pPr>
    <w:rPr>
      <w:kern w:val="2"/>
      <w:sz w:val="24"/>
      <w:szCs w:val="24"/>
      <w14:ligatures w14:val="standardContextual"/>
    </w:rPr>
  </w:style>
  <w:style w:type="paragraph" w:customStyle="1" w:styleId="F347F9E4809D4D2BB64ADAA83EC40FA4">
    <w:name w:val="F347F9E4809D4D2BB64ADAA83EC40FA4"/>
    <w:rsid w:val="009F1FE0"/>
    <w:pPr>
      <w:spacing w:line="278" w:lineRule="auto"/>
    </w:pPr>
    <w:rPr>
      <w:kern w:val="2"/>
      <w:sz w:val="24"/>
      <w:szCs w:val="24"/>
      <w14:ligatures w14:val="standardContextual"/>
    </w:rPr>
  </w:style>
  <w:style w:type="paragraph" w:customStyle="1" w:styleId="93DB87C4FE7F4B2CA927B3ED26151591">
    <w:name w:val="93DB87C4FE7F4B2CA927B3ED26151591"/>
    <w:rsid w:val="009F1FE0"/>
    <w:pPr>
      <w:spacing w:line="278" w:lineRule="auto"/>
    </w:pPr>
    <w:rPr>
      <w:kern w:val="2"/>
      <w:sz w:val="24"/>
      <w:szCs w:val="24"/>
      <w14:ligatures w14:val="standardContextual"/>
    </w:rPr>
  </w:style>
  <w:style w:type="paragraph" w:customStyle="1" w:styleId="83A3DE6E09414844B1C1ABBA05C82532">
    <w:name w:val="83A3DE6E09414844B1C1ABBA05C82532"/>
    <w:rsid w:val="009F1FE0"/>
    <w:pPr>
      <w:spacing w:line="278" w:lineRule="auto"/>
    </w:pPr>
    <w:rPr>
      <w:kern w:val="2"/>
      <w:sz w:val="24"/>
      <w:szCs w:val="24"/>
      <w14:ligatures w14:val="standardContextual"/>
    </w:rPr>
  </w:style>
  <w:style w:type="paragraph" w:customStyle="1" w:styleId="561F6024A9D5474F8A511755524DF39B14">
    <w:name w:val="561F6024A9D5474F8A511755524DF39B14"/>
    <w:rsid w:val="008C7E3D"/>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74E24B5673E24D2287ED011B6FBBA5C814">
    <w:name w:val="74E24B5673E24D2287ED011B6FBBA5C814"/>
    <w:rsid w:val="008C7E3D"/>
    <w:pPr>
      <w:spacing w:after="0" w:line="240" w:lineRule="auto"/>
      <w:ind w:left="720" w:right="-1080" w:hanging="720"/>
      <w:jc w:val="both"/>
    </w:pPr>
    <w:rPr>
      <w:rFonts w:ascii="Times New Roman" w:eastAsia="Times New Roman" w:hAnsi="Times New Roman" w:cs="Times New Roman"/>
      <w:sz w:val="24"/>
      <w:szCs w:val="20"/>
    </w:rPr>
  </w:style>
  <w:style w:type="paragraph" w:customStyle="1" w:styleId="8835C136E44448A897C8869C548B4FFA">
    <w:name w:val="8835C136E44448A897C8869C548B4FFA"/>
    <w:rsid w:val="008C7E3D"/>
    <w:pPr>
      <w:spacing w:line="278" w:lineRule="auto"/>
    </w:pPr>
    <w:rPr>
      <w:kern w:val="2"/>
      <w:sz w:val="24"/>
      <w:szCs w:val="24"/>
      <w14:ligatures w14:val="standardContextual"/>
    </w:rPr>
  </w:style>
  <w:style w:type="paragraph" w:customStyle="1" w:styleId="32061FF0BB1B465ABAA3A1891368ECF4">
    <w:name w:val="32061FF0BB1B465ABAA3A1891368ECF4"/>
    <w:rsid w:val="008C7E3D"/>
    <w:pPr>
      <w:spacing w:line="278" w:lineRule="auto"/>
    </w:pPr>
    <w:rPr>
      <w:kern w:val="2"/>
      <w:sz w:val="24"/>
      <w:szCs w:val="24"/>
      <w14:ligatures w14:val="standardContextual"/>
    </w:rPr>
  </w:style>
  <w:style w:type="paragraph" w:customStyle="1" w:styleId="7280AF71CC304D17A375FB587C68E8EB">
    <w:name w:val="7280AF71CC304D17A375FB587C68E8EB"/>
    <w:rsid w:val="008C7E3D"/>
    <w:pPr>
      <w:spacing w:line="278" w:lineRule="auto"/>
    </w:pPr>
    <w:rPr>
      <w:kern w:val="2"/>
      <w:sz w:val="24"/>
      <w:szCs w:val="24"/>
      <w14:ligatures w14:val="standardContextual"/>
    </w:rPr>
  </w:style>
  <w:style w:type="paragraph" w:customStyle="1" w:styleId="843C728722DF4F31A6CF1135ACD90CAA">
    <w:name w:val="843C728722DF4F31A6CF1135ACD90CAA"/>
    <w:rsid w:val="008C7E3D"/>
    <w:pPr>
      <w:spacing w:line="278" w:lineRule="auto"/>
    </w:pPr>
    <w:rPr>
      <w:kern w:val="2"/>
      <w:sz w:val="24"/>
      <w:szCs w:val="24"/>
      <w14:ligatures w14:val="standardContextual"/>
    </w:rPr>
  </w:style>
  <w:style w:type="paragraph" w:customStyle="1" w:styleId="BD34848484F74357B1CDD56ED4F2617F">
    <w:name w:val="BD34848484F74357B1CDD56ED4F2617F"/>
    <w:rsid w:val="008C7E3D"/>
    <w:pPr>
      <w:spacing w:line="278" w:lineRule="auto"/>
    </w:pPr>
    <w:rPr>
      <w:kern w:val="2"/>
      <w:sz w:val="24"/>
      <w:szCs w:val="24"/>
      <w14:ligatures w14:val="standardContextual"/>
    </w:rPr>
  </w:style>
  <w:style w:type="paragraph" w:customStyle="1" w:styleId="9F929A0050A349D98587FFD5826D5B9F">
    <w:name w:val="9F929A0050A349D98587FFD5826D5B9F"/>
    <w:rsid w:val="008C7E3D"/>
    <w:pPr>
      <w:spacing w:line="278" w:lineRule="auto"/>
    </w:pPr>
    <w:rPr>
      <w:kern w:val="2"/>
      <w:sz w:val="24"/>
      <w:szCs w:val="24"/>
      <w14:ligatures w14:val="standardContextual"/>
    </w:rPr>
  </w:style>
  <w:style w:type="paragraph" w:customStyle="1" w:styleId="58D1CBCC8FDF4958879AA8E9C03B9434">
    <w:name w:val="58D1CBCC8FDF4958879AA8E9C03B9434"/>
    <w:rsid w:val="008C7E3D"/>
    <w:pPr>
      <w:spacing w:line="278" w:lineRule="auto"/>
    </w:pPr>
    <w:rPr>
      <w:kern w:val="2"/>
      <w:sz w:val="24"/>
      <w:szCs w:val="24"/>
      <w14:ligatures w14:val="standardContextual"/>
    </w:rPr>
  </w:style>
  <w:style w:type="paragraph" w:customStyle="1" w:styleId="D07FED09B794464B9B04D795916B900C">
    <w:name w:val="D07FED09B794464B9B04D795916B900C"/>
    <w:rsid w:val="008C7E3D"/>
    <w:pPr>
      <w:spacing w:line="278" w:lineRule="auto"/>
    </w:pPr>
    <w:rPr>
      <w:kern w:val="2"/>
      <w:sz w:val="24"/>
      <w:szCs w:val="24"/>
      <w14:ligatures w14:val="standardContextual"/>
    </w:rPr>
  </w:style>
  <w:style w:type="paragraph" w:customStyle="1" w:styleId="386E456B0DFB43B581246797DE98C48C">
    <w:name w:val="386E456B0DFB43B581246797DE98C48C"/>
    <w:rsid w:val="008C7E3D"/>
    <w:pPr>
      <w:spacing w:line="278" w:lineRule="auto"/>
    </w:pPr>
    <w:rPr>
      <w:kern w:val="2"/>
      <w:sz w:val="24"/>
      <w:szCs w:val="24"/>
      <w14:ligatures w14:val="standardContextual"/>
    </w:rPr>
  </w:style>
  <w:style w:type="paragraph" w:customStyle="1" w:styleId="A67064C4F8A94B0CAD11AA3426F505F1">
    <w:name w:val="A67064C4F8A94B0CAD11AA3426F505F1"/>
    <w:rsid w:val="008C7E3D"/>
    <w:pPr>
      <w:spacing w:line="278" w:lineRule="auto"/>
    </w:pPr>
    <w:rPr>
      <w:kern w:val="2"/>
      <w:sz w:val="24"/>
      <w:szCs w:val="24"/>
      <w14:ligatures w14:val="standardContextual"/>
    </w:rPr>
  </w:style>
  <w:style w:type="paragraph" w:customStyle="1" w:styleId="A9CED6FFBA904320882AD139E6A361B2">
    <w:name w:val="A9CED6FFBA904320882AD139E6A361B2"/>
    <w:rsid w:val="008C7E3D"/>
    <w:pPr>
      <w:spacing w:line="278" w:lineRule="auto"/>
    </w:pPr>
    <w:rPr>
      <w:kern w:val="2"/>
      <w:sz w:val="24"/>
      <w:szCs w:val="24"/>
      <w14:ligatures w14:val="standardContextual"/>
    </w:rPr>
  </w:style>
  <w:style w:type="paragraph" w:customStyle="1" w:styleId="E5E6994094C3476FB05AAC89CC40419A">
    <w:name w:val="E5E6994094C3476FB05AAC89CC40419A"/>
    <w:rsid w:val="008C7E3D"/>
    <w:pPr>
      <w:spacing w:line="278" w:lineRule="auto"/>
    </w:pPr>
    <w:rPr>
      <w:kern w:val="2"/>
      <w:sz w:val="24"/>
      <w:szCs w:val="24"/>
      <w14:ligatures w14:val="standardContextual"/>
    </w:rPr>
  </w:style>
  <w:style w:type="paragraph" w:customStyle="1" w:styleId="E2C3E7EF8ABC42E59F742E1B231E3EDB">
    <w:name w:val="E2C3E7EF8ABC42E59F742E1B231E3EDB"/>
    <w:rsid w:val="008C7E3D"/>
    <w:pPr>
      <w:spacing w:line="278" w:lineRule="auto"/>
    </w:pPr>
    <w:rPr>
      <w:kern w:val="2"/>
      <w:sz w:val="24"/>
      <w:szCs w:val="24"/>
      <w14:ligatures w14:val="standardContextual"/>
    </w:rPr>
  </w:style>
  <w:style w:type="paragraph" w:customStyle="1" w:styleId="128C5FE81945465CAC43F65172890C64">
    <w:name w:val="128C5FE81945465CAC43F65172890C64"/>
    <w:rsid w:val="008C7E3D"/>
    <w:pPr>
      <w:spacing w:line="278" w:lineRule="auto"/>
    </w:pPr>
    <w:rPr>
      <w:kern w:val="2"/>
      <w:sz w:val="24"/>
      <w:szCs w:val="24"/>
      <w14:ligatures w14:val="standardContextual"/>
    </w:rPr>
  </w:style>
  <w:style w:type="paragraph" w:customStyle="1" w:styleId="45F82D01F7304EB0BCCD7215439DA1B416">
    <w:name w:val="45F82D01F7304EB0BCCD7215439DA1B416"/>
    <w:rsid w:val="008C7E3D"/>
    <w:rPr>
      <w:rFonts w:eastAsiaTheme="minorHAnsi"/>
    </w:rPr>
  </w:style>
  <w:style w:type="paragraph" w:customStyle="1" w:styleId="59A1C9287E8A47BF96A2A5CE4A39B9BF16">
    <w:name w:val="59A1C9287E8A47BF96A2A5CE4A39B9BF16"/>
    <w:rsid w:val="008C7E3D"/>
    <w:rPr>
      <w:rFonts w:eastAsiaTheme="minorHAnsi"/>
    </w:rPr>
  </w:style>
  <w:style w:type="paragraph" w:customStyle="1" w:styleId="CA3FA0DA0439496DA270E69CB5F540612">
    <w:name w:val="CA3FA0DA0439496DA270E69CB5F540612"/>
    <w:rsid w:val="008C7E3D"/>
    <w:rPr>
      <w:rFonts w:eastAsiaTheme="minorHAnsi"/>
    </w:rPr>
  </w:style>
  <w:style w:type="paragraph" w:customStyle="1" w:styleId="013A81FDA807446FBA359EF4768E6C5C2">
    <w:name w:val="013A81FDA807446FBA359EF4768E6C5C2"/>
    <w:rsid w:val="008C7E3D"/>
    <w:rPr>
      <w:rFonts w:eastAsiaTheme="minorHAnsi"/>
    </w:rPr>
  </w:style>
  <w:style w:type="paragraph" w:customStyle="1" w:styleId="6174A7D125694C04A3A6ABAD227ADB0F2">
    <w:name w:val="6174A7D125694C04A3A6ABAD227ADB0F2"/>
    <w:rsid w:val="008C7E3D"/>
    <w:rPr>
      <w:rFonts w:eastAsiaTheme="minorHAnsi"/>
    </w:rPr>
  </w:style>
  <w:style w:type="paragraph" w:customStyle="1" w:styleId="2C5D1436C498434DAB8FFA2B33B9EEC12">
    <w:name w:val="2C5D1436C498434DAB8FFA2B33B9EEC12"/>
    <w:rsid w:val="008C7E3D"/>
    <w:rPr>
      <w:rFonts w:eastAsiaTheme="minorHAnsi"/>
    </w:rPr>
  </w:style>
  <w:style w:type="paragraph" w:customStyle="1" w:styleId="81BCC54B47D649E3B1D92A43870977252">
    <w:name w:val="81BCC54B47D649E3B1D92A43870977252"/>
    <w:rsid w:val="008C7E3D"/>
    <w:rPr>
      <w:rFonts w:eastAsiaTheme="minorHAnsi"/>
    </w:rPr>
  </w:style>
  <w:style w:type="paragraph" w:customStyle="1" w:styleId="87E60E2A4CF6433C89AABE8A8832AAFF2">
    <w:name w:val="87E60E2A4CF6433C89AABE8A8832AAFF2"/>
    <w:rsid w:val="008C7E3D"/>
    <w:rPr>
      <w:rFonts w:eastAsiaTheme="minorHAnsi"/>
    </w:rPr>
  </w:style>
  <w:style w:type="paragraph" w:customStyle="1" w:styleId="97E7EB6EBBC648C0BDD4FA9A3E5F93082">
    <w:name w:val="97E7EB6EBBC648C0BDD4FA9A3E5F93082"/>
    <w:rsid w:val="008C7E3D"/>
    <w:rPr>
      <w:rFonts w:eastAsiaTheme="minorHAnsi"/>
    </w:rPr>
  </w:style>
  <w:style w:type="paragraph" w:customStyle="1" w:styleId="E719A1EADB074669920F60088BA33ED116">
    <w:name w:val="E719A1EADB074669920F60088BA33ED116"/>
    <w:rsid w:val="008C7E3D"/>
    <w:rPr>
      <w:rFonts w:eastAsiaTheme="minorHAnsi"/>
    </w:rPr>
  </w:style>
  <w:style w:type="paragraph" w:customStyle="1" w:styleId="66DFF418A0F447A5828993413304FBCF16">
    <w:name w:val="66DFF418A0F447A5828993413304FBCF16"/>
    <w:rsid w:val="008C7E3D"/>
    <w:rPr>
      <w:rFonts w:eastAsiaTheme="minorHAnsi"/>
    </w:rPr>
  </w:style>
  <w:style w:type="paragraph" w:customStyle="1" w:styleId="2EBD45A5EAFD43679956A4AF7ADFF26616">
    <w:name w:val="2EBD45A5EAFD43679956A4AF7ADFF26616"/>
    <w:rsid w:val="008C7E3D"/>
    <w:rPr>
      <w:rFonts w:eastAsiaTheme="minorHAnsi"/>
    </w:rPr>
  </w:style>
  <w:style w:type="paragraph" w:customStyle="1" w:styleId="AF61E5C08AD54889BECF18A607B27B9E16">
    <w:name w:val="AF61E5C08AD54889BECF18A607B27B9E16"/>
    <w:rsid w:val="008C7E3D"/>
    <w:rPr>
      <w:rFonts w:eastAsiaTheme="minorHAnsi"/>
    </w:rPr>
  </w:style>
  <w:style w:type="paragraph" w:customStyle="1" w:styleId="FB5462D99CD449A9AF12C75C710E348B16">
    <w:name w:val="FB5462D99CD449A9AF12C75C710E348B16"/>
    <w:rsid w:val="008C7E3D"/>
    <w:rPr>
      <w:rFonts w:eastAsiaTheme="minorHAnsi"/>
    </w:rPr>
  </w:style>
  <w:style w:type="paragraph" w:customStyle="1" w:styleId="9CBFDF6EB1434D129435795FE653BA8D16">
    <w:name w:val="9CBFDF6EB1434D129435795FE653BA8D16"/>
    <w:rsid w:val="008C7E3D"/>
    <w:rPr>
      <w:rFonts w:eastAsiaTheme="minorHAnsi"/>
    </w:rPr>
  </w:style>
  <w:style w:type="paragraph" w:customStyle="1" w:styleId="B9AF3542B15C439CB8E5CCA5637E377C16">
    <w:name w:val="B9AF3542B15C439CB8E5CCA5637E377C16"/>
    <w:rsid w:val="008C7E3D"/>
    <w:rPr>
      <w:rFonts w:eastAsiaTheme="minorHAnsi"/>
    </w:rPr>
  </w:style>
  <w:style w:type="paragraph" w:customStyle="1" w:styleId="118D15CC6C164BEEA29F06FA59CDA3A016">
    <w:name w:val="118D15CC6C164BEEA29F06FA59CDA3A016"/>
    <w:rsid w:val="008C7E3D"/>
    <w:rPr>
      <w:rFonts w:eastAsiaTheme="minorHAnsi"/>
    </w:rPr>
  </w:style>
  <w:style w:type="paragraph" w:customStyle="1" w:styleId="534BA75A694A45BC83778AA15868636816">
    <w:name w:val="534BA75A694A45BC83778AA15868636816"/>
    <w:rsid w:val="008C7E3D"/>
    <w:rPr>
      <w:rFonts w:eastAsiaTheme="minorHAnsi"/>
    </w:rPr>
  </w:style>
  <w:style w:type="paragraph" w:customStyle="1" w:styleId="617DBBAE57824E58B70D28B1DFA6D9C616">
    <w:name w:val="617DBBAE57824E58B70D28B1DFA6D9C616"/>
    <w:rsid w:val="008C7E3D"/>
    <w:rPr>
      <w:rFonts w:eastAsiaTheme="minorHAnsi"/>
    </w:rPr>
  </w:style>
  <w:style w:type="paragraph" w:customStyle="1" w:styleId="561D68AE32F9406DBE4C09955874F36B16">
    <w:name w:val="561D68AE32F9406DBE4C09955874F36B16"/>
    <w:rsid w:val="008C7E3D"/>
    <w:rPr>
      <w:rFonts w:eastAsiaTheme="minorHAnsi"/>
    </w:rPr>
  </w:style>
  <w:style w:type="paragraph" w:customStyle="1" w:styleId="58331AD863BB49D8AEA0AC934917AFB616">
    <w:name w:val="58331AD863BB49D8AEA0AC934917AFB616"/>
    <w:rsid w:val="008C7E3D"/>
    <w:rPr>
      <w:rFonts w:eastAsiaTheme="minorHAnsi"/>
    </w:rPr>
  </w:style>
  <w:style w:type="paragraph" w:customStyle="1" w:styleId="9438BA5695B64052B4953C076923469116">
    <w:name w:val="9438BA5695B64052B4953C076923469116"/>
    <w:rsid w:val="008C7E3D"/>
    <w:rPr>
      <w:rFonts w:eastAsiaTheme="minorHAnsi"/>
    </w:rPr>
  </w:style>
  <w:style w:type="paragraph" w:customStyle="1" w:styleId="01C9A84317DA4E44A1C0F01D600A487916">
    <w:name w:val="01C9A84317DA4E44A1C0F01D600A487916"/>
    <w:rsid w:val="008C7E3D"/>
    <w:rPr>
      <w:rFonts w:eastAsiaTheme="minorHAnsi"/>
    </w:rPr>
  </w:style>
  <w:style w:type="paragraph" w:customStyle="1" w:styleId="DEA83078159646DBBEECA9A74B8BCC4116">
    <w:name w:val="DEA83078159646DBBEECA9A74B8BCC4116"/>
    <w:rsid w:val="008C7E3D"/>
    <w:rPr>
      <w:rFonts w:eastAsiaTheme="minorHAnsi"/>
    </w:rPr>
  </w:style>
  <w:style w:type="paragraph" w:customStyle="1" w:styleId="28F63742781745D9BFAE95646315968316">
    <w:name w:val="28F63742781745D9BFAE95646315968316"/>
    <w:rsid w:val="008C7E3D"/>
    <w:rPr>
      <w:rFonts w:eastAsiaTheme="minorHAnsi"/>
    </w:rPr>
  </w:style>
  <w:style w:type="paragraph" w:customStyle="1" w:styleId="0B2F4C2CC22641A5A38D17757EAFACDE16">
    <w:name w:val="0B2F4C2CC22641A5A38D17757EAFACDE16"/>
    <w:rsid w:val="008C7E3D"/>
    <w:rPr>
      <w:rFonts w:eastAsiaTheme="minorHAnsi"/>
    </w:rPr>
  </w:style>
  <w:style w:type="paragraph" w:customStyle="1" w:styleId="1D366F7BBC444C01A64B16F9E9E4EC0E16">
    <w:name w:val="1D366F7BBC444C01A64B16F9E9E4EC0E16"/>
    <w:rsid w:val="008C7E3D"/>
    <w:rPr>
      <w:rFonts w:eastAsiaTheme="minorHAnsi"/>
    </w:rPr>
  </w:style>
  <w:style w:type="paragraph" w:customStyle="1" w:styleId="4DAFFB89ED53451583EE5227273438AC16">
    <w:name w:val="4DAFFB89ED53451583EE5227273438AC16"/>
    <w:rsid w:val="008C7E3D"/>
    <w:rPr>
      <w:rFonts w:eastAsiaTheme="minorHAnsi"/>
    </w:rPr>
  </w:style>
  <w:style w:type="paragraph" w:customStyle="1" w:styleId="5967574892704755A9FECA4EB510967116">
    <w:name w:val="5967574892704755A9FECA4EB510967116"/>
    <w:rsid w:val="008C7E3D"/>
    <w:rPr>
      <w:rFonts w:eastAsiaTheme="minorHAnsi"/>
    </w:rPr>
  </w:style>
  <w:style w:type="paragraph" w:customStyle="1" w:styleId="F3B92DDF5A2D44F4A933884145F30B8316">
    <w:name w:val="F3B92DDF5A2D44F4A933884145F30B8316"/>
    <w:rsid w:val="008C7E3D"/>
    <w:rPr>
      <w:rFonts w:eastAsiaTheme="minorHAnsi"/>
    </w:rPr>
  </w:style>
  <w:style w:type="paragraph" w:customStyle="1" w:styleId="39DC41436FEF462B9308DC6095B155C116">
    <w:name w:val="39DC41436FEF462B9308DC6095B155C116"/>
    <w:rsid w:val="008C7E3D"/>
    <w:rPr>
      <w:rFonts w:eastAsiaTheme="minorHAnsi"/>
    </w:rPr>
  </w:style>
  <w:style w:type="paragraph" w:customStyle="1" w:styleId="0C09FCE996124EE1B9DFDED8F489091916">
    <w:name w:val="0C09FCE996124EE1B9DFDED8F489091916"/>
    <w:rsid w:val="008C7E3D"/>
    <w:rPr>
      <w:rFonts w:eastAsiaTheme="minorHAnsi"/>
    </w:rPr>
  </w:style>
  <w:style w:type="paragraph" w:customStyle="1" w:styleId="5A8720A8F62A464EA5BE83ED5929ECD116">
    <w:name w:val="5A8720A8F62A464EA5BE83ED5929ECD116"/>
    <w:rsid w:val="008C7E3D"/>
    <w:rPr>
      <w:rFonts w:eastAsiaTheme="minorHAnsi"/>
    </w:rPr>
  </w:style>
  <w:style w:type="paragraph" w:customStyle="1" w:styleId="8C4279D2B4804158A9524AD64335E82916">
    <w:name w:val="8C4279D2B4804158A9524AD64335E82916"/>
    <w:rsid w:val="008C7E3D"/>
    <w:rPr>
      <w:rFonts w:eastAsiaTheme="minorHAnsi"/>
    </w:rPr>
  </w:style>
  <w:style w:type="paragraph" w:customStyle="1" w:styleId="C915417104F2482B91310FBBCDC487AE16">
    <w:name w:val="C915417104F2482B91310FBBCDC487AE16"/>
    <w:rsid w:val="008C7E3D"/>
    <w:rPr>
      <w:rFonts w:eastAsiaTheme="minorHAnsi"/>
    </w:rPr>
  </w:style>
  <w:style w:type="paragraph" w:customStyle="1" w:styleId="FAC734EA0CEE4A39969AC3FFB2DBB71916">
    <w:name w:val="FAC734EA0CEE4A39969AC3FFB2DBB71916"/>
    <w:rsid w:val="008C7E3D"/>
    <w:rPr>
      <w:rFonts w:eastAsiaTheme="minorHAnsi"/>
    </w:rPr>
  </w:style>
  <w:style w:type="paragraph" w:customStyle="1" w:styleId="2F7264333C1C49389F70B5C83B661CB616">
    <w:name w:val="2F7264333C1C49389F70B5C83B661CB616"/>
    <w:rsid w:val="008C7E3D"/>
    <w:rPr>
      <w:rFonts w:eastAsiaTheme="minorHAnsi"/>
    </w:rPr>
  </w:style>
  <w:style w:type="paragraph" w:customStyle="1" w:styleId="F053B0E51F6C4F6CB08E9022ECEECE9616">
    <w:name w:val="F053B0E51F6C4F6CB08E9022ECEECE9616"/>
    <w:rsid w:val="008C7E3D"/>
    <w:rPr>
      <w:rFonts w:eastAsiaTheme="minorHAnsi"/>
    </w:rPr>
  </w:style>
  <w:style w:type="paragraph" w:customStyle="1" w:styleId="ED318E40694A420DA5F1BB4ED473310B16">
    <w:name w:val="ED318E40694A420DA5F1BB4ED473310B16"/>
    <w:rsid w:val="008C7E3D"/>
    <w:rPr>
      <w:rFonts w:eastAsiaTheme="minorHAnsi"/>
    </w:rPr>
  </w:style>
  <w:style w:type="paragraph" w:customStyle="1" w:styleId="C386896520C94EFBBCFB673E86478C7F16">
    <w:name w:val="C386896520C94EFBBCFB673E86478C7F16"/>
    <w:rsid w:val="008C7E3D"/>
    <w:rPr>
      <w:rFonts w:eastAsiaTheme="minorHAnsi"/>
    </w:rPr>
  </w:style>
  <w:style w:type="paragraph" w:customStyle="1" w:styleId="13978C713C89456DA8275C8A73D690D016">
    <w:name w:val="13978C713C89456DA8275C8A73D690D016"/>
    <w:rsid w:val="008C7E3D"/>
    <w:rPr>
      <w:rFonts w:eastAsiaTheme="minorHAnsi"/>
    </w:rPr>
  </w:style>
  <w:style w:type="paragraph" w:customStyle="1" w:styleId="9CC13AD75A80477FB8517408724625BE16">
    <w:name w:val="9CC13AD75A80477FB8517408724625BE16"/>
    <w:rsid w:val="008C7E3D"/>
    <w:rPr>
      <w:rFonts w:eastAsiaTheme="minorHAnsi"/>
    </w:rPr>
  </w:style>
  <w:style w:type="paragraph" w:customStyle="1" w:styleId="A580840217E54020B74250BF1E3CDE1016">
    <w:name w:val="A580840217E54020B74250BF1E3CDE1016"/>
    <w:rsid w:val="008C7E3D"/>
    <w:rPr>
      <w:rFonts w:eastAsiaTheme="minorHAnsi"/>
    </w:rPr>
  </w:style>
  <w:style w:type="paragraph" w:customStyle="1" w:styleId="488464BCE30F459A8840AE09C7059C7816">
    <w:name w:val="488464BCE30F459A8840AE09C7059C7816"/>
    <w:rsid w:val="008C7E3D"/>
    <w:rPr>
      <w:rFonts w:eastAsiaTheme="minorHAnsi"/>
    </w:rPr>
  </w:style>
  <w:style w:type="paragraph" w:customStyle="1" w:styleId="28BCCC56B7EC4AA9B7281523FD40AACD16">
    <w:name w:val="28BCCC56B7EC4AA9B7281523FD40AACD16"/>
    <w:rsid w:val="008C7E3D"/>
    <w:rPr>
      <w:rFonts w:eastAsiaTheme="minorHAnsi"/>
    </w:rPr>
  </w:style>
  <w:style w:type="paragraph" w:customStyle="1" w:styleId="C415AA0B716F4147B2038960ECBE6FC116">
    <w:name w:val="C415AA0B716F4147B2038960ECBE6FC116"/>
    <w:rsid w:val="008C7E3D"/>
    <w:rPr>
      <w:rFonts w:eastAsiaTheme="minorHAnsi"/>
    </w:rPr>
  </w:style>
  <w:style w:type="paragraph" w:customStyle="1" w:styleId="D851A1B3593543B9A1C16B06592B1BAD16">
    <w:name w:val="D851A1B3593543B9A1C16B06592B1BAD16"/>
    <w:rsid w:val="008C7E3D"/>
    <w:rPr>
      <w:rFonts w:eastAsiaTheme="minorHAnsi"/>
    </w:rPr>
  </w:style>
  <w:style w:type="paragraph" w:customStyle="1" w:styleId="388D84E2FCDF406594774C01A9A976A116">
    <w:name w:val="388D84E2FCDF406594774C01A9A976A116"/>
    <w:rsid w:val="008C7E3D"/>
    <w:rPr>
      <w:rFonts w:eastAsiaTheme="minorHAnsi"/>
    </w:rPr>
  </w:style>
  <w:style w:type="paragraph" w:customStyle="1" w:styleId="AD9CE8695F734231BE11C1C17466D01C16">
    <w:name w:val="AD9CE8695F734231BE11C1C17466D01C16"/>
    <w:rsid w:val="008C7E3D"/>
    <w:rPr>
      <w:rFonts w:eastAsiaTheme="minorHAnsi"/>
    </w:rPr>
  </w:style>
  <w:style w:type="paragraph" w:customStyle="1" w:styleId="99E5456FBE6C484CA4DAE3A529A7D3C0">
    <w:name w:val="99E5456FBE6C484CA4DAE3A529A7D3C0"/>
    <w:rsid w:val="009F1FE0"/>
    <w:pPr>
      <w:spacing w:line="278" w:lineRule="auto"/>
    </w:pPr>
    <w:rPr>
      <w:kern w:val="2"/>
      <w:sz w:val="24"/>
      <w:szCs w:val="24"/>
      <w14:ligatures w14:val="standardContextual"/>
    </w:rPr>
  </w:style>
  <w:style w:type="paragraph" w:customStyle="1" w:styleId="5E399FED4D774099A0BC4F53C1B37D3A">
    <w:name w:val="5E399FED4D774099A0BC4F53C1B37D3A"/>
    <w:rsid w:val="009F1FE0"/>
    <w:pPr>
      <w:spacing w:line="278" w:lineRule="auto"/>
    </w:pPr>
    <w:rPr>
      <w:kern w:val="2"/>
      <w:sz w:val="24"/>
      <w:szCs w:val="24"/>
      <w14:ligatures w14:val="standardContextual"/>
    </w:rPr>
  </w:style>
  <w:style w:type="paragraph" w:customStyle="1" w:styleId="50A66B753BDA43A995BC57A0D99D63D5">
    <w:name w:val="50A66B753BDA43A995BC57A0D99D63D5"/>
    <w:rsid w:val="009F1FE0"/>
    <w:pPr>
      <w:spacing w:line="278" w:lineRule="auto"/>
    </w:pPr>
    <w:rPr>
      <w:kern w:val="2"/>
      <w:sz w:val="24"/>
      <w:szCs w:val="24"/>
      <w14:ligatures w14:val="standardContextual"/>
    </w:rPr>
  </w:style>
  <w:style w:type="paragraph" w:customStyle="1" w:styleId="2EFFBC8218ED49E3B40B492258FC1372">
    <w:name w:val="2EFFBC8218ED49E3B40B492258FC1372"/>
    <w:rsid w:val="009F1FE0"/>
    <w:pPr>
      <w:spacing w:line="278" w:lineRule="auto"/>
    </w:pPr>
    <w:rPr>
      <w:kern w:val="2"/>
      <w:sz w:val="24"/>
      <w:szCs w:val="24"/>
      <w14:ligatures w14:val="standardContextual"/>
    </w:rPr>
  </w:style>
  <w:style w:type="paragraph" w:customStyle="1" w:styleId="17CD54594048451784E53C2000AC2F78">
    <w:name w:val="17CD54594048451784E53C2000AC2F78"/>
    <w:rsid w:val="009F1FE0"/>
    <w:pPr>
      <w:spacing w:line="278" w:lineRule="auto"/>
    </w:pPr>
    <w:rPr>
      <w:kern w:val="2"/>
      <w:sz w:val="24"/>
      <w:szCs w:val="24"/>
      <w14:ligatures w14:val="standardContextual"/>
    </w:rPr>
  </w:style>
  <w:style w:type="paragraph" w:customStyle="1" w:styleId="B58384BF033845AAA2EE663F1DF6BD56">
    <w:name w:val="B58384BF033845AAA2EE663F1DF6BD56"/>
    <w:rsid w:val="009F1FE0"/>
    <w:pPr>
      <w:spacing w:line="278" w:lineRule="auto"/>
    </w:pPr>
    <w:rPr>
      <w:kern w:val="2"/>
      <w:sz w:val="24"/>
      <w:szCs w:val="24"/>
      <w14:ligatures w14:val="standardContextual"/>
    </w:rPr>
  </w:style>
  <w:style w:type="paragraph" w:customStyle="1" w:styleId="9D7CBEB1652D4AEA90B6FA0A564FB168">
    <w:name w:val="9D7CBEB1652D4AEA90B6FA0A564FB168"/>
    <w:rsid w:val="009F1FE0"/>
    <w:pPr>
      <w:spacing w:line="278" w:lineRule="auto"/>
    </w:pPr>
    <w:rPr>
      <w:kern w:val="2"/>
      <w:sz w:val="24"/>
      <w:szCs w:val="24"/>
      <w14:ligatures w14:val="standardContextual"/>
    </w:rPr>
  </w:style>
  <w:style w:type="paragraph" w:customStyle="1" w:styleId="F745D896F51345ECA78EF8CD609C17E8">
    <w:name w:val="F745D896F51345ECA78EF8CD609C17E8"/>
    <w:rsid w:val="009F1FE0"/>
    <w:pPr>
      <w:spacing w:line="278" w:lineRule="auto"/>
    </w:pPr>
    <w:rPr>
      <w:kern w:val="2"/>
      <w:sz w:val="24"/>
      <w:szCs w:val="24"/>
      <w14:ligatures w14:val="standardContextual"/>
    </w:rPr>
  </w:style>
  <w:style w:type="paragraph" w:customStyle="1" w:styleId="2015F005ED81431EBBDBA99CB2B00FF3">
    <w:name w:val="2015F005ED81431EBBDBA99CB2B00FF3"/>
    <w:rsid w:val="009F1FE0"/>
    <w:pPr>
      <w:spacing w:line="278" w:lineRule="auto"/>
    </w:pPr>
    <w:rPr>
      <w:kern w:val="2"/>
      <w:sz w:val="24"/>
      <w:szCs w:val="24"/>
      <w14:ligatures w14:val="standardContextual"/>
    </w:rPr>
  </w:style>
  <w:style w:type="paragraph" w:customStyle="1" w:styleId="7D17E6674DAC44F695F6B8ED06ED0049">
    <w:name w:val="7D17E6674DAC44F695F6B8ED06ED0049"/>
    <w:rsid w:val="009F1FE0"/>
    <w:pPr>
      <w:spacing w:line="278" w:lineRule="auto"/>
    </w:pPr>
    <w:rPr>
      <w:kern w:val="2"/>
      <w:sz w:val="24"/>
      <w:szCs w:val="24"/>
      <w14:ligatures w14:val="standardContextual"/>
    </w:rPr>
  </w:style>
  <w:style w:type="paragraph" w:customStyle="1" w:styleId="F136A1D3A14F4509873AE02389B79217">
    <w:name w:val="F136A1D3A14F4509873AE02389B79217"/>
    <w:rsid w:val="009F1FE0"/>
    <w:pPr>
      <w:spacing w:line="278" w:lineRule="auto"/>
    </w:pPr>
    <w:rPr>
      <w:kern w:val="2"/>
      <w:sz w:val="24"/>
      <w:szCs w:val="24"/>
      <w14:ligatures w14:val="standardContextual"/>
    </w:rPr>
  </w:style>
  <w:style w:type="paragraph" w:customStyle="1" w:styleId="4803CCE515664F05829F675802E202AA">
    <w:name w:val="4803CCE515664F05829F675802E202AA"/>
    <w:rsid w:val="009F1FE0"/>
    <w:pPr>
      <w:spacing w:line="278" w:lineRule="auto"/>
    </w:pPr>
    <w:rPr>
      <w:kern w:val="2"/>
      <w:sz w:val="24"/>
      <w:szCs w:val="24"/>
      <w14:ligatures w14:val="standardContextual"/>
    </w:rPr>
  </w:style>
  <w:style w:type="paragraph" w:customStyle="1" w:styleId="E4C8B71F472A49A9B5F86EBFE6751A9B">
    <w:name w:val="E4C8B71F472A49A9B5F86EBFE6751A9B"/>
    <w:rsid w:val="009F1FE0"/>
    <w:pPr>
      <w:spacing w:line="278" w:lineRule="auto"/>
    </w:pPr>
    <w:rPr>
      <w:kern w:val="2"/>
      <w:sz w:val="24"/>
      <w:szCs w:val="24"/>
      <w14:ligatures w14:val="standardContextual"/>
    </w:rPr>
  </w:style>
  <w:style w:type="paragraph" w:customStyle="1" w:styleId="E8781F7AD7864D6693809FCB9BE29209">
    <w:name w:val="E8781F7AD7864D6693809FCB9BE29209"/>
    <w:rsid w:val="009F1FE0"/>
    <w:pPr>
      <w:spacing w:line="278" w:lineRule="auto"/>
    </w:pPr>
    <w:rPr>
      <w:kern w:val="2"/>
      <w:sz w:val="24"/>
      <w:szCs w:val="24"/>
      <w14:ligatures w14:val="standardContextual"/>
    </w:rPr>
  </w:style>
  <w:style w:type="paragraph" w:customStyle="1" w:styleId="8527CC518900422EA13E0DD704EC9B04">
    <w:name w:val="8527CC518900422EA13E0DD704EC9B04"/>
    <w:rsid w:val="009F1FE0"/>
    <w:pPr>
      <w:spacing w:line="278" w:lineRule="auto"/>
    </w:pPr>
    <w:rPr>
      <w:kern w:val="2"/>
      <w:sz w:val="24"/>
      <w:szCs w:val="24"/>
      <w14:ligatures w14:val="standardContextual"/>
    </w:rPr>
  </w:style>
  <w:style w:type="paragraph" w:customStyle="1" w:styleId="19D67369752F4A97AFC3D93FE35C9B92">
    <w:name w:val="19D67369752F4A97AFC3D93FE35C9B92"/>
    <w:rsid w:val="009F1FE0"/>
    <w:pPr>
      <w:spacing w:line="278" w:lineRule="auto"/>
    </w:pPr>
    <w:rPr>
      <w:kern w:val="2"/>
      <w:sz w:val="24"/>
      <w:szCs w:val="24"/>
      <w14:ligatures w14:val="standardContextual"/>
    </w:rPr>
  </w:style>
  <w:style w:type="paragraph" w:customStyle="1" w:styleId="E50A716E7A454919901DA80FB483501A">
    <w:name w:val="E50A716E7A454919901DA80FB483501A"/>
    <w:rsid w:val="009F1FE0"/>
    <w:pPr>
      <w:spacing w:line="278" w:lineRule="auto"/>
    </w:pPr>
    <w:rPr>
      <w:kern w:val="2"/>
      <w:sz w:val="24"/>
      <w:szCs w:val="24"/>
      <w14:ligatures w14:val="standardContextual"/>
    </w:rPr>
  </w:style>
  <w:style w:type="paragraph" w:customStyle="1" w:styleId="5F3C103A58534388A898E1938BF9B974">
    <w:name w:val="5F3C103A58534388A898E1938BF9B974"/>
    <w:rsid w:val="009F1FE0"/>
    <w:pPr>
      <w:spacing w:line="278" w:lineRule="auto"/>
    </w:pPr>
    <w:rPr>
      <w:kern w:val="2"/>
      <w:sz w:val="24"/>
      <w:szCs w:val="24"/>
      <w14:ligatures w14:val="standardContextual"/>
    </w:rPr>
  </w:style>
  <w:style w:type="paragraph" w:customStyle="1" w:styleId="5ED78E1ECA474B8DBD942ED4C65FAB25">
    <w:name w:val="5ED78E1ECA474B8DBD942ED4C65FAB25"/>
    <w:rsid w:val="009F1FE0"/>
    <w:pPr>
      <w:spacing w:line="278" w:lineRule="auto"/>
    </w:pPr>
    <w:rPr>
      <w:kern w:val="2"/>
      <w:sz w:val="24"/>
      <w:szCs w:val="24"/>
      <w14:ligatures w14:val="standardContextual"/>
    </w:rPr>
  </w:style>
  <w:style w:type="paragraph" w:customStyle="1" w:styleId="DC953549CD3A4AD8AE6562735073924A">
    <w:name w:val="DC953549CD3A4AD8AE6562735073924A"/>
    <w:rsid w:val="00EF319E"/>
    <w:pPr>
      <w:spacing w:line="278" w:lineRule="auto"/>
    </w:pPr>
    <w:rPr>
      <w:kern w:val="2"/>
      <w:sz w:val="24"/>
      <w:szCs w:val="24"/>
      <w14:ligatures w14:val="standardContextual"/>
    </w:rPr>
  </w:style>
  <w:style w:type="paragraph" w:customStyle="1" w:styleId="C012BDC3449E4910AA588CE3587B387F">
    <w:name w:val="C012BDC3449E4910AA588CE3587B387F"/>
    <w:rsid w:val="00EF319E"/>
    <w:pPr>
      <w:spacing w:line="278" w:lineRule="auto"/>
    </w:pPr>
    <w:rPr>
      <w:kern w:val="2"/>
      <w:sz w:val="24"/>
      <w:szCs w:val="24"/>
      <w14:ligatures w14:val="standardContextual"/>
    </w:rPr>
  </w:style>
  <w:style w:type="paragraph" w:customStyle="1" w:styleId="02A569CEE5F3432BA1C138AA17351FBD">
    <w:name w:val="02A569CEE5F3432BA1C138AA17351FBD"/>
    <w:rsid w:val="00EF319E"/>
    <w:pPr>
      <w:spacing w:line="278" w:lineRule="auto"/>
    </w:pPr>
    <w:rPr>
      <w:kern w:val="2"/>
      <w:sz w:val="24"/>
      <w:szCs w:val="24"/>
      <w14:ligatures w14:val="standardContextual"/>
    </w:rPr>
  </w:style>
  <w:style w:type="paragraph" w:customStyle="1" w:styleId="4FDAD86E3FD849C7B17A293CD79DB398">
    <w:name w:val="4FDAD86E3FD849C7B17A293CD79DB398"/>
    <w:rsid w:val="00EF319E"/>
    <w:pPr>
      <w:spacing w:line="278" w:lineRule="auto"/>
    </w:pPr>
    <w:rPr>
      <w:kern w:val="2"/>
      <w:sz w:val="24"/>
      <w:szCs w:val="24"/>
      <w14:ligatures w14:val="standardContextual"/>
    </w:rPr>
  </w:style>
  <w:style w:type="paragraph" w:customStyle="1" w:styleId="5FC036C2B5644A2DB58BF41EBDEA23FC">
    <w:name w:val="5FC036C2B5644A2DB58BF41EBDEA23FC"/>
    <w:rsid w:val="00EF319E"/>
    <w:pPr>
      <w:spacing w:line="278" w:lineRule="auto"/>
    </w:pPr>
    <w:rPr>
      <w:kern w:val="2"/>
      <w:sz w:val="24"/>
      <w:szCs w:val="24"/>
      <w14:ligatures w14:val="standardContextual"/>
    </w:rPr>
  </w:style>
  <w:style w:type="paragraph" w:customStyle="1" w:styleId="32C8117AE7E8465AAA7BA7F68A2496C1">
    <w:name w:val="32C8117AE7E8465AAA7BA7F68A2496C1"/>
    <w:rsid w:val="00EF319E"/>
    <w:pPr>
      <w:spacing w:line="278" w:lineRule="auto"/>
    </w:pPr>
    <w:rPr>
      <w:kern w:val="2"/>
      <w:sz w:val="24"/>
      <w:szCs w:val="24"/>
      <w14:ligatures w14:val="standardContextual"/>
    </w:rPr>
  </w:style>
  <w:style w:type="paragraph" w:customStyle="1" w:styleId="DEECD6717A8B4D2AA4D4E0DD2770867A">
    <w:name w:val="DEECD6717A8B4D2AA4D4E0DD2770867A"/>
    <w:rsid w:val="00EF319E"/>
    <w:pPr>
      <w:spacing w:line="278" w:lineRule="auto"/>
    </w:pPr>
    <w:rPr>
      <w:kern w:val="2"/>
      <w:sz w:val="24"/>
      <w:szCs w:val="24"/>
      <w14:ligatures w14:val="standardContextual"/>
    </w:rPr>
  </w:style>
  <w:style w:type="paragraph" w:customStyle="1" w:styleId="13A6F8BD598C47769879370687E2DE59">
    <w:name w:val="13A6F8BD598C47769879370687E2DE59"/>
    <w:rsid w:val="00EF319E"/>
    <w:pPr>
      <w:spacing w:line="278" w:lineRule="auto"/>
    </w:pPr>
    <w:rPr>
      <w:kern w:val="2"/>
      <w:sz w:val="24"/>
      <w:szCs w:val="24"/>
      <w14:ligatures w14:val="standardContextual"/>
    </w:rPr>
  </w:style>
  <w:style w:type="paragraph" w:customStyle="1" w:styleId="42F9ACB0059D4B24BDC040658AD25282">
    <w:name w:val="42F9ACB0059D4B24BDC040658AD25282"/>
    <w:rsid w:val="00EF319E"/>
    <w:pPr>
      <w:spacing w:line="278" w:lineRule="auto"/>
    </w:pPr>
    <w:rPr>
      <w:kern w:val="2"/>
      <w:sz w:val="24"/>
      <w:szCs w:val="24"/>
      <w14:ligatures w14:val="standardContextual"/>
    </w:rPr>
  </w:style>
  <w:style w:type="paragraph" w:customStyle="1" w:styleId="68F0A30C571341068B530BF03627B620">
    <w:name w:val="68F0A30C571341068B530BF03627B620"/>
    <w:rsid w:val="00EF319E"/>
    <w:pPr>
      <w:spacing w:line="278" w:lineRule="auto"/>
    </w:pPr>
    <w:rPr>
      <w:kern w:val="2"/>
      <w:sz w:val="24"/>
      <w:szCs w:val="24"/>
      <w14:ligatures w14:val="standardContextual"/>
    </w:rPr>
  </w:style>
  <w:style w:type="paragraph" w:customStyle="1" w:styleId="48D60D0FAA294106B253C411D531C951">
    <w:name w:val="48D60D0FAA294106B253C411D531C951"/>
    <w:rsid w:val="00EF319E"/>
    <w:pPr>
      <w:spacing w:line="278" w:lineRule="auto"/>
    </w:pPr>
    <w:rPr>
      <w:kern w:val="2"/>
      <w:sz w:val="24"/>
      <w:szCs w:val="24"/>
      <w14:ligatures w14:val="standardContextual"/>
    </w:rPr>
  </w:style>
  <w:style w:type="paragraph" w:customStyle="1" w:styleId="D373830F68F8479186309453D5EB9BFC">
    <w:name w:val="D373830F68F8479186309453D5EB9BFC"/>
    <w:rsid w:val="00EF319E"/>
    <w:pPr>
      <w:spacing w:line="278" w:lineRule="auto"/>
    </w:pPr>
    <w:rPr>
      <w:kern w:val="2"/>
      <w:sz w:val="24"/>
      <w:szCs w:val="24"/>
      <w14:ligatures w14:val="standardContextual"/>
    </w:rPr>
  </w:style>
  <w:style w:type="paragraph" w:customStyle="1" w:styleId="29973B62C451433AAF6BFEC6E04A54AA">
    <w:name w:val="29973B62C451433AAF6BFEC6E04A54AA"/>
    <w:rsid w:val="00EF319E"/>
    <w:pPr>
      <w:spacing w:line="278" w:lineRule="auto"/>
    </w:pPr>
    <w:rPr>
      <w:kern w:val="2"/>
      <w:sz w:val="24"/>
      <w:szCs w:val="24"/>
      <w14:ligatures w14:val="standardContextual"/>
    </w:rPr>
  </w:style>
  <w:style w:type="paragraph" w:customStyle="1" w:styleId="586EC18911F04464BACEEF9A87376E95">
    <w:name w:val="586EC18911F04464BACEEF9A87376E95"/>
    <w:rsid w:val="00EF319E"/>
    <w:pPr>
      <w:spacing w:line="278" w:lineRule="auto"/>
    </w:pPr>
    <w:rPr>
      <w:kern w:val="2"/>
      <w:sz w:val="24"/>
      <w:szCs w:val="24"/>
      <w14:ligatures w14:val="standardContextual"/>
    </w:rPr>
  </w:style>
  <w:style w:type="paragraph" w:customStyle="1" w:styleId="8186574706CC408FB99894C8B406E18A">
    <w:name w:val="8186574706CC408FB99894C8B406E18A"/>
    <w:rsid w:val="00EF319E"/>
    <w:pPr>
      <w:spacing w:line="278" w:lineRule="auto"/>
    </w:pPr>
    <w:rPr>
      <w:kern w:val="2"/>
      <w:sz w:val="24"/>
      <w:szCs w:val="24"/>
      <w14:ligatures w14:val="standardContextual"/>
    </w:rPr>
  </w:style>
  <w:style w:type="paragraph" w:customStyle="1" w:styleId="4B49E298801A4B5090B77842BD3B1F17">
    <w:name w:val="4B49E298801A4B5090B77842BD3B1F17"/>
    <w:rsid w:val="00EF319E"/>
    <w:pPr>
      <w:spacing w:line="278" w:lineRule="auto"/>
    </w:pPr>
    <w:rPr>
      <w:kern w:val="2"/>
      <w:sz w:val="24"/>
      <w:szCs w:val="24"/>
      <w14:ligatures w14:val="standardContextual"/>
    </w:rPr>
  </w:style>
  <w:style w:type="paragraph" w:customStyle="1" w:styleId="1A789F8818B34BAFB145BE567AEDDBFA">
    <w:name w:val="1A789F8818B34BAFB145BE567AEDDBFA"/>
    <w:rsid w:val="00EF319E"/>
    <w:pPr>
      <w:spacing w:line="278" w:lineRule="auto"/>
    </w:pPr>
    <w:rPr>
      <w:kern w:val="2"/>
      <w:sz w:val="24"/>
      <w:szCs w:val="24"/>
      <w14:ligatures w14:val="standardContextual"/>
    </w:rPr>
  </w:style>
  <w:style w:type="paragraph" w:customStyle="1" w:styleId="523A36DE0B164676A5D864EF8B093D59">
    <w:name w:val="523A36DE0B164676A5D864EF8B093D59"/>
    <w:rsid w:val="00EF319E"/>
    <w:pPr>
      <w:spacing w:line="278" w:lineRule="auto"/>
    </w:pPr>
    <w:rPr>
      <w:kern w:val="2"/>
      <w:sz w:val="24"/>
      <w:szCs w:val="24"/>
      <w14:ligatures w14:val="standardContextual"/>
    </w:rPr>
  </w:style>
  <w:style w:type="paragraph" w:customStyle="1" w:styleId="8207B4A4BE2044F2AAFAD402ABCF2FFE">
    <w:name w:val="8207B4A4BE2044F2AAFAD402ABCF2FFE"/>
    <w:rsid w:val="00EF319E"/>
    <w:pPr>
      <w:spacing w:line="278" w:lineRule="auto"/>
    </w:pPr>
    <w:rPr>
      <w:kern w:val="2"/>
      <w:sz w:val="24"/>
      <w:szCs w:val="24"/>
      <w14:ligatures w14:val="standardContextual"/>
    </w:rPr>
  </w:style>
  <w:style w:type="paragraph" w:customStyle="1" w:styleId="4E72AAB515B64A4B8B055F7AED2A3862">
    <w:name w:val="4E72AAB515B64A4B8B055F7AED2A3862"/>
    <w:rsid w:val="00EF319E"/>
    <w:pPr>
      <w:spacing w:line="278" w:lineRule="auto"/>
    </w:pPr>
    <w:rPr>
      <w:kern w:val="2"/>
      <w:sz w:val="24"/>
      <w:szCs w:val="24"/>
      <w14:ligatures w14:val="standardContextual"/>
    </w:rPr>
  </w:style>
  <w:style w:type="paragraph" w:customStyle="1" w:styleId="85FF7565686747FA9951B70039B18727">
    <w:name w:val="85FF7565686747FA9951B70039B18727"/>
    <w:rsid w:val="00EF319E"/>
    <w:pPr>
      <w:spacing w:line="278" w:lineRule="auto"/>
    </w:pPr>
    <w:rPr>
      <w:kern w:val="2"/>
      <w:sz w:val="24"/>
      <w:szCs w:val="24"/>
      <w14:ligatures w14:val="standardContextual"/>
    </w:rPr>
  </w:style>
  <w:style w:type="paragraph" w:customStyle="1" w:styleId="7F9DF72C68444C1EBD951863241D3D53">
    <w:name w:val="7F9DF72C68444C1EBD951863241D3D53"/>
    <w:rsid w:val="00EF319E"/>
    <w:pPr>
      <w:spacing w:line="278" w:lineRule="auto"/>
    </w:pPr>
    <w:rPr>
      <w:kern w:val="2"/>
      <w:sz w:val="24"/>
      <w:szCs w:val="24"/>
      <w14:ligatures w14:val="standardContextual"/>
    </w:rPr>
  </w:style>
  <w:style w:type="paragraph" w:customStyle="1" w:styleId="3D85F6A466704C4E9084017E1EB02637">
    <w:name w:val="3D85F6A466704C4E9084017E1EB02637"/>
    <w:rsid w:val="00EF319E"/>
    <w:pPr>
      <w:spacing w:line="278" w:lineRule="auto"/>
    </w:pPr>
    <w:rPr>
      <w:kern w:val="2"/>
      <w:sz w:val="24"/>
      <w:szCs w:val="24"/>
      <w14:ligatures w14:val="standardContextual"/>
    </w:rPr>
  </w:style>
  <w:style w:type="paragraph" w:customStyle="1" w:styleId="EB7AAB1FAA324A7885F79E86CF755A3D">
    <w:name w:val="EB7AAB1FAA324A7885F79E86CF755A3D"/>
    <w:rsid w:val="00EF319E"/>
    <w:pPr>
      <w:spacing w:line="278" w:lineRule="auto"/>
    </w:pPr>
    <w:rPr>
      <w:kern w:val="2"/>
      <w:sz w:val="24"/>
      <w:szCs w:val="24"/>
      <w14:ligatures w14:val="standardContextual"/>
    </w:rPr>
  </w:style>
  <w:style w:type="paragraph" w:customStyle="1" w:styleId="0113357D8EDB4934A2D48D902D0BAC91">
    <w:name w:val="0113357D8EDB4934A2D48D902D0BAC91"/>
    <w:rsid w:val="00EF319E"/>
    <w:pPr>
      <w:spacing w:line="278" w:lineRule="auto"/>
    </w:pPr>
    <w:rPr>
      <w:kern w:val="2"/>
      <w:sz w:val="24"/>
      <w:szCs w:val="24"/>
      <w14:ligatures w14:val="standardContextual"/>
    </w:rPr>
  </w:style>
  <w:style w:type="paragraph" w:customStyle="1" w:styleId="6799149B30694835B6202A7189ABA96F">
    <w:name w:val="6799149B30694835B6202A7189ABA96F"/>
    <w:rsid w:val="00EF319E"/>
    <w:pPr>
      <w:spacing w:line="278" w:lineRule="auto"/>
    </w:pPr>
    <w:rPr>
      <w:kern w:val="2"/>
      <w:sz w:val="24"/>
      <w:szCs w:val="24"/>
      <w14:ligatures w14:val="standardContextual"/>
    </w:rPr>
  </w:style>
  <w:style w:type="paragraph" w:customStyle="1" w:styleId="EBF47558AD7B49518444837A7E4CEA07">
    <w:name w:val="EBF47558AD7B49518444837A7E4CEA07"/>
    <w:rsid w:val="00EF319E"/>
    <w:pPr>
      <w:spacing w:line="278" w:lineRule="auto"/>
    </w:pPr>
    <w:rPr>
      <w:kern w:val="2"/>
      <w:sz w:val="24"/>
      <w:szCs w:val="24"/>
      <w14:ligatures w14:val="standardContextual"/>
    </w:rPr>
  </w:style>
  <w:style w:type="paragraph" w:customStyle="1" w:styleId="4129278576C14100A8C29E7E47FCBD6E">
    <w:name w:val="4129278576C14100A8C29E7E47FCBD6E"/>
    <w:rsid w:val="00EF319E"/>
    <w:pPr>
      <w:spacing w:line="278" w:lineRule="auto"/>
    </w:pPr>
    <w:rPr>
      <w:kern w:val="2"/>
      <w:sz w:val="24"/>
      <w:szCs w:val="24"/>
      <w14:ligatures w14:val="standardContextual"/>
    </w:rPr>
  </w:style>
  <w:style w:type="paragraph" w:customStyle="1" w:styleId="FB5C750C49374039A0D9037FB3C7E5EE">
    <w:name w:val="FB5C750C49374039A0D9037FB3C7E5EE"/>
    <w:rsid w:val="00EF319E"/>
    <w:pPr>
      <w:spacing w:line="278" w:lineRule="auto"/>
    </w:pPr>
    <w:rPr>
      <w:kern w:val="2"/>
      <w:sz w:val="24"/>
      <w:szCs w:val="24"/>
      <w14:ligatures w14:val="standardContextual"/>
    </w:rPr>
  </w:style>
  <w:style w:type="paragraph" w:customStyle="1" w:styleId="A9ABD5B00CB54FBBBA1562758FCC0490">
    <w:name w:val="A9ABD5B00CB54FBBBA1562758FCC0490"/>
    <w:rsid w:val="00EF319E"/>
    <w:pPr>
      <w:spacing w:line="278" w:lineRule="auto"/>
    </w:pPr>
    <w:rPr>
      <w:kern w:val="2"/>
      <w:sz w:val="24"/>
      <w:szCs w:val="24"/>
      <w14:ligatures w14:val="standardContextual"/>
    </w:rPr>
  </w:style>
  <w:style w:type="paragraph" w:customStyle="1" w:styleId="930971B87EA243FEB661EBCA46F984FC">
    <w:name w:val="930971B87EA243FEB661EBCA46F984FC"/>
    <w:rsid w:val="00EF319E"/>
    <w:pPr>
      <w:spacing w:line="278" w:lineRule="auto"/>
    </w:pPr>
    <w:rPr>
      <w:kern w:val="2"/>
      <w:sz w:val="24"/>
      <w:szCs w:val="24"/>
      <w14:ligatures w14:val="standardContextual"/>
    </w:rPr>
  </w:style>
  <w:style w:type="paragraph" w:customStyle="1" w:styleId="A06775E9937640B5862447DF414CD83C">
    <w:name w:val="A06775E9937640B5862447DF414CD83C"/>
    <w:rsid w:val="00EF319E"/>
    <w:pPr>
      <w:spacing w:line="278" w:lineRule="auto"/>
    </w:pPr>
    <w:rPr>
      <w:kern w:val="2"/>
      <w:sz w:val="24"/>
      <w:szCs w:val="24"/>
      <w14:ligatures w14:val="standardContextual"/>
    </w:rPr>
  </w:style>
  <w:style w:type="paragraph" w:customStyle="1" w:styleId="C59C6D28E9FC463DA274E5F6190CDE8D">
    <w:name w:val="C59C6D28E9FC463DA274E5F6190CDE8D"/>
    <w:rsid w:val="00EF319E"/>
    <w:pPr>
      <w:spacing w:line="278" w:lineRule="auto"/>
    </w:pPr>
    <w:rPr>
      <w:kern w:val="2"/>
      <w:sz w:val="24"/>
      <w:szCs w:val="24"/>
      <w14:ligatures w14:val="standardContextual"/>
    </w:rPr>
  </w:style>
  <w:style w:type="paragraph" w:customStyle="1" w:styleId="F3379F062FFB4D89A91EF4715E8AB1B7">
    <w:name w:val="F3379F062FFB4D89A91EF4715E8AB1B7"/>
    <w:rsid w:val="00EF319E"/>
    <w:pPr>
      <w:spacing w:line="278" w:lineRule="auto"/>
    </w:pPr>
    <w:rPr>
      <w:kern w:val="2"/>
      <w:sz w:val="24"/>
      <w:szCs w:val="24"/>
      <w14:ligatures w14:val="standardContextual"/>
    </w:rPr>
  </w:style>
  <w:style w:type="paragraph" w:customStyle="1" w:styleId="4D97AA6C67A04E1D96AB2736CD1B0F9C">
    <w:name w:val="4D97AA6C67A04E1D96AB2736CD1B0F9C"/>
    <w:rsid w:val="00EF319E"/>
    <w:pPr>
      <w:spacing w:line="278" w:lineRule="auto"/>
    </w:pPr>
    <w:rPr>
      <w:kern w:val="2"/>
      <w:sz w:val="24"/>
      <w:szCs w:val="24"/>
      <w14:ligatures w14:val="standardContextual"/>
    </w:rPr>
  </w:style>
  <w:style w:type="paragraph" w:customStyle="1" w:styleId="5388D0C7A151417F9DAB773166E1068B">
    <w:name w:val="5388D0C7A151417F9DAB773166E1068B"/>
    <w:rsid w:val="00EF319E"/>
    <w:pPr>
      <w:spacing w:line="278" w:lineRule="auto"/>
    </w:pPr>
    <w:rPr>
      <w:kern w:val="2"/>
      <w:sz w:val="24"/>
      <w:szCs w:val="24"/>
      <w14:ligatures w14:val="standardContextual"/>
    </w:rPr>
  </w:style>
  <w:style w:type="paragraph" w:customStyle="1" w:styleId="1E97E89131C944919DB381979D5671FD">
    <w:name w:val="1E97E89131C944919DB381979D5671FD"/>
    <w:rsid w:val="00EF319E"/>
    <w:pPr>
      <w:spacing w:line="278" w:lineRule="auto"/>
    </w:pPr>
    <w:rPr>
      <w:kern w:val="2"/>
      <w:sz w:val="24"/>
      <w:szCs w:val="24"/>
      <w14:ligatures w14:val="standardContextual"/>
    </w:rPr>
  </w:style>
  <w:style w:type="paragraph" w:customStyle="1" w:styleId="8943EF16D021410692C7E2E05905BE0F">
    <w:name w:val="8943EF16D021410692C7E2E05905BE0F"/>
    <w:rsid w:val="00EF319E"/>
    <w:pPr>
      <w:spacing w:line="278" w:lineRule="auto"/>
    </w:pPr>
    <w:rPr>
      <w:kern w:val="2"/>
      <w:sz w:val="24"/>
      <w:szCs w:val="24"/>
      <w14:ligatures w14:val="standardContextual"/>
    </w:rPr>
  </w:style>
  <w:style w:type="paragraph" w:customStyle="1" w:styleId="4F8E6F3AE20040E790348B0CCEADC74D">
    <w:name w:val="4F8E6F3AE20040E790348B0CCEADC74D"/>
    <w:rsid w:val="00EF319E"/>
    <w:pPr>
      <w:spacing w:line="278" w:lineRule="auto"/>
    </w:pPr>
    <w:rPr>
      <w:kern w:val="2"/>
      <w:sz w:val="24"/>
      <w:szCs w:val="24"/>
      <w14:ligatures w14:val="standardContextual"/>
    </w:rPr>
  </w:style>
  <w:style w:type="paragraph" w:customStyle="1" w:styleId="6D378B8FE96A4281AE3D36918D1748CE">
    <w:name w:val="6D378B8FE96A4281AE3D36918D1748CE"/>
    <w:rsid w:val="00EF319E"/>
    <w:pPr>
      <w:spacing w:line="278" w:lineRule="auto"/>
    </w:pPr>
    <w:rPr>
      <w:kern w:val="2"/>
      <w:sz w:val="24"/>
      <w:szCs w:val="24"/>
      <w14:ligatures w14:val="standardContextual"/>
    </w:rPr>
  </w:style>
  <w:style w:type="paragraph" w:customStyle="1" w:styleId="D99808D32D914898A513681363C0EDFD">
    <w:name w:val="D99808D32D914898A513681363C0EDFD"/>
    <w:rsid w:val="00EF319E"/>
    <w:pPr>
      <w:spacing w:line="278" w:lineRule="auto"/>
    </w:pPr>
    <w:rPr>
      <w:kern w:val="2"/>
      <w:sz w:val="24"/>
      <w:szCs w:val="24"/>
      <w14:ligatures w14:val="standardContextual"/>
    </w:rPr>
  </w:style>
  <w:style w:type="paragraph" w:customStyle="1" w:styleId="840283E588944F66B5B1A6729FC81DB3">
    <w:name w:val="840283E588944F66B5B1A6729FC81DB3"/>
    <w:rsid w:val="00EF319E"/>
    <w:pPr>
      <w:spacing w:line="278" w:lineRule="auto"/>
    </w:pPr>
    <w:rPr>
      <w:kern w:val="2"/>
      <w:sz w:val="24"/>
      <w:szCs w:val="24"/>
      <w14:ligatures w14:val="standardContextual"/>
    </w:rPr>
  </w:style>
  <w:style w:type="paragraph" w:customStyle="1" w:styleId="D38A1C1F853640648C54342CB60CE182">
    <w:name w:val="D38A1C1F853640648C54342CB60CE182"/>
    <w:rsid w:val="00EF319E"/>
    <w:pPr>
      <w:spacing w:line="278" w:lineRule="auto"/>
    </w:pPr>
    <w:rPr>
      <w:kern w:val="2"/>
      <w:sz w:val="24"/>
      <w:szCs w:val="24"/>
      <w14:ligatures w14:val="standardContextual"/>
    </w:rPr>
  </w:style>
  <w:style w:type="paragraph" w:customStyle="1" w:styleId="77E7A8F668B6485EA8688B69764B0806">
    <w:name w:val="77E7A8F668B6485EA8688B69764B0806"/>
    <w:rsid w:val="00EF319E"/>
    <w:pPr>
      <w:spacing w:line="278" w:lineRule="auto"/>
    </w:pPr>
    <w:rPr>
      <w:kern w:val="2"/>
      <w:sz w:val="24"/>
      <w:szCs w:val="24"/>
      <w14:ligatures w14:val="standardContextual"/>
    </w:rPr>
  </w:style>
  <w:style w:type="paragraph" w:customStyle="1" w:styleId="BD4351BB8EA6487C8695FDF5D3549F76">
    <w:name w:val="BD4351BB8EA6487C8695FDF5D3549F76"/>
    <w:rsid w:val="00EF319E"/>
    <w:pPr>
      <w:spacing w:line="278" w:lineRule="auto"/>
    </w:pPr>
    <w:rPr>
      <w:kern w:val="2"/>
      <w:sz w:val="24"/>
      <w:szCs w:val="24"/>
      <w14:ligatures w14:val="standardContextual"/>
    </w:rPr>
  </w:style>
  <w:style w:type="paragraph" w:customStyle="1" w:styleId="11BFE6F92B3145E78754E200F36EE35C">
    <w:name w:val="11BFE6F92B3145E78754E200F36EE35C"/>
    <w:rsid w:val="00EF319E"/>
    <w:pPr>
      <w:spacing w:line="278" w:lineRule="auto"/>
    </w:pPr>
    <w:rPr>
      <w:kern w:val="2"/>
      <w:sz w:val="24"/>
      <w:szCs w:val="24"/>
      <w14:ligatures w14:val="standardContextual"/>
    </w:rPr>
  </w:style>
  <w:style w:type="paragraph" w:customStyle="1" w:styleId="F4D2F9D8CCDB4C5EB9ACEB213B1695DF">
    <w:name w:val="F4D2F9D8CCDB4C5EB9ACEB213B1695DF"/>
    <w:rsid w:val="00EF319E"/>
    <w:pPr>
      <w:spacing w:line="278" w:lineRule="auto"/>
    </w:pPr>
    <w:rPr>
      <w:kern w:val="2"/>
      <w:sz w:val="24"/>
      <w:szCs w:val="24"/>
      <w14:ligatures w14:val="standardContextual"/>
    </w:rPr>
  </w:style>
  <w:style w:type="paragraph" w:customStyle="1" w:styleId="B42F88F766F74932888660C5FC06CA3D">
    <w:name w:val="B42F88F766F74932888660C5FC06CA3D"/>
    <w:rsid w:val="00EF319E"/>
    <w:pPr>
      <w:spacing w:line="278" w:lineRule="auto"/>
    </w:pPr>
    <w:rPr>
      <w:kern w:val="2"/>
      <w:sz w:val="24"/>
      <w:szCs w:val="24"/>
      <w14:ligatures w14:val="standardContextual"/>
    </w:rPr>
  </w:style>
  <w:style w:type="paragraph" w:customStyle="1" w:styleId="623785F8038E4A2F92739CBD3FC37748">
    <w:name w:val="623785F8038E4A2F92739CBD3FC37748"/>
    <w:rsid w:val="00EF319E"/>
    <w:pPr>
      <w:spacing w:line="278" w:lineRule="auto"/>
    </w:pPr>
    <w:rPr>
      <w:kern w:val="2"/>
      <w:sz w:val="24"/>
      <w:szCs w:val="24"/>
      <w14:ligatures w14:val="standardContextual"/>
    </w:rPr>
  </w:style>
  <w:style w:type="paragraph" w:customStyle="1" w:styleId="F5699EE278A745BFBB33D08A71F5029E">
    <w:name w:val="F5699EE278A745BFBB33D08A71F5029E"/>
    <w:rsid w:val="00EF319E"/>
    <w:pPr>
      <w:spacing w:line="278" w:lineRule="auto"/>
    </w:pPr>
    <w:rPr>
      <w:kern w:val="2"/>
      <w:sz w:val="24"/>
      <w:szCs w:val="24"/>
      <w14:ligatures w14:val="standardContextual"/>
    </w:rPr>
  </w:style>
  <w:style w:type="paragraph" w:customStyle="1" w:styleId="CDA105ED4D134B8BB23E954C609C7A5E">
    <w:name w:val="CDA105ED4D134B8BB23E954C609C7A5E"/>
    <w:rsid w:val="00EF319E"/>
    <w:pPr>
      <w:spacing w:line="278" w:lineRule="auto"/>
    </w:pPr>
    <w:rPr>
      <w:kern w:val="2"/>
      <w:sz w:val="24"/>
      <w:szCs w:val="24"/>
      <w14:ligatures w14:val="standardContextual"/>
    </w:rPr>
  </w:style>
  <w:style w:type="paragraph" w:customStyle="1" w:styleId="A56C830669F04C3AA875074B2A3A49E0">
    <w:name w:val="A56C830669F04C3AA875074B2A3A49E0"/>
    <w:rsid w:val="00EF319E"/>
    <w:pPr>
      <w:spacing w:line="278" w:lineRule="auto"/>
    </w:pPr>
    <w:rPr>
      <w:kern w:val="2"/>
      <w:sz w:val="24"/>
      <w:szCs w:val="24"/>
      <w14:ligatures w14:val="standardContextual"/>
    </w:rPr>
  </w:style>
  <w:style w:type="paragraph" w:customStyle="1" w:styleId="9B43CD4DB6CF42368DC7298DAEB03493">
    <w:name w:val="9B43CD4DB6CF42368DC7298DAEB03493"/>
    <w:rsid w:val="00EF319E"/>
    <w:pPr>
      <w:spacing w:line="278" w:lineRule="auto"/>
    </w:pPr>
    <w:rPr>
      <w:kern w:val="2"/>
      <w:sz w:val="24"/>
      <w:szCs w:val="24"/>
      <w14:ligatures w14:val="standardContextual"/>
    </w:rPr>
  </w:style>
  <w:style w:type="paragraph" w:customStyle="1" w:styleId="F8109DB1DA81470B89013E0751930562">
    <w:name w:val="F8109DB1DA81470B89013E0751930562"/>
    <w:rsid w:val="00EF319E"/>
    <w:pPr>
      <w:spacing w:line="278" w:lineRule="auto"/>
    </w:pPr>
    <w:rPr>
      <w:kern w:val="2"/>
      <w:sz w:val="24"/>
      <w:szCs w:val="24"/>
      <w14:ligatures w14:val="standardContextual"/>
    </w:rPr>
  </w:style>
  <w:style w:type="paragraph" w:customStyle="1" w:styleId="C7B0B682AD354FFD8266C748A4116F99">
    <w:name w:val="C7B0B682AD354FFD8266C748A4116F99"/>
    <w:rsid w:val="00EF319E"/>
    <w:pPr>
      <w:spacing w:line="278" w:lineRule="auto"/>
    </w:pPr>
    <w:rPr>
      <w:kern w:val="2"/>
      <w:sz w:val="24"/>
      <w:szCs w:val="24"/>
      <w14:ligatures w14:val="standardContextual"/>
    </w:rPr>
  </w:style>
  <w:style w:type="paragraph" w:customStyle="1" w:styleId="87111135E47646C38D6C6CB066496E35">
    <w:name w:val="87111135E47646C38D6C6CB066496E35"/>
    <w:rsid w:val="00EF319E"/>
    <w:pPr>
      <w:spacing w:line="278" w:lineRule="auto"/>
    </w:pPr>
    <w:rPr>
      <w:kern w:val="2"/>
      <w:sz w:val="24"/>
      <w:szCs w:val="24"/>
      <w14:ligatures w14:val="standardContextual"/>
    </w:rPr>
  </w:style>
  <w:style w:type="paragraph" w:customStyle="1" w:styleId="1424BA9CB0164856B11E985C03EA5FF2">
    <w:name w:val="1424BA9CB0164856B11E985C03EA5FF2"/>
    <w:rsid w:val="00EF319E"/>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408E2732C95642AF320673E4299039" ma:contentTypeVersion="6" ma:contentTypeDescription="Create a new document." ma:contentTypeScope="" ma:versionID="78b78199cb4b5cd6e5e7a0c8fd139185">
  <xsd:schema xmlns:xsd="http://www.w3.org/2001/XMLSchema" xmlns:xs="http://www.w3.org/2001/XMLSchema" xmlns:p="http://schemas.microsoft.com/office/2006/metadata/properties" xmlns:ns3="fa6d16af-aeaa-45d3-bef2-d2be7f915150" xmlns:ns4="2fc2dae1-c909-44a1-a7e5-1f2af38b6f6b" targetNamespace="http://schemas.microsoft.com/office/2006/metadata/properties" ma:root="true" ma:fieldsID="01409c559ad3dae23376af490aceb87f" ns3:_="" ns4:_="">
    <xsd:import namespace="fa6d16af-aeaa-45d3-bef2-d2be7f915150"/>
    <xsd:import namespace="2fc2dae1-c909-44a1-a7e5-1f2af38b6f6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6d16af-aeaa-45d3-bef2-d2be7f9151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c2dae1-c909-44a1-a7e5-1f2af38b6f6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71F83F-30C9-442F-811A-7D705A7696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6d16af-aeaa-45d3-bef2-d2be7f915150"/>
    <ds:schemaRef ds:uri="2fc2dae1-c909-44a1-a7e5-1f2af38b6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BE702C-1D08-43CB-957C-3742FCC9FF9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2C6E5D7-8E19-4D01-8CF1-F95BFBA44B44}">
  <ds:schemaRefs>
    <ds:schemaRef ds:uri="http://schemas.openxmlformats.org/officeDocument/2006/bibliography"/>
  </ds:schemaRefs>
</ds:datastoreItem>
</file>

<file path=customXml/itemProps4.xml><?xml version="1.0" encoding="utf-8"?>
<ds:datastoreItem xmlns:ds="http://schemas.openxmlformats.org/officeDocument/2006/customXml" ds:itemID="{2C4C880B-41A4-4268-839D-C67B1BA2F6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6482</Words>
  <Characters>36952</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y Aulicino</dc:creator>
  <cp:keywords/>
  <dc:description/>
  <cp:lastModifiedBy>Ari Horowitz</cp:lastModifiedBy>
  <cp:revision>4</cp:revision>
  <cp:lastPrinted>2016-02-19T20:47:00Z</cp:lastPrinted>
  <dcterms:created xsi:type="dcterms:W3CDTF">2024-04-24T19:10:00Z</dcterms:created>
  <dcterms:modified xsi:type="dcterms:W3CDTF">2024-04-24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408E2732C95642AF320673E4299039</vt:lpwstr>
  </property>
</Properties>
</file>